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ương</w:t>
      </w:r>
      <w:r>
        <w:t xml:space="preserve"> </w:t>
      </w:r>
      <w:r>
        <w:t xml:space="preserve">Hành</w:t>
      </w:r>
      <w:r>
        <w:t xml:space="preserve"> </w:t>
      </w:r>
      <w:r>
        <w:t xml:space="preserve">Thiên</w:t>
      </w:r>
      <w:r>
        <w:t xml:space="preserve"> </w:t>
      </w:r>
      <w:r>
        <w:t xml:space="preserve">H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ương-hành-thiên-hạ"/>
      <w:bookmarkEnd w:id="21"/>
      <w:r>
        <w:t xml:space="preserve">Thương Hành Thiên Hạ</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GinjiThể loại: đam mỹ, xuyên việt, lãnh cường công, thông minh dương quang thụ. Tác giả xây dựng hình ảnh nhân vật chính là một người phá gia chi tử, không học vấn không nghề nghiệp.</w:t>
            </w:r>
            <w:r>
              <w:br w:type="textWrapping"/>
            </w:r>
          </w:p>
        </w:tc>
      </w:tr>
    </w:tbl>
    <w:p>
      <w:pPr>
        <w:pStyle w:val="Compact"/>
      </w:pPr>
      <w:r>
        <w:br w:type="textWrapping"/>
      </w:r>
      <w:r>
        <w:br w:type="textWrapping"/>
      </w:r>
      <w:r>
        <w:rPr>
          <w:i/>
        </w:rPr>
        <w:t xml:space="preserve">Đọc và tải ebook truyện tại: http://truyenclub.com/thuong-hanh-thien-ha</w:t>
      </w:r>
      <w:r>
        <w:br w:type="textWrapping"/>
      </w:r>
    </w:p>
    <w:p>
      <w:pPr>
        <w:pStyle w:val="BodyText"/>
      </w:pPr>
      <w:r>
        <w:br w:type="textWrapping"/>
      </w:r>
      <w:r>
        <w:br w:type="textWrapping"/>
      </w:r>
    </w:p>
    <w:p>
      <w:pPr>
        <w:pStyle w:val="Heading2"/>
      </w:pPr>
      <w:bookmarkStart w:id="22" w:name="chương-1-tiết-tử"/>
      <w:bookmarkEnd w:id="22"/>
      <w:r>
        <w:t xml:space="preserve">1. Chương 1: Tiết Tử</w:t>
      </w:r>
    </w:p>
    <w:p>
      <w:pPr>
        <w:pStyle w:val="Compact"/>
      </w:pPr>
      <w:r>
        <w:br w:type="textWrapping"/>
      </w:r>
      <w:r>
        <w:br w:type="textWrapping"/>
      </w:r>
      <w:r>
        <w:t xml:space="preserve">Tại một hòn đảo nước Mỹ, cùng với bãi biển, ánh mặt trời, Bikini, mỹ nữ, hết thảy đều nhiệt tình không bị cản trở, thực sự là một thiên đường chốn nhân gian. Tần Đồng lười biếng tựa mình vào ghế dựa, trên người chỉ mặc độc một chiếc quần đùi Hawai rộng thùng thình đầy màu sắc và hoa văn, một tay ôm nửa tấm thân trần của một cô gái nước ngoài tóc vàng, tay kia cầm một ly rượu cocktail, mang chiếc kính râm lớn có in dòng chữ GUCCI xa xỉ, híp mắt lại quan sát những mỹ nữ nóng bỏng đang chơi đùa trên bãi biển cách đó không xa. Trong lòng không ngừng ca ngợi đây mới chính là nhân gian cực lạc, khác hẳn với những thương nhân mặt lạnh như băng trong học viện kia, mặt một đống, ăn mặc cũ kỹ, đeo mắt kính của người cao tuổi giống như hóa thạch của mấy trăm năm trước, ngay cả bọn học sinh cùng trang lứa cũng ngây ngốc ngơ ngác biểu cảm như nhau chỉ biết bó buộc nơi sách vở, nữ sinh ăn mặc thực có thể so với nữ tu sĩ che kín không một khe hở, không hề có những mỹ cảnh đáng giá, quả thật khiến hắn ở nơi đó thống khổ không thôi.</w:t>
      </w:r>
    </w:p>
    <w:p>
      <w:pPr>
        <w:pStyle w:val="BodyText"/>
      </w:pPr>
      <w:r>
        <w:t xml:space="preserve">Nói về gia thế của Tần Đồng, Tần gia nguyên là một thân hào nông thôn nhỏ ở vùng đông bắc Trung Quốc, bởi vì không chịu nổi sự quấy nhiễu trong trận hỗn chiến của bọn quân nhân phản động chống chính trị, hơn nữa cũng không nhìn thấy được triển vọng tương lai của Trung Quốc, vì thế đã tiêu phí một lượng lớn tiền bạc để tiến vào nước Mỹ. Năm đó khi Đại lão gia Tần gia dẫn dắt gia quyến xuống thuyển tại nước Mỹ, tiền bạc trên người không còn lại bao nhiêu, không có nhà cũng không có đất, ở Mỹ loay hoay mọi nơi, chỉ dựa vào một ít vốn tiếng Anh sứt mẻ đi khắp chốn nhằm tìm kiếm một nơi để ổn định lại, tiếc là vấp phải bao nhiêu trắc trở. Cuối cùng vào trước thời khắc gần chết đói, đi tới phía tây, dốc hạ quyết tâm vét hết mấy bộ quần áo đáng giá còn sót lại trên người, gom góp ít tiền lẻ, tiếp đó đi vào trong một bãi cỏ tìm người chủ đổi lấy mấy con trâu nhỏ cùng một chú ngựa già, theo hướng mà người chủ tốt bụng đó chỉ bảo, tìm một nơi không có người khai khẩn lập hàng rào bao quanh, từ đó chiếm đất làm vua, rồi bắt đầu kiếp sống chăn thả.</w:t>
      </w:r>
    </w:p>
    <w:p>
      <w:pPr>
        <w:pStyle w:val="BodyText"/>
      </w:pPr>
      <w:r>
        <w:t xml:space="preserve">Chi tiêu dè xẻn cùng với chút cố gắng giãy dụa, quy mô của bãi cỏ cuối cùng cũng mở rộng được một ít, đứa con của Tần đại lão gia cũng có thể xem như là một nhân tài kinh doanh, khi chiến tranh thế giới thứ 2 chấm dứt, nhân thời khắc bắt đầu hưng thịnh trở lại đã bắt lấy cơ hội để mở rộng quy mô của bãi cỏ, trở thành một vùng đất có quy mô tương đối rộng lớn, tổng số lượng gia súc tăng nhanh rõ rệt, tiếp đó tự mình thành lập cả cửa hàng buôn bán các loại sản phẩm có nguồn gốc từ thịt. Sau truyền lại cho Tần gia đời thứ ba, hắn thừa dịp chuỗi hệ thống siêu thị vừa mới khởi phát, quyết đem chính sản phẩm của Tần gia đánh vào các siêu thị vừa mới được thiết lập ở địa phương, xem đây như là một ván cờ, từng bước đem sản phẩm của mình rải vào bên trong toàn bộ các siêu thị lớn, cuối cùng tại thị trường nước Mỹ cạnh tranh khốc liệt cùng thay đổi thất thường này đã gầy dựng được danh thế một cõi.</w:t>
      </w:r>
    </w:p>
    <w:p>
      <w:pPr>
        <w:pStyle w:val="BodyText"/>
      </w:pPr>
      <w:r>
        <w:t xml:space="preserve">Tần gia truyền tới hiện giờ là đứa con thứ hai Tần Kiên đương nhiệm chức vụ đổng sự của xí nghiệp Tần thị, Tần Kiên đã vào thời khắc tuổi già có thề ra đi bất cứ lức nào, đối với bọn họ thật sự hết mực nuông chiều. Đại ca Tần Nam chỉ lớn hơn hắn 2 tuổi, trời sinh đúng là người Tần gia, cẩn thận tự hạn chế, xuất sắc nổi trội, mạnh mẽ, nhảy lớp lấy được học vị tiến sĩ quản lý kinh tế, hiện tại đang ở công ty theo phụ thân học tập. Mà Tần Đồng so với người Tần gia thật sự khác biệt, ăn chơi trác táng, yêu thích chưng diện, sở thích lớn nhất là huênh hoang khoác lác cùng chơi đùa với mỹ nữ. Bởi vì tổ tiên Tần gia vốn diện mạo không kém, lại kiên trì thú nữ tử người Hoa mĩ mạo ôn nhu làm vợ, tổng hợp gien tốt đẹp từ mấy thế hệ, đến thời của Tần Đồng lại được thể hiện vô cùng tinh tế sâu sắc. Mặc dù không cường tráng như người phương Tây, nhưng dáng người thon dài tỷ lệ cân đối, gương mặt tinh xảo điển hình của phương Đông, làn da tinh tế, màu đen của con người song hành cùng với mái tóc, khiến cho bọn họ được rất nhiều mỹ nữ có tiếng tăm yêu thích. Tất cả hợp lại tạo nên tư vị riêng của Tần Đồng, suốt ngày quanh quẩn chơi đùa với mỹ nữ, thấy sách vở liền lập tức nhức đầu, mí mắt nặng trĩu, từ nhỏ đến lớn thành tích đều lượn lờ ở tầng trời thấp, cùng với ca ca hình thành hai thái cực.</w:t>
      </w:r>
    </w:p>
    <w:p>
      <w:pPr>
        <w:pStyle w:val="Compact"/>
      </w:pPr>
      <w:r>
        <w:t xml:space="preserve">Lần này bởi vì hắn gần đây càng ngày càng càn quấy, đam mê nghiên cứu nước hoa, cả ngày đùa nghịch bình bình lọ lọ, mỗi ngày trên thân lại mang theo một mùi vị cổ quái về nhà, đem cha hắn vốn chỉ là tiếc rèn sắt không thành thép một phen đại hỏa, ném đi cái mà hắn gọi là phòng nghiên cứu, lệnh cho lão đại đóng tiền học tại học viện Cáp Phật Thương cho hắn chuẩn bị đi học, liền thu quần áo rồi ném hắn vào đó. Nhưng hắn tại nơi trồng trọt ngu ngốc này, không đến một tuần liền chịu không nổi, mượn cớ làm đề tài này nọ, mò tới đảo này, vì thế mà có màn mở đầu như thế kia.</w:t>
      </w:r>
      <w:r>
        <w:br w:type="textWrapping"/>
      </w:r>
      <w:r>
        <w:br w:type="textWrapping"/>
      </w:r>
    </w:p>
    <w:p>
      <w:pPr>
        <w:pStyle w:val="Heading2"/>
      </w:pPr>
      <w:bookmarkStart w:id="23" w:name="chương-2-lạc-hải"/>
      <w:bookmarkEnd w:id="23"/>
      <w:r>
        <w:t xml:space="preserve">2. Chương 2: Lạc Hải</w:t>
      </w:r>
    </w:p>
    <w:p>
      <w:pPr>
        <w:pStyle w:val="Compact"/>
      </w:pPr>
      <w:r>
        <w:br w:type="textWrapping"/>
      </w:r>
      <w:r>
        <w:br w:type="textWrapping"/>
      </w:r>
      <w:r>
        <w:t xml:space="preserve">Hắn đang hưởng thụ vui vẻ, hồn nhiên không biết có người đang mang theo cơn tức giận đầy mình đi tới gần, bỗng nhiên thân thủ vô cùng thuần thực hung hăng nhéo vào lỗ tai hắn. Tần Đồng nhất thời ai oán kêu lên “A a a… Đau đau đau…”. Một thanh âm quen thuộc như sấm vang lên bên tai hắn: “Tên tiểu tử chết tiệt này, thật sự quá tiêu dao a! Theo ta trở về!”. Mang theo cái lỗ tai của hắn thuận tiện hướng về phía sau khách sạn. Đau đớn quen thuộc cùng sự phẫn nộ quen thuộc nhất thời khiến cho hắn hiểu được chuyện gì đang xảy ra, da mặt nhăn lại thành trái khổ qua, một bên ai ai kêu đau, một bên chỉ có thể để bị kéo đi, lưu lại những mỹ nữ tóc vàng đang ngồi bên bờ cát theo dõi diễn biến trò vui, cười đến mức mất cả hình tượng.</w:t>
      </w:r>
    </w:p>
    <w:p>
      <w:pPr>
        <w:pStyle w:val="BodyText"/>
      </w:pPr>
      <w:r>
        <w:t xml:space="preserve">Người đi đường dọc theo đường đi cùng với tên nhóc ở bãi đậu xe trước cửa khác sạn, các du khách tiến tiến xuất xuất bên trong khách sạn tất cả trước sự việc phát sinh đều hoặc dại ra hoặc buồn cười thưởng thức một màn, thẳng đến khi bị kéo đến thang máy, vào được căn phòng khách sạn cái lỗ tai đáng thương của hắn rốt cuộc mới được buông tha. Cho dù là đại nam nhân thì Tần Đồng cũng bị đau đến nước mắt lưng tròng, chính là hắn không có thời gian thương tiếc cho lỗ tai của chính mìn, vì một ánh mắt phẫn nộ lạnh như băng thẳng tắp bắn trên người, chỉ hận không thể xuyên thủng người hắn. Hắn chỉ có thể yếu ớt cất tiếng “Ba, ca ca.”.</w:t>
      </w:r>
    </w:p>
    <w:p>
      <w:pPr>
        <w:pStyle w:val="BodyText"/>
      </w:pPr>
      <w:r>
        <w:t xml:space="preserve">Cây gậy gỗ lim rắn chắc đập mạnh trên mặt đất một chút, phát ra một tiếng “Đông” nặng nề, nếu không phải bên trong khách sạn trang hoàng toàn những vật dụng cao cấp, chỉ sợ sớm đã tạo thành khe nứt, Tần Đồng không khỏi co rúm lại một chút, tiếp đó là tràng âm thanh rít gào đâm thẳng vào như muốn phá hủy màng nhĩ của hắn: “Tên tiểu tử chết tiệt này, dám lừa gạt lão ba của ngươi sao? Tùy tiện kiếm cớ trốn ra ngoài ăn chơi đàng điếm, xem ta là kẻ hồ đồ hả.”. Quay đầu lại đối với Tần Nam nói: “Ta đi trước, tránh phải càng xem càng sinh khí, ta còn luyến tiếc mẹ ngươi, không nghĩ tức chết. Ngươi đóng gói ném hắn trở về cho ta.”. Tần Nam gật gật đầu, lão gia tử liền hầm hừ vài tiếng rồi đi.</w:t>
      </w:r>
    </w:p>
    <w:p>
      <w:pPr>
        <w:pStyle w:val="BodyText"/>
      </w:pPr>
      <w:r>
        <w:t xml:space="preserve">Tần Đồng một mình đối mặt với ca ca, lưng không khỏi phát lạnh, nói thật hắn không sợ tiếng quỷ rống quỷ kêu của lão ba, mà chỉ sợ ca ca lấy ánh mắt như vậy nhìn chằm chằm chính mình, cảm giác giống như một chú chuột đang bị một con mèo nhìn xuyên thẳng, động cũng không dám động. Tần Nam cũng không có làm gì khác, chính là nhìn chòng chọc hắn trong chốc lát, sau đó mở miệng nói: “Đi thôi, ta đưa ngươi quay về trường học.”. Một câu trực tiếp đem hắn đánh thẳng xuống địa ngục. Thời điểm ra khỏi khách sạn, du khách ra vào không có gì sai biệt lắm, bất quá nhóm phục vụ nhìn thấy hắn xuất hiện, biểu tình mỗi người đều cực kỳ cổ quái, muốn cười lại không dám cười, khiến hắn xấu hổ không thôi, che đậy cái lỗ tai đau đớn sưng vù của mình, thầm nghĩ muốn chui xuống lỗ mà tránh, lại đau lòng một đời anh danh chính mình gầy dựng đã bị hủy hoại toàn bộ chỉ trong chốc lát.</w:t>
      </w:r>
    </w:p>
    <w:p>
      <w:pPr>
        <w:pStyle w:val="BodyText"/>
      </w:pPr>
      <w:r>
        <w:t xml:space="preserve">Bị ca ca áp giải lên phi cơ, vẻ mặt khổ qua chưa từng thay đổi kia nhìn thời điểm ngôi trường càng ngày càng gần thì càng nhíu lại. Rốt cuộc chỉ một ngày sau đó, hắn bị ca ca mình lần thứ hai ném vào học viện mà trong mắt hắn xem ra so với những âm hồn ngàn năm xa xưa còn đáng sợ hơn. Không chỉ như thế, ca ca nhà hắn vì phòng ngừa hắn lén trốn đi, cư nhiên ở lại nhà hắn suốt một tháng trời, vứt lại những công việc nặng nề, hai mắt giống như rađa thường gắt gao theo dõi hắn, làm cho hắn khóc không ra nước mắt, chỉ có thể ngoan ngoãn thu thập sách vở đến trường.</w:t>
      </w:r>
    </w:p>
    <w:p>
      <w:pPr>
        <w:pStyle w:val="BodyText"/>
      </w:pPr>
      <w:r>
        <w:t xml:space="preserve">Một tháng sau, ca ca làm cho hắn kinh hồn táng đảm kia rốt cục đã chịu thu thập đồ đạc về công ty xử lý công việc bị chồng chất một đống, cảm giác được tái sinh làm người trở lại khiến cho Tần Đồng quyết định phải hảo hảo chúc mừng một phen. Không lãng phí chút thời gian nào để dụ dỗ một lưu học sinh xinh đẹp nước Pháp, sau đó tìm đám hồ bằng cẩu hữu của hắn mượn một căn phòng biệt thự cạnh bờ biển, hắn liền mời mỹ nữ cùng nhau thực hiện một buổi tối lãng mạn.</w:t>
      </w:r>
    </w:p>
    <w:p>
      <w:pPr>
        <w:pStyle w:val="BodyText"/>
      </w:pPr>
      <w:r>
        <w:t xml:space="preserve">Đêm đến, Tần Đồng hưng phấn không thôi, lái xe đưa mỹ nữ vào biệt thự, không có mở đầu đã khẩn cấp bắt đầu hồ thiên hồ địa. Đợi đến khi giải tỏa hết áp lực của hơn một tháng qua, mới thật sự nhớ đến còn có cái gọi là lãng mạn, bèn mang theo bạn gái chạy tới bờ biển ngắm trăng sao, thuận tiện một người một chai rượu vang.</w:t>
      </w:r>
    </w:p>
    <w:p>
      <w:pPr>
        <w:pStyle w:val="Compact"/>
      </w:pPr>
      <w:r>
        <w:t xml:space="preserve">Hai người ngồi trên bờ cát chán chê, bình rượu cũng đã cạn sạch, lúc này mới đứng dậy trờ về, Tần Đồng hơi thấm rượu, đầu óc không còn sáng suốt mang theo bạn gái nói là muốn trèo lên con đê để nhìn sóng biển, vì thế hắn say chuếnh choáng vừa bám vừa kéo bạn gái mình lên. Gió biển cùng tiếng sóng rì rào vỗ vào bên tai hắn, lại nhìn sang khuôn mặt xinh đẹp của người kia, Tần Đồng đưa tay muốn kéo người đó vào trong lòng ngực, chuẩn bị cho một nụ hôn dài, nào biết đâu rằng trên con đê ấy vốn đã không cân bằng, hơn nữa sóng biển thỉnh thoảng lại vỗ vào làm nước văng tung tóe, đã sớm trở nên ẩm ướt trơn trượt, hắn vừa đi một bước liền mất thăng bằng, tay vừa mới sờ vào khuôn mặt thì dưới chân tức khắc té ngã, bên tai vang lên một tiếng hết chói tai, cái đầu bị chất cồn làm mê hoặc phản ứng chậm nửa nhịp, chỉ kịp nghĩ đến một câu: “Con mẹ nó cái âm thanh này thật khó nghe.”. Trước mắt tựa hồ có một luồng ánh sáng chớp nhoáng, rồi tối sầm lại, cái gì cũng không biết.</w:t>
      </w:r>
      <w:r>
        <w:br w:type="textWrapping"/>
      </w:r>
      <w:r>
        <w:br w:type="textWrapping"/>
      </w:r>
    </w:p>
    <w:p>
      <w:pPr>
        <w:pStyle w:val="Heading2"/>
      </w:pPr>
      <w:bookmarkStart w:id="24" w:name="chương-3-hỗn-loạn"/>
      <w:bookmarkEnd w:id="24"/>
      <w:r>
        <w:t xml:space="preserve">3. Chương 3: Hỗn Loạn</w:t>
      </w:r>
    </w:p>
    <w:p>
      <w:pPr>
        <w:pStyle w:val="Compact"/>
      </w:pPr>
      <w:r>
        <w:br w:type="textWrapping"/>
      </w:r>
      <w:r>
        <w:br w:type="textWrapping"/>
      </w:r>
      <w:r>
        <w:t xml:space="preserve">Tần Đồng chính xác là bị lạnh cóng đến mức phải thức dậy.</w:t>
      </w:r>
    </w:p>
    <w:p>
      <w:pPr>
        <w:pStyle w:val="BodyText"/>
      </w:pPr>
      <w:r>
        <w:t xml:space="preserve">Sau khi say rượu tỉnh lại thì đầu thật sự vẫn còn chút trì độn, cùng với từng trận đau đớn mơ hồ, ngay cả mắt cũng phải cố gắng hết sức mới tạo ra được một khe hở nhỏ. Tần Đồng hấp hấp cái mũi, không khí giá rét làm cho thần trí hắn dần dần thanh tỉnh, phát hiện chính mình không nằm trên chiếc giường quen thuộc, đầu như bị ai đó đang cầm gậy đập đập vào, hắn rên rỉ không thôi: “Đây là có chuyện gì…”. Trí nhớ lúc này mới chậm rãi quay trở lại, ngày hôm qua rõ ràng cùng tiểu mỹ nữ Pháp kia mà, đây là như thế nào? Chẳng lẽ nàng ta cứ như vậy đem mình ném vào bờ cát rồi bỏ đi? Tần Đồng che mặt thầm mắng một câu “Chết tiệt”, hắn như thế nào mà lại gặp phải một nữ nhân không lương tâm như thế! Nằm trên mặt đất càng ngày càng lạnh, đêm qua tựa hồ không có cái gì trong bụng, giờ phút này bụng cũng đang hướng hắn phát ra từng trận kháng nghị. Tần Đồng cúi xuống than một tiếng, giãy dụa nửa ngày mới đứng lên, lập tức ngây ra như phỗng.</w:t>
      </w:r>
    </w:p>
    <w:p>
      <w:pPr>
        <w:pStyle w:val="BodyText"/>
      </w:pPr>
      <w:r>
        <w:t xml:space="preserve">Nhắm mắt lại, bắt đầu thôi miên mình: “Ta đang nằm mơ, ta đang nằm mơ, ta nhất định là đang nằm mơ, mở mắt ra lần nữa sẽ tỉnh dậy. Đúng, ta đang nằm mơ, đếm một, hai, ba rồi mở mắt, hết thảy sẽ khôi phục bình thường. Một, hai, ba.” Ba tiếng vừa thoát ra, mạnh mẽ trợn mắt, sắc trời đúng là rộng mở, trước mắt là một mảng cỏ xanh vừa mới đâm chồi, cách chân vài bước là một dòng suối nhỏ vừa mới tan tuyết, nước chảy còn mang theo cả những mảnh băng, cách đó xa xa là một rừng cây cũng đang đâm chồi nảy lộc, xen lẫn trong đó những cành mai trắng mai đỏ, xa xa hơn nữa là dãy núi núi non trùng trùng điệp điệp. Hết thảy đều như đang cười nhạo hành động vừa rồi của Tần Đồng. Hắn lại ngẩn ngơ, ba giây sau, hắn ngửa mặt lên trời rống to: “Ai giở trò quỷ như vậy, khi trở về ta nhất định sẽ không bỏ qua cho hắn, ta thề!”. Rống xong, Tần Đồng giống như bong bóng cao su hết hơi, đặt mông ngồi trên mặt đất, đã xảy ra chuyện gì? Ai lại muốn làm ra cái tiết mục lớn thế này vì hắn? Chẳng lẽ của lão ba cùng ca ca, đem hắn đến núi hoang để thưởng ngoạn trò chơi sinh tồn?</w:t>
      </w:r>
    </w:p>
    <w:p>
      <w:pPr>
        <w:pStyle w:val="BodyText"/>
      </w:pPr>
      <w:r>
        <w:t xml:space="preserve">Đang miên man suy nghĩ, chợt nghe có những tiếng hát nhẹ nhàng, đúng là đang hướng lại đây. Dường như là ca khúc của miền rừng núi, bất quá nghe không rõ là đang xướng cái gì, tiếng ca uyển chuyển du dương, nghe ra được chủ nhân thanh âm ấy vẫn đang còn trẻ, hơn nữa dường như không phải là một người. Đối với Tần Đồng mà nói, bình thường nếu có một cơ hội tốt như vậy nhất định sẽ không bỏ qua, chỉ tiếc hiện tại đang chật vật không chịu nổi, lại không rõ ràng lắm về tình trạng của mình, nên vừa nghe âm thanh hướng bên này tới gần, lập tức trốn vào rừng cây cách đó không xa. Không bao lâu sau tiếng ca hát dừng lại, một trận đàm tiếu của các thiếu nữ vang vọng vào tai, cước bộ càng gần, một nhóm các cô gái mộc mạc đang tiến lại đây, mang theo thùng nước đến bên dòng suối để múc nước.</w:t>
      </w:r>
    </w:p>
    <w:p>
      <w:pPr>
        <w:pStyle w:val="BodyText"/>
      </w:pPr>
      <w:r>
        <w:t xml:space="preserve">Tần Đồng lần thứ ba trở nên ngu ngốc, ánh mắt có phải hay không đang có vấn đề? Vì cái gì lại nhìn thấy một đám nữ nhân mặc cổ trang chỉ có thể xuất hiện trong chương trình điện ảnh? Chính là đang diễn kịch cho hắn hay sao? Ý tưởng này khiến cho hắn hưng phấn, lúc chuẩn bị bước chân ra ngoài thì lý trí đúng lúc lại kêu dừng, trước kia từng lêu lổng với không ít ngôi sao, đến sân khấu cũng không phải là ít đi, cảnh chụp diễn cũng không phải là chưa thấy qua, lúc nào cũng có nhiều nhân viên công tác vây quanh cả. Chính là trước mắt, trừ bỏ mấy nữ nhân có lẽ là diễn viên ra, đạo diễn, camera, ánh sáng một chút cũng không thấy, hắn thậm chí còn không thấy cả máy chụp ảnh đang ở nơi nào. Huống chi, hắn đang ở nước Mỹ, có ai chụp hình cổ trang mà đến nước Mỹ không? Hắn cũng không thể trong một đêm đã bị quăng đến Trung Quốc đi?</w:t>
      </w:r>
    </w:p>
    <w:p>
      <w:pPr>
        <w:pStyle w:val="BodyText"/>
      </w:pPr>
      <w:r>
        <w:t xml:space="preserve">Vì muốn rõ ràng rốt cuộc là chuyện gì xảy ra, Tần Đồng tiếp tục tránh ở trong rừng cây, thẳng đến khi các cô gái xong việc xoay người rời đi, liền lén lút đi theo phía sau, ít nhất có thể làm rõ mình đang ở nơi nào cũng tốt a.</w:t>
      </w:r>
    </w:p>
    <w:p>
      <w:pPr>
        <w:pStyle w:val="BodyText"/>
      </w:pPr>
      <w:r>
        <w:t xml:space="preserve">Đi theo phỏng chừng nửa giờ, một thôn trang nhỏ hiện ra trước mắt hắn, tường đất thô sơ, mái tranh, khói bếp lượn lờ, các gia đình đã đều thức dậy từ sớm, đang làm bữa sáng. Các cô gái đều tự quay về nhà, Tần Đồng đi theo vào một ngôi nhà gần nhất, nhìn thấy một nàng đem nước đổ vào vại trước cửa, rồi đẩy cửa vào phòng. Cậu ấm Tần gia tựa như một kẻ trộm, lén lút mò tới phòng bên cạnh, nhưng hắn không dám đi vào, chỉ lượn quanh một vòng, nhìn vào bên trong nhà qua cửa sổ. Căn thứ nhất chính là căn phòng chính, phòng rất nhỏ, liếc mắt vào là thấy một cái bàn thờ, thắp hương mùi thơm ngát, bên cạnh là một chiếc bàn vuông, hai chiếc ghế dài, còn lại cái gì cũng không có. Tiếp tục nhìn các mặt khác, là hai gian phòng nho nhỏ có lẽ là phòng ngủ, cũng không có nhiều đồ đạc, nệm chăn chỉnh tế. Lúc này có tiếng người truyền đến từ một bên, lặng lẽ nhìn qua một chút, nguyên lai là một gian bếp nhỏ. Trong đó có một âm thanh mang theo chút tang thương hỏi: “Mai nhi, đã dâng hương cho cha xong chưa?”. Một giọng nói thanh thúy trả lời: “Nương, đã xong.”. “Tốt lắm, lại đây ăn điểm tâm đi.” “Hảo.”.</w:t>
      </w:r>
    </w:p>
    <w:p>
      <w:pPr>
        <w:pStyle w:val="BodyText"/>
      </w:pPr>
      <w:r>
        <w:t xml:space="preserve">Tần Đồng lùi lại, dọc theo con đường cũ mà trở về, trong lòng hỗn độn không thôi, cái gì là đa nương (ba mẹ – cách xưng hô thời xưa)? Cái gì là trang phục cổ xưa? Trong căn phòng đó nhìn không thấy vết tích gì của các thiết bị điện gia dụng, không nhìn thấy một chút gì ở cái thế giới mà hắn đã từng quen thuộc, ngay cả một miếng nhựa cũng không tìm thấy. Một ý nghĩ đáng sợ xuất hiện trong đầu hắn, có đánh chết hắn hắn cũng không thể tin tưởng đây là sự thật.</w:t>
      </w:r>
    </w:p>
    <w:p>
      <w:pPr>
        <w:pStyle w:val="BodyText"/>
      </w:pPr>
      <w:r>
        <w:t xml:space="preserve">Còn chưa làm rõ ràng nguyên do, cái bụng lại tiếp tục nhắc nhở hắn vấn đề dân sinh nghiêm trọng cần phải được giải quyết gấp rút, cúi đầu ngắm nghía cái bụng của chính mình rồi lại giương mắt nhìn bốn phía, trừ bỏ loại cây trồng trọt, cây cỏ chính là cái mà hắn thà rằng đói chết cũng sẽ không cho vào miệng, cũng không có cái bật lửa, nhóm lửa đương nhiên không thể làm được. Nản lòng ngồi trên mắt đất, dựa vào một thân cây, cũng không biết mình đã ngây người bao lâu, chỉ là khi ngẩng đầu lên thì trời đã sáng choang. Lúc này vẫn là đầu xuân, Tần Đồng bất quá chỉ mặc có một chiếc áo mỏng cùng một chiếc quần dài, lại không có gì để bỏ bụng, đã lạnh đến phát run, đây thực sự là vừa đói vừa khát mà.</w:t>
      </w:r>
    </w:p>
    <w:p>
      <w:pPr>
        <w:pStyle w:val="BodyText"/>
      </w:pPr>
      <w:r>
        <w:t xml:space="preserve">Trong lòng đột nhiên nảy sinh sự sợ hãi đối với cái chết! Hắn không muốn chết! Hắn mới hai mươi bốn tuổi, chưa hưởng thụ hết cuộc sống tươi đẹp này, như thế nào có thể chết? Hơn nữa, hiện tại cái gì cũng đều không hiểu như vậy, không thể chết mà không minh bạch, trước khi chết cũng phải biết rõ ràng rốt cuộc là chuyện gì đã xảy ra! (may, không là chuyện đến đây là hết rồi, tạm biệt các bạn:))))</w:t>
      </w:r>
    </w:p>
    <w:p>
      <w:pPr>
        <w:pStyle w:val="Compact"/>
      </w:pPr>
      <w:r>
        <w:t xml:space="preserve">Chủ ý đã quyết, ý chí bất khuất ẩn sâu trong bản chất của người Tần gia lại mạnh mẽ toát ra. Tần Đồng đứng lên vọt tới bên dòng suối rửa mặt, nước suốt lạnh buốt kia làm cho thần trí hắn thanh tỉnh lập tức, nếu đã bước vào nơi như vậy, hắn cũng phải hảo hảo nhập gia tùy tục.</w:t>
      </w:r>
      <w:r>
        <w:br w:type="textWrapping"/>
      </w:r>
      <w:r>
        <w:br w:type="textWrapping"/>
      </w:r>
    </w:p>
    <w:p>
      <w:pPr>
        <w:pStyle w:val="Heading2"/>
      </w:pPr>
      <w:bookmarkStart w:id="25" w:name="chương-4-vào-thôn"/>
      <w:bookmarkEnd w:id="25"/>
      <w:r>
        <w:t xml:space="preserve">4. Chương 4: Vào Thôn</w:t>
      </w:r>
    </w:p>
    <w:p>
      <w:pPr>
        <w:pStyle w:val="Compact"/>
      </w:pPr>
      <w:r>
        <w:br w:type="textWrapping"/>
      </w:r>
      <w:r>
        <w:br w:type="textWrapping"/>
      </w:r>
      <w:r>
        <w:t xml:space="preserve">Tần Đồng hấp hấp giọng, khàn khàn vài tiếng rồi đem quần áo xa xỉ của mình xé nhỏ, hắn biết quần áo như thế này chỉ thoạt nhìn cũng biết tuyệt đối là ngoại tộc, đành phải tận lực làm cho nó không thể nhìn ra bộ dáng ban đầu, ném xuống đôi giày da cao cấp cùng đôi tất, ở trên cỏ lăn tới lăn lui vài cái, thuận tiện ở trên mặt quét vài lớp bụi bẩn. Mặt đất cứng rắn lạnh như băng cùng với cây cỏ và đá khiến cho đôi chân đau buốt, Tần Đồng vội vàng chạy như bay vào thôn nhỏ.</w:t>
      </w:r>
    </w:p>
    <w:p>
      <w:pPr>
        <w:pStyle w:val="BodyText"/>
      </w:pPr>
      <w:r>
        <w:t xml:space="preserve">Vào thôn, thẳng đến ngôi nhà đầu tiên, đây cũng là có nguyên nhân, vì nhà này chỉ có hai nữ nhân, hắn sẽ dễ dàng hơn trong việc khiến các nàng thương cảm. Tần Đồng bổ nhào vào gõ cửa trước, thanh âm run rẩy: “Có người không? Cứu mạng a!”. Hắn lúc này quần áo rách mướp một chút hàn khí cũng không thể chắn được, giọng nói thì lại run rẩy đầy khó khăn. Lặp lại câu hỏi mấy lần, ngay khi mà hắn đang hoài nghi trong nhà chắc không có người, cửa kọt kẹt mở ra. Là tiểu cô nương kia, nàng xem Tần Đồng quần áo rách tung toé, bộ dáng lại như có thể bị đông cứng bất cứ lúc nào, sợ hãi kêu lên một tiếng, rồi hướng vào buồng trong la lên: “Nương, thật sự có người đang bị chết cóng này.”. Không bao lâu sau mẹ của cô gái đi ra, cũng không nói chuyện, cẩn thận đánh giá Tần Đồng. Tần Đồng không khỏi thầm mắng mình ngu ngốc, cô nhi quả phụ tự nhiên sẽ đối với người khác sẽ càng cảnh giác, chính mình gõ cửa lung tung, không bằng trực tiếp ở trong thôn kêu to cứu mạng còn tốt hơn, không khỏi bắt đầu cảm thấy lo lắng mình sẽ bị đuổi đi.</w:t>
      </w:r>
    </w:p>
    <w:p>
      <w:pPr>
        <w:pStyle w:val="BodyText"/>
      </w:pPr>
      <w:r>
        <w:t xml:space="preserve">Bất quá Tần Đồng lúc này mặt mũi tái mét, miệng còn không kêu nổi cứu mạng, cũng xem như là có nửa phần thật. Hắn từ bé đã được nuông chiều, cho dù có thường xuyên tức giận với ba mẹ đi nữa thì vật chất cũng chưa bao giờ phải thiếu thốn, những đau khổ hôm nay hắn chưa từng trải qua lần nào, nhất là đôi chân trần chạy nửa ngày ở trên đường núi rừng sớm đã phát run. Nghĩ thầm, nữ nhân này như thế nào còn chưa xem xong, tính chờ hắn ngất xỉu đi hay là chết trước cửa nhà nàng? Nghĩ vậy không khỏi tức giận, trước mắt liền biến thành màu đen, quả nhiên là hôn mê bất tỉnh.</w:t>
      </w:r>
    </w:p>
    <w:p>
      <w:pPr>
        <w:pStyle w:val="BodyText"/>
      </w:pPr>
      <w:r>
        <w:t xml:space="preserve">Tần Đồng một lần nữa lại bị cái lạnh làm cho thức tỉnh. Khi tỉnh lại phát hiện mình đang chảy mồ hôi lạnh đầy người, còn không ngừng phát run, cổ họng vừa khô lại vừa đau, trợn mắt phát hiện ra chính mình đang nằm trên một ván cứng, trên người là hai cái chăn mỏng, nhìn lại bốn phía là một căn phòng nhỏ có chút quen mắt, đột nhiên nhớ ra đây chính là căn nhà của hai mẹ con kia. Nguyên lai cũng đã vào được, không khỏi thở dài một hơi, lại chú ý tới việc mình đầy mồ hôi lạnh là bởi vì phát sốt, chắc là ở ngoài lạnh cóng quá lâu. Bất quá hắn cũng không thèm để ý, từ nhỏ thân thể đã hảo, cảm mạo sốt thì ngay cả thuốc cũng chưa từng nếm qua, tự nhiên vài ngày sẽ khỏe. Chỉ cần hiện tại có thể an thân tại nơi này, đã là may mắn lắm rồi. Nghĩ đến đây, bởi vì thể lực đã hoàn toàn cạn kiệt, lại nặng nề đi vào giấc ngủ.</w:t>
      </w:r>
    </w:p>
    <w:p>
      <w:pPr>
        <w:pStyle w:val="BodyText"/>
      </w:pPr>
      <w:r>
        <w:t xml:space="preserve">Khi hắn tỉnh dậy lần thứ hai, phát hiện trời đã tối đen, sốt cũng đã lui rất nhiều, thể lực cũng khôi phục lại một ít, lập tức cái bụng đói lại thuận tiện kêu vang, đang nghĩ ngợi xem làm sao để ăn một chút gì đó, tiểu đào (cô gái nhỏ) đã cầm một ngọn đèn nhỏ mờ ảo đi đến, một chút mới có thể thích ứng, chính là vẫn là cảm thấy u ám, trong lòng lập tức liền hoài niệm có một cái đèn điện thật là tốt đến chỗ này. Tiểu đào thấy hắn mở mắt, liền khó khăn nói: “Vị này… Ách, công tử, ngươi tỉnh rồi à? Có đói bụng không?” Tần Đồng lập tức gật đầu, cổ họng vẫn rất khô rát, khó mà nói chuyện, chỉ có thể lấy đôi mắt tội nghiệp nhìn chằm chằm tiểu đào. Thấy hắn như vậy, tiểu đào không khỏi cười rộ lên, gật gật đầu nói: “Ta đi lấy.”. Liền cầm ngọn đèn xoay người ra ngoài.</w:t>
      </w:r>
    </w:p>
    <w:p>
      <w:pPr>
        <w:pStyle w:val="BodyText"/>
      </w:pPr>
      <w:r>
        <w:t xml:space="preserve">Tần Đồng lại bắt đầu ca thán sự nghèo khổ, một gia đình như vậy, ngay cả đèn dùng cũng không dậy nổi, xem ra không thể dưỡng hắn lâu lắm, hắn lại ngẫm nghĩ tính toán những ngày sau. Đang lúc đó, tiểu đào đã bưng một cái chén gỗ trở lại. Đối Tần Đồng nói: “Công tử, uống chút cháo đi.”. Tần Đồng vừa tiếp nhận bát, không khỏi cảm thấy buồn bực, đó là một chén cháo loãng, bên trong ít gạo đến mức đáng thương. Bất quá có còn hơn không, ngẩng cổ uống một ngụm, cầm chén trả lại cho tiểu đào, đối nàng một tiếng: “Cám ơn cô nương đã cứu mạng.”. Tiểu đào nhanh chóng lắc đầu: “Cứu ngươi chính là nương của ta, là nàng đã sắc thảo dược cho ngươi. Công tử, cũng không còn sớm, ngươi liền nghỉ ngơi đi. Ta phải đi rồi.”. Nói xong liền bưng ngọn đèn cùng chén gỗ ly khai, trong phòng tối đen lại một chút.</w:t>
      </w:r>
    </w:p>
    <w:p>
      <w:pPr>
        <w:pStyle w:val="BodyText"/>
      </w:pPr>
      <w:r>
        <w:t xml:space="preserve">Tần Đồng ngã vào giường, đầu óc đều là những mảnh hỗn loạn. Trong chốc lát lại nghĩ đến cuộc sống hạnh phúc của mình ở thế giới hiện đại, lão cha tuy rằng tính tình nóng nảy, ca ca lại giống như một khối băng, nhưng là bọn họ thật sự quan tâm đến mình a, huống chi mình còn có một người mẹ vô cùng ôn nhu xinh đẹp. Lại nghĩ đến những mỹ nữ vừa xinh đẹp vừa nhiệt tình, càng cảm thấy thương tâm. Trong lòng quát to một tiếng: “Dừng lại!” cố gắng bức chính mình đem những điều ngày xưa thảy hết ra sau đầu, nếu cứ tiếp tục như thế, hắn không bằng tự sát để quên đi cho rồi. Vấn đề mấu chốt hiện tại là mình phải sống sót như thế nào ở cái nơi quỷ quái này, còn phải được sống thanh nhàn, hắn không muốn cả đời phải khổ.</w:t>
      </w:r>
    </w:p>
    <w:p>
      <w:pPr>
        <w:pStyle w:val="BodyText"/>
      </w:pPr>
      <w:r>
        <w:t xml:space="preserve">Trợn tròn mắt bắt đầu phân tích tình huống hiện tại:</w:t>
      </w:r>
    </w:p>
    <w:p>
      <w:pPr>
        <w:pStyle w:val="BodyText"/>
      </w:pPr>
      <w:r>
        <w:t xml:space="preserve">Thứ nhất, hắn là kẻ nghèo nàn, tuy rằng trong túi quần có cả trăm tờ đô la, chính là tại nơi này thì không khác gì mớ giấy lộn, nhân dân tệ tại đây cũng không lưu thông, đô la của hắn làm gì mà có cửa dùng. Nhớ rõ trong phim cổ trang tất cả đều chỉ dùng tiền đồng cùng vàng bạc, phỏng chừng nơi này cũng không khác mấy.</w:t>
      </w:r>
    </w:p>
    <w:p>
      <w:pPr>
        <w:pStyle w:val="BodyText"/>
      </w:pPr>
      <w:r>
        <w:t xml:space="preserve">Thứ hai, hắn biết tiếng Trung Quốc, theo tập tục ông cha truyền lại, chẳng những từ trước con cái chỉ lấy người Hoa làm vợ, lại nghiêm khắc dạy tiếng Trung cho con, buộc phải nghe được viết được, tuyệt không được phép quên đi nguồn cội. Chính là không biết nơi này có thể dùng một đống cổ văn thất tao bát loạn kia không, hắn không muốn nghĩ mình thật thê thảm. Chẳng qua cùng tiểu đào kia nói chuyện với nhau vài câu, có lẽ là việc nói chuyện sẽ không thành vấn đề, chỉ sợ viết thì hơi khó, cho nên việc này hắn tạm thời bỏ qua.</w:t>
      </w:r>
    </w:p>
    <w:p>
      <w:pPr>
        <w:pStyle w:val="BodyText"/>
      </w:pPr>
      <w:r>
        <w:t xml:space="preserve">Thứ ba, hắn giỏi cái gì? Này… uống rượu? Cua gái? Tìm trò tiêu khiển? Tần Đồng bắt đầu ôm đầu vô lực rên rỉ, lại sợ đánh thức mẹ con kia, hung hăng cắn góc chăn, hắn chỉ có giỏi môn thể dục mà thôi, khó khăn lúc này lại có thể cần đến huấn luyện viên thể dục hay sao?</w:t>
      </w:r>
    </w:p>
    <w:p>
      <w:pPr>
        <w:pStyle w:val="Compact"/>
      </w:pPr>
      <w:r>
        <w:t xml:space="preserve">Thứ tư, phát huy sở trường Tần gia, việc buôn bán? Từ sự tổng kết thứ nhất cho thấy, hắn không có tiền vốn, có thể làm cái gì? Hơn nữa, tuy rằng bị lão ba cùng ca ca ném vào học viện Cáp Phật Thương, nhưng mà mình chưa bao giờ để ý đến bài giảng cả, việc buôn bán như thế nào hắn thật sự dốt đặc cán mai a! Tần Đồng lại ôm đầu, hắn rốt cuộc đã thấm thía câu danh ngôn “Thư đến dùng khi phương hận ít” (thật sự không biết dịch làm sao nên để nguyên), nhất thời hận không thể đem mình toàn bộ chôn xuống dưới. Trong lòng lại nguyền rủa, lão thiên gia chết tiệt, vì cái gì lại muốn đem mình ném tới cái nơi như vậy? (tất nhiên là để có truyện cho fangirl xem ah)</w:t>
      </w:r>
      <w:r>
        <w:br w:type="textWrapping"/>
      </w:r>
      <w:r>
        <w:br w:type="textWrapping"/>
      </w:r>
    </w:p>
    <w:p>
      <w:pPr>
        <w:pStyle w:val="Heading2"/>
      </w:pPr>
      <w:bookmarkStart w:id="26" w:name="chương-5-qua-ải-trót-lọt"/>
      <w:bookmarkEnd w:id="26"/>
      <w:r>
        <w:t xml:space="preserve">5. Chương 5: Qua Ải Trót Lọt</w:t>
      </w:r>
    </w:p>
    <w:p>
      <w:pPr>
        <w:pStyle w:val="Compact"/>
      </w:pPr>
      <w:r>
        <w:br w:type="textWrapping"/>
      </w:r>
      <w:r>
        <w:br w:type="textWrapping"/>
      </w:r>
      <w:r>
        <w:t xml:space="preserve">Bụng lại hướng hắn phát ra từng trận kháng nghị, Tần Đồng không tình nguyện mở to mắt, mới phát hiện trời đã sáng rồi. Hắn tối hôm qua đầu óc miên man suy nghĩ, thế nhưng cứ đông nghĩ tây nghĩ cuối cùng lại ngủ quên. Mở to mắt nằm trên giường một cách ngu ngốc, biết là không thể nào tránh khỏi việc cùng con người nơi này giao tiếp, liền ngẫm nghĩ lại những điểm tích cực trong đầu một lần nữa, lúc này mới bắt đầu bò xuống, nào ngờ vội vàng quá, trước mắt lại một trận tối đen, thiếu chút nữa ngã lại giường. Khi hắn bắt đầu đứng vững được, tiểu đào cũng vừa bước vào, nhìn thấy hắn rời khỏi giường, kinh ngạc nói: “Công tử đứng dậy làm gì? Phải nghỉ ngơi nhiều nha.” Tần Đồng hướng nàng nói: “Thân thể ta đã tốt lên nhiều rồi, không có việc gì đâu. Đang muốn đứng lên đa tạ cô nương cùng phu nhân ân cứu mạng mà.” Hai chữ “phu nhân” này hắn đã phải suy nghĩ thật khổ sở mới có thể nói ra từ vốn cổ văn ít ỏi của mình, tế bảo não hiện tại phỏng chừng chỉ còn một chút mảnh vụn đi.</w:t>
      </w:r>
    </w:p>
    <w:p>
      <w:pPr>
        <w:pStyle w:val="BodyText"/>
      </w:pPr>
      <w:r>
        <w:t xml:space="preserve">Đây cũng là lần đầu tiên hắn thật sự nhìn rõ tiểu đào, lúc trước tuy rằng gặp qua nhưng lúc đó làm gì có tâm tư dư thừa để mà đánh giá. Lúc này nhìn lên, mới phát hiện thật sự đúng là “tiểu” (do Tần Đồng luôn gọi là tiểu đào chứ không biết tên của cô gái này), khuôn mặt nho nhỏ, vóc dáng nho nhỏ, bộ dáng kia tuyệt không quá mười bốn tuổi, toàn thân cao thấp chỉ có một thứ duy nhất có thể gọi là “đại”, chỉ có cặp mắt to đen trắng rõ ràng, long lanh lộ ra sự đáng yêu.</w:t>
      </w:r>
    </w:p>
    <w:p>
      <w:pPr>
        <w:pStyle w:val="BodyText"/>
      </w:pPr>
      <w:r>
        <w:t xml:space="preserve">Tần Đồng trong lòng thất vọng tràn trề, không phải là mỹ nữ rồi. Tiểu đào một chút cũng không biết tâm tư của hắn, nói tiếp: “Công tử hẳn là đói bụng rồi, cũng sắp ăn cơm trưa, lại đây chúng ta cùng nhau ăn.”. Tần Đồng nhất thời cảm thấy tiểu đào này phi thường đáng yêu, hai lần hắn đói đến chịu không nổi đều là tiểu đào đúng lúc mở miệng hỏi, đỡ cho hắn phải xấu hổ đi xin cơm. Vạn phần cảm kích: “Cám ơn cô nương”. Tiểu đào cười nói: “Công tử thực khách khí. Ta đi múc nước đến, cho ngươi rửa mặt chải đầu một chút.” Rồi xoay người ra ngoài.</w:t>
      </w:r>
    </w:p>
    <w:p>
      <w:pPr>
        <w:pStyle w:val="BodyText"/>
      </w:pPr>
      <w:r>
        <w:t xml:space="preserve">Tần Đồng rửa mặt chải đầu xong, thay bộ quần áo mà tiểu đào mang đến, thuận tiện quay trở lại thành một con người (ý là trước đó anh xơ xác quá không giống người), chỉ tiếc cái đầu ngắn lúc trước đã rối bời thật là làm cho người ta không biết phải xử trí như thế nào, hiện tại được chải sơ qua, tương xứng với bộ quần áo trên người, chỉ cảm thấy có chút quái quái. Cho nên tiểu đào của chúng ta vòng quanh hắn mấy vòng, trên xem dưới xem, kỳ quái nói: “Công tử, tóc của ngươi như thế nào lại ngắn như vậy a?”. Tần Đồng một thân đổ mồ hôi lạnh, đúng vậy, người thời xưa toàn tóc dài, hắn như thế nào lại tóc ngắn? Hắn bèn chống đỡ nói: “Ai, không phải chuyện tốt gì, một hồi ta nói cho ngươi nghe.” lại bắt buộc bộ não không còn lại bao nhiêu tế bào của mình suy nghĩ ra một cái cớ thật tốt. Tiểu đào chất phác, nói cái gì tin cái đó, gật gật đầu, liền nói: “Tốt lắm, công tử cùng ta đi ăn cơm đi.” Tần Đồng gật gật đầu, sợ chút nữa nàng lại hỏi ra cái gì chính mình cũng không thể chống đỡ được, lập tức bước ra khỏi của phòng.</w:t>
      </w:r>
    </w:p>
    <w:p>
      <w:pPr>
        <w:pStyle w:val="BodyText"/>
      </w:pPr>
      <w:r>
        <w:t xml:space="preserve">Ra cửa, đó chính là căn phòng khách nho nhỏ đã nhìn thấy trước kia, hai mắt chỉ chuyển động một chút đã thu hết tất cả vào trong đáy mắt, không khỏi thở dài trong lòng, đem so với biệt thự của mình, quả là một trời một vực, làm sao mà so sánh được a. Đang nghĩ ngợi, một thanh âm từ phía sau truyền đến: “Sao không đi vào?”, xoay người đã thấy một nữ nhân hơn ba mươi tuổi đang đứng ở phía sau hắn, trên mặt không có biểu tình gì, khóe mắt đã có những nếp nhăn nhàn nhạt, lờ mờ nhìn ra được đúng bộ dáng nhỏ nhắn của tiểu đào, đại khái đoán được đây chính là người mẹ, cũng chính là người đã nhẫn tâm khi mà mình kêu cứu mạng lại không có động tĩnh gì, tuy rằng cuối cùng cũng là nàng đã cứu hắn nhưng cũng không có nhiều hảo cảm, lập tức hơi hơi khom người, nói: “Cám ơn phu nhân cứu mạng, đã khỏe hơn nhiều rồi.”. Nữ nhân kia gật gật đầu: “Không việc gì là tốt rồi, ăn cơm đi.”, tiểu đào kia cũng từ sau lưng mẫu thân xuất hiện, cũng không biết nàng đến khi nào, cười nói: “Công tử, ăn cơm đi.”</w:t>
      </w:r>
    </w:p>
    <w:p>
      <w:pPr>
        <w:pStyle w:val="BodyText"/>
      </w:pPr>
      <w:r>
        <w:t xml:space="preserve">Tần Đồng nhìn thấy trên bàn nguyên lai đã mang chén đũa lên, nhìn kỹ một lần nữa, nhất thời mặt xanh như tàu lá, một chén canh suông (canh không có rau), mấy loại rau mà hắn không thể nhận thức được, một cái bát lớn, trong đó đầy ắp tất cả đều là… khoai lang? Nhìn trái nhìn phải một hồi, trên bàn trừ mấy thứ đó ra, không thấy dấu hiệu nào của thức ăn mặn, thậm chí ngay cả cơm cũng không thấy bóng dáng đâu. Nữ nhân kia liếc hắn một cái, thản nhiên nói: “Cuộc sống trên núi rất kham khổ, hiện tại vừa qua khỏi mùa đông, cũng chỉ còn dư lại nhiêu đó, công tử cũng không nên để ý.” Tần Đồng há hốc mồm, lại không thể nói được gì, cuối cùng chỉ đành cười khổ: “Đâu có, có ăn đã là tốt lắm. Ta là một người gặp nạn, còn có thể yêu cầu cái gì, đa ta phu nhân.” Rồi cầm lấy củ khoai lang ngồi gặm. Nữ nhân kia trả lời: “Ta bất quá chỉ là một thôn phụ miền núi, đừng gọi là phu nhân này phu nhân kia, vong phu họ Chu, công tử gọi ta là Chu tẩu đi. Ta xem công tử có xuất thân phú quý, sao lại lạc đến nơi này?” Đôi mắt gắt gao theo dõi hắn.</w:t>
      </w:r>
    </w:p>
    <w:p>
      <w:pPr>
        <w:pStyle w:val="BodyText"/>
      </w:pPr>
      <w:r>
        <w:t xml:space="preserve">Tiểu đào nghe nương hỏi, đôi mắt cũng hướng tới lưu lại trên người Tần Đồng, Tần Đồng trong lòng kêu to: “Thực sự đã tới rồi.” Một mặt cố gắng đem biểu tình của mình điều chỉnh đạt đến sự thương cảm u buồn cao nhất, thở dài một hơi, nói: “Kể ra thì, ta cũng không biết là chuyện gì xảy ra.” Lời này vừa ra khiến hai người còn lại đều ngẩn ngơ. Tần Đồng tiếp: “Vốn nhà ta là thương nhân lâu đời, năm trước ta cùng phụ thân đại ca đi nhập hàng, đi một chuyến lên phía Bắc, đổi lấy chút thứ quý hiếm gì đó, cũng không dự đoán trước giữa đường gặp thổ phỉ, chúng ta kinh hoàng tẩu thoát ra tứ phía, ta chạy trốn tới nơi này, cũng không biết phụ thân và đại ca như thế nào.” Chu tẩu “Nga” một tiếng, dường như không chút để ý nói: “Khi công tử tới, quần áo trên người tuy rách nát, nhưng chất liệu lại vô cùng tốt, ta vẫn thường được người ta thuê may vá mà sống, vật liệu tốt đã gặp qua không ít, nhưng lại không nhớ rõ đã từng gặp qua thứ vật liệu kia chưa. Công tử chắc hẳn là một người vô cùng đặc biệt.”</w:t>
      </w:r>
    </w:p>
    <w:p>
      <w:pPr>
        <w:pStyle w:val="BodyText"/>
      </w:pPr>
      <w:r>
        <w:t xml:space="preserve">Câu nói ấy khiến Tần Đồng mồ hôi lạnh, nói một cách khô cằn: “Ta cũng không có biết, là do đại ca đến phía Bắc ngẫu nhiên mang về, nghe nói là của nước ngoài nào đấy, ta cũng không nhớ rõ lắm. Chỉ cảm thấy có điểm tốt, mới làm thành một bộ quần áo.” Tiểu đào lúc này cố tình nói xen vào: “Công tử, vậy tóc ngươi cũng là học theo nước ngoài sao? Chính là nước ngoài cũng có cái tốt cái không tốt a?” Tần Đồng lập tức trả lời: “Cái này là do bọn cường đạo muốn giết người diệt khẩu, vẫn đuổi theo ta, ta hoảng sợ quá mới chạy lên núi, bỏ lại được một số lớn người, nhưng mà vẫn có kẻ đuổi theo được, một đao hướng đầu ta bổ tới, may mắn ta nhanh lẹ, chỉ bị tước hơn phân nửa tóc. Liền sau đó ta liền lăn xuống triền núi mới thoát mạng.” Lời này khi nãy hắn đã lặp đi lặp lại trong lòng, tự nhiên cứ há mồm mà nói, không cần biết có thật sự hợp lý hay không.</w:t>
      </w:r>
    </w:p>
    <w:p>
      <w:pPr>
        <w:pStyle w:val="BodyText"/>
      </w:pPr>
      <w:r>
        <w:t xml:space="preserve">Tiểu đào kinh hô một tiếng, Chu tẩu thì không có động tĩnh gì, lại mở miệng nói: “Có thể giữ được tính mạng đã là tốt lắm rồi. Công tử nếu nói như thế cũng là người thành phố lớn đi, xin hỏi công tử nhà ở nơi nào, lại tính toán như thế nào để trở về đó?” Những lời này lại khiến Tần Đồng trong lòng kêu to cứu mạng, hắn mới đến cái nơi tồi tàn này, làm sao biết được bộ dạng nó tròn méo ra sao, thầm nghĩ muốn nhảy lên đập bàn mắng to: “Cái tên nông dân này, hỏi nhiều như vậy làm cái gì! Lão tử không liên quan gì đến ngươi!” Trong lòng bỗng nhiên linh quang chợt lóe, à nha, một nông dân như thế, như thế nào lại có lối suy nghĩ thận trọng đến như vậy?</w:t>
      </w:r>
    </w:p>
    <w:p>
      <w:pPr>
        <w:pStyle w:val="BodyText"/>
      </w:pPr>
      <w:r>
        <w:t xml:space="preserve">Chính là hiện tại không cho hắn muốn nghĩ gì nói đó, vội vàng ứng phó với vấn đề trước mắt: “Khụ khụ, Chu tẩu nói phải, ta là người kinh thành, hiện tại trên người không có xu nào, thầm nghĩ nên kiếm một công việc nào đó làm, kiếm ít lộ phí để có thể trở về.” Tiểu đào rất hâm mộ nói: “Ta chưa từng đến kinh thành lần nào, nhất định là rất lớn a.” Tần Đồng xem như cái nàng nói chính là Los Angeles, liều mạng gật đầu, “Đúng đúng vậy, rất là đẹp, về sau có cơ hội ta dẫn ngươi đi xem.” Hắn nào biết kinh thành kia là như thế nào, bất quá phỏng chừng thủ đô thì luôn phồn hoa. Một thân mồ hôi lạnh hướng về phía Chu tẩu, mong cái này có thể tạm ứng phó, ngàn vạn lần đừng có vấn đề gì nữa.</w:t>
      </w:r>
    </w:p>
    <w:p>
      <w:pPr>
        <w:pStyle w:val="Compact"/>
      </w:pPr>
      <w:r>
        <w:t xml:space="preserve">Chu tẩu đang ngồi ở một bên, nghe hắn nói chuyện cũng không tỏ vẻ gì, trầm mặc một hồi, nói: “Hiện tại núi vẫn còn lạnh, tháng sau phía sau núi có mở chợ, không bằng đến lúc đó công tử đi chợ nhìn xem có việc gì có thể làm đi.” Tần Đồng nghe vậy nhẹ nhàng thở ra, dù sao hiện tại chỉ cần cho êm chuyện, sự tình sau này về sau tính. Lập tức gật đầu xác nhận, bắt đầu gặm khoai lang, cảm thấy tư vị kỳ thật cũng không tồi.</w:t>
      </w:r>
      <w:r>
        <w:br w:type="textWrapping"/>
      </w:r>
      <w:r>
        <w:br w:type="textWrapping"/>
      </w:r>
    </w:p>
    <w:p>
      <w:pPr>
        <w:pStyle w:val="Heading2"/>
      </w:pPr>
      <w:bookmarkStart w:id="27" w:name="chương-6-bước-ngoặt"/>
      <w:bookmarkEnd w:id="27"/>
      <w:r>
        <w:t xml:space="preserve">6. Chương 6: Bước Ngoặt</w:t>
      </w:r>
    </w:p>
    <w:p>
      <w:pPr>
        <w:pStyle w:val="Compact"/>
      </w:pPr>
      <w:r>
        <w:br w:type="textWrapping"/>
      </w:r>
      <w:r>
        <w:br w:type="textWrapping"/>
      </w:r>
      <w:r>
        <w:t xml:space="preserve">Sau khi ăn xong, tiểu đào liền cầm một cái bọc nhỏ đưa tới cho hắn, nói: “Công tử, đây là những thứ mà nương ta lấy được trong quần áo trên người ngươi đó.” Tần Đồng tạ ơn, đưa tay tiếp nhận, thờ ơ mở ra, trên người hắn có cái gì hắn cũng không để ý, dù sao ở chỗ này không dùng thì tốt hơn, cư nhiên không nghĩ rằng có người trả lại cho mình.</w:t>
      </w:r>
    </w:p>
    <w:p>
      <w:pPr>
        <w:pStyle w:val="BodyText"/>
      </w:pPr>
      <w:r>
        <w:t xml:space="preserve">Nằm trong bọc nhỏ đó là những tờ đô la cùng một chuỗi chìa khóa, tiểu đào chỉ thấy cái bọc đó quá nặng, về phần trong đó có gì cũng là lần đầu tiên nàng nhìn đến. Nhìn thấy xâu chìa khóa kia, không khỏi thở dài: “Công tử, đây là cái gì? Thật xinh đẹp!” Ngón tay hướng về phía cái móc chìa khóa.</w:t>
      </w:r>
    </w:p>
    <w:p>
      <w:pPr>
        <w:pStyle w:val="BodyText"/>
      </w:pPr>
      <w:r>
        <w:t xml:space="preserve">Đó là một con dơi màu bạc, tinh xảo khéo léo, có thể thấy được rõ ràng từng chi tiết ngay cả trên đôi cánh đang mở rộng, ánh mắt được khảm bằng rubi lấp lánh, cứ như ngay sau đó sẽ bay ra đáp vào lòng bàn tay người. Tần đồng cười khổ: “Đây bất quá là hứng thú nhất thời thôi, thấy đẹp liền mua về chơi.” Tiểu đào tiếp một câu: “Chính là đẹp như vậy chắc tốn không ít tiền đi.” Tần đồng gật đầu: “À, ta mua nó khi…” Đột nhiên dừng lại, hưng phấn nói: “Đúng rồi, cái này đáng giá, ta như thế lại không nhận ra sớm hơn!”.</w:t>
      </w:r>
    </w:p>
    <w:p>
      <w:pPr>
        <w:pStyle w:val="BodyText"/>
      </w:pPr>
      <w:r>
        <w:t xml:space="preserve">Mừng rỡ nắm hai vai tiểu đào, vui vẻ nói: “Tiểu đào, ngươi thật đúng là phúc tinh của ta a!” Tiểu đào vẻ mặt khó hiểu, kỳ quái nói: “Ta cái gì cũng không có làm à nha.” Tần đồng khoát tay, hưng phấn mà nói: “Tạm thời không nói chuyện này, tiểu đào, ở đây có nơi mượn nợ hay không?” “???” Tiểu đào nghe được mắt đầy dấu chấm hỏi, Tần Đồng phải nhẫn nại giải thích: “Chính là nơi mình đem một thứ gì đó đến để đổi tiền, nơi này có không?” Tiểu đào lúc này mới tỉnh ngộ, gật đầu nói: “Cái công tử nói chính là hiệu cầm đồ đi, chúng ta nơi này không có.”</w:t>
      </w:r>
    </w:p>
    <w:p>
      <w:pPr>
        <w:pStyle w:val="BodyText"/>
      </w:pPr>
      <w:r>
        <w:t xml:space="preserve">Một câu tức khắc khiến cho Tần Đồng đông cứng lại, trong phút chốc tâm tình âm u vô cùng, tiểu đào kỳ quái nhìn hắn, hỏi: “Công tử làm sao vậy? Chúng ta nơi này không có, chính là trấn trên có a.” Tần đồng lập tức ngẩng đầu, hai mắt phát sáng một lần nữa, hỏi: “Thật chứ?” Tiểu đào gật đầu: “Đúng vậy, tháng sau ở trấn trên mở chợ thì có.” Nhất thời trong lòng Tần Đồng vừa thất vọng vừa cao hứng, cao hứng chính là rốt cục có thể đổi tiền tiêu xài, thất vọng chính là còn phải chờ những một tháng nữa, một tháng phải tiếp tục gặm khoai lang, không biết khi đó hắn có còn sống nổi nữa không.</w:t>
      </w:r>
    </w:p>
    <w:p>
      <w:pPr>
        <w:pStyle w:val="BodyText"/>
      </w:pPr>
      <w:r>
        <w:t xml:space="preserve">Tần Đồng rất nhanh phát hiện, ngay cả ăn khoai lang cũng không tốt đến như vậy. Hắn là một người đơn độc, trên người không có vật gì dư thừa, đang ở nhà người khác ăn không phải trả tiền, ở miễn phí, không nghĩ cũng biết trên đời này không có chuyện nào tốt như vậy. Vì thế Chu tẩu rất tự nhiên sai Tần Đồng nấu nước, đốn củi, cho gà ăn, hái rau dại, bào khoai lang, làm tất tần tật những công việc nặng, đáng thương cho nhị thiếu gia Tần gia của chúng ta, mười ngón tay chưa hề phải làm việc bao giờ, hiện tại lại trở thành lao động khổ sai, mỗi ngày mới tờ mờ sáng phải mang đòn gánh cùng hai cái thùng nước ra chỗ dòng sông nhỏ gánh nước trở về, chỉ sau vài ngày, hai bên bả vai liền đều bị ma sát làm rớt một tầng da, việc gánh nước khiến đầu hắn đổ đầy mồ hôi lạnh.</w:t>
      </w:r>
    </w:p>
    <w:p>
      <w:pPr>
        <w:pStyle w:val="BodyText"/>
      </w:pPr>
      <w:r>
        <w:t xml:space="preserve">Cái này cũng chưa tính, lên núi đốn củi mới là vừa mệt vừa khổ lại nguy hiểm đến tính mạng. Một lưỡi dao mẻ lâu năm, cũng không sắc bén, dùng để đốn củi, cuối cùng tay nắm chân trụ vẫn ẩn ẩn làm đau, khi mới bắt đầu thiếu chút nữa là chém rớt ngón tay của chính mình. Không bao lâu sau trên bàn tay ngón tay xuất hiện những vết chai mỏng, mặt trên còn để lại một vết thương nho nhỏ do một nhánh cây to xẹt qua. Trong núi đi đi lại lại cũng thật nguy hiểm, dù rằng hiện tại đã là cảnh xuân lãng mạn, hắn lại chỉ có thể vùi đầu chú ý dưới chân, để tránh không cẩn thận lại lăn xuống, đành phải bỏ lỡ cảnh sắc.</w:t>
      </w:r>
    </w:p>
    <w:p>
      <w:pPr>
        <w:pStyle w:val="BodyText"/>
      </w:pPr>
      <w:r>
        <w:t xml:space="preserve">Hái rau dại bào khoai lang không đề cập tới cũng được, đáng buồn nhất chính là mỗi ngày cho gà ăn, nhìn thấy thịt gà được nuôi nấng bởi mẹ thiên nhiên không hề có thuốc tăng trưởng ở trước mắt mình đi tới đi lui, lại chỉ có thể kiếm mấy cái trứng chim cho đỡ thèm, còn bị mấy con gả kiêu căng trong sân mổ chạy tán loạn, làm cho Tần Đồng cảm thấy mình thật sự đã đạt đến tột cùng của sự bi thảm.</w:t>
      </w:r>
    </w:p>
    <w:p>
      <w:pPr>
        <w:pStyle w:val="BodyText"/>
      </w:pPr>
      <w:r>
        <w:t xml:space="preserve">Chuyện vui hơn nữa là, trong cái thôn núi bình thản này, chuyện Chu gia đột nhiên mọc ra thêm một người được truyền đi khắp cả thôn với tốc độ nhanh nhất, vì thế thôn nhỏ ầm ĩ, mọi người tất cả đều tranh đến xem Tần Đồng, không hề nề hả phải nghe hắn kể cho xong câu chuyện chạy nạn hư cấu kia, mỗi lần đều nghe được phản ứng giống nhau, nghe việc một đao tước mất tóc của hắn đều đồng dạng kinh hô. Tần Đồng có cảm giác mình giống như một vườn bách thú quý hiếm di động, chuyên để người ta thưởng thức. Mỗi ngày đều tính toán hy vọng sớm đến ngày mở chợ, mình cũng được thoát ly khỏi khổ ải.</w:t>
      </w:r>
    </w:p>
    <w:p>
      <w:pPr>
        <w:pStyle w:val="BodyText"/>
      </w:pPr>
      <w:r>
        <w:t xml:space="preserve">Bất quá cũng không phải tất cả đều hoàn toàn không có lợi, bề ngoài tốt cùng thân thế đáng thương, tất cả mọi người đối với hắn đều có đồng tình, vì thế thỉnh thoảng có người tặng chút đồ ăn cùng đồ dùng cho hắn, đặc biệt là con gái trong thôn này, đối với hắn lại thêm coi trọng, sau lưng trộm cho hắn không ít đồ vật này nọ. Đáng tiếc đối với Tần Đồng mà nói chính là các tiểu cô nương đó căn bản là vị thành niên, hắn dù thích con gái đẹp cũng không có đói khát đến mức phải đi tàn phá tiểu nữ sinh, vì thế thức ăn thì toàn bộ đều thu, nhưng cái khác đều miễn cưỡng cho qua.</w:t>
      </w:r>
    </w:p>
    <w:p>
      <w:pPr>
        <w:pStyle w:val="BodyText"/>
      </w:pPr>
      <w:r>
        <w:t xml:space="preserve">Một tháng trôi qua trong loại không khí náo nhiệt mà bình thản như thế này, rốt cuộc cũng tới cái ngày mà Tần Đồng ngày ngóng đêm mong: ngày mở chợ chính là ngày mai.</w:t>
      </w:r>
    </w:p>
    <w:p>
      <w:pPr>
        <w:pStyle w:val="Compact"/>
      </w:pPr>
      <w:r>
        <w:t xml:space="preserve">Tần Đồng đêm hôm nay hưng phấn ngủ không yên, đây cũng là lần đầu tiên hắn mệt chết khiếp nhưng không có tâm tình để ngủ, trong tay ngắm nghía con dơi bạc kia, ảo tưởng đổi lấy một khoản tiền mặt lớn, khóe miệng hé ra nụ cười tưởng như không thể nào ngừng được. Hưng phấn cả đêm, sắc trời mới trở nên sáng đã lập tức rời giường, chuẩn bị xuất phát.</w:t>
      </w:r>
      <w:r>
        <w:br w:type="textWrapping"/>
      </w:r>
      <w:r>
        <w:br w:type="textWrapping"/>
      </w:r>
    </w:p>
    <w:p>
      <w:pPr>
        <w:pStyle w:val="Heading2"/>
      </w:pPr>
      <w:bookmarkStart w:id="28" w:name="chương-7-thiệp-thế-thượng"/>
      <w:bookmarkEnd w:id="28"/>
      <w:r>
        <w:t xml:space="preserve">7. Chương 7: Thiệp Thế (thượng)</w:t>
      </w:r>
    </w:p>
    <w:p>
      <w:pPr>
        <w:pStyle w:val="Compact"/>
      </w:pPr>
      <w:r>
        <w:br w:type="textWrapping"/>
      </w:r>
      <w:r>
        <w:br w:type="textWrapping"/>
      </w:r>
      <w:r>
        <w:t xml:space="preserve">Sắc trời vừa sáng, Chu tẩu cùng tiểu đào cũng liền rời giường. Thị trấn này là một thôn nhỏ hẻo lánh tương đối xa, lại thêm đường núi khó đi, dân trong thôn muốn lên chợ phải khởi hành sớm. Chu tẩu chuẩn bị một ít hàng thêu cùng thổ sản vùng núi phải trao đổi, toàn bộ ném sang cho Tần Đồng cầm, Tần Đồng nghiêm mặt khó chịu tiếp nhận đồ vật, thầm nghĩ: “Quên đi, dù sao ta đổi được tiền cũng không ở đây nữa, không cùng nữ nhân này so đo.” Một bên đi theo ra cửa, tới cửa, Chu tẩu đột nhiên gọi hắn lại, đưa qua một tấm vải bố “Bao tóc lại.” Nguyên lai gần một tháng, tóc Tần Đồng cũng không dài được bao nhiêu, như vậy mà xuất môn chắc chắn sẽ bị người khác dòm ngó. Tần Đồng buộc lòng phải tiếp nhận tấm vải, bao cái thứ dường như là tóc mình lại, lúc này mới bước ra khỏi cửa.</w:t>
      </w:r>
    </w:p>
    <w:p>
      <w:pPr>
        <w:pStyle w:val="BodyText"/>
      </w:pPr>
      <w:r>
        <w:t xml:space="preserve">Ra khỏi cửa mới phát hiện dân trong thôn cũng đều dậy thật sớm, đều gánh hoặc mang những hàng hóa cần phải trao đổi, tất cả đang tập hợp, chờ xuất phát.</w:t>
      </w:r>
    </w:p>
    <w:p>
      <w:pPr>
        <w:pStyle w:val="BodyText"/>
      </w:pPr>
      <w:r>
        <w:t xml:space="preserve">Thôn trưởng gặp Chu tẩu bọn họ đi đến, nói: “Tốt lắm tốt lắm, mọi người đã đến đông đủ, liền xuống núi nhanh đi thôi.” Vì thế mọi người đáp ứng mội tiếng, nói nói cười cười hướng dưới chân núi mà đi đến. Mọi người đều ở trên núi qua một mùa đông, đây là chợ đầu tiên của năm nay nên ai cũng đều rất hưng trí, đường đi cũng rất mau. Mà Tần Đồng ở tại nơi nhỏ bé này buồn một tháng, lại nghĩ không bao lâu sau tới chợ liền có thể đổi tiền bạc, cũng thật sự hưng phấn, một đường theo thôn dân xuống núi cư nhiên không biết thế nào là mệt.</w:t>
      </w:r>
    </w:p>
    <w:p>
      <w:pPr>
        <w:pStyle w:val="BodyText"/>
      </w:pPr>
      <w:r>
        <w:t xml:space="preserve">Khoảng một canh giờ là xuống tới núi, dưới chân núi có một con đường đất, thỉnh thoảng người đến người đi, cũng mang gánh những thứ gì đó đủ loại kiểu dáng, biểu tình khoái trá, chắc hẳn là do buổi chợ hôm nay. Ánh mặt trời chiếu rọi, đường đi bị một mảng bụi mù che chắn, là do bụi đất bám vào khi có người đi qua. Tần Đồng nhịn không được nhíu mày, cảm thấy nói: “Trên núi không khí thật sự là không tồi, không thể tưởng được khi hạ sơn, nơi này lại giống như bị ô nhiễm môi trường a.”</w:t>
      </w:r>
    </w:p>
    <w:p>
      <w:pPr>
        <w:pStyle w:val="BodyText"/>
      </w:pPr>
      <w:r>
        <w:t xml:space="preserve">Dọc theo con đường đất khoảng nửa canh giờ, khi mà Tần Đồng cảm thấy mình sắp trở thành thổ dân mất rồi, mới thấy xa xa một tòa trấn nhỏ, cảm thấy vui vẻ, không khỏi cất nhanh cước bộ.</w:t>
      </w:r>
    </w:p>
    <w:p>
      <w:pPr>
        <w:pStyle w:val="BodyText"/>
      </w:pPr>
      <w:r>
        <w:t xml:space="preserve">Không bao lâu sau khi đi vào trong trấn, hắn mới phát hiện thôn trấn được gọi là “Ứng Sơn trấn” này cũng không phải là nhỏ, còn có chút náo nhiệt, thuận tiện cho phố chợ triển khai, thật sự là rất nhộn nhịp, các quán nhỏ hàng rong bày ra, tiếng rao hàng không dứt bên tai. Tần Đồng hứng thú nổi lên, tính bước lại ham vui, đã bị một người giữ chặt lấy, nhìn lại, nguyên lai là Chu tẩu, Chu tẩu liếc hắn một cái, lạnh lùng nói: “Ngươi lần đầu tiên đến đây, đã muốn lộn xộn, ta cũng không ngăn cản ngươi, bất quá đến lúc đó ngươi lạc đường mất tích, chúng ta cũng sẽ không tìm ngươi.” Một câu xuyên thấu tâm can Tần Đồng.</w:t>
      </w:r>
    </w:p>
    <w:p>
      <w:pPr>
        <w:pStyle w:val="BodyText"/>
      </w:pPr>
      <w:r>
        <w:t xml:space="preserve">Nhất thời mặt liền suy sụp, sự ồn ào náo nhiệt như trong nháy mắt biến mất, chỉ còn lại một mình hắn tiếc nuối. Ống tay áo bị lôi kéo, nghiêng đầu nhìn lại, nguyên lai là tiểu đào, tiểu đào hướng hắn chớp chớp mắt, nhỏ giọng nói: “Nương một hồi đi giao hàng thêu tại cửa hiệu, hiệu cầm đồ cách nơi đó cũng không xa, một hồi ta dẫn công tử đi.” Tần Đồng cảm kích nhìn tiểu đào, cảm thấy tiểu nha đầu này thật sự là phúc tinh của hắn, hắn nghĩ cái gì là nàng có cái đó, đáng tiếc tuổi quá nhỏ lại không phải là mỹ nữ, bằng không nhất định sẽ lấy làm lão bà.</w:t>
      </w:r>
    </w:p>
    <w:p>
      <w:pPr>
        <w:pStyle w:val="BodyText"/>
      </w:pPr>
      <w:r>
        <w:t xml:space="preserve">Người trong thôn vào chợ liền tản ra, đi làm theo ý mỗi người. Tần đồng cùng tiểu đào đi theo Chu tẩu về phía trước, xuyên qua dòng người dày đặc đến trước một tửu lâu, ngẩng đầu liếc mắt thấy một tấm biển “Nghênh tân quán”, lúc này còn chưa tới giữa trưa, khách nhân không nhiều lắm. Tần Đồng vừa liếc mắt qua Chu tẩu một cái liền phát hiện các nàng đang đi về phía trái khúc quẹo đã có phần hơi xa, vội vàng chạy nhanh để đuổi kịp.</w:t>
      </w:r>
    </w:p>
    <w:p>
      <w:pPr>
        <w:pStyle w:val="BodyText"/>
      </w:pPr>
      <w:r>
        <w:t xml:space="preserve">Lúc này mới phát hiện con đường này thanh tĩnh nhiều lắm, giương mắt phát hiện mặt tiền của những của hàng trên con đường này tuy không phải rường cột chạm trổ tráng lệ, nhưng cũng đều đàng hoàng, toàn bộ không giống những gánh hàng rong nhỏ hỗn loạn ngoài kia, Tần Đồng thầm nghĩ: “Xem ra nơi này hẳn là nơi mà những người có tiền của trấn trên hay lui tới.”</w:t>
      </w:r>
    </w:p>
    <w:p>
      <w:pPr>
        <w:pStyle w:val="BodyText"/>
      </w:pPr>
      <w:r>
        <w:t xml:space="preserve">Không đi xa lắm, liền gặp Chu tẩu vào một căn nhà, thực ra là cửa hàng thêu “Lả lướt”, tiểu đào ở bên ngoài chờ, thấy hắn lại, cười nói: “Công tử, đi thôi, ta dắt ngươi đi.” Tần Đồng gật gật đầu, tiểu đào liền ở phía trước dẫn đường. Quả nhiên như tiểu đào nói, hiệu cầm đồ cách cửa hàng thêu đó không xa, chỉ cách hai căn nhà. Vẫn giống như trong trí nhớ của hắn trong chương trình tivi, lộ ra một lá cờ thật to có chữ “Đương”, chính là một cửa hàng mặt tiền chỉnh tề, bảng hiệu hiện lên ba chữ bằng kim loại to “Bảo khí trai” cho thấy chủ nhân nhà này cũng không phải là người ít học.</w:t>
      </w:r>
    </w:p>
    <w:p>
      <w:pPr>
        <w:pStyle w:val="BodyText"/>
      </w:pPr>
      <w:r>
        <w:t xml:space="preserve">Vao trong, trước cửa là hai bàn vạn niên thanh, hai bên tương xứng là hai cái ghế dựa, xứng với một cái bàn con nhỏ, mặt sau là đài cao, một hàng rao bằng gỗ lim chắc chắn, một ông lão ở phía sau đang gõ gõ bàn tính.</w:t>
      </w:r>
    </w:p>
    <w:p>
      <w:pPr>
        <w:pStyle w:val="BodyText"/>
      </w:pPr>
      <w:r>
        <w:t xml:space="preserve">Tần Đồng đi đến trước đài cao, giả bộ ho một tiếng, thu hút sự chú ý của lão giả kia. Lão giả ngẩng đầu lên, liếc hắn một cái, thấy hắn phong trần mệt mỏi, quần áo xấu xí, lường trước là lại không có vụ buôn bán nào hay, tiếp tục cúi đầu xuống, lạnh lùng nói: “Vị khách này lại đây có việc gì?” Tần Đồng bực mình, hắn xuất thân giàu có, chưa từng phải cúi đầu trước bất cứ ai, chính là cái giọng điệu kia, trừ bỏ Chu tẩu cũng không ai dám nói chuyện như vậy với hắn, nhất thời cảm thấy phi thường khó chịu.</w:t>
      </w:r>
    </w:p>
    <w:p>
      <w:pPr>
        <w:pStyle w:val="BodyText"/>
      </w:pPr>
      <w:r>
        <w:t xml:space="preserve">“Ba” một tiếng đem con dơi kia đập thẳng trên đài, không tự nhiên nói: “Xem vật này.” Tay vừa bỏ ra, ánh mắt chưởng quầy lập tức dính vào con dơi nhỏ trông rất sống động kia. Điếm của hắn mặc dù ở tại trấn nhỏ, tuổi còn trẻ nhưng vào Nam ra Bắc cũng không ít, gặp qua vật tốt không dám nói là nhiều, nhưng cũng có thể nhận biết, con dơi này được chế tác rất tinh tế, hắn cũng thực sự là kẻ từng trải, trái lại quần áo của người này, trực giác trong lòng cho hắn biết người này sao có thể có thứ tốt vậy, chẳng lẽ là trộm cướp? Vậy cần phải hung hăng ép giá.</w:t>
      </w:r>
    </w:p>
    <w:p>
      <w:pPr>
        <w:pStyle w:val="BodyText"/>
      </w:pPr>
      <w:r>
        <w:t xml:space="preserve">Tâm niệm thay đổi thật nhanh, trong mắt âm thầm tính kế, trên mặt một nụ cười giả lả, hỏi: “Vật này là của khách hàng?” Tần Đồng gật đầu, hỏi: “Giá cả bao nhiêu?” Chưởng quầy chìa một tay: “Năm mươi lạng bạc ròng.” Tần Đồng đối với tiền bạc nơi này không hề có khái niệm, vốn định đáp ứng, đã thấy trong mắt chưởng quầy hào quang không ngừng lóe ra, trong lòng cười thầm: “Ngươi tưởng đại gia ta ngồi chơi không sao? Trước kia nhiều mưu kế quỷ quái hơn còn bị ta phá vỡ.” Chăm chú ngắm nghía, chậm rãi đem con dơi đặt trong lòng bàn tay, một bên xoay người nói: “Nơi nhỏ bé này quả nhiên không biết giá trị của hàng hóa, chúng ta đến nơi lớn hơn hỏi lại đi.”</w:t>
      </w:r>
    </w:p>
    <w:p>
      <w:pPr>
        <w:pStyle w:val="BodyText"/>
      </w:pPr>
      <w:r>
        <w:t xml:space="preserve">Trong mắt chưởng quầy lập tức xuất hiện một mảnh ngạc nhiên, vội vàng nói: “Khách hàng dừng bước.” Vẻ mặt cười làm lành, nói: “Tiểu nhân mắt vụng về, sợ là chưa xem kỹ, có thể hay không cho ta nhìn lại.” Một bên từ hàng rào chạy nhanh ra, đi đến bên người Tần Đồng. Tần Đồng mỉm cười, đem con dơi đưa cho hắn. Chưởng quầy một bên xem, một bên tấm tắc khen ngợi. Thật sự là chưa từng gặp qua loại thủ công tinh tế như thế, lại càng không nói đến bảo thạch màu đỏ từ đôi mắt kia, đều là thượng phẩm khó gặp. Hơn nữa từ xưa cho rằng “Bức (con dơi)” cùng “Phúc”, người người xem dơi là vật may mắn, vì điểm này giá cả của nó có thể không ít đâu. Chưởng quầy trong đầu suy nghĩ, nếu vật này được bán ra, chắc chắn sẽ kiếm được một vố lớn, trong mắt hào quang càng tăng lên.</w:t>
      </w:r>
    </w:p>
    <w:p>
      <w:pPr>
        <w:pStyle w:val="BodyText"/>
      </w:pPr>
      <w:r>
        <w:t xml:space="preserve">Quay đầu nói với Tần Đồng: “Ta quả nhiên là xem chưa kỹ, mong rằng chớ trách. Trước thỉnh quý khách ngồi, ta đi phụng trà.” Nghênh đón Tần Đồng đến chỗ ngồi, liền đi pha trà. Tần Đồng hồi tưởng cảm giác trong quá khứ đã từng được người ta săn đón, tâm tình không khỏi tốt hơn, “Ân” một tiếng, phất tay ý bảo chưởng quầy đi, liền thành thật không khách khí ngồi xuống.</w:t>
      </w:r>
    </w:p>
    <w:p>
      <w:pPr>
        <w:pStyle w:val="BodyText"/>
      </w:pPr>
      <w:r>
        <w:t xml:space="preserve">Không bao lâu sau chưởng quầy bưng bưng bát trà lại, cười nịnh nọt nói: “Đây là xuân trà Long Tĩnh tốt nhất, thỉnh dùng.” Một bên ngồi xuống bên cạnh, hỏi: “Không biết khách hàng đây là muốn tử đương hay là hoạt đương (Đương – cầm đồ)?” Tần Đồng ngẩn ngơ, hỏi: “Cái gì mà tử đương hoạt đương?” Chưởng quầy lập tức cười: “Ta xem thần khí như vậy chỉ sợ xuất thân phú quý, mới không biết đến quy củ này.” Tần Đồng làm bộ thở dài: “Ra vậy. Nếu không phải bị kẻ cướp mất hết, ta cũng không ra nông nỗi thế này. Tuy rằng đây chỉ là một mòn đồ chơi nhỏ do bằng hữu tặng, nhưng cũng rất yêu thích nó, nếu không thực bất đắc dĩ ta còn không muốn lấy ra nữa.”</w:t>
      </w:r>
    </w:p>
    <w:p>
      <w:pPr>
        <w:pStyle w:val="BodyText"/>
      </w:pPr>
      <w:r>
        <w:t xml:space="preserve">Chưởng quầy lập tức cười khoe ra một hàm răng trắng bóng: “Vậy ta đây liền giải thích một chút hoạt đương cùng tử đương là khác nhau. Này hoạt là trong tương lai có thể chuộc lại vật với một cái giá thỏa đáng cùng với chút lợi tức. Tử đương là bán luôn cho ta, không thể chuộc về nữa. Bất quá vì hoạt đương là để chuộc lại vật, nên ngân lượng so với từ đương thấp hơn nhiều, quy củ là vậy, lợi tức một tháng ba li, như vậy đã là không ít đi.”</w:t>
      </w:r>
    </w:p>
    <w:p>
      <w:pPr>
        <w:pStyle w:val="BodyText"/>
      </w:pPr>
      <w:r>
        <w:t xml:space="preserve">Tần Đồng nghe được một cái này hai cái kia, không thể tưởng tượng được cầm đồ lại phiền toái như vậy, lợi tức một tháng ba li kia hắn làm sao phân biệt rõ ràng. Lập tức tiếp lời: “Nếu hoạt đương không bao nhiêu, vậy thì tử đương đi, ta chờ chi phí.”</w:t>
      </w:r>
    </w:p>
    <w:p>
      <w:pPr>
        <w:pStyle w:val="BodyText"/>
      </w:pPr>
      <w:r>
        <w:t xml:space="preserve">Lời này đúng là thỏa mãn ý định của chưởng quầy, liên tục gật đầu, nói: “ Nói như thế ta liền lo liệu, điệu bộ kia cùng với hai viên rubi, khoảng chừng hai trăm lạng bạc.” Tần Đồng chỉ mơ hồ nghe tiểu đào nói qua gia đình bình thường một tháng chi tiêu cùng lắm năm lạng bạc đã rất tốt, này hai trăm lạng xem ra không phải là con số nhỏ, liền liên tục gật đầu đồng ý, cảm thấy âm thầm cao hứng.</w:t>
      </w:r>
    </w:p>
    <w:p>
      <w:pPr>
        <w:pStyle w:val="BodyText"/>
      </w:pPr>
      <w:r>
        <w:t xml:space="preserve">Lại không biết chưởng quầy kia đúng là trong bụng cười đến rút gân, thầm nghĩ hôm nay đã làm thịt một con dê béo, thật sự là vận khí tốt, biết rằng đối với tỉ lệ của loại bảo thạch này giá không chỉ có thế này. Đợi đến khi Tần Đồng biết được vụ buôn bán này bị giảm giá xuống rất nhiều, đã là thật lâu về sau.</w:t>
      </w:r>
    </w:p>
    <w:p>
      <w:pPr>
        <w:pStyle w:val="BodyText"/>
      </w:pPr>
      <w:r>
        <w:t xml:space="preserve">Vì thế chưởng quầy kia không một chút chậm trễ, vung bút làm bằng chứng, đóng dấu lên, trong lòng ngực lại lấy là ngân phiếu hai trăm lạng bạc, đưa đến tay Tần Đồng, mặt cười đến méo mó: “Xin mời.” Tần Đồng tiếp nhận, nhìn tờ ngân phiếu kia,, chưởng quầy lập tức nói: “Đây là danh dự tốt nhất của “Hồng thông ngân hào”, theo ngân phiếu này, vô luận đi đến phân hiệu nào cũng có thể đổi thành bạc ngay, trấn trên của chúng ta cũng có một nhà.” Tần</w:t>
      </w:r>
    </w:p>
    <w:p>
      <w:pPr>
        <w:pStyle w:val="BodyText"/>
      </w:pPr>
      <w:r>
        <w:t xml:space="preserve">Đồng gật gật đầu, nghĩ thầm đại khái chắc cũng giống cơ cấu của một ngân hàng bình thường, ngân phiếu chính là chi phiếu trước kia mình sử dụng, lại cảm thấy kỳ quái, hỏi: “Lão bản, sao không trực tiếp đưa bạc cho ta?” Chưởng quầy âm thầm trở mình xem thường, trong lòng nói: “Quả nhiên là đồ ăn chơi trác táng.” Ngoài miệng lại đáp: “Ngân lượng rất nặng, mang theo không tiện, cũng lắm chuyện bất trắc, vẫn là ngân phiếu ổn thỏa hơn cả.” Tần Đồng cảm thấy có lý, liền cầm ngân phiếu ra ngoài, thấy ngân phiếu kia giấy có vẻ vững chắc, con dấu chế tạo tinh tế, cảm thấy mới mẻ, vừa đi vừa ngắm nghía, mắt điếc tai ngơ nghe chưởng quầy kia nói: “Đi mạnh khỏe.”</w:t>
      </w:r>
    </w:p>
    <w:p>
      <w:pPr>
        <w:pStyle w:val="Compact"/>
      </w:pPr>
      <w:r>
        <w:t xml:space="preserve">Sau đó phát hiện ngân phiếu kia góc dưới bên phải có dấu “Giang Di quốc thiên bẩm năm năm chế” (để vậy cho hay, đái khái nghĩa gì cũng không rõ, hình như tên quốc gia là Giang Di ah), thế mới biết mình nán lại nơi này nguyên lai là quốc gia như vậy, chính là nhìn thấy quốc danh này, ở trong trí nhớ tìm kiếm khắp nơi, trừ bỏ “Đường Tống Nguyên Minh Thanh” ra thì đối với lịch sử là dốt đặc cán mai, Giang Di này là cái gì nửa điểm ấn tượng cũng không có. Cũng không để ý, dù sao cũng đã ở nơi này, không quản nó nhiều như vậy, sống như thế nào mới là quan trọng nhất, liền đem việc này ném ra sau đầu.</w:t>
      </w:r>
      <w:r>
        <w:br w:type="textWrapping"/>
      </w:r>
      <w:r>
        <w:br w:type="textWrapping"/>
      </w:r>
    </w:p>
    <w:p>
      <w:pPr>
        <w:pStyle w:val="Heading2"/>
      </w:pPr>
      <w:bookmarkStart w:id="29" w:name="chương-8-thiệp-thế-hạ"/>
      <w:bookmarkEnd w:id="29"/>
      <w:r>
        <w:t xml:space="preserve">8. Chương 8: Thiệp Thế (hạ)</w:t>
      </w:r>
    </w:p>
    <w:p>
      <w:pPr>
        <w:pStyle w:val="Compact"/>
      </w:pPr>
      <w:r>
        <w:br w:type="textWrapping"/>
      </w:r>
      <w:r>
        <w:br w:type="textWrapping"/>
      </w:r>
      <w:r>
        <w:t xml:space="preserve">Khi lấy lại tinh thần đã phát hiện mình sớm đứng ngoài cửa tiệm của hiệu cầm đồ, lại không thấy được tiểu đào, Chu tẩu cũng biến mất, trong lòng hoảng hốt, hay là các nàng thực sự đem hắn bỏ lại đây? Chạy nhanh khắp mọi nơi tìm kiếm, mới phát hiện tiểu đào đứng ở đối diện một cửa hàng cách đó mấy gian, liền cảm thấy nhẹ nhõm, thong thả bước qua, lại phát hiện tiểu đào đang nhìn nhìn vào bên trong. Ngẩng đầu nhìn xem, trên tấm bảng hiệu viết “Bách Nghiên trai”, mùi hương nhàn nhạt tỏa ra trong không khí, thực giống với mùi của những nữ nhân quen thuộc trước kia, lại xem vẻ mặt tiểu đào, tưởng rằng tiểu cô nương thích chưng diện, cười nói: “Không bằng vào xem đi, thích cái gì ta mua cho ngươi.” Tiểu đào hoảng sợ, thấy Tần Đồng, trên mặt liền hồng hồng, cuống quít lắc đầu, nói: “Không đúng không đúng, ta chỉ là muốn cấp nương…”</w:t>
      </w:r>
    </w:p>
    <w:p>
      <w:pPr>
        <w:pStyle w:val="BodyText"/>
      </w:pPr>
      <w:r>
        <w:t xml:space="preserve">Tần Đồng nhất thời minh bạch, cũng thật sự khó cho Chu tẩu, một nữ nhân hoàn cảnh lại không tốt, còn muốn nuôi dưỡng một cô con gái, tất nhiên là khó khăn. Cười nói: “Cũng không có gì, cứ đi vào trước nhìn xem, cũng không có gì tổn thất, đi thôi.” rồi bước vào trước.</w:t>
      </w:r>
    </w:p>
    <w:p>
      <w:pPr>
        <w:pStyle w:val="BodyText"/>
      </w:pPr>
      <w:r>
        <w:t xml:space="preserve">Hắn trước kia bồi bạn gái đi mua đồ trang điểm cũng như cơm bữa, cũng không cảm thấy được điều này có cái gì không thích hợp. Nhưng thật ra tiểu đào thấy hắn tiến vào nơi của nữ tử thế này lại có vẻ tự nhiên hào phóng không chút nào làm ra vẻ, không khỏi ngẩn ngơ, khờ dại nghĩ: “Công tử thật sự rất quen mặt.” liền cũng theo đi vào.</w:t>
      </w:r>
    </w:p>
    <w:p>
      <w:pPr>
        <w:pStyle w:val="BodyText"/>
      </w:pPr>
      <w:r>
        <w:t xml:space="preserve">Trong cửa hàng thập phần im lặng, cũng không có người, trước cửa đặt một bồn cảnh nhỏ, cửa vào hơi lệch về phía trái, đi vào mới nhìn thấy bên phải có một cái quầy dài. Bên trong hương khí nồng đậm hơn, Tần Đồng đối với nước hoa có hứng thú rất lớn, cái mũi tự nhiên cũng thính, tiến vào thưởng thức mùi hương, khụt khịt mũi, phát hiện mơ hồ có mười loại xen lẫn nhau, đã không thể phân biệt từng mùi vị đặc sắc nữa. Nhìn kỹ lại, đúng là tại cái quầy dài kia có hơn mười mấy hương hạp (hộp), toàn bộ đều mở nắp, hương khí cứ như vậy mà tràn ngập. Không khỏi nhíu mày, lẩm bẩm: “Nào có ai lại triển lãm như thế, thật sự là lãng phí.” Đi qua tùy ý lấy hương hạp ra xem.</w:t>
      </w:r>
    </w:p>
    <w:p>
      <w:pPr>
        <w:pStyle w:val="BodyText"/>
      </w:pPr>
      <w:r>
        <w:t xml:space="preserve">Vừa vặn tiếp nhận một âm thanh cười hỏi: “Nga? Nghe công tử nói thế, hình như đối với hương phấn thập phần quen thuộc, cần phải lĩnh giáo.” Tần Đồng giương mắt liền thấy một nữ nhân từ mặt sau của quầy có phủ màn đang bước ra, nghĩ bên đó chắc hẳn là phòng trong.</w:t>
      </w:r>
    </w:p>
    <w:p>
      <w:pPr>
        <w:pStyle w:val="BodyText"/>
      </w:pPr>
      <w:r>
        <w:t xml:space="preserve">Nữ nhân ước chừng xấp xỉ Chu tẩu, chăm sóc lại tốt hơn nhiều lắm, làn da vẫn như cũ trắng nõn mềm nhẵn, mặt thoa một lớp phấn bạc, khóe mắt nhàn nhạt những nếp nhăn nhỏ nhưng vẫn không làm giảm đi tư sắc chút nào, trái lại càng thêm vài phần phong vận.</w:t>
      </w:r>
    </w:p>
    <w:p>
      <w:pPr>
        <w:pStyle w:val="BodyText"/>
      </w:pPr>
      <w:r>
        <w:t xml:space="preserve">Tần Đồng lúc này mới có lại tâm tình thưởng thức mỹ nữ, tuy rằng tuổi có lớn một chút, chính là phong thái không tồi, đáng tiếc chính là hắn lấy ánh mắt của con người hiện đại để xem xét, trình độ trang điểm thật sự kém một chút. Không khỏi sờ sờ cằm, cười trả lời: “Đâu có, chỉ là có chút hứng thú mà thôi.” Tiếp đó lại ngắm nghía hương hạp trong tay, dù sao hiện tại hắn vẫn cảm thấy hứng thú nhất là cái này.</w:t>
      </w:r>
    </w:p>
    <w:p>
      <w:pPr>
        <w:pStyle w:val="BodyText"/>
      </w:pPr>
      <w:r>
        <w:t xml:space="preserve">Chỉ thấy hương bên trong hộp nguyên lai là hương phấn, nhẹ nhàng ngửi, lại vớt ra một chút, tiếp theo lắc đầu: “Hương không đủ nhã, không đủ nhạt, hạt lại thô, nếu là ta…” Trong lòng đột nhiên chấn động, quát to một tiếng: “Ta như thế nào lại không nghĩ tới!”</w:t>
      </w:r>
    </w:p>
    <w:p>
      <w:pPr>
        <w:pStyle w:val="BodyText"/>
      </w:pPr>
      <w:r>
        <w:t xml:space="preserve">Làm cho hai người còn lại trong điếm hoảng sợ. Tiểu đào chỉ thấy hắn nói rõ ràng đâu ra đấy, trong mắt tràn đầy vẻ sùng bái, chỉ đứng ở một bên nghe hắn nói, mà nữ chưởng quầy kia nghe hắn phê bình tệ như thế, sớm đã có chút xanh mặt, lại nghe hắn rống to, càng hoảng sợ, cảm thấy khó chịu, sắc mặt càng thêm không tốt.</w:t>
      </w:r>
    </w:p>
    <w:p>
      <w:pPr>
        <w:pStyle w:val="BodyText"/>
      </w:pPr>
      <w:r>
        <w:t xml:space="preserve">Tần Đồng không hề chú ý, hưng phấn không thôi, chuyển qua nói với nữ nhân kia: “Người là lão bản nương? Ta có một đề nghị hợp tác, không biết ngươi có hứng thú không?” Nữ nhân kia vẻ mặt xanh lét, hờn giận nói: “Tất cả đều là gia truyền, không dành cho ngoại nhân, công tử đừng hy vọng.” Tần Đồng nghe cách nói như thế, mới biết tựa hồ chính mình vừa rồi đắc tội với nàng, nhưng cũng không có quá để ý, nhún nhún vai, nói: “Lão bản đã không muốn, ta cũng không cưỡng cầu. Không biết bột son này bán biết nào, ta muốn mua một chút.”</w:t>
      </w:r>
    </w:p>
    <w:p>
      <w:pPr>
        <w:pStyle w:val="BodyText"/>
      </w:pPr>
      <w:r>
        <w:t xml:space="preserve">Nữ chưởng quầy chớp chớp mắt: “Công tử muốn mua?” Tần đồng lấy ra ngân phiếu đặt trên bàn, cười hỏi: “Này chắc là đủ đi?” Chưởng quầy lập tức trả lời: “Tiền thì đủ, chính là vừa rồi ta xem công tử đối với hương phấn của ta bới móc đủ thứ, sợ là không phù hợp với công tử.” Mỗi lời nói đều mang theo dao, đâm thẳng vào khiến Tần Đồng cảm thán trong lòng: “Ta ở chỗ này chắc là có vấn đề với nữ nhân trung niên phải không? Như thế nào mà mỗi người đều khó chịu đến như vậy!”</w:t>
      </w:r>
    </w:p>
    <w:p>
      <w:pPr>
        <w:pStyle w:val="BodyText"/>
      </w:pPr>
      <w:r>
        <w:t xml:space="preserve">May mắn hắn trời sinh đối với nữ nhân luôn khoan dung, cũng hiểu được là chính mình sai trước, nên nghe được những lời này, vẫn là hé ra khuôn mặt tươi cười, trả lời nói: “Lão bản, ta bất quá tùy tiện nói thôi, ngươi coi như tùy tiện nghe một chút, nghe rồi cho qua, được không? Phấn này giá thế nào? Ta xem xem ta có thể lấy nhiều hay ít.”</w:t>
      </w:r>
    </w:p>
    <w:p>
      <w:pPr>
        <w:pStyle w:val="BodyText"/>
      </w:pPr>
      <w:r>
        <w:t xml:space="preserve">Nữ chưởng quầy “Hừ” một tiếng, chỉ vào hương hạp của cửa hàng nói: “Năm loại này một chỉ bạc, năm loại này hai chỉ bạc, hai dạng này khác biệt, năm chỉ bạc.”</w:t>
      </w:r>
    </w:p>
    <w:p>
      <w:pPr>
        <w:pStyle w:val="BodyText"/>
      </w:pPr>
      <w:r>
        <w:t xml:space="preserve">Tần đồng nghe được choáng váng đầu, kéo tiểu đào qua hỏi: “Một lượng bạc có thể đổi bao nhiêu hạp hương phấn?” Tiểu đào nhìn dáng vẻ của hắn cảm thấy buồn cười, hé miệng trả lời: “Mười hạp.” Lại tò mò hỏi: “Công tử, ngươi mua nhiều như vậy để làm cái gì?” Tần Đồng hướng nàng nháy mắt mấy cái, nói: “Về nhà ngươi sẽ biết.” Sau đó xoay người, âm thầm tính toán một chút, lúc này mới mở miệng: “Vậy lão bản phiền toái ngươi, những thứ này toàn bộ giống nhau 10 hạp.”</w:t>
      </w:r>
    </w:p>
    <w:p>
      <w:pPr>
        <w:pStyle w:val="BodyText"/>
      </w:pPr>
      <w:r>
        <w:t xml:space="preserve">Hỏi tiếp: “Nơi này có hay không hoạ mi mao cùng đồ môi (son môi)? Mặt khác còn có son. Nga, đúng rồi, xin hỏi nơi này có hạnh nhân hoặc hạt hoa hướng dương hoặc một loại dầu ép nào đó?”</w:t>
      </w:r>
    </w:p>
    <w:p>
      <w:pPr>
        <w:pStyle w:val="BodyText"/>
      </w:pPr>
      <w:r>
        <w:t xml:space="preserve">Lúc này nữ chưởng quầy có chút giật mình, nghĩ muốn mở miệng hỏi hắn mua chuyện này để làm gì nhưng lại ngại, chỉ chuyển hướng phòng trong hô một tiếng: “Châu nhi, đem đại tử (loại phẩm dùng để vẻ lông mày) cùng son môi lại đây.” Bên trong lên tiếng, không bao lâu một tiểu cô nương tuổi xấp xỉ tiểu đào chạy ra, cầm trên tay một đống đồ vật này nọ, toàn bộ chất đống ở cửa hàng, đối với kia nữ nhân nói: “Tô chưởng quầy, tất cả này.” Ngẩng đầu thấy khách hàng hôm nay cư nhiên là nam nhân, không khỏi quay tròn cao thấp đánh giá mấy lần, đã con mắt tò mò, liền lặng lẽ đứng ở một bên, cũng không quay về phòng trong.</w:t>
      </w:r>
    </w:p>
    <w:p>
      <w:pPr>
        <w:pStyle w:val="BodyText"/>
      </w:pPr>
      <w:r>
        <w:t xml:space="preserve">Tần Đồng ở đó chọn lựa, lại lấy thêm một đống, ước chừng tám mươi lượng, ai cũng cảm thấy người này chi tiêu tiền bạc thật sự rất khủng khiếp. Quay đầu đối với Tô chưởng quầy nói: “Được rồi, chừng này vậy. Phiền toái rồi… Tính tiền.” Tô chưởng quầy nhìn thấy hắn quần áo thô mộc, cố tình mua nhiều đồ dùng của nữ nhân như vậy, trong lòng khó hiểu, lại thủy chung không chịu hạ mình đến hỏi, quay đầu phân phó Châu nhi: “Ngươi đem ngân phiếu này đi đổi, nhớ rõ mau trở về.”</w:t>
      </w:r>
    </w:p>
    <w:p>
      <w:pPr>
        <w:pStyle w:val="BodyText"/>
      </w:pPr>
      <w:r>
        <w:t xml:space="preserve">Châu nhi đáp, cầm ngân phiếu bước nhanh ra cửa. Tô chưởng quầy lại liếc bọn họ một cái, cũng không nói gì, đi đến quầy, vào trong phòng. Tiểu đào đã sớm quen với hành động của Tần Đồng, đứng ở kia nhìn một đống son bột nước lớn đến xuất thần, hắn vừa đưa tay ra trước mặt nàng vẫy vẫy, vừa nói: “Uy, hồn quay về nào.”</w:t>
      </w:r>
    </w:p>
    <w:p>
      <w:pPr>
        <w:pStyle w:val="BodyText"/>
      </w:pPr>
      <w:r>
        <w:t xml:space="preserve">Tiểu đào cả kinh, nháy mắt mấy cái, nhìn về phía Tần Đồng, chỉ vào đống đồ vật kia, mồm há rộng. Tần đồng đương nhiên biết nàng muốn nói gì, cười thần bí, vẫn là câu kia: “Về nhà ngươi sẽ biết sau.”</w:t>
      </w:r>
    </w:p>
    <w:p>
      <w:pPr>
        <w:pStyle w:val="BodyText"/>
      </w:pPr>
      <w:r>
        <w:t xml:space="preserve">Đợi cho Châu nhi trở về, Tô chưởng quầy mới đi ra, tính toán ngân lượng. Tần Đồng tiếp nhận ngân phiếu một trăm hai, cùng với hai mươi lạng bạc vụn, cầm ước chừng, phát hiện ra trọng lượng, trong lòng nghĩ: “Quả nhiên vẫn là ngân phiếu thuận lợi.” Liền cùng tiểu đào mang theo bao lớn bao nhỏ ra cửa.</w:t>
      </w:r>
    </w:p>
    <w:p>
      <w:pPr>
        <w:pStyle w:val="BodyText"/>
      </w:pPr>
      <w:r>
        <w:t xml:space="preserve">Rời “Bách Nghiên trai” không bao xa, liền phát hiện Chu tẩu đã ra khỏi tú trang, đang chở ở cửa. Thấy bọn họ mang theo bao lớn bao nhỏ lại đây, cũng không nói gì, chỉ nói: “Đi lâu như vậy, hẳn mọi việc đã xong xuôi.” Tiểu đào le lưỡi, ngoan ngoãn đi đến bên người mẫu thân, kêu một tiếng: “Nương.”</w:t>
      </w:r>
    </w:p>
    <w:p>
      <w:pPr>
        <w:pStyle w:val="BodyText"/>
      </w:pPr>
      <w:r>
        <w:t xml:space="preserve">Tần Đồng vừa nghe nàng nói, ngẩng đầu nhìn nhìn trời, phát hiện đã qua giữa trưa, sờ sờ cái bụng của mình, lúc này mới phát giác thật sự là đã đói bụng. Ngượng ngùng cười cười, nói:</w:t>
      </w:r>
    </w:p>
    <w:p>
      <w:pPr>
        <w:pStyle w:val="BodyText"/>
      </w:pPr>
      <w:r>
        <w:t xml:space="preserve">“Là ta sai, không phát hiện đã trễ như thế này, hôm nay ta làm chủ, mời các ngươi ăn cơm, cũng muốn hảo hảo cám ơn các ngươi đã thu lưu ta một thời gian dài như vậy.” Nói xong liền không đợi Chu tẩu mở miệng, hướng hiệu ăn trên đường đi đến.</w:t>
      </w:r>
    </w:p>
    <w:p>
      <w:pPr>
        <w:pStyle w:val="BodyText"/>
      </w:pPr>
      <w:r>
        <w:t xml:space="preserve">Vào “Nghênh Tân quán”, mới phát hiện mặc dù đã qua ngọ, người ăn cơm cũng không ít. Trong điếm tiểu nhị đắp khăn trắng tiến đến, ân cần cười nói: “Không biết khách quan có bao nhiêu người?” Tần Đồng vươn ba đầu ngón tay, nói: “Tìm nơi nào thanh tĩnh chút.” Sớm có chút khôn ngoan, liền đem một thỏi bạc vụn ra.</w:t>
      </w:r>
    </w:p>
    <w:p>
      <w:pPr>
        <w:pStyle w:val="BodyText"/>
      </w:pPr>
      <w:r>
        <w:t xml:space="preserve">Tiểu nhị nhìn thấy bạc, lập tức dẫn đường, trực tiếp hướng lên lầu. Tần đồng thoải mái theo sát, Chu tẩu cùng tiểu đào nhìn hắn lên, cũng theo lên, tiểu đào lúc trên đường đã cùng nương nói chuyện Tần Đồng, Chu tẩu nghe xong cũng chỉ thản nhiên “Ân” một tiếng, lại đối với sự phô trương giàu sang của hắn vẫn là có chút nhíu mày.</w:t>
      </w:r>
    </w:p>
    <w:p>
      <w:pPr>
        <w:pStyle w:val="BodyText"/>
      </w:pPr>
      <w:r>
        <w:t xml:space="preserve">Tiểu nhị dẫn ba người bọn họ vào một gian nhà, Tần Đồng ngồi xuống, đồ vật trên tay đều thả xuống nơi bên cạnh, đưa tay ra đón Chu tẩu cùng tiểu đào, đối với tiểu nhị nói: “Đem những món ăn tốt nhất của quán ngươi đến, mang cả một bình rượu tốt cho chúng ta.” Chu tẩu thản nhiên nói: “Tiểu nhị ca, chúng ta chỉ ba người, ăn không nhiều, người nhìn rồi cứ dọn ra cho phù hợp. Mặt khác chúng ta không uống rượu, chỉ uống trà.” Tiểu nhị nhìn về phía Tần Đồng, Tần Đồng gãi gãi đầu, nói: “Vậy cứ theo Chu tẩu đi.” Phất tay ra hiệu tiểu nhị đi xuống chuẩn bị.</w:t>
      </w:r>
    </w:p>
    <w:p>
      <w:pPr>
        <w:pStyle w:val="BodyText"/>
      </w:pPr>
      <w:r>
        <w:t xml:space="preserve">Chu tẩu nhìn một đống đồ vật này nọ trên mặt đất, nói: “Vừa rồi tiểu đào có nói với ta, lại không biết công tử mua nhiều thế này để làm gì?” Tần Đồng âm thầm đắc ý, thầm nghĩ: “Khó được ngươi hỏi ta như vậy.” Cũng không thể giống như đối với tiểu đào thừa nước đục thả câu, “Hắc hắc” nở nụ cười hai tiếng sau đó nói: “Ta nguyên lai đối với mấy thứ này có chút hứng thú, làm ra thì so với nơi này cũng tốt hơn nhiều. Nghĩ rằng chính mình mua một ít vật liệu, ngày sau ra chợ thử xem hiệu quả thế nào, nếu thực được hoan nghênh, cũng có thể có chút lợi nhuận.”</w:t>
      </w:r>
    </w:p>
    <w:p>
      <w:pPr>
        <w:pStyle w:val="BodyText"/>
      </w:pPr>
      <w:r>
        <w:t xml:space="preserve">Tiểu đào nghe xong, bội phục nói: “Công tử quả nhiên rất lợi hại.” Chu tẩu há mồm muốn nói cái gì, lại vừa vặn tiểu nhị đến châm trà, liền ngưng lại. Tiếp theo đồ ăn được bưng lên, mấy người liền nâng đũa dùng cơm, cũng chỉ hàn huyên thêm một chút.</w:t>
      </w:r>
    </w:p>
    <w:p>
      <w:pPr>
        <w:pStyle w:val="BodyText"/>
      </w:pPr>
      <w:r>
        <w:t xml:space="preserve">Ăn cơm xong rồi, Chu tẩu nói: “Cũng không còn sớm, đem thổ sản vùng núi này đi giao để đổi lấy tiền, liền cùng người trong thôn trở về.” Vì thế Tần Đồng thanh toán tiền cơm, đứng dậy ra khỏi tiệm ăn. Chu tẩu dẫn đường, đi cùng nàng đổi thổ sản vùng núi tại một cửa hiệu tạp hóa, đem hàng giao cho chưởng quầy, thu bạc, lại đem đổi ra chút lương thực, dầu và muối ăn, sau đó ra ngoài tìm người trong thôn.</w:t>
      </w:r>
    </w:p>
    <w:p>
      <w:pPr>
        <w:pStyle w:val="BodyText"/>
      </w:pPr>
      <w:r>
        <w:t xml:space="preserve">Tần Đồng ở giữa cửa hàng chọn cho mình một chút gì đó thiết yếu, trên đường trở về thuận tiện mua cho tiểu đào một xâu mứt quả, làm cho nàng vừa mừng vừa sợ, cái miệng nhỏ liếm liếm, luyến tiếc sợ sẽ hết, khiến cho Tần Đồng trong lòng thở dài.</w:t>
      </w:r>
    </w:p>
    <w:p>
      <w:pPr>
        <w:pStyle w:val="Compact"/>
      </w:pPr>
      <w:r>
        <w:t xml:space="preserve">Người trong thôn tập hợp ở cửa trấn, nhìn thấy Tần Đồng bao lớn bao nhỏ, đều có chút ngạc nhiên, Tần Đồng chỉ cười cười, vì thế đoàn người đành kiềm chế thắc mắc trở về thôn. Đợi đến khi về đến cửa thôn, trời đã tối đen.</w:t>
      </w:r>
      <w:r>
        <w:br w:type="textWrapping"/>
      </w:r>
      <w:r>
        <w:br w:type="textWrapping"/>
      </w:r>
    </w:p>
    <w:p>
      <w:pPr>
        <w:pStyle w:val="Heading2"/>
      </w:pPr>
      <w:bookmarkStart w:id="30" w:name="chương-9-trổ-tài-thượng"/>
      <w:bookmarkEnd w:id="30"/>
      <w:r>
        <w:t xml:space="preserve">9. Chương 9: Trổ Tài (thượng)</w:t>
      </w:r>
    </w:p>
    <w:p>
      <w:pPr>
        <w:pStyle w:val="Compact"/>
      </w:pPr>
      <w:r>
        <w:br w:type="textWrapping"/>
      </w:r>
      <w:r>
        <w:br w:type="textWrapping"/>
      </w:r>
      <w:r>
        <w:t xml:space="preserve">Trở lại nhà Chu tẩu, Tần Đồng vừa cắn khoai lang vửa đem bột son mua hôm nay mở ra hết thảy, bày ra một nơi, đem ngọn đèn lại gần, đối với son phấn nhìn kỹ từng chút từng chút, phân ra ưu khuyết, sắp sửa cải thiện nơi này cùng với những gì cần thiết đều bày hết ra.</w:t>
      </w:r>
    </w:p>
    <w:p>
      <w:pPr>
        <w:pStyle w:val="BodyText"/>
      </w:pPr>
      <w:r>
        <w:t xml:space="preserve">Hắn nguyên bản đối với chế tác nước hoa cảm thấy hứng thú, đối với thực vật học, hương liệu học cũng từng nghiên cứu qua, nhớ tới sở trường này ở thời hiện đại hoàn toàn không có đất dụng võ, lại ở nơi này giúp mình rất nhiều, thật không biết cảm tưởng ra sao, chỉ có thể ca thán số mệnh mà thôi.</w:t>
      </w:r>
    </w:p>
    <w:p>
      <w:pPr>
        <w:pStyle w:val="BodyText"/>
      </w:pPr>
      <w:r>
        <w:t xml:space="preserve">Nhìn xem nhà Chu tẩu cơ hồ cũng không còn gì nữa, nếu muốn thể hiện chút bản lĩnh làm ra chút cực phẩm, không có công cụ cũng là vô dụng, cũng may hiện giờ đúng vào mùa xuân, trên núi hoa cỏ từng mảng tươi tốt, nguyên liệu tất nhiên không cần phải lo, đem dồ trang điểm ngày xưa cải tiến một chút cũng không khó khăn lắm.</w:t>
      </w:r>
    </w:p>
    <w:p>
      <w:pPr>
        <w:pStyle w:val="BodyText"/>
      </w:pPr>
      <w:r>
        <w:t xml:space="preserve">Trong lòng lại tính toàn làm sao sau này có thể mở rộng quy mô gia công ra, nghĩ cách bắt chước lại những thủ đoạn của thương trường để đẩy mạnh tiêu thụ, còn sợ cổ nhân không ngoan ngoãn lấy bạc ra mang đến hay sao, ảo tưởng nhiều bạc trắng tiến vào túi tiền của mình, không khỏi cười “Hắc hắc” ra tiếng, lại không biết biểu tình này của mình cực kỳ quái dị, khiến cho tiểu đào đang đứng một bên hỗ trợ hoảng sợ.</w:t>
      </w:r>
    </w:p>
    <w:p>
      <w:pPr>
        <w:pStyle w:val="BodyText"/>
      </w:pPr>
      <w:r>
        <w:t xml:space="preserve">Tiểu đào thấy hắn bỗng nhiên nhíu mày bĩu môi, bỗng nhiên lại ngây ngô cười, không khỏi lo lắng, quan tâm hỏi: “Công tử, ngươi không sao chứ? Có phải hôm nay mệt hay không, có chỗ nào không thoải mái?” Tần Đồng lúc này mới ý thức được mình đã thất thố, ngay tức khắc ngừng tươi cười, đứng đắn nói: “Giờ không còn sớm, ngày mai còn phải dậy sớm nữa, ta đi trước nghỉ ngơi. Tiểu đào ngươi cũng đi ngủ sớm một chút đi.” Tiểu đào gật gật đầu, giúp đỡ dọn dẹp lại, liền đều tự đi nghỉ ngơi.</w:t>
      </w:r>
    </w:p>
    <w:p>
      <w:pPr>
        <w:pStyle w:val="BodyText"/>
      </w:pPr>
      <w:r>
        <w:t xml:space="preserve">Ngày thứ hai, Tần Đồng dậy thật sớm, tràn đầy nhiệt tình đem những công việc nặng làm cho xong, sau đó mang theo tiểu đào lên núi, hai người mỗi người vác một cái sọt lớn, đi hái hoa tươi cùng cây cỏ dùng để tinh chế son phấn.</w:t>
      </w:r>
    </w:p>
    <w:p>
      <w:pPr>
        <w:pStyle w:val="BodyText"/>
      </w:pPr>
      <w:r>
        <w:t xml:space="preserve">Tiểu đào thế mới biết Tần Đồng đối với thực vật, thậm chí là thảo dược biết rất nhiều, núi này nàng đã chơi đùa từ nhỏ đến lớn, đối với thảo dược trên núi vẫn là do thôn làng truyền lại, vốn tưởng là đã nhiều rồi. Nào biết đâu rằng chính tại nơi mình sinh sống lại là một kho báu thiên nhiên, các loại thảo dược trân quý không phải là ít, càng không nghĩ tới những loại hoa tươi đẹp này cũng có nhiều công dụng đến như vậy. Nàng vốn đối với Tần Đồng đã có chút sùng bái, hiện tại Tần Đồng trong lòng nàng từ ba cấp đã trực tiếp bay thẳng lên thành một vị thần tiên.</w:t>
      </w:r>
    </w:p>
    <w:p>
      <w:pPr>
        <w:pStyle w:val="BodyText"/>
      </w:pPr>
      <w:r>
        <w:t xml:space="preserve">Thẳng đến trưa, hai người mới đầu đầy mồ hôi thắng lợi trở về. Tần Đồng hiện tại đối với núi rừng nguyên thủy chưa bị tàn phá này không có phản cảm như trước kia nữa, trước kia lên núi đốn củi, chỉ lo oán giận sơn đạo khó đi, hơn phân nửa tinh lực tập trung ở dưới chân mình, ngẫu nhiên gặp qua một ít hoa cỏ cũng không thể nào để vào trong lòng. Lần này mang theo tiểu đào cẩn thận đến, thật sự khiến hắn kinh hỉ, chẳng những phát hiện rất nhiều vật liệu có thể dùng, trong đó vật trân quý lại càng không ít, mà số lượng lại nhiều, chất lượng cũng vô cùng tốt, chưa qua sơ chế nhưng không kém cỏi, thậm chí hương khí càng đặc biệt, đó hoàn toàn là hương vị của tự nhiên.</w:t>
      </w:r>
    </w:p>
    <w:p>
      <w:pPr>
        <w:pStyle w:val="BodyText"/>
      </w:pPr>
      <w:r>
        <w:t xml:space="preserve">Xuống núi, Tần Đồng liền chạy đến bên cạnh dòng suối nhỏ, kêu tiểu đào đi lấy mấy cái sàng bằng tre trúc lớn, rồi tự mình đem hoa cỏ đã hái tẩy sạch, thật cẩn thận không làm hư, sau đó phân loại đặt vào cái sàng ở trên, phủ khăn trắng lên, trở về phóng đến chỗ có bóng râm trong sân, chờ cho chúng hong khô hơi nước.</w:t>
      </w:r>
    </w:p>
    <w:p>
      <w:pPr>
        <w:pStyle w:val="BodyText"/>
      </w:pPr>
      <w:r>
        <w:t xml:space="preserve">Trong khoảng thời gian này cũng không nhàn rỗi, đem mấy chục hạp hương phấn kia đổ vào mấy cái khăn lụa khác nhau, lấy tay tinh tế vân vê, trên tay cũng bao khăn trắng, phía dưới dùng hộp gỗ tùng hứng, gỗ này là chính Tần Đồng lên núi bổ đem về, vốn là làm củi dùng, lúc này phải phiền tam thúc làm nghề mộc trong thôn vội vàng làm sớm trong lúc bọn họ lên núi hái hoa, bộ dáng tuy rằng có điểm xấu, nhưng vẫn là phù hợp với yêu cầu của Tần Đồng, bốn vách mỏng, tương xứng với một cái nắp che đậy có lỗ thông hơi.</w:t>
      </w:r>
    </w:p>
    <w:p>
      <w:pPr>
        <w:pStyle w:val="BodyText"/>
      </w:pPr>
      <w:r>
        <w:t xml:space="preserve">Sau đó, Tần Đồng nhờ tiểu đào chạy nhanh đến phòng bếp nhóm lửa, đun một bát nước, hắn thì thuận tay lấy cái nồi, khoa tay múa chân, ở cái nồi trên đục một lỗ thủng, đặt ống trúc đã được làm rỗng ruột vào, ống trúc hiện lên hình chữ “kỷ” (几), chính xác là do ba cái hợp lại mà thành, trước đó hắn đã cẩn thận tẩy sạch, đường nối chỗ khúc quanh toàn bộ đều dùng giấy dầu loại tốt.</w:t>
      </w:r>
    </w:p>
    <w:p>
      <w:pPr>
        <w:pStyle w:val="BodyText"/>
      </w:pPr>
      <w:r>
        <w:t xml:space="preserve">Hắn vốn không biết thủ công, mấy việc đơn giản này đã khiến cho đầu hắn đầy mồ hôi. Lúc này tiểu đào đã nhóm lửa xong hết, Tần Đồng thừa dịp lửa còn nguội nhanh chóng đem cái nồi lên, lại viền quanh mép nồi một vòng phủ kín như thế. Xong xuôi, chính mình chuyển bệ bếp một chút, sau đó ngẩng đầu đối với tiểu đào nói: “Đây là phương pháp khởi công thô sơ, lần đầu tiên làm nên cũng không biết hiệu quả thế nào, trước hết chúng ta hãy chờ xem.” Tiểu đào nghe hắn nói rất thú vị, không khỏi bật cười.</w:t>
      </w:r>
    </w:p>
    <w:p>
      <w:pPr>
        <w:pStyle w:val="BodyText"/>
      </w:pPr>
      <w:r>
        <w:t xml:space="preserve">Lúc này âm thanh Chu tẩu truyền đến, nói: “Các người một ngày vội vã, còn không có ăn cơm, lại đây ăn một chút gì đi.” Hai người quay đầu lại nhìn, nguyên lai nàng đang đứng ở cửa phòng bếp, sờ sờ bụng, lúc này mới nhớ lại chính mình giữa trưa đã quên ăn cơm, hiện nay bị người khác nhắc tới, thật đúng là đói bụng, liền nhất tề đi ra ngoài.</w:t>
      </w:r>
    </w:p>
    <w:p>
      <w:pPr>
        <w:pStyle w:val="BodyText"/>
      </w:pPr>
      <w:r>
        <w:t xml:space="preserve">Tần Đồng khi đi ngang qua Chu tẩu, âm thanh cảm kích nói: “Cám ơn.” cực thấp, tiểu đào toàn bộ không có nghe được. Nguyên lai trong khoảng thời gian ở chung này, Tần Đồng dần dần phát hiện Chu tẩu này cũng không có đáng giận như lúc ban đầu, chính là tính tình lạnh lùng một chút, phương thức quan tâm không cần phải để lại dấu vết, hắn không phải ngu ngốc, tự nhiên cảm thụ được, bởi vậy ấn tượng đã sớm chậm rãi thay đổi.</w:t>
      </w:r>
    </w:p>
    <w:p>
      <w:pPr>
        <w:pStyle w:val="BodyText"/>
      </w:pPr>
      <w:r>
        <w:t xml:space="preserve">Lại thấy nàng đối với việc chính mình mang theo tiểu đào bận rộn chạy tới chạy lui thế này cũng không ngăn cản, đồ đạc trong phòng lại tùy ý hắn dùng, cho thấy là thực tin tưởng hắn, trong lòng như thế nào lại có thể không cảm kích, một câu “Cám ơn” này tự nhiên mà nói ra. Chu tẩu nghe hắn nói, hơi sửng sốt, Tần Đồng đã sớm lướt qua nàng đi về phía trước, Chu tẩu xoay người, nhìn thấy bóng dáng hắn, khóe miệng vẽ ra một độ cong khó có thể nhận thấy, ánh mắt lại mông lung khó dò.</w:t>
      </w:r>
    </w:p>
    <w:p>
      <w:pPr>
        <w:pStyle w:val="BodyText"/>
      </w:pPr>
      <w:r>
        <w:t xml:space="preserve">Tần Đồng cùng tiểu đào cơm nước xong, nước cũng vừa lúc sôi, Tần Đồng chạy nhanh cầm một bình gốm phóng tới hứng tại ống trúc. Tiểu đào cảm thấy được hết sức kỳ quái, hỏi: “Công tử, ngươi phải hứng cái gì a?” Tần đồng giải thích: “Cái này gọi là chưng cất, là đem nước tinh lọc thêm một lần nữa.” Thấy tiểu đào vẫn mang vẻ mặt mơ hồ, bèn đổi cách nói đơn giản hơn: “Chính là làm cho nước này sạch sẽ hơn, mới có thể làm phấn son càng hấp dẫn.” Tiểu đào lập tức tỉnh ngộ.</w:t>
      </w:r>
    </w:p>
    <w:p>
      <w:pPr>
        <w:pStyle w:val="BodyText"/>
      </w:pPr>
      <w:r>
        <w:t xml:space="preserve">Tần Đồng nhìn công cụ chưng cất của mình giản dị, quả nhiên vẫn không đủ kín, vẫn có chút hơi nước thoát ra, bất quá coi như cũng tốt, bởi vì không bao lâu sau, trong ống trúc đã tí tách chảy ra nước cất nguyên chất. Tần Đồng chờ một hồi, chờ trong bình hứng được một ít, liền cầm lấy lắc lắc, lại trực tiếp đem đem nước lộn ngược lại, dùng khăn trắng phủ trên miệng bình, lúc này mới đem ống trúc chèn vào. Tiếp theo đối với tiểu đào nói: “Hứng nước này sẽ mất chút thời gian, chúng ta đi làm việc khác trước.”</w:t>
      </w:r>
    </w:p>
    <w:p>
      <w:pPr>
        <w:pStyle w:val="BodyText"/>
      </w:pPr>
      <w:r>
        <w:t xml:space="preserve">Tiểu đào tự nhiên gật đầu đáp ứng, vì thế hai người đi đến nơi phơi hoa cùng thảo dược, mở khăn trắng ra, trên tay cũng bao khăn trắng, bắt đầu cẩn thận thay đổi, Tần Đồng thuận tiện chỉ tiểu đào cẩn thận ngắt cánh hoa ra, lấy tay bao khăn làm khô rồi thả vào bên trong bồn gỗ nhỏ. Đợi khi hai người hái đầy bồn nhỏ, liền đậy khăn trắng, Tần Đồng cầm hai cái chày nhỏ, cùng với tiểu đào mỗi người một cái, chỉ nàng đem đóa hoa giã nát, lọc ra nước hoa, sau đó đậy chặt lại trong bình sứ nhỏ, bên trên dán tên nước hoa, để tránh lộn xộn, chính là nước hoa hồng và hoa đào.</w:t>
      </w:r>
    </w:p>
    <w:p>
      <w:pPr>
        <w:pStyle w:val="BodyText"/>
      </w:pPr>
      <w:r>
        <w:t xml:space="preserve">Xong lại đi vào phòng bếp, phát hiện nước cất được đã xấp xỉ, liền đem bình gốm xuống dưới, nước lúc này vẫn còn nóng, mang theo mùi thơm ngát của trúc, làm cho Tần Đồng thêm kinh hỉ.</w:t>
      </w:r>
    </w:p>
    <w:p>
      <w:pPr>
        <w:pStyle w:val="BodyText"/>
      </w:pPr>
      <w:r>
        <w:t xml:space="preserve">Mang bình gốm, Tần Đồng nhờ tiểu đào ra vại nước múc ra một ít nước suối lạnh lẽo, đem bình ngâm trong nước. Tiếp theo cùng tiểu đào hái chồi cây ném vào giữa nồi, đây là điều duy nhất Tần Đồng thấy buồn bực, cây cỏ vào mùa thu mới đáng giá. Hiện tại là mùa xuân, tự nhiên sẽ không có công hiệu được như vậy, nhưng hiện tại không có khả năng tìm được, đành phải lấy chồi cây thử xem. Chuẩn bị cho tốt xong liền đi hái hoa thược dược làm nước hoa đi.</w:t>
      </w:r>
    </w:p>
    <w:p>
      <w:pPr>
        <w:pStyle w:val="BodyText"/>
      </w:pPr>
      <w:r>
        <w:t xml:space="preserve">Trong lòng nghĩ chồi non không thể đun lâu, giúp tiểu đào hái hoa xong liền để nàng giã trước, chính mình đi tới phòng bếp, vừa lúc nước sôi, vội vàng đem nồi lấy ra, cẩn thận loại bỏ, lấy một cái bình nhỏ đậy lại, còn lại đổ vào bình lớn, cũng đem ngâm vào nước lạnh.</w:t>
      </w:r>
    </w:p>
    <w:p>
      <w:pPr>
        <w:pStyle w:val="BodyText"/>
      </w:pPr>
      <w:r>
        <w:t xml:space="preserve">Lại nhìn nước cất đã được làm nguội, liền đem một hộp hương phấn đến, đem nước đổ vào một chút, cẩn thận thay đổi, tiếp đó lọc qua một lần, lúc này mới thả vào trong hộp một lần nữa, thêm vào nước hoa đào mới được chế tạo kia. Lúc này bình chứa nước cây cỏ cũng đã lạnh, hắn cũng bỏ thêm vào một chút, đậy lại, lấy cái lồng hấp, đem hòm đặt lên. Vừa muốn đặt trên bếp lò, mới đột nhiên kinh giác cái này được chế tạo bằng trúc, nếu cứ để trên lửa như vậy, không cháy mới là lạ.</w:t>
      </w:r>
    </w:p>
    <w:p>
      <w:pPr>
        <w:pStyle w:val="BodyText"/>
      </w:pPr>
      <w:r>
        <w:t xml:space="preserve">Vì thế chạy nhanh gọi tiểu đào tới, lồng hấp cầm trên tay, thần tình bối rối, tiểu đào rốt cuộc suy ra được tình hình, cũng không cười hắn, nhanh nhẹn đem lồng hấp chỉnh sửa lại cho tốt, đối với hắn nói: “Công tử bận bịu một ngày, cũng nghỉ ngơi một chút đi.” Tần Đồng gãi gãi đầu: “Không có việc gì không có việc gì, ta hôm nay tinh thần thật sự tốt. Nhưng thật ra ngươi, đi theo ta bận bịu một ngày, đi nghỉ ngơi trước đi.” Tiểu đào lắc đầu, hưng phấn nói: “Công tử, ta không phiền, cảm thấy được rất thú vị, thật rất vui.” Quả nhiên vẻ mặt đỏ ửng, ánh mắt chớp chớp, một bộ dáng hưng phấn bừng bừng.</w:t>
      </w:r>
    </w:p>
    <w:p>
      <w:pPr>
        <w:pStyle w:val="BodyText"/>
      </w:pPr>
      <w:r>
        <w:t xml:space="preserve">Tần Đồng xem nàng như vậy, bỗng nhiên nghĩ đến mẫu thân, nếu sống lại thì tốt rồi, cùng với mẹ tiểu đào trở thành tri kỷ, không giống như bọn họ hai tiểu tử cả ngày buông thả không nhà, không một chút hiếu thảo. Nhất thời trăm mối cảm xúc ngổn ngang, nghĩ thầm, rằng: “Mẹ nếu thực sự sinh nữ nhân, chỉ sợ cách giáo dưỡng đối với tiểu đào cũng không sai biệt lắm đâu.” Trong khoảnh khắc đó đã xem tiểu đào như muội muội của mình.</w:t>
      </w:r>
    </w:p>
    <w:p>
      <w:pPr>
        <w:pStyle w:val="Compact"/>
      </w:pPr>
      <w:r>
        <w:t xml:space="preserve">Vừa đúng lúc lồng hấp có khí bay lên, Tần Đồng đối với thời gian không có khái niệm gì, bèn nhờ tiểu đào: “Tiểu đào, ngươi ở chỗ này trông, ước chừng non nửa canh giờ sau là hoàn thành, ta đối với thời gian không có khái niệm gì, vẫn tốt hơn là nên đi giã nước hoa.” Tiểu đào hướng hắn gật gật đầu, hỏi: “Công tử, về sau làm cái này có thể chỉ ta không?” Tần Đồng không khỏi cười nói: “Tiểu nha đầu, ta khi làm không phải đều chỉ ngươi sao, nhớ rõ làm xong nhớ ghi nhớ lại, đem từng trình tự ghi chép rõ ràng, sau này nếu có gì không hiểu, trực tiếp hỏi ta là được.” Xoay người ra cửa, tiểu đào nhìn bóng dáng hắn, trên mặt không thấy thần sắc mừng rỡ, chỉ là phủ lên một tầng ảm đạm.</w:t>
      </w:r>
      <w:r>
        <w:br w:type="textWrapping"/>
      </w:r>
      <w:r>
        <w:br w:type="textWrapping"/>
      </w:r>
    </w:p>
    <w:p>
      <w:pPr>
        <w:pStyle w:val="Heading2"/>
      </w:pPr>
      <w:bookmarkStart w:id="31" w:name="chương-10-trổ-tài-hạ"/>
      <w:bookmarkEnd w:id="31"/>
      <w:r>
        <w:t xml:space="preserve">10. Chương 10: Trổ Tài (hạ)</w:t>
      </w:r>
    </w:p>
    <w:p>
      <w:pPr>
        <w:pStyle w:val="Compact"/>
      </w:pPr>
      <w:r>
        <w:br w:type="textWrapping"/>
      </w:r>
      <w:r>
        <w:br w:type="textWrapping"/>
      </w:r>
      <w:r>
        <w:t xml:space="preserve">Tần Đồng vừa mới làm xong một lọ nước hoa thược dược, tiểu đào liền gọi hắn, nói đã sắp đến thời gian rồi. Tần Đồng chạy như bay về hướng phòng bếp, hắn cũng là lần đầu tiên thí nghiệm thử, nên độ nóng như thế nào thật sự không biết, vội vàng nhìn thành quả.</w:t>
      </w:r>
    </w:p>
    <w:p>
      <w:pPr>
        <w:pStyle w:val="BodyText"/>
      </w:pPr>
      <w:r>
        <w:t xml:space="preserve">Dời cái nắp còn có chút phỏng tay, sản phẩm hiện ra ở trước mắt, bởi vì đã được lọc qua bằng rây, màu tạp chất bên ngoài đã mất, chất lượng phấn càng trở nên mềm mại, nhàn nhạt mùi hương hoa đào với ngải cây cỏ, nghe liền thoải mái. Tần Đồng nhìn thấy thành quả rất tốt nhẹ nhàng thở ra, tiểu đào thì ngạc nhiên đứng một bên ngắm, không thể tưởng tượng được, trải qua gia công đơn giản của công tử, khi xuất ra lại tốt hơn rất nhiều.</w:t>
      </w:r>
    </w:p>
    <w:p>
      <w:pPr>
        <w:pStyle w:val="BodyText"/>
      </w:pPr>
      <w:r>
        <w:t xml:space="preserve">Thừa dịp khí còn nóng, Tần Đồng khẩn trương móc ra một lọ dầu hạnh nhân, nghĩ sau này nhiệt sẽ giảm dần dần, phủ dầu lên ngược lại sẽ không đáng lo, cân nhắc bỏ vào một ít, sau đó đậy lại một lần nữa, lỗ nhỏ cũng dùng vải trắng bọc lại một tầng, giảm bớt hơi bay ra, đặt tại chỗ râm mát như hồi nãy. Lúc này mới đứng thẳng dậy, thân thể co giãn, mới phát hiện trời đã ngã về tây, cảm khái nói: “Quả nhiên khi đã bắt đầu thì làm cũng rất nhanh.”</w:t>
      </w:r>
    </w:p>
    <w:p>
      <w:pPr>
        <w:pStyle w:val="BodyText"/>
      </w:pPr>
      <w:r>
        <w:t xml:space="preserve">Tiểu đào gật đầu, Chu tẩu vừa lúc vào cửa, nói: “Các ngươi hai người bận rộn một ngày, phòng bếp hôm nay chắc là dùng xong rồi đi, bằng không hôm nay chúng ta cũng không thể ăn cơm.” Tiểu đào le lưỡi, làm nũng gọi: “Nương.” Tần Đồng thì “Hắc hắc” nở nụ cười hai tiếng, hai người chạy nhanh tới, thu dọn một số thứ.</w:t>
      </w:r>
    </w:p>
    <w:p>
      <w:pPr>
        <w:pStyle w:val="BodyText"/>
      </w:pPr>
      <w:r>
        <w:t xml:space="preserve">Qua ngày hôm đó, nhàn rỗi vài ngày, Tần Đồng vì muốn xem hiệu quả của thành phẩm ban đầu, không vội vàng xử lý những thứ còn lại, chỉ cùng tiểu đào xử lý hoa cỏ, lại đi hái thêm để làm tiếp, thuận tiện nghiên cứu son môi cùng đại tử.</w:t>
      </w:r>
    </w:p>
    <w:p>
      <w:pPr>
        <w:pStyle w:val="BodyText"/>
      </w:pPr>
      <w:r>
        <w:t xml:space="preserve">Son môi thật không có gì nhiều, chỉ là làm dịu một chút nên cũng dễ. Bất quá đối với đại tử thực sự phải suy nghĩ, tuy rằng đại tử là xưng hô xa lạ, bất quá có lẽ giống như một loại phẩm xanh đen nào đó (“hắc trung phiếm thanh”), nhưng một khối này, lấy tay vẽ trên vẽ dưới, cũng không thấy màu rớt xuống, âm thầm kỳ quái, cái này dùng làm sao?</w:t>
      </w:r>
    </w:p>
    <w:p>
      <w:pPr>
        <w:pStyle w:val="BodyText"/>
      </w:pPr>
      <w:r>
        <w:t xml:space="preserve">Nghĩ tới nghĩ lui không nghĩ ra được, liền đi rót một chén nước đến, uống xong một ngụm rồi chuẩn bị để lại trên bàn, cũng không nghĩ tới mình lại làm đổ, vội vàng buông đại tử trong tay, chạy đi lấy khăn lau, thuận tay cầm lấy đại tử để lau sạch mặt bàn, đột nhiên phát hiện nước biến thành màu đen, nhìn nhìn lại tay mình, quả nhiên đã bị nhiễm đen, lúc này mới hiểu được cách dùng đại tử.</w:t>
      </w:r>
    </w:p>
    <w:p>
      <w:pPr>
        <w:pStyle w:val="BodyText"/>
      </w:pPr>
      <w:r>
        <w:t xml:space="preserve">Nhớ đến lão bản nương của “Bách Nghiên trai” ngày đó biểu hiện rất cứng ngắc, lẩm bẩm: “Khó trách đồ trang điểm kia đều có điểm kỳ quái, lông mi tô bằng mực nước, đẹp mới phải giấu diếm.”</w:t>
      </w:r>
    </w:p>
    <w:p>
      <w:pPr>
        <w:pStyle w:val="BodyText"/>
      </w:pPr>
      <w:r>
        <w:t xml:space="preserve">Vì thế mấy ngày liền cân nhắc làm thế nào để có thể có cái gì đó đặc biệt, vửa định ra đại khái, tiểu đào chạy tới hỏi hắn, hạp hương phấn kia sờ vào giống như đã muốn khô, có thể mở nắp ra hay không? Vì thế liền đi đến nơi đặt hương phấn, vừa cầm lấy, cái hộp gỗ ẩm thấp quả nhiên đã gần khô, thời gian cũng không sai biệt lắm, vì thế bế hộp trở lại trong phòng.</w:t>
      </w:r>
    </w:p>
    <w:p>
      <w:pPr>
        <w:pStyle w:val="BodyText"/>
      </w:pPr>
      <w:r>
        <w:t xml:space="preserve">Tiểu đào ghé vào một bên, nhìn thấy Tần Đồng cẩn thận mở nắp ra, khuôn mặt nhỏ nhắn lộ ra một tia khẩn trương, Tần Đồng cũng vô cùng nghiêm túc, dù sao đây cũng là kế hoạch lâu dài để kiếm tiền mà.</w:t>
      </w:r>
    </w:p>
    <w:p>
      <w:pPr>
        <w:pStyle w:val="BodyText"/>
      </w:pPr>
      <w:r>
        <w:t xml:space="preserve">Nắp được mở ra, hương khí tươi mát thanh nhã xông vào mũi, hoàn toàn khác với son phấn ngày xưa, lại nhìn chất phấn, nhẵn nhụi mềm mại, cơ hồ nhìn không ra hình dạng, nhẹ nhàng chạm chạm thử một chút, quả nhiên từng hạt đều đều, hoàn toàn phù hợp với da, màu sắc lại tự nhiên, Tần Đồng nhìn nhìn kiệt tác của chính mình, lại nhìn nhìn tiểu đào vừa sợ hãi vừa vui mừng, cũng không nhịn được bắt đầu cảm thấy lâng lâng, không muốn bội phục chính mình cũng khó, chỉ dựa vào việc nghiên cứu lúc hứng thú thôi, không thể tưởng tượng được lại có thể đạt được trình độ này.</w:t>
      </w:r>
    </w:p>
    <w:p>
      <w:pPr>
        <w:pStyle w:val="BodyText"/>
      </w:pPr>
      <w:r>
        <w:t xml:space="preserve">Vì thế bày ra cái hộp nhỏ đã được Tam thúc chạm trổ, cẩn thận đổ phấn vào. Cái hộp nhỏ kia bởi vì không cần dùng gấp, Tam thúc chạm trổ rất được, đáng tiếc dù sao cũng là người thôn nhỏ, không nhìn ra được những đóa hoa mềm mại xinh đẹp cũng như một chút hình dáng cây tùng cây bách, nhưng lại có loại cảm giác chất phác, Tần Đồng rất là thích.</w:t>
      </w:r>
    </w:p>
    <w:p>
      <w:pPr>
        <w:pStyle w:val="BodyText"/>
      </w:pPr>
      <w:r>
        <w:t xml:space="preserve">Đã có kinh nghiệm làm hương phấn, những công đoạn tiếp theo của hương phấn và son không có gì khó khăn. Tần Đồng cùng tiểu đào cứ tuần tự từng bước từng bước một, khi đã quen tay, động tác cũng nhanh hơn rất nhiều. Hơn nữa hai người mỗi ngày đều lên núi hái hoa lấy cây cỏ, trong nhà tự nhiên có hương khí trong veo lan tỏa nhẹ nhàng, người dân thôn nhỏ sao có thể không hiếu kỳ, sau khi nghe trên ngóng dưới mỗi người cảm thấy thú vị, đều nguyện ý hỗ trợ, những cô gái trẻ lại càng khỏi phải nói, thích chưng diện nên rất chịu khó.</w:t>
      </w:r>
    </w:p>
    <w:p>
      <w:pPr>
        <w:pStyle w:val="BodyText"/>
      </w:pPr>
      <w:r>
        <w:t xml:space="preserve">Có nhiều người như vậy hỗ trợ, đương nhiên công việc tiến triển rất nhanh. Đoàn người thậm chí hợp lực lại xây hẳn một cái bếp tại sân nhà Chu gia, chuyên để Tần Đồng sử dụng. Vì thế Tần Đồng có dư thời gian, liền lấy một ít gạo mới (米) tại một gia đình, chuẩn bị dựa vào trí nhớ của chính mình thử làm phấn trang điểm, tiểu đào không nghĩ tới gạo cũng có thể làm phấn, hưng trí dạt dào, cả ngày vây quanh Tần Đồng.</w:t>
      </w:r>
    </w:p>
    <w:p>
      <w:pPr>
        <w:pStyle w:val="BodyText"/>
      </w:pPr>
      <w:r>
        <w:t xml:space="preserve">Nói đến gạo làm phấn trang điểm, đây cũng không phải việc khó. Lấy gạo ngâm vào nước, đợi đến khi xuất hiện acid thì vớt ra vò thành nước gạo, sau đó đặt vào giữa bồn sứ để lắng lại, đến khi nước trên mặt trong, đem đi phơi nắng, cạo đi lớp ngoài, thành phẩm cũng không có mùi acid, ngược lại còn có hương gạo nhè nhẹ. Tần Đồng làm một cách tỉ mỉ, loại bỏ nhiều lần, đem phơi nắng cùng với nước cây cỏ cùng nước hoa hồng sau khi pha loãng, cuối cùng lại pha vào dầu hạt hoa hướng dương để gia tăng độ dính cùng độ bám, thế là đại công cáo thành.</w:t>
      </w:r>
    </w:p>
    <w:p>
      <w:pPr>
        <w:pStyle w:val="BodyText"/>
      </w:pPr>
      <w:r>
        <w:t xml:space="preserve">Còn son môi thu được chỉ cần hơ nóng chảy, sau đó hòa với dầu hạnh nhân, làm dịu đi, lại thêm vào một chút hương phấn, làm nhạt đi nhan sắc diễm lệ, hình thành màu hoa anh đào trắng mịn, tương tự như màu môi.</w:t>
      </w:r>
    </w:p>
    <w:p>
      <w:pPr>
        <w:pStyle w:val="BodyText"/>
      </w:pPr>
      <w:r>
        <w:t xml:space="preserve">Còn cái đại tử kia, Tần Đồng nghĩ tới nghĩ lui, quyết định đem nó mài thành bột, lẫn vào một ít bột gỗ từ cây tùng bị đốt cháy. Vì đại tử cần có một độ dính nhất định, khi thêm vào bột gỗ, tự nhiên tạo thành phấn tô lông mi không tồi, quét trên lông mi trang điểm rất tự nhiên, được tất cả các cô nương thích chưng diện trong thôn truy tìm và tán tụng.</w:t>
      </w:r>
    </w:p>
    <w:p>
      <w:pPr>
        <w:pStyle w:val="BodyText"/>
      </w:pPr>
      <w:r>
        <w:t xml:space="preserve">Vì thế Tần Đồng liền nhờ một người thợ săn trong thôn lên núi săn một loại hoẵng, thu chút da lông, theo yêu cầu của hắn làm một ít cây cọ tô lông mi, ngâm sơ sơ trong nước gạo, khiến cho có chút độ cứng, trang bị cùng với phấn và son môi, thuận tiện sử dụng. Mọi người đều nói hắn thật sự rất hiểu biết, mới có thể nghĩ chu toàn đến thế, mọi thứ đều phối hợp rất tốt.</w:t>
      </w:r>
    </w:p>
    <w:p>
      <w:pPr>
        <w:pStyle w:val="BodyText"/>
      </w:pPr>
      <w:r>
        <w:t xml:space="preserve">Tất cả mọi thứ được làm không sai biệt lắm, Tần Đồng vì muốn thể hiện lòng biết ơn mọi người, liền cấp cho mỗi gia đình có nữ nhân trong thôn một bộ, bởi vì gia công tinh tế, lại so với những thứ trước đây thì bền hơn, thế nên rất được ưa chuộng. Còn chỉ bọn họ phân biệt thảo dược trên núi cùng với cách bảo quản chúng, khiến họ khi đến cửa hiệu thuốc dưới chân núi cũng đổi được chút tiền bạc. Lại sợ bọn họ thành thật dễ bị lừa, dặn đi dặn lại phải đi nhiều nhà, tìm người hỏi chút giá cả, để tránh thiệt hại đáng tiếc.</w:t>
      </w:r>
    </w:p>
    <w:p>
      <w:pPr>
        <w:pStyle w:val="BodyText"/>
      </w:pPr>
      <w:r>
        <w:t xml:space="preserve">Hành động này tự nhiên càng khiến mọi người vui mừng. Sau hắn lại phát hiện nhóm các tiểu cô nương rất thường hội họp, mà mỗi người lại thường xuyên chạy tới hỏi, vì thế hắn tìm thời gian tập trung hết lại, mở một khóa hóa trang, đem cách dùng cùng các kỹ xảo nói hết một lần. Kể ra cũng buồn cười, đây là những thứ hắn tình cờ có được từ những người bạn gái, may mắn biến hóa linh hoạt, cư nhiên có thể đem toàn bộ ra sử dụng.</w:t>
      </w:r>
    </w:p>
    <w:p>
      <w:pPr>
        <w:pStyle w:val="BodyText"/>
      </w:pPr>
      <w:r>
        <w:t xml:space="preserve">Mà toàn bộ những thứ chế tạo này đều được chế tạo từ thiên nhiên, lại có thể làm cho các tiểu cô nương ca ngợi không thôi, kiên trì dùng qua một khoảng thời gian, mọi người kinh hỉ phát hiện làn da mặt trắng nõn mịm màng hơn trước kia rất nhiều. Nữ nhân trong thôn vui mừng, các chàng trai đương tuổi mới lớn gặp các cô nương mỗi người đều mỹ mạo, đương nhiên cũng thực cao hứng. Vì thế Tần Đồng ở thôn nhỏ ngày càng được hâm mộ, không ai có thể so sánh được.</w:t>
      </w:r>
    </w:p>
    <w:p>
      <w:pPr>
        <w:pStyle w:val="BodyText"/>
      </w:pPr>
      <w:r>
        <w:t xml:space="preserve">Tần Đồng lần này tràn đầy tự tin, mong chờ ngày mở chợ mau mau đến. Mà lần này, so với khi trước đã khác, hắn đã chiếm được tình cảm của mọi người trong thôn, khiến cho khi Tần Đồng cần giúp đỡ, mọi người toàn bộ sẽ không chối từ, làm cho hắn càng cảm động.</w:t>
      </w:r>
    </w:p>
    <w:p>
      <w:pPr>
        <w:pStyle w:val="BodyText"/>
      </w:pPr>
      <w:r>
        <w:t xml:space="preserve">Được mọi người ủng hộ, Tần Đồng liền nhanh trí, nhớ đến những đợt tấn công của mỹ nữ khi xưa trong việc mở rộng hoạt động trên thương trường, cho tới giờ chưa bao giờ thất bại. Vì thế thử đưa ra chủ ý này cho các tiểu cô nương trong thôn, nói cho cả người trong thôn nghe, tất cả mọi người đều vui vẻ đồng ý.</w:t>
      </w:r>
    </w:p>
    <w:p>
      <w:pPr>
        <w:pStyle w:val="BodyText"/>
      </w:pPr>
      <w:r>
        <w:t xml:space="preserve">Cô nương trong thôn từ nhỏ đã giúp đỡ người nhà rao những món hàng thổ sản ở chợ kiếm tiền, mà hoàn cảnh bức bách, căn bản không có quan niệm của các cô tiểu thư nhà giàu không bao giờ ra khỏi cổng, việc giao tiếp trước giờ cũng chỉ với các nữ nhân bình thường, tự nhiên không có gánh nặng tâm lý. Lại thấy Tần Đồng cư xử với người ngoài không tồi, lần này lại có thể kiếm tiền một phen, đương nhiên là mừng rỡ đáp ứng.</w:t>
      </w:r>
    </w:p>
    <w:p>
      <w:pPr>
        <w:pStyle w:val="BodyText"/>
      </w:pPr>
      <w:r>
        <w:t xml:space="preserve">Vì thế Tần Đồng thật cao hứng bắt đầu tổ chức khóa huấn luyện các tiểu cô nương, đem kiến thức có được toàn bộ giảng giải lại, mọi người nghe hắn nói rất thú vị, lúc nào trong lớp cũng xuất hiện những trận cười nghiêng ngả, lớp học thực sự nào nhiệt vô cùng, hơn nữa đều là các tiểu cô nương có lúm đồng tiền như hoa, nhìn thấy thực sự là những cảnh rất đẹp, làm cho Tần Đồng có cảm giác lâng lâng, nhân dịp này sống cả quãng đời còn lại ở đây cũng có thể là một lựa chọn không tồi đi.</w:t>
      </w:r>
    </w:p>
    <w:p>
      <w:pPr>
        <w:pStyle w:val="BodyText"/>
      </w:pPr>
      <w:r>
        <w:t xml:space="preserve">Thời gian khoái hoạt huyên náo đã qua, một tháng rất nhanh liền tới, chợ đã sắp mở rồi. Việc chỉ dạy của Tần Đồng cũng xong, nhắc nhở các nàng nhớ ôn đi ôn lại, có ý tưởng nào tốt thì cứ nói ra, chính mình cũng phải kiểm kê các loại son phấn một lần, sợ có cái gì quên, đây dù sao cũng là lần đầu tiên hắn quản lý việc kinh doanh, nói không khẩn trương thật sự là gạt người.</w:t>
      </w:r>
    </w:p>
    <w:p>
      <w:pPr>
        <w:pStyle w:val="BodyText"/>
      </w:pPr>
      <w:r>
        <w:t xml:space="preserve">Đóng gói xong xuôi mọi thứ, trong lòng lại có tia bất an, bắt đầu lo được lo mất, nghĩ nếu lần này thất bại, về sau nên làm sao bây giờ? Càng nghĩ càng hoảng hốt, bắt đầu hoài nghi ý tưởng của mình có phải rất liều lĩnh hay không, vạn nhất người thời này không tiếp nhận được, mình chẳng phải đã thực sự thất bại thảm hại.</w:t>
      </w:r>
    </w:p>
    <w:p>
      <w:pPr>
        <w:pStyle w:val="BodyText"/>
      </w:pPr>
      <w:r>
        <w:t xml:space="preserve">Nhưng xem biểu hiện của những cô gái trong thôn, lại cảm thấy tình huống sẽ không xấu đến như thế, xem chính mình đã bán được cho trấn trên cũng rất tốt, lại sinh ra một ít tin tưởng.</w:t>
      </w:r>
    </w:p>
    <w:p>
      <w:pPr>
        <w:pStyle w:val="Compact"/>
      </w:pPr>
      <w:r>
        <w:t xml:space="preserve">Vì thế hắn trong tâm tình mâu thuẫn này, chợ cuối cùng cũng đã đến.</w:t>
      </w:r>
      <w:r>
        <w:br w:type="textWrapping"/>
      </w:r>
      <w:r>
        <w:br w:type="textWrapping"/>
      </w:r>
    </w:p>
    <w:p>
      <w:pPr>
        <w:pStyle w:val="Heading2"/>
      </w:pPr>
      <w:bookmarkStart w:id="32" w:name="chương-11-thắng-lợi-đầu-tiên"/>
      <w:bookmarkEnd w:id="32"/>
      <w:r>
        <w:t xml:space="preserve">11. Chương 11: Thắng Lợi Đầu Tiên</w:t>
      </w:r>
    </w:p>
    <w:p>
      <w:pPr>
        <w:pStyle w:val="Compact"/>
      </w:pPr>
      <w:r>
        <w:br w:type="textWrapping"/>
      </w:r>
      <w:r>
        <w:br w:type="textWrapping"/>
      </w:r>
      <w:r>
        <w:t xml:space="preserve">Tần Đồng giống như lần trước, mặt trời chưa tỏ đã tự rời giường, tiểu đào cùng Chu tẩu đang chuẩn bị điểm tâm, thấy hắn, tiểu đào cười nói: “Công tử thức dậy vừa lúc, ăn điểm tâm đi.” Đột nhiên kinh ngạc nói: “Công tử, ngươi tối hôm qua ngủ không ngon?” Chính là vì nhìn thấy Tần Đồng hai hốc mắt đen thui, vẻ mặt tiều tụy. Tần đồng cười khổ: “Làm sao mà ngủ được.”</w:t>
      </w:r>
    </w:p>
    <w:p>
      <w:pPr>
        <w:pStyle w:val="BodyText"/>
      </w:pPr>
      <w:r>
        <w:t xml:space="preserve">Chạy tới múc nước lạnh rửa mặt, lúc này mới cảm thấy thanh tỉnh một chút, nếm qua điểm tâm, bao lại tóc, mang theo đồ ra ngoài, người dân theo lệ chờ những người khác, tập trung đầy đủ, liền theo thôn trưởng dẫn đường, xuống núi.</w:t>
      </w:r>
    </w:p>
    <w:p>
      <w:pPr>
        <w:pStyle w:val="BodyText"/>
      </w:pPr>
      <w:r>
        <w:t xml:space="preserve">Dọc theo đường cũ đến Ứng Sơn trấn, vẫn ồn ào náo nhiệt như trước, bất quá lúc này Tần Đồng không có tâm tình để ý đến, khẩn trương cùng hưng phấn làm cho hắn hơi hơi phát run.</w:t>
      </w:r>
    </w:p>
    <w:p>
      <w:pPr>
        <w:pStyle w:val="BodyText"/>
      </w:pPr>
      <w:r>
        <w:t xml:space="preserve">Đi vào giữa chợ, chọn một nơi tốt tốt, dọn xong đồ đạc, các tiểu cô nương vẫn đi theo bên cạnh, các thôn dân khác thì lại đi lo chuyện của mình, miễn cho việc một đám chen chúc chỗ này, làm sao có thể buôn bán được. Tần Đồng sẽ không rao hàng, không phải mở miệng rao to, chỉ phải chỉ bảo các cô gái hỗ trợ. Các nàng cười khúc khích, nói: “Tần công tử, ngươi ở bên cạnh nhìn được rồi, chúng ta nếu có chút sai lầm gì, đến chỉ bảo là được.”</w:t>
      </w:r>
    </w:p>
    <w:p>
      <w:pPr>
        <w:pStyle w:val="BodyText"/>
      </w:pPr>
      <w:r>
        <w:t xml:space="preserve">Dứt lời liền hướng về phía đám người giữa chợ rao hàng: “Son phấn tốt nhất đây, vừa tốt vừa rẻ, đến xem đến xem, không nên bỏ qua!” Thanh âm không tính là hoàng anh xuất cốc, nhưng thanh thúy nhẹ nhàng, tràn ngập tinh thần phấn chấn, không bao lâu liền hấp dẫn không ít người đến.</w:t>
      </w:r>
    </w:p>
    <w:p>
      <w:pPr>
        <w:pStyle w:val="BodyText"/>
      </w:pPr>
      <w:r>
        <w:t xml:space="preserve">Các cô gái thiếu phụ trấn trên vây quanh không ít, các tiểu cô nương mỗi người hướng dẫn vài người, đối với mọi người giải thích cách dùng cùng chất lượng, một tay cầm bộ trang điểm dùng thử, khiến cho các nàng cảm thụ sản phẩm, phục vụ rất cẩn thận chu đáo.</w:t>
      </w:r>
    </w:p>
    <w:p>
      <w:pPr>
        <w:pStyle w:val="BodyText"/>
      </w:pPr>
      <w:r>
        <w:t xml:space="preserve">Những người đó làm sao gặp qua loại thủ đoạn đẩy mạnh tiêu thụ này, rất hứng thú, các tiểu cô nương lại thoải mái đem chính mình ra cho các nàng nhìn kỹ, chứng thực hiệu quả khi dùng qua sản phẩm.</w:t>
      </w:r>
    </w:p>
    <w:p>
      <w:pPr>
        <w:pStyle w:val="BodyText"/>
      </w:pPr>
      <w:r>
        <w:t xml:space="preserve">Nguyên lai các nàng đã chuẩn bị cho ngày hôm nay nhiều lắm, nghe sự phân phó của Tần Đồng, những ngày gần đây luyện tập phương pháp trang điểm, tỉ mỉ mà trang điểm thử cho chính mình. Son phấn của Tần Đồng cũng không quá mức cường điệu, rất phù hợp với màu da các nàng.</w:t>
      </w:r>
    </w:p>
    <w:p>
      <w:pPr>
        <w:pStyle w:val="BodyText"/>
      </w:pPr>
      <w:r>
        <w:t xml:space="preserve">Sau khi trang điểm qua, hoàn toàn rất tự nhiên, không có son phấn thông thường cùng với việc che lấp những khiếm khuyết trên mặt, khiến cho màu da xinh đẹp nổi bật lên cùng với tinh thần phấn chấn bừng bừng.</w:t>
      </w:r>
    </w:p>
    <w:p>
      <w:pPr>
        <w:pStyle w:val="BodyText"/>
      </w:pPr>
      <w:r>
        <w:t xml:space="preserve">Tục ngữ nói trăm nghe không bằng một thấy, có quảng cáo sống, so với tất cả đều tốt hơn, rất nhanh cả những người phụ nữ gia cảnh không khó khăn lắm cũng quyết định mua. Tất cả mọi người càng thêm phi thường cao hứng, cẩn thận chỉ bảo cách dùng cùng phương pháp bảo quản, lại tặng thêm một hạp phấn mi nhỏ, đem phương pháp nói cho mọi người nghe, lại giúp các nàng xem hiệu quả trang điểm. Người thời này làm sao chịu nổi được loại đãi ngộ này, chỉ cảm thấy lâng lâng, trong lòng nóng lên, đụng vào loại bệnh chung của nữ nhân thiên hạ, trực tiếp lấy cả một bộ mới vừa lòng mà trở về.</w:t>
      </w:r>
    </w:p>
    <w:p>
      <w:pPr>
        <w:pStyle w:val="BodyText"/>
      </w:pPr>
      <w:r>
        <w:t xml:space="preserve">Có một hai người bên cạnh nhìn thấy tình cảnh như thế, lập tức nổi lên làn sóng tranh nhau mua. Nhà có điều kiện tốt không cần phải nói, còn những người gia đình bình thường cũng đánh giá túi tiền, chọn một số thứ không đắt tiền.</w:t>
      </w:r>
    </w:p>
    <w:p>
      <w:pPr>
        <w:pStyle w:val="BodyText"/>
      </w:pPr>
      <w:r>
        <w:t xml:space="preserve">Tiểu đào ở trong đó bị vây quanh bởi một đống người, vội vàng thu tiền bạc, trên mặt tươi cười sáng lạn, Tần Đồng thấy tình hình như vậy, không khỏi trong lòng hân hoan mừng rỡ, lần đầu buôn bán, chỉ sử dụng một thủ đoạn sơ sài của thời hiện đại, lại có thể đạt được thành công như thế. Tại thời khắc này, hắn cảm giác được toàn bộ tự tin của mình đều đã trở lại, lại bắt đầu ảo tưởng đến việc sáng lập cửa tiệm mỹ phẩm riêng.</w:t>
      </w:r>
    </w:p>
    <w:p>
      <w:pPr>
        <w:pStyle w:val="BodyText"/>
      </w:pPr>
      <w:r>
        <w:t xml:space="preserve">Thời gian trôi qua nhanh chóng, nhoáng cái liền đến giữa trưa. Tần Đồng vội vàng lôi kéo tiểu đào chạy đến “Nghênh Tân quán”, đếm số người gọi đồ ăn, phân phó hoàn hảo, trong chốc lát tìm người theo hắn đưa đến nơi đã được chỉ định, hơn nữa phải càng nhanh càng tốt, nói xong liền đem bạc để trên bàn. Chưởng quầy khó được nhìn thấy lượng khách hàng lớn như vậy, tự nhiên là hảo hảo nịnh bợ, tự mình bưng nước trà, còn chạy đến phòng bếp thúc giục đầu bếp nhất định phải mau chóng làm tốt.</w:t>
      </w:r>
    </w:p>
    <w:p>
      <w:pPr>
        <w:pStyle w:val="BodyText"/>
      </w:pPr>
      <w:r>
        <w:t xml:space="preserve">Quả nhiên có chủ nhìn chằm chằm thì khác hẳn, chỉ non nửa canh giờ đã được hơn một nửa. Tần Đồng kêu tiểu đào dẫn đường, dẫn tiểu nhị trong khách điếm đưa đến cho các tiểu cô nương, dặn các nàng chia làm hai nhóm, một nhóm ăn cơm một nhóm tiếp tục, ăn xong lại thay phiên, dặn dò tiểu đào nhớ ăn trước, đỡ phải đói bụng. Tiểu đào cười cười, liền mang theo tiểu nhị đi đến vị trí của mình.</w:t>
      </w:r>
    </w:p>
    <w:p>
      <w:pPr>
        <w:pStyle w:val="BodyText"/>
      </w:pPr>
      <w:r>
        <w:t xml:space="preserve">Trở về đem phân phó của Tần Đồng nói lại, tất cả mọi người đều đồng ý, vì thế phân tám người đi ăn cơm trước. Tiểu nhị kia nào biết khách hàng tất cả đều là những cô gái oanh oanh yến yến, hương thơm nhẹ nhàng, nói cười râm ran, thật sự náo nhiệt, liền lập tức sững sờ tại chỗ, tùy ý các nàng lấy đồ ăn, nửa ngày mới hoàn hồn được.</w:t>
      </w:r>
    </w:p>
    <w:p>
      <w:pPr>
        <w:pStyle w:val="BodyText"/>
      </w:pPr>
      <w:r>
        <w:t xml:space="preserve">Tiểu đào thấy đồ ăn đã được lấy hết, đi qua vỗ vỗ vai tiểu nhị, cười nói: “Tiểu ca vất vả rồi, có thể đi về trước, khoảng một canh giờ sau phiền tiểu ca đến thu thập chén đũa.” Tiểu nhị lúc này mới tỉnh táo lại, trên mặt lập tức hiện lên một mảng đỏ, “Ừ” qua loa hai tiếng, lập tức mang theo thực hạp ba bước đi hai bước chạy về điếm. Đây chính là một tin tức trọng đại a, nếu không đi hảo hảo tuyên truyền thật sự là rất có lỗi với chính mình.</w:t>
      </w:r>
    </w:p>
    <w:p>
      <w:pPr>
        <w:pStyle w:val="BodyText"/>
      </w:pPr>
      <w:r>
        <w:t xml:space="preserve">Tiểu nhị vào cửa cũng vừa vặn Tần Đồng dắt một gã sai vặt trong bếp hỗ trợ đưa dồ ăn chuẩn bị ra cửa, nhìn thấy Tần Đồng liền hướng hắn cười “Hắc hắc”, khiến cho Tần Đồng hoàn toàn không hiểu gì, ra khỏi cửa còn sờ sờ mặt mình, thầm nghĩ: “Chẳng lẽ trên mặt ta có cái gì kỳ cục?”</w:t>
      </w:r>
    </w:p>
    <w:p>
      <w:pPr>
        <w:pStyle w:val="BodyText"/>
      </w:pPr>
      <w:r>
        <w:t xml:space="preserve">Tiểu nhị trở về quán, sớm đã có người cao giọng kêu đồ ăn hoặc thượng trà, hắn lập tức ứng một tiếng rồi chạy tới. Chợ ngày này, những nơi ăn uống tự nhiên là nơi tập hợp người, ai mà lại không thương lượng chỗ nào náo nhiệt hoặc là có bán thứ gì đó tốt tốt, tiệm cơm này cũng là một nơi tập kết tin tức tốt nhất. Nghe người ta nghị luận, tiểu nhị đắc ý đứng lên, đem những gì mình vừa chứng kiến ra, những thứ nghe thấy sờ thấy không hề thiếu sót một chút nào, hắn bất quá chỉ đứng tại nơi đó có một chút, nhưng lại dựa vào tài ăn nói khiến cho người khác tưởng như hắn đã chứng kiến từ sáng sớm, thực sự sống động, thành công gợi lên hứng thú nơi thực khách, còn có người đặt câu hỏi, làm cho tiểu nhị một phen đắc ý.</w:t>
      </w:r>
    </w:p>
    <w:p>
      <w:pPr>
        <w:pStyle w:val="BodyText"/>
      </w:pPr>
      <w:r>
        <w:t xml:space="preserve">Đương lúc tiểu nhị mặt mày hớn hở hăng say nói, sau thình lình phát giác một ánh nhìn giận dữ, quay lại nhìn đúng là chưởng quầy đang trừng mắt, cả giận nói: “Ta thuê ngươi là để phục vụ, việc cần thiết thì không thấy người hăng say đến như thế, còn không mau đi làm việc!” Tiểu nhị lập tức vâng dạ, đắc ý biến mất không còn thấy bóng dáng tăm hơi, chạy nhanh tới châm nước trà, khiến cho trong sảnh một trận cười vang.</w:t>
      </w:r>
    </w:p>
    <w:p>
      <w:pPr>
        <w:pStyle w:val="BodyText"/>
      </w:pPr>
      <w:r>
        <w:t xml:space="preserve">Mọi người tuy đều biết tiểu nhị nói có chỗ khuếch đại, nhưng chính là ai cũng có hứng thú, nhịn không được tính toán cơm nước xong cũng đi nhìn thử xem chỗ náo nhiệt đó, chưa kể đến nữ nhân khi nghe son phấn loại tốt nhất, đương nhiên tâm lại động, không đi liếc mắt thử một cái chắc hẳn sẽ cảm thấy không thoải mái.</w:t>
      </w:r>
    </w:p>
    <w:p>
      <w:pPr>
        <w:pStyle w:val="BodyText"/>
      </w:pPr>
      <w:r>
        <w:t xml:space="preserve">Tần Đồng hoàn toàn không nghĩ tới, lần đầu tiên buôn bán lại có thể đông đúc đến như thế này, công của tiểu nhị thực sự không thể không kể. Hắn chỉ sợ tiểu cô nương bị đói, vội vàng dẫn người trở lại sạp, vừa lúc thay ca ăn cơm.</w:t>
      </w:r>
    </w:p>
    <w:p>
      <w:pPr>
        <w:pStyle w:val="BodyText"/>
      </w:pPr>
      <w:r>
        <w:t xml:space="preserve">Tần Đồng nhìn lướt qua người ăn cơm, liền biết tiểu đào không có, bưng một chén đưa nàng, nói: “Không phải dặn ngươi ăn trước sao?” Tiểu đào cười, nói: “Các tỷ muội đều vất vả, ta đợi sau cũng được mà.” Tần Đồng cũng bưng một chén, vừa ăn vừa lắc đầu, hắn cũng đã đói bụng lắm rồi.</w:t>
      </w:r>
    </w:p>
    <w:p>
      <w:pPr>
        <w:pStyle w:val="BodyText"/>
      </w:pPr>
      <w:r>
        <w:t xml:space="preserve">Bởi vì lúc này là giờ cơm trưa, sạp cũng ít người lui tới, mợi người thay phiên nhau nghỉ ngơi để tiếp đón những người khách khác. Thời gian trôi qua, người trong chợ lại dần dần đông đúc, sạp cũng từ từ trở nên náo nhiệt.</w:t>
      </w:r>
    </w:p>
    <w:p>
      <w:pPr>
        <w:pStyle w:val="BodyText"/>
      </w:pPr>
      <w:r>
        <w:t xml:space="preserve">Vừa vặn lúc này tiểu nhị lại thu chén đũa, điều này vốn cũng không có gì ngạc nhiên, nhưng điều làm mọi người trợn mắt há mồm chính là sau lưng hắn lại có không ít người đi theo, quả nhiên, tiểu nhị không vội vàng thu dọn đồ đạc mà đắc ý nói: “Xem đi, ta không có nói quá, quả thật rất náo nhiệt đi.”</w:t>
      </w:r>
    </w:p>
    <w:p>
      <w:pPr>
        <w:pStyle w:val="BodyText"/>
      </w:pPr>
      <w:r>
        <w:t xml:space="preserve">Dĩ nhiên là tiểu nhị đem thực khách muốn xem náo nhiệt tại tiệm toàn bộ kéo đến, mọi người thấy lời nói tiểu nhị không sai, hứng thú lại tăng thêm, kêu to một tiếng liền bu quanh sạp đến chật như cối nêm, ngay cả Tần Đồng cũng vì chen chúc mà bị đẩy ra.</w:t>
      </w:r>
    </w:p>
    <w:p>
      <w:pPr>
        <w:pStyle w:val="BodyText"/>
      </w:pPr>
      <w:r>
        <w:t xml:space="preserve">Tiểu nhị lúc này mới đi lên thu thập chén đũa, Tần Đồng cảm thấy khóe miệng run rẩy, không biết nên nói thế nào với tiểu nhị này mới tốt, cuối cùng khi hắn sắp phải đi, mới tiến lên vỗ vỗ vai của hắn, nói: “Tiểu nhị ca, ta buôn bán thịnh như thế này, cũng thật sự rất cảm tạ ngươi a.” Lấy ra một thỏi bạc vụn tắc đặt vào trong tay hắn, “Một chút lòng thành, đừng ngại.”</w:t>
      </w:r>
    </w:p>
    <w:p>
      <w:pPr>
        <w:pStyle w:val="BodyText"/>
      </w:pPr>
      <w:r>
        <w:t xml:space="preserve">Tiểu nhị vừa mừng vừa sợ, nhận bạc, hào phóng nói: “Khách quan, ngươi hào phóng như vậy, sau này nếu có việc cần ta giúp đỡ, cứ việc mở miệng.” Thấy mình đi cũng đã lâu, hắn mới vội vàng thu thập chén đũa chạy nhanh về.</w:t>
      </w:r>
    </w:p>
    <w:p>
      <w:pPr>
        <w:pStyle w:val="BodyText"/>
      </w:pPr>
      <w:r>
        <w:t xml:space="preserve">Chào tiểu nhị xong, Tần Đồng thấy khách nhân so với buổi sáng càng tăng, người lui tới không dứt, hơn nữa dường như không ai tay không mà về, ngay cả lão đại gia cũng chạy tới mua một chút về nhà đưa cho lão bà của mình dùng.</w:t>
      </w:r>
    </w:p>
    <w:p>
      <w:pPr>
        <w:pStyle w:val="BodyText"/>
      </w:pPr>
      <w:r>
        <w:t xml:space="preserve">Lúc này vừa vặn có tiểu nha đầu chạy tới hỏi: “Tần công tử, khách nhân đều hỏi son phấn này của ngươi làm từ chỗ nào? Chúng ta không có tên, sao nói cho bọn họ được?” Tần Đồng “A” một tiếng, lập tức buồn bực, hắn như thế nào lại không nghĩ tới cái này, muốn làm thành sản nghiệp lớn mà ngay cả tên cũng không có, như thế nào tạo lập được danh tiếng?</w:t>
      </w:r>
    </w:p>
    <w:p>
      <w:pPr>
        <w:pStyle w:val="BodyText"/>
      </w:pPr>
      <w:r>
        <w:t xml:space="preserve">Lại bắt đầu tìm tòi lục xét, tế bào não vận chuyển với tốc độ cực cao, không nghĩ ra được cái tên nào, mình lại kiến thức hữu hạn, vậy phải làm sao bây giờ? Há mồm nói: “Tên là… tên là…” nửa ngày cũng không biết nên gọi là gì, gấp đến độ chỉ muốn thắt cổ tự tử. Thật sự nói tức nước vỡ bờ, cái khó ló cái khôn hoàn toàn không sai chút nào. Tại thời điểm hắn gần như chịu không nổi, trong đầu linh quang chợt lóe, hai tay vỗ lớn, kêu to: “Có, tên là Chu Nhan.”</w:t>
      </w:r>
    </w:p>
    <w:p>
      <w:pPr>
        <w:pStyle w:val="BodyText"/>
      </w:pPr>
      <w:r>
        <w:t xml:space="preserve">Tiếp theo đối với mọi người cười nói: “Mong mọi người giúp đỡ, hôm nay tiểu sạp của ta coi như cũng có cái tên, từ nay về sau liền xưng “Chu nhan các”. Chu của chu son (màu son), nhan của nhan sắc.” Mọi người yên lặng vài giây, trong bụng khen thầm hai chữ “Chu nhan” tinh tế, danh xưng rất hay rất hay, tôn lên được màu sắc nổi bật rõ rệt.</w:t>
      </w:r>
    </w:p>
    <w:p>
      <w:pPr>
        <w:pStyle w:val="BodyText"/>
      </w:pPr>
      <w:r>
        <w:t xml:space="preserve">Các tiểu cô nương kia tất nhiên là không hiểu, nhưng nghe người ta nói hảo, rõ ràng là thể hiện trình độ của Tần Đồng, liền cũng cao hứng, không khỏi vỗ tay. Việc này cư nhiên kéo theo cả đám người cùng nhau trầm trồ khen ngợi và vỗ tay, thật là náo nhiệt.</w:t>
      </w:r>
    </w:p>
    <w:p>
      <w:pPr>
        <w:pStyle w:val="Compact"/>
      </w:pPr>
      <w:r>
        <w:t xml:space="preserve">Tần đồng mặt tươi cười, chắp tay hành lễ, cảm ơn liên tục, trong lòng lại lén đem lau mồ hôi lạnh, thầm kêu: “Qua ải.” Trước kia lão ba ép hắn học thi từ Trung Quốc, hắn mặc dù đối với cổ văn chán ghét cực kỳ, nhưng cũng có một hai câu hắn thực thích, bất quá hắn không nhớ được đầy đủ, chỉ còn “Điêu lan ngọc thế ứng do tại, chích thị chu nhan cải” lại nhớ rõ ràng, không nghĩ hôm nay lại giúp hắn qua được một ải lớn.</w:t>
      </w:r>
      <w:r>
        <w:br w:type="textWrapping"/>
      </w:r>
      <w:r>
        <w:br w:type="textWrapping"/>
      </w:r>
    </w:p>
    <w:p>
      <w:pPr>
        <w:pStyle w:val="Heading2"/>
      </w:pPr>
      <w:bookmarkStart w:id="33" w:name="chương-12-ăn-mừng"/>
      <w:bookmarkEnd w:id="33"/>
      <w:r>
        <w:t xml:space="preserve">12. Chương 12: Ăn Mừng</w:t>
      </w:r>
    </w:p>
    <w:p>
      <w:pPr>
        <w:pStyle w:val="Compact"/>
      </w:pPr>
      <w:r>
        <w:br w:type="textWrapping"/>
      </w:r>
      <w:r>
        <w:br w:type="textWrapping"/>
      </w:r>
      <w:r>
        <w:t xml:space="preserve">Người trong thôn sau khi mọi chuyện xong xuôi cũng lục tục quay trở về, bởi vì Tần Đồng chỉ dẫn về thảo dược, lần này cũng đã đổi được không ít ngân lượng, ai nấy đều vui mừng, lại thấy việc buôn bán son phấn quả nhiên khai trương thuận lợi, mặt mày lại càng thêm cao hứng. Chu tẩu khi trở về nhìn thấy cảnh tượng náo nhiệt này, khuôn mặt tuy vẫn bình tĩnh như thường, nhưng trong mắt cũng đã không giấu được vẻ sung sướng.</w:t>
      </w:r>
    </w:p>
    <w:p>
      <w:pPr>
        <w:pStyle w:val="BodyText"/>
      </w:pPr>
      <w:r>
        <w:t xml:space="preserve">Đợi đến giờ mọi người chuẩn bị quay về thôn, sạp vẫn là bị vây quanh tầng tầng lớp lớp, Tần Đồng bất đắc dĩ, hắn tuy rằng muốn làm thêm một chút thời gian, chính là đường xá xa xôi, đường núi hiểm trở, lại chỉ dựa vào đôi chân, trở về trễ thật sự không phải là ý kiến hay. Vì thế hắn phải cao giọng, hướng về phía mọi người giải thích đã đến thời điểm dọn quán, không đi thật sự không được, thỉnh các vị khách hàng lượng thứ, mong là lần sau có thể đến ủng hộ vân vân và vân vân.</w:t>
      </w:r>
    </w:p>
    <w:p>
      <w:pPr>
        <w:pStyle w:val="BodyText"/>
      </w:pPr>
      <w:r>
        <w:t xml:space="preserve">Hô nửa ngày mới có hiệu quả, đám người lúc này mới tản đi dần, không ít người theo hắn hỏi có phải hay không phiên chợ cuối tháng sẽ đến, được hắn cam đoan mãi mới chịu rời đi.</w:t>
      </w:r>
    </w:p>
    <w:p>
      <w:pPr>
        <w:pStyle w:val="BodyText"/>
      </w:pPr>
      <w:r>
        <w:t xml:space="preserve">Đến lúc này thì đã lãng phí không ít thời gian rồi, Tần Đồng ngay cả tiền bạc bán được cũng không có thời gian để kiểm kê, vội vàng dọn dẹp, nhanh chóng hướng về phía thôn nhanh đuổi chậm đuổi rốt cục cũng về vừa kịp khi màn đêm buông xuống.</w:t>
      </w:r>
    </w:p>
    <w:p>
      <w:pPr>
        <w:pStyle w:val="BodyText"/>
      </w:pPr>
      <w:r>
        <w:t xml:space="preserve">Một lúc sau, mọi người cũng không còn lo lắng nào khác, trực tiếp quay về phòng uống nước. Tần Đồng cũng không phải là ngoại lệ, lúc ở chợ miệng hắn không lúc nào được nhàn rỗi, lại đi trên đường núi cả một ngày, cổ họng đã sớm khát hơi nước, chạy nhanh về phòng bưng trà lên tu ừng ực một hồi, xong mới cảm thấy được thật là thư thái.</w:t>
      </w:r>
    </w:p>
    <w:p>
      <w:pPr>
        <w:pStyle w:val="BodyText"/>
      </w:pPr>
      <w:r>
        <w:t xml:space="preserve">Tiểu đào nói: “Công tử, bây giờ còn là mùa xuân, trà này đã lạnh rồi, uống vào không hảo.” Chính mình cũng khát không chịu được, nhưng chỉ rót một chén nhỏ, không dám uống nhiều, Chu tẩu thì trực tiếp đi thẳng vào phòng bếp. Tần Đồng cười nói: “Như vậy mới thoải mái, hơn nữa, ta cũng không quản vấn đề này nhiều lắm.” Lại ngồi xuống ghế nói tiếp: “Thật sự là mệt chết a.” Rồi nằm úp sấp luôn trên bàn.</w:t>
      </w:r>
    </w:p>
    <w:p>
      <w:pPr>
        <w:pStyle w:val="BodyText"/>
      </w:pPr>
      <w:r>
        <w:t xml:space="preserve">Thấy bộ dáng này của hắn, tiểu đào biết hắn thật sự rất thê thảm, nói: “Công tử ngươi trước cứ nghỉ ngơi một chút đi, ngươi chắc hẳn là đói bụng lắm rồi. Ta đi giúp nương nấu cơm, đợi một lát là có thể ăn được rồi.” Tần Đồng vừa nghe, nhất thời cảm thấy rất ngượng ngùng, nói mệt, tiểu đào còn không phải mệt hơn sao, chính mình lại cố tình ngồi phịch ở đây, còn phiền các nàng đi làm cơm, thật sự là xấu mặt a. Gãi gãi đầu nói: “Ta cũng đi giúp.”</w:t>
      </w:r>
    </w:p>
    <w:p>
      <w:pPr>
        <w:pStyle w:val="BodyText"/>
      </w:pPr>
      <w:r>
        <w:t xml:space="preserve">Tiểu đào lại bật cười, nói: “Công tử ngươi vẫn là hảo hảo ngồi chờ ở đây đi, ngươi nếu đi giúp, chỉ sợ đêm nay chúng ta sẽ không có cơm mà ăn.” Lập tức khiến cho Tần Đồng mặt đỏ tai hồng, không nói được lời nào.</w:t>
      </w:r>
    </w:p>
    <w:p>
      <w:pPr>
        <w:pStyle w:val="BodyText"/>
      </w:pPr>
      <w:r>
        <w:t xml:space="preserve">Nguyên lai hắn cũng đã từng muốn giúp, thậm chí còn ảo tưởng chính mình làm một bàn tiệc toàn mỹ thực cho mẹ con Chu gia hảo hảo nếm thử một chút, lại quên ngay cả khi ở thời hiện đại với dụng cụ làm bếp tiên tiến còn gặp khó khăn, nói chi đến dụng cụ ngày xưa, càng miễn bàn đến việc khác nhau giữa gạo cùng đồ ăn.</w:t>
      </w:r>
    </w:p>
    <w:p>
      <w:pPr>
        <w:pStyle w:val="BodyText"/>
      </w:pPr>
      <w:r>
        <w:t xml:space="preserve">Kết quả ở phòng bếp mày mò nửa ngày trời, trừ bỏ thiếu chút nữa làm cho nó trở thành một đống hỗn độn, thành tựu gì cũng không có. Lúc ấy đã khiến Chu tẩu nổi gân xanh đầy trán, tiểu đào thì vốn rất muốn cười, nhưng lại ngại sắc mặt mẫu thân mà không dám cười thành tiếng, nín nhịn đến mức thiếu chút nữa đã bị nội thương. Sau đó Chu tẩu ra sắc lệnh, trừ bỏ việc làm son phấn, nghiêm cấm hắn bước xuống phòng bếp nửa bước, đương nhiên trường hợp ngoại lệ kia cũng phải có người đi theo bên cạnh mới được phép.</w:t>
      </w:r>
    </w:p>
    <w:p>
      <w:pPr>
        <w:pStyle w:val="BodyText"/>
      </w:pPr>
      <w:r>
        <w:t xml:space="preserve">Tiểu đào sau khi nói xong, liền đi xuống phòng bếp phụ nấu cơm. Tần Đồng một mình ngồi trong phòng, lại cảm thấy mệt mỏi, bởi vì không có ghế dựa, chỉ có thể ở cái ghế dài dựa lưng vào bàn nghỉ ngơi. Giờ khắc này, hắn cảm thấy chính mình giống như đang nằm trong một giấc mộng, hết thảy mọi thứ đều không phải là sự thật. Vươn hai tay ra, nguyên lai đây thật sự là mình sao?</w:t>
      </w:r>
    </w:p>
    <w:p>
      <w:pPr>
        <w:pStyle w:val="BodyText"/>
      </w:pPr>
      <w:r>
        <w:t xml:space="preserve">Lại không khỏi nhớ đến người nhà, hiện tại hẳn là đã biết mình mất tích đi, trượt chân xuống biển, tìm không thấy thi thể cũng chưa chắc còn hy vọng sống sót, so với mất tích có gì khác nhau đâu, thật sự bọn họ còn có nhớ hắn hay không?</w:t>
      </w:r>
    </w:p>
    <w:p>
      <w:pPr>
        <w:pStyle w:val="BodyText"/>
      </w:pPr>
      <w:r>
        <w:t xml:space="preserve">Đang lúc xuất thần, tiểu đào bưng bát đũa đi vào, vừa bày chén đũa vừa nói: “Công tử, ăn cơm đi.” Tần Đồng nghe vậy bừng tỉnh, vội vàng che giấu đi vẻ yếu ớt của chính mình, lên tiếng trả lời hảo.</w:t>
      </w:r>
    </w:p>
    <w:p>
      <w:pPr>
        <w:pStyle w:val="BodyText"/>
      </w:pPr>
      <w:r>
        <w:t xml:space="preserve">Ngồi bên cạnh bàn, động động mũi, cười nói: “Thơm quá.” Tiểu đào vui vẻ nói: “Hôm nay đương nhiên là rất đáng để cao hứng nha.” Lúc này Chu tẩu cũng đi ra, nói tiếp: “Riêng thôn trưởng đã mua nhiều thức ăn đem đến để mọi người cùng nhau ăn.” Vừa dứt lời, thôn trưởng đã đến, hỏi: “Chu đại tẩu, đã xong chưa?” Chu tẩu gật gật đầu: “Mới vừa làm xong.” Thôn trưởng cười nói: “Vậy tốt lắm, cùng nhau đem ra ăn đi.”</w:t>
      </w:r>
    </w:p>
    <w:p>
      <w:pPr>
        <w:pStyle w:val="BodyText"/>
      </w:pPr>
      <w:r>
        <w:t xml:space="preserve">Việc này tiểu đào không biết, Tần Đồng đương nhiên càng không có khả năng biết, nghe vậy đều ngẩn ra, Chu tẩu đã đem đồ ăn trên bàn bưng ra ngoài, hướng vào bên trong nói: “Giúp ta đem những thứ còn lại mang ra hết đi.” Hai người nghe vậy mới nhanh chóng bưng những thứ còn lại ra khỏi cửa.</w:t>
      </w:r>
    </w:p>
    <w:p>
      <w:pPr>
        <w:pStyle w:val="BodyText"/>
      </w:pPr>
      <w:r>
        <w:t xml:space="preserve">Vừa bước ra là Tần Đồng liền ngây dại, tiểu đào thì cười đến thực vui vẻ, nói với Tần Đồng: “Đây chính là lễ mừng năm mới trong thôn, mỗi năm mới có một lần tụ hội lớn như vậy, công tử mau tới đi.”</w:t>
      </w:r>
    </w:p>
    <w:p>
      <w:pPr>
        <w:pStyle w:val="BodyText"/>
      </w:pPr>
      <w:r>
        <w:t xml:space="preserve">Giữa bãi đất trống trong thôn chính là một ngọn lửa đang bốc cháy ngùn ngụt, ánh sáng chiếu đỏ rực một mảng, bên cạnh là những chiếc bàn gỗ dài được sắp xếp đàng hoàng, mọi người thì đang vây quanh bận rộn lục đục, nhưng cũng rất yên tĩnh. Đợi cho thôn trường dẫn bọn họ đi ra, lúc này mới vang lên tiếng cười nói đón tiếp, chào hỏi đối tượng chính ở đây là Tần Đồng, trong lúc nhất thời mọi thứ trở nên náo nhiệt lạ thường.</w:t>
      </w:r>
    </w:p>
    <w:p>
      <w:pPr>
        <w:pStyle w:val="BodyText"/>
      </w:pPr>
      <w:r>
        <w:t xml:space="preserve">Thôn trưởng thấy Tần Đồng không phản ứng, liền kéo một tay hắn đến trước mặt mọi người, hắn còn đang bưng đồ ăn, đang thừ người ra lại bị thôn trưởng kéo ra đằng trước, đành hướng về phía những người đang chào hỏi gật đầu một cách máy móc. Tiểu đào sớm đã đem đồ ăn đặt đàng hoàng, sau đó thuận tiện lấy mấy thứ trong tay Tần Đồng chạy tới bên bàn để xuống, kéo tay áo hắn nói: “Công tử, công tử, qua đây đi.” Rồi đưa hắn đến ngồi trên bàn.</w:t>
      </w:r>
    </w:p>
    <w:p>
      <w:pPr>
        <w:pStyle w:val="BodyText"/>
      </w:pPr>
      <w:r>
        <w:t xml:space="preserve">Lúc này Tần Đồng mới có thể phản ứng, nhanh đuổi kịp tiểu đào, mặt khác đối với mọi người trong thôn mỉm cười thăm hỏi, trong lòng vốn tâm trạng đã bị rơi thẳng xuống đáy vực thẳm giờ phút này đã bị sự cảm động thay thế, tinh thần một lần nữa lại trở nên phấn chấn.</w:t>
      </w:r>
    </w:p>
    <w:p>
      <w:pPr>
        <w:pStyle w:val="BodyText"/>
      </w:pPr>
      <w:r>
        <w:t xml:space="preserve">Khi đã đến đông đủ, mọi người cùng ngồi xuống, Tần Đồng bị thôn trưởng kéo đến ngồi bên cạnh hắn, Chu tẩu cùng tiểu đào cũng ngồi kế bên. Thôn trưởng nâng rượu trước tiên, nói: “Tần Đồng công tử lần này biểu diễn một chút tài nghệ, đã khiến cho thôn núi nhỏ bé không danh không phận của chúng ta nở mày nở mặt, người miền núi không dùng lời nói, rượu này, kính Tần công tử một ly.” Mọi người cũng đều bàn tán nhao nhao cả lên.</w:t>
      </w:r>
    </w:p>
    <w:p>
      <w:pPr>
        <w:pStyle w:val="BodyText"/>
      </w:pPr>
      <w:r>
        <w:t xml:space="preserve">Tần Đồng nhanh chóng đứng lên nói: “Tần Đồng có được thành công ngày hôm nay cũng là kết quả của tất cả mọi người cùng đồng tâm hiệp lực, không có mọi người hỗ trợ, ta sẽ không làm nên đại sự gì, hẳn là ta nên kính mọi người mới đúng.” Vội vàng bưng rượu lên, uống một ngụm.</w:t>
      </w:r>
    </w:p>
    <w:p>
      <w:pPr>
        <w:pStyle w:val="BodyText"/>
      </w:pPr>
      <w:r>
        <w:t xml:space="preserve">Rượu vào miệng đã cảm thấy cay cay, cổ họng như bị dao cắt, người trong thôn lại càng hào sảng, cần chi dùng chén rượu nhỏ, tất cả đều là chén lớn, Tần Đồng một ngụm uống vào, thật sự là quá sức chịu đựng của hắn.</w:t>
      </w:r>
    </w:p>
    <w:p>
      <w:pPr>
        <w:pStyle w:val="BodyText"/>
      </w:pPr>
      <w:r>
        <w:t xml:space="preserve">Cúi xuống ho khan vài tiếng, thần tình đỏ bừng, tiểu đào vội rót nước trà đưa qua, Tần Đồng vội vàng tiếp nhận ngửa cổ uống một hơi mới cảm thấy thoải mái được một chút. Mọi người thấy hắn như thế đều cười to, thôn trưởng đành nói: “Tần Đồng công tử quả nhiên người thẳng thắn, đã như thế, chúng ta đương nhiên càng phải uống cạn!” Dứt lời uống cạn bát rượu, đảo bát lại, chỉ còn rơi lại vài giọt tí tách.</w:t>
      </w:r>
    </w:p>
    <w:p>
      <w:pPr>
        <w:pStyle w:val="BodyText"/>
      </w:pPr>
      <w:r>
        <w:t xml:space="preserve">Trong thôn mỗi người đều phụ họa một tiếng “Rõ” quả nhiên liền đem rượu toàn bộ uống cạn, cuối cùng cũng học theo thôn trưởng đảo ngược bát rượu, biểu lộ thành ý. Tần Đồng mặc dù cảm động, nhưng nhìn đến tình cảnh này trong lòng cũng dâng lên chút sợ hãi, chính mình hiện tại đầu óc đã có chút choáng váng, nếu thực sự uống cạn cái bát kia, chắc chắn sẽ nằm thẳng cẳng, cái gì cũng không làm được, mà hiện tại hắn đã đói muốn chết, rất là muốn ăn cơm a.</w:t>
      </w:r>
    </w:p>
    <w:p>
      <w:pPr>
        <w:pStyle w:val="BodyText"/>
      </w:pPr>
      <w:r>
        <w:t xml:space="preserve">Lúc này thôn trường mở miệng nói: “Tần công tử uống rượu không quen, chúng ta cũng không nên miễn cưỡng, hiện tại mọi người ai cũng đang rất cao hứng, vậy hãy cứ tùy ý ăn uống thỏa thích đi!”</w:t>
      </w:r>
    </w:p>
    <w:p>
      <w:pPr>
        <w:pStyle w:val="BodyText"/>
      </w:pPr>
      <w:r>
        <w:t xml:space="preserve">Tần Đồng nghe được mấy lời này thật chỉ muốn ôm lấy thôn trưởng hôn mấy cái, nhanh chóng cúi chào: “Đa tạ mọi người thông cảm, ta cũng không khách khí vậy.” Liền ngồi xuống cầm lấy đôi đũa nhanh chóng bắt đầu bữa tiệc.</w:t>
      </w:r>
    </w:p>
    <w:p>
      <w:pPr>
        <w:pStyle w:val="BodyText"/>
      </w:pPr>
      <w:r>
        <w:t xml:space="preserve">Mọi người thấy hắn mở màn, cũng bắt đầu cầm đũa, vung quyền đấu rượu (chơi trò chơi quyết định ai uống rượu), cảnh tượng bắt đầu trở nên nhộn nhịp. Giữa bữa tiệc cũng có nhiều người chạy đến hướng Tần Đồng kính rượu, nhưng cũng không yêu cầu hắn uống, chính họ chỉ uống một ngụm tượng trưng. Nhưng mà Tần Đồng lại cảm thấy ngượng ngùng, vội vàng rót rượu, nhấp một chút ý đáp trả, lập tức làm cho hảo cảm của những người nọ đối với hắn lại càng tăng.</w:t>
      </w:r>
    </w:p>
    <w:p>
      <w:pPr>
        <w:pStyle w:val="BodyText"/>
      </w:pPr>
      <w:r>
        <w:t xml:space="preserve">Đợi đến khi tàn cuộc, đã có không ít người cước bộ hư nhuyễn, xiên vẹo được người nhà dìu trở về. Tần Đồng cũng không phải là một ngoại lệ, rượu của người nông dân vừa cay vừa hắc, độ cồn mặc dù không cao nhưng cũng có thể xem là đủ. Tần Đồng thường ngày tửu lượng không lớn, nếu không cũng đã không trượt chân rớt xuống biển, lần này uống rượu lại khiến cho hắn càng hiểu rõ sâu sắc hơn trình độ của mình.</w:t>
      </w:r>
    </w:p>
    <w:p>
      <w:pPr>
        <w:pStyle w:val="BodyText"/>
      </w:pPr>
      <w:r>
        <w:t xml:space="preserve">Đợi cho cơm nước xong, thần trí hắn đã không còn rõ ràng, trước mắt bóng người trùng trùng điệp diệp, trời đất quay cuồng, cứ nhằm hướng mặt đất mà thẳng tiến, tiểu đào cùng Chu tẩu phải vội vàng đến đỡ lấy hắn. Người say rượu vốn không còn ý thức gì, trọng lượng cơ thể cứ thế mà đè xuống, tiểu đào cùng Chu tẩu lại vốn là là nữ nhân, thân hình cũng nhỏ gầy, đón nhận một khối lượng lớn thế này khiến cho hai người có chút khốn khổ.</w:t>
      </w:r>
    </w:p>
    <w:p>
      <w:pPr>
        <w:pStyle w:val="BodyText"/>
      </w:pPr>
      <w:r>
        <w:t xml:space="preserve">Thật vất vả đem người đưa về phòng, lúc này mới cảm thấy nhẹ nhàng, Chu tẩu xoay người cởi giầy cho hắn, đem người đặt lại gọn gàng, đắp chăn đàng hoàng rồi hướng tiểu đào nói: “Được rồi, nghỉ ngơi đi.”</w:t>
      </w:r>
    </w:p>
    <w:p>
      <w:pPr>
        <w:pStyle w:val="BodyText"/>
      </w:pPr>
      <w:r>
        <w:t xml:space="preserve">Tiểu đảo đang ngẩn người nhìn Tần Đồng, nghe được mẫu thân nói, ngẩng đầu: “Nương, ta nhớ ca ca.” Chu tẩu hạ mí mắt, đi lại vuốt tóc nàng, nhẹ giọng nói: “Đứa nhỏ ngốc nghếch này…”</w:t>
      </w:r>
    </w:p>
    <w:p>
      <w:pPr>
        <w:pStyle w:val="BodyText"/>
      </w:pPr>
      <w:r>
        <w:t xml:space="preserve">Hai mắt tiểu đào đã đỏ hồng, nức nở nói: “Nhìn thấy Tần công tử, có lúc ta muốn xem hắn như là ca ca, cũng không biết ca ca hiện tại như thế nào? Có còn sống hay đã… đã…” rốt cuộc cũng không nói được hết câu nước mắt đã chảy dài trên má.</w:t>
      </w:r>
    </w:p>
    <w:p>
      <w:pPr>
        <w:pStyle w:val="BodyText"/>
      </w:pPr>
      <w:r>
        <w:t xml:space="preserve">Chu tẩu ôm nàng vào lòng ngực, nhẹ nhàng nói: “Được rồi được rồi, đừng nghĩ nữa, mỗi người mỗi mệnh, không thể cưỡng cầu, chúng ta cũng đã…” Chính mình cũng không nói được, cố nén dòng nước mắt đang rơi xuống.</w:t>
      </w:r>
    </w:p>
    <w:p>
      <w:pPr>
        <w:pStyle w:val="BodyText"/>
      </w:pPr>
      <w:r>
        <w:t xml:space="preserve">Tiểu đào nắm chặt áo mẫu thân, nói: “Chính là ta không cam lòng a, vì cái gì chúng ta lại gặp sự tình này? Trong khi bọn họ vẫn sống hảo! Họ đã hại chết cha, còn muốn giết cả nhà chúng ta, hiện tại ca ca cũng mất tăm mất tích, ta không cam lòng! Nương, ta muốn báo thù!”</w:t>
      </w:r>
    </w:p>
    <w:p>
      <w:pPr>
        <w:pStyle w:val="BodyText"/>
      </w:pPr>
      <w:r>
        <w:t xml:space="preserve">Chu tẩu thương tiếc vỗ vỗ vai nàng, trong lời nói đã ẩn chứa tiếng khóc: “Hài tử ngoan, nương làm sao không hiểu? Bài vị ta chỉ lập cho cha ngươi, chính là hy vọng ca ca ngươi có thể bình an trở về.” Nâng đầu tiểu đào nói: “Chính là báo thù không phải một sớm một chiều có thể thành công, việc chúng ta cần làm hiện tại là phải hảo hảo sống sót, sau đó chờ thời cơ tốt nhất. Bọn họ không thể giết chúng ta, chúng ta không sớm thì muộn cũng có thể trả được thù, tin tưởng nương.”</w:t>
      </w:r>
    </w:p>
    <w:p>
      <w:pPr>
        <w:pStyle w:val="BodyText"/>
      </w:pPr>
      <w:r>
        <w:t xml:space="preserve">Tiểu đào không nói nữa, chỉ yên lặng gật gật đầu, lau đi dòng lệ, nói: “Nương, ta đi ngủ.” Chu tẩu vừa cùng nàng đi khỏi phòng Tần Đồng vừa nói: “Đi thôi.”</w:t>
      </w:r>
    </w:p>
    <w:p>
      <w:pPr>
        <w:pStyle w:val="Compact"/>
      </w:pPr>
      <w:r>
        <w:t xml:space="preserve">Tần Đồng một chút cũng không biết việc vừa xảy ra bên cạnh, đắm chìm trong mộng, ý thức đã hoàn toàn mặc kệ tình cảnh của chính mình hiện tại như thế nào, đang ở nói nào, đây là một buổi tối hắn tuyệt đối sẽ không quên, sẽ hội nhớ cả đời.</w:t>
      </w:r>
      <w:r>
        <w:br w:type="textWrapping"/>
      </w:r>
      <w:r>
        <w:br w:type="textWrapping"/>
      </w:r>
    </w:p>
    <w:p>
      <w:pPr>
        <w:pStyle w:val="Heading2"/>
      </w:pPr>
      <w:bookmarkStart w:id="34" w:name="chương-13-định-danh"/>
      <w:bookmarkEnd w:id="34"/>
      <w:r>
        <w:t xml:space="preserve">13. Chương 13: Định Danh</w:t>
      </w:r>
    </w:p>
    <w:p>
      <w:pPr>
        <w:pStyle w:val="Compact"/>
      </w:pPr>
      <w:r>
        <w:br w:type="textWrapping"/>
      </w:r>
      <w:r>
        <w:br w:type="textWrapping"/>
      </w:r>
      <w:r>
        <w:t xml:space="preserve">Tần Đồng ngủ thẳng quá giờ ngọ mới tỉnh lại, thời điểm ra khỏi giường đầu nhức như muốn nứt ra, đau đớn không ngừng, tùy tiện động một chút cũng giống như hàng ngàn ký lô gam đang đè nặng trong óc, khiến hắn gân xanh dựng hết cả lên.</w:t>
      </w:r>
    </w:p>
    <w:p>
      <w:pPr>
        <w:pStyle w:val="BodyText"/>
      </w:pPr>
      <w:r>
        <w:t xml:space="preserve">Vì thế hôm nay không thể làm gì cả, tiểu đào thì đun cho hắn một ấm trà đặc để giúp hắn tỉnh rượu, vừa đắng lại vừa chát, Tần Đồng uống vào chỉ muốn nôn ra, nhưng đau đầu cũng bớt một chút, buổi tối dùng xong cơm chiều liền lên giường sớm nghỉ ngơi.</w:t>
      </w:r>
    </w:p>
    <w:p>
      <w:pPr>
        <w:pStyle w:val="BodyText"/>
      </w:pPr>
      <w:r>
        <w:t xml:space="preserve">Khi hắn tỉnh lại ngày hôm sau thì thần trí đã hoàn toàn thanh tỉnh, dùng qua điểm tâm liền bắt đầu kiểm kê tiền bán hàng, tiểu đào ở bên cạnh hỗ trợ, hàng mang ra chợ gần như đã bán hết toàn bộ, ngân lượng kiếm được trừ đi phí tổn thì lợi nhuận cũng xấp xỉ năm mươi lượng, hai người cao hứng mặt mày hớn hở, Tần Đồng liền nói muốn đem bạc phân chia lại cho những người trong thôn, vội cầm bạc chuẩn bị ra cửa.</w:t>
      </w:r>
    </w:p>
    <w:p>
      <w:pPr>
        <w:pStyle w:val="BodyText"/>
      </w:pPr>
      <w:r>
        <w:t xml:space="preserve">Tiểu đào vội giữ chặt hắn, nói người ta phân tiền cũng không thể cứ để như vậy mà đem đi. Vì thế hai người bắt đầu lùng sục khắp nhà tìm vải đỏ, cuối cùng vẫn là Chu tẩu tìm ra, vải đỏ được chia ra, đem tiền bọc lại cẩn thận, chuyển đến tặng từng nhà. Tuy rằng phân chia như vậy thì mỗi người cũng không có nhiều, nhưng mà người trong thôn lại rất là cao hứng, cứ như vậy thôn nhỏ lại có thêm một buổi sáng náo nhiệt.</w:t>
      </w:r>
    </w:p>
    <w:p>
      <w:pPr>
        <w:pStyle w:val="BodyText"/>
      </w:pPr>
      <w:r>
        <w:t xml:space="preserve">Buổi chiều bắt đầu kiểm kê hàng, phấn mi còn ít, son phấn cũng không nhiều lắm, vì thế liền quyết định ngày mai bắt đầu làm hàng. Tần Đồng bỗng nhiên nghĩ mình cũng nên có một cái bảng hiệu, phải khắc được một bảng, vì thế liền chạy nhanh hưng phấn cầm giấy vung bút một hồi viết ra ba chữ “Chu nhan các”, chỉ tiếc là toàn bộ nhìn thế nào cũng giống những con sâu róm đang bò ngổn ngang trên tờ giấy trắng. Hắn bình thường dùng viết máy, viết tiếng Anh, hoàn toàn khác với dùng viết lông viết Hán tự, tất nhiên là xấu không chịu được, hồi trước viết bài hắn cũng không cảm thấy gì, lần này tự nhiên viết bừa lên bảng hiệu thật không thể nhận ra được chữ nào cả.</w:t>
      </w:r>
    </w:p>
    <w:p>
      <w:pPr>
        <w:pStyle w:val="BodyText"/>
      </w:pPr>
      <w:r>
        <w:t xml:space="preserve">Tiểu đào nhìn thấy hắn suy sụp như vậy, cũng không biết nên nói cái gì cho phải, Tần Đồng gãi gãi đầu hỏi: “Tiểu đào, trong thôn ai viết chữ đẹp nhất?” Tiểu đào nói: “Chúng ta chỉ là thôn núi nhỏ, chỉ mỗi việc biết chữ đã khó rồi, làm sao mà có người viết được?” Vì thế đành phải thôi, đành đợi đến khi lên trấn trên sẽ thỉnh người viết sau vậy.</w:t>
      </w:r>
    </w:p>
    <w:p>
      <w:pPr>
        <w:pStyle w:val="BodyText"/>
      </w:pPr>
      <w:r>
        <w:t xml:space="preserve">Cách một ngày liền khôi phục lại trình tự làm việc và nghỉ ngơi như bình thường, cùng với tiểu đào mang theo sọt lớn, dẫn thêm vài tiểu cô nương trong thôn cùng nhau lên núi hái hoa cùng cây cỏ, trở về chế biến như cũ. Lần này Tần Đồng không đi “Bách Nghiên trai” mua thành phẩm về chế biến lại, để tiết kiệm phí tổn hắn đã quyết định tay không lập nghiệp. Chạy tới hái một đống những đóa hoa lớn, tẩy sạch hong khô, đặt trên bếp hơ bằng lửa nhỏ, sau đó giã thành bụi phấn, sàng kỹ, phối hợp với nước hoa được chưng cất tốt, hương thơm nức mũi, lại nhẵn nhụi trơn mịn, Tần Đồng rất là vừa lòng.</w:t>
      </w:r>
    </w:p>
    <w:p>
      <w:pPr>
        <w:pStyle w:val="BodyText"/>
      </w:pPr>
      <w:r>
        <w:t xml:space="preserve">Để làm được nước hoa Tần Đồng thật sự đã vừa nhạy bén vừa linh động, trong điều kiện hạn chế thế này, lại không am hiểu hết về nước hoa, nhưng lại có thể dùng nước lấy ra từ những bông hoa chưng cất kỹ, sau khi chiết xuất trở thành hoa lộ (một vị thuốc), kết hợp với vài mùi nhạt nhạt, đậy kín lại trong bình sứ nhỏ, đơn giản như vậy đã thành cái mà chúng ta gọi là nước hoa. Mùa hạ nóng bức, con gái đúng thật là chỉ thích hợp với những loại hương thơm mát như thế này. Chính là bình sứ nhỏ đựng không nhiều lắm, cũng chỉ làm được có nhiêu đấy, Tần Đồng cân nhắc kỹ lưỡng tình hình, phải đề giá cả cao cao một chút mới được.</w:t>
      </w:r>
    </w:p>
    <w:p>
      <w:pPr>
        <w:pStyle w:val="BodyText"/>
      </w:pPr>
      <w:r>
        <w:t xml:space="preserve">Tam thúc đã sớm đưa tới những hộp gỗ nhỏ được điêu khắc cẩn thận, Tần Đồng ngắm nghía, cảm thấy thiếu vắng ba chữ “Chu nhan các” thật sự rất khó coi, nhưng biết làm sao được, lại tiếp tục tính tính toán toán.</w:t>
      </w:r>
    </w:p>
    <w:p>
      <w:pPr>
        <w:pStyle w:val="BodyText"/>
      </w:pPr>
      <w:r>
        <w:t xml:space="preserve">Người trong thôn từ sau khi Tần Đồng làm ăn phát đạt ở trấn trên cũng đã bắt đầu đối với mấy thứ này nảy sinh hứng thú, không riêng gì các tiểu cô nương, mọi người khi không có việc gì cũng đều chạy học hỏi. Tần Đồng không giấu diếm một thứ gì, toàn bộ đều chỉ dạy lại cho bọn họ, vì thế nơi thôn sơn nhỏ bé này từng nhà từng nhà đã bắt đầu tỏa hương thơm ngát.</w:t>
      </w:r>
    </w:p>
    <w:p>
      <w:pPr>
        <w:pStyle w:val="BodyText"/>
      </w:pPr>
      <w:r>
        <w:t xml:space="preserve">Mấy tháng trôi qua, Tần Đồng tóc tuy không dài, nhưng cũng đã đến vai. Đây cũng là lần đầu tiên để tóc dài, thật sự vẫn có chút không quen, cứ châm châm vào cổ khiến hắn khó chịu muốn chết, đành phải nhở tiểu đào tìm cho hắn một sợi dây, đem toàn bộ tóc phía sau buộc lại, hoàn toàn khác hẳn với kiểu buộc tóc của nam tử thời này, nhưng thôi, như vậy đã là tốt lắm rồi.</w:t>
      </w:r>
    </w:p>
    <w:p>
      <w:pPr>
        <w:pStyle w:val="BodyText"/>
      </w:pPr>
      <w:r>
        <w:t xml:space="preserve">Cuộc sống bận rộn như thế cứ trôi qua trong thanh bình, ngày mở chợ lại cận kề.</w:t>
      </w:r>
    </w:p>
    <w:p>
      <w:pPr>
        <w:pStyle w:val="BodyText"/>
      </w:pPr>
      <w:r>
        <w:t xml:space="preserve">Ngày mở chợ, người trong thôn vẫn tập hợp như cũ, điều duy nhất bất đồng chính là những thứ mang vác trên tay đã có sự thay đổi rõ ràng, nhiều nhất là son phấn, sau đó là thảo dược, không có những thứ gì khác. Mấy thứ này không có gì nặng nề cả, tự nhiên đường đi cũng trở nên thoải mái, mọi người đến Ứng Sơn trấn sớm hơn rất nhiều.</w:t>
      </w:r>
    </w:p>
    <w:p>
      <w:pPr>
        <w:pStyle w:val="BodyText"/>
      </w:pPr>
      <w:r>
        <w:t xml:space="preserve">Đến chợ bèn lục tục mở sạp, bọn họ vội vàng chiếm vị trí tốt nhất, đem mọi thứ bày biện ra hết. Tần Đồng giúp mọi người phối hợp thật tốt, sau đó kéo tiểu đào đi tìm người cho thể viết bảng hiệu.</w:t>
      </w:r>
    </w:p>
    <w:p>
      <w:pPr>
        <w:pStyle w:val="BodyText"/>
      </w:pPr>
      <w:r>
        <w:t xml:space="preserve">Tần Đồng sáng sớm có hỏi qua tiểu đào, biết rằng bây giờ kiếm một người biết chữ biết viết thật không dễ. Bất quá tuy rằng khó khăn, nhưng cũng còn có những thư sinh, con đường làm quan vô vọng, tuổi tác cũng đã không nhỏ, đành phải ngồi ven đường giúp người ta viết thư từ, nếu muốn tìm, tất nhiên tìm bọn họ là tốt nhất.</w:t>
      </w:r>
    </w:p>
    <w:p>
      <w:pPr>
        <w:pStyle w:val="BodyText"/>
      </w:pPr>
      <w:r>
        <w:t xml:space="preserve">Vì thế mang tiểu đào theo hướng về phía tây thị trấn, tim nơi có một vị thư sinh đang ngồi viết thư. Đến nơi mới phát hiện có một vị thanh sam thư sinh đang cúi đầu buồn bã ỉu xìu ngồi một góc, phía trước là một cái bàn gãy, bày ra một ít giấy bút, nhưng không có lấy một khách hàng nào.</w:t>
      </w:r>
    </w:p>
    <w:p>
      <w:pPr>
        <w:pStyle w:val="BodyText"/>
      </w:pPr>
      <w:r>
        <w:t xml:space="preserve">Hai người tiến lại gần, ngồi xuống cái ghế đã hư đặt trước bàn, hỏi: “Đây có phải là nơi viết giùm thư không?” Nghe được câu hỏi, thư sinh lúc này mới ngẩng đầu lên, đôi mắt như đang mở to, hiện lên một bộ dáng của người ngủ không đủ, lười biếng hỏi: “Đúng, ngươi muốn viết cái gì, ta viết cái đó. Một thư ba đồng.”</w:t>
      </w:r>
    </w:p>
    <w:p>
      <w:pPr>
        <w:pStyle w:val="BodyText"/>
      </w:pPr>
      <w:r>
        <w:t xml:space="preserve">Tần Đồng lắc đầu, nói: “Ngươi chỉ cần giúp ta viết ba chữ, ta đưa ngươi một lượng, thế nào?” Ánh mắt thư sinh lập tức trợn to, hỏi: “Ba chữ, một lượng?” Tần Đồng gật gật đầu, lấy bạc ra, lại nhìn lướt qua mặt bàn, nói: “Chính là một bảng hiệu.” Thư sinh vội vàng nói: “Không việc gì, nhà ta có giấy Tuyên Thành, ta lấy cho.”</w:t>
      </w:r>
    </w:p>
    <w:p>
      <w:pPr>
        <w:pStyle w:val="BodyText"/>
      </w:pPr>
      <w:r>
        <w:t xml:space="preserve">Tần Đồng nói: “Như vậy đi, chúng ta cùng đi chung, đỡ phải chạy tới chạy lui phiền toái. Vì thế đứng lên chờ thư sinh dọn dẹp giấy bút, đem cái bàn dẹp đến góc tường nơi vẫn thường gửi, sau đó ba người cùng nhau hướng nhà thư sinh mà đi.</w:t>
      </w:r>
    </w:p>
    <w:p>
      <w:pPr>
        <w:pStyle w:val="BodyText"/>
      </w:pPr>
      <w:r>
        <w:t xml:space="preserve">Đi qua cũng không ít con đường, gần đến bên ngoài thị trấn mới thấy một gian nhà tồi tàn, thư sinh đẩy cửa ra, nói: “Mời vào, tệ xá thật sự rất đơn sơ, cũng không có gì để chiêu đãi, mong hai người đừng chê cười.” Tần Đồng cùng tiểu đào vào nhà, vừa ngẩng đầu là đã có thể thấy ánh sáng mặt trời chiếu rọi khắp nơi, nhìn một vòng quanh nhà cũng chỉ có bốn bức tường, quả thực là vô cùng đơn sơ.</w:t>
      </w:r>
    </w:p>
    <w:p>
      <w:pPr>
        <w:pStyle w:val="BodyText"/>
      </w:pPr>
      <w:r>
        <w:t xml:space="preserve">Hai người ở trong phòng một lúc lâu thế nhưng ngay cả một cái chỗ ngồi cũng chưa tìm được, lúc này thư sinh từ trong phòng đi ra, tay cầm giấy Tuyên Thành, lấy tay áo cẩn thận lau chùi cái bàn, sau đó mới trải giấy ra, hỏi: “Công tử muốn viết cái gì?”</w:t>
      </w:r>
    </w:p>
    <w:p>
      <w:pPr>
        <w:pStyle w:val="BodyText"/>
      </w:pPr>
      <w:r>
        <w:t xml:space="preserve">Tần Đồng nói: “Chu nhan các, chu của màu son, nhan của nhan sắc.” Thư sinh gật gật đầu, lấy bút chấm mực, dừng một lát liền hạ bút, liên tục lưu loát, ba chữ sâu sắc nhưng không mất đi vẻ tự nhiên, ẩn giấu kín đáo vẻ mạnh mẽ, nhìn rất đẹp mắt. Tần Đồng nhìn thấy, mỉm cười nói: “Công tử thật là nhân tài, thật sự rất đẹp.” nhanh chóng lấy bạc ra.</w:t>
      </w:r>
    </w:p>
    <w:p>
      <w:pPr>
        <w:pStyle w:val="BodyText"/>
      </w:pPr>
      <w:r>
        <w:t xml:space="preserve">Thư sinh cười khổ, tiếp nhận bạc, không nói gì. Tiểu đào nhìn cũng rất thích, tạ ơn liền chuẩn bị rời đi, lại bị Tần Đồng giữ lại, không khỏi có chút kỳ quái, ngẩng đầu lên nhìn, chỉ thấy hắn lộ ra vẻ mặt suy nghĩ sâu xa, chốc lát mới mở miệng: “Công tử nói vậy cũng là một dạng nhân tài, ta tuy rằng không biết vì sao lại ra nông nỗi này, nhưng ta thật sự muốn mời công tử đến thôn chúng ta dạy học, không biết ý tứ công tử thế nào?”</w:t>
      </w:r>
    </w:p>
    <w:p>
      <w:pPr>
        <w:pStyle w:val="BodyText"/>
      </w:pPr>
      <w:r>
        <w:t xml:space="preserve">Tiểu đào ngẩn ra, nhẹ giọng nói: “Công tử…” Tần Đồng đối nàng cười cười, nói: “Đọc sách rất là tốt, dù sao thời gian trên núi cũng nhiều, liền cùng nhau học, ngươi có thích hay không?” Tiểu đào vội vàng gật đầu, quay sang thư sinh kia với vẻ hy vọng: “Tiên sinh, người nguyện ý không?”</w:t>
      </w:r>
    </w:p>
    <w:p>
      <w:pPr>
        <w:pStyle w:val="BodyText"/>
      </w:pPr>
      <w:r>
        <w:t xml:space="preserve">Thư sinh đang ngẩn ngơ, nghe tiểu đào gọi hắn một tiếng “tiên sinh”, thở dài nói: “Ta bất quá chỉ là một thư sinh nghèo túng, được công tử tiểu thư để mắt đến, đương nhiên nguyện ý.”</w:t>
      </w:r>
    </w:p>
    <w:p>
      <w:pPr>
        <w:pStyle w:val="BodyText"/>
      </w:pPr>
      <w:r>
        <w:t xml:space="preserve">Tần Đồng vừa hưng phấn, vừa vươn tay ra nói: “Ta họ Tần tên Đồng, không biết công tử xưng hô thế nào?” Tiểu đào nháy mắt mấy cái, thư sinh thì ngơ ngác nhìn cánh tay hắn, thần tình khó hiểu, Tần Đồng lúc này mới nhớ ra bắt tay không phải là tập tục ở nơi này, vội vàng thu hồi, “Hắc hắc” cười nói: “Nhất thời hồ đồ, đừng phiền lòng.”</w:t>
      </w:r>
    </w:p>
    <w:p>
      <w:pPr>
        <w:pStyle w:val="BodyText"/>
      </w:pPr>
      <w:r>
        <w:t xml:space="preserve">Một lần nữa cúi chào thi lễ, lặp lại lời nói trên một lần nữa, thư sinh vội vàng đáp lễ, nói: “Nhủ danh không đáng nhắc đến, tại hạ họ Hứa tên Mặc, Tần công tử cứ xưng hô như thế là được rồi.”</w:t>
      </w:r>
    </w:p>
    <w:p>
      <w:pPr>
        <w:pStyle w:val="BodyText"/>
      </w:pPr>
      <w:r>
        <w:t xml:space="preserve">Vì thế cùng nhau nói chuyện một lát, kể lại một chút tình hình, viết một văn khế, Hứa Mặc liền thu dọn vài món tùy thân rồi cùng Tần Đồng và tiểu đào rời đi.</w:t>
      </w:r>
    </w:p>
    <w:p>
      <w:pPr>
        <w:pStyle w:val="BodyText"/>
      </w:pPr>
      <w:r>
        <w:t xml:space="preserve">Ba người không quay về sạp ngay, mà chạy đến tiệm tạp hóa cùng tiệm đồ sứ chọn một vài chai lọ, bọc lại, lúc này mới trở về. Khi đến nơi quả nhiên sạp vẫn đang bị bao vây tầng tầng lớp lớp, cực kỳ náo nhiệt, vất vả lắm mới có thể chen chúc vào, phát hiện ra tất cả mọi người đều đang bận đến tối mắt tối mũi, liền nhanh chóng sắp xếp đồ đạc rồi đi hỗ trợ, không có thời gian nói chuyện cùng Hứa Mặc nữa.</w:t>
      </w:r>
    </w:p>
    <w:p>
      <w:pPr>
        <w:pStyle w:val="BodyText"/>
      </w:pPr>
      <w:r>
        <w:t xml:space="preserve">Hứa Mặc thật cũng bình thản chịu đựng, hắn cái gì cũng đều không hiểu, chỉ lẳng lặng đứng ở một bên, nhìn thấy mọi người bận rộn, mới biết nguyên lai là Tần Đồng làm son phấn.</w:t>
      </w:r>
    </w:p>
    <w:p>
      <w:pPr>
        <w:pStyle w:val="BodyText"/>
      </w:pPr>
      <w:r>
        <w:t xml:space="preserve">Nhanh chóng đã đến trưa, bởi vì đã sớm cùng chưởng quầy “Nghênh Tân quán” thanh toán tiền đặt cọc, Tần Đồng không cần đích thân đi, chỉ nhờ tiểu đào đem theo ngân lượng và mang đồ ăn về, còn chính mình thì tiếp tục bận rộn với công việc.</w:t>
      </w:r>
    </w:p>
    <w:p>
      <w:pPr>
        <w:pStyle w:val="BodyText"/>
      </w:pPr>
      <w:r>
        <w:t xml:space="preserve">Đang vội vàng, đột nhiên nhìn thấy một thân ảnh có chút quen thuộc, nhìn nửa ngày, nguyên lai là Châu nhi của “Bách Nghiên trai” kia, cười tiến lên tiếp đón: “Là Châu nhi phải không?” Châu nhi thấy hắn, sửng sốt, có chút giật mình nói: “Nguyên lai là công tử a.” Tần Đồng gật gật đầu, hỏi: “Người không trong coi cửa tiệm sao, sao lại chạy ra đây?”</w:t>
      </w:r>
    </w:p>
    <w:p>
      <w:pPr>
        <w:pStyle w:val="BodyText"/>
      </w:pPr>
      <w:r>
        <w:t xml:space="preserve">Châu nhi thấp đầu, nói: “Lão bản nương nghe nói có người làm son phấn buôn bán rất tốt, rất được hoan nghênh, liền cho ta lại đây nhìn xem thử, lại không nghĩ rằng nguyên lai là công tử nhà ngươi.”</w:t>
      </w:r>
    </w:p>
    <w:p>
      <w:pPr>
        <w:pStyle w:val="BodyText"/>
      </w:pPr>
      <w:r>
        <w:t xml:space="preserve">Tần Đồng cười nói: “Thế này a, ngươi đợi một chút.” Liền xoay người tìm đồ. Châu nhi không biết hắn đang làm gì, vẫn ở tại đó chờ, khi Tần Đồng quay lại, trên tay cầm mấy cái hộp, bao lại cẩn thận rồi đưa cho Châu nhi, nói: “Đây là những thứ ta bán trong tiệm, người cầm đi.”</w:t>
      </w:r>
    </w:p>
    <w:p>
      <w:pPr>
        <w:pStyle w:val="BodyText"/>
      </w:pPr>
      <w:r>
        <w:t xml:space="preserve">Châu nhi vội vàng lấy tiền ra: “Như vậy sao được, ta không thể lấy không.” Tần Đồng đem bạc nhét trở lại: “Chỉ là một chút quà mọn, không có gì đâu.” Châu nhi bất đắc dĩ phải lấy, nói: “Ta đi ra cũng đã lâu, phải quay trở về rồi, công tử cáo từ.” Tần Đồng vẫy vẫy tay, nói: “Hẹn gặp lại.” Châu nhi cúi chào rồi xoay người bỏ đi.</w:t>
      </w:r>
    </w:p>
    <w:p>
      <w:pPr>
        <w:pStyle w:val="BodyText"/>
      </w:pPr>
      <w:r>
        <w:t xml:space="preserve">Trở lại “Bách Nghiên trai”, Tô chưởng quầy đang trông coi quanh tiệm, nhìn thấy Châu nhỉ trở về, vội hỏi: “Sao?” Châu nhi đem mấy cái hộp đưa cho nàng: “Lão bản nương ngươi xem thử đi.” Tô chưởng quầy nhanh chóng tiếp nhận, chầm chậm mở ra.</w:t>
      </w:r>
    </w:p>
    <w:p>
      <w:pPr>
        <w:pStyle w:val="BodyText"/>
      </w:pPr>
      <w:r>
        <w:t xml:space="preserve">Trong hộp là bột phấn mềm mại nhẵn nhụi, son sắc tiên diễm, hơn nữa hương thơm dịu dàng, quả nhiên tiệm mình không thể sánh bằng, không khỏi ngạc nhiên hỏi: “Không biết cao thủ đây là ai?”</w:t>
      </w:r>
    </w:p>
    <w:p>
      <w:pPr>
        <w:pStyle w:val="BodyText"/>
      </w:pPr>
      <w:r>
        <w:t xml:space="preserve">“Lão bản nương, ngươi còn nhớ rõ vị công tử lần trước không? Người mà ở trong tiệm chúng ta mua rất là nhiều thứ ấy? Tô chưởng quầy sửng sốt: “Nhớ rõ, sao?”</w:t>
      </w:r>
    </w:p>
    <w:p>
      <w:pPr>
        <w:pStyle w:val="BodyText"/>
      </w:pPr>
      <w:r>
        <w:t xml:space="preserve">“Mấy thứ này đều là vị công tử kia làm được.”</w:t>
      </w:r>
    </w:p>
    <w:p>
      <w:pPr>
        <w:pStyle w:val="BodyText"/>
      </w:pPr>
      <w:r>
        <w:t xml:space="preserve">“Ân? Ngươi nói cái gì?”</w:t>
      </w:r>
    </w:p>
    <w:p>
      <w:pPr>
        <w:pStyle w:val="BodyText"/>
      </w:pPr>
      <w:r>
        <w:t xml:space="preserve">“Mấy thứ này đều là vị công tử kia làm được.”</w:t>
      </w:r>
    </w:p>
    <w:p>
      <w:pPr>
        <w:pStyle w:val="Compact"/>
      </w:pPr>
      <w:r>
        <w:t xml:space="preserve">Tô chưởng quầy ngớ ra một lúc lâu, nhớ lại ngày đó Tần Đồng có hỏi qua mình nguyện ý hợp tác hay không, nhưng vì khi đó lời nói của hắn làm cho nàng trong lòng bực bội, hoàn toàn cự tuyệt. Giờ nhìn lại thứ trong tay, đột nhiên tỉnh ngộ ra rằng mình đã bỏ qua một cơ hội thật tốt rồi.</w:t>
      </w:r>
      <w:r>
        <w:br w:type="textWrapping"/>
      </w:r>
      <w:r>
        <w:br w:type="textWrapping"/>
      </w:r>
    </w:p>
    <w:p>
      <w:pPr>
        <w:pStyle w:val="Heading2"/>
      </w:pPr>
      <w:bookmarkStart w:id="35" w:name="chương-14-khởi-bộ"/>
      <w:bookmarkEnd w:id="35"/>
      <w:r>
        <w:t xml:space="preserve">14. Chương 14: Khởi Bộ</w:t>
      </w:r>
    </w:p>
    <w:p>
      <w:pPr>
        <w:pStyle w:val="Compact"/>
      </w:pPr>
      <w:r>
        <w:br w:type="textWrapping"/>
      </w:r>
      <w:r>
        <w:br w:type="textWrapping"/>
      </w:r>
      <w:r>
        <w:t xml:space="preserve">Thời gian chậm rãi trôi qua, chợ cũng đã sắp tan. Tần Đồng hết ngoảnh đông lại ngoảnh tây, tiểu đào nhìn thấy bộ dáng không yên lòng ấy, không khỏi thắc mắc: “Công tử, ngươi là đang nhìn cái gì?” Tần đồng lùi về sau gãi gãi đầu, nói: “Aiii, không có gì.”</w:t>
      </w:r>
    </w:p>
    <w:p>
      <w:pPr>
        <w:pStyle w:val="BodyText"/>
      </w:pPr>
      <w:r>
        <w:t xml:space="preserve">Hắn đem son phấn đưa cho Châu nhi, vốn là tính muốn mượn tay Châu nhi để có thể cùng Tô chưởng quầy hợp tác. Lần trước hắn bị cự tuyệt hoàn toàn, chính mình đi thêm một lần nữa lại càng mất mặt, cũng không dám nói rõ với Châu nhi, như vậy chỉ sợ càng khiến người ta chán ghét, thật sự rất khó khăn. Vì thế liền nghĩ làm cho Châu nhi đem về một thứ gì đó cho Tô chưởng quầy xem thử, có lẽ sẽ có một tia hy vọng, kết quả chờ dài cả cổ mà chả thấy động tĩnh gì, chắc là đã thất bại rồi, đành phải chịu thôi.</w:t>
      </w:r>
    </w:p>
    <w:p>
      <w:pPr>
        <w:pStyle w:val="BodyText"/>
      </w:pPr>
      <w:r>
        <w:t xml:space="preserve">Suy nghĩ cả buổi trời, bỗng nhiên túm lấy tiểu đào, vội vàng nói: “Tiểu đào, ta có chuyện này, phải đi khỏi đây một chút.” Nói xong liền chuẩn bị chạy. Hiếm khi có dịp tiểu đào phản ứng linh hoạt, nhanh tay giữ chặt, đem mọi thứ ném qua cho cô nương bên cạnh, nói: “Ta đi theo ngươi, nương muốn ta trông chừng ngươi cho tốt.”</w:t>
      </w:r>
    </w:p>
    <w:p>
      <w:pPr>
        <w:pStyle w:val="BodyText"/>
      </w:pPr>
      <w:r>
        <w:t xml:space="preserve">Nghe được lời này Tần Đồng mặt trở nên đen thui, nhưng cũng không nề hà gì, chỉ dẫn theo tiểu đào vội vàng đến “Nghênh Tân quán” tìm tiểu nhị tên Trịnh Ba kia, Tần Đồng vốn không nhớ rõ tên hắn, đứng trước mặt hắn cả ngày trời mới ngượng ngùng nói: “Cái kia… Ách… Tiểu nhị ca, ta nghĩ ngươi có thể giúp ta một chuyện được không?”</w:t>
      </w:r>
    </w:p>
    <w:p>
      <w:pPr>
        <w:pStyle w:val="BodyText"/>
      </w:pPr>
      <w:r>
        <w:t xml:space="preserve">Trịnh Ba đúng thật không phải là một người thích so đo, sảng khoái nói: “Công tử cần gì? Cứ việc mở miệng là được.” tùy tiện cười một chút.</w:t>
      </w:r>
    </w:p>
    <w:p>
      <w:pPr>
        <w:pStyle w:val="BodyText"/>
      </w:pPr>
      <w:r>
        <w:t xml:space="preserve">Tần Đồng lập tức đối với hắn hảo cảm tăng lên, hắn không thích giao tiếp với người lòng dạ thâm sâu, thật sự sẽ chỉ khiến cho hắn có cảm giác đầu óc càng nhức nhối thêm mà thôi.</w:t>
      </w:r>
    </w:p>
    <w:p>
      <w:pPr>
        <w:pStyle w:val="BodyText"/>
      </w:pPr>
      <w:r>
        <w:t xml:space="preserve">Lập tức không khách khí nói: “Mỗi tháng tập hợp tại đây bán son phấn thật sự rất không thuận tiện, ta nghĩ muốn tìm một cửa hiệu tại trấn này, nhưng vốn không quen đường, đánh phiền Trịnh ca vậy.”</w:t>
      </w:r>
    </w:p>
    <w:p>
      <w:pPr>
        <w:pStyle w:val="BodyText"/>
      </w:pPr>
      <w:r>
        <w:t xml:space="preserve">Trịnh Ba nói: “Việc này không khó, cũng không phải là phiền toái. Công tử chỉ cần nói cho ta biết, muốn cửa hiệu như thế nào, ta sẽ thay ngươi tìm kiếm.”</w:t>
      </w:r>
    </w:p>
    <w:p>
      <w:pPr>
        <w:pStyle w:val="BodyText"/>
      </w:pPr>
      <w:r>
        <w:t xml:space="preserve">Tần Đồng mừng rỡ, vội vàng nói: “Lúc này thì không cần quá lớn, chỉ có thể đỡ tốn một ít tiền thuê là tốt rồi.” Trịnh Ba nghe xong liên tục gật đầu. Tần Đồng lấy ra một miếng bạc vụn, nhét vào ngực Trịnh Ba, nói: “Trịnh ca nhiệt tình hỗ trợ, Tần Đồng ta thật sự cảm kích. Đây là chút lòng thành, nhân tiện mua ít rượu, toàn bộ là ta mời ngươi.”</w:t>
      </w:r>
    </w:p>
    <w:p>
      <w:pPr>
        <w:pStyle w:val="BodyText"/>
      </w:pPr>
      <w:r>
        <w:t xml:space="preserve">Trịnh Ba cũng không từ chối, cầm lấy nói: “Nguyên lai công tử tục danh là Tần Đồng. Ta đã nhớ kỹ, Tần công tử, ngươi tháng sau xuống đảm bảo sẽ nghe được tin tức tốt.”</w:t>
      </w:r>
    </w:p>
    <w:p>
      <w:pPr>
        <w:pStyle w:val="BodyText"/>
      </w:pPr>
      <w:r>
        <w:t xml:space="preserve">Tần Đồng lúc này mới ý thức được mình từ đầu chí cuối không có báo tên, ngượng ngùng cúi đầu cười “Hắc hắc”, lúc này mới nói: “Không còn sớm nữa, ngươi Trịnh ca cũng phải bận rộn, ta cũng phải trở về.” Cáo từ rồi cùng tiểu đào rời đi.</w:t>
      </w:r>
    </w:p>
    <w:p>
      <w:pPr>
        <w:pStyle w:val="BodyText"/>
      </w:pPr>
      <w:r>
        <w:t xml:space="preserve">Trên đường tiểu đào hỏi: “Công tử, ngươi phải mở cửa hàng sao?”</w:t>
      </w:r>
    </w:p>
    <w:p>
      <w:pPr>
        <w:pStyle w:val="BodyText"/>
      </w:pPr>
      <w:r>
        <w:t xml:space="preserve">Tần Đồng gật gật đầu nói: “Đúng vậy, nếu mỗi tháng chỉ dựa vào mấy ngày này, thật sự không tiện. Nhất định mình phải có cửa tiệm, hơn nữa ta khởi đầu cũng tốt lắm, nếu không phát triển tốt, chẳng phải cái tên rất hay kia sẽ bị uổng phí hay sao?”</w:t>
      </w:r>
    </w:p>
    <w:p>
      <w:pPr>
        <w:pStyle w:val="BodyText"/>
      </w:pPr>
      <w:r>
        <w:t xml:space="preserve">Tiểu đào nghe hắn khoe khoang, cười “phốc” một tiếng nói: “Đúng rồi đúng rồi, công tử nói rất đúng, rất là uổng cái tên hay.” Nói xong vẫn khanh khách cười không ngừng.</w:t>
      </w:r>
    </w:p>
    <w:p>
      <w:pPr>
        <w:pStyle w:val="BodyText"/>
      </w:pPr>
      <w:r>
        <w:t xml:space="preserve">Tần Đồng nhìn ra ý tứ của nàng, nhún vai đáp lại, sau đó nói: “Việc này xong xuôi, xem như cũng nhẹ một nửa. Đi thôi đi thôi, về nhà còn rất nhiều việc phải làm.” Vì thế cùng tiểu đào bước nhanh trở về.</w:t>
      </w:r>
    </w:p>
    <w:p>
      <w:pPr>
        <w:pStyle w:val="BodyText"/>
      </w:pPr>
      <w:r>
        <w:t xml:space="preserve">Mọi người đã thu dọn sạp, đang chờ bọn họ, nhìn thấy họ trở về, liền bắt đầu gánh đồ đạc lên, thôn trường nói: “Tốt lắm, mọi người đã đầy đủ rồi, quay về thôn đi.” Mọi người ứng với một tiếng, hướng trở về thôn.</w:t>
      </w:r>
    </w:p>
    <w:p>
      <w:pPr>
        <w:pStyle w:val="BodyText"/>
      </w:pPr>
      <w:r>
        <w:t xml:space="preserve">Tần Đồng là người không che giấu được chuyện gì, trên đường liền khai ra việc chuẩn bị mở cửa hàng cho mọi người, thuận tiện chính thức giới thiệu Hứa Mặc, nói quyết định cấp cho thôn mình một phu tử. Có thể tập viết chữ luôn là một chuyện tốt, tất cả mọi người đều không thể tưởng tượng được Tần Đồng lại lo lắng đến cả vấn đề này, vừa phấn khích vừa lo lắng, liên tục khen ngợi, đối đãi với Hứa Mặc càng khách khí, thật làm cho hắn có chút thụ sủng nhược kinh.</w:t>
      </w:r>
    </w:p>
    <w:p>
      <w:pPr>
        <w:pStyle w:val="BodyText"/>
      </w:pPr>
      <w:r>
        <w:t xml:space="preserve">Trở về thôn, thôn trưởng an bài chỗ ở cho Hứa Mặc, mọi người chuẩn bị tốt dụng cụ thường ngày, sau đó đều tự giải tán để đi ăn cơm nghỉ ngơi.</w:t>
      </w:r>
    </w:p>
    <w:p>
      <w:pPr>
        <w:pStyle w:val="BodyText"/>
      </w:pPr>
      <w:r>
        <w:t xml:space="preserve">Tần Đồng nếm qua cơm chiều, đem chính mình ném lên giường, ngủ đến trời đất sụp đổ cũng không them quan tâm.</w:t>
      </w:r>
    </w:p>
    <w:p>
      <w:pPr>
        <w:pStyle w:val="BodyText"/>
      </w:pPr>
      <w:r>
        <w:t xml:space="preserve">Ngày hôm sau, chỉ tùy tiện ăn điểm tâm, liền vội vàng đi tìm thôn trường, sau đó cùng nhau tới chỗ Hứa Mặc, thương lượng chuyện học hành, tìm một bãi đất trống, quyết định dựng nên một nơi để học tập.</w:t>
      </w:r>
    </w:p>
    <w:p>
      <w:pPr>
        <w:pStyle w:val="BodyText"/>
      </w:pPr>
      <w:r>
        <w:t xml:space="preserve">Tạm ổn một việc, vội vàng chạy trở về, đem mọi người làm son phấn trong thôn triệu tập lại, hiện tại đã qua mùa xuân, phải thu hoạch hoa cỏ mùa xuân lần cuối cùng, càng nhiều càng tốt, để dành sử dụng.</w:t>
      </w:r>
    </w:p>
    <w:p>
      <w:pPr>
        <w:pStyle w:val="BodyText"/>
      </w:pPr>
      <w:r>
        <w:t xml:space="preserve">Do đó, Tần Đồng thật sự giống như con quay, quay hoài quay hoài không nghỉ. Vừa xem xét việc xây dựng học đường, còn lên núi hái hoa cỏ chế son phấn, việc nhà Chu tẩu cũng không thể thiếu hắn. Mỗi ngày đeo hai con mắt đen thui, ai thán mình thật sự là mệnh khổ, bằng không sao ở thời hiện đại thì bị bắt học này học kia, về tới đây rồi cũng không được thanh nhàn nữa.</w:t>
      </w:r>
    </w:p>
    <w:p>
      <w:pPr>
        <w:pStyle w:val="BodyText"/>
      </w:pPr>
      <w:r>
        <w:t xml:space="preserve">Sau được Chu tẩu mở lòng từ bi, miễn cho hắn việc nhà, lúc này mới có thể thoải mái một chút. Một mặt còn lại vẫn tiếp tục ca thán năng lượng hoạt động của cổ nhân, thật sự, không quá vài ngày, học đường kia đã được xây dựng gần như đàng hoàng. Tuy rằng là giản dị, bất quá cũng làm được, lại thật sự rất bền.</w:t>
      </w:r>
    </w:p>
    <w:p>
      <w:pPr>
        <w:pStyle w:val="BodyText"/>
      </w:pPr>
      <w:r>
        <w:t xml:space="preserve">Không bao lâu sau học đường đã được xây xong, lo lắng cho công việc của thôn dân, vì thế liền đem thời gian một canh giờ sau bữa cơm trưa để vào học. Đây là nguyện vọng của thôn trưởng đại nhân, vì thế mà toàn bộ nam nữ già trẻ trong thôn không ai không dám đến họp, tất cả đều muốn trở thành học trò.</w:t>
      </w:r>
    </w:p>
    <w:p>
      <w:pPr>
        <w:pStyle w:val="BodyText"/>
      </w:pPr>
      <w:r>
        <w:t xml:space="preserve">Lúc bắt đầu Hứa Mặc vì nhiều người học chung lẫn lộn như thế mà cảm thấy vô cùng khó khăn, so với việc ngày đó mình đi học thật sự rất khó thực hiện.</w:t>
      </w:r>
    </w:p>
    <w:p>
      <w:pPr>
        <w:pStyle w:val="BodyText"/>
      </w:pPr>
      <w:r>
        <w:t xml:space="preserve">Đang nhức đầu, Tần Đồng đã đưa ra cho hắn được một biện pháp. Đề nghị chia người ra thành hai nhóm, một lớn một nhỏ. Đối với người lớn, chỉ cần dạy một chút những cái thường nhật là đã đủ rồi. Còn bọn nhóc, đương nhiên sẽ nghiêm khắc quản giáo, như vậy thì khi người lớn có gì đó không hiểu, họ cũng có thể hỏi đứa nhỏ. Phiền não của Hứa Mặc như thế cũng đã được giải quyết.</w:t>
      </w:r>
    </w:p>
    <w:p>
      <w:pPr>
        <w:pStyle w:val="BodyText"/>
      </w:pPr>
      <w:r>
        <w:t xml:space="preserve">Tần Đồng cũng đi theo học hai ngày, phát hiện chũ Hán thời này so với những gì mình đã được học cũng không khác là bao, chỉ là có một chút biến thể, cũng không khó nhớ, liền bỏ qua việc này. Chỉ khi nhàn rỗi sẽ nhờ Hứa Mặc làm cho hắn một bảng chữ mẫu, chính mình hưng trí bừng bừng bắt đầu luyện tập viết chữ bằng bút lông.</w:t>
      </w:r>
    </w:p>
    <w:p>
      <w:pPr>
        <w:pStyle w:val="BodyText"/>
      </w:pPr>
      <w:r>
        <w:t xml:space="preserve">Điều duy nhất đáng tiếc chính là hắn không phải người tài giỏi, luyện mười ngày, trừ bỏ “Một, hai, ba” đơn giản nhất, những chữ khác đem so với gà bới cũng không khác là bao, ngay cả những đứa trẻ con trong thôn mới vừa học đọc học viết thôi cũng đã tiến bộ hơn hắn rất nhiều. Đối với việc này, Hứa Mặc chỉ có thể bi thương thở dài, còn tiểu đào thì cười đến thắt lưng cũng không dậy nổi.</w:t>
      </w:r>
    </w:p>
    <w:p>
      <w:pPr>
        <w:pStyle w:val="BodyText"/>
      </w:pPr>
      <w:r>
        <w:t xml:space="preserve">Mọi người không một ai hiểu được, người kia rõ ràng là một vị công tử, thoạt nhìn có vẻ viết thư viết văn cũng không phải là ít đi, thế nào mà lại có thể cho ra loại chữ khó coi đến như vậy? Tần Đồng chỉ có thể “Hắc hắc” ngây ngô cười, chỉ biện giải rằng là do mình trước kia không yêu thích việc học hành. Hứng thú cùng niềm tin của hắn đã phải chịu đả kích rất lớn, vì cái gì cầm bút lông lại khó đến như thế cơ chứ?</w:t>
      </w:r>
    </w:p>
    <w:p>
      <w:pPr>
        <w:pStyle w:val="BodyText"/>
      </w:pPr>
      <w:r>
        <w:t xml:space="preserve">Ngoài trừ việc này ra, Tần Đồng còn phải bận rộn vất vả sắp xếp mọi thứ chuẩn bị cho ngày tiệm khai trương. Tuy rằng khi học ở học viện hắn suốt ngày không đánh thì nháo, bất quá vẫn là có chút kiến thức còn níu kéo ở lại được trong trí nhớ của hắn, đem dùng vào thời đại này, hiệu quả cũng thật không tồi.</w:t>
      </w:r>
    </w:p>
    <w:p>
      <w:pPr>
        <w:pStyle w:val="BodyText"/>
      </w:pPr>
      <w:r>
        <w:t xml:space="preserve">Đầu tiên là tìm Tam thúc khắc một tấm biển hiệu thật đẹp, sau đó đóng dấu nhãn hiệu lên toàn bộ bao bì sản phẩm của mình, bước đầu tiên xem như đã xong.</w:t>
      </w:r>
    </w:p>
    <w:p>
      <w:pPr>
        <w:pStyle w:val="BodyText"/>
      </w:pPr>
      <w:r>
        <w:t xml:space="preserve">Đến bước thứ hai, Tần Đồng nghĩ tới nghĩ lui, phải có sổ sách đàng hoàng, bằng không đến lúc buôn bán đắt đỏ thế nào cũng sẽ nảy sinh nhiều phiền toái. Cặm cụi hai ngày, sau đó liền cầm lấy thiết kế quyển sách của mình chạy đi tìm Hứa Mặc, nhờ Hứa Mặc giúp hắn làm một quyển.</w:t>
      </w:r>
    </w:p>
    <w:p>
      <w:pPr>
        <w:pStyle w:val="BodyText"/>
      </w:pPr>
      <w:r>
        <w:t xml:space="preserve">Hứa Mặc biết không thể trách gì được chữ viết gà bới của hắn, liền gật đầu tiếp nhận, bất quá lúc bắt đầu mới thấy thực khó khăn, khiến hắn cứ phải chạy đi tìm Tần Đồng suốt, bắt đầu hơi có chút hoài niệm thời quá khứ thanh nhàn được vô sự ngủ gật suốt cả ngày khi làm người viết thư.</w:t>
      </w:r>
    </w:p>
    <w:p>
      <w:pPr>
        <w:pStyle w:val="BodyText"/>
      </w:pPr>
      <w:r>
        <w:t xml:space="preserve">Tiếp đó, Tần Đồng nghĩ cần phải có người trông coi, liền truyền tin tức trong thôn, nói hắn cần hai người chăm sóc tiệm, nhân tiện tìm luôn một người tạp dịch.</w:t>
      </w:r>
    </w:p>
    <w:p>
      <w:pPr>
        <w:pStyle w:val="BodyText"/>
      </w:pPr>
      <w:r>
        <w:t xml:space="preserve">Tin tức vừa được thả, các tiểu cô nương trong thôn bừng bừng khí thế anh dũng xung phong, làm cho hắn một phen hoảng sợ. Rốt cuộc hắn đành phải cho mọi người cạnh tranh, nghĩ ra một đề thi nhỏ, còn phải có phỏng vấn nữa.</w:t>
      </w:r>
    </w:p>
    <w:p>
      <w:pPr>
        <w:pStyle w:val="BodyText"/>
      </w:pPr>
      <w:r>
        <w:t xml:space="preserve">Tất cả mọi người ai cũng đều cảm thấy thú vị, tự nhiên cũng hưng trí bừng bừng đi chuẩn bị cho cuộc thi. Cuộc thi ngày hôm đó, sân nhà nhỏ bé của Chu tẩu chật ních người, đến dự thi có, đến xem náo nhiệt cũng có, vây chặt như nêm, thật đã trở thành một đại sự trong thôn.</w:t>
      </w:r>
    </w:p>
    <w:p>
      <w:pPr>
        <w:pStyle w:val="BodyText"/>
      </w:pPr>
      <w:r>
        <w:t xml:space="preserve">Trải qua một ngày tầng tầng lớp lớp các cuộc thi, rốt cuộc cũng đã chọn được người. Cả hai người này đều không quá mười sáu tuổi, một người tên là Vọng Xuân, một người tên là Mộng Mai. Mồm miệng lanh lợi, cũng đi theo Tần Đồng học hỏi việc chế tạo son phấn, đối với những chi tiết cùng đặc điểm đều có thể nắm rõ như lòng bàn tay, làm cho Tần Đồng rất là vừa lòng.</w:t>
      </w:r>
    </w:p>
    <w:p>
      <w:pPr>
        <w:pStyle w:val="BodyText"/>
      </w:pPr>
      <w:r>
        <w:t xml:space="preserve">Về phần tạp dịch, lo lắng hai người này tuổi còn nhỏ, sợ phải đi xa, liền nhờ phụ thân của họ đến hỗ trợ, vừa chiếu cố tốt lại vừa an toàn. Thuận tiện chọn trong thôn hai tiểu tử nhỏ tuổi, an bài họ cứ mười ngày một lần lại lên tiệm ở trên trấn, chính là để bảo trì liên lạc, ngoài ra cũng có thể nắm bắt được tình hình tiêu thụ, tùy thời mà bổ sung nguồn cung cấp.</w:t>
      </w:r>
    </w:p>
    <w:p>
      <w:pPr>
        <w:pStyle w:val="BodyText"/>
      </w:pPr>
      <w:r>
        <w:t xml:space="preserve">Khi đã chuẩn bị xong xuôi, sổ sách phần Hứa Mặc cũng đã hoàn thành. Dựa theo yêu cầu của Tần Đồng, sổ sách ghi chép lại hàng tháng, trang sổ cùng với ngày tháng khớp với nhau, thuận tiện cho việc ghi chép cùng xem xét.</w:t>
      </w:r>
    </w:p>
    <w:p>
      <w:pPr>
        <w:pStyle w:val="BodyText"/>
      </w:pPr>
      <w:r>
        <w:t xml:space="preserve">Tần Đồng vì thế cũng chỉ hai tiểu cô nương kia cách ghi chép sổ sách, đem son phấn các loại đánh số thứ tự lại, nhóm lại từng nhóm, ghi cả bảng giá cả, muốn các nàng phải nhớ thật kỹ để làm tốt việc sổ sách.</w:t>
      </w:r>
    </w:p>
    <w:p>
      <w:pPr>
        <w:pStyle w:val="BodyText"/>
      </w:pPr>
      <w:r>
        <w:t xml:space="preserve">Xong xuôi đâu đó, Tần Đồng mới phát hiện mình đã xem nhẹ điều cơ bản nhất, chính là kiểm tra số lượng sản phẩm đầu ra. Vội vàng muốn làm thêm một bảng báo cáo nữa, hắn chỉ hận không có phát minh vĩ đại nhất của nhân loại – máy tính, đã khiến cho Hứa Mặc đầu đầy hắc tuyến, chỉ muốn một phát đem hai tay mình chặt đứt cho rồi.</w:t>
      </w:r>
    </w:p>
    <w:p>
      <w:pPr>
        <w:pStyle w:val="Compact"/>
      </w:pPr>
      <w:r>
        <w:t xml:space="preserve">Làm đi làm lại xong xuôi, chợ cũng đã không còn xa nữa. Tần Đồng nhảy nhót không thôi, ngày mong đêm ngóng ngày đó mau đến, muốn sớm thấy cái cửa hiệu mặt tiền do Trịnh Ba tìm kiếm. Cùng lúc đó, một kế hoạch to lớn hơn cũng đã bắt đầu nảy nở trong đầu hắn.</w:t>
      </w:r>
      <w:r>
        <w:br w:type="textWrapping"/>
      </w:r>
      <w:r>
        <w:br w:type="textWrapping"/>
      </w:r>
    </w:p>
    <w:p>
      <w:pPr>
        <w:pStyle w:val="Heading2"/>
      </w:pPr>
      <w:bookmarkStart w:id="36" w:name="chương-15-sẵn-sàng"/>
      <w:bookmarkEnd w:id="36"/>
      <w:r>
        <w:t xml:space="preserve">15. Chương 15: Sẵn Sàng</w:t>
      </w:r>
    </w:p>
    <w:p>
      <w:pPr>
        <w:pStyle w:val="Compact"/>
      </w:pPr>
      <w:r>
        <w:br w:type="textWrapping"/>
      </w:r>
      <w:r>
        <w:br w:type="textWrapping"/>
      </w:r>
      <w:r>
        <w:t xml:space="preserve">Mấy tháng trôi qua, tóc Tần Đồng cũng đã dài qua vai, mà thời tiết lại dần dần nóng lên, tóc dài sau gáy thực sự là một điều khó chịu, lại không thể cắt phăng đi, nhưng bắt hắn phải giống như thôn dân búi lên trên đỉnh đầu, hắn làm sao có thể chịu được, trên đầu mỗi ngày nếu cứ đính thêm một cái bánh bao, có thể đi gặp người ta sao? Điều này khiến hắn buồn bực không thôi, cuối cùng quyết định buộc tóc lại thành một cái đuôi ngựa, vừa đơn giản lại phi thường phù hợp với ý muốn của hắn.Vài ngày sau, ngày họp chợ.</w:t>
      </w:r>
    </w:p>
    <w:p>
      <w:pPr>
        <w:pStyle w:val="BodyText"/>
      </w:pPr>
      <w:r>
        <w:t xml:space="preserve">Khi đến trấn, Tần Đồng giao sạp cho hai tiểu cô nương đã vượt qua tầng tầng lớp lớp thử thách phụ trách, một người tên Mộng Mai, một người tên Vọng Xuân, thấy Tần Đồng đem chuyện trọng yếu này giao cho mình, rất cao hứng liền tổ chức phân công bắt đầu việc buôn bán.</w:t>
      </w:r>
    </w:p>
    <w:p>
      <w:pPr>
        <w:pStyle w:val="BodyText"/>
      </w:pPr>
      <w:r>
        <w:t xml:space="preserve">Tần Đồng tiếp đó dẫn theo tiểu đào thẳng đến “Nghênh Tân quán”, giờ phút này vẫn còn rất sớm, Trịnh Ba vừa mới dỡ xuống tấm ván để mở cửa đã nhìn thấy Tần Đồng đi tới, cười nói: “Công tử thật sự là người chịu khó, sớm như vậy đã đến.”</w:t>
      </w:r>
    </w:p>
    <w:p>
      <w:pPr>
        <w:pStyle w:val="BodyText"/>
      </w:pPr>
      <w:r>
        <w:t xml:space="preserve">Tần Đồng cũng cười: “Cũng không phải, chỉ là lúc này có ít người, Trịnh ca mới rảnh rỗi nhàn hạ. Nếu lát nữa mới đến, chỉ sợ chưởng quầy sẽ ghi hận ta mất.”</w:t>
      </w:r>
    </w:p>
    <w:p>
      <w:pPr>
        <w:pStyle w:val="BodyText"/>
      </w:pPr>
      <w:r>
        <w:t xml:space="preserve">Vừa nói vừa đi vào, hướng chưởng quầy chào hỏi. Chưởng quầy chính là vẫn đang buồn ngủ tùy tiện đưa tay gẩy gẩy bàn tính, vừa thấy Tần Đồng, lập tức nhãn tình sáng lên: “Tần công tử, như thế nào hôm nay lại đến sớm như vậy, thật sự hôm nay vắng khách a.” Quay đầu đối với Trịnh Ba kêu lên: “Nhanh mang trà tốt nhất đến đây.”</w:t>
      </w:r>
    </w:p>
    <w:p>
      <w:pPr>
        <w:pStyle w:val="BodyText"/>
      </w:pPr>
      <w:r>
        <w:t xml:space="preserve">Tần Đồng vội vàng ngăn lại, cười nói: “Chưởng quầy, đa tạ, bất quá ta hôm nay có việc phải làm, không dám phiền toái ngươi lâu.”</w:t>
      </w:r>
    </w:p>
    <w:p>
      <w:pPr>
        <w:pStyle w:val="BodyText"/>
      </w:pPr>
      <w:r>
        <w:t xml:space="preserve">“Nga? Chuyện gì?”</w:t>
      </w:r>
    </w:p>
    <w:p>
      <w:pPr>
        <w:pStyle w:val="BodyText"/>
      </w:pPr>
      <w:r>
        <w:t xml:space="preserve">“Đem Trịnh ca cho ta mượn một hồi đi, ta cam đoan trước buổi trưa sẽ trả hắn về. Mặt khác hôm nay thức ăn vẫn là phiền ngươi vậy.” Nói xong lấy bạc ra đặt trên bàn, nói tiếp: “Hôm nay bận rộn, sợ nếu chậm sẽ không kịp, trả bạc cho ngươi trước vậy.”</w:t>
      </w:r>
    </w:p>
    <w:p>
      <w:pPr>
        <w:pStyle w:val="BodyText"/>
      </w:pPr>
      <w:r>
        <w:t xml:space="preserve">Chưởng quầy cười đến tít mắt, nhanh tay đem bạc cất vào: “Tần công tử cứ nói như thế, đều là khách quen, làm gì phải khách khí. Dù sao buổi sáng cũng không phải làm gì nhiều, Trịnh Ba đi hỗ trợ ngươi cũng không có gì trở ngại.” Lại đối với Trịnh Ba nói: “Tần công tử nhờ ngươi hỗ trợ, ngươi đi một chuyến đi.”</w:t>
      </w:r>
    </w:p>
    <w:p>
      <w:pPr>
        <w:pStyle w:val="BodyText"/>
      </w:pPr>
      <w:r>
        <w:t xml:space="preserve">Trịnh Ba đáp ứng, liền cùng Tần Đồng trở ra, lại nhìn thấy tiểu đào đang ở bên ngoài chờ, chào một tiếng liền nói: “Chuyện công tử nhờ ta đã hỏi thăm tốt lắm, hiện giờ cũng đã thuận lợi, ta mang bọn ngươi đi xem.”</w:t>
      </w:r>
    </w:p>
    <w:p>
      <w:pPr>
        <w:pStyle w:val="BodyText"/>
      </w:pPr>
      <w:r>
        <w:t xml:space="preserve">Tần Đồng lập tức gật đầu, Trịnh Ba lúc này ở phía trước dẫn đường, vừa đi vừa nói: “Đang lúc những cửa tiệm ở phố mặt tiền giá cả có hơi đắc một chút, may mắn biểu thúc ta bên cạnh có một cửa tiệm đã sắp hết khế ước, đang muốn trả lại, cũng không xa lắm, giá lại không cao, ta đã dặn dò, chủ hộ tạm thời để lại đó, chờ ngươi đi xem thử.”</w:t>
      </w:r>
    </w:p>
    <w:p>
      <w:pPr>
        <w:pStyle w:val="BodyText"/>
      </w:pPr>
      <w:r>
        <w:t xml:space="preserve">Tần Đồng lập tức nói lời cảm tạ. Trịnh Ba nói không sai, quả nhiên không xa, theo “Nghênh Tân quán” ra một đoạn đường phía sau, hướng bên phải một chút là đã đến nơi.</w:t>
      </w:r>
    </w:p>
    <w:p>
      <w:pPr>
        <w:pStyle w:val="BodyText"/>
      </w:pPr>
      <w:r>
        <w:t xml:space="preserve">Tần Đồng âm thầm đánh giá, phát hiện bốn phía đều là người dân, nhận ra đây chính là nơi cư ngụ của người dân trấn này, người đến người đi cũng thực náo nhiệt, nhẹ nhàng gật gù. Trịnh Ba chạy tới trước cửa một căn hộ, lớn giọng kêu lên: “Mạc thúc có ở nhà hay không? Ta dẫn người muốn xem cửa hiệu đến đây nè.”</w:t>
      </w:r>
    </w:p>
    <w:p>
      <w:pPr>
        <w:pStyle w:val="BodyText"/>
      </w:pPr>
      <w:r>
        <w:t xml:space="preserve">Không bao lâu sau liền có một nam tử tuổi chừng bốn mươi ra đón, vừa đi vừa nói: “Tên tiểu tử này, muốn phá hư cái lỗ tai của ta hay sao?”</w:t>
      </w:r>
    </w:p>
    <w:p>
      <w:pPr>
        <w:pStyle w:val="BodyText"/>
      </w:pPr>
      <w:r>
        <w:t xml:space="preserve">Trịnh Ba “Hắc hắc” cười, nói: “Thói quen.” Lại nói tiếp: “Mạc thúc, Tần công tử ta đã nói qua cho ngươi hôm nay đến đây.” Một bên lui nửa bước nhường chỗ cho Tần Đồng tiến lên, đồng thời giời thiệu: “Đây là Tần công tử.”</w:t>
      </w:r>
    </w:p>
    <w:p>
      <w:pPr>
        <w:pStyle w:val="BodyText"/>
      </w:pPr>
      <w:r>
        <w:t xml:space="preserve">Tần Đồng lập tức tiến lên, thi lễ nói: “Mạc thúc.” Người bị gọi là Mạc thúc vội vàng đáp lễ, nói: “Tần công tử quá khách khí.”</w:t>
      </w:r>
    </w:p>
    <w:p>
      <w:pPr>
        <w:pStyle w:val="BodyText"/>
      </w:pPr>
      <w:r>
        <w:t xml:space="preserve">Nhìn về phía tiểu đào đang đứng một bên: “Vị này là…?” Tần Đồng nói: “Đây là tiểu đào, à… là muội muội ta.” Mạc thúc khách khí hướng nàng chào hỏi.</w:t>
      </w:r>
    </w:p>
    <w:p>
      <w:pPr>
        <w:pStyle w:val="BodyText"/>
      </w:pPr>
      <w:r>
        <w:t xml:space="preserve">Tiểu đào đầu tiên là giật mình, nghe Mạc thúc chào hỏi xong, trên mặt lập tức nở một nụ cười ngọt ngào: “Mạc thúc hảo.” động lòng người cực kỳ, làm cho người ta không thể không sinh hảo cảm.</w:t>
      </w:r>
    </w:p>
    <w:p>
      <w:pPr>
        <w:pStyle w:val="BodyText"/>
      </w:pPr>
      <w:r>
        <w:t xml:space="preserve">Mạc thúc trên mặt lộ ra nét tươi cười, nói: “Hai vị nếu đã đến, liền lại đây đi.” Rồi đi trước dẫn đường, cửa hiệu kia bất quá chỉ cách nhà hắn vài bước mà thôi.</w:t>
      </w:r>
    </w:p>
    <w:p>
      <w:pPr>
        <w:pStyle w:val="BodyText"/>
      </w:pPr>
      <w:r>
        <w:t xml:space="preserve">Mọi người đi theo, Mạc thúc vừa hạ ván cửa xuống vừa nói: “Tuy rằng nơi này cũng hơi xa chợ một chút, bất quá cũng coi như là có người đến người đi, cửa hàng cũng thật sạch sẽ, mọi thứ đều có đủ.”</w:t>
      </w:r>
    </w:p>
    <w:p>
      <w:pPr>
        <w:pStyle w:val="BodyText"/>
      </w:pPr>
      <w:r>
        <w:t xml:space="preserve">Trong khi nói chuyện ván cửa đã hạ xuống hơn nửa, lấy ra chìa khóa mở cửa, mời mọi người vào bên trong. Cửa hàng này thực không tồi, ánh sáng đầy đủ, nhìn nhìn bên trong, quả nhiên giống như Mạc thúc nói, của hàng có đầy đủ mọi thứ, thậm chí ngay cả một cái bàn tính cũng đang nằm an ổn trên quầy.</w:t>
      </w:r>
    </w:p>
    <w:p>
      <w:pPr>
        <w:pStyle w:val="BodyText"/>
      </w:pPr>
      <w:r>
        <w:t xml:space="preserve">Cửa hiệu này không lớn, nhưng đối với việc buôn bán son phấn mà nói thì cũng đã được lắm rồi. Tần Đồng thực vừa lòng, điểm duy nhất khó khăn chính là tại nơi này mà muốn trang hoàng thật hoành tráng như hắn tưởng tượng thật không có khả năng, dù sao thì chắc cũng có thể trưng bày được một ít cây cỏ xanh tốt gì đó đi.</w:t>
      </w:r>
    </w:p>
    <w:p>
      <w:pPr>
        <w:pStyle w:val="BodyText"/>
      </w:pPr>
      <w:r>
        <w:t xml:space="preserve">Xem xong, Mạc thúc dẫn bọn họ ra phía sau nói: “Mặt sau có một tiểu viện nhỏ, là nơi dành riêng cho người trong tiệm ở. Có hai gian phòng, phòng bếp cùng những thứ linh tinh khác cũng có. Tuy rằng nhỏ, nhưng mà rất tiện lợi.”</w:t>
      </w:r>
    </w:p>
    <w:p>
      <w:pPr>
        <w:pStyle w:val="BodyText"/>
      </w:pPr>
      <w:r>
        <w:t xml:space="preserve">Tần Đồng nghe xong càng cao hứng, hắn vừa rồi rất lo lắng mình đã không chu toàn mọi thứ, ai ngờ tiệm này đã giải quyết dùm hắn, thật là bớt đi không ít chuyện phiền phức.</w:t>
      </w:r>
    </w:p>
    <w:p>
      <w:pPr>
        <w:pStyle w:val="BodyText"/>
      </w:pPr>
      <w:r>
        <w:t xml:space="preserve">Theo Mạc thúc đến hậu viện, quả nhiên cũng được dọn dẹp gọn gàng sạch sẽ, chính là giường hơi nhỏ, bất quá đây cũng không phải là vấn đề lớn. Mạc thúc nói sau này chuẩn bị thêm ván giường đóng lại là được.</w:t>
      </w:r>
    </w:p>
    <w:p>
      <w:pPr>
        <w:pStyle w:val="BodyText"/>
      </w:pPr>
      <w:r>
        <w:t xml:space="preserve">Xem qua cửa hiệu xong, Tần Đồng đã có được quyết định, tiếp theo đó là thương lượng giá cho thuê. Mạc thúc thật cũng sảng khoái, lấy ra trong lòng ngực hai tờ khế ước, nói: “Ta đã chuẩn bị đầy đủ rồi, trước kia người đến thuê đều ký giống như thế này. Tần công tử cứ xem rồi chúng ta thương lượng thỏa thuận lại cũng được.”</w:t>
      </w:r>
    </w:p>
    <w:p>
      <w:pPr>
        <w:pStyle w:val="BodyText"/>
      </w:pPr>
      <w:r>
        <w:t xml:space="preserve">Tần Đồng cầm lấy nhìn qua một lượt, tiểu đào ghé vào một bên cũng nhìn thấy. Khế ước rất đơn giản mà cũng rõ ràng, kỳ hạn một năm, tiền thuê một tháng bốn lượng bạc, tuyệt không tăng giá, khúc sau chính là đề khoản ký tên.</w:t>
      </w:r>
    </w:p>
    <w:p>
      <w:pPr>
        <w:pStyle w:val="BodyText"/>
      </w:pPr>
      <w:r>
        <w:t xml:space="preserve">Tần Đồng cùng tiêu đào liếc mắt nhìn nhau một cái, gật gật đầu sảng khoái đáp ứng. Sau đó Mạc thúc liền đi lấy bút mực, Tần Đồng vung bút ký hạ xuống hai chữ “Tần Đồng” mà hắn đã phải trải qua một tháng khổ luyện gian khổ mới có được, đóng dấu, trả phí thuê, cửa tiệm này đã trở thành của hắn rồi.</w:t>
      </w:r>
    </w:p>
    <w:p>
      <w:pPr>
        <w:pStyle w:val="BodyText"/>
      </w:pPr>
      <w:r>
        <w:t xml:space="preserve">Tiểu đào biết tính hắn hay sơ ý, khế ước đã ký phải giữ lại một bản, liền cẩn thận đem cất. Ba người cáo từ Mạc thúc rồi cùng Trịnh Ba quay trở về.</w:t>
      </w:r>
    </w:p>
    <w:p>
      <w:pPr>
        <w:pStyle w:val="BodyText"/>
      </w:pPr>
      <w:r>
        <w:t xml:space="preserve">Tần Đồng cảm tạ sự giúp đỡ của Trịnh Ba, Trịnh Ba cười nói: “Tần công tử người nói lời cảm ơn chi cho khách khí, nếu không chê bai, sau này rảnh rỗi ta cùng ngươi uống một chén.” Tần Đồng tự nhiên gật đầu đáp ứng.</w:t>
      </w:r>
    </w:p>
    <w:p>
      <w:pPr>
        <w:pStyle w:val="BodyText"/>
      </w:pPr>
      <w:r>
        <w:t xml:space="preserve">Hai người quay trở lại quầy hàng, vừa nói đã thuê một cửa tiệm rất tốt, tức khắc liền huyên náo một trận. Tam thúc vốn là người giữ bảng hiệu đã được chạm khắc hảo, vừa nghe liền vội vàng chạy qua vác lấy tấm bảng.</w:t>
      </w:r>
    </w:p>
    <w:p>
      <w:pPr>
        <w:pStyle w:val="Compact"/>
      </w:pPr>
      <w:r>
        <w:t xml:space="preserve">Tần Đồng cũng hiểu là không nên lãng phí thời gian, lập tức cùng Vọng Xuân, Mộng Mai và phụ thân các nàng chuẩn bị. Mọi người khi đã chuẩn bị tốt, liền tiến thẳng luôn đến cửa tiệm mới thuê.c</w:t>
      </w:r>
      <w:r>
        <w:br w:type="textWrapping"/>
      </w:r>
      <w:r>
        <w:br w:type="textWrapping"/>
      </w:r>
    </w:p>
    <w:p>
      <w:pPr>
        <w:pStyle w:val="Heading2"/>
      </w:pPr>
      <w:bookmarkStart w:id="37" w:name="chương-16-lựa-chọn"/>
      <w:bookmarkEnd w:id="37"/>
      <w:r>
        <w:t xml:space="preserve">16. Chương 16: Lựa Chọn</w:t>
      </w:r>
    </w:p>
    <w:p>
      <w:pPr>
        <w:pStyle w:val="Compact"/>
      </w:pPr>
      <w:r>
        <w:br w:type="textWrapping"/>
      </w:r>
      <w:r>
        <w:br w:type="textWrapping"/>
      </w:r>
      <w:r>
        <w:t xml:space="preserve">Đến đó, Tần Đồng mượn Mạc thúc một cái thang, Tam thúc liền đi treo bảng hiệu, cùng phụ thân của Vọng Xuân, Mộng Mai một chia ra giúp đỡ Tam thúc, một ra sau viện nhanh chóng dọn dẹp. Còn hai cô nương thì vào buồng trong quét tước một cách tỉ mỉ, sắp xếp đồ đạc gọn gàng, sau đó ra quét dọn trước cửa tiệm.Bên này bọn họ hân hoan vội vã, tiểu đào cùng các tiểu cô nương bên kia cũng không nhàn rỗi, bắt đầu chiến dịch tuyên truyền mạnh mẽ cho cửa tiệm sắp được khai trương, nói đến lúc đó sẽ có càng nhiều thương phẩm được mang lên, hoan nghênh mọi người đến ủng hộ, đến ngày khai trương sẽ thông báo địa điểm cụ thể, một tin thế này lại khiến cho các thiếu nữ cũng như thiếu phụ một trận hưng phấn không thôi.</w:t>
      </w:r>
    </w:p>
    <w:p>
      <w:pPr>
        <w:pStyle w:val="BodyText"/>
      </w:pPr>
      <w:r>
        <w:t xml:space="preserve">Tam thúc treo bảng hiệu thật hảo, Tần Đồng ngẩng đầu nhìn ba chữ “Chu Nhan cư” tay lặng lẽ nắm chặt thành đấm. Chữ “Cư” kia là sau khi cân nhắc Tần Đồng cho sửa lại, hắn có cảm giác chữ “Các” được sử dụng nhiều lắm, không thực vừa lòng, nghĩ tới nghĩ lui rốt cục cũng ra được chữ “Cư” mới cảm thấy mỹ mãn, tìm Tam thúc nhờ khắc lại bảng hiệu một lần nữa.</w:t>
      </w:r>
    </w:p>
    <w:p>
      <w:pPr>
        <w:pStyle w:val="BodyText"/>
      </w:pPr>
      <w:r>
        <w:t xml:space="preserve">Sau đó Tần Đồng nhờ Mộng Mai đi mua một số bồn cảnh đẹp đẹp về, cha hai nàng là Chúc bá và Vương Bá cũng đi theo, thuận tiện có người mang bồn cảnh và giàn hoa về.</w:t>
      </w:r>
    </w:p>
    <w:p>
      <w:pPr>
        <w:pStyle w:val="BodyText"/>
      </w:pPr>
      <w:r>
        <w:t xml:space="preserve">Tần Đồng cùng Vọng Xuân bắt đầu mở ra từng bọc từng bọc hàng hóa, toàn bộ đều là đều là bình sứ đựng son phấn trang điểm. Tần Đồng lại nhìn nhìn ngắm ngắm cái quầy có phần hơi to lớn kia, rõ ràng đại bộ phận là dành cho việc trưng bày hàng hóa, tất cả được xếp đặt ở nơi dễ dàng nhìn thấy nhất, phần sau mới là màn trướng để sử dụng.</w:t>
      </w:r>
    </w:p>
    <w:p>
      <w:pPr>
        <w:pStyle w:val="BodyText"/>
      </w:pPr>
      <w:r>
        <w:t xml:space="preserve">Khi đã gần sắp xếp xong hết mọi thứ, Mộng Mai cũng vừa trở lại, trên tay ôm hai cái bồn cảnh nhỏ, còn phía sau là Chúc bá đang khiêng hai cái giàn trồng hoa, Vương bá thì ôm một cái bồn cảnh lớn, vừa vào cửa vừa đặt mọi thứ xuống, Mộng Mai liền nói: “Công tử cấp bạc vừa đủ dùng, ta liền nghĩ trừ bồn cảnh nhỏ thì mua một cái lớn cũng tốt, tìm một vị trí đặt vào cũng rất hợp.”</w:t>
      </w:r>
    </w:p>
    <w:p>
      <w:pPr>
        <w:pStyle w:val="BodyText"/>
      </w:pPr>
      <w:r>
        <w:t xml:space="preserve">Tần Đồng cười cười: “Ngươi thật thông minh, ta cũng đang nghĩ tới việc này.” Mọi người liền đem bồn cảnh bày trí thật tốt, trên quầy cũng được trang trí một cây, màu xanh xanh tươi tốt quả thật khiến người khác cảm thấy vui vẻ hân hoan.</w:t>
      </w:r>
    </w:p>
    <w:p>
      <w:pPr>
        <w:pStyle w:val="BodyText"/>
      </w:pPr>
      <w:r>
        <w:t xml:space="preserve">Sau đó nhìn ngắm lại hết tất cả một lượt, xác định chắc chắn mọi thứ đều đã đàng hoàng mới có chút không tình nguyện ra khỏi tiệm, đóng cửa lại rồi trở về sạp. Chợ đã bắt đầu tan, tiểu đào cùng mọi người cũng bắt đầu đóng gói chuẩn bị trở về, không bao lâu sau liền quay về thôn.</w:t>
      </w:r>
    </w:p>
    <w:p>
      <w:pPr>
        <w:pStyle w:val="BodyText"/>
      </w:pPr>
      <w:r>
        <w:t xml:space="preserve">Lần này trở về, Tần Đồng trở nên ít nói ngoài ý muốn, trầm mặc ngồi bên cạnh bàn. Hắn không hề quên mình khi đến đây đã lấy cái cớ gì, hiện tại đã ở đây một thời gian rất dài, lộ phí có thể coi như là đã có, thế nào cũng sắp đến lúc hắn phải ra đi rồi. Chính là hiện giờ bảo hắn đối mặt với một thế giới xa lạ hắn hoàn toàn không biết cũng như không quen một ai, hắn có thể chạy đến nơi nào? Hơn nữa làm sao có thể khởi đầu lại sự nghiệp mà hắn đang có ở hiện tại?</w:t>
      </w:r>
    </w:p>
    <w:p>
      <w:pPr>
        <w:pStyle w:val="BodyText"/>
      </w:pPr>
      <w:r>
        <w:t xml:space="preserve">Chính hắn vẫn cực lực trốn tránh vấn đề nhưng cái gì đến rồi cũng sẽ phải đến, không thể trốn tránh được, hắn rốt cuộc nên làm cái gì bây giờ? Thành thành thật thật kể ra hết mọi chuyện đi, chính là loại chuyện hoang đường thế này thì ai mà tin cho nổi chứ? Còn nếu cứ tính toán rời đi, vậy những chuyện này sẽ lập lại một lần nữa sao, bao tâm huyết công sức kia chẳng phải đã uổng phí hay sao? Nhỡ ngày sau lại gặp chuyện như thế này, chẳng lẽ cứ thế mà vứt bỏ một lần nữa sao?</w:t>
      </w:r>
    </w:p>
    <w:p>
      <w:pPr>
        <w:pStyle w:val="BodyText"/>
      </w:pPr>
      <w:r>
        <w:t xml:space="preserve">Phiền muộn đem giấu mặt vào lòng bàn tay, hoàn toàn không hay biết gì cho đến khi có người tiến lại vỗ vỗ vào vai hắn, Tần Đồng ngẩng đầu lên mới phát hiện nguyên lai là tiểu đào. Tiểu đào thấy hắn như thế, quan tâm nói: “Công tử mệt mỏi? Có chuyện gì không thoải mái hay sao?”</w:t>
      </w:r>
    </w:p>
    <w:p>
      <w:pPr>
        <w:pStyle w:val="BodyText"/>
      </w:pPr>
      <w:r>
        <w:t xml:space="preserve">Tần Đồng lắc đầu, nói: “Ta không sao, có chuyện gì không?”</w:t>
      </w:r>
    </w:p>
    <w:p>
      <w:pPr>
        <w:pStyle w:val="BodyText"/>
      </w:pPr>
      <w:r>
        <w:t xml:space="preserve">Tiểu đào mở to hai mắt: “Đương nhiên là ăn cơm a, chẳng lẽ công tử không đói bụng?”</w:t>
      </w:r>
    </w:p>
    <w:p>
      <w:pPr>
        <w:pStyle w:val="BodyText"/>
      </w:pPr>
      <w:r>
        <w:t xml:space="preserve">Tần Đồng lúc này mới chú ý đến, trên bàn đồ ăn gần như đã dọn xong, Chu tẩu thì vừa mới bưng cơm đi ra. Ngày thường theo lý khi từ chợ về hắn đều đói muốn chết, vậy mà giờ phút này nhìn một bàn đầy ắp đồ ăn lại không thể khơi gợi nổi hứng thứ ăn uống, chỉ đành âm thầm cười khổ.</w:t>
      </w:r>
    </w:p>
    <w:p>
      <w:pPr>
        <w:pStyle w:val="BodyText"/>
      </w:pPr>
      <w:r>
        <w:t xml:space="preserve">Ăn cơm qua loa xong Tần Đồng chuồn lên giường nghỉ ngơi, vậy mà lăn qua lộn lại không có cách nào nhắm mắt lại được. Đến nỗi hôm sau tỉnh dậy, hai mắt đã đỏ hồng mang theo cả tơ máu, thần sắc thì tiều tụy, làm cho tiểu đào hoảng sợ, nghĩ hắn thật sự đã sinh bệnh.</w:t>
      </w:r>
    </w:p>
    <w:p>
      <w:pPr>
        <w:pStyle w:val="BodyText"/>
      </w:pPr>
      <w:r>
        <w:t xml:space="preserve">Tần Đồng chỉ dám nói là do buổi tối ngủ không ngon, bắt đầu chạy đi sửa sang lại những thứ sẽ mang ra tiệm, tiểu đào tự nhiên ở một bên hỗ trợ. Đang sửa soạn, Chúc bá Vương bá cũng mang theo con gái mình đến phụ, mọi người thu thập hảo mọi thứ đồ đạc vật dụng thiết yếu, cùng Tần Đồng đi vào trong tiệm.</w:t>
      </w:r>
    </w:p>
    <w:p>
      <w:pPr>
        <w:pStyle w:val="BodyText"/>
      </w:pPr>
      <w:r>
        <w:t xml:space="preserve">Tần Đồng chính là chỉ mới thu dọn được một nửa, liền phải khiến mọi người đợi. Sau đó mọi người không ngồi đợi được, liền toàn bộ xắn tay áo vào hỗ trợ. Nhiều người đúng là có khác, một nửa còn lại thu dọn rất nhanh, vài người mỗi người một gánh xuất môn, đem mọi thứ tống lên chiếc xe đẩy bằng gỗ mượn được ở nhà thôn trường, cứ thế “kẽo kẹt” thẳng tiến đến trấn trên.</w:t>
      </w:r>
    </w:p>
    <w:p>
      <w:pPr>
        <w:pStyle w:val="BodyText"/>
      </w:pPr>
      <w:r>
        <w:t xml:space="preserve">Tới nơi lại thêm một phen chỉnh sửa dọn dẹp cho đàng hoàng, tiểu đào nhắc nhờ hắn hai ngày sau khai trương nhất định phải đốt pháo, ngày khai trương phải vô cùng náo nhiệt mới là điềm tốt.</w:t>
      </w:r>
    </w:p>
    <w:p>
      <w:pPr>
        <w:pStyle w:val="BodyText"/>
      </w:pPr>
      <w:r>
        <w:t xml:space="preserve">Tần Đồng còn muốn đặt ở trước của mấy lẵng hoa lớn, liền mang theo tiểu đào dạo một vòng quanh trấn, mới phát hiện người nơi này không có khái niệm gì về việc đó, ngay cả cửa hàng bán hoa mà còn không có, đành phải bỏ cuộc xách mấy quải pháo trở về, trong lòng lại bắt đầu tính tính toán toán.</w:t>
      </w:r>
    </w:p>
    <w:p>
      <w:pPr>
        <w:pStyle w:val="BodyText"/>
      </w:pPr>
      <w:r>
        <w:t xml:space="preserve">Việc làm thế nào để khai trương thành công gần như đã phân tán hết lực chú ý của hắn, vấn đề phiền não kia tạm thời được quẳng đi đâu mất, tinh thần một lần nữa lại phấn chấn trở lại. Vậy mà chỉ một câu hỏi của tiểu đào trên đường về buổi tối đã khiến cho sự phấn chấn của hắn vỡ tan không còn một mảnh.</w:t>
      </w:r>
    </w:p>
    <w:p>
      <w:pPr>
        <w:pStyle w:val="BodyText"/>
      </w:pPr>
      <w:r>
        <w:t xml:space="preserve">Hôm nay chuẩn bị mọi thứ xong xuôi, Mộng Mai Vọng Xuân liền ở lại trông cửa tiệm, chưa quay về trong thôn, thành ra chỉ có tiểu đảo cùng Tần Đồng trở về.</w:t>
      </w:r>
    </w:p>
    <w:p>
      <w:pPr>
        <w:pStyle w:val="BodyText"/>
      </w:pPr>
      <w:r>
        <w:t xml:space="preserve">Tần Đồng chính là đang hưng phấn bừng bừng nói chuyện, tiểu đào đột nhiên ngẩng đầu nhìn hắn: “Công tử, ngươi ở trong thôn chúng ta lâu như vậy, hiện tại tiệm cũng sắp sửa được khai trương, lộ phí cũng đã có, việc về kinh thành ngươi tính sao?”</w:t>
      </w:r>
    </w:p>
    <w:p>
      <w:pPr>
        <w:pStyle w:val="BodyText"/>
      </w:pPr>
      <w:r>
        <w:t xml:space="preserve">Tần Đồng lập tức im lặng, nhìn tiểu đào không biết nên nói cái gì. Nhìn thấy phản ứng của hắn, tiểu đào khẳng định dự đoán của mình quả không sai, cúi đầu đá một cục đá dưới chân, vừa nói: “Ngày hôm qua sau khi ngươi trở về đã thấy có điểm không thích hợp, nếu không phải ngươi không mệt, thì ta đoán chính là liên quan đến vấn đề này, quả nhiên là đúng.”</w:t>
      </w:r>
    </w:p>
    <w:p>
      <w:pPr>
        <w:pStyle w:val="BodyText"/>
      </w:pPr>
      <w:r>
        <w:t xml:space="preserve">Nghe xong lời tiểu đào, Tần Đồng lập tức ngây ngốc một lúc lâu, rốt cuộc thở dài, nói: “Đúng vậy, ta lưu lạc đã vài tháng, nói như thế nào cũng phải trở về.” Cảm thấy vẫn là do dự có nên hay không nói ra thân thế thật sự của mình, nhưng mà đi là điều chắc chắn, vì thế đành chỉ nói một nửa.</w:t>
      </w:r>
    </w:p>
    <w:p>
      <w:pPr>
        <w:pStyle w:val="BodyText"/>
      </w:pPr>
      <w:r>
        <w:t xml:space="preserve">Tiểu đào nhìn hắn, nói: “Ngươi nếu thật muốn đi, ta nhất định cũng sẽ phải đi theo.”</w:t>
      </w:r>
    </w:p>
    <w:p>
      <w:pPr>
        <w:pStyle w:val="BodyText"/>
      </w:pPr>
      <w:r>
        <w:t xml:space="preserve">Tần Đồng bị cách nói chuyện của tiểu đào làm hoảng sợ, trừng mắt nhìn nàng. Tiểu đào chỉnh chỉnh giọng tiếp tục nói: “Người còn nhớ tại cửa hàng ngày đó, ngươi đã nói với Mạc thúc ngươi là gì của ta?”</w:t>
      </w:r>
    </w:p>
    <w:p>
      <w:pPr>
        <w:pStyle w:val="BodyText"/>
      </w:pPr>
      <w:r>
        <w:t xml:space="preserve">Mất một lúc lâu, Tần Đồng rốt cuộc cũng nhớ lại, ngày ấy hắn nói tiểu đào là muội muội của mình, không khỏi lộ vẻ cảm động, gật gật đầu: “Nhớ rõ.”</w:t>
      </w:r>
    </w:p>
    <w:p>
      <w:pPr>
        <w:pStyle w:val="BodyText"/>
      </w:pPr>
      <w:r>
        <w:t xml:space="preserve">“Vậy thì tốt. Cha ta chết sớm, lúc còn nhỏ là ta đã cùng với nương hai người sống nương tựa lẫn nhau, vẫn nghĩ nếu có ca ca hoặc là đệ đệ thì thật là tốt biết bao. Cùng công tử ở chung một thời gian, trong lòng đã xem như ngươi là ca ca, ngày đó ngươi nói ta là muội muội, ta thật sự đã rất cao hứng. Nếu ca ca phải đi, muội muội đi theo ca ca cũng là điều hiển nhiên, trừ phi… Trừ phi ngươi căn bản không coi ta là muội muội.”</w:t>
      </w:r>
    </w:p>
    <w:p>
      <w:pPr>
        <w:pStyle w:val="BodyText"/>
      </w:pPr>
      <w:r>
        <w:t xml:space="preserve">Tiểu đào ánh mắt lúc này trở nên kiên định dị thường, đây là biện pháp duy nhất mà nàng có thể nghĩ ra để đi khỏi thôn này. Mặc dù lời nói cũng là thật tình, nhưng trong đó vẫn là đang che giấu bí mật của chính mình.</w:t>
      </w:r>
    </w:p>
    <w:p>
      <w:pPr>
        <w:pStyle w:val="BodyText"/>
      </w:pPr>
      <w:r>
        <w:t xml:space="preserve">Tần Đồng nhìn nàng, bỗng nhiên cảm thấy có một loại cảm giác không thể nói nên lời, hắn làm sao lại không thường xem tiểu đào như muội muội của mình, có được người thân thật sự là một chuyện ấm áp biết bao nhiêu.</w:t>
      </w:r>
    </w:p>
    <w:p>
      <w:pPr>
        <w:pStyle w:val="BodyText"/>
      </w:pPr>
      <w:r>
        <w:t xml:space="preserve">Lập tức cũng thừa nhận nói: “Ta cũng không phải lãnh huyết, các ngươi thu lưu ta, cho ta chỗ ăn chỗ ngủ đến tận ngày hôm này, mỗi ngày đều ở chung, ta từ lâu cũng đã xem như ngươi là muội muội của mình rồi.”</w:t>
      </w:r>
    </w:p>
    <w:p>
      <w:pPr>
        <w:pStyle w:val="BodyText"/>
      </w:pPr>
      <w:r>
        <w:t xml:space="preserve">Nói đến đây lại dừng một chút, cười khổ nói: “Nhưng dù sao ngươi cũng còn có nương, làm sao có thể cứ nói đi là đi?”</w:t>
      </w:r>
    </w:p>
    <w:p>
      <w:pPr>
        <w:pStyle w:val="BodyText"/>
      </w:pPr>
      <w:r>
        <w:t xml:space="preserve">Tiểu đào nghe đến đó, mặt lộ vẻ vui sướng hỏi: “Thật sao? Ngươi thật sự coi ta như muội muội?”</w:t>
      </w:r>
    </w:p>
    <w:p>
      <w:pPr>
        <w:pStyle w:val="BodyText"/>
      </w:pPr>
      <w:r>
        <w:t xml:space="preserve">Nhìn thấy Tần Đồng gật đầu khẳng định, lập tức cao hứng nói: “Vậy là tốt lắm rồi, nương để ta nói cho, nàng khẳng định cũng có dự định như thế.” Vẻ mặt tràn đầy sự tự tin.</w:t>
      </w:r>
    </w:p>
    <w:p>
      <w:pPr>
        <w:pStyle w:val="BodyText"/>
      </w:pPr>
      <w:r>
        <w:t xml:space="preserve">Tần Đồng thì lại không được như vậy, nhìn thấy bộ dáng tiểu đào như thế trong lòng lại bồn chồn lo lắng “Chu tẩu nào có dễ dàng như thế, nếu nàng cho là ta muốn đem con gái mình chạy trốn, không đem ta đánh chết mới là lạ.”</w:t>
      </w:r>
    </w:p>
    <w:p>
      <w:pPr>
        <w:pStyle w:val="BodyText"/>
      </w:pPr>
      <w:r>
        <w:t xml:space="preserve">Nhớ tới thái độ lạnh như băng cùng bộ dáng lãnh đạm hiện nay dù đã có chút chút cải thiện, lưng cũng không tránh khỏi phát lạnh. Lại bắt đầu hối hận những gì mình đã nói, chính mình đi một mình cũng không phải là không thể đúng không, đành âm thầm thở dài.</w:t>
      </w:r>
    </w:p>
    <w:p>
      <w:pPr>
        <w:pStyle w:val="BodyText"/>
      </w:pPr>
      <w:r>
        <w:t xml:space="preserve">Tiểu đào thì không chút chú ý đến trình tự biến hóa cảm xúc cùa hắn, cứ vừa nhảy vừa kêu hắn một tiếng “Đồng ca ca”. Nghe được chỉ khiến Tần Đồng muốn chạy đi cho rồi, chính là hắn không thể làm thế.</w:t>
      </w:r>
    </w:p>
    <w:p>
      <w:pPr>
        <w:pStyle w:val="BodyText"/>
      </w:pPr>
      <w:r>
        <w:t xml:space="preserve">Đành phải sờ sờ đầu tiểu đào, cười cười nói: “Cứ trực tiếp gọi đi, nghe cũng thân thiết hơn. Ngươi cứ “Đồng ca ca Đồng ca ca”, lỡ không tốt thì người khác sẽ nghe thành “Thùng ca ca”, ta thật không thể chịu được đâu.”</w:t>
      </w:r>
    </w:p>
    <w:p>
      <w:pPr>
        <w:pStyle w:val="Compact"/>
      </w:pPr>
      <w:r>
        <w:t xml:space="preserve">Lời này bất quá chỉ là thuận miệng mà nói, lại thật sự chọc cười tiểu đào khanh khách: “Hảo, ta liền gọi ngươi ca ca.” rồi lôi kéo tay áo Tần Đồng hướng về nhà.</w:t>
      </w:r>
      <w:r>
        <w:br w:type="textWrapping"/>
      </w:r>
      <w:r>
        <w:br w:type="textWrapping"/>
      </w:r>
    </w:p>
    <w:p>
      <w:pPr>
        <w:pStyle w:val="Heading2"/>
      </w:pPr>
      <w:bookmarkStart w:id="38" w:name="chương-17-liễu-ám-hoa-minh1"/>
      <w:bookmarkEnd w:id="38"/>
      <w:r>
        <w:t xml:space="preserve">17. Chương 17: Liễu Ám Hoa Minh[1]</w:t>
      </w:r>
    </w:p>
    <w:p>
      <w:pPr>
        <w:pStyle w:val="Compact"/>
      </w:pPr>
      <w:r>
        <w:br w:type="textWrapping"/>
      </w:r>
      <w:r>
        <w:br w:type="textWrapping"/>
      </w:r>
      <w:r>
        <w:t xml:space="preserve">Chu tẩu vừa mới đặt cơm trên bếp hâm nóng lại, tính chờ bọn họ trở về cùng ăn, vừa vặn lại thấy hai người vào cửa, liền nói: “Cũng rất đúng lúc, rửa tay rửa mặt đi rồi ra ăn.”</w:t>
      </w:r>
    </w:p>
    <w:p>
      <w:pPr>
        <w:pStyle w:val="BodyText"/>
      </w:pPr>
      <w:r>
        <w:t xml:space="preserve">Hai người ứng một tiếng, lập tức vào phòng bếp múc nước rửa mặt rửa tay, đem đồ ăn dọn ra. Tần Đồng vừa ăn vừa lén nhìn tiểu đào, không biết khi nào thì nàng sẽ nói với Chu tẩu chuyện đó, thế nhưng vẻ mặt tiểu đào lại thản nhiên ăn cơm, hoàn toàn không nhìn ra nàng có tính toán gì, Tần Đồng quả thực có cảm giác cuộc đối thoại ban nãy chỉ là hắn nằm mơ mà thôi.</w:t>
      </w:r>
    </w:p>
    <w:p>
      <w:pPr>
        <w:pStyle w:val="BodyText"/>
      </w:pPr>
      <w:r>
        <w:t xml:space="preserve">Đêm nay vẫn an bình, tiểu đào ngày hôm sau vẫn theo hắn đến tiệm rồi theo hắn trở về, chuyện ngày hôm qua hoàn toàn không có nhắc tới nửa chữ. Tần Đồng nghĩ nàng cùng lắm chắc chỉ là một con nhóc, nói cũng chỉ là thuận miệng mà thôi, không thật sự đem việc này để ở trong lòng.</w:t>
      </w:r>
    </w:p>
    <w:p>
      <w:pPr>
        <w:pStyle w:val="BodyText"/>
      </w:pPr>
      <w:r>
        <w:t xml:space="preserve">Ngày tiếp theo là ngày “Chu Nhan cư” chính thức khai trương, người trong thôn cũng đặc biệt bỏ qua những công việc thường ngày, sớm đã cùng Tần Đồng lên trấn, muốn chứng kiến tận mắt cái cửa hàng mà đối với họ không biết nói sao cho hết ý nghĩa.</w:t>
      </w:r>
    </w:p>
    <w:p>
      <w:pPr>
        <w:pStyle w:val="BodyText"/>
      </w:pPr>
      <w:r>
        <w:t xml:space="preserve">Mộng Mai Vọng Xuân đang chờ ở cửa, tấm bảng đã được bao phủ bởi một tấm lụa hồng, trước cửa đã được Tần Đồng trang trí lẵng hoa, bên cạnh là một thân trúc cao, bên trên treo lủng lẳng những chùm pháo, xung quanh bốn bề gần như đã muốn chật kín, ngay cả Mạc thúc cùng Trịnh Ba cũng tới góp vui, xem ra cũng thật là náo nhiệt.</w:t>
      </w:r>
    </w:p>
    <w:p>
      <w:pPr>
        <w:pStyle w:val="BodyText"/>
      </w:pPr>
      <w:r>
        <w:t xml:space="preserve">Nhìn thấy bọn họ đi đến, ánh mặt mọi người lập tức chuyển toàn bộ sang người Tần Đồng. Bị nhìn như thế Tần Đồng thật có chút hoảng hốt, mấy lời chúc mừng ngày hôm qua hắn dày công chuẩn bị đột nhiên chạy biến đi đâu mất, khiến hắn chỉ có thể thầm mắng trong lòng một tiếng: “SHIT!”.</w:t>
      </w:r>
    </w:p>
    <w:p>
      <w:pPr>
        <w:pStyle w:val="BodyText"/>
      </w:pPr>
      <w:r>
        <w:t xml:space="preserve">Chân vì bị mọi người chen lấn mà cứ phải từng bước từng bước không hề chậm rãi hướng cửa tiệm mà đến, mồ hôi lạnh cứ thế mà chảy thấm đẫm hết cả quần áo hắn. Bên kia Vọng Xuân Mộng Mai lại dẫn dắt mọi người hướng về phía này mà nghênh đón, lúc này cảm giác muốn chạy trốn lại một lần nữa trỗi lên mạnh mẽ trong lòng hắn.</w:t>
      </w:r>
    </w:p>
    <w:p>
      <w:pPr>
        <w:pStyle w:val="BodyText"/>
      </w:pPr>
      <w:r>
        <w:t xml:space="preserve">Chính là vì cái cửa hàng mà thật vất vả hắn mới có thể mở ra này rất quan trọng, cảm giác trốn chạy mới có thể bị hắn miễn cưỡng mà áp chế xuống, không ngừng tự nhủ trong lòng: “Không có gì ghê gớm, không có gì đáng lo lắng cả.” Cắn răng bước về phía Mộng Mai Vọng Xuân.</w:t>
      </w:r>
    </w:p>
    <w:p>
      <w:pPr>
        <w:pStyle w:val="BodyText"/>
      </w:pPr>
      <w:r>
        <w:t xml:space="preserve">Hành trình ngắn ngủi này rất nhanh phải kết thúc, Mộng Mai Vọng Xuân cười không hề che giấu vẻ hưng phấn kêu lên: “Công tử, ngươi xem, thật rất tốt.” Tần Đồng đành cố gắng nặn ra một nụ cười rồi cúi đầu thi lễ, mọi người cũng đều đáp lễ chức mừng.</w:t>
      </w:r>
    </w:p>
    <w:p>
      <w:pPr>
        <w:pStyle w:val="BodyText"/>
      </w:pPr>
      <w:r>
        <w:t xml:space="preserve">Nhìn thấy mọi người đều chăm chú tập trung, Tần Đồng rốt cuộc đứng ngay giữa cửa hàng đành phải dùng thanh âm có phần gấp gáp nói: “Hôm này là ngày “Chu Nhan cư” khai trương, cám ơn mọi người đã bỏ công đến đây ủng hộ! Tần Đồng để tỏ lòng biết ơn, quyết định trong ba ngày khai trương này tất cả mọi thứ đều sẽ được bán với giá rẻ. Xin cảm ơn!”</w:t>
      </w:r>
    </w:p>
    <w:p>
      <w:pPr>
        <w:pStyle w:val="BodyText"/>
      </w:pPr>
      <w:r>
        <w:t xml:space="preserve">Nói xong vài câu vội vàng, lại cúi đầu thi lễ lần hai, những lời lẽ uyên bác dài lê thê lết thết hắn bỏ công suy nghĩ ngày hôm qua thật sự đã chạy mất không thấy tăm hơi đâu, khiến hắn có chút thất vọng, cũng sớm nên tập làm quen với những trường hợp này đi là vừa.</w:t>
      </w:r>
    </w:p>
    <w:p>
      <w:pPr>
        <w:pStyle w:val="BodyText"/>
      </w:pPr>
      <w:r>
        <w:t xml:space="preserve">Mọi người đều lớn tiếng trầm trồ khen ngợi, lúc này một người trong thôn lập tức châm pháo, những thanh âm “Đùng đùng” nổ ra vang dội. Các tiểu cô nương lúc này lộ vẻ tươi cười đem những bình nước hoa nhỏ đã sớm được chuẩn bị tốt phân phát ra cho mọi người dùng thử, hoan nghênh mọi người đến mua sắm, trong ba ngày này tất cả mọi thứ đều sẽ được bán rẻ.</w:t>
      </w:r>
    </w:p>
    <w:p>
      <w:pPr>
        <w:pStyle w:val="BodyText"/>
      </w:pPr>
      <w:r>
        <w:t xml:space="preserve">Những bình nước hoa kia liền rất nhanh được mọi người hoan nghênh. Trong điều kiện thời tiết dần dần trở nên nóng bức này, mỗi người đều chỉ mặc những bộ quần áo phong phanh mà thôi, nhưng chính là vẫn không có cách nào ngăn cản việc mồ hôi cứ thế mà tuôn ra. Các cô nương thiếu phụ tất nhiên tránh không khỏi việc muốn dùng một thứ gì đó để áp chế mùi mồ hôi, trước đây đều là trang bị túi hương hoặc là quần áo được tẩm sẵn hương hoa, nhưng nhìn lại thì cũng không được hiệu quả cao lắm.</w:t>
      </w:r>
    </w:p>
    <w:p>
      <w:pPr>
        <w:pStyle w:val="BodyText"/>
      </w:pPr>
      <w:r>
        <w:t xml:space="preserve">Còn hiện nay nước hoa vừa ra, mùi thơm nhẹ nhàng thơm ngát khiến con người ta dễ chịu, cùng với túi hương huân hương đang dùng, có thể cảm thấy được cả ngày như có hoa mai lượn lờ, tinh thần cũng trở nên thoải mái rất nhiều.</w:t>
      </w:r>
    </w:p>
    <w:p>
      <w:pPr>
        <w:pStyle w:val="BodyText"/>
      </w:pPr>
      <w:r>
        <w:t xml:space="preserve">Lập tức có không ít người sau khi lĩnh hương lộ liền tiến vào trong tiệm thử hết các loại mùi hương, cùng với những son phấn thích hợp, hưng phấn thanh toán tiền bạc trở về nhà.</w:t>
      </w:r>
    </w:p>
    <w:p>
      <w:pPr>
        <w:pStyle w:val="BodyText"/>
      </w:pPr>
      <w:r>
        <w:t xml:space="preserve">Trong tiệm bỗng chốc trở nên đông đúc, Tần Đồng ngược lại lúc này trở thành người nhàn nhã nhất, trừ bỏ đôi lúc chào hỏi những người đến chúc mừng ra, cũng chỉ việc khoanh tay ngồi ở bên cạnh xem chuyện náo nhiệt.</w:t>
      </w:r>
    </w:p>
    <w:p>
      <w:pPr>
        <w:pStyle w:val="BodyText"/>
      </w:pPr>
      <w:r>
        <w:t xml:space="preserve">Mạc thúc Trịnh Ba sớm đã đến chúc mừng, nói chuyện phiếm vài câu bởi hai người đều có việc, đều phải nhanh chóng rời đi, không có ai cùng Tần Đồng nói chuyện. Tần Đồng một mình đứng trước cửa ngắm nghía dòng người đến người đi, đột nhiên cảm thấy có chút gì đó không thực tế cho lắm.</w:t>
      </w:r>
    </w:p>
    <w:p>
      <w:pPr>
        <w:pStyle w:val="BodyText"/>
      </w:pPr>
      <w:r>
        <w:t xml:space="preserve">Đến khi tiểu đào đứng trước mặt hắn nói: “Công tử, ngươi xem hết thảy mọi thứ đã ổn thỏa, chúng ta nhiều người như vậy đứng ở chỗ này ngược lại cũng không thuận tiện, chi bằng sớm trở về đi.”</w:t>
      </w:r>
    </w:p>
    <w:p>
      <w:pPr>
        <w:pStyle w:val="BodyText"/>
      </w:pPr>
      <w:r>
        <w:t xml:space="preserve">Tần Đồng lức này mới hồi phục tâm trí, đúng là rất náo nhiệt nhưng trong tiệm Mộng Mai Vọng Xuân ứng phó rất khá, quay đầu lại thì không biết mọi người đã đứng hết ở một bên khi nào, liền gật gật đầu: “Vậy cũng được, ta cùng Mộng Mai Vọng Xuân chào mọi người một cái rồi cùng nhau về.”</w:t>
      </w:r>
    </w:p>
    <w:p>
      <w:pPr>
        <w:pStyle w:val="BodyText"/>
      </w:pPr>
      <w:r>
        <w:t xml:space="preserve">Đi vào trong tiệm cùng bọn họ dặn dò vài câu liền xuất môn cùng mọi người trở về thôn, trên đường về mọi người ai cũng hưng trí bừng bừng lôi kéo Tần Đồng đàm luận về ngày khai trương hôm nay, Tần Đồng mặc dù có chút không yên lòng, cũng ứng phó qua loa, không dám phá hỏng sự vui vẻ của mọi người.</w:t>
      </w:r>
    </w:p>
    <w:p>
      <w:pPr>
        <w:pStyle w:val="BodyText"/>
      </w:pPr>
      <w:r>
        <w:t xml:space="preserve">Sau khi trở về thôn lại chuẩn bị một bữa tiệc rượu linh đình chúc mừng, lần này Tần Đồng đã có một bài học, không dám uống rượu nữa, dù vui vẻ bao nhiêu cũng đành phải từ bỏ. Mọi người ai cũng biết hắn tửu lượng kém, cũng không muốn khiến hắn khó xử, chỉ là ăn uống một trận tưng bừng.</w:t>
      </w:r>
    </w:p>
    <w:p>
      <w:pPr>
        <w:pStyle w:val="BodyText"/>
      </w:pPr>
      <w:r>
        <w:t xml:space="preserve">Ầm ĩ một hồi cũng được về nhà, Tần Đồng vừa mới chuẩn bị nghỉ ngơi, Chu tẩu lại bỗng nhiên gọi hắn lại, nói: “Tiểu đào nói ngươi đã tính toán chuẩn bị lên kinh, là sự thật sao?” Tiểu đào đang đứng bên người nàng.</w:t>
      </w:r>
    </w:p>
    <w:p>
      <w:pPr>
        <w:pStyle w:val="BodyText"/>
      </w:pPr>
      <w:r>
        <w:t xml:space="preserve">Nhắc tới đây mọi ủ rũ mệt mỏi đều bay biến, Tần Đồng xoay người đối diện Chu tẩu gật gật đầu, đứng đắn nói: “Đúng vậy, ta đã ở lại đây cũng không ít ngày, hiện tại cũng đã có đủ lộ phí, cũng nên sớm phải quay trở về xem xét mọi chuyện.”</w:t>
      </w:r>
    </w:p>
    <w:p>
      <w:pPr>
        <w:pStyle w:val="BodyText"/>
      </w:pPr>
      <w:r>
        <w:t xml:space="preserve">Nói thì rất kiên định, trong lòng lại là những mảnh bất ổn bay loạn xạ, tiểu đào cùng nàng đã nói như thế nào? Kế tiếp sẽ là gì? Là trực tiếp đem hắn đá ra khỏi nhà hay là đáp ứng cho hắn mang theo tiểu đào lên kinh?</w:t>
      </w:r>
    </w:p>
    <w:p>
      <w:pPr>
        <w:pStyle w:val="BodyText"/>
      </w:pPr>
      <w:r>
        <w:t xml:space="preserve">Quả nhiên Chu tẩu mở miệng nói: “Tiểu đào còn nói với ta, nàng đã sớm xem ngươi là ca ca, muốn cùng ngươi đi kinh thành, nói là ngươi đã đáp ứng nàng.”</w:t>
      </w:r>
    </w:p>
    <w:p>
      <w:pPr>
        <w:pStyle w:val="BodyText"/>
      </w:pPr>
      <w:r>
        <w:t xml:space="preserve">Tần Đồng nghe khẩu khí nàng bình thản cứ như là đang luận bàn chuyện thời tiết, trong lòng thật sự không biết làm sao, lại biết lúc này không thể phủ nhận được, đành phải gật đầu: “Là ta đã đáp ứng nàng, cũng rất muốn nhận nàng làm muội muội.”</w:t>
      </w:r>
    </w:p>
    <w:p>
      <w:pPr>
        <w:pStyle w:val="BodyText"/>
      </w:pPr>
      <w:r>
        <w:t xml:space="preserve">Nói cũng đã nói, nhưng lại không có dũng khí ngẩng đầu nhìn biểu tình của Chu tẩu. Chu tẩu lại thở dài: “Hai người các ngươi không hề biết đến trở cao đất rộng, cứ như vậy mà muốn chạy ra ngoài? Các ngươi tuy biết rằng nơi các ngươi hiện đang ở, nhưng có biết kinh thành hiện đang ở hướng nào? Cách nơi này bao xa? Phải bao lâu mới đến?”</w:t>
      </w:r>
    </w:p>
    <w:p>
      <w:pPr>
        <w:pStyle w:val="BodyText"/>
      </w:pPr>
      <w:r>
        <w:t xml:space="preserve">Rồi nhìn vào Tần Đồng: “Ngươi bao nhiêu tuổi, sao lại có thể dễ dàng đáp ứng với một tiểu cô nương loại sự tình này? Ngươi ở với ta bao lâu, chẳng lẽ ta không biết ngươi không biết đường đi hay sao? Lạc mất thì lấy ai tìm các ngươi trở về?”</w:t>
      </w:r>
    </w:p>
    <w:p>
      <w:pPr>
        <w:pStyle w:val="BodyText"/>
      </w:pPr>
      <w:r>
        <w:t xml:space="preserve">Đầu Tần Đồng càng lúc cúi càng thấp, những lời Chu tẩu nói cứ đâm thẳng vào tim hắn, toàn bộ lại là sự thật, hắn làm sao có thể phản bác được? Đúng vậy, hắn nào biết kinh thành là ở nơi nào, trước kia hắn đã khó phân biệt được phương hướng, nghĩ nếu bây giờ lẻ loi một mình ra đi, trong lòng lại càng sợ hãi, nếu thật vậy hắn phải làm sao bây giờ?</w:t>
      </w:r>
    </w:p>
    <w:p>
      <w:pPr>
        <w:pStyle w:val="BodyText"/>
      </w:pPr>
      <w:r>
        <w:t xml:space="preserve">Đang lo lắng bất an, Chu tẩu lại nói tiếp: “Ta như thế nào lại để yên cho ngươi chiếu cố con gái mình. Cho dù nàng nhận ngươi làm ca ca, ta cũng còn chưa có đồng ý đâu. Nếu muốn lên kinh, tự nhiên phải mang ta theo, đường đến kinh thành ta biết, đi theo các người ta cũng mới có thể yên tâm.”</w:t>
      </w:r>
    </w:p>
    <w:p>
      <w:pPr>
        <w:pStyle w:val="BodyText"/>
      </w:pPr>
      <w:r>
        <w:t xml:space="preserve">Tần Đồng mới nghe được hai câu đầu đã cảm thấy thấu tâm lạnh, cảm thấy được không còn có chút hy vọng nào. Nào biết đâu rằng phần còn lại cư nhiên tình thế lại quay ngược như thế, sợ đến mức nửa ngày mới khôi phục lại được tinh thần, cằm cũng chưa khép lại được.</w:t>
      </w:r>
    </w:p>
    <w:p>
      <w:pPr>
        <w:pStyle w:val="BodyText"/>
      </w:pPr>
      <w:r>
        <w:t xml:space="preserve">Tiểu đào lúc này mới cười khanh khách nói: “Ca ca, vậy là được rồi, ngươi tính toán khi nào lên đường đây?”</w:t>
      </w:r>
    </w:p>
    <w:p>
      <w:pPr>
        <w:pStyle w:val="BodyText"/>
      </w:pPr>
      <w:r>
        <w:t xml:space="preserve">Tần Đồng nhìn tiểu đào nửa ngày trời, thật rất muốn hỏi nàng đã làm như thế nào mà nương nàng có thể ra được quyết định như vậy, nhưng nhìn Chu tẩu liếc mắt một cái vẫn là ráng nhịn xuống, dù sao cũng còn nhiều thời gian, về sau tìm hiểu cũng không muộn. Sau đó trả lời câu hỏi của tiểu đào: “Đầu tháng đi, ta nghĩ trước nên xem tiệm đi vào hoạt động như thế nào đã.”</w:t>
      </w:r>
    </w:p>
    <w:p>
      <w:pPr>
        <w:pStyle w:val="BodyText"/>
      </w:pPr>
      <w:r>
        <w:t xml:space="preserve">Hắn nói cũng là lời thật lòng, dù sao cũng là lần đầu tiên, nào cứ như vậy lại phủi mông bước đi? Chu tẩu gật gật đầu: “Vừa lúc ta cũng muốn an bài một số thứ, còn phải chuẩn bị một chút. Cũng không còn sớm nữa, đi nghỉ ngơi hết đi.”</w:t>
      </w:r>
    </w:p>
    <w:p>
      <w:pPr>
        <w:pStyle w:val="BodyText"/>
      </w:pPr>
      <w:r>
        <w:t xml:space="preserve">_____________________________</w:t>
      </w:r>
    </w:p>
    <w:p>
      <w:pPr>
        <w:pStyle w:val="Compact"/>
      </w:pPr>
      <w:r>
        <w:t xml:space="preserve">(1)hi vọng; có hi vọng (trong hoàn cảnh khốn khó, tìm được lối thoát. Nguyên câu thơ là của Lục Du “Sơn cùng thuỷ tận nghi vô lộ, liễu ám hoa minh hựu nhất thôn” – Sơn cùng thuỷ tận ngờ hết lối, liễu rủ hoa cười lại gặp làng).</w:t>
      </w:r>
      <w:r>
        <w:br w:type="textWrapping"/>
      </w:r>
      <w:r>
        <w:br w:type="textWrapping"/>
      </w:r>
    </w:p>
    <w:p>
      <w:pPr>
        <w:pStyle w:val="Heading2"/>
      </w:pPr>
      <w:bookmarkStart w:id="39" w:name="chương-18-sơ-ngộ"/>
      <w:bookmarkEnd w:id="39"/>
      <w:r>
        <w:t xml:space="preserve">18. Chương 18: Sơ Ngộ</w:t>
      </w:r>
    </w:p>
    <w:p>
      <w:pPr>
        <w:pStyle w:val="Compact"/>
      </w:pPr>
      <w:r>
        <w:br w:type="textWrapping"/>
      </w:r>
      <w:r>
        <w:br w:type="textWrapping"/>
      </w:r>
      <w:r>
        <w:t xml:space="preserve">Những ngày sau này Tần Đồng liền toàn tâm toàn ý chăm sóc cho cửa hàng, cơ hồ mỗi ngày đều phải chạy lên trấn trên trông coi, hắn tuy rằng kinh tế học không đủ tinh, nhưng đối phó với một gian tiểu *** cũng đã rất dư dả.</w:t>
      </w:r>
    </w:p>
    <w:p>
      <w:pPr>
        <w:pStyle w:val="BodyText"/>
      </w:pPr>
      <w:r>
        <w:t xml:space="preserve">Trừ bỏ việc sửa chữa những sai lầm nhỏ nhặt của Mộng Mai Vọng Xuân trong việc ghi chép sổ sách, hắn chỉ việc vắt chút óc nghĩ ra được đủ loại phương thức để xúc tiến tiêu thụ, khiến việc mua bán tại trấn trên cũng trở nên rất sinh động.</w:t>
      </w:r>
    </w:p>
    <w:p>
      <w:pPr>
        <w:pStyle w:val="BodyText"/>
      </w:pPr>
      <w:r>
        <w:t xml:space="preserve">Mọi việc cũng đều có tiểu đào bồi cùng hắn, hắn cũng đã tranh thủ không ít thời gian hỏi qua tiểu đào rốt cuộc là đã thuyết phục Chu tẩu như thế nào, chính là vẻ mặt tiểu đào thì luôn thần bí, chỉ nói với hắn một câu: “Thiên cơ bất khả lộ.”</w:t>
      </w:r>
    </w:p>
    <w:p>
      <w:pPr>
        <w:pStyle w:val="BodyText"/>
      </w:pPr>
      <w:r>
        <w:t xml:space="preserve">Thử qua vài lần đều không tìm được đáp án, Tần Đồng cũng trở nên lười dần, lòng hiếu kỳ của hắn không nặng, làm gì thì cũng đã làm rồi, không cần chính mình cứ phải đi rờ vào mấy nơi phiền toái.</w:t>
      </w:r>
    </w:p>
    <w:p>
      <w:pPr>
        <w:pStyle w:val="BodyText"/>
      </w:pPr>
      <w:r>
        <w:t xml:space="preserve">Mấy ngày này cứ thế nhanh chóng trôi qua, giống như một cái chớp mắt, một tháng đã đi vào dĩ vãng. Xưởng nhỏ chế tạo son phấn trong thôn đã có được quy mô nhất định, người trong thôn cũng đã được Hứa Mặc dạy cho không ít kiến thức bổ ích, việc buôn bán của cửa hàng cũng trở nên thật vững vàng.</w:t>
      </w:r>
    </w:p>
    <w:p>
      <w:pPr>
        <w:pStyle w:val="BodyText"/>
      </w:pPr>
      <w:r>
        <w:t xml:space="preserve">Tần Đồng nhận thấy mọi thứ gần như đã đi vào quỹ đạo, kế tiếp nên bắt đầu nghĩ xem nên quyết định khi nào thì rời đi, tính toán thời điểm thích hợp.</w:t>
      </w:r>
    </w:p>
    <w:p>
      <w:pPr>
        <w:pStyle w:val="BodyText"/>
      </w:pPr>
      <w:r>
        <w:t xml:space="preserve">Đứng trước việc chia tay như vậy, Tần Đồng đã có chút luyến tiếc những con người thôn núi chất phác cùng thiện lương và nhiệt tình này. Hiện tại lấy cớ thời tiết nóng bức như thế này mà ra đi thật không có thuận tiện, cứ thế mà một ngày rồi lại trễ một ngày, đợi gần qua thu, nắng nóng cũng đã dần dần biến mất, cũng không tìm ra được cớ nào khác để lưu lại, chỉ đành phải chuẩn bị hành lý để ra đi.</w:t>
      </w:r>
    </w:p>
    <w:p>
      <w:pPr>
        <w:pStyle w:val="BodyText"/>
      </w:pPr>
      <w:r>
        <w:t xml:space="preserve">Ngày hôm đó là ngày Tần Đồng dự định rời đi. Chu tẩu cùng tiểu đào sáng sớm đã thu thập đủ hành lý tùy thân, chờ Tần Đồng chuẩn bị xong, dùng qua bữa sáng rồi ra khỏi cửa.</w:t>
      </w:r>
    </w:p>
    <w:p>
      <w:pPr>
        <w:pStyle w:val="BodyText"/>
      </w:pPr>
      <w:r>
        <w:t xml:space="preserve">Người trong thôn toàn bộ vây quanh ở nhà Chu tẩu để đưa tiễn bọn họ, thôn trưởng đối với Tần Đồng nói: “Tần công tử, từ khi ngươi tới, đã giúp đỡ trong thôn không ít chuyện. Dĩ vãng mọi người đều không có tay nghề nào cả, ta này là thôn trưởng nhưng cũng không có làm gì được, chỉ có thể làm một người ủng hộ, ngày xưa khó khăn, hiện tại đã tốt hơn rất nhiều, vô luận như thế nào, mong ngươi nhận lời cảm tạ này.”</w:t>
      </w:r>
    </w:p>
    <w:p>
      <w:pPr>
        <w:pStyle w:val="BodyText"/>
      </w:pPr>
      <w:r>
        <w:t xml:space="preserve">Nói xong liền quỳ xuống lạy tạ, Tần Đồng cuống quít nâng hắn lên, đại lễ như vậy làm sao hắn dám chịu? Thôn trưởng cũng không còn cách nào khác, tuy là không quỳ, nhưng lại cố ý cùng với thôn nhân khom lưng thật sâu chào hắn.</w:t>
      </w:r>
    </w:p>
    <w:p>
      <w:pPr>
        <w:pStyle w:val="BodyText"/>
      </w:pPr>
      <w:r>
        <w:t xml:space="preserve">Tần Đồng bất đắc dĩ đành phải lặng lẽ lùi về phía sau lưng Chu tẩu, lại bị Chu tẩu kéo ra trở lại, dùng ánh mắt ý bảo hắn ngoan ngoãn chấp nhận. Tần Đồng cứng ngắc chịu lễ, vội vàng cám ơn mọi người đã chiếu cố đến hắn, cung kính cúi chào lại mọi người.</w:t>
      </w:r>
    </w:p>
    <w:p>
      <w:pPr>
        <w:pStyle w:val="BodyText"/>
      </w:pPr>
      <w:r>
        <w:t xml:space="preserve">Thôn trưởng nhìn hắn như thế không khỏi nở nụ cười, tiếp đó quay đầu đối với Chu tẩu nói: “Các ngươi cứ yên tâm lên kinh thành, trong thôn chắc chắn sẽ chăm sóc nhà cho ngươi, đảm bảo khi về sẽ vẫn giống y như bây giờ.”</w:t>
      </w:r>
    </w:p>
    <w:p>
      <w:pPr>
        <w:pStyle w:val="BodyText"/>
      </w:pPr>
      <w:r>
        <w:t xml:space="preserve">Chu tẩu cảm tạ thôn trường, người trong thôn đưa tiễn bọn họ đến tận chân núi, ba người lại cùng thôn nhân chào từ biệt một lần nữa, lúc này mới chính thức bước trên lộ trình, theo Chu tẩu hướng kinh thành mà đi.</w:t>
      </w:r>
    </w:p>
    <w:p>
      <w:pPr>
        <w:pStyle w:val="BodyText"/>
      </w:pPr>
      <w:r>
        <w:t xml:space="preserve">Tần Đồng vốn là không vội vàng gì, hơn nữa Chu tẩu cùng tiểu đào hai người cũng không đi được nhanh lắm, hắn cứ thế mà nhàn nhã dọc đường đi hưởng thụ cảnh sắc Giang Di quốc, cảm thấy thật rất là hứng thú.</w:t>
      </w:r>
    </w:p>
    <w:p>
      <w:pPr>
        <w:pStyle w:val="BodyText"/>
      </w:pPr>
      <w:r>
        <w:t xml:space="preserve">Dọc theo đường đi cũng có mấy thôn cũng khá nhộn nhịp như Ứng Sơn trấn, có một trấn tên là Thủ Dương, quy mô so với Ứng Sơn trấn cũng lớn hơn không ít.</w:t>
      </w:r>
    </w:p>
    <w:p>
      <w:pPr>
        <w:pStyle w:val="BodyText"/>
      </w:pPr>
      <w:r>
        <w:t xml:space="preserve">Tần Đồng đối với thôn này rất là vừa lòng, vì thế bèn thuê một gian hàng, viết phong thư nhờ người đưa về thôn, đợi vài ngày liền có Mộng Mai dẫn theo một cô nương cùng hai thôn nhân lại đây sắp xếp công việc cho cửa tiệm mới.</w:t>
      </w:r>
    </w:p>
    <w:p>
      <w:pPr>
        <w:pStyle w:val="BodyText"/>
      </w:pPr>
      <w:r>
        <w:t xml:space="preserve">Trì hoãn như thế vài ngày, sau khi tiệm mới khai trương Tần Đồng xem Mộng Mai cũng đã bắt đầu tốt đẹp, liền yên tâm giao mọi thứ lại cho nàng quản, tiếp tục cùng Chu tẩu và tiểu đào hướng về kinh thành.</w:t>
      </w:r>
    </w:p>
    <w:p>
      <w:pPr>
        <w:pStyle w:val="BodyText"/>
      </w:pPr>
      <w:r>
        <w:t xml:space="preserve">Mộng Mai cùng mọi người khi nhận được thư của Tần Đồng, đã ở trấn trên mua xe ngựa, mới có thể tới đây nhanh như thế. Hiện tại bọn họ cũng không cần xe kia, tự nhiên liền đem giao lại cho Tần Đồng.</w:t>
      </w:r>
    </w:p>
    <w:p>
      <w:pPr>
        <w:pStyle w:val="BodyText"/>
      </w:pPr>
      <w:r>
        <w:t xml:space="preserve">Bất quá Tần Đồng vốn là có ghi muốn một chiếc xe ngựa, nghĩ tới việc tọa trên một chiếc xe ngựa thật sự cũng cảm thấy có chút hứng thú, nhưng hắn không biết ngựa không phải dễ dàng mà có thể mua được, trấn trên bất quá cũng chỉ là những nhà có tiền, toàn bộ ngựa cũng là bảo bối được nuôi dưỡng. Trên trấn nhỏ xa xôi thì làm sao mà lại có hảo mã để mà bán, dù là có, cũng không phải chỉ là tùy tiện mấy lượng bạc mà thôi.</w:t>
      </w:r>
    </w:p>
    <w:p>
      <w:pPr>
        <w:pStyle w:val="BodyText"/>
      </w:pPr>
      <w:r>
        <w:t xml:space="preserve">Mộng Mai cùng mọi người cũng đã phải ở trấn trên tìm một vòng, mới phát hiện mua ngựa không phải là chuyện dễ dàng, hơn nữa ai cũng không biết xem ngựa, chính là có mua cũng không biết ngựa đó có tốt hay không, cuối cùng không còn cách nào khác đành lôi đầu con la ra kéo xe.</w:t>
      </w:r>
    </w:p>
    <w:p>
      <w:pPr>
        <w:pStyle w:val="BodyText"/>
      </w:pPr>
      <w:r>
        <w:t xml:space="preserve">Tần Đồng khi mới nghe không phải ngựa cũng thực thất vọng, bất quá nhìn thấy con la lại nổi lên hứng thú. Hắn từ nhỏ đã chịu sự giáo dục theo cung cách quý tộc, ngựa cũng từng biết qua, nói là biết nhận biết ngựa cũng không phải là nói chơi, chính là chưa từng thấy qua la lần nào, lần này được chứng kiến sinh vật có diện mạo tương tự như ngựa này, lập tức vây quanh ngó nghiêng cảm thấy như một món đồ chơi mới lạ.</w:t>
      </w:r>
    </w:p>
    <w:p>
      <w:pPr>
        <w:pStyle w:val="BodyText"/>
      </w:pPr>
      <w:r>
        <w:t xml:space="preserve">Tò mò cũng là một phương pháp tốt giúp hắn rất nhanh quên đi vụ xe ngựa, hưng trí bừng bừng mà điều khiển xe la. Dọc đường đi Tần Đồng cũng phát hiện được nhiều thứ bổ ích, tỷ như là la thì không cần phải chiếu cố nhiều lắm, tính tình cũng dịu ngoan, tóm lại con la vẫn không tệ lắm, không cần phải đem cung cách hầu hạ đại gia ra như khi chăm sóc ngựa.</w:t>
      </w:r>
    </w:p>
    <w:p>
      <w:pPr>
        <w:pStyle w:val="BodyText"/>
      </w:pPr>
      <w:r>
        <w:t xml:space="preserve">Chu tẩu cùng tiểu đào nhìn hành động không có chút gì của một người lớn như thế cảm thấy thực rất buồn cười, cùng tùy tiện để hắn vừa đánh xe vừa chậm rãi nghiên cứu con la, hai người ngồi trên xe cứ thế ung dung tự tại.</w:t>
      </w:r>
    </w:p>
    <w:p>
      <w:pPr>
        <w:pStyle w:val="BodyText"/>
      </w:pPr>
      <w:r>
        <w:t xml:space="preserve">Có xe, tốc độ tự nhiên cũng nhanh nhiều lắm, Tần Đồng cũng không muốn phải vội vàng quá mức, mang theo tâm lý du sơn ngoạn thủy, có nhiều khi bởi vì chưa tới thôn trấn, ba người cứ thế ở trên đường qua đêm, đây đối với Tần Đồng mà nói cũng là một trải nghiệm rất đặc biệt.</w:t>
      </w:r>
    </w:p>
    <w:p>
      <w:pPr>
        <w:pStyle w:val="BodyText"/>
      </w:pPr>
      <w:r>
        <w:t xml:space="preserve">Buổi tối hôm nay bởi vì đã bỏ lỡ trạm dịch hướng về phía Ung thành, liền ở ngay quan đạo mà nghỉ ngơi. Lúc này cũng chỉ vừa mới vào thu, lá cây đa phần còn chưa có chuyển vàng, vài cơn gió ngẫu nhiên thổi đi một vài chiếc lá đung đưa rồi rơi xuống mặt đất, buổi tối cũng không còn lạnh lẽo nữa, chỉ còn lại cảm giác mát mát từng đợt từng đợt theo gió thổi vào.</w:t>
      </w:r>
    </w:p>
    <w:p>
      <w:pPr>
        <w:pStyle w:val="BodyText"/>
      </w:pPr>
      <w:r>
        <w:t xml:space="preserve">Ung thành này hai bên bao bọc đều là núi, sông đào bảo vệ thành cũng được bắt nguồn từ một suối nước trong núi. Tần Đồng bọn họ chính là dừng chân bên cạnh con suối nước đó.</w:t>
      </w:r>
    </w:p>
    <w:p>
      <w:pPr>
        <w:pStyle w:val="BodyText"/>
      </w:pPr>
      <w:r>
        <w:t xml:space="preserve">Chu tẩu cùng tiểu đào dựa vào nước suối này bắt đầu nhóm lửa nấu nước nấu cơm, Tần Đồng thì chạy đến bên dòng suối tẩy đi khuôn mặt đầy bụi bẩn đường đi, thuận tiện giải quyết luôn cơn khát. Khi đó dòng nước suối vẫn là những dòng nước trong suốt ngọt lành, phần lớn đều có thể trực tiếp dùng để uống, so với loại nước khoáng cao cấp nhất của nước Pháp cũng không thể khiến cho Tần Đồng có được cảm giác thoải mái đến như thế.</w:t>
      </w:r>
    </w:p>
    <w:p>
      <w:pPr>
        <w:pStyle w:val="BodyText"/>
      </w:pPr>
      <w:r>
        <w:t xml:space="preserve">Dùng bữa xong “hoàng hậu” Chu tẩu cùng tiểu đào ở trong xe nghỉ ngơi, Tần Đồng thì bị đá ra ngủ bên cạnh đống lửa, nhưng nửa đêm lại bất chợt tỉnh dậy.</w:t>
      </w:r>
    </w:p>
    <w:p>
      <w:pPr>
        <w:pStyle w:val="BodyText"/>
      </w:pPr>
      <w:r>
        <w:t xml:space="preserve">Trợn mắt nhìn bầu trời ngàn sao lấp lánh trong mắt, Tần Đồng phát hiện mình một chút cũng không buồn ngủ, lại nhìn thấy bên trong xe im lặng, bọn họ chắc là đã ngủ say rồi, liền lẳng lặng đứng lên lững thững dạo bước đến dòng suối.</w:t>
      </w:r>
    </w:p>
    <w:p>
      <w:pPr>
        <w:pStyle w:val="BodyText"/>
      </w:pPr>
      <w:r>
        <w:t xml:space="preserve">Không khí ban đêm hết sức tươi mát, hắn nhịn không được hô hấp thật sâu, xa xa lại ẩn hiện những bạch quang trôi nổi trên dòng suối, buổi tối nước vỗ nhẹ bờ cùng với âm thanh róc rách khi len lỏi qua những khe đá lọt vào tai lại trở thành những âm thanh mê hồn, khiến hắn không tự chủ được mà cứ men theo dòng suối dạo bước mãi vào hướng rừng núi.</w:t>
      </w:r>
    </w:p>
    <w:p>
      <w:pPr>
        <w:pStyle w:val="BodyText"/>
      </w:pPr>
      <w:r>
        <w:t xml:space="preserve">Chỗ này có lẽ cũng không có bao nhiêu người hành tẩu, càng vào sâu mật độ cây càng trở nên dày đặc, những bụi cây cũng trở nên nhiều hơn. Tần Đồng ngừng cước bộ, nhìn thấy tinh quang mờ ảo hiện ra dưới dòng suối lại càng thêm ngẩn người, chính mình giờ đây cũng không biết mình thật sự đang mong muốn điều gì nữa. Bỗng nhiên hắn bị những tiếng vang kỳ quái phía sau thu hút hết lực chú ý.</w:t>
      </w:r>
    </w:p>
    <w:p>
      <w:pPr>
        <w:pStyle w:val="BodyText"/>
      </w:pPr>
      <w:r>
        <w:t xml:space="preserve">Thanh âm kia rất là quái lạ, giống như tiếng gió lại như trộn lẫn âm thanh hỗn loạn nặng nề, nhưng mà hắn không có cảm giác được có bất kỳ cơn gió nào đang thổi qua cả, không kiềm chế được sự tò mò mà theo âm thanh quay đầu nhìn lại, chính là ánh trăng cùng tinh quang kia dù mỏng manh mờ ảo cuối cùng cũng giúp cho hắn nhìn được sau tầng tầng lớp lớp bụi cây rốt cuộc là đang xảy ra cái gì, là một bóng dáng mơ hồ lắc lư lay động.</w:t>
      </w:r>
    </w:p>
    <w:p>
      <w:pPr>
        <w:pStyle w:val="BodyText"/>
      </w:pPr>
      <w:r>
        <w:t xml:space="preserve">Tính tò mò ngày thường rất ít khi xuất hiện lại đúng lúc được moi ra, Tần Đồng bước về phía tiếng vang phát ra, lại theo bản năng nhẹ nhàng cước bộ. Bước qua những bụi cây to lớn kia, phía trước chính là rừng cây, tiếng vang càng lúc càng rõ ràng, Tần Đồng không khỏi bước nhanh hơn, lướt qua một vài cây to phía trước, cư nhiên xuất hiện trước mắt lại là một mảnh đất trống.</w:t>
      </w:r>
    </w:p>
    <w:p>
      <w:pPr>
        <w:pStyle w:val="BodyText"/>
      </w:pPr>
      <w:r>
        <w:t xml:space="preserve">Tiếng vang kia chính là trên mảnh đất đó vọng lại, rõ ràng thân ảnh hai người đang giao đấu, những chưởng lực thật mạnh cùng với tay áo tung bay, mang theo tiếng gió vù vù, tiếng vang nặng nề đó phát ra khi hai người tứ chi chạm vào nhau.</w:t>
      </w:r>
    </w:p>
    <w:p>
      <w:pPr>
        <w:pStyle w:val="BodyText"/>
      </w:pPr>
      <w:r>
        <w:t xml:space="preserve">Tần Đồng tránh sau một gốc cây đại thụ lớn mang theo ánh mắt cảm thán mà thưởng thức một màn trước mắt, không thể tưởng tượng được nguyên lai thật sự có cái gọi là “võ công” a, so với cái mà hắn từng chứng kiến, công phu rõ ràng là hoàn toàn bất đồng.</w:t>
      </w:r>
    </w:p>
    <w:p>
      <w:pPr>
        <w:pStyle w:val="BodyText"/>
      </w:pPr>
      <w:r>
        <w:t xml:space="preserve">So ra trình độ thì tốc độ cũng nhanh hơn, chiêu thức càng phức tạp lại biến hóa, khí thế hừng hực, so với những kỹ xảo đặc biệt mà điện ảnh truyền hình hay sử dụng để tạo hiệu ứng đánh nhau quả thực là một trời một vực, độ chân thực lại càng không phải nói.</w:t>
      </w:r>
    </w:p>
    <w:p>
      <w:pPr>
        <w:pStyle w:val="BodyText"/>
      </w:pPr>
      <w:r>
        <w:t xml:space="preserve">Trên mảnh đất trống hai người không hề nói với nhau một câu nào, chỉ có chiêu thức tấn công càng lúc càng nhanh, Tần Đồng nín thở nhìn không chớp mắt, tuy rằng ánh sáng không đủ đề cho hắn có thể thấy được rõ ràng, lực hấp dẫn cũng không bị vơi đi một chút nào.</w:t>
      </w:r>
    </w:p>
    <w:p>
      <w:pPr>
        <w:pStyle w:val="BodyText"/>
      </w:pPr>
      <w:r>
        <w:t xml:space="preserve">Bỗng nhiên nghe được tiếng quát khẽ, lập tức một mạt ánh sáng nhạt hiện lên trong đáy mắt Tần Đồng, nhanh đến mức hắn không kịp phản ứng, sau đó hết thảy là yên lặng.</w:t>
      </w:r>
    </w:p>
    <w:p>
      <w:pPr>
        <w:pStyle w:val="BodyText"/>
      </w:pPr>
      <w:r>
        <w:t xml:space="preserve">Giữa hai người dính sát vào nhau, không có bất kỳ động tĩnh nào, không bao lâu, người bên trái đưa tay hướng về phía cổ mình, thanh âm khàn khàn phát ra một tiếng “Ngươi…”. Thanh âm tràn đầy sự thống khổ không cam lòng, nhưng cũng chỉ là cố gắng nói ra một chữ này, thân hình tựa như mất đi chỗ dựa mà quỳ xuống, lập tức gục, không còn bất kỳ một hành động nào nữa.</w:t>
      </w:r>
    </w:p>
    <w:p>
      <w:pPr>
        <w:pStyle w:val="BodyText"/>
      </w:pPr>
      <w:r>
        <w:t xml:space="preserve">Đến lúc này Tần Đồng mới ý thức được mình chính là đang nhìn cái gì, trợn mắt nhìn chằm chằm vào bóng đen nằm trên mặt đất, hô hấp dần trở nên dồn dập, hắn đã chết? Mình là đang chứng kiến hiện trường giết người? Làm sao bây giờ? Báo cảnh sát được không? Hỗn loạn hiện thời đã ảnh hưởng đến đầu óc phản ứng của hắn, hoàn toàn không nghĩ đến việc hắn ở nơi này thì tìm đâu ra cái gọi là cảnh sát.</w:t>
      </w:r>
    </w:p>
    <w:p>
      <w:pPr>
        <w:pStyle w:val="BodyText"/>
      </w:pPr>
      <w:r>
        <w:t xml:space="preserve">Tần Đồng lại xem nhẹ người còn lại ở “hiện trường giết người” đang từng bước từng bước hướng hắn đi tới, đến khi có một bóng đen hoàn toàn che khuất ánh sáng mỏng manh trước mặt, hắn mới phát giác ra gì đó mà ngẩng mặt lên.</w:t>
      </w:r>
    </w:p>
    <w:p>
      <w:pPr>
        <w:pStyle w:val="BodyText"/>
      </w:pPr>
      <w:r>
        <w:t xml:space="preserve">“A” tiếng kêu sợ hãi cứ như vậy không thể khống chế mà chạy ra khỏi yết hầu của mình, cho dù trong bóng đêm không thể thấy rõ bộ dáng của người đối diện, chính là ánh mặt lạnh như băng vẫn không hề gặp trở ngại trong việc xuyên thấu màn đêm hắc ám mà đâm thẳng vào người hắn. Tuy Tần Đồng cũng không thấy rõ ánh mắt của người đó, nhưng cảm giác băng lãnh đó vẫn rất chân thật, làm cho hắn toàn thân da gà đều nổi lên cả.</w:t>
      </w:r>
    </w:p>
    <w:p>
      <w:pPr>
        <w:pStyle w:val="BodyText"/>
      </w:pPr>
      <w:r>
        <w:t xml:space="preserve">Lúc này ánh mắt đó cũng đang hạ xuống nhìn chăm chú, não Tần Đồng trong nháy mắt kịp thời phản ứng, tự giác giơ hai tay lên che đi hai con ngươi, nói rất nhanh: “Ta cái gì cũng không có nhìn thấy, ta chỉ là đang mộng du, không nhìn thấy không nghe thấy, trở về ngủ thôi.” Bắt đầu từng bước thối lui, không dám mở mắt ra, càng không dám nhìn ra phía sau, lui thật chậm, mồ hôi lạnh dần dần tuôn ra khỏi trán.</w:t>
      </w:r>
    </w:p>
    <w:p>
      <w:pPr>
        <w:pStyle w:val="BodyText"/>
      </w:pPr>
      <w:r>
        <w:t xml:space="preserve">Tần Đồng trước là ở nước Mỹ, nước Mỹ là quốc gia súng ống tự do, cướp bóc giết người đôi khi cũng có nghe nói, hắn tuy rằng không có gặp qua nhưng thông tin báo đài vẫn có không ít, đối với những việc như thế phản ứng cũng có phần bình tĩnh. Bất quá hôm nay lần đầu tiên tận mắt chứng kiến, lập tức cảm nhận được một nỗi sợ hãi không thể nói thành lời.</w:t>
      </w:r>
    </w:p>
    <w:p>
      <w:pPr>
        <w:pStyle w:val="BodyText"/>
      </w:pPr>
      <w:r>
        <w:t xml:space="preserve">Trong tình huống này thì ở thời hiện đại đây là biện pháp tốt nhất, chỉ lo cho thân mình, chuồn đi thật xa, mặc dù về phương diện đạo đức vẫn còn đang được tranh luận, nhưng mà mệnh thì ai cũng chỉ có một cái mà thôi.</w:t>
      </w:r>
    </w:p>
    <w:p>
      <w:pPr>
        <w:pStyle w:val="BodyText"/>
      </w:pPr>
      <w:r>
        <w:t xml:space="preserve">Tần Đồng lúc này đối mặt với “hung thủ giết người” nhanh chóng đã lựa chọn phương thức giải quyết này, bất đắc dĩ chứng kiến hiện trạng, vì thế đành phải học theo đà điểu, lừa người gạt mình đôi khi cũng tốt.</w:t>
      </w:r>
    </w:p>
    <w:p>
      <w:pPr>
        <w:pStyle w:val="BodyText"/>
      </w:pPr>
      <w:r>
        <w:t xml:space="preserve">Chính vì vậy mà tốc độ rút lui cũng nhanh dần, Tần Đồng nhịn không được cả hai chân đều run lên, thầm nghĩ nhanh chóng rời đi, cho dù nhắm mắt lại, cảm giác lạnh như băng kia vẫn bao phủ lấy người hắn, nhắm hai mắt hóa ra lại càng thêm sợ hãi.</w:t>
      </w:r>
    </w:p>
    <w:p>
      <w:pPr>
        <w:pStyle w:val="BodyText"/>
      </w:pPr>
      <w:r>
        <w:t xml:space="preserve">Cũng không biết đã trải qua bao lâu, thời gian trong chớp mắt lúc này lại tựa hồ như rất dài, cảm giác bức bách trước mặt bỗng nhiên biến mất, Tần Đồng ngừng cước bộ, chậm rãi mở hai mắt, trước mắt trừ bỏ cây cối cũng chỉ còn lại bụi cây, nhìn nhìn lại về phía bãi đất trống, nguyên lai mình cũng đã cách nó một khoảng khá xa.</w:t>
      </w:r>
    </w:p>
    <w:p>
      <w:pPr>
        <w:pStyle w:val="BodyText"/>
      </w:pPr>
      <w:r>
        <w:t xml:space="preserve">Có một chút do dự, rốt cuộc Tần Đồng vẫn là một lần nữa đi đến bãi đất trống kia, trước mắt chỉ là một vùng đất trống rỗng lạnh lẽo, dưới ánh trăng mông lung mờ ảo, không còn bất cứ một thân ảnh nào ở nơi đó cả.</w:t>
      </w:r>
    </w:p>
    <w:p>
      <w:pPr>
        <w:pStyle w:val="Compact"/>
      </w:pPr>
      <w:r>
        <w:t xml:space="preserve">Ngơ ngác đứng lặng giữa bãi đất trống hồi lâu, Tần Đồng lúc này mới xoay người hướng phía xe ngựa mà trở về, tất cả mọi thứ vừa mới phát sinh tuy rằng tái hiện rất rõ ràng chân thật trong đầu hắn, nhưng lại giống như chỉ là một giấc mộng mà thôi.</w:t>
      </w:r>
      <w:r>
        <w:br w:type="textWrapping"/>
      </w:r>
      <w:r>
        <w:br w:type="textWrapping"/>
      </w:r>
    </w:p>
    <w:p>
      <w:pPr>
        <w:pStyle w:val="Heading2"/>
      </w:pPr>
      <w:bookmarkStart w:id="40" w:name="chương-19-ung-thành"/>
      <w:bookmarkEnd w:id="40"/>
      <w:r>
        <w:t xml:space="preserve">19. Chương 19: Ung Thành</w:t>
      </w:r>
    </w:p>
    <w:p>
      <w:pPr>
        <w:pStyle w:val="Compact"/>
      </w:pPr>
      <w:r>
        <w:br w:type="textWrapping"/>
      </w:r>
      <w:r>
        <w:br w:type="textWrapping"/>
      </w:r>
      <w:r>
        <w:t xml:space="preserve">Trở lại xe cứ như mọi thứ vừa qua chỉ đơn giản là một cơn mộng du bình thường, đám lửa trại kia giờ chỉ còn là những đốm lửa tàn, Tần Đồng đi đến bên cạnh xe gối tay nằm xuống, nhưng cả một bầu trời đêm xinh đẹp lại không thể nào thu vào mắt hắn. Trước mắt chỉ tái hiện lại rõ ràng màn kịch vừa mới chứng kiến, nguyên lai dù ở nơi nào đi nữa thì hắc ám cũng đều có thể tồn tại.Thế giới này đột nhiên cứ như vậy lại trở nên vô cùng chân thật hiện ra trước mắt mình, làm cho hắn không khỏi cười khổ, hiện tại mình đã thành nhân chứng duy nhất chứng kiến việc giết người, những ngày sau này còn có thể an ổn hay không?</w:t>
      </w:r>
    </w:p>
    <w:p>
      <w:pPr>
        <w:pStyle w:val="BodyText"/>
      </w:pPr>
      <w:r>
        <w:t xml:space="preserve">Cả một đêm chỉ lo nghĩ đông nghĩ tây, nghĩ đến hồi nãy người nọ không có đem hắn đi xử lý, hẳn là cũng cảm thấy được hắn không có đủ sức uy hiếp, nếu đã là buông tha thì hẳn là tạm thời sẽ không tìm tới cửa đi; một hồi lại nghĩ nếu người nọ vì một lý do gì đó chỉ là tạm thời buông tha hắn, không biết chắc được khi nào thì sẽ lại đòi tới cái mạng của hắn, nhớ tới ánh mắt băng lãnh đến thấu xương kia, từng đợt hàn ý liền xuất hiện dọc sống lưng, khiến cho cả da đầu hắn cũng run lên.</w:t>
      </w:r>
    </w:p>
    <w:p>
      <w:pPr>
        <w:pStyle w:val="BodyText"/>
      </w:pPr>
      <w:r>
        <w:t xml:space="preserve">Đang lúc xuất thần, trong xe đột nhiên lại có động tĩnh, Chu tẩu cùng tiểu đào bước ra khỏi xe ngựa. Tần Đồng nhìn sắc trời, cư nhiên ẩn ẩn trắng, đã muốn sáng mất rồi.</w:t>
      </w:r>
    </w:p>
    <w:p>
      <w:pPr>
        <w:pStyle w:val="BodyText"/>
      </w:pPr>
      <w:r>
        <w:t xml:space="preserve">Tiểu đào xuống xe ngựa liền nhìn thấy Tần Đồng đã tỉnh, có chút ngạc nhiên: “Đại ca hôm nay tỉnh thật sớm.” Nguyên lai ngày thường Tần Đồng đánh xe thực cũng rất mệt nhọc, bình thường phải có người đánh thức mới chịu dậy, lần này cư nhiên tỉnh sớm như thế, khó trách tiểu đào lại ngạc nhiên.</w:t>
      </w:r>
    </w:p>
    <w:p>
      <w:pPr>
        <w:pStyle w:val="BodyText"/>
      </w:pPr>
      <w:r>
        <w:t xml:space="preserve">Tần Đồng chỉ cười tùy tiện cho qua mọi thứ: “Trước kia chỉ đi vào những nơi hẻo lánh thôi, khó có cái nào được gọi là đại thành, ta đương nhiên có chút hưng phấn.”</w:t>
      </w:r>
    </w:p>
    <w:p>
      <w:pPr>
        <w:pStyle w:val="BodyText"/>
      </w:pPr>
      <w:r>
        <w:t xml:space="preserve">Lời này cũng có một phần là sự thật, từ trước đến giờ chỉ đi qua những thôn trấn nhỏ, một đại thành chân chính thì thậm chí cả cái cổng cũng chưa bao giờ được nhìn thấy, cũng làm cho Tần Đồng ý thức được chính mình lúc trước đã bị quăng đến nơi nào, có lẽ là biên cảnh phía Đông Nam của Giang Di quốc. Nếu như trên núi kia không có Chu tẩu cùng mọi người, chỉ sợ chính mình đã chôn thây trong núi, hy vọng sống sót coi như là bằng không.</w:t>
      </w:r>
    </w:p>
    <w:p>
      <w:pPr>
        <w:pStyle w:val="BodyText"/>
      </w:pPr>
      <w:r>
        <w:t xml:space="preserve">Ngày trước nghe Chu tẩu nói đã muốn lập tức đến Ung thành, đây cũng được xem là một tòa thành trọng đại của Giang Di về thương mại, đã khiến hắn nổi lên hứng thú. Cho nên hắn đem lý do này, tiểu đào cũng không có chút gì nghi ngờ, chỉ hưng phấn mà nói: “Ta cũng là lần đầu tiên nhìn xem thành phố lớn như thế, cũng không biết sẽ như thế nào đây.”</w:t>
      </w:r>
    </w:p>
    <w:p>
      <w:pPr>
        <w:pStyle w:val="BodyText"/>
      </w:pPr>
      <w:r>
        <w:t xml:space="preserve">Đang nói đến đó, Chu tẩu đã thúc giục bọn họ chạy nhanh rửa mặt chải đầu, Tần Đồng cũng không có tâm tình tiếp tục đề tài này, vì thế nhanh chóng lôi kéo tiểu đào đi rửa mặt, nếm qua một chút thức ăn rồi vội vàng lên xe.</w:t>
      </w:r>
    </w:p>
    <w:p>
      <w:pPr>
        <w:pStyle w:val="BodyText"/>
      </w:pPr>
      <w:r>
        <w:t xml:space="preserve">Không bao lâu sao, tường thành đã hiện ra trước mắt, nhưng Tần Đồng lại không có tâm tình thưởng thức. Lúc này cửa thành đã mở, giờ cũng còn sớm, chỉ có tốp năm tốp ba người đang đi vào, ngay cả binh sĩ thủ thành tựa hồ như cũng có chút thờ ơ.</w:t>
      </w:r>
    </w:p>
    <w:p>
      <w:pPr>
        <w:pStyle w:val="BodyText"/>
      </w:pPr>
      <w:r>
        <w:t xml:space="preserve">Tần Đồng vội vàng đánh xe vào cửa thành, binh sĩ cũng chỉ tùy ý lướt mắt qua một chút liền để bọn họ tiến vào. Tiểu đào đã sớm chui ra khỏi thùng xe, ngồi bên cạnh Tần Đồng mở con mắt lớn hết cỡ để ngắm nghía thành phố lớn mà mình chưa bao giờ được nhìn thấy, cảm thấy được rất là mới mẻ.</w:t>
      </w:r>
    </w:p>
    <w:p>
      <w:pPr>
        <w:pStyle w:val="BodyText"/>
      </w:pPr>
      <w:r>
        <w:t xml:space="preserve">Đường đi quả thật rất náo nhiệt, các tiểu hàng rong mua bán các loại hàng hóa đầy đủ mọi kiểu dáng cứ mặc sức rao hàng, một số người dậy sớm hoặc ngồi hoặc đứng đang tùy ý ăn uống, có chút vội vàng để chuẩn bị cho một ngày làm việc bận rộn.</w:t>
      </w:r>
    </w:p>
    <w:p>
      <w:pPr>
        <w:pStyle w:val="BodyText"/>
      </w:pPr>
      <w:r>
        <w:t xml:space="preserve">Tần Đồng cùng mọi người cũng không vội vã tìm kiếm nơi nghỉ chân, cứ như thế mà chậm rãi đánh xe dạo khắp Ung thành. Lúc đầu Tần Đồng còn có chút lo lắng, tuy nhiên trời càng lúc càng lên cao, trên đường cái người đến người đi càng lúc càng nhiều, cửa hàng thì cứ lần lượt mở cửa ra đón khách, còn náo nhiệt hơn cả trấn nhỏ gấp mấy làn, cảnh tượng phồn hoa hấp dẫn đó rốt cuộc cũng đã thành công trong việc lấy đi hết mọi sức chú ý của hắn.</w:t>
      </w:r>
    </w:p>
    <w:p>
      <w:pPr>
        <w:pStyle w:val="BodyText"/>
      </w:pPr>
      <w:r>
        <w:t xml:space="preserve">Đến lúc này Tần Đồng mới bắt đầu ý thức được Ung thành quả nhiên giống như lời Chu tẩu nói là một thương thành, trên đường các cửa hiệu cứ mọc lên san sát nhau, trừ tiệm cơm cùng tửu quán như bình thường, nơi này bán nhiều nhất chính là loại cây được ưa chuộng “Cận Châu thảo” (ta ko bít đây là loại cây gì, tìm không ra trên google ah T_T, “cận” = cây dâm bụt, đi chung với châu và thảo ko bít ra cái dạng gì) thường được chế tạo thành huân hương cùng các loại tơ lụa.</w:t>
      </w:r>
    </w:p>
    <w:p>
      <w:pPr>
        <w:pStyle w:val="BodyText"/>
      </w:pPr>
      <w:r>
        <w:t xml:space="preserve">Ung thành này nổi danh cũng chính là bởi vì hai loại đặc sản này, bên ngoài tòa thành là hai dãy núi lớn do thiên nhiên ban tặng, trên núi nhiều nhất chính là tang phụ (cây dâu) cùng cận châu thảo, khí hậu thích hợp cùng với nước suối vô cùng tốt nơi đây đã tạo nên hai sản phẩm đặc trưng này, chất lượng thật không chê vào đâu được.</w:t>
      </w:r>
    </w:p>
    <w:p>
      <w:pPr>
        <w:pStyle w:val="BodyText"/>
      </w:pPr>
      <w:r>
        <w:t xml:space="preserve">Do đó tơ lụa nơi này hàng năm đều là cống phẩm cho hoàng triều; “Hoa Trạch Hương” nổi danh cũng chính là do hai loại nguyên liệu nơi này tạo thành, khiến cho các tiểu thương dù xa cách ngàn dặm vẫn tìm đến trao đổi không dứt, từ đó cũng đã khiến cho Ung thành nơi biên thùy trở thành một địa phương phồn hoa náo nhiệt vang danh khắp nước.</w:t>
      </w:r>
    </w:p>
    <w:p>
      <w:pPr>
        <w:pStyle w:val="BodyText"/>
      </w:pPr>
      <w:r>
        <w:t xml:space="preserve">Bởi vì các cửa hàng đã lục tục khai trương, trong thành cũng dần dần lan tỏa mùi hương cận châu thảo đặc biệt đó, cả tòa thành lúc này thật giống như được tẩm trong một làn hương dìu dịu thoang thoảng, khiến cho tâm trí con người bất tri bất giác cũng trở nên nhẹ nhõm hẳn.</w:t>
      </w:r>
    </w:p>
    <w:p>
      <w:pPr>
        <w:pStyle w:val="BodyText"/>
      </w:pPr>
      <w:r>
        <w:t xml:space="preserve">Nghe được mùi hương như thế thần kinh khẩn trương trở nên thả lỏng, hứng thú của Tần Đồng không ngừng bị hấp dẫn bởi loại cỏ hấp dẫn kia, thật rất muốn có thể được sở hữu một ít.</w:t>
      </w:r>
    </w:p>
    <w:p>
      <w:pPr>
        <w:pStyle w:val="BodyText"/>
      </w:pPr>
      <w:r>
        <w:t xml:space="preserve">Hắn chưa bao giờ ngửi qua được loại mùi này, nói gì thì nói cũng phải nhìn thấy được loại cỏ này có hình dạng như thế nào. Dọc theo trên đường tìm một vài cửa hàng hỏi thăm, đáng tiếc là trong tiệm chỉ có loại cận châu thảo đã qua xử lý hết, nhìn không ra được bộ dáng ban đầu, làm cho Tần Đồng không khỏi có chút thất vọng.</w:t>
      </w:r>
    </w:p>
    <w:p>
      <w:pPr>
        <w:pStyle w:val="BodyText"/>
      </w:pPr>
      <w:r>
        <w:t xml:space="preserve">Bỏ ra chút tiền mua một ít cận châu thảo đã được xử lý, Tần Đồng quyết định ngày mai sẽ dành thời gian lên núi tìm xem loại cỏ mà mình chưa bao giờ được nhìn thấy.</w:t>
      </w:r>
    </w:p>
    <w:p>
      <w:pPr>
        <w:pStyle w:val="BodyText"/>
      </w:pPr>
      <w:r>
        <w:t xml:space="preserve">Dạo quanh đại thành có chút quy mô này một vòng, trừ việc không tìm thấy được cận châu thảo chưa qua xử lý ra, điều mà Tần Đồng buồn bực nhất chính là một tòa thành lớn như thế này, hắn lại không thể tìm thấy được mấy cô nương xinh đẹp nào hết.</w:t>
      </w:r>
    </w:p>
    <w:p>
      <w:pPr>
        <w:pStyle w:val="BodyText"/>
      </w:pPr>
      <w:r>
        <w:t xml:space="preserve">Ngẫm lại từ lúc bước chân đến chốn này, hắn chưa có giao du với bất kỳ cô gái nào. Trước kia bởi vì rơi vào hoàn cảnh như thế, cho nên hắn mới phải hạn chế đi không ít, nhưng rốt cuộc là cái nết đánh chết vẫn chưa có chừa, hiện nay ở một thành phố lớn như thế này lại không cần lo lắng đến cái ăn cái mặc, tâm tư ngắm mỹ nữ cứ thế tự nhiên mà trồi lên.</w:t>
      </w:r>
    </w:p>
    <w:p>
      <w:pPr>
        <w:pStyle w:val="BodyText"/>
      </w:pPr>
      <w:r>
        <w:t xml:space="preserve">Trước kia ở trong thôn cùng nhóm nữ hài tử mỗi ngày gặp mặt, đi đến chợ trấn trên cũng gặp qua không ít các cô gái cùng thiếu phụ, nhưng vốn không có tâm tình hưởng thụ, hiện tại đây là Ung thành, rốt cuộc bản thân cũng đã lĩnh hội được sâu sắc câu “Đại môn bất xuất nhị môn bất mại” mà trước kia hắn chỉ thấy qua trang sách.</w:t>
      </w:r>
    </w:p>
    <w:p>
      <w:pPr>
        <w:pStyle w:val="BodyText"/>
      </w:pPr>
      <w:r>
        <w:t xml:space="preserve">Tiểu thư con nhà khuê các lầu cao cửa rộng được nhà giàu nuôi dưỡng chiều chuộng, hắn làm gì mà có cơ hội được nhìn ngắm. Xuất đầu lộ diện ra bên ngoài đều là những nữ nhân gia đình bình thường, tuy rằng cũng là có chút hạn chế đi nhưng mà vì hoàn cảnh gia đình nên không có khả năng được ấp trong lồng son thiếp vàng, chỉ tiếc cái là diện mạo quá đỗi bình thường không đủ để lọt vào con mắt xanh của Tần Đồng.</w:t>
      </w:r>
    </w:p>
    <w:p>
      <w:pPr>
        <w:pStyle w:val="BodyText"/>
      </w:pPr>
      <w:r>
        <w:t xml:space="preserve">Trong thành nơi duy nhất có “cô nương xinh đẹp” xuất đầu lộ diện là một phố hoa ở phía đông thành, Tần Đồng mải lo ca thán vì sao mà chỉ có ở phố đô hội này mới có sự tồn tại của một “làng chơi”, hưng trí bừng bừng chỉ lo nghĩ đến việc mở mang kiến thức, hoàn toàn xem nhẹ bên cạnh hắn căn bản chỉ là một tiểu nha đầu chưa biết sự đời.</w:t>
      </w:r>
    </w:p>
    <w:p>
      <w:pPr>
        <w:pStyle w:val="BodyText"/>
      </w:pPr>
      <w:r>
        <w:t xml:space="preserve">Tiểu đào khi đó chỉ có thể trợn tròn con mắt nhìn thấy trước mắt nào là sa mỏng nhẹ nhàng, nào là những tiếng cười đùa thanh thoát thỉnh thoảng được truyền ra, còn tưởng rằng đây là một nơi đáng để thưởng thức, do Tần Đồng cứ vội vàng cho xe phóng thẳng tới. Chính là còn cách đầu phố chỉ vài bước nữa thôi thì Chu tẩu ở trong xe lạnh băng phán ra hai chữ “Trở về”, một phát khiến cho Tần Đồng không khác gì một quả bóng cao su bị xì hết hơi.</w:t>
      </w:r>
    </w:p>
    <w:p>
      <w:pPr>
        <w:pStyle w:val="BodyText"/>
      </w:pPr>
      <w:r>
        <w:t xml:space="preserve">Tiểu đào vẫn còn nghi hoặc muốn hỏi vì lý do gì, Chu tẩu cũng không thèm để ý đến nàng, trực tiếp ra lệnh cho Tần Đồng “Đưa ta trở về.” Tần Đồng lúc này mới nhìn thấy biểu tình của tiểu đào, chột dạ nhận ra, đành thành thành thật thật đánh xe quay trở về.</w:t>
      </w:r>
    </w:p>
    <w:p>
      <w:pPr>
        <w:pStyle w:val="BodyText"/>
      </w:pPr>
      <w:r>
        <w:t xml:space="preserve">May mắn tiểu đào không ngừng hỏi cái này cái kia, thật cũng đủ để khiến Tần Đồng không có thời gian để mà buồn bực, cứ phải lo ứng phó với những vấn đề vô cùng kỳ quặc mà cũng ngây thơ buồn cười của nàng, thuận tiện ghé vào nếm thử những món ăn vặt được bán ven đường.</w:t>
      </w:r>
    </w:p>
    <w:p>
      <w:pPr>
        <w:pStyle w:val="BodyText"/>
      </w:pPr>
      <w:r>
        <w:t xml:space="preserve">Cứ thế đến khi bọn họ ăn uống đã đời, Ung thành cũng gần như đã được tham quan gần hết (trừ cái phố hoa kia ra ^_^), hết cả một ngày xoay tới xoay lui, trên xe cũng thật khiến con người ta mệt mỏi, lại thêm Tần Đồng tối qua không có ngủ hảo, lúc này lại càng cảm thấy mệt, vì thế liền ghé lại một khách tìm hai gian phòng.</w:t>
      </w:r>
    </w:p>
    <w:p>
      <w:pPr>
        <w:pStyle w:val="Compact"/>
      </w:pPr>
      <w:r>
        <w:t xml:space="preserve">Chờ mọi thứ được an bài ổn thỏa, Tần Đồng phải vật lộn với hai con mắt để có thể lết về tới phòng, cũng không thèm ăn cơm nữa, trực tiếp bổ nhào vào giường ngủ như chết.</w:t>
      </w:r>
      <w:r>
        <w:br w:type="textWrapping"/>
      </w:r>
      <w:r>
        <w:br w:type="textWrapping"/>
      </w:r>
    </w:p>
    <w:p>
      <w:pPr>
        <w:pStyle w:val="Heading2"/>
      </w:pPr>
      <w:bookmarkStart w:id="41" w:name="chương-20-sơn-lâm-thượng"/>
      <w:bookmarkEnd w:id="41"/>
      <w:r>
        <w:t xml:space="preserve">20. Chương 20: Sơn Lâm (thượng)</w:t>
      </w:r>
    </w:p>
    <w:p>
      <w:pPr>
        <w:pStyle w:val="Compact"/>
      </w:pPr>
      <w:r>
        <w:br w:type="textWrapping"/>
      </w:r>
      <w:r>
        <w:br w:type="textWrapping"/>
      </w:r>
      <w:r>
        <w:t xml:space="preserve">Khó mà có được một nơi nghỉ ngơi hảo hảo như thế, Chu tẩu cùng tiểu đào lại không có gọi hắn dậy sớm, Tần Đồng cứ thế nướng một giấc thẳng đến khi mặt trời lên cao mới cảm thấy tỉnh táo, tinh thần thoải mái bắt đầu bò xuống giường.Chậm chạp rửa mặt chải đầu xong cũng đã muốn đến trưa, Tần Đồng bỏ qua điểm tâm, chỉ cùng Chu tẩu tiểu đào nếm qua loa cơm trưa rồi vác sọt trúc chuẩn bị lên núi tìm cận châu thảo.</w:t>
      </w:r>
    </w:p>
    <w:p>
      <w:pPr>
        <w:pStyle w:val="BodyText"/>
      </w:pPr>
      <w:r>
        <w:t xml:space="preserve">Tiểu đào vừa nghe cũng muốn đi theo, Chu tẩu cũng là lần đầu tiên giữ chặt tiểu đào lại nói: “Ngươi theo ta tìm cửa tiệm, không được chạy loạn.” Tiểu đào ủy khuất chớp mắt mấy cái, nhưng nhìn vẻ mặt mẫu thân lại không hề có hai chữ thương lượng, đành phải thôi.</w:t>
      </w:r>
    </w:p>
    <w:p>
      <w:pPr>
        <w:pStyle w:val="BodyText"/>
      </w:pPr>
      <w:r>
        <w:t xml:space="preserve">Tần Đồng sờ sờ đầu, biết là chính mình ngày hôm qua hưng phấn quá nên nhất thời bản tính bại lộ, xem ra hình tượng ngày xưa vất vả thành lập được đã hoàn toàn sụp đổ, về sau thật không biết phải tốn bao nhiêu công sức mới có thể đắp lại được một cái nữa đây, không khỏi than thầm trong bụng, lên tiếng khẳng định: “Ta đây chỉ đi lên núi.” Rồi rời khỏi khách điếm.</w:t>
      </w:r>
    </w:p>
    <w:p>
      <w:pPr>
        <w:pStyle w:val="BodyText"/>
      </w:pPr>
      <w:r>
        <w:t xml:space="preserve">Cứ thế mà hướng cửa thành phía đông mà đi, ra khỏi cửa thành rồi tiện đường đi lên một đoạn liền tới nơi đêm đó bọn họ đã tá túc. Tần Đồng đứng tại đó do dự một hồi, nhờ tới hồi đó nghe qua tâm lý học hình như có nói qua tội phạm bình thường có xu hướng quay về hiện trường vụ án xem xét, trong lòng bắt đầu sợ hãi, hay là cứ quay lại đi, rồi tìm đại một cái lý do nào đó viện cớ cũng được?</w:t>
      </w:r>
    </w:p>
    <w:p>
      <w:pPr>
        <w:pStyle w:val="BodyText"/>
      </w:pPr>
      <w:r>
        <w:t xml:space="preserve">Nhưng mà hắn thật sự rất muốn nhìn xem cận châu thảo là loại cỏ như thế nào, nếu hôm nay không đi thì vài ngày nữa chắc cũng không thể đi được. Lại nhìn nhìn ngọn núi có chút xa xăm kia, cái khoảng cách đó thì e rằng không chỉ là mệt, nếu không đi nhanh chắc trời sẽ mau tối đen, không khỏi lẩm bẩm: “Đã qua một ngày rồi, chắc vận khí của mình cũng không kém tới mức đó đâu.” Cứ thế vừa niệm vừa hướng về phía núi mà đi.</w:t>
      </w:r>
    </w:p>
    <w:p>
      <w:pPr>
        <w:pStyle w:val="BodyText"/>
      </w:pPr>
      <w:r>
        <w:t xml:space="preserve">Tuy nhiên nói là nói như thế thôi, hắn vẫn theo bản năng tránh đi cái mảnh đất trống kia, cố gắng vừa lách vừa trèo lên núi. Quả nhiên trên núi thật rất nhiều tang thụ, lúc này hơn phân nửa đã bị ngắt sạch sẽ, những cành cây trơ trụi không ngăn được những tia nắng mặt trời mùa thu chiếu rọi, cứ thế mà ấm áp sọi rọi thân thể con người, cùng với những cơn gió núi cứ lâu lâu lại lướt qua, thật khiến con người ta rất thoải mái.</w:t>
      </w:r>
    </w:p>
    <w:p>
      <w:pPr>
        <w:pStyle w:val="BodyText"/>
      </w:pPr>
      <w:r>
        <w:t xml:space="preserve">Cảnh trí trên núi cùng với ngọn núi vô danh Tần Đồng ở trước kia hoàn toàn bất đồng, nơi này không có nhiều những loại thực vật nhỏ và các loại dây leo, hơn phân nửa đều là những loài cây cao to, vững vàng, Tần Đồng rất là thích, cũng không vội vã tiến vào núi, cứ từ từ thưởng thức mọi cảnh vật trên đường.</w:t>
      </w:r>
    </w:p>
    <w:p>
      <w:pPr>
        <w:pStyle w:val="BodyText"/>
      </w:pPr>
      <w:r>
        <w:t xml:space="preserve">Dưới chân một lớp lá rụng thật dày, mang đến cho Tần Đồng một chút cảm giác mềm mại, bước lên cơ hồ như không hề có bất kỳ tiếng vang nào, những cây bạch quả trong núi lay động nhẹ nhàng trong làn gió mang theo những chiếc lá mùa thu vàng óng, ánh nắng lấp lánh len lỏi, tạo nên một cảnh sắc tuyệt vời.</w:t>
      </w:r>
    </w:p>
    <w:p>
      <w:pPr>
        <w:pStyle w:val="BodyText"/>
      </w:pPr>
      <w:r>
        <w:t xml:space="preserve">Tần Đồng sớm đã hỏi qua người trong thành, biết hai ngọn núi này được gọi là Ngọa Tằm cùng Vọng Vân, cũng không phải là rất cao, chính là tại nơi đó cận châu thảo cứ dọc theo ngọn suối giữa lưng chừng núi mà sinh trưởng mạnh mẽ, lúc này dù đã qua thời kỳ tốt nhất để hái, nhưng vẫn là có thể lấy được.</w:t>
      </w:r>
    </w:p>
    <w:p>
      <w:pPr>
        <w:pStyle w:val="BodyText"/>
      </w:pPr>
      <w:r>
        <w:t xml:space="preserve">Dần dần đi vào trong núi, trong không khí đã bắt đầu thoang thoảng hương khí đặc biệt của cận châu thảo, càng đi vào mùi hương càng rõ ràng và dày đặc, thanh u tĩnh mịch mà không hề tiêu tan dưới những cơn gió, giống như một tấm biển báo giao thông chỉ dẫn phương hướng cho Tần Đồng.</w:t>
      </w:r>
    </w:p>
    <w:p>
      <w:pPr>
        <w:pStyle w:val="BodyText"/>
      </w:pPr>
      <w:r>
        <w:t xml:space="preserve">Tìm đường men theo hương khí, nghe được âm thanh nước chảy ngày càng gần, quả nhiên đi qua một bụi cây lớn đã thấy hiện ra một dòng suối, theo hai bờ suối nước từng mảng từng mảng lớn chính là cận châu thảo mà Tần Đồng đang tìm kiếm, mùi hương ngạt ngào chính xác là truyền lại từ nơi này.</w:t>
      </w:r>
    </w:p>
    <w:p>
      <w:pPr>
        <w:pStyle w:val="BodyText"/>
      </w:pPr>
      <w:r>
        <w:t xml:space="preserve">Tinh thần Tần Đồng lập tức phấn chấn hẳn lên, bước qua vài bước, ngồi xổm xuống nhìn ngắm kỹ lưỡng loại thực vật này. Lá dài mà rộng, mang theo những nếp gấp nhỏ, đã muốn có chút khô gầy. Màu xanh biếc óng ánh hiện ra, dưới ánh mặt trời thật không khác gì màu lục của những viên ngọc lưu ly trong suốt, mùi hương cứ thế mà nhè nhẹ ẩn hiện trong không khí.</w:t>
      </w:r>
    </w:p>
    <w:p>
      <w:pPr>
        <w:pStyle w:val="BodyText"/>
      </w:pPr>
      <w:r>
        <w:t xml:space="preserve">Tần Đồng cứ thế mà quỳ nghiên cứu nửa ngày trời, cảm thấy cận châu thảo cùng với tía tô có phần hơi giống nhau, trong lòng không ngừng suy tư loại thực vật này đích thực rất phù hợp để chế tạo hương liệu, vì thế dỡ sọt trúc trên lưng xuống, cẩn thận xới đất lên lấy một ít cây cùng với đất chuẩn bị mang về.</w:t>
      </w:r>
    </w:p>
    <w:p>
      <w:pPr>
        <w:pStyle w:val="BodyText"/>
      </w:pPr>
      <w:r>
        <w:t xml:space="preserve">Lấy xong liền đứng lên vỗ vỗ bụi dính trên người, Tần Đồng phát giác cũng còn sớm, vì thế quyết định tiếp tục hướng vào trong một chút, tính nhìn xem núi này còn có hay không những loại thực vật đặc biệt khác.</w:t>
      </w:r>
    </w:p>
    <w:p>
      <w:pPr>
        <w:pStyle w:val="BodyText"/>
      </w:pPr>
      <w:r>
        <w:t xml:space="preserve">Quả nhiên trên đường tìm được một ít thảo dược, bất quá đều là loại thông thường, khiến hắn không khỏi thất vọng. Ngẩng đầu nhìn thấy trời cũng đã ngả về phía tây, Tần Đồng thuận tay đào vài cọng thảo dược ném vào sọt rồi tính toàn trở về.</w:t>
      </w:r>
    </w:p>
    <w:p>
      <w:pPr>
        <w:pStyle w:val="BodyText"/>
      </w:pPr>
      <w:r>
        <w:t xml:space="preserve">Nhưng mà vừa quay người lại thì Tần Đồng bỗng dưng trở nên ngây ngốc, phía trước ngoại trừ một mảng rừng rậm, đất đầy lá khô, suối nước mà hắn đi dọc theo từ đầu đã không còn thấy bóng dáng, hắn chợt nhận thức được một sự thật rất hiển nhiên – hắn đã lạc đường rồi.</w:t>
      </w:r>
    </w:p>
    <w:p>
      <w:pPr>
        <w:pStyle w:val="BodyText"/>
      </w:pPr>
      <w:r>
        <w:t xml:space="preserve">Tuy rằng ánh sáng vẫn còn chiếu rọi đỏ rực trên một mảng trời, cái chính là hắn nào biết quay về Ung thành thì nên đi theo hướng nào, trước mắt chỉ toàn là những cảnh tượng giống nhau khiến cho tóc tai hắn toàn bộ đều dựng thẳng đứng lên hết.</w:t>
      </w:r>
    </w:p>
    <w:p>
      <w:pPr>
        <w:pStyle w:val="BodyText"/>
      </w:pPr>
      <w:r>
        <w:t xml:space="preserve">Lúc này thì hắn chỉ có thể ở trong lòng mắng to mình thật là ngu ngốc, ngày trước tuy rằng ở trên núi, nhưng thôn cũng trên núi, lúc nào cũng có hơn nửa thôn dân đi đi về về, tự nhiên sẽ không lạc đường. Hiện tại núi này không có lấy một người cư trú, chính mình thế nào mà lại theo thói quen nghĩ rằng tất cả mọi ngọn núi đều giống như nhau, hiện tại thế này, hắn phải trở về thế nào đây?</w:t>
      </w:r>
    </w:p>
    <w:p>
      <w:pPr>
        <w:pStyle w:val="BodyText"/>
      </w:pPr>
      <w:r>
        <w:t xml:space="preserve">Trút hết mọi bực tức rồi mới bắt đầu định thần lại, Tần Đồng quyết định trước hết là phải tìm cho được cái dòng suối kia, mình hẳn là không có rời đi quá xa đâu, chắc là tìm cũng không có khó khăn gì, dựa vào trí nhớ hồi tưởng lại phương hướng rồi bước đi.</w:t>
      </w:r>
    </w:p>
    <w:p>
      <w:pPr>
        <w:pStyle w:val="BodyText"/>
      </w:pPr>
      <w:r>
        <w:t xml:space="preserve">Quả nhiên không bao lâu sau chợt nghe có âm thanh của nước chảy, Tần Đồng vui vẻ bước nhanh hơn, gần như phóng về phía nơi có thanh âm ấy, một dòng suối nhỏ liền hiện ra trước mắt, nhìn thấy vậy, Tần Đồng nhẹ nhàng thở ra, xem ra mình có thể đi về được rồi, cứ thế men theo dòng suối mà chạy.</w:t>
      </w:r>
    </w:p>
    <w:p>
      <w:pPr>
        <w:pStyle w:val="BodyText"/>
      </w:pPr>
      <w:r>
        <w:t xml:space="preserve">Hắn nào biết rằng nơi đây suối không phải là ít, dòng suối này cùng với dòng suối mà hắn đã đi theo cơ hồ hoàn toàn tương phản, cứ như vậy mà đi, xem ra Ung thành cách hắn càng ngày càng xa.</w:t>
      </w:r>
    </w:p>
    <w:p>
      <w:pPr>
        <w:pStyle w:val="BodyText"/>
      </w:pPr>
      <w:r>
        <w:t xml:space="preserve">Đang đi dọc theo dòng suối, trước mắt đột nhiên xuất hiện một hồ nước trong vắt sâu rộng, lúc này Tần Đồng mới sửng sốt nhận ra mình đã đi lầm đường, ảo não không thôi.</w:t>
      </w:r>
    </w:p>
    <w:p>
      <w:pPr>
        <w:pStyle w:val="BodyText"/>
      </w:pPr>
      <w:r>
        <w:t xml:space="preserve">Sọt trúc đeo lâu đã khiến bả vai hắn có chút đau, Tần Đồng đem sọt tháo xuống quăng ở dưới chân, chính mình đi đến hồ nước nâng dòng nước suối có chút lạnh lẽo lên rửa mặt, sau đó uể oải ngồi sụp thẳng xuống bên hồ.</w:t>
      </w:r>
    </w:p>
    <w:p>
      <w:pPr>
        <w:pStyle w:val="BodyText"/>
      </w:pPr>
      <w:r>
        <w:t xml:space="preserve">Nhìn mặt trời đã ngả hẳn về phía tây tạo ra một khoảng trời hồng hồng, nghĩ muốn trở về trong bầu trời tối đen là hoàn toàn không có khả năng, cái khó chính là bắt mình phải qua đêm tại nơi thâm sơn hoang dã thế này hay sao?</w:t>
      </w:r>
    </w:p>
    <w:p>
      <w:pPr>
        <w:pStyle w:val="BodyText"/>
      </w:pPr>
      <w:r>
        <w:t xml:space="preserve">Mặt nước lúc này đột nhiên “rầm” một tiếng, Tần Đồng theo thanh âm quay đầu lại nhìn thì phát hiện một bóng người đang bơi lên từ trong hồ nước. (hảo đáng sợ a, ta sợ run… này còn ấn tượng hơn cách thức xuất hiện trên sân khấu hiện đại nữa, thật phiền phức – lời tác giả.)</w:t>
      </w:r>
    </w:p>
    <w:p>
      <w:pPr>
        <w:pStyle w:val="BodyText"/>
      </w:pPr>
      <w:r>
        <w:t xml:space="preserve">Không nghĩ tới tại nơi thâm sơn hoang dã này còn có người ở, Tần Đồng có chút bất ngờ, ngẩn ngơ nhìn người nọ đang bơi đến gần, từ trong nước đứng lên.</w:t>
      </w:r>
    </w:p>
    <w:p>
      <w:pPr>
        <w:pStyle w:val="BodyText"/>
      </w:pPr>
      <w:r>
        <w:t xml:space="preserve">Ánh sáng trong núi gần như đã trở nên mờ mịt, nhưng bởi vì được dòng nước phản quang, Tần Đồng vẫn thấy thực rõ ràng, người nọ thực còn trẻ, bất quá đập vào mắt hắn đầu tiên không phải là bộ dạng của người nọ, mà là toàn thân đã bị che kín bởi các vết thương to nhỏ khác nhau, cũ có mới có.</w:t>
      </w:r>
    </w:p>
    <w:p>
      <w:pPr>
        <w:pStyle w:val="BodyText"/>
      </w:pPr>
      <w:r>
        <w:t xml:space="preserve">Những vết sẹo đan xen vào nhau gần như che kín cả da thịt, không có lấy một chỗ nào hoàn hảo, thấm nước vào thoạt nhìn trở nên chướng mắt, mái tóc dài tích nước tùy ý phủ hạ, che khuất hơn nửa khuôn mặt, khiến cho đôi mắt kia như càng trở nên băng lãnh hơn.</w:t>
      </w:r>
    </w:p>
    <w:p>
      <w:pPr>
        <w:pStyle w:val="BodyText"/>
      </w:pPr>
      <w:r>
        <w:t xml:space="preserve">Tần Đồng lập tức nhảy dựng lên, hô hấp trong nháy mắt trở nên dồn dập, cảm giác sợ hãi quen thuộc lại kéo tới mạnh mẽ, hắn, đã nhận ra được ánh mắt kia! Cảm giác hắn đã được lĩnh hội một lần căn bản không hề nghĩ đến sẽ phải gặp lại, không ngờ vận mình lại xui xẻo đến như thế.</w:t>
      </w:r>
    </w:p>
    <w:p>
      <w:pPr>
        <w:pStyle w:val="BodyText"/>
      </w:pPr>
      <w:r>
        <w:t xml:space="preserve">Nhìn hắn bước từng bước một lại đây, Tần Đồng gần như đã quên hô hấp là như thế nào, lồng ngực khi nãy vẫn còn phập phồng phập phồng giờ đây lại không thấy có động tĩnh gì, toàn thân giống như bị một áp lực vô hình, muốn động cũng không thể động.</w:t>
      </w:r>
    </w:p>
    <w:p>
      <w:pPr>
        <w:pStyle w:val="BodyText"/>
      </w:pPr>
      <w:r>
        <w:t xml:space="preserve">Người nọ lại giống như không nhìn thấy hắn, đến bên bờ hồ nhặt từng kiện từng kiện quần áo của mình lên, Tần Đồng lúc này mới chú ý đến nguyên lại cách chân hắn không xa chính là nơi người nọ để quần áo, bên cạnh đó còn có hai lưỡi dao hình bán nguyệt hơi mỏng đang phản chiếu một loại ánh sáng ảm đạm, thật giống như ánh mắt của vị chủ nhân nó.</w:t>
      </w:r>
    </w:p>
    <w:p>
      <w:pPr>
        <w:pStyle w:val="BodyText"/>
      </w:pPr>
      <w:r>
        <w:t xml:space="preserve">Nhớ tới đêm đó trong rừng hàn quang lóe lên là một người đã mất đi tính mạng, Tần Đồng không tự chủ được sờ sờ cổ mình, tưởng tượng cái kia mà xẹt qua cổ mình một cái thôi, nhịn không được cả người lạnh run lên.</w:t>
      </w:r>
    </w:p>
    <w:p>
      <w:pPr>
        <w:pStyle w:val="BodyText"/>
      </w:pPr>
      <w:r>
        <w:t xml:space="preserve">Nam nhân trẻ tuổi mặc lại quần áo của chính mình, tùy ý đem mái tóc còn ẩm ướt bó buộc lại, lại cúi người nhặt lên hai lưỡi dao mỏng kia, cổ tay vừa lật một chút chúng đã không còn thấy bóng dáng ở đâu nữa.</w:t>
      </w:r>
    </w:p>
    <w:p>
      <w:pPr>
        <w:pStyle w:val="BodyText"/>
      </w:pPr>
      <w:r>
        <w:t xml:space="preserve">Xong xuôi mọi thứ người nọ liền xoay người rời đi, Tần Đồng ý thức mạnh mẽ được rằng ngọn núi này hiện tại chỉ có hai người bọn họ, làm sao mà mình có thể cùng với một kẻ như thế qua đêm tại đây cho được?</w:t>
      </w:r>
    </w:p>
    <w:p>
      <w:pPr>
        <w:pStyle w:val="BodyText"/>
      </w:pPr>
      <w:r>
        <w:t xml:space="preserve">Ý nghĩ vừa đến Tần Đồng đã lập tức muốn chạy trốn, cơ thể ngay lập tức có phản ứng, chính là chỉ mới vừa giãy dụa đứng lên, hắn liền phát hiện một chuyện khiến hắn phi thường buồn bực: mặt trời đã lặn mất rồi.</w:t>
      </w:r>
    </w:p>
    <w:p>
      <w:pPr>
        <w:pStyle w:val="BodyText"/>
      </w:pPr>
      <w:r>
        <w:t xml:space="preserve">Khi nãy chân trời bất quá cũng còn một vầng sáng đỏ rực, vậy mà giờ đây đã trở nên cực kỳ âm u, không có ánh mặt trời chiếu rọi, gió núi thổi qua đã mang theo những cơn lạnh thấu xương, hoàn toàn khác với sự ấm áp nơi chân núi.</w:t>
      </w:r>
    </w:p>
    <w:p>
      <w:pPr>
        <w:pStyle w:val="BodyText"/>
      </w:pPr>
      <w:r>
        <w:t xml:space="preserve">Thời khắc này Tần Đồng không chỉ cảm thấy sợ hãi mà còn có chút lạnh đến phát run, bụng đói kêu vang khiến cho tâm tình hắn ngày càng rơi xuống vực thẳm, không có chỗ ngủ, trên người ngay cả cái đánh lửa cũng không có mang theo, trọ tại núi này một đêm, ngày mai chỉ sợ là cảm mạo phát sốt lên, trở về được mới là lạ, mà điều kiện tiên quyết là hắn phải tìm được đường trở về cái đã.</w:t>
      </w:r>
    </w:p>
    <w:p>
      <w:pPr>
        <w:pStyle w:val="BodyText"/>
      </w:pPr>
      <w:r>
        <w:t xml:space="preserve">Đứng trong bóng tối cùng với những cơn gió lạnh lẽo, đấu tranh nửa ngày trời, rốt cuộc sau một cái hắt xì hơi đã hạ được quyết định, hướng về phía mà người nọ đã đi qua. Đi được vài bước, vội vàng quay lại mò mẫm vài cái, sau đó tha sọt trúc đã bị mình ném dưới chân tiếp tục rời đi.</w:t>
      </w:r>
    </w:p>
    <w:p>
      <w:pPr>
        <w:pStyle w:val="BodyText"/>
      </w:pPr>
      <w:r>
        <w:t xml:space="preserve">Tần Đồng cũng không chắc có thể tìm được người, chính là nếu không tìm thấy thì không biết mình phải lang thang ở đây bao lâu mới có thể đi xuống núi, chỉ sợ rằng không thể rời khỏi đây trước khi mình chết đói đi. Tuy rằng sợ hãi, nhưng mà chính mình đụng đến tên kia hai lần đều không có bị giết, phỏng chừng chắc sẽ không có giết mình đâu, chi bằng đánh cuộc một phen.</w:t>
      </w:r>
    </w:p>
    <w:p>
      <w:pPr>
        <w:pStyle w:val="BodyText"/>
      </w:pPr>
      <w:r>
        <w:t xml:space="preserve">Tuy rằng biết người nọ sẽ không đáp ứng, hắn vẫn thử hô to: “Uy, ngươi đang ở nơi nào? Nghe được thì trả lời ta một tiếng a!” Một mạt yên tĩnh, trong đêm tối nơi núi rừng âm u như thế này sự yên tĩnh chỉ càng khiến cho con người ta sợ hãi, nếu không làm chút tiếng vang, hắn sợ chính mình cũng không có đủ dũng khí để đi tiếp.</w:t>
      </w:r>
    </w:p>
    <w:p>
      <w:pPr>
        <w:pStyle w:val="BodyText"/>
      </w:pPr>
      <w:r>
        <w:t xml:space="preserve">Quả nhiên như hắn dự liệu, trừ bỏ tiếng vọng mơ hồ ra thì không hề có tiếng trả lời, Tần Đồng trong lòng lo lắng không yên, hiện tại dù nương theo ánh trăng xa kia, cách rừng chừng ba bước chân đã là một mảnh tối đen như mực, nếu tự mình cứ sờ soạng mà đi, không nói đến việc chậm chạp, phương hướng hoàn toàn cũng không đâu là đâu, nếu cứ đi như thế, không biết lại có thể lạc đến nơi nào.</w:t>
      </w:r>
    </w:p>
    <w:p>
      <w:pPr>
        <w:pStyle w:val="Compact"/>
      </w:pPr>
      <w:r>
        <w:t xml:space="preserve">Ngay tại thời điểm hắn gần như muốn bỏ cuộc, phía trước mơ hồ có một chút ánh sáng, Tần Đồng cố sức đi qua, nhận ra đó là ánh lửa, trong lòng lập tức lại vui mừng khôn siết.</w:t>
      </w:r>
      <w:r>
        <w:br w:type="textWrapping"/>
      </w:r>
      <w:r>
        <w:br w:type="textWrapping"/>
      </w:r>
    </w:p>
    <w:p>
      <w:pPr>
        <w:pStyle w:val="Heading2"/>
      </w:pPr>
      <w:bookmarkStart w:id="42" w:name="chương-21-sơn-lâm-hạ"/>
      <w:bookmarkEnd w:id="42"/>
      <w:r>
        <w:t xml:space="preserve">21. Chương 21: Sơn Lâm (hạ)</w:t>
      </w:r>
    </w:p>
    <w:p>
      <w:pPr>
        <w:pStyle w:val="Compact"/>
      </w:pPr>
      <w:r>
        <w:br w:type="textWrapping"/>
      </w:r>
      <w:r>
        <w:br w:type="textWrapping"/>
      </w:r>
      <w:r>
        <w:t xml:space="preserve">Nhanh chân bước đến, quả nhiên trên mặt đất là một đống lửa đang bập bùng, bên cạnh còn có mấy con cá bị xâu thành chuỗi trên nhánh cây, mùi cá nướng bốc lên thơm phức truyền vào mũi hắn, chỉ khiến Tần Đồng càng cảm thấy thêm đói khát.</w:t>
      </w:r>
    </w:p>
    <w:p>
      <w:pPr>
        <w:pStyle w:val="BodyText"/>
      </w:pPr>
      <w:r>
        <w:t xml:space="preserve">Kéo sọt trúc lại gần đống lửa, do dự một hồi, cuối cùng Tần Đồng cũng quyết định ngồi ở vị trí xa xa một chút, tuy rằng gió thổi thật lạnh, nhưng dù sao cũng dễ chịu hơn nhiều.</w:t>
      </w:r>
    </w:p>
    <w:p>
      <w:pPr>
        <w:pStyle w:val="BodyText"/>
      </w:pPr>
      <w:r>
        <w:t xml:space="preserve">Người nọ an vị bên cạnh đống lửa, có chút mệt mỏi dựa vào một thân cây, lơ đễnh nướng cá, vẫn là không có ngẩng đầu liếc Tần Đồng lấy một cái.</w:t>
      </w:r>
    </w:p>
    <w:p>
      <w:pPr>
        <w:pStyle w:val="BodyText"/>
      </w:pPr>
      <w:r>
        <w:t xml:space="preserve">Tần Đồng nhìn chằm chằm những con cá kia, không chút tự giác nhích nhích lại gần ngọn lửa, chính là vẫn không dám mở miệng, đành phải nuối tiếc quay đầu kéo sọt trúc của mình lại, lục lọi lấy ra một mảnh cận châu thảo ném vào miệng nhai nhai, dù sao có vẫn còn hơn không (=))).</w:t>
      </w:r>
    </w:p>
    <w:p>
      <w:pPr>
        <w:pStyle w:val="BodyText"/>
      </w:pPr>
      <w:r>
        <w:t xml:space="preserve">Cận châu thảo kia vừa bỏ vào miệng đã cảm thấy chát chát, quả nhiên hương vị không khác tía tô là bao, cảm giác hương khí nhàn nhạt tràn đầy trong khoang miệng, cũng thật thoải mái được một chút, chính là hắn cảm thấy lại càng đói bụng hơn.</w:t>
      </w:r>
    </w:p>
    <w:p>
      <w:pPr>
        <w:pStyle w:val="BodyText"/>
      </w:pPr>
      <w:r>
        <w:t xml:space="preserve">Người bên cạnh đã nướng cá xong, đem đến bên miệng bắt đầu ăn, Tần Đồng quay đầu hết nhìn đông lại nhìn tây, cố gắng không cho tầm mắt mình chạm vào con cá, chính là xung quanh mọi thứ đều tối đen, làm gì có cái gì mà cho hắn xem? Càng bực bội là mùi hương cứ thoang thoảng nơi đầu mũi, làm cho Tần Đồng có chút hối hận chính mình tự nhiên lại chạy đến nơi này để làm chi.</w:t>
      </w:r>
    </w:p>
    <w:p>
      <w:pPr>
        <w:pStyle w:val="BodyText"/>
      </w:pPr>
      <w:r>
        <w:t xml:space="preserve">Vì muốn phân tán lực chú ý, Tần Đồng bắt đầu ngâm nga khe khẽ, một bài lại tiếp một bài, tất cả đều là nhạc Anh, lại liếc nhìn trộm người nọ, vẫn là không có chút phản ứng nào, làm hắn cảm thấy mình thật sự giống như một đứa ngốc, đành phải dừng lại.</w:t>
      </w:r>
    </w:p>
    <w:p>
      <w:pPr>
        <w:pStyle w:val="BodyText"/>
      </w:pPr>
      <w:r>
        <w:t xml:space="preserve">Lại nhìn thấy những chú cá đã biến mất hơn phân nửa, liếm liếm nuốt nước bọt, Tần Đồng không thể nào chịu nổi không khí như thế này, mới chợt nhớ tới mình không tìm thấy đường xuống núi, vì thế thử thăm dò hỏi: “Này… Xin hỏi… Ách… Từ nơi này đến Ung thành nên đi hướng nào?”</w:t>
      </w:r>
    </w:p>
    <w:p>
      <w:pPr>
        <w:pStyle w:val="BodyText"/>
      </w:pPr>
      <w:r>
        <w:t xml:space="preserve">Động tác gặm cá của người nọ rốt cuộc cũng chịu ngừng lại, ánh mắt lạnh như băng hướng về phía Tần Đồng, bên trong dẫn theo một tia kinh ngạc hiếm có, nhìn từ trên xuống dưới đánh giá Tần Đồng thật cẩn thận.</w:t>
      </w:r>
    </w:p>
    <w:p>
      <w:pPr>
        <w:pStyle w:val="BodyText"/>
      </w:pPr>
      <w:r>
        <w:t xml:space="preserve">Tần Đồng nào có tâm tư để ý đến ánh mắt người này chất chứa điều gì, hắn chỉ cảm thấy bị một ánh nhìn của người nọ đảo qua thôi, toàn thân da gà đã dựng lên thẳng đứng.</w:t>
      </w:r>
    </w:p>
    <w:p>
      <w:pPr>
        <w:pStyle w:val="BodyText"/>
      </w:pPr>
      <w:r>
        <w:t xml:space="preserve">Kiên trì đợi người nọ đánh giá xong, nhưng mà không thấy đáp lại, Tần Đồng đã có chút tức giận, tuy là sợ hãi, nhưng vẫn là nhịn không được mà trừng mắt nhìn lại. Vừa mới nghiêng đầu, đã thấy cánh tay người nọ nâng lên, hướng một ngón tay, nói một chữ ngắn gọn “Bắc” (1 tiếng) rồi tiếp tục cúi đầu ăn.</w:t>
      </w:r>
    </w:p>
    <w:p>
      <w:pPr>
        <w:pStyle w:val="BodyText"/>
      </w:pPr>
      <w:r>
        <w:t xml:space="preserve">Tần Đồng nhìn hắn cư nhiên thật sự chỉ đường cho mình, có chút ngây người, đến khi định thần lại, đột nhiên cảm thấy người nọ thật sự cũng không đáng sợ đến như thế.</w:t>
      </w:r>
    </w:p>
    <w:p>
      <w:pPr>
        <w:pStyle w:val="BodyText"/>
      </w:pPr>
      <w:r>
        <w:t xml:space="preserve">Ngừng một hồi, Tần Đồng rốt cuộc cũng đã mở miệng hỏi một vấn đề mà hắn đã rất muốn hỏi nhưng lại không dám: “Ngươi hẳn là nhận ra ta đi? Vì cái gì lúc đó lại không giết ta?” Lần này ngữ khí nói chuyện đã lưu loát hơn rất nhiều.</w:t>
      </w:r>
    </w:p>
    <w:p>
      <w:pPr>
        <w:pStyle w:val="BodyText"/>
      </w:pPr>
      <w:r>
        <w:t xml:space="preserve">Người đang chuyên tâm ăn cá ngừng lại một chút, ngẩng đầu lên, ánh lửa kia khiến cho biểu tình trên khuôn mặt trẻ tuổi ấy trở nên mờ ảo, đôi mắt ở dưới ánh lửa còn có chút gì đó kỳ dị, sau đó hắn mở miệng nói: “Không đáng.” (2 tiếng =))) Vẫn là một câu trả lời cực kỳ ngắn gọn.</w:t>
      </w:r>
    </w:p>
    <w:p>
      <w:pPr>
        <w:pStyle w:val="BodyText"/>
      </w:pPr>
      <w:r>
        <w:t xml:space="preserve">Theo cuộc nói chuyện, miếng cá cuối cùng cũng đã nằm gọn trong bụng người nọ, tùy tay ném xương cá xuống, người nọ đứng lên vỗ vỗ vào thân cây, thân hình mượn lực nhẹ nhàng phóng lên, nằm tựa vào một nhánh cây to khỏe vững chắc mà nghỉ ngơi.</w:t>
      </w:r>
    </w:p>
    <w:p>
      <w:pPr>
        <w:pStyle w:val="BodyText"/>
      </w:pPr>
      <w:r>
        <w:t xml:space="preserve">Tần Đồng là lần đầu tiên nói chuyện với người gọn lỏn như thế, ngửa đầu nhìn người nọ leo lên cây nghỉ ngơi cả buổi chiều mới lý giải được hai chữ “Không đáng” này chính là chỉ hắn căn bản là người không đáng để xuống tay.</w:t>
      </w:r>
    </w:p>
    <w:p>
      <w:pPr>
        <w:pStyle w:val="BodyText"/>
      </w:pPr>
      <w:r>
        <w:t xml:space="preserve">Cũng bởi vì vậy mà Tần Đồng xác định tên này là một sát thủ, chỉ có sát thủ mới có thể lấy lợi ích mà quyết định sinh tử của con người, chính là câu “Không đáng” này Tần Đồng không thể nào hiểu được là muốn ám chỉ hắn không có sức uy hiếp hay là hắn không có giá trị gì để mà giết nữa.</w:t>
      </w:r>
    </w:p>
    <w:p>
      <w:pPr>
        <w:pStyle w:val="BodyText"/>
      </w:pPr>
      <w:r>
        <w:t xml:space="preserve">Nghĩ lại hắn ở thời hiện đại đường đường là nhị thiếu gia Tần gia, nhưng hiện lại rơi vào tình cảnh bị người ta khinh thường đến mức như thế này, không biết là nên cảm thấy mình may mắn vì không phải làm mục tiêu của tên sát thủ hay là nên vì giá trị con người của mình bị xuống dốc mà khóc than một hồi nữa.</w:t>
      </w:r>
    </w:p>
    <w:p>
      <w:pPr>
        <w:pStyle w:val="BodyText"/>
      </w:pPr>
      <w:r>
        <w:t xml:space="preserve">Vứt quách tâm trạng dở khóc dở cười qua một bên, nhìn nhìn không thấy động tĩnh gì ở trên cây, rõ ràng là không hề có ý muốn cùng hắn nói chuyện nữa, Tần Đồng thật không nghĩ rằng mình như thế nào mà ở thời khắc này lại còn có thể nảy ra được ý nghĩ như thế, kéo sọt trúc vào ngồi xuống bên cạnh đống lửa, nhất thời cảm thấy thật ấm áp, chỉ tiếc là trong không khí vẫn còn lưu lại mùi hương thơm phức của cá nướng nhắc nhở hắn cùng cái bụng trống trơn. Tần Đồng đói đến mức không ngủ được, đành phải túm lấy thêm vài cọng cận châu thảo vứt vào miệng.</w:t>
      </w:r>
    </w:p>
    <w:p>
      <w:pPr>
        <w:pStyle w:val="BodyText"/>
      </w:pPr>
      <w:r>
        <w:t xml:space="preserve">Yên tĩnh được khôi phục lại, chỉ còn tiếng củi gỗ bị thiêu đốt lâu lâu lại phát ra những âm thanh tí tách, Tần Đồng dần dần cảm thấy mí mắt trở nên nặng nề, rốt cuộc buồn ngủ quá, lăn ra ngủ ngay tại chỗ.</w:t>
      </w:r>
    </w:p>
    <w:p>
      <w:pPr>
        <w:pStyle w:val="BodyText"/>
      </w:pPr>
      <w:r>
        <w:t xml:space="preserve">Không giường rốt cuộc vẫn rất khó khăn, ngày mới tờ mờ sáng Tần Đồng đã tỉnh, giương mắt liền thấy trước mặt một đống tàn tro của ngọn lửa hôm qua. Trở mình một cái rồi đứng lên, mới phát giác nửa người đã trở nên cứng đờ, hơn nửa cả đêm nằm trên mặt đất nguội lạnh, vừa động thôi đã cảm thấy rất đau nhức.</w:t>
      </w:r>
    </w:p>
    <w:p>
      <w:pPr>
        <w:pStyle w:val="BodyText"/>
      </w:pPr>
      <w:r>
        <w:t xml:space="preserve">Thật vất vả hoạt động được tứ chi, nhớ đến người nào đó tối hôm qua ngủ ở trên cây, ngẩng đầu nhìn lên, quả nhiên đã sạch sẽ, người nọ đã sớm biến mất vô tung.</w:t>
      </w:r>
    </w:p>
    <w:p>
      <w:pPr>
        <w:pStyle w:val="BodyText"/>
      </w:pPr>
      <w:r>
        <w:t xml:space="preserve">Tần Đồng không khỏi hoài nghi ngủ trên cây chẳng lẻ thoải mái hơn mặt đất sao, nhớ đến thân thủ người nọ ngày hôm qua, thầm than: “Xem ra người luyện võ quả giống siêu nhân.” Một bên vác sọt trúc chuẩn bị xuống núi.</w:t>
      </w:r>
    </w:p>
    <w:p>
      <w:pPr>
        <w:pStyle w:val="BodyText"/>
      </w:pPr>
      <w:r>
        <w:t xml:space="preserve">Lại mất thêm một hồi để xác định mặt nào là hướng bắc, Tần Đồng sau đó liền vội vàng rời đi, hắn tối hôm qua không ăn gì, lại không ngủ hảo, hiện tại lại đói và mệt, thầm nghĩ nhanh chạy trở về hảo hảo ăn một chút gì đó rồi ngủ lại sức, không muốn suy nghĩ gì khác nữa.</w:t>
      </w:r>
    </w:p>
    <w:p>
      <w:pPr>
        <w:pStyle w:val="BodyText"/>
      </w:pPr>
      <w:r>
        <w:t xml:space="preserve">Trên đường vài lần thiếu chút nữa đã đi sai hướng, đợi đến khi Tần Đồng một thân đầy tro bụi cùng cây cỏ ra khỏi núi đã muốn đến giữa trưa mất rồi.</w:t>
      </w:r>
    </w:p>
    <w:p>
      <w:pPr>
        <w:pStyle w:val="BodyText"/>
      </w:pPr>
      <w:r>
        <w:t xml:space="preserve">Hấp lại khẩu khí, nhìn nhìn thấy lộ trình đến cửa thành, Tần Đồng trong lòng âm thầm thề không bao giờ hắn sẽ lặp lại hành động ngu ngốc như thế này một lần nữa, kéo lê hai chân mệt mỏi từng bước từng bước lết về phía thành.</w:t>
      </w:r>
    </w:p>
    <w:p>
      <w:pPr>
        <w:pStyle w:val="BodyText"/>
      </w:pPr>
      <w:r>
        <w:t xml:space="preserve">Thật vất vả mới đến được cửa khách ***, Tần Đồng thiếu chút nữa không thèm để ý đến hình tượng của mình mà nằm thẳng cẳng trên mặt đất, may mà tiểu đào đương lúc ở ngay cửa khách *** nhìn quanh, vừa thấy hắn rốt cuộc cũng trở lại, lập tức chạy tới, nói ngay: “Đại ca, ngươi như thế nào giờ mới trở về? Ngày hôm qua thật khiến chúng ta lo lắng.” Lời còn chưa dứt người đã bị dọa cho hoảng sợ.</w:t>
      </w:r>
    </w:p>
    <w:p>
      <w:pPr>
        <w:pStyle w:val="BodyText"/>
      </w:pPr>
      <w:r>
        <w:t xml:space="preserve">Tần Đồng giờ phút này mặt xám mày tro, tóc tai tán loạn, sắc mặt chỉ còn hai màu trắng xanh, quần áo nhăn không còn nhìn ra được bộ dáng cùng với không ít cỏ cây bám lên, ôm lấy thắt lưng chỉ chực muốn ngã xuống, không có lấy được nửa phần phong độ, nhưng so ra thì cũng không khác mấy với bộ dáng lần đầu tiên khi hắn vào thôn cả.</w:t>
      </w:r>
    </w:p>
    <w:p>
      <w:pPr>
        <w:pStyle w:val="BodyText"/>
      </w:pPr>
      <w:r>
        <w:t xml:space="preserve">Tần Đồng đang cố gắng hết sức để chống đỡ lấy đôi chân đang run rẩy của mình, mấy bậc thang kia quả thực đối với hắn chẳng khác nào là cực hình, nghe được âm thanh tiểu đào thật giống như âm nhạc nơi thiên đường, vội vàng nói: “Tiểu đào, mau giúp ta.” Nếu không hắn thật sự có lẽ sẽ phải nằm đất mất rồi.</w:t>
      </w:r>
    </w:p>
    <w:p>
      <w:pPr>
        <w:pStyle w:val="BodyText"/>
      </w:pPr>
      <w:r>
        <w:t xml:space="preserve">Tiểu đào nghe lời lập tức chạy lại đỡ hắn, bị hắn cơ hồ áp toàn bộ trọng lượng cơ thể lên, thiếu chút nữa cả hai người ngã lăn ra đất.</w:t>
      </w:r>
    </w:p>
    <w:p>
      <w:pPr>
        <w:pStyle w:val="BodyText"/>
      </w:pPr>
      <w:r>
        <w:t xml:space="preserve">Tiểu đào cố gắng đỡ hắn: “Đại ca, ngươi như thế nào lại biến thành bộ dáng này?” một bên tập tễnh hướng về phòng Tần Đồng trên lầu mà đi.</w:t>
      </w:r>
    </w:p>
    <w:p>
      <w:pPr>
        <w:pStyle w:val="BodyText"/>
      </w:pPr>
      <w:r>
        <w:t xml:space="preserve">Tần Đồng nghiêng ngả lảo đảo lết về phía trước, bám trụ cầu thang một bậc lại một bậc mà nhích, một bên trả lời: “Ta đâu biết ngọn núi nơi này chỉ tùy tiện quay một cái đã lạc đường, thật khiến đầu óc ta choáng váng.” Lại hỏi tiếp: “Tiểu đào, có cái gì… ăn không? Ta sắp chết đói rồi.”</w:t>
      </w:r>
    </w:p>
    <w:p>
      <w:pPr>
        <w:pStyle w:val="BodyText"/>
      </w:pPr>
      <w:r>
        <w:t xml:space="preserve">Tiểu đào nghe hắn trả lời, thiếu chút nữa đã cười ra tiếng, lại sợ hắn mất mặt, đành phải nín nhịn mà nói: “Đương nhiên là có, ngày hôm qua ngươi không trở về ta thực rất lo lắng, nhờ phòng bếp khách *** làm sẵn ôn chúc, một lát ta liền bưng ra cho ngươi.” Sẵn tiện gọi tiểu nhị tới, chuẩn bị một ít nước nóng cho hắn tắm rửa.</w:t>
      </w:r>
    </w:p>
    <w:p>
      <w:pPr>
        <w:pStyle w:val="BodyText"/>
      </w:pPr>
      <w:r>
        <w:t xml:space="preserve">Đợi hai người vất vả lết được vào phòng, tiểu đào liền xuống phòng bếp. Tần Đồng qua loa lau rửa một chút, tiếp nhận cháo tiểu đào vừa đưa lên liền đưa thẳng vào miệng, bất chấp cả nóng.</w:t>
      </w:r>
    </w:p>
    <w:p>
      <w:pPr>
        <w:pStyle w:val="BodyText"/>
      </w:pPr>
      <w:r>
        <w:t xml:space="preserve">Chính là ăn được một nửa, Chu tẩu bước vào, nhìn thấy Tần Đồng hừ một tiếng nói: “Cuối cùng đã trở lại?”</w:t>
      </w:r>
    </w:p>
    <w:p>
      <w:pPr>
        <w:pStyle w:val="BodyText"/>
      </w:pPr>
      <w:r>
        <w:t xml:space="preserve">Tiểu đào kéo kéo áo Chu tẩu, nhỏ giọng nói: “Nương, ngày hôm qua đại ca bị lạc đường trong núi.” Nói xong lại nhịn không được cười, mau chóng quay đầu đi.</w:t>
      </w:r>
    </w:p>
    <w:p>
      <w:pPr>
        <w:pStyle w:val="BodyText"/>
      </w:pPr>
      <w:r>
        <w:t xml:space="preserve">Chu tẩu cao thấp đánh giá Tần Đồng một lần, thấy hắn bộ dàng chật vật, biết không phải là lời nói dối, nói: “Không chạy loạn đến nơi không nên đến là được rồi, bất quá ở trong núi nhiều như thế mà còn có thể lạc đường, thật sự là hiếm thấy.”</w:t>
      </w:r>
    </w:p>
    <w:p>
      <w:pPr>
        <w:pStyle w:val="BodyText"/>
      </w:pPr>
      <w:r>
        <w:t xml:space="preserve">Nói xong lại đối với tiểu đào: “Sớm biết vậy đã cho ngươi theo, ít nhất cũng sẽ không xảy ra chuyện như vậy.” Tiểu đào nghe xong rốt cuộc cũng không nhịn được cười ra tiếng.</w:t>
      </w:r>
    </w:p>
    <w:p>
      <w:pPr>
        <w:pStyle w:val="BodyText"/>
      </w:pPr>
      <w:r>
        <w:t xml:space="preserve">Tần Đồng buồn không mở miệng chỉ lo ăn cháo, nghe Chu tẩu quở trách thật khóc không ra nước mắt, phát hiện ra rằng trước mặt nàng mình vĩnh viễn là kẻ đuối lý, trừ bỏ thành thật nghe lời căn bản không có sức để mà biện hộ nữa, lúc này lại bắt đầu tưởng niệm mẫu thân ôn nhu xinh đẹp của mình thời hiện đại.</w:t>
      </w:r>
    </w:p>
    <w:p>
      <w:pPr>
        <w:pStyle w:val="BodyText"/>
      </w:pPr>
      <w:r>
        <w:t xml:space="preserve">Tiểu đào nhìn thấy bộ dáng Tần Đồng, vội vàng hòa giải: “Đại ca xem ra cũng rất mệt rồi, trước hảo hảo nghỉ ngơi đi. Ta cùng mẫu thân ngày hôm qua đi xem hai dãy phố, hôm nay cũng muốn đi xem xét những nơi khác, ngươi hiện tại đã trở lại, chúng ta cũng có thể yên tâm mà ra ngoài.”</w:t>
      </w:r>
    </w:p>
    <w:p>
      <w:pPr>
        <w:pStyle w:val="BodyText"/>
      </w:pPr>
      <w:r>
        <w:t xml:space="preserve">Chu tẩu nhìn Tần Đồng nói: “Chúng ta giờ ra ngoài, ngươi nghỉ ngơi đi.’</w:t>
      </w:r>
    </w:p>
    <w:p>
      <w:pPr>
        <w:pStyle w:val="BodyText"/>
      </w:pPr>
      <w:r>
        <w:t xml:space="preserve">Tần Đồng lập tức gật gật đầu, nhìn thấy Chu tẩu cùng tiểu đào ra khỏi phòng mới nhè nhẹ thở ra, cởi ra bộ quần áo vừa nhăn vừa bẩn hề hề, chờ tiểu nhị đổ đầy nước ấm vào bồn liền nhanh chóng nhảy vào.</w:t>
      </w:r>
    </w:p>
    <w:p>
      <w:pPr>
        <w:pStyle w:val="BodyText"/>
      </w:pPr>
      <w:r>
        <w:t xml:space="preserve">Ngâm trong nước ấm Tần Đồng lúc này mới có cảm giác được sống lại, đau nhức ở hai chân còn ẩn ẩn đau đớn, Tần Đồng phải mát xa vài lần mới cảm thấy thoải mái được một chút.</w:t>
      </w:r>
    </w:p>
    <w:p>
      <w:pPr>
        <w:pStyle w:val="BodyText"/>
      </w:pPr>
      <w:r>
        <w:t xml:space="preserve">Tẩy đi một thân bụi bặm lại không tẩy đi được cơn mệt mỏi, ngược lại bởi vì sự ấm áp thoài mái này làm cho hai mí mắt hắn lại bắt đầu đánh nhau, Tần Đồng lúc này mới có chút lưu luyến đi ra khỏi bồn nước, đổi qua quần áo sạch sẽ, ngã vào chăn nệm mềm mại, cảm thấy nhân gian đây mới thật là chốn thiên đường, kéo chăn nặng nề chìm vào giấc ngủ.</w:t>
      </w:r>
    </w:p>
    <w:p>
      <w:pPr>
        <w:pStyle w:val="BodyText"/>
      </w:pPr>
      <w:r>
        <w:t xml:space="preserve">Tựa hồ không bao lâu sau liền có người lay lay hắn, Tần Đồng mơ mơ màng màng mở mắt, nguyên lai là tiểu đào gọi hắn, thấy hắn tỉnh, liền nói: “Đại ca, ngươi lúc trước cũng chỉ uống chút cháo loãng, hiện nên dậy ăn một chút gì đó đi rồi hãy ngủ tiếp, nếu không sẽ không chịu nổi a.”</w:t>
      </w:r>
    </w:p>
    <w:p>
      <w:pPr>
        <w:pStyle w:val="BodyText"/>
      </w:pPr>
      <w:r>
        <w:t xml:space="preserve">Tần Đồng lúc này mới phát hiện trong phòng đã thắp lên đèn dầu, bên ngoài gần như đã tối đen, nghe tiểu đào nói cũng thấy mình thật sự đói bụng, vì thế gật đầu đáp: “Ta cũng đang đói.”</w:t>
      </w:r>
    </w:p>
    <w:p>
      <w:pPr>
        <w:pStyle w:val="BodyText"/>
      </w:pPr>
      <w:r>
        <w:t xml:space="preserve">Rời giường khoác lên một bộ ngoại bào cùng tiểu đào đến gian nhà ăn trong khách *** dùng cơm chiều với Chu tẩu, lúc này Chu tẩu không dùng lời nói đâm hắn nữa, chỉ liếc mắt một cái nói: “Sắc mặt đã tốt hơn nhiều, xem ra nghỉ ngơi cũng không tệ.”</w:t>
      </w:r>
    </w:p>
    <w:p>
      <w:pPr>
        <w:pStyle w:val="BodyText"/>
      </w:pPr>
      <w:r>
        <w:t xml:space="preserve">Tần Đồng sờ sờ đầu, không biết nên nói gì để đáp lại sự quan tâm như thế, chỉ đành “Ân” một tiếng rồi lại cúi xuống, trong lòng cảm thấy thật sự rất ấm áp.</w:t>
      </w:r>
    </w:p>
    <w:p>
      <w:pPr>
        <w:pStyle w:val="BodyText"/>
      </w:pPr>
      <w:r>
        <w:t xml:space="preserve">Ba người dùng xong cơm chiều đều tự trở về phòng, Tần Đồng khi quay về giường thì lại bắt đầu không ngủ được, suy nghĩ gì không nghĩ cư nhiên lại nằm nhớ đến tên sát thủ kia.</w:t>
      </w:r>
    </w:p>
    <w:p>
      <w:pPr>
        <w:pStyle w:val="BodyText"/>
      </w:pPr>
      <w:r>
        <w:t xml:space="preserve">Nhớ tới một thân người nọ toàn là vết sẹo, tuy rằng mình vẫn chưa thật sự chú ý lắm đến bộ dáng đó, nhưng chính là có thể khẳng định người nọ còn rất trẻ, nhiều lắm cũng chỉ khoảng hai mươi, mới nhìn qua hình như còn nhỏ hơn mình một chút, vậy mà lại có được một đôi mắt lạnh băng tuyệt không phù hợp với tuổi như thế, để lại cho Tần Đồng một ấn tượng vô cùng sâu sắc, người có ánh mắt băng lãnh như thế hắn không phải là chưa từng thấy qua, tỷ như đại ca hắn là ví dụ tốt nhất. Nhưng cái loại ánh mắt làm cho người ta sợ hãi đến độ khắc sâu vào xương cốt như thế hắn mới gặp lần đầu tiên, rốt cuộc là nguyên nhân gì khiến một người có được một thân đầy sẹo cùng với ánh mắt như thế kia?</w:t>
      </w:r>
    </w:p>
    <w:p>
      <w:pPr>
        <w:pStyle w:val="Compact"/>
      </w:pPr>
      <w:r>
        <w:t xml:space="preserve">Đêm dần dần trở nên tĩnh lặng, Tần Đồng lại phát hiện mình không thể nào ngủ được, có chút buồn bực trở mình, nhắm mắt thì thầm: “Mẹ nó, nghĩ nhiều như vậy làm cái gì, dù sao cũng không có gặp lại, ngày mai còn có việc phải làm, ngủ ngủ.”</w:t>
      </w:r>
      <w:r>
        <w:br w:type="textWrapping"/>
      </w:r>
      <w:r>
        <w:br w:type="textWrapping"/>
      </w:r>
    </w:p>
    <w:p>
      <w:pPr>
        <w:pStyle w:val="Heading2"/>
      </w:pPr>
      <w:bookmarkStart w:id="43" w:name="chương-22-dự-cảm"/>
      <w:bookmarkEnd w:id="43"/>
      <w:r>
        <w:t xml:space="preserve">22. Chương 22: Dự Cảm</w:t>
      </w:r>
    </w:p>
    <w:p>
      <w:pPr>
        <w:pStyle w:val="Compact"/>
      </w:pPr>
      <w:r>
        <w:br w:type="textWrapping"/>
      </w:r>
      <w:r>
        <w:br w:type="textWrapping"/>
      </w:r>
      <w:r>
        <w:t xml:space="preserve">Cuối cùng cũng mơ mơ màng màng chìm vào giấc ngủ, ngày hôm sau tỉnh dậy cảm thấy năng lượng rốt cuộc cũng đã quay trở lại, tính chợp mắt thêm một chút nữa để lấy lại cho đủ các giác quan, không nghĩ rằng lăn qua lộn lại cũng không có một chút buồn ngủ nào, đành bất đắc dĩ đứng lên.Rửa mặt chải đầu xong mở cửa phòng đi xuống lầu, sáng sớm chỉ lác đác vài người đang ngồi ăn sáng ở phòng lớn, tiểu nhị vừa ngáp vừa lau chùi mặt bàn, chưởng quầy ở phía sau bàn tính cũng gật gù không khác gì một con gà đang mổ thóc.</w:t>
      </w:r>
    </w:p>
    <w:p>
      <w:pPr>
        <w:pStyle w:val="BodyText"/>
      </w:pPr>
      <w:r>
        <w:t xml:space="preserve">Tần Đồng chọn một cái bàn ngồi xuống, lát sau tiểu nhị mới mắt nhắm mắt mở chạy đến hỏi hắn: “Khách quan dậy sớm, không biết muốn dùng gì?”</w:t>
      </w:r>
    </w:p>
    <w:p>
      <w:pPr>
        <w:pStyle w:val="BodyText"/>
      </w:pPr>
      <w:r>
        <w:t xml:space="preserve">Tần Đồng nhìn trái phải một hồi, không có gì khác ngoài cháo loãng cùng màn thầu, vì thế liền nói: “Cứ theo bình thường cho một phần đi.” Tiểu nhị gật gật đầu, nói tiếng “Chờ” liền đi xuống.</w:t>
      </w:r>
    </w:p>
    <w:p>
      <w:pPr>
        <w:pStyle w:val="BodyText"/>
      </w:pPr>
      <w:r>
        <w:t xml:space="preserve">Đang chờ tiểu nhị đem điểm tâm lên, Chu tẩu cùng tiểu đào đã xuống lầu đi lại. Hai người ngồi bên cạnh Tần Đồng, tiểu đào chào hỏi: “Đại ca hôm nay thức dậy thật sớm, ta vốn định đi gọi, lại phát hiện ngươi đã rời giường mất rồi.”</w:t>
      </w:r>
    </w:p>
    <w:p>
      <w:pPr>
        <w:pStyle w:val="BodyText"/>
      </w:pPr>
      <w:r>
        <w:t xml:space="preserve">Tần Đồng cười cười: “Ngày hôm qua ngủ ngày nhiều lắm, cho nên ngày chưa tỏ ta liền rời giường.” Thuận tiện hướng Chu tẩu chào hỏi.</w:t>
      </w:r>
    </w:p>
    <w:p>
      <w:pPr>
        <w:pStyle w:val="BodyText"/>
      </w:pPr>
      <w:r>
        <w:t xml:space="preserve">Lúc này tiểu nhị bưng bữa sáng của Tần Đồng lại, vì thế kêu thêm hai phần, chờ Chu tẩu và tiểu đào cùng ăn. Chu tẩu thuận tay cầm ấm trà trên bàn rót cho mình một chén, mở miệng nói: “Ngươi nếu nghỉ ngơi tốt, hôm nay cùng chúng ta đi tìm cửa tiệm đi, Ung thành xem ra cũng là một nơi buôn bán rất tốt.”</w:t>
      </w:r>
    </w:p>
    <w:p>
      <w:pPr>
        <w:pStyle w:val="BodyText"/>
      </w:pPr>
      <w:r>
        <w:t xml:space="preserve">Tiểu đào nghe mẫu thân nói, cũng nói: “Đúng vậy đúng vậy, trong thành này thật sự rất tốt. Chính là nơi náo nhiệt thế này muốn tìm một cửa tiệm thích hợp thật không dễ, ta với nương tìm hai ngày cũng không được gì cả.”</w:t>
      </w:r>
    </w:p>
    <w:p>
      <w:pPr>
        <w:pStyle w:val="BodyText"/>
      </w:pPr>
      <w:r>
        <w:t xml:space="preserve">Tần Đồng nghe các nàng nói, nhìn thấy tiểu nhị đang bưng bữa sáng lại, vì thế cũng nói: “Cũng tốt, ăn xong chúng ta liền đi thử xem sao.”</w:t>
      </w:r>
    </w:p>
    <w:p>
      <w:pPr>
        <w:pStyle w:val="BodyText"/>
      </w:pPr>
      <w:r>
        <w:t xml:space="preserve">Tiểu nhị đặt thức ăn trên bàn, Tần Đồng nghiêng người nghĩ nghĩ, bỗng nhiên cười cười, khi tiểu nhị sắp xoay đi liền gọi hắn lại hỏi: “Tiểu nhị ca khoan đã, có chuyện phiền toái muốn nhờ ngươi một chút, trong Ung thành này nơi nào náo nhiệt nhất, chúng ta muốn đi dạo xem thử.”</w:t>
      </w:r>
    </w:p>
    <w:p>
      <w:pPr>
        <w:pStyle w:val="BodyText"/>
      </w:pPr>
      <w:r>
        <w:t xml:space="preserve">Tiểu nhị nghe hỏi liền xoay người lại, Tần Đồng lấy ra một khối bạc vụn nhanh chóng đưa tới tay hắn, cười nói: “Làm chậm trễ công việc của tiểu nhị ca, này ta thỉnh tiểu nhị ca uống trà.”</w:t>
      </w:r>
    </w:p>
    <w:p>
      <w:pPr>
        <w:pStyle w:val="BodyText"/>
      </w:pPr>
      <w:r>
        <w:t xml:space="preserve">Tiểu nhị kia híp mắt đem bạc vụn giấu vào tay áo, khóe miệng nở ra một nụ cười thật tươi: “Khách quan khách sáo quá, bất quá nhắc tới nơi náo nhiệt nhất của thành này, tự nhiên chính là phía nam, nhiều cửa hàng với đủ loại kiểu dáng đều có bán đủ, cũng có không ít những thứ mới mẻ từ bên ngoài đâu.”</w:t>
      </w:r>
    </w:p>
    <w:p>
      <w:pPr>
        <w:pStyle w:val="BodyText"/>
      </w:pPr>
      <w:r>
        <w:t xml:space="preserve">Tần Đồng gật gật đầu, cười nói: “Cám ơn.”</w:t>
      </w:r>
    </w:p>
    <w:p>
      <w:pPr>
        <w:pStyle w:val="BodyText"/>
      </w:pPr>
      <w:r>
        <w:t xml:space="preserve">Tiểu nhị kia trước khi quay đi còn nói một câu “Xin cám ơn” rồi mới rời khỏi, mới đi được mấy bước lại quay lại nhắc nhở: “Còn một điều nữa, mọi người ăn mặc cũng rất đẹp, muốn đi dạo nên cẩn thận túi tiền của mình một chút, địa phương kia người đến người đi hạng người nào cũng có đủ cả.”</w:t>
      </w:r>
    </w:p>
    <w:p>
      <w:pPr>
        <w:pStyle w:val="BodyText"/>
      </w:pPr>
      <w:r>
        <w:t xml:space="preserve">Tần Đồng có chút dự tính, lập tức nói lời cảm tạ, tiểu nhị cười nói tiếp: “Sẵn nói cho khách quan nghe một chút về một việc mới xảy ra gần đây, nghe nói chủ quán “Ngạo Tùng Vũ” trong thành đã mạc danh kỳ diệu biến mất hai ngày, quan phủ hiện nay đang lùng sục khắp nơi tìm người. Dạo này thật sự càng nhiều việc lạ đời, ngay cả một người cứ như vậy mà không thể tìm thấy được.”</w:t>
      </w:r>
    </w:p>
    <w:p>
      <w:pPr>
        <w:pStyle w:val="BodyText"/>
      </w:pPr>
      <w:r>
        <w:t xml:space="preserve">Chính là tiểu nhị đang nói hăng hái, bỗng nhiên phía sau truyền đến âm thanh của chưởng quầy: “Như thế nào mà còn lề mề thế kia, bộ không có khách hay sao?” Tiểu nhị lập tức thụt cổ, đáp: “Đến đây đến đây.” Liền nhanh chóng rời đi.</w:t>
      </w:r>
    </w:p>
    <w:p>
      <w:pPr>
        <w:pStyle w:val="BodyText"/>
      </w:pPr>
      <w:r>
        <w:t xml:space="preserve">Vì thế ba người vừa ăn vừa nói chuyện, Tần Đồng hỏi: “Tiểu đào, hai ngày trước có đi qua phía nam không?”</w:t>
      </w:r>
    </w:p>
    <w:p>
      <w:pPr>
        <w:pStyle w:val="BodyText"/>
      </w:pPr>
      <w:r>
        <w:t xml:space="preserve">Tiểu đào gật gật: “Có đi qua, quả thực náo nhiệt, nhưng ta vẫn chưa thấy gì giống như tiểu nhị ca nói.”</w:t>
      </w:r>
    </w:p>
    <w:p>
      <w:pPr>
        <w:pStyle w:val="BodyText"/>
      </w:pPr>
      <w:r>
        <w:t xml:space="preserve">Chu tẩu điểm điểm trán nàng: “Đó đều là chuyện bí mật, có thể để cho ngươi xem sao?”</w:t>
      </w:r>
    </w:p>
    <w:p>
      <w:pPr>
        <w:pStyle w:val="BodyText"/>
      </w:pPr>
      <w:r>
        <w:t xml:space="preserve">Tiếp theo nói với Tần Đồng: “Ngươi tính thường ngày tùy tiện, hiện người khác đã nhắc nhở, vẫn là chỉ nên mang theo bạc vụn trên người cho chắc, còn lại ta giúp ngươi cất.”</w:t>
      </w:r>
    </w:p>
    <w:p>
      <w:pPr>
        <w:pStyle w:val="BodyText"/>
      </w:pPr>
      <w:r>
        <w:t xml:space="preserve">Tần Đồng gãi gãi đầu, nhớ lại chính mình đúng là có bị vài lần, khi đó là túi tiền cùng mấy thứ tín dụng linh tinh, đã mất thì cứ trực tiếp gọi điện báo mất giấy tờ, cũng không phải là chuyện gì quan trọng. Nhưng nơi này chỉ có bạc cùng ngân phiếu, đánh mất chắc chắn sẽ rất đau lòng, nhớ lại những ngày trước không có xu dính túi thật không khỏi rùng mình, gật đầu nói: “Hảo.”</w:t>
      </w:r>
    </w:p>
    <w:p>
      <w:pPr>
        <w:pStyle w:val="BodyText"/>
      </w:pPr>
      <w:r>
        <w:t xml:space="preserve">Lúc này cũng đã ăn xong, ba người liền buông chén đũa trở lại phòng Tần Đồng. Tần Đồng rút từ chỗ cái gối đầu nệm giường ra tấm ngân phiếu cùng một túi tiền, lấy ra một chút bạc vụn rồi đưa qua cho Chu tẩu: “Cho ngươi.”</w:t>
      </w:r>
    </w:p>
    <w:p>
      <w:pPr>
        <w:pStyle w:val="BodyText"/>
      </w:pPr>
      <w:r>
        <w:t xml:space="preserve">Chu tẩu cùng tiểu đào đều mở to hai mắt nhìn chăm chú vào mặt hắn, Tần Đồng dưới ánh mắt giống như đang nhìn quái vật của các nàng cả người không được tự nhiên, mờ miệng hỏi: “Xảy ra chuyện gì? Sao lại nhìn ta chằm chằm như thế?”</w:t>
      </w:r>
    </w:p>
    <w:p>
      <w:pPr>
        <w:pStyle w:val="BodyText"/>
      </w:pPr>
      <w:r>
        <w:t xml:space="preserve">Tiểu đào liền nói: “Đại ca, mấy trăm lượng bạc ngươi cứ để như thế?”</w:t>
      </w:r>
    </w:p>
    <w:p>
      <w:pPr>
        <w:pStyle w:val="BodyText"/>
      </w:pPr>
      <w:r>
        <w:t xml:space="preserve">Tần Đồng vẻ mặt mạc danh kỳ diệu, trả lời: “Đúng vậy, ta để như thế, có cái gì không đúng?”</w:t>
      </w:r>
    </w:p>
    <w:p>
      <w:pPr>
        <w:pStyle w:val="BodyText"/>
      </w:pPr>
      <w:r>
        <w:t xml:space="preserve">Tiểu đào còn chưa có trả lời, Chu tẩu đã mạnh mẽ đập thẳng một cái vào đầu hắn, hung tợn nói: “Còn dám hỏi có gì không đúng? Tiểu tử chết tiệt, một đường tới đây tiền này còn xem như ngươi còn gặp may! Ngươi rốt cuộc ăn cái gì mà lớn lên? Chẳng lẽ nhà ngươi đều như thế, kia bị cướp cũng là chuyện bình thường!”</w:t>
      </w:r>
    </w:p>
    <w:p>
      <w:pPr>
        <w:pStyle w:val="BodyText"/>
      </w:pPr>
      <w:r>
        <w:t xml:space="preserve">Tần Đồng chỉ biết ôm đầu kêu đau, không phản bác lại được, ai kêu hắn ngay từ đầu đã nói là cả nhà bị cướp, chỉ có thể xoa xoa vuốt vuốt cái đầu đau, thầm nghĩ: “Mạnh quá đi, chắc sẽ sưng lên được một cục.”</w:t>
      </w:r>
    </w:p>
    <w:p>
      <w:pPr>
        <w:pStyle w:val="BodyText"/>
      </w:pPr>
      <w:r>
        <w:t xml:space="preserve">Tiểu đào đồng tình nhìn hắn: “Tiền nhiều thì phải đem giấu đi, ngươi để như thế khác gì thông báo cho mọi người? Nếu tiền này mà mất thì chúng ta phải làm sao bây giờ? Nương đánh cho đáng.”</w:t>
      </w:r>
    </w:p>
    <w:p>
      <w:pPr>
        <w:pStyle w:val="BodyText"/>
      </w:pPr>
      <w:r>
        <w:t xml:space="preserve">Chu tẩu liền nói: “Chúng ta đi trước đem tiền cất hảo, sau đó qua tìm ngươi.” Rồi xoay người ra cửa, tiểu đào đi theo ra ngoài, tới cửa thì quay đầu lại liếc nhìn Tần Đồng một cái, thở dài rồi bước ra.</w:t>
      </w:r>
    </w:p>
    <w:p>
      <w:pPr>
        <w:pStyle w:val="BodyText"/>
      </w:pPr>
      <w:r>
        <w:t xml:space="preserve">Cái liếc mắt cùng cảm thán và giọng điệu kia đã kích thích mạnh mẽ đến lòng tự trọng của Tần Đồng, nghĩ mình là một đại nam nhân hai mươi bốn tuổi lại bị một tiểu nha đầu mới có mười bốn tuổi lấy loại ánh mắt này mà nhìn như thế, lại còn thở dài một hơi, ý tứ gì? Khinh hắn ngu ngốc hay là năng lực kém?</w:t>
      </w:r>
    </w:p>
    <w:p>
      <w:pPr>
        <w:pStyle w:val="BodyText"/>
      </w:pPr>
      <w:r>
        <w:t xml:space="preserve">Chính vì thế mà khi tiểu đào cùng Chu tẩu quay về đã nhìn thấy Tần Đồng mặt mày tái mét, nhìn thấy các nàng tiến vào cũng không thèm chào hỏi, cố gắng quay đầu ép bản thân uống trà lạnh để áp chế cơn tức giận.</w:t>
      </w:r>
    </w:p>
    <w:p>
      <w:pPr>
        <w:pStyle w:val="BodyText"/>
      </w:pPr>
      <w:r>
        <w:t xml:space="preserve">Tiểu đào nhìn thấy bộ dáng này của hắn thì trộm le lưỡi, đi tới kéo tay áo hắn: “Ca ca, vừa rồi là ta không đúng, ta xin lỗi, đừng tức giận nữa được không?” lôi kéo lắc lắc tay áo.</w:t>
      </w:r>
    </w:p>
    <w:p>
      <w:pPr>
        <w:pStyle w:val="BodyText"/>
      </w:pPr>
      <w:r>
        <w:t xml:space="preserve">Ngữ khí mềm mại nhẹ nhàng khiến Tần Đồng không có cách nào phát hỏa, lại không muốn nhanh như vậy đã đem mặt hạ xuống, liền dứt khoát không lên tiếng.</w:t>
      </w:r>
    </w:p>
    <w:p>
      <w:pPr>
        <w:pStyle w:val="BodyText"/>
      </w:pPr>
      <w:r>
        <w:t xml:space="preserve">Chu tẩu ở bên cạnh nhìn thấy, khóe miệng ẩn ẩn co rúm, một lát sau mới mở miệng nói: “Ngươi chưa từng chịu khổ, ở trong thôn cũng không phải là người ngoài. Chính là nếu ngươi đã đi nhiều gặp nhiều, ít nhiều cũng sẽ có kinh nghiệm, hành tẩu bên ngoài luôn lấy cẩn thận làm trọng, huống chi là đối với việc tiền bạc.”</w:t>
      </w:r>
    </w:p>
    <w:p>
      <w:pPr>
        <w:pStyle w:val="BodyText"/>
      </w:pPr>
      <w:r>
        <w:t xml:space="preserve">Thang đã được xây hảo, Tần Đồng đương nhiên cứ thuận thế mà bước xuống, tiếp lời: “Ta cũng là không cẩn thận một chút, các ngươi nói cũng đúng, là ta không lo lắng chu toàn.”</w:t>
      </w:r>
    </w:p>
    <w:p>
      <w:pPr>
        <w:pStyle w:val="BodyText"/>
      </w:pPr>
      <w:r>
        <w:t xml:space="preserve">Lại nhìn thấy các nàng đã chuẩn bị xong, vì thế nói: “Đều đã chuẩn bị tốt, vậy đi thôi.” Liền đứng lên.</w:t>
      </w:r>
    </w:p>
    <w:p>
      <w:pPr>
        <w:pStyle w:val="BodyText"/>
      </w:pPr>
      <w:r>
        <w:t xml:space="preserve">Chu tẩu gật đầu nói: “Đi thôi.” Rồi bước ra cửa trước.</w:t>
      </w:r>
    </w:p>
    <w:p>
      <w:pPr>
        <w:pStyle w:val="BodyText"/>
      </w:pPr>
      <w:r>
        <w:t xml:space="preserve">Tần Đồng đang muốn theo sau, chợt thấy tay áo căng thẳng, nguyên lai là tiểu đào ở phía sau lôi kéo, vẫn là dùng ngữ điệu kia nói: “Ca ca, ngươi không giận ta?” nháy nháy mắt mấy cái.</w:t>
      </w:r>
    </w:p>
    <w:p>
      <w:pPr>
        <w:pStyle w:val="BodyText"/>
      </w:pPr>
      <w:r>
        <w:t xml:space="preserve">Tần Đồng bất đắc dĩ bĩu môi, buông tay nói: “Không thèm chấp nhặt với tiểu nha đầu ngươi.” Thuận tay nhu nhu tóc nàng. Tiểu nào lúc này mới cười thật tươi, hăng hái theo sát Tần Đồng ra ngoài.</w:t>
      </w:r>
    </w:p>
    <w:p>
      <w:pPr>
        <w:pStyle w:val="BodyText"/>
      </w:pPr>
      <w:r>
        <w:t xml:space="preserve">Tần Đồng thì lúc này lại tự nhắc nhở mình: “Về sau vẫn phải chú ý mọi chuyện một chút, đỡ phải để tiểu nha đầu xem thường.” âm thầm quyết định từ nay về sau đều phải ra dáng thật chững chạc.</w:t>
      </w:r>
    </w:p>
    <w:p>
      <w:pPr>
        <w:pStyle w:val="BodyText"/>
      </w:pPr>
      <w:r>
        <w:t xml:space="preserve">Ba người đi đến cửa ***, tiểu nhị thấy bọn họ ra ngoài, khuôn mặt lập tức tươi cười tiến lại: “Khách quan phải ra ngoài sao?”</w:t>
      </w:r>
    </w:p>
    <w:p>
      <w:pPr>
        <w:pStyle w:val="BodyText"/>
      </w:pPr>
      <w:r>
        <w:t xml:space="preserve">Tần Đồng tính theo bản năng mở miệng cười, đột nhiên nhớ tới phải chững chạc, vì thế liền vội vàng thu lại, chỉ “Ân” một tiếng không mặn không nhạt rồi bước ra ngoài. Tiểu đào phía sau nhìn thấy, nhịn không được cười, lại không dám cười ra tiếng, sợ Tần Đồng ở phía trước nghe được, chỉ đành cắn môi dưới, chỉ hướng tiểu nhị khoát tay rồi đuổi theo.</w:t>
      </w:r>
    </w:p>
    <w:p>
      <w:pPr>
        <w:pStyle w:val="BodyText"/>
      </w:pPr>
      <w:r>
        <w:t xml:space="preserve">Theo lời tiểu nhị hướng thành nam mà đi, quả nhiên náo nhiệt. Lúc mới vào thành đã đi dạo hết một vòng, bất quá lúc đó chỉ là du ngoạn, không chú ý gì nhiều, lúc này mới nhìn lại, quả thực tiểu nhị nói không sai.</w:t>
      </w:r>
    </w:p>
    <w:p>
      <w:pPr>
        <w:pStyle w:val="BodyText"/>
      </w:pPr>
      <w:r>
        <w:t xml:space="preserve">Cửa hàng cứ một gian tiếp một gian, nhà nhà náo nhiệt, nghĩ cũng đã sắp đến Trung Thu, xem ra khách hàng hơn phân nửa cũng là thương nhân, đang háo hức đem một đống tơ lụa hương liệu xếp vào xe.</w:t>
      </w:r>
    </w:p>
    <w:p>
      <w:pPr>
        <w:pStyle w:val="BodyText"/>
      </w:pPr>
      <w:r>
        <w:t xml:space="preserve">Tiểu quán ven đường cũng rất đông đúc tấp nập, hơn phân nửa là quà bánh, cũng có một ít là tạp hóa, thậm chí còn có cả xiếc và ca hát tạp kỹ, khiến cho ngã tư đường vốn rộng lớn lại trở nên nhỏ hẹp rất nhiều, người người đông đúc.</w:t>
      </w:r>
    </w:p>
    <w:p>
      <w:pPr>
        <w:pStyle w:val="BodyText"/>
      </w:pPr>
      <w:r>
        <w:t xml:space="preserve">Tần Đồng gắt gao đi sát Chu tẩu, tay thì lôi kéo tiểu đào, tránh bị phân tán, một bên thì nhìn nhìn chung quanh, đang suy nghĩ như thế nào để tìm được một cửa hiệu tốt, tiểu đào bỗng nhiên kéo kéo tay áo hắn, nói: “Đại ca, ngươi xem, thật sự là có bố cáo tìm người.” nhanh tay chỉ về bên đường.</w:t>
      </w:r>
    </w:p>
    <w:p>
      <w:pPr>
        <w:pStyle w:val="BodyText"/>
      </w:pPr>
      <w:r>
        <w:t xml:space="preserve">Tần Đồng nghe vậy đi qua xem, quả nhiên đến góc đường có một bố cáo, xung quanh còn có mấy người chỉ chỉ trỏ trỏ, tiểu đào buông tay chạy lại xem, vừa nói: “Rốt cuộc là ai đã mất tích?” Tần Đồng cũng chạy nhanh qua, Chu tẩu thấy hai người đều muốn xem bố cáo, cũng đành phải đi tới.</w:t>
      </w:r>
    </w:p>
    <w:p>
      <w:pPr>
        <w:pStyle w:val="BodyText"/>
      </w:pPr>
      <w:r>
        <w:t xml:space="preserve">Bố cáo kia trừ bỏ nói về việc tìm người thì cũng chỉ có một bức họa, tiểu đào nghiêng đầu nhìn người ước chừng bốn mươi tuổi có râu quai nón trên bức tranh, một nam nhân diện mạo có chút hung ác, lẩm bẩm: “Người lớn như thế này mà còn mất tích sao? Hắn không phải là quán chủ võ quán sao, hẳn là công phu cũng không tồi đi? Cư nhiên lại mất tích ở nhà mình, thực quái.”</w:t>
      </w:r>
    </w:p>
    <w:p>
      <w:pPr>
        <w:pStyle w:val="BodyText"/>
      </w:pPr>
      <w:r>
        <w:t xml:space="preserve">Chu tẩu thản nhiên nói: “Ngươi còn nhỏ, chưa hiểu chuyện, trên đời này chuyện thiên kỳ bách quái rất nhiều.”</w:t>
      </w:r>
    </w:p>
    <w:p>
      <w:pPr>
        <w:pStyle w:val="BodyText"/>
      </w:pPr>
      <w:r>
        <w:t xml:space="preserve">Tần Đồng nghe tiểu đào nói xong trong lòng đột nhiên nhảy dựng, không biết sao lại nghĩ đến tình hình trong rừng đêm đó, lại nhìn nhìn bức họa, trong lòng loáng thoáng một dự cảm bất an.</w:t>
      </w:r>
    </w:p>
    <w:p>
      <w:pPr>
        <w:pStyle w:val="Compact"/>
      </w:pPr>
      <w:r>
        <w:t xml:space="preserve">Chẳng lẽ là hắn?</w:t>
      </w:r>
      <w:r>
        <w:br w:type="textWrapping"/>
      </w:r>
      <w:r>
        <w:br w:type="textWrapping"/>
      </w:r>
    </w:p>
    <w:p>
      <w:pPr>
        <w:pStyle w:val="Heading2"/>
      </w:pPr>
      <w:bookmarkStart w:id="44" w:name="chương-23-tái-kiến"/>
      <w:bookmarkEnd w:id="44"/>
      <w:r>
        <w:t xml:space="preserve">23. Chương 23: Tái Kiến</w:t>
      </w:r>
    </w:p>
    <w:p>
      <w:pPr>
        <w:pStyle w:val="Compact"/>
      </w:pPr>
      <w:r>
        <w:br w:type="textWrapping"/>
      </w:r>
      <w:r>
        <w:br w:type="textWrapping"/>
      </w:r>
      <w:r>
        <w:t xml:space="preserve">Sự việc vốn đã bị ném ra khỏi đầu một lần lại hiện ra một cách rõ ràng trong óc hắn, Tần Đồng có chút ngây dại nhìn nhìn bức họa kia, thẳng đến khi tiểu đào kéo kéo hắn mới lấy lại tinh thần. Tiểu đào nhìn thấy bộ dáng không yên lòng của hắn không khỏi thắc mắc: “Đại ca cảm thấy thế nào? Có phải hay không còn chưa có nghỉ ngơi tốt?”</w:t>
      </w:r>
    </w:p>
    <w:p>
      <w:pPr>
        <w:pStyle w:val="BodyText"/>
      </w:pPr>
      <w:r>
        <w:t xml:space="preserve">Tần Đồng nhanh chóng lắc đầu, nói: “Không có gì, nhất thời thất thần thôi. Tiểu đào, này cũng không có gì đáng xem. Chúng ta lo chuyện của mình trước đi.” Nói xong liền mang tiểu đào ra ngoài, Chu tẩu đã ở sẵn bên ngoài chờ họ.</w:t>
      </w:r>
    </w:p>
    <w:p>
      <w:pPr>
        <w:pStyle w:val="BodyText"/>
      </w:pPr>
      <w:r>
        <w:t xml:space="preserve">Vì thế ba người liền đi dọc theo con phố thành nam vừa đi vừa nhìn, nhưng tâm tư Tần Đồng lại không có đặt nơi con phố, chính là cứ lẽo đẽo đi theo Chu tẩu cùng tiểu đào, trong lòng còn đang mãi suy nghĩ về bức họa kia, không khỏi đấu tranh tư tưởng.</w:t>
      </w:r>
    </w:p>
    <w:p>
      <w:pPr>
        <w:pStyle w:val="BodyText"/>
      </w:pPr>
      <w:r>
        <w:t xml:space="preserve">Đó là bảng cáo thị của quan phủ nơi này, chính mình có nên đi báo quan chính mình là người chứng kiến hay không? Chính là đêm đó mình cũng không có nhìn được mặt người chết a, thậm chí khi quay lại thì thi thể cũng không còn bóng dáng, không có bằng chứng thì làm sao nói người trên bức họa đã chết, có chăng sẽ bị người ta cho là kẻ điên?</w:t>
      </w:r>
    </w:p>
    <w:p>
      <w:pPr>
        <w:pStyle w:val="BodyText"/>
      </w:pPr>
      <w:r>
        <w:t xml:space="preserve">Mà nếu không đi nói, việc này sẽ cứ mãi ám ảnh trong lòng hắn, không sao vứt đi được, dù sao đó cũng là một mạng người a, vẫn là nên đi nói đi. Nghĩ lại liền dừng cước bộ, chính là Chu tẩu đi bên người liền phát hiện hắn không theo kịp, quay đầu lại nhìn hắn: “Như thế nào không đi? Gần đây không có gì hay để xem đâu.”</w:t>
      </w:r>
    </w:p>
    <w:p>
      <w:pPr>
        <w:pStyle w:val="BodyText"/>
      </w:pPr>
      <w:r>
        <w:t xml:space="preserve">Tiểu đào ở bên cạnh nhìn nhìn hắn: “Đại ca, hôm nay người rất kỳ quái, có phải hay không mệt? Không bằng hôm này trở về đi.” Ánh mắt có chút lo lắng.</w:t>
      </w:r>
    </w:p>
    <w:p>
      <w:pPr>
        <w:pStyle w:val="BodyText"/>
      </w:pPr>
      <w:r>
        <w:t xml:space="preserve">Tần Đồng định há mồm, cuối cùng đành cười nói: “Không có gì, chỉ là suy nghĩ chút sự tình, tìm cửa hàng không phải chuyện dễ dàng, chúng ta vừa đi vừa chậm rãi xem đi.” Rồi dẫn đầu mà đi, không để cho các nàng nhìn thấy được biểu tình cứng ngắc của mình.</w:t>
      </w:r>
    </w:p>
    <w:p>
      <w:pPr>
        <w:pStyle w:val="BodyText"/>
      </w:pPr>
      <w:r>
        <w:t xml:space="preserve">Vừa đi vừa không ngừng ở trong lòng mắng to chính mình ngu ngốc, mình không biết quan phủ như thế nào, có thể đi làm sao? Hơn nữa, nếu muốn đi, còn Chu tẩu với tiểu đào thì sao, các nàng hỏi thì nói như thế nào đây?</w:t>
      </w:r>
    </w:p>
    <w:p>
      <w:pPr>
        <w:pStyle w:val="BodyText"/>
      </w:pPr>
      <w:r>
        <w:t xml:space="preserve">Huống chi, nếu đi, chẳng phải cuốn các nàng vào luôn sao? Nếu chình mình thực đi báo quan phủ, người nọ không lẽ không giết người diệt khẩu? Nguyên lai đã hiểu được hai chữ “Không đáng” đó “thực đáng giá” thế nào. Nhớ tời ánh mắt băng lãnh kia Tần Đồng không khỏi rùng mình, sau lưng như cảm thấy được từng cơn gió lạnh lẽo.</w:t>
      </w:r>
    </w:p>
    <w:p>
      <w:pPr>
        <w:pStyle w:val="BodyText"/>
      </w:pPr>
      <w:r>
        <w:t xml:space="preserve">Cứ như vậy vừa đi vừa nghĩ, tâm tư làm gì còn chỗ nào mà nghĩ đến mặt đường, đi được vài bước liền cảm thấy nửa người đau đớn, hóa ra là đụng vào một người.</w:t>
      </w:r>
    </w:p>
    <w:p>
      <w:pPr>
        <w:pStyle w:val="BodyText"/>
      </w:pPr>
      <w:r>
        <w:t xml:space="preserve">Một tiếng “Ôi” vang lên bên chân Tần Đồng, cúi đầu vừa thấy, nguyên lai là một nam hài còn choai choai, dáng người gầy gầy, bộ quần áo cũ trên người còn có chút rộng rãi đến buồn cười.</w:t>
      </w:r>
    </w:p>
    <w:p>
      <w:pPr>
        <w:pStyle w:val="BodyText"/>
      </w:pPr>
      <w:r>
        <w:t xml:space="preserve">Nam hài kia “ai ai” kêu lên xoa xoa chân mình, Tần Đồng lập tức cúi xuống nâng người dậy, vừa nói: “Thật có lỗi thật có lỗi, ta không chú ý, không có sao chứ?”</w:t>
      </w:r>
    </w:p>
    <w:p>
      <w:pPr>
        <w:pStyle w:val="BodyText"/>
      </w:pPr>
      <w:r>
        <w:t xml:space="preserve">Nam hài thuận thế đứng lên, nghe Tần Đồng nói chuyện lập tức trả lời: “Đụng rồi còn nói có sao không, như thế sao trước đó không hảo hảo nhìn đường? May mắn cho ta mới không có chuyện gì, lần sau nhớ rõ chú ý khi ra đường.” nói xong vỗ vỗ bụi trên người, nhanh chóng lách ra, chân tuy khập khiễng nhưng tốc độ lại rất nhanh, trong chớp mắt đã biến mất trong đám đông.</w:t>
      </w:r>
    </w:p>
    <w:p>
      <w:pPr>
        <w:pStyle w:val="BodyText"/>
      </w:pPr>
      <w:r>
        <w:t xml:space="preserve">Tần Đồng không nghĩ tới cư nhiên lại đụng vào một người tính tình như thế, cái loại ăn nói như thế khiến hắn có chút ngây người. Tiểu đào một bên nói thầm: “Thật là, hắn nếu nhìn đường thì thế nào lại đụng.”</w:t>
      </w:r>
    </w:p>
    <w:p>
      <w:pPr>
        <w:pStyle w:val="BodyText"/>
      </w:pPr>
      <w:r>
        <w:t xml:space="preserve">Chu tẩu nhanh chóng thay đổi sắc mặt, vội vàng nói với Tần Đồng: “Mau nhìn xem túi tiền của ngươi còn không.”</w:t>
      </w:r>
    </w:p>
    <w:p>
      <w:pPr>
        <w:pStyle w:val="BodyText"/>
      </w:pPr>
      <w:r>
        <w:t xml:space="preserve">Hai người lúc này mới tỉnh mộng, Tần Đồng nhanh chóng sờ sờ ngực, sau đó vẻ mặt sợ hãi than: “Quả nhiên bị thâu!” một bên nhún nhún vai: “Xem ra dù ở đâu, tiểu thâu cũng là nhanh chân nhanh tay giống nhau.”</w:t>
      </w:r>
    </w:p>
    <w:p>
      <w:pPr>
        <w:pStyle w:val="BodyText"/>
      </w:pPr>
      <w:r>
        <w:t xml:space="preserve">Tiểu đào nghe hắn nói chuyện cơ hồ muốn đứng không vững, sắc mặt Chu tẩu thì biến thành đen xì, một tay giơ lên: “Còn không mau truy!”</w:t>
      </w:r>
    </w:p>
    <w:p>
      <w:pPr>
        <w:pStyle w:val="BodyText"/>
      </w:pPr>
      <w:r>
        <w:t xml:space="preserve">Tần đồng vừa định nói dù sao cũng không bao nhiêu tiền, hơn nữa truy cũng đuổi không kịp, không bằng quên đi, kết quả thấy một cái tay gõ vào thẳng đầu mình, liền “Ực” một tiếng nuốt vào: “Ta đuổi theo.” Nói xong lập tức chạy theo hướng nam hài vừa trốn.</w:t>
      </w:r>
    </w:p>
    <w:p>
      <w:pPr>
        <w:pStyle w:val="BodyText"/>
      </w:pPr>
      <w:r>
        <w:t xml:space="preserve">Phỏng đoán Chu tẩu cùng tiểu đào sẽ không đuổi tới kịp hắn mới ngừng lại, thầm nói: “Như thế nào mà truy được?” May mắn ban sáng đã đem ngân phiếu giao cho Chu tẩu, cứ thế lững thững mà đi tới.</w:t>
      </w:r>
    </w:p>
    <w:p>
      <w:pPr>
        <w:pStyle w:val="BodyText"/>
      </w:pPr>
      <w:r>
        <w:t xml:space="preserve">Cúi đầu tiếp tục nghĩ tới chuyện khi nãy, một bên theo bản năng tránh đi đám đông hướng chỗ ít người mà đi đến, bên cạnh bỗng nhiên lao ra một bóng người, “Thình” một tiếng Tần Đồng bị đụng đến nghiêng người, liên tục lui vài bước mới đứng vững được, nhe răng xoa xoa cánh tay, thầm than nói: “Hôm nay sao mà xui dữ vậy!”</w:t>
      </w:r>
    </w:p>
    <w:p>
      <w:pPr>
        <w:pStyle w:val="BodyText"/>
      </w:pPr>
      <w:r>
        <w:t xml:space="preserve">Sau đó một tiếng hô đau vang lên, Tần Đồng đang xoa cánh tay trợn mắt nhìn, lẩm bẩm nói: “Sẽ không phải là như thế chứ.” Ngẩng đầu hướng về chỗ phát ra âm thanh, cư nhiên lại là tiểu thâu đã lấy túi tiền của mình.</w:t>
      </w:r>
    </w:p>
    <w:p>
      <w:pPr>
        <w:pStyle w:val="BodyText"/>
      </w:pPr>
      <w:r>
        <w:t xml:space="preserve">Giờ phút này hắn đang bị người giữ chắc, vai phải bị chế trụ, mũi chân chỉ với vừa tới đất, một bên kêu đau một bên hai tay cứ liên tục đánh vào đôi vai của cánh tay kia, một lòng muốn chạy trốn thoát. Chính là vô luận dùng lực như thế nào, cánh tay kia như không bị hề hấn gì, lực đạo ngược lại càng lúc càng lớn, đau đến chính hắn cũng hoài nghi bả vai có phải hay không sẽ bị bóp nát.</w:t>
      </w:r>
    </w:p>
    <w:p>
      <w:pPr>
        <w:pStyle w:val="BodyText"/>
      </w:pPr>
      <w:r>
        <w:t xml:space="preserve">Tần Đồng vừa thấy nam hài kia lập tức kêu: “A, quả nhiên là ngươi…” Lời còn chưa dứt đã đột nhiên tiêu tan, nguyên nhân chính là hắn đã nhìn thấy rõ ràng người đang chế trụ nam hài là ai.</w:t>
      </w:r>
    </w:p>
    <w:p>
      <w:pPr>
        <w:pStyle w:val="BodyText"/>
      </w:pPr>
      <w:r>
        <w:t xml:space="preserve">Trước hết vẫn là đôi mắt lạnh như băng cơ hồ đã muốn ăn sâu vào óc hắn, khuôn mặt có chút gầy yếu, tóc dài qua vai được buộc một cách tùy ý, hai hàng lông mày chứa đựng một chút gì đó của sự ngang ngạnh không chịu gò bó, mũi thẳng cùng với đôi môi không mang theo chút biểu tình nào, cả người tựa hồ đều toát ra hàn khí, cùng với bộ quần áo màu đen kia cực kỳ thích hợp.</w:t>
      </w:r>
    </w:p>
    <w:p>
      <w:pPr>
        <w:pStyle w:val="BodyText"/>
      </w:pPr>
      <w:r>
        <w:t xml:space="preserve">Lúc này cặp mắt lạnh như băng ấy cũng không có nhìn đến Tần Đồng mà chăm chăm vào tiểu tử đang mưu toan giãy dụa trên tay mình kia, dưới tay càng tăng thêm lực. Rốt cuộc một tiếng kêu thảm thiết thoát ra từ miệng nam hài, động tác giãy dụa vẫn không dừng lại, ai ai cầu xin tha thứ: “Đại gia, đại gia, ta xin ngài mà. Van cầu ngài thả ta đi, cứ như vậy bả vai của ta sẽ bị phế. A a… Đau, ngài nhẹ tay…”</w:t>
      </w:r>
    </w:p>
    <w:p>
      <w:pPr>
        <w:pStyle w:val="BodyText"/>
      </w:pPr>
      <w:r>
        <w:t xml:space="preserve">Lời còn chưa dứt đã là một tiếng hét thảm, nam hài nhịn không được khóc lớn: “Cầu ngài thả ta đi, ta không phải là không trộm được của ngài sao? Ôi… ôi…”</w:t>
      </w:r>
    </w:p>
    <w:p>
      <w:pPr>
        <w:pStyle w:val="BodyText"/>
      </w:pPr>
      <w:r>
        <w:t xml:space="preserve">Nam nhân chế trụ vẫn bất vi sở động, lạnh lùng mở miệng: “Giao ra đây.”</w:t>
      </w:r>
    </w:p>
    <w:p>
      <w:pPr>
        <w:pStyle w:val="BodyText"/>
      </w:pPr>
      <w:r>
        <w:t xml:space="preserve">Nghe nói thế hai người đồng thời ngẩn ngơ, Tần Đồng không hiểu gì cả, không phải không trộm được của hắn sao? Kia bảo người ta giao ra cái gì? Nam hài vẻ mặt sầu não, sờ soạng trong ngực, đem mấy tùi tiền ra, khóc lóc nói: “Chỉ có nhiêu đây, không còn nữa.”</w:t>
      </w:r>
    </w:p>
    <w:p>
      <w:pPr>
        <w:pStyle w:val="BodyText"/>
      </w:pPr>
      <w:r>
        <w:t xml:space="preserve">Nói xong thành thành thật thật đem mấy túi tiền giao vào tay người nọ, Tần Đồng nhìn thấy rõ ràng trong đó có túi tiền của mình. Túi tiền giao cho người nọ, nam hài thừa lúc lực tay nhẹ đi, không cần nhắc nhở đã lập tức bỏ chạy mất dạng.</w:t>
      </w:r>
    </w:p>
    <w:p>
      <w:pPr>
        <w:pStyle w:val="BodyText"/>
      </w:pPr>
      <w:r>
        <w:t xml:space="preserve">Tần Đồng lập tức ngây người, này gọi là cái gì? Xấu ăn hiếp xấu? Đường đường một sát thủ đi ăn hiếp một tiểu thâu? Thế giới này biến hóa thật là nhanh.</w:t>
      </w:r>
    </w:p>
    <w:p>
      <w:pPr>
        <w:pStyle w:val="BodyText"/>
      </w:pPr>
      <w:r>
        <w:t xml:space="preserve">Người nọ vẫn giữ biểu tình như không hề thấy biểu cảm của Tần Đồng, cứ thế đi qua hắn. Tần Đồng xem trong tay hắn chính là túi tiền của mình, nhớ tới bộ dáng Chu tẩu, rốt cuộc mở miệng: “Ách, nhĩ hảo, chúng ta lại thấy mặt. Xin lỗi, trong tay ngươi có túi tiền của ta.”</w:t>
      </w:r>
    </w:p>
    <w:p>
      <w:pPr>
        <w:pStyle w:val="BodyText"/>
      </w:pPr>
      <w:r>
        <w:t xml:space="preserve">Người nọ liền dừng lại cước bộ, nghiêng đầu liếc hắn một cái, tùy tay ném ra một cái túi tiền, còn lại đặt trong tay ước chừng, lập tức tùy tay ném ra ngoài, bước chậm rời đi.</w:t>
      </w:r>
    </w:p>
    <w:p>
      <w:pPr>
        <w:pStyle w:val="BodyText"/>
      </w:pPr>
      <w:r>
        <w:t xml:space="preserve">Tần Đồng vội vàng tiếp được túi tiền kia, lúc đó còn có lực đạo làm cho tay hắn ẩn ẩn đau, chưa kịp tỏ vẻ gì, liền nhìn thấy người nọ cư nhiên đem toàn bộ túi tiền quăng ra ngoài.</w:t>
      </w:r>
    </w:p>
    <w:p>
      <w:pPr>
        <w:pStyle w:val="BodyText"/>
      </w:pPr>
      <w:r>
        <w:t xml:space="preserve">Tần Đồng kinh ngạc, lúc này mới chú ý tới nguyên lai đây đều là hẻm nhỏ, hai bên đều là nhà nhỏ thấp bé, tất cả đều là từ cỏ tranh gạch mộc dựng bừa mà nên.</w:t>
      </w:r>
    </w:p>
    <w:p>
      <w:pPr>
        <w:pStyle w:val="BodyText"/>
      </w:pPr>
      <w:r>
        <w:t xml:space="preserve">Trong lòng bỗng nhiên hiểu được điều gì đó, cúi đầu nhìn nhìn túi tiền không thuộc về mình kia, nghe thấy tựa hồ trong phòng có động tĩnh, vì thế liền ném đi túi tiền của mình trong tay, chạy ra truy theo cái người vừa mới rời khỏi.</w:t>
      </w:r>
    </w:p>
    <w:p>
      <w:pPr>
        <w:pStyle w:val="BodyText"/>
      </w:pPr>
      <w:r>
        <w:t xml:space="preserve">Người nọ đi không được mau, vừa ra khỏi ngỏ nhỏ liền nhìn thấy một thân ảnh bắt mắt đang tiêu sái ở phía trước. Tần Đồng theo bản năng liền gọi người, vừa mở miệng mới chợt nhớ mình không biết tên đối phương, chỉ đành hô: “Uy uy, chờ một chút, từ từ đã!”</w:t>
      </w:r>
    </w:p>
    <w:p>
      <w:pPr>
        <w:pStyle w:val="BodyText"/>
      </w:pPr>
      <w:r>
        <w:t xml:space="preserve">Người phía trước tựa hồ như không nghe thấy, chỉ chăm chăm mà đi, tạt vào một tửu quán ven đường, nhưng Tần Đồng một đường cứ hô to gọi nhỏ, đã khiến không ít người chú ý.</w:t>
      </w:r>
    </w:p>
    <w:p>
      <w:pPr>
        <w:pStyle w:val="BodyText"/>
      </w:pPr>
      <w:r>
        <w:t xml:space="preserve">Nhìn thấy hắn vào tửu quán kia, Tần Đồng không chút nghĩ ngợi nhấc chân theo vào, tìm được cái bàn người nọ tọa liền ngồi xuống, thở hổn hển một hơi, quạt quạt lấy ít gió.</w:t>
      </w:r>
    </w:p>
    <w:p>
      <w:pPr>
        <w:pStyle w:val="BodyText"/>
      </w:pPr>
      <w:r>
        <w:t xml:space="preserve">Trong *** tiểu nhị thấy có khách đến, chạy lại chào đón, cười nói: “Khách quan muốn dùng gì?” vừa lấy khăn trắng vắt trên vai lau lau bàn Tần Đồng.</w:t>
      </w:r>
    </w:p>
    <w:p>
      <w:pPr>
        <w:pStyle w:val="BodyText"/>
      </w:pPr>
      <w:r>
        <w:t xml:space="preserve">Tần Đồng phất tay: “Ngươi xem rồi cứ đem lên đi.” Rồi đem tiểu nhị đuổi đi.</w:t>
      </w:r>
    </w:p>
    <w:p>
      <w:pPr>
        <w:pStyle w:val="BodyText"/>
      </w:pPr>
      <w:r>
        <w:t xml:space="preserve">Người bên kia cái bàn không chút thay đổi biểu tình, tự rót mình một chén trà, chậm rãi uống một ngụm, hai người nhất thời không nói chuyện.</w:t>
      </w:r>
    </w:p>
    <w:p>
      <w:pPr>
        <w:pStyle w:val="BodyText"/>
      </w:pPr>
      <w:r>
        <w:t xml:space="preserve">Tần Đồng nhất thời cảm thấy đầu óc mình không bình thường, thầm nghĩ tự nhiên lên cơn gì, đầu tự nhiên hâm hâm không chút nghĩ ngợi liền theo đến đây, chính là giờ đây, muốn như thế nào, chẳng lẽ tự giới thiệu hay sao?</w:t>
      </w:r>
    </w:p>
    <w:p>
      <w:pPr>
        <w:pStyle w:val="BodyText"/>
      </w:pPr>
      <w:r>
        <w:t xml:space="preserve">Chính là nếu cứ như vậy, sẽ bị người ta cho là thần kinh có vấn đề, hơn nữa cái nghi vấn buồn bực kia cứ ở trong lòng khiến hắn thực khó chịu, hạ quyết tâm nhất định phải hỏi cho ra.</w:t>
      </w:r>
    </w:p>
    <w:p>
      <w:pPr>
        <w:pStyle w:val="BodyText"/>
      </w:pPr>
      <w:r>
        <w:t xml:space="preserve">Ghét nhất bị rơi vào không khí như thế, Tần Đồng nhịn không được rốt cuộc cũng mở miệng nói: “Này… Ngươi như thế nào lại ở chỗ này?” Thanh âm cũng không dám nói lớn, ép tới rất thấp, cơ hồ còn nằm tại cuống họng, nhưng hắn biết, người đối diện nhất định nghe được.</w:t>
      </w:r>
    </w:p>
    <w:p>
      <w:pPr>
        <w:pStyle w:val="BodyText"/>
      </w:pPr>
      <w:r>
        <w:t xml:space="preserve">Người nọ vẫn một ngụm lại một ngụm trà, không có phản ứng. Tiểu nhị đem rượu và thức ăn lên, người nọ đem trà đổi thành rượu, một ngụm lại một ngụm chậm rãi tiếp tục uống rượu, vẫn là không nói gì.</w:t>
      </w:r>
    </w:p>
    <w:p>
      <w:pPr>
        <w:pStyle w:val="BodyText"/>
      </w:pPr>
      <w:r>
        <w:t xml:space="preserve">Chờ nửa ngày không thấy trả lời, Tần Đồng cuối cùng đem vấn đề kia hỏi thẳng: “Buổi tối hôm đó người kia… phải… là quán chủ võ quán kia đi? Ngươi… ngươi đem hắn đi đâu?”</w:t>
      </w:r>
    </w:p>
    <w:p>
      <w:pPr>
        <w:pStyle w:val="Compact"/>
      </w:pPr>
      <w:r>
        <w:t xml:space="preserve">Động tác uống rượu rốt cuộc cũng ngừng, hai mắt lạnh như băng quét lại, Tần Đồng không khỏi run lên.</w:t>
      </w:r>
      <w:r>
        <w:br w:type="textWrapping"/>
      </w:r>
      <w:r>
        <w:br w:type="textWrapping"/>
      </w:r>
    </w:p>
    <w:p>
      <w:pPr>
        <w:pStyle w:val="Heading2"/>
      </w:pPr>
      <w:bookmarkStart w:id="45" w:name="chương-24-nguy-cơ"/>
      <w:bookmarkEnd w:id="45"/>
      <w:r>
        <w:t xml:space="preserve">24. Chương 24: Nguy Cơ</w:t>
      </w:r>
    </w:p>
    <w:p>
      <w:pPr>
        <w:pStyle w:val="Compact"/>
      </w:pPr>
      <w:r>
        <w:br w:type="textWrapping"/>
      </w:r>
      <w:r>
        <w:br w:type="textWrapping"/>
      </w:r>
      <w:r>
        <w:t xml:space="preserve">“Khách” một tiếng, chén rượu bị đập mạnh trên mặt bàn, Tần Đồng liếc mắt nhìn những ngón tay thon dài rắn chắc kia mà nhịn không được nuốt nuốt nước miếng, không khắc chế được chính mình bắt đầu ảo tưởng mấy cái ngón tay kia mà bóp vào cổ mình thì cảm giác sẽ như thế nào.</w:t>
      </w:r>
    </w:p>
    <w:p>
      <w:pPr>
        <w:pStyle w:val="BodyText"/>
      </w:pPr>
      <w:r>
        <w:t xml:space="preserve">Sau đó có một giọng nói trầm thấp khàn khàn vang bên tai hắn: “Ngươi muốn biết?”(3 tiếng =))) gia tăng theo từng lần gặp mặt ah) Từng chữ từng chữ tựa như băng châu, cứ mỗi một viên bắn ra lại khiến cho Tần Đồng run rẩy lên một cái.</w:t>
      </w:r>
    </w:p>
    <w:p>
      <w:pPr>
        <w:pStyle w:val="BodyText"/>
      </w:pPr>
      <w:r>
        <w:t xml:space="preserve">Tần Đồng lập tức lắc đầu lia lịa, chỉ sợ chậm một giây phút nào thôi thì cái tay kia sẽ liền đặt ngay vào cổ mình: “Không không không, ta là nhất thời nói sai, ngươi đừng quan tâm.” Sau lưng mồ hôi lạnh đã tuôn dài tuôn dài.</w:t>
      </w:r>
    </w:p>
    <w:p>
      <w:pPr>
        <w:pStyle w:val="BodyText"/>
      </w:pPr>
      <w:r>
        <w:t xml:space="preserve">Người nọ thu hồi chén rượu, uống một hơi cạn sạch, tùy tay ném ra một khối bạc vụn rồi đứng dậy rời tửu quán. Tần Đồng lau lau mồ hôi lạnh cũng muốn rời đi, không nghĩ mới vừa ra tới cửa đã bị giữ chặt lại.</w:t>
      </w:r>
    </w:p>
    <w:p>
      <w:pPr>
        <w:pStyle w:val="BodyText"/>
      </w:pPr>
      <w:r>
        <w:t xml:space="preserve">Nhìn lại, nguyên lai là tiểu nhị. Tiểu nhị kia tươi cười mở miệng nói: “Vị này, ngươi quên đưa bạc.” Một tay chỉ chỉ vào cái bàn hắn ngồi khi nãy, sau đó đưa tay đến trước mặt hắn.</w:t>
      </w:r>
    </w:p>
    <w:p>
      <w:pPr>
        <w:pStyle w:val="BodyText"/>
      </w:pPr>
      <w:r>
        <w:t xml:space="preserve">Tần Đồng theo thói quen lục lục túi, mới phát hiện khi nãy túi tiền của mình đã sớm được dùng để “giúp đỡ người nghèo” mất rồi, nhìn thấy tiểu nhị cứ nắm lấy tay áo mình thầm nghĩ thật sự là tiêu rồi, mình một mình chạy đến đây, tìm đâu ra Chu tẩu mà đòi tiền?</w:t>
      </w:r>
    </w:p>
    <w:p>
      <w:pPr>
        <w:pStyle w:val="BodyText"/>
      </w:pPr>
      <w:r>
        <w:t xml:space="preserve">Mắt thấy người nọ ngày càng đi xa, hắn đành phải kêu to: “Uy uy, ngươi quay lại một chút a! Ta có chuyện!” Tuy rằng trong lòng biết gọi người nọ quay lại là chuyện không tưởng, nhưng hắn vẫn muốn thử xem sao.</w:t>
      </w:r>
    </w:p>
    <w:p>
      <w:pPr>
        <w:pStyle w:val="BodyText"/>
      </w:pPr>
      <w:r>
        <w:t xml:space="preserve">Quả nhiên người nọ cứ thế một đường đi thẳng, không một chút tính toán việc quay lại. Tiểu nhị gắt gao giữ chặt Tần Đồng, khuôn mặt tươi cười đã không còn thấy bóng dáng, khẩu khí cũng trở nên ác liệt nói: “Gia, phải đưa tiền liền.”</w:t>
      </w:r>
    </w:p>
    <w:p>
      <w:pPr>
        <w:pStyle w:val="BodyText"/>
      </w:pPr>
      <w:r>
        <w:t xml:space="preserve">Tần Đồng quay đầu lại thấy tiểu nhị có chút hung hãn, không kịp nhìn thấy thân ảnh người nọ đã dừng lại một chút. Hắn đang suy nghĩ nên giải quyết việc này như thế nào, thanh âm tiểu đào đột nhiên truyền đến: “Đại ca, sao ngươi ở trong này? Làm cho chúng ta tìm muốn chết, ngươi lại một mình uống rượu thật nhàn nhã.”</w:t>
      </w:r>
    </w:p>
    <w:p>
      <w:pPr>
        <w:pStyle w:val="BodyText"/>
      </w:pPr>
      <w:r>
        <w:t xml:space="preserve">Tần Đồng lập tức mừng rỡ: “Tiểu đào tiểu đào, ngươi thật sự là cứu tinh của ta, mau mau mau, giúp ta trả tiền đi.”</w:t>
      </w:r>
    </w:p>
    <w:p>
      <w:pPr>
        <w:pStyle w:val="BodyText"/>
      </w:pPr>
      <w:r>
        <w:t xml:space="preserve">Lời còn chưa dứt, một tiếng hừ lạnh đã truyền đến: “Ngươi thật là thoải mái a, không có tiền còn dám bước vào tửu quán.” Chu tẩu vừa nói vửa lướt qua tiểu đào đến trước mặt Tần Đồng, nhanh tay đưa cho tiểu nhị một khối bạc vụn nói: “Thật ngại, cho ngươi thêm phiền toái.”</w:t>
      </w:r>
    </w:p>
    <w:p>
      <w:pPr>
        <w:pStyle w:val="BodyText"/>
      </w:pPr>
      <w:r>
        <w:t xml:space="preserve">Tiểu nhị lúc này mới buông tay, tiếp nhận bạc lại nở nụ cười: “Không sao không sao, lần sau xin cứ đến tự nhiên nha.” Xoay người quay vào trong ***.</w:t>
      </w:r>
    </w:p>
    <w:p>
      <w:pPr>
        <w:pStyle w:val="BodyText"/>
      </w:pPr>
      <w:r>
        <w:t xml:space="preserve">Tần Đồng kéo kéo lại vạt áo đã bị kéo đến nhăn nhúm của mình, cẩn thận lui về sau vài bước, lúc này mới cứng ngắc cười nói: “May mắn các ngươi đến đây, không ta cũng thật không biết làm sao bây giờ.”</w:t>
      </w:r>
    </w:p>
    <w:p>
      <w:pPr>
        <w:pStyle w:val="BodyText"/>
      </w:pPr>
      <w:r>
        <w:t xml:space="preserve">Tiểu đào tiến lên, một tay vòng vào tay mẫu thân, đối Tần Đồng nói: “Ta cùng nương cũng là lo lắng một mình ngươi chạy đi truy kẻ trộm, nếu không tìm thấy đường về thì mệt, vì thế liền tìm đường đến đây.”</w:t>
      </w:r>
    </w:p>
    <w:p>
      <w:pPr>
        <w:pStyle w:val="BodyText"/>
      </w:pPr>
      <w:r>
        <w:t xml:space="preserve">Lại hỏi tiếp: “Kẻ trộm kia bắt được không?”</w:t>
      </w:r>
    </w:p>
    <w:p>
      <w:pPr>
        <w:pStyle w:val="BodyText"/>
      </w:pPr>
      <w:r>
        <w:t xml:space="preserve">Tần Đồng lui về thêm nửa bước, lúc này mới mở miệng: “Nếu quơ được thì ta làm sao rơi vào tình cảnh này, chạy trốn thực mau, ngay cả bóng dáng cũng không có thấy. Ta vì thế mới nhất thời bực mình mà bước vào đây, quên mất mình đã bị trộm mất hầu bao.”</w:t>
      </w:r>
    </w:p>
    <w:p>
      <w:pPr>
        <w:pStyle w:val="BodyText"/>
      </w:pPr>
      <w:r>
        <w:t xml:space="preserve">Tiểu đào nghe được buồn cười, trêu chọc nói: “Thật sự rất may mắn, bằng không sẽ có thêm một tên trộm.”</w:t>
      </w:r>
    </w:p>
    <w:p>
      <w:pPr>
        <w:pStyle w:val="BodyText"/>
      </w:pPr>
      <w:r>
        <w:t xml:space="preserve">Chu tẩu không nhìn ra được biểu tình gì, chỉ thản nhiên nói: “Đã được giải quyết xong rồi, chúng ta hãy về trước đi.”</w:t>
      </w:r>
    </w:p>
    <w:p>
      <w:pPr>
        <w:pStyle w:val="BodyText"/>
      </w:pPr>
      <w:r>
        <w:t xml:space="preserve">Tiểu đào buông tay Chu tẩu ra, đi về phía Tần Đồng: “Đại ca, đi về đi.” Kéo Tần Đồng hướng về phía khách *** mà đi, Chu tẩu chậm rãi đi ở mặt sau, trên mặt ẩn ẩn một ý cười như có như không.</w:t>
      </w:r>
    </w:p>
    <w:p>
      <w:pPr>
        <w:pStyle w:val="BodyText"/>
      </w:pPr>
      <w:r>
        <w:t xml:space="preserve">Sau khi ba người đi qua, trong một hẻm nhỏ bên cạnh tửu quán hiện ra một thân ảnh có chút quen thuộc, hơi giật mình nhìn nhìn về hướng bọn họ đang ly khai, khuôn mặt ngàn năm băng lãnh kia lần đầu tiên thay đổi, trong mắt hiện lên quang mang không đoán ra được cảm xúc, thật lâu sau, mới nhẹ nhàng thở ra nói: “Này không phải ảo giác…”</w:t>
      </w:r>
    </w:p>
    <w:p>
      <w:pPr>
        <w:pStyle w:val="BodyText"/>
      </w:pPr>
      <w:r>
        <w:t xml:space="preserve">Bọn họ trở về khách ***, vừa vặn đúng vào giờ cơm chiều, vì thế liền dùng xong cơm chiều rồi mọi người mới tự trở về phòng. Tần Đồng vẫn nơm nớp lo sợ Chu tẩu giáo huấn, nào ngờ lại bình an trở về, đợi cho đến khi cơm nước xong về phòng mới nhè nhẹ thở ra, nhớ tới những chiếu cố của Chu tẩu từ trước đến nay, biết rằng nàng là loại người ngoại lãnh nội nhiệt (bên ngoài lạnh lùng nhưng bên trong lại rất nhiệt tình), không khỏi cười cười.</w:t>
      </w:r>
    </w:p>
    <w:p>
      <w:pPr>
        <w:pStyle w:val="BodyText"/>
      </w:pPr>
      <w:r>
        <w:t xml:space="preserve">Đem mấy chậu cận châu thảo ra xem xét, tưới nước xong, Tần Đồng liền đem chính mình quăng thẳng lên giường, tùy tay đặt lên gối đầu, lại cảm thấy cái gối quá nhỏ, vì thế tiện tay kéo chăn qua ôm vào trong lòng ngực, âm thầm nghĩ: “Vẫn là gối bự ôm tốt hơn, chờ yên ổn nhất định phải đi làm mấy cái.” (ráng chờ đi, sáng mai là có cái gối ôm bự rồi ah ^_^)</w:t>
      </w:r>
    </w:p>
    <w:p>
      <w:pPr>
        <w:pStyle w:val="BodyText"/>
      </w:pPr>
      <w:r>
        <w:t xml:space="preserve">Suy đi nghĩ lại, không biết làm sao lại nghĩ đến tên sát thủ kia, nhịn không được tò mò: “Hắn như thế nào còn ở nơi này? Còn thi thể người nọ rốt cuộc ở nơi nào?”</w:t>
      </w:r>
    </w:p>
    <w:p>
      <w:pPr>
        <w:pStyle w:val="BodyText"/>
      </w:pPr>
      <w:r>
        <w:t xml:space="preserve">Cứ thế mà suy nghĩ lung tung, cuối cùng cũng không có kết quả gì, trái lại càng ngày càng buồn ngủ, cứ thế mà ôm chăn đi đàm đạo với Chu Công.</w:t>
      </w:r>
    </w:p>
    <w:p>
      <w:pPr>
        <w:pStyle w:val="BodyText"/>
      </w:pPr>
      <w:r>
        <w:t xml:space="preserve">Ngủ như chết.</w:t>
      </w:r>
    </w:p>
    <w:p>
      <w:pPr>
        <w:pStyle w:val="BodyText"/>
      </w:pPr>
      <w:r>
        <w:t xml:space="preserve">Gió đêm mát rượi, tạt tạt vào một trang giấy mỏng manh đang bị kẹp chặt giữa hai ngón tay, phát ra những tiếng vang rất nhỏ, không bao lâu sau, năm ngón tay thu lại, trang giấy trong giây lát đã trở thành những mảnh nhỏ, rơi rớt dưới ánh trăng.</w:t>
      </w:r>
    </w:p>
    <w:p>
      <w:pPr>
        <w:pStyle w:val="BodyText"/>
      </w:pPr>
      <w:r>
        <w:t xml:space="preserve">Trong bóng đêm một thân ảnh thon dài có chút đơn bạc chậm rãi dựa vào một thân cây chết, cơ hồ như muốn hòa mình hẳn vào bóng đêm tăm tối, chỉ có một đôi mắt mở to là nổi bật giữa màn đêm.</w:t>
      </w:r>
    </w:p>
    <w:p>
      <w:pPr>
        <w:pStyle w:val="BodyText"/>
      </w:pPr>
      <w:r>
        <w:t xml:space="preserve">Thật sự đó không phải là mộng sao? Bản thân đã nhiều năm trôi qua nhưng một ngày cũng chưa từng quên, cơ hồ hàng đêm đều có thể mơ thấy, nghĩ rằng việc gặp lại chỉ có thể là một hy vọng xa vời vĩnh viễn không bao giờ trở thành sự thật, lại không nghĩ rằng thực tại lại cứ cư nhiên mà xuất hiện trước mắt mình.</w:t>
      </w:r>
    </w:p>
    <w:p>
      <w:pPr>
        <w:pStyle w:val="BodyText"/>
      </w:pPr>
      <w:r>
        <w:t xml:space="preserve">Hôm nay bất quá chỉ là nhất thời hứng khởi muốn đi vào trong thành một chút, thuận tiện nghe một ít tin tức, không nghĩ đến lại nhìn thấy người mà hằng đêm chỉ xuất hiện trong mộng lại rõ ràng đứng trước mặt mình như thế, so với trong trí nhớ tuy rằng có chút khác biệt, chính là mình cũng không khó khăn gì, chỉ một cái liếc mắt đã có thể nhận ra, đây có thể xem như là thiên ý sao?</w:t>
      </w:r>
    </w:p>
    <w:p>
      <w:pPr>
        <w:pStyle w:val="BodyText"/>
      </w:pPr>
      <w:r>
        <w:t xml:space="preserve">Nhẹ nhàng thở ra, hàng mi nhỏ bé lại nhăn lại, hắn khi đó nghe được hai tiếng “Đại ca” chính là đang gọi cái tên tiểu tử có chút ngu ngốc kia sao? Đây là chuyện gì?</w:t>
      </w:r>
    </w:p>
    <w:p>
      <w:pPr>
        <w:pStyle w:val="BodyText"/>
      </w:pPr>
      <w:r>
        <w:t xml:space="preserve">Ánh mắt đột nhiên trở nên băng lãnh, là có người giả mạo hắn? Là được ai phái tới? Vậy có mục đích gì? Nguyên lai cái tên ngốc tử kia cũng không phải là nhân vật đơn giản, chính là ngày thường che giấu rất tốt mới khiến cho các nàng không phát giác ra hay sao? Nói như vậy hắn cũng không thể không có võ công, có lẽ là một cao thủ, cư nhiên lại có thể qua được hai mắt của mình!</w:t>
      </w:r>
    </w:p>
    <w:p>
      <w:pPr>
        <w:pStyle w:val="BodyText"/>
      </w:pPr>
      <w:r>
        <w:t xml:space="preserve">Ánh mắt lại càng trở nên lạnh lẽo hơn, nếu thật sự là như vậy, xem ra chính mình phải có nhiệm vụ phải giải quyết hắn thôi. Tay chậm rãi hạ xuống, ngay sau đó thân ảnh phóng lên cao vô thanh vô tức hòa mình vào đêm đen.</w:t>
      </w:r>
    </w:p>
    <w:p>
      <w:pPr>
        <w:pStyle w:val="BodyText"/>
      </w:pPr>
      <w:r>
        <w:t xml:space="preserve">Trong ***.</w:t>
      </w:r>
    </w:p>
    <w:p>
      <w:pPr>
        <w:pStyle w:val="BodyText"/>
      </w:pPr>
      <w:r>
        <w:t xml:space="preserve">Tần Đồng tuy rằng ôm chăn muốn ngủ, nhưng ngủ thế nào cũng cảm thấy không được thoải mái. Ở trên giường trở mình tới trở mình lui cuối cùng không tình không nguyện tỉnh lại, ánh mắt nửa nhắm nửa mở sờ soạng đem gối đặt lên đầu, đạp đạp rớt giày xuống giường đặng để mà thuận tiện gặp lại Chu Công.</w:t>
      </w:r>
    </w:p>
    <w:p>
      <w:pPr>
        <w:pStyle w:val="BodyText"/>
      </w:pPr>
      <w:r>
        <w:t xml:space="preserve">Chính là đang mơ mơ hồ hồ đột nhiên lại rùng mình một cái, ánh mắt theo bản năng mở to, buồn ngủ trong nháy mất biến đâu mất tăm mất tích.</w:t>
      </w:r>
    </w:p>
    <w:p>
      <w:pPr>
        <w:pStyle w:val="BodyText"/>
      </w:pPr>
      <w:r>
        <w:t xml:space="preserve">Sự thật chứng mình giác quan thứ sáu của hắn quả nhiên thực chuẩn, tầm mắt bất quá mới quét được nửa vòng, lập tức đã đâm vào một đôi mắt đang lóe ra quang mang lạnh lùng.</w:t>
      </w:r>
    </w:p>
    <w:p>
      <w:pPr>
        <w:pStyle w:val="BodyText"/>
      </w:pPr>
      <w:r>
        <w:t xml:space="preserve">Tần Đồng có nằm mơ cũng không ngờ rằng tên kia sao lại đêm hôm khuya khoắt chạy đến nơi hắn ở, nhìn nhìn sắc trời âm u ngoài cửa sổ, tim không khỏi “thình thịch thình thịch” liên hồi, tóc sau gáy cũng tự nhiên dựng thẳng lên.</w:t>
      </w:r>
    </w:p>
    <w:p>
      <w:pPr>
        <w:pStyle w:val="BodyText"/>
      </w:pPr>
      <w:r>
        <w:t xml:space="preserve">Nhìn thấy hắn không có ý định mở miệng, Tần Đồng nuốt nước miếng cẩn thận hỏi: “Ngươi… Như thế nào lại đến…?” từ “đây” còn chưa kịp ra khỏi miệng cổ họng đã bị bóp chặt, đừng nói là nói chuyện, ngay cả hô hấp đã là điều không tưởng.</w:t>
      </w:r>
    </w:p>
    <w:p>
      <w:pPr>
        <w:pStyle w:val="BodyText"/>
      </w:pPr>
      <w:r>
        <w:t xml:space="preserve">Trong lòng chỉ biết hét thảm một tiếng, Tần Đồng ra sức lấy tay cào cào vào ngón tay mảnh khành bình thường lại có lực sát thương ghê người kia, yết hầu phát ra âm thanh rên rỉ, thân hình liều mạng giãy giụa, chỉ muốn hít vào được một chút không khí.</w:t>
      </w:r>
    </w:p>
    <w:p>
      <w:pPr>
        <w:pStyle w:val="BodyText"/>
      </w:pPr>
      <w:r>
        <w:t xml:space="preserve">Hắn quả thực không thể tin được trên đời này lại có người có khí lực mạnh mẽ như thế, chỉ dùng một bàn tay mà khiến cho một đại nam nhân như hắn hoàn toàn không thể động đậy chứ đừng nói chi là phản kháng. Không có không khí cùng giãy giụa đã khiến khí lực của Tần Đồng dần dần biến mất, không bao lâu sau Tần Đồng hoàn toàn tuyệt vọng, xương cổ gần như muốn bị bóp nát, hắn có lẽ sẽ phải chết như thế này đi!</w:t>
      </w:r>
    </w:p>
    <w:p>
      <w:pPr>
        <w:pStyle w:val="BodyText"/>
      </w:pPr>
      <w:r>
        <w:t xml:space="preserve">Hai cánh tay vô lực hạ xuống, trong khoảnh khắc lại bị người chế trụ tay phải, cảm giác được ngón tay lạnh như băng đang đè lên mạch đập của hắn, tiếp theo một cỗ nhiệt lưu ấm áp theo nhịp tim chảy vào trong cơ thể hắn, giống như đang ở trong cơ thể mình di chuyển một vòng, sau đó năm ngón tay kiềm trụ yết hầu của mình đột nhiên buông ra.</w:t>
      </w:r>
    </w:p>
    <w:p>
      <w:pPr>
        <w:pStyle w:val="BodyText"/>
      </w:pPr>
      <w:r>
        <w:t xml:space="preserve">Tần Đồng lập tức nằm ngã sấp trên giường liều mạng hô hấp, thở ra thở vào như thế làm cho cổ họng hắn trở nên đau rát, mặc dù thế Tần Đồng vẫn mở mồm thật to hấp khí, khiến cho không khí mới mẻ cứ như nước tràn đầy phổi mình, đau đớn như vậy làm cho hắn thật có cảm giác mình còn được sống.</w:t>
      </w:r>
    </w:p>
    <w:p>
      <w:pPr>
        <w:pStyle w:val="BodyText"/>
      </w:pPr>
      <w:r>
        <w:t xml:space="preserve">Tiếp theo một thanh âm lạnh như băng truyền đến: “Ngươi thật sự không có võ công?” (cuối cùng cũng nói được 1 câu trọn vẹn = =) Trong giọng nói lần đầu tiên xuất hiện sự ngập ngừng. Sao lại thế này? Hắn như thế nào lại không có võ công? Chính là không có nội lực, lại nhìn phản ứng như thế chỉ có ở người hoàn toàn không biết gì về võ công, chẳng lẽ mình đã nghĩ sai rồi?</w:t>
      </w:r>
    </w:p>
    <w:p>
      <w:pPr>
        <w:pStyle w:val="BodyText"/>
      </w:pPr>
      <w:r>
        <w:t xml:space="preserve">Tần Đồng tuy rằng chưa từng nghe qua thanh âm quá vài lần, chính là ấn tượng lại thật sự sâu sắc, không nghĩ tới nghe một câu này, mắt chỉ có thể trợn trắng, nếu chỉ bởi vì một cái hoài nghi như thế mà phải chết, chính mình quả thực là oan uổng.</w:t>
      </w:r>
    </w:p>
    <w:p>
      <w:pPr>
        <w:pStyle w:val="BodyText"/>
      </w:pPr>
      <w:r>
        <w:t xml:space="preserve">Tức giận mở miệng trả lời: “Ngươi… Mắt nào của ngươi… nhìn thấy ta… ta có võ công?” Chính là giọng đang rất đau rát, một câu vốn là đang tràn đầy cơn tức giận đi ra khỏi miệng hắn lại không còn chút khí thế nào.</w:t>
      </w:r>
    </w:p>
    <w:p>
      <w:pPr>
        <w:pStyle w:val="BodyText"/>
      </w:pPr>
      <w:r>
        <w:t xml:space="preserve">Cặp mắt kia lóe sáng, cũng không thèm để ý đến lời nói Tần Đồng, trực tiếp hỏi: “Ngươi rốt cuộc lại lịch như thế nào?” Ngữ khí càng thêm lạnh lùng.</w:t>
      </w:r>
    </w:p>
    <w:p>
      <w:pPr>
        <w:pStyle w:val="BodyText"/>
      </w:pPr>
      <w:r>
        <w:t xml:space="preserve">Tần Đồng nghe được lại càng muốn nổi điên, chính mình thiếu chút nữa chết trên tay hắn, hắn biết sai mà còn không nhận lỗi, cư nhiên còn lấy khẩu khí này nói chuyện với mình? Bộ ta thiếu nợ ngươi hả?</w:t>
      </w:r>
    </w:p>
    <w:p>
      <w:pPr>
        <w:pStyle w:val="BodyText"/>
      </w:pPr>
      <w:r>
        <w:t xml:space="preserve">Lập tức quay đầu đi: “Liên quan gì đến ngươi?” Này cũng không biết có thể xem là mạnh mẽ hay ngu ngốc, hồn nhiên không nghĩ tới mình đang kích thích một sát thủ, thực sự là rất nguy hiểm đến tính mạng.</w:t>
      </w:r>
    </w:p>
    <w:p>
      <w:pPr>
        <w:pStyle w:val="BodyText"/>
      </w:pPr>
      <w:r>
        <w:t xml:space="preserve">Quả nhiên đôi mắt kia chớp chớp, trong không gian mơ hồ truyền đến âm thanh “răng rắc” của các khớp xương tay: “Nói hay không!” Trong giọng nói căn bản không hề có sự lựa chọn nào.</w:t>
      </w:r>
    </w:p>
    <w:p>
      <w:pPr>
        <w:pStyle w:val="BodyText"/>
      </w:pPr>
      <w:r>
        <w:t xml:space="preserve">Động tác này rất thành công làm dấy lên sự sợ hãi trong lòng Tần Đồng, dũng khí khi nãy vừa mới toát ra được một chút đã biến mất không thấy tăm hơi. Tần Đồng theo bản năng sờ sờ cổ mình, hồi đáp: “Ta có lai lịch gì, bất quá là một người như thế, ngươi hỏi thực là mạc danh kỳ diệu.”</w:t>
      </w:r>
    </w:p>
    <w:p>
      <w:pPr>
        <w:pStyle w:val="Compact"/>
      </w:pPr>
      <w:r>
        <w:t xml:space="preserve">Trong bóng đêm bao phủ một thân ảnh đang từng bước áp sát, không nói một lời nào nữa, chính là năm ngón tay lại tiếp tục đưa ra.</w:t>
      </w:r>
      <w:r>
        <w:br w:type="textWrapping"/>
      </w:r>
      <w:r>
        <w:br w:type="textWrapping"/>
      </w:r>
    </w:p>
    <w:p>
      <w:pPr>
        <w:pStyle w:val="Heading2"/>
      </w:pPr>
      <w:bookmarkStart w:id="46" w:name="chương-25-hiểu-lầm"/>
      <w:bookmarkEnd w:id="46"/>
      <w:r>
        <w:t xml:space="preserve">25. Chương 25: Hiểu Lầm</w:t>
      </w:r>
    </w:p>
    <w:p>
      <w:pPr>
        <w:pStyle w:val="Compact"/>
      </w:pPr>
      <w:r>
        <w:br w:type="textWrapping"/>
      </w:r>
      <w:r>
        <w:br w:type="textWrapping"/>
      </w:r>
      <w:r>
        <w:t xml:space="preserve">Tần Đồng lúc này đã thích ứng với bóng tối, vừa thấy năm ngón tay kia đưa ra, đã vội vàng trốn vào đầu giường, đầu hàng nói: “Ta nói ta nói, toàn bộ đều nói cho ngươi là được chứ gì?”</w:t>
      </w:r>
    </w:p>
    <w:p>
      <w:pPr>
        <w:pStyle w:val="BodyText"/>
      </w:pPr>
      <w:r>
        <w:t xml:space="preserve">Trong lòng dù là cảm thấy thực uất ức, cũng không dám đắc tội với người trước mắt, thành thành thật thật đem thân thế trước đây đã nói với thôn núi lập lại y chang một lần nữa, hơn nữa sau cùng Chu tẩu và tiểu đào đến Ung thành như thế nào đều khai hết toàn bộ. Lại sợ hắn không có kiên nhẫn nghe, bèn tóm tắt một cách ngắn gọn đầy đủ dễ hiểu nhất, nói xong một hơi, còn hơn cả những báo cáo hắn từng làm ngày trước.</w:t>
      </w:r>
    </w:p>
    <w:p>
      <w:pPr>
        <w:pStyle w:val="BodyText"/>
      </w:pPr>
      <w:r>
        <w:t xml:space="preserve">Nhưng mà báo cáo ngắn gọn này nói một hơi như thế cũng khiến người ta có chút ăn không tiêu, Tần Đồng nói đến khúc sau giọng nói đã bị thay đổi, dù sao cũng còn đau rát, mấy chữ cuối cùng phun ra khỏi miệng chẳng khác nào giấy nhám bị ma sát, hết khàn khàn lại qua quýt, nghe được chính Tần Đồng còn không thoải mái.</w:t>
      </w:r>
    </w:p>
    <w:p>
      <w:pPr>
        <w:pStyle w:val="BodyText"/>
      </w:pPr>
      <w:r>
        <w:t xml:space="preserve">Nói xong Tần Đồng cũng không dám thở mạnh, lui vào góc tường nhìn chằm chằm phản ứng của người nọ. Cổ họng vửa đau vừa rát, Tần Đồng khao khát nhìn chẳm chằm vào hình dáng mơ hồ của ấm trà trên bản, chỉ muốn lao xuống mà uống cho thỏa thích. Chính là một áp lực cường đại vẫn còn đang chình ình tại đó, hắn chỉ dám đứng xem, chịu đựng đau đớn mà nuốt nuốt nước miếng mà thôi.</w:t>
      </w:r>
    </w:p>
    <w:p>
      <w:pPr>
        <w:pStyle w:val="BodyText"/>
      </w:pPr>
      <w:r>
        <w:t xml:space="preserve">Tần Đồng ngồi xổm góc tường theo bản năng cầm chặt chăn trong tay, tránh cho việc bị người kia nhìn chằm chằm, trong lòng âm thầm cầu nguyện người nọ mau rời đi, chính là người nọ lại giống như mọc rễ, chẳng những không đi, căn bản còn không có động một chút nào.</w:t>
      </w:r>
    </w:p>
    <w:p>
      <w:pPr>
        <w:pStyle w:val="BodyText"/>
      </w:pPr>
      <w:r>
        <w:t xml:space="preserve">Nhìn nhìn bóng người như pho tượng không thèm nhúc nhích trước mắt, Tần Đồng trong lòng âm thầm kêu khổ: “Người này rốt cuộc muốn gì a? Cứ đứng lâu như thế sao?” Rất muốn xông lên hét lớn một tiếng: “Muốn giết thì mau ra tay đi! Không giết thì đi mau!” Chung quy vẫn là không có can đảm.</w:t>
      </w:r>
    </w:p>
    <w:p>
      <w:pPr>
        <w:pStyle w:val="BodyText"/>
      </w:pPr>
      <w:r>
        <w:t xml:space="preserve">Ánh mắt lạnh băng đảo tới đảo lui trên người Tần Đồng, tựa hồ đang phán đoán hắn nói rốt cuộc là thật hay giả, ánh mắt thủy chung vẫn mang theo sự hoài nghi chưa bao giờ biến mất. Chân tướng thật sự đơn giản như thế? (Không, đơn giản hơn thế cơ =))))</w:t>
      </w:r>
    </w:p>
    <w:p>
      <w:pPr>
        <w:pStyle w:val="BodyText"/>
      </w:pPr>
      <w:r>
        <w:t xml:space="preserve">Nhưng Tần Đồng đợi lâu thế không thấy hắn có ý định gì, lá gan cũng lớn dần lên, lúc nãy hắn hỏi mình, trong lòng không khỏi cảm thấy kỳ quái, người này sao lại đột nhiên quan tâm đến lại lịch của mình?</w:t>
      </w:r>
    </w:p>
    <w:p>
      <w:pPr>
        <w:pStyle w:val="BodyText"/>
      </w:pPr>
      <w:r>
        <w:t xml:space="preserve">Nghĩ lại khi hắn đến thế giới này đã bắt đầu tại một thôn núi nhỏ đến mức không có lấy cái tên, căn bản không có cùng người nào qua lại, xuống núi chẳng qua chỉ mới mấy tháng, dọc đường đi đừng nói là gây thù kết oán, chính là nói chuyện cũng không được bao nhiêu, như thế nào lại được một tên sát thủ “quan tâm” như thế?</w:t>
      </w:r>
    </w:p>
    <w:p>
      <w:pPr>
        <w:pStyle w:val="BodyText"/>
      </w:pPr>
      <w:r>
        <w:t xml:space="preserve">Nhưng xem biểu hiện của sát thủ này, tuyệt đối không phải thực sự muốn giết hắn, chẳng lẽ là hiểu lầm sao? Dù sao cũng có liên quan đến cái mạng nhỏ này của mình, tất yếu phải làm cho rõ ràng, vì thế Tần Đồng thanh thanh yết hầu nói: “Nếu sự tình đã nói rõ ràng, vậy ngươi có phải hay không nhận sai người?”</w:t>
      </w:r>
    </w:p>
    <w:p>
      <w:pPr>
        <w:pStyle w:val="BodyText"/>
      </w:pPr>
      <w:r>
        <w:t xml:space="preserve">Vừa nói xong thật sự cảm thấy cổ họng đau đớn quá mức, liên tục ho khan, còn không dám ho quá lớn, nhanh tay che miệng mình lại, ai thán cho ngực đang phát đau từng trận của mình.</w:t>
      </w:r>
    </w:p>
    <w:p>
      <w:pPr>
        <w:pStyle w:val="BodyText"/>
      </w:pPr>
      <w:r>
        <w:t xml:space="preserve">Vừa mới cảm thấy dễ chịu một chút, chợt nghe thanh âm kia nói: “Không có.”</w:t>
      </w:r>
    </w:p>
    <w:p>
      <w:pPr>
        <w:pStyle w:val="BodyText"/>
      </w:pPr>
      <w:r>
        <w:t xml:space="preserve">Tần Đồng thiếu chút nữa đã nhảy dựng lên mắng to: “Cái gì không có? Ngươi này rốt cuộc đang tính toán cái gì?” Cố gắng nín nhịn, hắn thở hổn hển nửa ngày mới xem như có thể bình tĩnh trở lại.</w:t>
      </w:r>
    </w:p>
    <w:p>
      <w:pPr>
        <w:pStyle w:val="BodyText"/>
      </w:pPr>
      <w:r>
        <w:t xml:space="preserve">Nhắm hai mắt lại, Tần Đồng nắm chặt tay hỏi: “Vậy ngươi có thể nói cho ta biết rốt cuộc là chuyện gì đang xảy ra hay không?”</w:t>
      </w:r>
    </w:p>
    <w:p>
      <w:pPr>
        <w:pStyle w:val="BodyText"/>
      </w:pPr>
      <w:r>
        <w:t xml:space="preserve">Không thèm để ý đến hắn, cặp mắt lạnh lẽo kia lại lượn trên người hắn một vòng, liền trầm mặc xoay người hướng đến cửa sổ, đó chính là nơi hắn đã tiến vào.</w:t>
      </w:r>
    </w:p>
    <w:p>
      <w:pPr>
        <w:pStyle w:val="BodyText"/>
      </w:pPr>
      <w:r>
        <w:t xml:space="preserve">Tần Đồng vừa thấy hắn phải đi, cái kiểu cách kia rốt cuộc cũng không chịu hạ xuống một chút nào, này gọi là gì? Thật muốn bị hắn mạc danh kỳ diệu giết, chính mình có thể xem như xui xẻo, dù sao thì chết cũng không biết gì nữa. Hiện tại là thiếu chút nữa bị ngộ sát, hắn vẫn còn sống mà, như thế nào mà lại không thèm giải thích một chút?</w:t>
      </w:r>
    </w:p>
    <w:p>
      <w:pPr>
        <w:pStyle w:val="BodyText"/>
      </w:pPr>
      <w:r>
        <w:t xml:space="preserve">Cơn tức giận khiến Tần Đồng quên mất sợ hãi, phóng ra khỏi giường hét lớn: “Ngươi từ từ cho ta, cứ như vậy mà đi là sao? Như thế nào cũng phải cho ta một cái công đạo chứ!” Nhanh tay kéo người phía trước lại.</w:t>
      </w:r>
    </w:p>
    <w:p>
      <w:pPr>
        <w:pStyle w:val="BodyText"/>
      </w:pPr>
      <w:r>
        <w:t xml:space="preserve">Người nọ không nghĩ tới cư nhiên có người sẽ làm một chuyện khác người như thế, bị Tần Đồng rống lên có chút sửng sốt, chợt khựng một chút đã thấy cánh tay phải bị kéo lại. Nghiêng đầu nhìn thấy cánh tay đang giữ chặt mình, ánh mắt hướng lên trên một chút đã đụng phải con ngươi đang tràn đầy lửa giận, trong đêm đen quả thật rất nổi bật.</w:t>
      </w:r>
    </w:p>
    <w:p>
      <w:pPr>
        <w:pStyle w:val="BodyText"/>
      </w:pPr>
      <w:r>
        <w:t xml:space="preserve">Tần Đồng ngay từ đầu không có lo lắng gì, đến khi cùng cặp mắt kia va chạm mạnh mẽ mới phát giác mình đã làm một việc thực ngốc, cơn tức lập tức tiêu thật, thầm nghĩ bị chém một đao là chắc rồi. Lúc này chỉ muốn buông tay, rõ ràng là sợ, vừa hồi đã muốn tiêu tùng một lần, nhưng lần này tự tôn lại không cho phép mình làm kẻ hèn nhát một lần nữa, đành phải ra vẻ hùng hùng hổ hổ, mà sau lưng đã không khống chế được mồ hôi lạnh cứ tuôn trào.</w:t>
      </w:r>
    </w:p>
    <w:p>
      <w:pPr>
        <w:pStyle w:val="BodyText"/>
      </w:pPr>
      <w:r>
        <w:t xml:space="preserve">Mà người bị mình giữ chặt cư nhiên cũng không nhúc nhích, không có giãy giụa cũng không có một chưởng cho hắn chết ngay rồi bỏ chạy lấy người, cứ như vậy mặc hắn lôi kéo, tựa hồ đã ngẩn người, trong phòng không khí đột nhiên trở nên nặng nề.</w:t>
      </w:r>
    </w:p>
    <w:p>
      <w:pPr>
        <w:pStyle w:val="BodyText"/>
      </w:pPr>
      <w:r>
        <w:t xml:space="preserve">Đúng lúc này tiếng gõ cửa lại vang lên, sau đó “ba” một tiếng, cửa mở, tiểu đào vội vọt vào vội vàng hỏi: “Đại ca, xảy ra chuyện gì mà lớn tiếng vậy?” Theo đó là một luồng ánh sáng – nến, chiếu rọi tình cảnh trong phòng.</w:t>
      </w:r>
    </w:p>
    <w:p>
      <w:pPr>
        <w:pStyle w:val="BodyText"/>
      </w:pPr>
      <w:r>
        <w:t xml:space="preserve">Tiểu đào vừa mới chạy lại hai bước đã thấy trong phòng còn có một người nữa, cả kinh dừng lại nói: “Như thế nào lại có người khác?”</w:t>
      </w:r>
    </w:p>
    <w:p>
      <w:pPr>
        <w:pStyle w:val="BodyText"/>
      </w:pPr>
      <w:r>
        <w:t xml:space="preserve">Chu tẩu lúc này bước vào, hỏi tiểu đào: “Sao lại thế này?”</w:t>
      </w:r>
    </w:p>
    <w:p>
      <w:pPr>
        <w:pStyle w:val="BodyText"/>
      </w:pPr>
      <w:r>
        <w:t xml:space="preserve">Tiểu đào chỉ tay về phía Tần Đồng nói: “Nương, phòng đại ca có người kìa.”</w:t>
      </w:r>
    </w:p>
    <w:p>
      <w:pPr>
        <w:pStyle w:val="BodyText"/>
      </w:pPr>
      <w:r>
        <w:t xml:space="preserve">Tần Đồng vừa nghe được giọng tiểu đào nói liền ý thức được chính mình đã hét quá to đánh thức mọi người, trong lòng tràn đầy hối hận chỉ muốn tát mình mấy cái, sao mình lại ngu ngốc như vậy cơ chứ!</w:t>
      </w:r>
    </w:p>
    <w:p>
      <w:pPr>
        <w:pStyle w:val="BodyText"/>
      </w:pPr>
      <w:r>
        <w:t xml:space="preserve">Vừa định nói gì đó để qua loa câu chuyện, đem nàng nhanh chóng trở về phòng, không nghĩ tiểu đào thế mà lại xông vào, ngây người một lát mới nhớ tới mình mơ mơ màng màng ngủ hình như không có cài cửa, trong lòng không ngừng muốn cho mình mấy bạt tay. (tiền để hớ hênh, cửa không khóa, pó tay T_T)</w:t>
      </w:r>
    </w:p>
    <w:p>
      <w:pPr>
        <w:pStyle w:val="BodyText"/>
      </w:pPr>
      <w:r>
        <w:t xml:space="preserve">Mắt thấy Chu tẩu tiến vào, Tần Đồng lập tức thu hồi tay đang giữ chặt lấy người kia, liên tục nói: “Không có việc gì, không có việc gì.” Một bên chạy đến cạnh cửa xin lỗi những người khách trọ bị động tĩnh đánh thức đang chạy đến, sau đó đóng cửa lại.</w:t>
      </w:r>
    </w:p>
    <w:p>
      <w:pPr>
        <w:pStyle w:val="BodyText"/>
      </w:pPr>
      <w:r>
        <w:t xml:space="preserve">Chu tẩu nhíu mày: “Không có việc gì? Như thế nào lại nhiều thêm ra một người?” Tần Đồng nhất thời nghẹn lời.</w:t>
      </w:r>
    </w:p>
    <w:p>
      <w:pPr>
        <w:pStyle w:val="BodyText"/>
      </w:pPr>
      <w:r>
        <w:t xml:space="preserve">Trong phòng chợt trở nên an tĩnh, bốn người đứng tại chỗ nhìn nhau, nguồn sáng duy nhất là từ cây nến nhỏ trong tay tiểu đào, ánh sáng mờ ảo toát ra, chiếu rọi vẻ mặt mỗi người âm tình bất định.</w:t>
      </w:r>
    </w:p>
    <w:p>
      <w:pPr>
        <w:pStyle w:val="BodyText"/>
      </w:pPr>
      <w:r>
        <w:t xml:space="preserve">Tần Đồng cảm thấy thật đau đầu, tiêu rồi, hắn nên giải thích như thế nào đây? Cái tên kia chỉ biết giết người không biết nói, không chừng mình mà mở miệng không đúng, ba người liền thành quỷ ngay tại nơi này, kia chỉ sợ Chu tẩu làm quỷ rồi còn có thể cắn một phát cho hắn chết.</w:t>
      </w:r>
    </w:p>
    <w:p>
      <w:pPr>
        <w:pStyle w:val="BodyText"/>
      </w:pPr>
      <w:r>
        <w:t xml:space="preserve">Phiền não gãi gãi đầu, Tần Đồng mở miệng nói: “Cái này… Hắn… Hắn… Cái kia…” rối rắm nửa ngày trời cũng không thấy cái gì có ích trong lời nói.</w:t>
      </w:r>
    </w:p>
    <w:p>
      <w:pPr>
        <w:pStyle w:val="BodyText"/>
      </w:pPr>
      <w:r>
        <w:t xml:space="preserve">Chu tẩu càng thêm nhăn mặt: “Chẳng lẽ các ngươi không biết? Có cái gì khó nói? Ta vừa rồi còn mới nghe ngươi la lớn tiếng đến như thế, giờ sao lại thế này? Đòi người ta cho ngươi một cái… quan hệ? (thật ra ý Tần Đồng là phải cho hắn một cái công bằng, nhưng mà tiếc thay từ đó cũng có nghĩa là kết giao, có quan hệ – theo nghĩa là có mập hợp với nhau ấy T_T)</w:t>
      </w:r>
    </w:p>
    <w:p>
      <w:pPr>
        <w:pStyle w:val="BodyText"/>
      </w:pPr>
      <w:r>
        <w:t xml:space="preserve">Khuôn mặt ngày thường không dễ gì hiện lên biểu tình bỗng xuất hiện vẻ khó tin khó hiểu, ánh mắt trừng lớn cao thấp đánh giá Tần Đồng mấy lần, từ không dám tin chuyển thành khiếp sợ.</w:t>
      </w:r>
    </w:p>
    <w:p>
      <w:pPr>
        <w:pStyle w:val="BodyText"/>
      </w:pPr>
      <w:r>
        <w:t xml:space="preserve">Tiểu đào vẫn ở một bên theo mẫu thân nói: “Đúng vậy đúng vậy, làm ta giật cả mình. Đại ca, rốt cuộc là chuyện gì nha? Còn có người này là ai vậy?”</w:t>
      </w:r>
    </w:p>
    <w:p>
      <w:pPr>
        <w:pStyle w:val="BodyText"/>
      </w:pPr>
      <w:r>
        <w:t xml:space="preserve">Tần Đồng làm gì còn tâm tư mà chú ý biểu tình của Chu tẩu, càng không có tâm tư trả lời câu hỏi của tiểu đào, chỉ suy nghĩ thế nào mà tạo ra được một lời nói dối hoàn mỹ, thuận miệng đáp: “Không phải chuyện to tát gì, không nghĩ các ngươi lại như vậy.” Hoàn toàn không nhìn thấy ánh mắt Chu tẩu càng trừng lớn hơn nữa.</w:t>
      </w:r>
    </w:p>
    <w:p>
      <w:pPr>
        <w:pStyle w:val="BodyText"/>
      </w:pPr>
      <w:r>
        <w:t xml:space="preserve">Tiểu đào cùng Chu tẩu lấy toàn bộ ánh mắt chăm chú nhìn Tần Đồng, một người khó hiểu một người khiếp sợ, tự nhiên cũng quên mất còn có một ánh mắt phức tạp cộng một chút khó khăn đang nhìn nhìn các nàng, dường như còn có chút ngây ngốc nữa.</w:t>
      </w:r>
    </w:p>
    <w:p>
      <w:pPr>
        <w:pStyle w:val="BodyText"/>
      </w:pPr>
      <w:r>
        <w:t xml:space="preserve">Tần Đồng còn đang “Hắn hắn hắn” không ngừng, thanh âm Chu tẩu lại đột nhiên tiến lại gần: “Không cần phải nói, ta cũng đại khái có thể hiểu được.”</w:t>
      </w:r>
    </w:p>
    <w:p>
      <w:pPr>
        <w:pStyle w:val="BodyText"/>
      </w:pPr>
      <w:r>
        <w:t xml:space="preserve">Tiểu đào hỏi: “Nương, ngươi biết cái gì?”</w:t>
      </w:r>
    </w:p>
    <w:p>
      <w:pPr>
        <w:pStyle w:val="BodyText"/>
      </w:pPr>
      <w:r>
        <w:t xml:space="preserve">Tần Đồng trong lòng nhảy dựng, ngẩng đầu nhìn Chu tẩu cẩn thận hỏi: “Ngươi hiểu cái gì?” Nàng như thế nào lại biết?</w:t>
      </w:r>
    </w:p>
    <w:p>
      <w:pPr>
        <w:pStyle w:val="BodyText"/>
      </w:pPr>
      <w:r>
        <w:t xml:space="preserve">Chu tẩu thở dài: “Cái này còn phải đoán sao? Đều đã rõ ràng như vậy.” Tiếp theo quay đầu đối với tiểu đào nói: “Tiểu hài tử, nơi này không còn việc của ngươi nữa, nhanh trở về ngủ đi.”</w:t>
      </w:r>
    </w:p>
    <w:p>
      <w:pPr>
        <w:pStyle w:val="BodyText"/>
      </w:pPr>
      <w:r>
        <w:t xml:space="preserve">Tần Đồng nghe mà không hiểu được gì, đây là biết cái gì? Hiểu biết chính xác thế nào mà lại có phản ứng như vậy? Ngẩng đầu nhìn Chu tẩu, lúc này khiếp sợ trên mặt đã muốn rút đi, thay vào đó là một biểu tình mà Tần Đồng chưa từng gặp qua, dưới ánh sáng mỏng manh của nến lại có vẻ gì đó rất quỷ dị.</w:t>
      </w:r>
    </w:p>
    <w:p>
      <w:pPr>
        <w:pStyle w:val="BodyText"/>
      </w:pPr>
      <w:r>
        <w:t xml:space="preserve">Tần Đồng càng thấy kỳ quái, không khỏi mở miệng hỏi: “Ngươi là biết… CÁI GÌ!”</w:t>
      </w:r>
    </w:p>
    <w:p>
      <w:pPr>
        <w:pStyle w:val="BodyText"/>
      </w:pPr>
      <w:r>
        <w:t xml:space="preserve">Hai chữ cuối cùng cất cao mãnh liệt, hoàn toàn không phải là từ nghi vấn. Tiểu đào đang chuẩn bị trở về phòng lại bị Tần Đồng làm hoảng sợ, vội hỏi: “Đại ca, chuyện gì?”</w:t>
      </w:r>
    </w:p>
    <w:p>
      <w:pPr>
        <w:pStyle w:val="BodyText"/>
      </w:pPr>
      <w:r>
        <w:t xml:space="preserve">Một ánh mắt khác cũng bởi vì hắn kêu to như thế mà hoàn hồn lại, hướng về phía hắn.</w:t>
      </w:r>
    </w:p>
    <w:p>
      <w:pPr>
        <w:pStyle w:val="BodyText"/>
      </w:pPr>
      <w:r>
        <w:t xml:space="preserve">Tần Đồng phóng tới trước mặt Chu tẩu, nói liên tục: “Không đúng không đúng, thật sự không phải nhu ngươi nghĩ, không đúng không đúng, hoàn toàn không đúng.” Trong lòng âm thầm kêu trời, như thế nào lại trở thành thế này?</w:t>
      </w:r>
    </w:p>
    <w:p>
      <w:pPr>
        <w:pStyle w:val="BodyText"/>
      </w:pPr>
      <w:r>
        <w:t xml:space="preserve">Hắn không phải ngốc tử, cho dù mình không có sở thích đó, nhưng ở Mỹ thì dạng gì mà chưa thấy qua? Hồi tưởng lại cảnh khi các nàng mới vừa bước vào, lại nghĩ nghĩ đến ẩn ý trong lời Chu tẩu, còn biểu tình kia của nàng nữa, vậy là đủ hiểu. Chính là cũng thật thái quá, làm sao mà lại kết luận được như thế này?</w:t>
      </w:r>
    </w:p>
    <w:p>
      <w:pPr>
        <w:pStyle w:val="BodyText"/>
      </w:pPr>
      <w:r>
        <w:t xml:space="preserve">Chu tẩu nhìn thấy biểu hiện của hắn như vậy lại càng thêm khẳng định suy đoán của mình, nhìn nhìn lại quần áo không chỉnh tề của Tần Đồng: “Ta biết là đã biết rồi, còn che giấu cái gì nữa? Trên đời này tuy rằng không xảy ra nhiều lắm, nhưng lại không phải không có, không phải là chuyện gì to tát đâu.”</w:t>
      </w:r>
    </w:p>
    <w:p>
      <w:pPr>
        <w:pStyle w:val="BodyText"/>
      </w:pPr>
      <w:r>
        <w:t xml:space="preserve">Tần Đồng ngẩn ngơ, theo ánh mắt Chu tẩu nhìn lại trên người mình, khi trở về đã ngã đầu đi ngủ, quần áo đã sớm không chỉnh tế, lại mới trải qua một phen sống chết giãy dụa, đã sớm nhăn nheo cùng rách rưới, càng trở nên suy sụp.</w:t>
      </w:r>
    </w:p>
    <w:p>
      <w:pPr>
        <w:pStyle w:val="BodyText"/>
      </w:pPr>
      <w:r>
        <w:t xml:space="preserve">Đột nhiên lại nhớ đến trên cổ bị người ta bóp xem nát, nếu lúc này mà bị phát hiện sự tình lại càng thêm rắc rối, chạy nhanh về sửa sang lại quần áo, may mắn lúc này ánh sáng trong phòng vốn lờ mờ, trên cổ lại lõa xõa không ít tóc, nhất thời sẽ không bị nhìn đến, nhẹ ngàng thở ra.</w:t>
      </w:r>
    </w:p>
    <w:p>
      <w:pPr>
        <w:pStyle w:val="BodyText"/>
      </w:pPr>
      <w:r>
        <w:t xml:space="preserve">Hắn không nghĩ rằng động tác này càng khiến người ta nghi ngờ, quả nhiên chưa kịp thở ra hết thanh âm Chu tẩu lại vang lên: “Hiện tại mới nhớ tới việc sửa sang quần áo, quá muộn rồi.” Lời này thật sự đã hoàn toàn khẳng định.</w:t>
      </w:r>
    </w:p>
    <w:p>
      <w:pPr>
        <w:pStyle w:val="BodyText"/>
      </w:pPr>
      <w:r>
        <w:t xml:space="preserve">Một câu đã khiến Tần Đồng nhảy dựng lên, lời muốn nói đều tắc nghẹn tại cổ họng, sau hắn liên tục ho không ngừng, vội vàng ôm lấy ấm trà trên bàn cứu mạng.</w:t>
      </w:r>
    </w:p>
    <w:p>
      <w:pPr>
        <w:pStyle w:val="BodyText"/>
      </w:pPr>
      <w:r>
        <w:t xml:space="preserve">Người nọ đứng bên cạnh Tần Đồng tựa hồ cũng không ngờ sự tình lại phát triển theo hướng quỷ dị như thế, có vẻ cũng có chút ngẩn ngơ, chính là khí thế vẫn lạnh băng như trước, khiến cho người ta dù không thể bỏ qua cũng không thể tới gần.</w:t>
      </w:r>
    </w:p>
    <w:p>
      <w:pPr>
        <w:pStyle w:val="BodyText"/>
      </w:pPr>
      <w:r>
        <w:t xml:space="preserve">Chu tẩu dời ánh mắt về phía hắn, lẳng lặng đánh giá một chút, không biết sao bỗng nhiên trào lên một cảm giác kỳ quái, tuy rằng hình dáng có chút khác biệt, chính là đôi mắt kia quá giống, giống đến mức khiến nàng đau lòng, ánh mắt không khỏi trở nên ảm đạm hạ xuống.</w:t>
      </w:r>
    </w:p>
    <w:p>
      <w:pPr>
        <w:pStyle w:val="BodyText"/>
      </w:pPr>
      <w:r>
        <w:t xml:space="preserve">Áp chế cảm giác trong lòng, Chu tẩu hỏi: “Ngươi là…”</w:t>
      </w:r>
    </w:p>
    <w:p>
      <w:pPr>
        <w:pStyle w:val="BodyText"/>
      </w:pPr>
      <w:r>
        <w:t xml:space="preserve">Tần Đồng mới vừa đem toàn bộ một hồ trà vào trong cổ họng, nhất thời còn không nói được, ánh mắt chỉ có thể gắt gao nhìn chằm chằm người bị hỏi, trong lòng lớn tiếng nói: “Mau phủ nhận mau phủ nhận, phủ nhận đi thiên hạ liền thái bình.”</w:t>
      </w:r>
    </w:p>
    <w:p>
      <w:pPr>
        <w:pStyle w:val="BodyText"/>
      </w:pPr>
      <w:r>
        <w:t xml:space="preserve">“Xin chào bá mẫu.”</w:t>
      </w:r>
    </w:p>
    <w:p>
      <w:pPr>
        <w:pStyle w:val="BodyText"/>
      </w:pPr>
      <w:r>
        <w:t xml:space="preserve">“Có thể nói cho ta biết tên của ngươi không?”</w:t>
      </w:r>
    </w:p>
    <w:p>
      <w:pPr>
        <w:pStyle w:val="BodyText"/>
      </w:pPr>
      <w:r>
        <w:t xml:space="preserve">“Lục Gia Diễm.”</w:t>
      </w:r>
    </w:p>
    <w:p>
      <w:pPr>
        <w:pStyle w:val="BodyText"/>
      </w:pPr>
      <w:r>
        <w:t xml:space="preserve">“Phốc” một tiếng, trà vừa mới tiến vào cổ họng của Tần Đồng đã phun thẳng xuống đất, hắn bất chấp mọi thứ, nhảy qua nắm áo tên kia gào lên: “Ngươi có biết ngươi đang nói gì hay không!”</w:t>
      </w:r>
    </w:p>
    <w:p>
      <w:pPr>
        <w:pStyle w:val="BodyText"/>
      </w:pPr>
      <w:r>
        <w:t xml:space="preserve">Hai hàng lông mi nhẹ nhàng động, một bàn tay nhìn ôn nhu nhưng thực ra lại đang cường ngạnh giải cứu cái áo của mình ra khỏi tay Tần Đồng: “Nếu đã thế, không bằng thừa nhận.” Hiện tại chỉ có như thế mới có thể ở gần bên cạnh bảo hộ các nàng, thuận tiện xem lời người này đối với mình là thật hay giả.</w:t>
      </w:r>
    </w:p>
    <w:p>
      <w:pPr>
        <w:pStyle w:val="BodyText"/>
      </w:pPr>
      <w:r>
        <w:t xml:space="preserve">“Có cái gì mà thừa nhận! Lão tử căn bản không biết ngươi!” Hắn rốt cuộc làm sai cái gì, như thế nào lại trêu chọc vào một cái tên thần kinh như thế này? Người này rốt cuộc là vì cái gì?</w:t>
      </w:r>
    </w:p>
    <w:p>
      <w:pPr>
        <w:pStyle w:val="BodyText"/>
      </w:pPr>
      <w:r>
        <w:t xml:space="preserve">———————————————————————–</w:t>
      </w:r>
    </w:p>
    <w:p>
      <w:pPr>
        <w:pStyle w:val="BodyText"/>
      </w:pPr>
      <w:r>
        <w:t xml:space="preserve">Hừm, chúng ta là đang thực hiện hành vi vi phạm pháp luật đó nha, truyền bá “văn hóa phẩm đồi trụy” theo điều 253 của BLHS đó nha T_T.</w:t>
      </w:r>
    </w:p>
    <w:p>
      <w:pPr>
        <w:pStyle w:val="BodyText"/>
      </w:pPr>
      <w:r>
        <w:t xml:space="preserve">Bảo mình vi phạm pháp luật sở hữu trí tuệ còn ổn, mình chấp nhận, mỗi cái tội edit ko per mà còn public thì thấy rõ là mình có xâm phạm quyền tác giả rồi. Nhưng còn nghe cái vụ truyền bá văn hóa phẩm đồi trụy thiệt là ức chịu không được.</w:t>
      </w:r>
    </w:p>
    <w:p>
      <w:pPr>
        <w:pStyle w:val="BodyText"/>
      </w:pPr>
      <w:r>
        <w:t xml:space="preserve">Mình không muốn phê phán, dù sao thì mình cũng chưa đủ trình để phê phán, nhưng dù sao cũng liên quan đến chuyên ngành của mình, search tí cho mọi người ngó vui:</w:t>
      </w:r>
    </w:p>
    <w:p>
      <w:pPr>
        <w:pStyle w:val="BodyText"/>
      </w:pPr>
      <w:r>
        <w:t xml:space="preserve">Điều 253 BLHS. Tội truyền bá văn hoá phẩm đồi trụy</w:t>
      </w:r>
    </w:p>
    <w:p>
      <w:pPr>
        <w:pStyle w:val="BodyText"/>
      </w:pPr>
      <w:r>
        <w:t xml:space="preserve">“Người nào làm ra, sao chép, lưu hành, vận chuyển, mua bán, tàng trữ nhằm phổ biến sách, báo, tranh, ảnh, phim, nhạc hoặc những vật phẩm khác có tính chất đồi truỵ, cũng như có hành vi khác truyền bá văn hoá phẩm đồi truỵ thuộc một trong các trường hợp sau đây…”</w:t>
      </w:r>
    </w:p>
    <w:p>
      <w:pPr>
        <w:pStyle w:val="BodyText"/>
      </w:pPr>
      <w:r>
        <w:t xml:space="preserve">Theo đó yếu tố chính phải là xác định sản phẩm đó có tính chất đồi trụy hay không, và theo kiến thức nhỏ hẹp của mình cũng như anh google phụ giúp, mình đúc kết được là chúng ta ko có văn bản pháp luật chính xác nào quy định thế nào là “văn hóa phẩm đồi trụy” nha, chỉ có cái điều này thôi này:</w:t>
      </w:r>
    </w:p>
    <w:p>
      <w:pPr>
        <w:pStyle w:val="BodyText"/>
      </w:pPr>
      <w:r>
        <w:t xml:space="preserve">Khoản 4 Điều 3 Nghị định 178/2004/NĐ-CP quy định “Đồi trụy….là sự thể hiện bằng hành động, bằng hình ảnh, bằng âm thanh lối sống ăn chơi, tiêu khiển thấp hèn, xấu xa, hư hỏng đến mức tồi tệ về đạo đức, trái với thuần phong, mỹ tục của dân tộc“. (mà cái mắc cười duy nhất là cái này là hướng dẫn phòng chống tệ nạn mại *** ah_chả liên quan gì đến chúng ta)</w:t>
      </w:r>
    </w:p>
    <w:p>
      <w:pPr>
        <w:pStyle w:val="BodyText"/>
      </w:pPr>
      <w:r>
        <w:t xml:space="preserve">Hừm, “thấp hèn, xấu xa, hư hỏng … tồi tệ…” quan điểm tùy thời mỗi khác mà T_T nuốt ko trôi cục tức ah.</w:t>
      </w:r>
    </w:p>
    <w:p>
      <w:pPr>
        <w:pStyle w:val="Compact"/>
      </w:pPr>
      <w:r>
        <w:t xml:space="preserve">Nói tới nói lui, hay ho quá sao mà cứ nói hoài, làm ra cái vẻ đính chính, khuyên bảo giúp những con người đang lạc lối, cơ mà cũng chỉ là một tin sốt dẻo làm ra tiền thôi, còn mời thêm luật sư cùng bác sĩ tâm lý làm mè. Để làm cái gì, ta đây không quay đầu đấy làm gì nhau nào, chứng nào chưa tu thành chính quả quyết không thèm quay đâu. Đừng có mà làm cho to chuyện rồi lôi kéo những thứ không hay ho đi vào thế giới này.</w:t>
      </w:r>
      <w:r>
        <w:br w:type="textWrapping"/>
      </w:r>
      <w:r>
        <w:br w:type="textWrapping"/>
      </w:r>
    </w:p>
    <w:p>
      <w:pPr>
        <w:pStyle w:val="Heading2"/>
      </w:pPr>
      <w:bookmarkStart w:id="47" w:name="chương-26-lần-đầu-chung-sống"/>
      <w:bookmarkEnd w:id="47"/>
      <w:r>
        <w:t xml:space="preserve">26. Chương 26: Lần Đầu Chung Sống</w:t>
      </w:r>
    </w:p>
    <w:p>
      <w:pPr>
        <w:pStyle w:val="Compact"/>
      </w:pPr>
      <w:r>
        <w:br w:type="textWrapping"/>
      </w:r>
      <w:r>
        <w:br w:type="textWrapping"/>
      </w:r>
      <w:r>
        <w:t xml:space="preserve">Lục Gia Diễm ngữ khí bình thản: “Như thế nào lại không thừa nhận, chúng ta đã quen biết nhau “thật là lâu”.”</w:t>
      </w:r>
    </w:p>
    <w:p>
      <w:pPr>
        <w:pStyle w:val="BodyText"/>
      </w:pPr>
      <w:r>
        <w:t xml:space="preserve">Tần Đồng càng nổi điên, vừa muốn há mồm phản bác Chu tẩu đã xen vào nói: “Tốt lắm tốt lắm, có cái gì cứ từ từ nói, hơn nửa đêm ngươi không ngủ thì để cho người khác còn ngủ.”</w:t>
      </w:r>
    </w:p>
    <w:p>
      <w:pPr>
        <w:pStyle w:val="BodyText"/>
      </w:pPr>
      <w:r>
        <w:t xml:space="preserve">Nói xong dắt tiểu đào ra cửa, đi tới cửa liền quay đầu lại: “Có nói gì thì nên nói nhỏ, không nên làm phiền đến chúng ta.” Ánh mắt nhìn thẳng Tần Đồng, biểu thị rõ ràng.</w:t>
      </w:r>
    </w:p>
    <w:p>
      <w:pPr>
        <w:pStyle w:val="BodyText"/>
      </w:pPr>
      <w:r>
        <w:t xml:space="preserve">Tần Đồng bị trừng một cái, cơn tức toàn bộ đều bị nghẹn ở cổ họng, không thể phát ra được, cũng không thể thu hồi, đành phải vòng về trừng trừng vào cái kẻ điên đang nhàn nhã kia.</w:t>
      </w:r>
    </w:p>
    <w:p>
      <w:pPr>
        <w:pStyle w:val="BodyText"/>
      </w:pPr>
      <w:r>
        <w:t xml:space="preserve">Thật sự gặp quỷ rồi, Tần Đồng hắn sống hai mươi lăm năm, chính là hai mươi lăm năm đừng nói đối với nam nhân có “tình thú”, “hứng thú” còn không có được nửa phần, vậy mà hiện tại, bất quá chỉ có mấy câu, chính mình tự nhiên trở thành đồng tính luyến ái, bảo một người nam nhân như hắn phải làm sao?</w:t>
      </w:r>
    </w:p>
    <w:p>
      <w:pPr>
        <w:pStyle w:val="BodyText"/>
      </w:pPr>
      <w:r>
        <w:t xml:space="preserve">Nhìn vẻ mặt bình tĩnh không chút sợ hãi của người nọ, Tần Đồng thật sự chỉ muốn hung hăng đánh một cú cho hả giận, chẳng lẽ tám đời nhà mình nợ nần gì với hắn, chẳng lẽ là đã liên tục giết tám đời nhà hắn? Hay là thiếu tiền nhà hắn tám đời? Cho nên kiếp này mới đụng tới hắn, thật sự là như vậy?</w:t>
      </w:r>
    </w:p>
    <w:p>
      <w:pPr>
        <w:pStyle w:val="BodyText"/>
      </w:pPr>
      <w:r>
        <w:t xml:space="preserve">Lục Gia Diễm đối với lửa giận của hắn chỉ vờ như không thấy, dù thế nào đi nữa thì trừng kiểu đó cũng đâu thể nào xuyên thủng được người mình, lững thững đến bên giường ngồi xuống.</w:t>
      </w:r>
    </w:p>
    <w:p>
      <w:pPr>
        <w:pStyle w:val="BodyText"/>
      </w:pPr>
      <w:r>
        <w:t xml:space="preserve">Bên cạnh một thân ảnh nhanh hơn hướng lại, nhảy lên giường một phen cầm chặt lấy chăn, hai mắt trừng trừng nhìn: “Ngươi làm gì!” Thanh âm cũng không dám lớn, chỉ đang ráng đè thấp xuống, khí thế như thế thật sự đã giảm đi vài phần.</w:t>
      </w:r>
    </w:p>
    <w:p>
      <w:pPr>
        <w:pStyle w:val="BodyText"/>
      </w:pPr>
      <w:r>
        <w:t xml:space="preserve">“Ngủ.”</w:t>
      </w:r>
    </w:p>
    <w:p>
      <w:pPr>
        <w:pStyle w:val="BodyText"/>
      </w:pPr>
      <w:r>
        <w:t xml:space="preserve">“Đây không phải chỗ của ngươi, không nên phiền toái, quay về đi.”</w:t>
      </w:r>
    </w:p>
    <w:p>
      <w:pPr>
        <w:pStyle w:val="BodyText"/>
      </w:pPr>
      <w:r>
        <w:t xml:space="preserve">“…”</w:t>
      </w:r>
    </w:p>
    <w:p>
      <w:pPr>
        <w:pStyle w:val="BodyText"/>
      </w:pPr>
      <w:r>
        <w:t xml:space="preserve">Hai người cứ như thế mắt to trừng mắt nhỏ, trong phòng ánh sáng dần dần trở nên mờ ảo hơn, ngọn nến tiểu đào để lại trên bàn vốn không nhiều lắm, tại thời điểm này chỉ còn lại một chút đốm lửa đang miễn cưỡng bốc cháy, không bao lâu sau, đã hoàn toàn tắt ngúm.</w:t>
      </w:r>
    </w:p>
    <w:p>
      <w:pPr>
        <w:pStyle w:val="BodyText"/>
      </w:pPr>
      <w:r>
        <w:t xml:space="preserve">Tần Đồng trước mắt tức khắc tối sầm, hô hấp theo bản năng cũng liền đình chỉ. Bóng tối đã thành công xoay chuyển không khí giằng co giữa hai người, Tần Đồng theo ánh nến cũng mất đi không ít dũng khí, trước mặt cái tên quả thực giống như được sinh ra từ bóng tối kia, một khi hắc ám bao phủ thì áp lực vô hình bỗng nhiên ập đến, khiến người ta dù không muốn chú ý cũng không được.</w:t>
      </w:r>
    </w:p>
    <w:p>
      <w:pPr>
        <w:pStyle w:val="BodyText"/>
      </w:pPr>
      <w:r>
        <w:t xml:space="preserve">Lục Gia Diễm là ai, giác quan nhạy bén đừng nói là so với thường nhân, ngay cả người luyện võ bình thường cũng thể nào với tới được, hơi thở Tần Đồng biến hóa hắn hoàn toàn minh bạch, cảm thấy được rất thú vị, người này rõ ràng nhát gan sợ chết, lại cố tình tìm mình vài ba lần nói chuyện, hiện tại còn tốt hơn, không có võ công cũng dám đấu với hắn, tên này rốt cuộc được nuôi lớn lên như thế nào?</w:t>
      </w:r>
    </w:p>
    <w:p>
      <w:pPr>
        <w:pStyle w:val="BodyText"/>
      </w:pPr>
      <w:r>
        <w:t xml:space="preserve">Nghĩ lại, cần làm sẽ phải làm, tuy rằng chính mình luôn luôn thích ứng trong mọi hoàn cảnh, nhưng hiện tại không phải vùng hoang vu cũng không phải thôn quê, có giường ngủ thì vì cái gì lại phải buông tha uổng phí? (anh đi giành giường với em ah 0_o)</w:t>
      </w:r>
    </w:p>
    <w:p>
      <w:pPr>
        <w:pStyle w:val="BodyText"/>
      </w:pPr>
      <w:r>
        <w:t xml:space="preserve">Khẳng định Tần Đồng tuyệt đối sẽ không dám đem mình đá xuống giường, Lục Gia Diễm cũng không nói gì thêm, trực tiếp cởi ngoại bào rồi nằm xuống giường, quả nhiên giường gối mềm mại vẫn tốt hơn cành cây gồ ghề nhiều lắm, dù sao hiện nay mình cũng đã xong chuyện, coi như nghỉ ngơi dài hạn cũng không tồi.</w:t>
      </w:r>
    </w:p>
    <w:p>
      <w:pPr>
        <w:pStyle w:val="BodyText"/>
      </w:pPr>
      <w:r>
        <w:t xml:space="preserve">Quả nhiên Tần Đồng thấy hắn nằm lên, trừ bỏ cặp mắt như muốn mở banh hết cỡ cùng nhanh tay ôm chăn ra ngoài cũng không làm gì khác, bất quá lại lui về góc giường.</w:t>
      </w:r>
    </w:p>
    <w:p>
      <w:pPr>
        <w:pStyle w:val="BodyText"/>
      </w:pPr>
      <w:r>
        <w:t xml:space="preserve">Tần Đồng lúc này xem như đã uất nghẹn cực độ, từ nhỏ đến lớn chưa từng có người dưng nào mà làm cho hắn nín nghẹn đến mức như thế, chính là trong thời đại thế này, đối phương lại là một sát thủ cao cường, giết người rất gọn gàng sạch sẽ hắn đã tận mắt chứng kiến được.</w:t>
      </w:r>
    </w:p>
    <w:p>
      <w:pPr>
        <w:pStyle w:val="BodyText"/>
      </w:pPr>
      <w:r>
        <w:t xml:space="preserve">Chính là dù như thế nào, cũng có thể khiến chuyện như thế xảy ra với cái cổ của mình, sau đó mang theo thi thể biến mất vô tung, dù là chính mình không may, Chu tẩu cùng tiểu đào lại có thể nghĩ mình đã bỏ trốn, kia thật sự vĩnh viễn cũng không tẩy sạch được.</w:t>
      </w:r>
    </w:p>
    <w:p>
      <w:pPr>
        <w:pStyle w:val="BodyText"/>
      </w:pPr>
      <w:r>
        <w:t xml:space="preserve">Hiện tại ít nhất nhìn bộ dáng của hắn chắc vẫn còn có chuyện muốn làm, tạm thời sẽ không làm thế với mình, vì thế Tần Đồng niệm đi niệm lại: “Nhẫn nại nhẫn nại nhẫn nại, đại trượng phu co được dãn được, không so đo không tính toán.” Một bên giãn ra hai chân đã có chút tê cứng.</w:t>
      </w:r>
    </w:p>
    <w:p>
      <w:pPr>
        <w:pStyle w:val="BodyText"/>
      </w:pPr>
      <w:r>
        <w:t xml:space="preserve">Phòng hắn vốn là phòng đơn, giường kia có thể lớn đến đâu, hiện tại lại chen chúc hai đại nam nhân, trong đó còn có một người vô cùng bá đạo đã chiếm cứ hơn phân nửa, tình cảnh người kia hoàn toàn có thể tưởng tượng được.</w:t>
      </w:r>
    </w:p>
    <w:p>
      <w:pPr>
        <w:pStyle w:val="BodyText"/>
      </w:pPr>
      <w:r>
        <w:t xml:space="preserve">Tần Đồng ngồi cũng không xong mà nằm cũng không phải, hơn nửa đêm người khác được ngủ mắc gì hắn phải ngồi như thế đến hừng đông? Huống chi phòng này là từ tiền của hắn ra, là của hắn! Cứ cho là nằm đi, nằm như thế nào nha, cùng tên kia đối đầu, mình ngủ được thì mình là quỷ rồi; nhưng mà quay lại, đối mặt với chân người khác, hắn có chết cũng không chấp nhận.</w:t>
      </w:r>
    </w:p>
    <w:p>
      <w:pPr>
        <w:pStyle w:val="BodyText"/>
      </w:pPr>
      <w:r>
        <w:t xml:space="preserve">Bên này Tần Đồng kịch liệt đấu tranh tư tưởng, bên kia Lục Gia Diễm hô hấp đã ngày càng đều đặn, hình như đã ngủ. Đêm càng thâm trầm, Tần Đồng giãy dụa một hồi, rốt cuộc cũng không chống lại được cơn buồn ngủ, lại không chịu nằm xuống, cuối cùng là đắp chăn ngồi ngủ.</w:t>
      </w:r>
    </w:p>
    <w:p>
      <w:pPr>
        <w:pStyle w:val="BodyText"/>
      </w:pPr>
      <w:r>
        <w:t xml:space="preserve">Lục Gia Diễm luôn luôn dậy sớm, ngoài cửa sổ vừa mới lờ mờ bóng mặt trời hắn đã thức tỉnh, hai mắt lại sắc bén lạnh lùng, nhìn không có nửa điểm buồn ngủ mơ hồ, giống như tối qua hắn chỉ là điều tức luyện công, căn bản không có ngủ.</w:t>
      </w:r>
    </w:p>
    <w:p>
      <w:pPr>
        <w:pStyle w:val="BodyText"/>
      </w:pPr>
      <w:r>
        <w:t xml:space="preserve">Sau đó hắn liền cảm giác được có một người khác bên cạnh, bản năng quay đầu nhanh tay hướng đến yết hầu đối phương, cuối cùng chỉ cách một tí xíu nữa mới khó khăn mà dừng tay lại.</w:t>
      </w:r>
    </w:p>
    <w:p>
      <w:pPr>
        <w:pStyle w:val="BodyText"/>
      </w:pPr>
      <w:r>
        <w:t xml:space="preserve">Người trước mắt cong vẹo dựa vào đầu giường, tóc tai hỗn độn, chăn phủ trên người đã muốn rớt ra, mặt mày nhăn nhó cực kỳ, tựa hồ ngủ không hề thoải mái.</w:t>
      </w:r>
    </w:p>
    <w:p>
      <w:pPr>
        <w:pStyle w:val="BodyText"/>
      </w:pPr>
      <w:r>
        <w:t xml:space="preserve">Nhìn cảnh tượng trước mắt bỗng nhiên có chút hứng thú, Lục Gia Diễm khóe miệng hơi hơi lệch… một chút, xem ra bất luận như thế nào, dọc đường đi ít nhất cũng sẽ không bị nhàm chán. Lại nhớ tới người cách vách, trong lòng phủ lên một mạt âu sầu, lúc nào nên nói ra thân phận của chính mình?</w:t>
      </w:r>
    </w:p>
    <w:p>
      <w:pPr>
        <w:pStyle w:val="BodyText"/>
      </w:pPr>
      <w:r>
        <w:t xml:space="preserve">Đã tỉnh lại thì cũng không nằm được nữa, Lục Gia Diễm đứng dậy đến bên bàn muốn uống một chén nước, không ngờ ấm nước rỗng tuếch, mới chợt nhớ lại ngày hôm qua Tần Đồng đã đem ra uống hết mất rồi.</w:t>
      </w:r>
    </w:p>
    <w:p>
      <w:pPr>
        <w:pStyle w:val="BodyText"/>
      </w:pPr>
      <w:r>
        <w:t xml:space="preserve">Đành buông ấm trà tính đi xuống phòng lớn, vừa mới đem ấm trà đặt trên bàn, chợt nghe trên giường truyền đến “thịch” một tiếng, nhìn lại, nguyên lai Tần Đồng rốt cuộc không duy trì được đã đem đầu hướng ra khỏi giường mà nằm.</w:t>
      </w:r>
    </w:p>
    <w:p>
      <w:pPr>
        <w:pStyle w:val="BodyText"/>
      </w:pPr>
      <w:r>
        <w:t xml:space="preserve">Tựa hồ bị động tĩnh của chình mình thức tỉnh, Tần Đồng rên rỉ nửa nhắm nửa mở trên cái đầu đang nhô ra khỏi giường, song con mắt mở lại giống như không mở, toàn bộ đều không có thần thái, có vẻ rất là khốn khổ.</w:t>
      </w:r>
    </w:p>
    <w:p>
      <w:pPr>
        <w:pStyle w:val="BodyText"/>
      </w:pPr>
      <w:r>
        <w:t xml:space="preserve">Sau đó lại đổi tư thế nhắm mắt ngủ tiếp, lại ngủ không được, lăn qua lăn lại, cái chăn nguyên bản đang khoát lên người hắn lại bị hắn nhào nặn không khác gì ướp thức ăn, cùng với quần áo đầy nếp nhăn trên người quả thật đồng dạng xứng đôi.</w:t>
      </w:r>
    </w:p>
    <w:p>
      <w:pPr>
        <w:pStyle w:val="BodyText"/>
      </w:pPr>
      <w:r>
        <w:t xml:space="preserve">Cứ như vậy lăn qua vài vòng, Tần Đồng rốt cuộc không tình không nguyện thức dậy, một đầu tóc rối rắm cùng với đôi mắt chỉ hé ra một khe hở nhỏ hướng cửa mà đi đến, bước đi thất tha thất thểu, đến cạnh cửa sờ soạng nửa ngày trời mới mở được cửa phòng mà đi ra ngoài.</w:t>
      </w:r>
    </w:p>
    <w:p>
      <w:pPr>
        <w:pStyle w:val="BodyText"/>
      </w:pPr>
      <w:r>
        <w:t xml:space="preserve">Lục Gia Diễm thật sự có chút kinh ngạc nhìn một loạt động tác của Tần Đồng, thật sự bình sinh ít thấy được kẻ nào giống như thế, chỉ sợ ngay cả tiểu hài từ vài tuổi cũng không thể làm ra hành động như vậy đi.</w:t>
      </w:r>
    </w:p>
    <w:p>
      <w:pPr>
        <w:pStyle w:val="BodyText"/>
      </w:pPr>
      <w:r>
        <w:t xml:space="preserve">Không bao lâu sau Tần Đồng đã quay lại, ánh mắt kia như trước vẫn không mở, đi đường vẫn lảo đảo, vẫn giống như lúc đi ra bước qua cái băng ghế, trở lại giường tùy tay hất chăn đắp lên, thỏa mãn đích hừ một tiếng, tiếp tục ngủ. Lần này rơi vào giấc ngủ cực nhanh, ngủ không biết trời trăng mây gió gì, mà từ đầu chí cuối, hắn không hề phát hiện trong phòng lại vừa dư ra thêm một người.</w:t>
      </w:r>
    </w:p>
    <w:p>
      <w:pPr>
        <w:pStyle w:val="BodyText"/>
      </w:pPr>
      <w:r>
        <w:t xml:space="preserve">(gì, tiểu tử kia không phải mộng du, chỉ là phải đi nhà xí. Hắn ngày hôm qua cơ hồ uống cả một hồ nước nha, ngay cả chỗ vệ sinh cũng không có. Cổ nhân trước dùng cái bô nhưng hắn không có thói quen như thế, hơn nữa thói quen đi WC ở thời hiện đại thôi, vì thế còn lưu lại đến giờ, đổi thành đi nhà xí.) – lời tác giả.</w:t>
      </w:r>
    </w:p>
    <w:p>
      <w:pPr>
        <w:pStyle w:val="BodyText"/>
      </w:pPr>
      <w:r>
        <w:t xml:space="preserve">Xem Tần Đồng ngủ thật thoải mái, Lục Gia Diễm không hiểu sao lại mất hứng đi xuống uống nước ăn sáng, dù sao vẫn còn rất sớm, chính mình sớm thế ra ngoài lỡ đụng các nàng, nếu lỡ hỏi cái gì đó, đối ứng không tốt cũng không tiện. Ánh mắt tại nơi gian phòng nhỏ hẹp lưu một vòng, chính mình ngồi ở trong này, cũng không thực tế chút nào.</w:t>
      </w:r>
    </w:p>
    <w:p>
      <w:pPr>
        <w:pStyle w:val="BodyText"/>
      </w:pPr>
      <w:r>
        <w:t xml:space="preserve">Không khỏi quay lại nhìn cái tên đang say sưa ngủ, hiện tại không ai cùng hắn giành giường, ngủ thật là thoải mái đi, chỉ sợ đã sớm đem mình quẳng lên chín tầng mây rồi.</w:t>
      </w:r>
    </w:p>
    <w:p>
      <w:pPr>
        <w:pStyle w:val="BodyText"/>
      </w:pPr>
      <w:r>
        <w:t xml:space="preserve">Nhớ tới phản ứng thú vị của hắn ngày hôm qua, còn thân phận của mình hiện tại, Lục Gia Diễm đứng dậy hướng về phía giường, dù sao cũng đã như thế, không bằng làm cho chân thật một chút đi.</w:t>
      </w:r>
    </w:p>
    <w:p>
      <w:pPr>
        <w:pStyle w:val="BodyText"/>
      </w:pPr>
      <w:r>
        <w:t xml:space="preserve">Bá đạo đẩy đẩy Tần Đồng, vẫn như trước ngủ không hề có phản ứng, Lục Gia Diễm cũng không khách khí, động thủ một chút đã đem người chuyển vào bên trong, chính mình lại nằm xuống bên ngoài giường.</w:t>
      </w:r>
    </w:p>
    <w:p>
      <w:pPr>
        <w:pStyle w:val="BodyText"/>
      </w:pPr>
      <w:r>
        <w:t xml:space="preserve">Đã bao nhiêu năm, thần kinh mình chưa từng có một khắc giống như bây giờ thả lỏng ra? Càng miễn bàn đến việc ngủ lại như thế này, giơ tay nhìn những ngón tay thôn dài của mỉnh, nhắm mắt lại, hưởng thụ yên bình khó có thể có được như thế này.</w:t>
      </w:r>
    </w:p>
    <w:p>
      <w:pPr>
        <w:pStyle w:val="BodyText"/>
      </w:pPr>
      <w:r>
        <w:t xml:space="preserve">Không biết là có quan hệ gì với tâm tình hiện giờ hay không, bên cạnh vang lên tiếng hít thở cư nhiên cũng không làm hắn cảm thấy phiền lòng, giấc ngủ thâm trầm mười mấy năm không thấy, rốt cuộc giờ đã đến thăm hắn.</w:t>
      </w:r>
    </w:p>
    <w:p>
      <w:pPr>
        <w:pStyle w:val="BodyText"/>
      </w:pPr>
      <w:r>
        <w:t xml:space="preserve">Chờ Lục Gia Diễm cảm thấy không thoải mái mở mắt ra lần nữa, trời đã sáng tỏ, mà hắn đang phải trợn mắt mà nhìn vào hai tay hai chân của người nào đấy cư nhiên bám vào người mình, nghiễm nhiên biến hắn thành một cái gối ôm khổng lồ, vẻ mặt ngủ trông rất hạnh phúc (anh hạnh phúc vì có một cái gối ôm bự hay là… 0_o), chăn giường sớm đã bị đá xuống một góc.</w:t>
      </w:r>
    </w:p>
    <w:p>
      <w:pPr>
        <w:pStyle w:val="BodyText"/>
      </w:pPr>
      <w:r>
        <w:t xml:space="preserve">Nhịn xuống ý định muốn một chưởng đem người đập nát, hắn nhíu mày bắt những thứ đang bấu víu trên người mình xuống, vừa mới chuẩn bị rời giường, Tần Đồng cư nhiên bất mãn rên rỉ hai tiếng, tay chân đồng thời lại bám vào.</w:t>
      </w:r>
    </w:p>
    <w:p>
      <w:pPr>
        <w:pStyle w:val="BodyText"/>
      </w:pPr>
      <w:r>
        <w:t xml:space="preserve">Lại đem người đẩy ra, cư nhiên vẫn không buông tha tiếp tục bám bám, lại đẩy ra, lại bám vào, tới tới lui lui vài lần, tính nhẫn nại của hắn rốt cuộc cũng đã tới giới hạn, chuẩn bị một chưởng đem người đánh cho tỉnh dậy.</w:t>
      </w:r>
    </w:p>
    <w:p>
      <w:pPr>
        <w:pStyle w:val="BodyText"/>
      </w:pPr>
      <w:r>
        <w:t xml:space="preserve">Bàn tay vừa mới giơ lên, Tần Đồng rốt cuộc cũng không kiên nhẫn mà tỉnh lại. Làm cái gì? Hắn thật vất vả mới mơ thấy được một mỹ nữ tóc vàng mắt xanh cực kỳ nóng bỏng, ôm thật thoải mái, như thế nào lại bị cắt ngang, hắn mà có súng, nhất định sẽ một phát đem cái tên quấy rối kia lên gặp thượng đế cho biết.</w:t>
      </w:r>
    </w:p>
    <w:p>
      <w:pPr>
        <w:pStyle w:val="BodyText"/>
      </w:pPr>
      <w:r>
        <w:t xml:space="preserve">Kết quả ánh mắt vừa mới hung hăng mở ra, vừa vặn đụng vào một đôi mắt lạnh như băng ẩn chứa vẻ không kiên nhẫn, cơn tức đang tràn đầy đột nhiên bị đóng băng lại, không khí vừa mới hít vào phổi không khác gì những tảng băng lạnh buốt.</w:t>
      </w:r>
    </w:p>
    <w:p>
      <w:pPr>
        <w:pStyle w:val="BodyText"/>
      </w:pPr>
      <w:r>
        <w:t xml:space="preserve">Sau đó người nọ khẽ nhếch môi, lạnh lùng nói: “Lấy ra.”</w:t>
      </w:r>
    </w:p>
    <w:p>
      <w:pPr>
        <w:pStyle w:val="BodyText"/>
      </w:pPr>
      <w:r>
        <w:t xml:space="preserve">Tần Đồng căn bản mới tỉnh ngủ, theo bản năng hỏi lại: “Lấy cái gì ra?” Không có trả lời, Tần Đồng nháy mắt mấy cái, nghiêng đầu nhìn nhìn.</w:t>
      </w:r>
    </w:p>
    <w:p>
      <w:pPr>
        <w:pStyle w:val="BodyText"/>
      </w:pPr>
      <w:r>
        <w:t xml:space="preserve">Mới chỉ vừa liếc mắt một cái, còn chưa kịp nhìn cho rõ, hắn đã giống như bị sét đánh, vô cùng nhanh chóng nhảy dựng vào góc giường, đồng thời phát ra một âm thanh rõ ràng “SHIT!” truyền khắp trong và ngoài ***.</w:t>
      </w:r>
    </w:p>
    <w:p>
      <w:pPr>
        <w:pStyle w:val="Compact"/>
      </w:pPr>
      <w:r>
        <w:t xml:space="preserve">Cái gì mỹ nữ nóng bỏng, căn bản là cơn ác mộng!</w:t>
      </w:r>
      <w:r>
        <w:br w:type="textWrapping"/>
      </w:r>
      <w:r>
        <w:br w:type="textWrapping"/>
      </w:r>
    </w:p>
    <w:p>
      <w:pPr>
        <w:pStyle w:val="Heading2"/>
      </w:pPr>
      <w:bookmarkStart w:id="48" w:name="chương-27-hiểu-lầm-sâu-sắc"/>
      <w:bookmarkEnd w:id="48"/>
      <w:r>
        <w:t xml:space="preserve">27. Chương 27: Hiểu Lầm Sâu Sắc</w:t>
      </w:r>
    </w:p>
    <w:p>
      <w:pPr>
        <w:pStyle w:val="Compact"/>
      </w:pPr>
      <w:r>
        <w:br w:type="textWrapping"/>
      </w:r>
      <w:r>
        <w:br w:type="textWrapping"/>
      </w:r>
      <w:r>
        <w:t xml:space="preserve">Lục Gia Diễm nhíu mày: “Ngươi vừa mới nói cái gì?” Đó là ngôn ngữ gì, thanh âm kỳ quái như thế mình chưa từng nghe người ta nói qua bao giờ.</w:t>
      </w:r>
    </w:p>
    <w:p>
      <w:pPr>
        <w:pStyle w:val="BodyText"/>
      </w:pPr>
      <w:r>
        <w:t xml:space="preserve">Tần Đồng liếc nhìn hắn một cái: “Liên quan gì ngươi!” tiếp theo bước qua hắn xuống giường, hắn muốn đi rửa mặt, hắn phải ăn cái gì đó, hắn phải an ủi mình, hắn Tần Đồng từ nhỏ đến lớn ngủ có ôm thì đều là ôm nữ nhân, chính là chưa bao giờ ôm nam nhân, thật sự là đáng sợ, đáng sợ đến mức hắn xanh cả mặt.</w:t>
      </w:r>
    </w:p>
    <w:p>
      <w:pPr>
        <w:pStyle w:val="BodyText"/>
      </w:pPr>
      <w:r>
        <w:t xml:space="preserve">Lục Gia Diễm sớm đã nhìn thấu hành động của hắn, hắn nâng chân lên một chút, duỗi lại cái thắt lưng chuẩn bị đứng lên, Tần Đồng thiếu chút nữa vấp phải người hắn, nếu không phải thu lại kịp thời, chỉ sợ mình sớm thành cái hồ lô lăn long lóc xuống giường đi.</w:t>
      </w:r>
    </w:p>
    <w:p>
      <w:pPr>
        <w:pStyle w:val="BodyText"/>
      </w:pPr>
      <w:r>
        <w:t xml:space="preserve">Nhìn thấy bóng dáng nhàn nhã của Lục Gia Diễm, Tần Đồng cơ hồ mắt muốn lòi cả ra ngoài, hắn là cố ý tuyệt đối là cố ý, trên đời này sao lại có loại người nào như thế!</w:t>
      </w:r>
    </w:p>
    <w:p>
      <w:pPr>
        <w:pStyle w:val="BodyText"/>
      </w:pPr>
      <w:r>
        <w:t xml:space="preserve">Lục Gia Diễm đã hướng phía cửa nhanh chóng bước ra ngoài, không mảy may để ý đến ánh mắt như đang muốn thiêu đốt mình thành tro đang nhìn chằm chằm ở phía sau. Tần Đồng một bên căm giận thay quần áo một bên âm thầm nói: “Không được, cứ như vậy sẽ bị tức chết, phải nghĩ ra biện pháp phản kích a!</w:t>
      </w:r>
    </w:p>
    <w:p>
      <w:pPr>
        <w:pStyle w:val="BodyText"/>
      </w:pPr>
      <w:r>
        <w:t xml:space="preserve">Tức giận hé cửa bước ra, Chu tẩu đang đứng ở bên ngoài, Tần Đồng kinh ngạc hòi: “Chu tẩu, có việc?”</w:t>
      </w:r>
    </w:p>
    <w:p>
      <w:pPr>
        <w:pStyle w:val="BodyText"/>
      </w:pPr>
      <w:r>
        <w:t xml:space="preserve">Chu tẩu cao thấp quan sát hắn mấy lần, hỏi: “Mới vừa rồi cả khách *** cơ hồ đều nghe được giọng ngươi, không có việc gì chứ?”</w:t>
      </w:r>
    </w:p>
    <w:p>
      <w:pPr>
        <w:pStyle w:val="BodyText"/>
      </w:pPr>
      <w:r>
        <w:t xml:space="preserve">Tần Đồng mặt càng đen hơn, toàn bộ khách *** đều nghe được? Ngàn vạn lần không cần toàn bộ khách *** đều biết, bằng không kêu mình sống như thế nào được? Lập tức sống chết lắc đầu: “Không có việc gì không có việc gì, không có gì đâu, không cần lo lắng.”</w:t>
      </w:r>
    </w:p>
    <w:p>
      <w:pPr>
        <w:pStyle w:val="BodyText"/>
      </w:pPr>
      <w:r>
        <w:t xml:space="preserve">Chu tẩu thật không tin tưởng: “Thực không có việc gì? Mặt ngươi màu thật không tốt nha.”</w:t>
      </w:r>
    </w:p>
    <w:p>
      <w:pPr>
        <w:pStyle w:val="BodyText"/>
      </w:pPr>
      <w:r>
        <w:t xml:space="preserve">Tần Đồng vẫn là lắc đầu: “Thực không có việc gì, ta chỉ phải… Ách, cái kia…” Hắn vốn muốn nói buổi tối không ngủ được tốt, kết quả nghĩ lại thấy không đúng, như vậy chẳng phải càng khiến mọi người hiểu lầm hay sao? Lại muốn đổi thành không thoải mái, vẫn là không được tự nhiên, nghĩ tới nghĩ lui, cư nhiên không nghĩ ra được lý do thích hợp nào, xấu hổ lộ rõ cả ra ngoài.</w:t>
      </w:r>
    </w:p>
    <w:p>
      <w:pPr>
        <w:pStyle w:val="BodyText"/>
      </w:pPr>
      <w:r>
        <w:t xml:space="preserve">Chu tẩu không truy vấn nữa, chỉ nói: “Ngươi không muốn nói thì đừng nói, bất quá có cái gì không thể hảo hảo nói ra thì cũng đừng hở một tí là rống lên như thế.”</w:t>
      </w:r>
    </w:p>
    <w:p>
      <w:pPr>
        <w:pStyle w:val="BodyText"/>
      </w:pPr>
      <w:r>
        <w:t xml:space="preserve">Tần Đồng chán nản nghĩ nàng chắc cũng đoán không phải chuyện đàng hoàng, Chu tẩu lại nói tiếp: “Vậy thôi, ngươi cũng sớm ăn một chút gì đó đi, chắc cũng đã đói bụng, ăn xong rồi lo nhanh chóng việc cửa tiệm đi, chúng ta đã chậm trễ ở nơi này không ít thời gian rồi.” Nói xong xoay người chuẩn bị tiến vào phòng mình.</w:t>
      </w:r>
    </w:p>
    <w:p>
      <w:pPr>
        <w:pStyle w:val="BodyText"/>
      </w:pPr>
      <w:r>
        <w:t xml:space="preserve">Tần Đồng đáp ứng một tiếng chuẩn bị xuống lầu, Chu tẩu đột nhiên quay lại nói: “Đợi chút, đem cổ áo sửa sang lại cho tốt, làm cho người ta thấy cũng không hảo.” Nói xong không đợi Tần Đồng trả lời, bước vào trong phòng.</w:t>
      </w:r>
    </w:p>
    <w:p>
      <w:pPr>
        <w:pStyle w:val="BodyText"/>
      </w:pPr>
      <w:r>
        <w:t xml:space="preserve">Tần Đồng nghe được không hiểu gì cả, cúi đầu nhìn xem, tốt lắm mà, theo bản năng sờ sờ gáy mình, đột nhiên tỉnh ngộ, chạy vào tìm gương đồng mà nhìn, vừa thấy đã không khỏi thở hốc vì kinh ngạc.</w:t>
      </w:r>
    </w:p>
    <w:p>
      <w:pPr>
        <w:pStyle w:val="BodyText"/>
      </w:pPr>
      <w:r>
        <w:t xml:space="preserve">Trên cổ mình loang lổ những dấu hồng ngân, chính mình xốc cổ áo lên xem còn có thể nhìn ra được là hình dáng các ngón tay, chỉ sợ người khác nhìn vào không ai biết, hơn nữa bị cổ áo che đậy nửa kín nửa hở như thế, cư nhiên chết tiệt so với hồng ngân thật chẳng khác gì nhau.</w:t>
      </w:r>
    </w:p>
    <w:p>
      <w:pPr>
        <w:pStyle w:val="BodyText"/>
      </w:pPr>
      <w:r>
        <w:t xml:space="preserve">Nguyên lai buổi tối Lục Gia Diễm ngay từ đầu đã không tính toán giết hắn, lực đạo dưới tay khống chế vô cùng tốt, hơn nữa vị trí lại vô cùng chuẩn, cho dù không có khí lực vẫn khiến Tần Đồng không thể động đậy cùng hô hấp khó khăn, chẳng qua di chứng lại là những dấu vết cứ ẩn ẩn hiện hiện như thế.</w:t>
      </w:r>
    </w:p>
    <w:p>
      <w:pPr>
        <w:pStyle w:val="BodyText"/>
      </w:pPr>
      <w:r>
        <w:t xml:space="preserve">Tần Đồng giận đến mức xém nữa quăng thẳng gương đồng xuống đất, lại ngại Chu tẩu ngay sát vách, cuối cùng đành uất nghẹn mà chậm rãi buông, hai hàm răng nghiến vào nhau nghe “ken két”, càng thêm quyết tâm nhất định phải phàn kích. Chẳng qua lúc này hắn không có chú ý tới một “vấn đề nghiêm trọng” càng làm hắn phát điên lên.</w:t>
      </w:r>
    </w:p>
    <w:p>
      <w:pPr>
        <w:pStyle w:val="BodyText"/>
      </w:pPr>
      <w:r>
        <w:t xml:space="preserve">Lấy ra một bộ quần áo khác, đem dấu vết trên cổ che kín, Tần Đồng lúc này mới mang theo vẻ mặt đã xanh hơn được một chút ra khỏi phòng, vừa lúc ở cầu thang đụng vào Lục Gia Diễm mới vừa ăn sáng xong, lại hung hăng trừng mắt một cái, lúc này mới đi xuống lầu.</w:t>
      </w:r>
    </w:p>
    <w:p>
      <w:pPr>
        <w:pStyle w:val="BodyText"/>
      </w:pPr>
      <w:r>
        <w:t xml:space="preserve">Ăn xong, Tần Đồng đi tìm Chu tẩu cùng tiểu đào, chuẩn bị đem chuyện cửa hàng ra bàn bạc, kết quả không thấy các nàng trong phòng, lại chuyển qua phòng mình, cư nhiên thấy hai người đang cùng Lục Gia Diễm nói chuyện.</w:t>
      </w:r>
    </w:p>
    <w:p>
      <w:pPr>
        <w:pStyle w:val="BodyText"/>
      </w:pPr>
      <w:r>
        <w:t xml:space="preserve">Nhớ tới Lục Gia Diễm dùng thái độ gì cùng với trình độ ngắn gọn mà nói chuyện với mình, hiện tại lại có thể cùng Chu tẩu và tiểu đào nói chuyện phiếm, Tần Đồng không khỏi cảnh giác, người này rốt cuộc muốn làm gì?</w:t>
      </w:r>
    </w:p>
    <w:p>
      <w:pPr>
        <w:pStyle w:val="BodyText"/>
      </w:pPr>
      <w:r>
        <w:t xml:space="preserve">Tiểu đào đối diện cửa, là người đầu tiên thấy Tần Đồng, lập tức ngoắc tay cười nói: “Đại ca ngươi rốt cuộc đã đến, chúng ta đều đang đợi ngươi.”</w:t>
      </w:r>
    </w:p>
    <w:p>
      <w:pPr>
        <w:pStyle w:val="BodyText"/>
      </w:pPr>
      <w:r>
        <w:t xml:space="preserve">Tần Đồng khóe miệng cười cười, cũng đi qua ngồi xuống, hòi: “Đang nói chuyện gì vậy?”</w:t>
      </w:r>
    </w:p>
    <w:p>
      <w:pPr>
        <w:pStyle w:val="BodyText"/>
      </w:pPr>
      <w:r>
        <w:t xml:space="preserve">Tiểu đào hưng phấn trả lời: “Lục ca đang kể chuyện của hắn, hắn đến thật nhiều nơi, nghe xong ta rất muốn được đi xem.”</w:t>
      </w:r>
    </w:p>
    <w:p>
      <w:pPr>
        <w:pStyle w:val="BodyText"/>
      </w:pPr>
      <w:r>
        <w:t xml:space="preserve">Lục ca? Đứa nhỏ này có phải hay không rất thiếu tình yêu của cha và anh, gặp một người thì lại một người được gọi là ca ca? Tần Đồng nghe được thầm khóc, còn dám nói hắn, các nàng còn không phải cũng không đề cao cảnh giác, nhanh như thế đã nhận thức một “ca ca”.</w:t>
      </w:r>
    </w:p>
    <w:p>
      <w:pPr>
        <w:pStyle w:val="BodyText"/>
      </w:pPr>
      <w:r>
        <w:t xml:space="preserve">Chu tẩu nói: “Chúng ta đều đang đợi ngươi, cũng không thể không nói chuyện với nhau, tự nhiên thôi, bất quá thật sự là rất thú vị.” Ừ thì hay đi hay đi, các ngươi phải xem tên kia giết người thì mới nghiêm túc mà nhận ra được bài học.</w:t>
      </w:r>
    </w:p>
    <w:p>
      <w:pPr>
        <w:pStyle w:val="BodyText"/>
      </w:pPr>
      <w:r>
        <w:t xml:space="preserve">“Ngươi cũng đã ăn xong, chúng ta đi ra ngoài đi, nhìn lại một lần nữa các cửa hàng, nhanh chóng chuẩn bị cho xong đi.”</w:t>
      </w:r>
    </w:p>
    <w:p>
      <w:pPr>
        <w:pStyle w:val="BodyText"/>
      </w:pPr>
      <w:r>
        <w:t xml:space="preserve">Tần Đồng hoàn hồn đáp: “Hảo, chúng ta ở đây cũng đã tốn nhiều thời gian lắm rồi.”</w:t>
      </w:r>
    </w:p>
    <w:p>
      <w:pPr>
        <w:pStyle w:val="BodyText"/>
      </w:pPr>
      <w:r>
        <w:t xml:space="preserve">Nói xong liền đứng lên, nhìn thấy Lục Gia Diễm cũng đứng lên đi theo, không khỏi nói: “Ngươi theo làm cái gì?” Trời ạ, ngàn vạn lần không cần hắn muốn đi như thế đâu.</w:t>
      </w:r>
    </w:p>
    <w:p>
      <w:pPr>
        <w:pStyle w:val="BodyText"/>
      </w:pPr>
      <w:r>
        <w:t xml:space="preserve">Trời không có chiều lòng người, Chu tẩu nói: “Hắn tại sao không thể đi cùng, chuyện của ngươi không lẽ không phải là chuyện của hắn, có cái gì không thể? Đừng giận dỗi, nhanh đi thôi.”</w:t>
      </w:r>
    </w:p>
    <w:p>
      <w:pPr>
        <w:pStyle w:val="BodyText"/>
      </w:pPr>
      <w:r>
        <w:t xml:space="preserve">Lục Gia Diễm liếc nhìn Tần Đồng một cái, quay đầu nói với Chu tẩu: “Không có việc gì, hắn bất quá chính là tính tình nóng nảy một chút.” Nói xong cư nhiên còn mỉm cười.</w:t>
      </w:r>
    </w:p>
    <w:p>
      <w:pPr>
        <w:pStyle w:val="BodyText"/>
      </w:pPr>
      <w:r>
        <w:t xml:space="preserve">Hắn cười lên rất là đẹp, Chu tẩu cùng tiểu đào có chút ngẩn người, Tần Đồng thì thiếu chút nữa nhảy dựng lên một quyền đập nát cái gương mặt đáng giận đến cực điểm kia, tự nhiên lại đi lấy lòng hai mẹ con họ.</w:t>
      </w:r>
    </w:p>
    <w:p>
      <w:pPr>
        <w:pStyle w:val="BodyText"/>
      </w:pPr>
      <w:r>
        <w:t xml:space="preserve">Người vô biểu tình đó mà cười thật sự là một sự kiện khủng khiếp, hắn chỉ thấy được sự khiêu khích cùng âm mưu, quỷ a, đẹp cái gì mà đẹp? Nghĩ mình là người cực kỳ có sức hút, sao khi mình cười không thấy các nàng lộ ra vẻ mặt này?</w:t>
      </w:r>
    </w:p>
    <w:p>
      <w:pPr>
        <w:pStyle w:val="BodyText"/>
      </w:pPr>
      <w:r>
        <w:t xml:space="preserve">Lập tức hừ hừ hai tiếng gọi hồn các nàng quay về, nói: “Đi thôi đi thôi, cũng không còn sớm, lo chuyện chính quan trọng hơn.” Một bên nện ầm ầm trên sàn mà bước ra ngoài, khách *** dường như rung động cả lên.</w:t>
      </w:r>
    </w:p>
    <w:p>
      <w:pPr>
        <w:pStyle w:val="BodyText"/>
      </w:pPr>
      <w:r>
        <w:t xml:space="preserve">Lục Gia Diễm không nói gì nữa bước theo ra, tiểu đào ở phía sau nhỏ giọng nói với Chu tẩu: “Nương, đại ca là lạ thế nào a?” Chu tẩu thấp giọng trả lời: “Ngươi còn nhỏ, lớn sẽ tự nhiên hiểu, hiện tại không nói nhiều cũng không ai xem ngươi là người câm điếc cả.”</w:t>
      </w:r>
    </w:p>
    <w:p>
      <w:pPr>
        <w:pStyle w:val="BodyText"/>
      </w:pPr>
      <w:r>
        <w:t xml:space="preserve">Tần Đồng một mình ngang ngạnh vùi đầu đi trước đường cũng không thèm xem, bởi vì mặc kệ hắn đi nhanh cỡ nào, phía sau luôn có người nhàn nhã giữ một khoảng cách nhất định bước theo, cứ như Tần Đồng đang đi tản bộ, đuổi theo hoàn toàn chẳng tốn sức gì.</w:t>
      </w:r>
    </w:p>
    <w:p>
      <w:pPr>
        <w:pStyle w:val="BodyText"/>
      </w:pPr>
      <w:r>
        <w:t xml:space="preserve">Chuyện này cũng không hề gì, càng khiến hắn buồn bực chính là, hôm nay đi trên đường, hắn cư nhiên có cảm giác người khác đều lấy ánh mắt khác thường mà nhìn hắn, cho dù tự nói với mình không thể nào có chuyện này, chính là tâm lý vẫn bị ám ảnh mãnh liệt, càng khiến tâm tình hắn thêm rối loạn.</w:t>
      </w:r>
    </w:p>
    <w:p>
      <w:pPr>
        <w:pStyle w:val="BodyText"/>
      </w:pPr>
      <w:r>
        <w:t xml:space="preserve">Hắn đang ở trên đường tham gia cuộc thi đi bộ, bả vai đột nhiên bị người chế trụ, Tần Đồng vừa quay đầu lại liền nhìn thấy người giữ chặt mình là Lục Gia Diễm, lập tức nổi điên, tức giận hỏi: “Làm gì?” Trong giọng nói dường như muốn phun ra cả lửa.</w:t>
      </w:r>
    </w:p>
    <w:p>
      <w:pPr>
        <w:pStyle w:val="BodyText"/>
      </w:pPr>
      <w:r>
        <w:t xml:space="preserve">Lục Gia Diễm biểu tình không thay đổi, chỉ nói: “Ngươi đi qua.” Xong chỉa chỉa về phía sau.</w:t>
      </w:r>
    </w:p>
    <w:p>
      <w:pPr>
        <w:pStyle w:val="BodyText"/>
      </w:pPr>
      <w:r>
        <w:t xml:space="preserve">Chu tẩu cùng tiểu đào đang chạy nhanh tới, tiểu đào còn kêu: “Đại ca, ngươi đi qua rồi!” một bên chạy nhanh đến, thở hồng hộc đứng giữa bọn họ, lát sau Chu tẩu cũng chạy lại, hô hấp cũng dồn dập như thế.</w:t>
      </w:r>
    </w:p>
    <w:p>
      <w:pPr>
        <w:pStyle w:val="BodyText"/>
      </w:pPr>
      <w:r>
        <w:t xml:space="preserve">Tần Đồng lúc này mới nhớ tới các nàng, để các nàng mệt như thế, chính mình thật đáng xấu hổ, xin lỗi nói: “Ta hơi nóng nảy một chút, không có chú ý, có mệt hay không?”</w:t>
      </w:r>
    </w:p>
    <w:p>
      <w:pPr>
        <w:pStyle w:val="BodyText"/>
      </w:pPr>
      <w:r>
        <w:t xml:space="preserve">Tiểu đào nhớ kỹ lời mẫu thân “xem nhiều ít nói”, chỉ lắc đầu, có chút mệt mỏi chỉ vào phía sau nói: “Đại ca ngươi đi qua rồi, tiệm ở phía kia.” Cố gắng nhịn xuống thắc mắc của mình.</w:t>
      </w:r>
    </w:p>
    <w:p>
      <w:pPr>
        <w:pStyle w:val="BodyText"/>
      </w:pPr>
      <w:r>
        <w:t xml:space="preserve">Tần Đồng “A” một tiếng, gãi gãi đầu tìm cớ: “Ách… ta nhớ lầm, còn tưởng ở phía trước.” Vừa nói vừa quay về “Nguyên lai là ở đây, vào nhìn xem trước đã.”</w:t>
      </w:r>
    </w:p>
    <w:p>
      <w:pPr>
        <w:pStyle w:val="BodyText"/>
      </w:pPr>
      <w:r>
        <w:t xml:space="preserve">Cứ như vậy một đường xem xét lại các cửa tiệm một lần, so hết tiệm này đến tiệm khác, rốt cuộc trời nhá nhem tối cũng ký được khế ước, thanh toán tiền thuê, lúc này mới đi về khách ***.</w:t>
      </w:r>
    </w:p>
    <w:p>
      <w:pPr>
        <w:pStyle w:val="BodyText"/>
      </w:pPr>
      <w:r>
        <w:t xml:space="preserve">Tần Đồng cứ mãi suy nghĩ lúc đi trên đường, căn bản không có chú ý thời gian, khi trở về hắn cũng không cảm thấy mệt. Lục Gia Diễm một thân võ công, đi đường tự nhiên không khác gì đi chơi. Khổ nhất là Chu tẩu cùng tiểu đào, khi đi thì phải đuổi theo, đi thì ít mà chạy thì nhiều, còn phải nhắc nhở Tần Đồng đã đi qua, đợi đến khi xong xuôi trở về khách ***, đã vừa mệt vừa khát, nói cũng không muốn mở miệng, chỉ kêu tiểu nhị đem đồ ăn cùng nước ấm toàn bộ đưa vào trong phòng, xong xuôi lập tức ngã vào giường nghỉ ngơi.</w:t>
      </w:r>
    </w:p>
    <w:p>
      <w:pPr>
        <w:pStyle w:val="BodyText"/>
      </w:pPr>
      <w:r>
        <w:t xml:space="preserve">Tần Đồng thì nhanh chóng vào khách *** ăn uống tắm rửa trước Lục Gia Diễm, nhanh chóng thay đồ rồi trực tiếp chiếm cứ cái giường, một chữ đại thật to cứ thế chiếm hết diện tích giường rồi nhắm mắt ngủ. Đợi đến khi Lục Gia Diễm xong xuôi hết mọi thứ trở về phòng, Tần Đồng đã rơi vào giấc ngủ sâu.</w:t>
      </w:r>
    </w:p>
    <w:p>
      <w:pPr>
        <w:pStyle w:val="BodyText"/>
      </w:pPr>
      <w:r>
        <w:t xml:space="preserve">Hắn ở bên ngoài hết một ngày, lúc này tuy rằng bởi vì tâm tình không tốt nên không thấy gì, khi trở về đã thật sự cảm thấy mệt mỏi. tắm qua nước ấm, càng trở nên mệt mỏi, nằm trên giường không bao lâu sau liền ngủ.</w:t>
      </w:r>
    </w:p>
    <w:p>
      <w:pPr>
        <w:pStyle w:val="BodyText"/>
      </w:pPr>
      <w:r>
        <w:t xml:space="preserve">Lục Gia Diễm đã có kinh nghiệm, biết người này ngủ thì động thế nào cũng không tỉnh, vì thế như lệ thường đẩy hắn vào trong, động tác cũng không nhẹ, Tần Đồng quả nhiên không tỉnh, chỉ là rên rỉ một tiếng rồi đổi tư thế, lại tiếp tục ngủ. (vẫn tiếp tục giành giường của em 0_o)</w:t>
      </w:r>
    </w:p>
    <w:p>
      <w:pPr>
        <w:pStyle w:val="Compact"/>
      </w:pPr>
      <w:r>
        <w:t xml:space="preserve">Lục Gia Diễm gối tay nằm lên giường, nhìn nhìn cái tên đã ngủ đến trời sập cũng không cần biết kia, hồi tưởng lại nội dung nói chuyện sáng này, chẳng lẽ mình đã suy nghĩ quá nhiều? Vì cái gì hắn lại cảm thấy lai lịch người này không phải như vậy?</w:t>
      </w:r>
      <w:r>
        <w:br w:type="textWrapping"/>
      </w:r>
      <w:r>
        <w:br w:type="textWrapping"/>
      </w:r>
    </w:p>
    <w:p>
      <w:pPr>
        <w:pStyle w:val="Heading2"/>
      </w:pPr>
      <w:bookmarkStart w:id="49" w:name="chương-28-manh-mối"/>
      <w:bookmarkEnd w:id="49"/>
      <w:r>
        <w:t xml:space="preserve">28. Chương 28: Manh Mối</w:t>
      </w:r>
    </w:p>
    <w:p>
      <w:pPr>
        <w:pStyle w:val="Compact"/>
      </w:pPr>
      <w:r>
        <w:br w:type="textWrapping"/>
      </w:r>
      <w:r>
        <w:br w:type="textWrapping"/>
      </w:r>
      <w:r>
        <w:t xml:space="preserve">Ngày hôm sau tỉnh dậy Tần Đồng mất mặt phát hiện mình lại đem tên hỗn đản nào đó thành một cái gối ôm khổng lồ, nhìn cặp mắt lạnh như băng kia đang chằm chằm vào mình, hắn quả thực muốn đâm đầu một cái cho quên hết đi.</w:t>
      </w:r>
    </w:p>
    <w:p>
      <w:pPr>
        <w:pStyle w:val="BodyText"/>
      </w:pPr>
      <w:r>
        <w:t xml:space="preserve">Chế trụ cảm giác muốn hét to lên, Tần Đồng hít sâu một hơi cố giữ vững bình tĩnh bước xuống giường, hắn cũng không muốn làm người ta chế giễu, lặp lại chuyện ngu xuẩn một lần nữa thì không phải là nhân tài mà chỉ là một kẻ ngốc không hơn không kém.</w:t>
      </w:r>
    </w:p>
    <w:p>
      <w:pPr>
        <w:pStyle w:val="BodyText"/>
      </w:pPr>
      <w:r>
        <w:t xml:space="preserve">Hắn không nói lời nào, Lục Gia Diễm cũng không lên tiếng, hai người trong im lặng cực độ mặc quần áo rửa mặt chải đầu, thẳng đến khi mở cửa ra khỏi phòng nhìn thấy Chu tẩu cùng tiểu đào, Tần Đồng mới có dấu hiệu thả lỏng.</w:t>
      </w:r>
    </w:p>
    <w:p>
      <w:pPr>
        <w:pStyle w:val="BodyText"/>
      </w:pPr>
      <w:r>
        <w:t xml:space="preserve">Vừa ăn bữa sáng vừa nói đến chuyện thuê cửa tiệm ngày hôm qua, Tần Đồng đột nhiên nhớ tới còn chưa viết thư về thôn, Chu tẩu gõ gõ cái bàn nói khi vừa tới nơi này đã tìm người viết thư gửi về rồi, nếu đợi hắn nhớ, chỉ sợ không biết còn phải ở trong này bao lâu nữa.</w:t>
      </w:r>
    </w:p>
    <w:p>
      <w:pPr>
        <w:pStyle w:val="BodyText"/>
      </w:pPr>
      <w:r>
        <w:t xml:space="preserve">Tần Đồng vô lực phản bác, chỉ phải thành thành thật thật ngồi trên bàn xem ba người kia vừa ăn vừa nói chuyện, uất ức há mồm như muốn nuốt luôn cả bát cháo, mặt mày càng trở nên khó coi, hắn hiện tại đã thực sự biến thành ngoại nhân.</w:t>
      </w:r>
    </w:p>
    <w:p>
      <w:pPr>
        <w:pStyle w:val="BodyText"/>
      </w:pPr>
      <w:r>
        <w:t xml:space="preserve">Khó khăn nuốt xong bữa sáng, Tần Đồng một mình một người lên lầu, ôm lấy cận châu thảo nghiên cứu cả một ngày trời, cư nhiên đã biến thành một ngày nói không vượt quá được năm câu.</w:t>
      </w:r>
    </w:p>
    <w:p>
      <w:pPr>
        <w:pStyle w:val="BodyText"/>
      </w:pPr>
      <w:r>
        <w:t xml:space="preserve">Hành động khác thường của hắn làm cho tiểu đào thấy rất là kỳ quái, lại không dám hỏi cái người vẫn chù ụ cái mặt kia, đành phải trộm hỏi người còn lại: “Lục ca ca, đại ca làm sao vậy? Sao lại có vẻ tức giận đến như thế.”</w:t>
      </w:r>
    </w:p>
    <w:p>
      <w:pPr>
        <w:pStyle w:val="BodyText"/>
      </w:pPr>
      <w:r>
        <w:t xml:space="preserve">Lục Gia Diễm sờ sờ đầu nàng, bình tĩnh nói: “Không có gì, hắn chỉ là đang giận dỗi, qua vài ngày là hết thôi.”</w:t>
      </w:r>
    </w:p>
    <w:p>
      <w:pPr>
        <w:pStyle w:val="BodyText"/>
      </w:pPr>
      <w:r>
        <w:t xml:space="preserve">Kết quả vài ngày đã trôi qua Tần Đồng rốt cuộc cũng không có chuyển biến gì tốt đẹp, nhưng khi Tam thúc dẫn hai nha đầu cùng tiểu tử tìm được khách ***, đã lâu không nhìn thấy người quen, tâm tình Tần Đồng mới khá hơn một chút, chỉ lôi kéo Tam thúc nói chuyện.</w:t>
      </w:r>
    </w:p>
    <w:p>
      <w:pPr>
        <w:pStyle w:val="BodyText"/>
      </w:pPr>
      <w:r>
        <w:t xml:space="preserve">Cùng Tam thúc đến chính là hai nha đầu tên Minh Hạnh cùng Ngân Bội, Ngân Bội là con gái Tam thúc, còn tiểu tử kia là ca ca Minh Hạnh, gọi là Minh Liên.</w:t>
      </w:r>
    </w:p>
    <w:p>
      <w:pPr>
        <w:pStyle w:val="BodyText"/>
      </w:pPr>
      <w:r>
        <w:t xml:space="preserve">Mọi người nhìn thấy Tần Đồng cũng thật cao hứng, hết nói lại cười, nói chuyện thôn trưởng đã sai bọn họ qua lo bên này, không bao lâu mọi người liền phát hiện Minh Liên có ý tứ đối với Ngân Bội, không khỏi đủa vui rằng thôn trưởng thật là người tốt, phái cả nhà lại đây, thật sự về sau sẽ rất thuận lợi, nghe được Ngân Bội thần tình đỏ bừng trốn về phòng, Minh Liên thì chỉ cười ngây ngô không ngừng.</w:t>
      </w:r>
    </w:p>
    <w:p>
      <w:pPr>
        <w:pStyle w:val="BodyText"/>
      </w:pPr>
      <w:r>
        <w:t xml:space="preserve">Hàn huyên xong, Tam thúc đem sổ sách cùng ngân phiếu ra, nói: “Ta lần đầu tiên mang nhiều bạc như thế, ăn không ngon ngủ không yên, mỗi ngày đều kiểm tra ba lần, chỉ sợ rớt mất, hiện tại giao lại cho ngươi, cuối cùng xem như ta có thể an ổn.”</w:t>
      </w:r>
    </w:p>
    <w:p>
      <w:pPr>
        <w:pStyle w:val="BodyText"/>
      </w:pPr>
      <w:r>
        <w:t xml:space="preserve">Tần Đồng cười nhận đồ, vỗ vỗ vai Tam thúc nói tiếng vất vả, Minh Hạnh lại hưng phấn nói: “Tần công tử, hiện nay hai cửa tiệm kia buôn bán vô cùng hảo, trong thôn hiện tại cũng rất tốt, ngươi lúc trước có nói về việc trồng hoa, chúng ta cũng đã làm được rồi.”</w:t>
      </w:r>
    </w:p>
    <w:p>
      <w:pPr>
        <w:pStyle w:val="BodyText"/>
      </w:pPr>
      <w:r>
        <w:t xml:space="preserve">Tần Đồng nghe thế hai mắt sáng rỡ, vội vàng chạy tới góc ôm hai bồn cận châu thảo đặt trên bàn nói: “Chờ chuyện ở đây xong xuôi, các ngươi tìm thời gian mang nó về trồng thử, xem coi nó có thể sống được ở thôn không.”</w:t>
      </w:r>
    </w:p>
    <w:p>
      <w:pPr>
        <w:pStyle w:val="BodyText"/>
      </w:pPr>
      <w:r>
        <w:t xml:space="preserve">Tam thúc nhìn nhìn: “Này không phải loại cỏ nơi này sao? Nghe nói trừ bỏ hai ngọn núi kia ra, qua nơi khác đều không có khả năng sống được.”</w:t>
      </w:r>
    </w:p>
    <w:p>
      <w:pPr>
        <w:pStyle w:val="BodyText"/>
      </w:pPr>
      <w:r>
        <w:t xml:space="preserve">“Không có việc gì không có việc gì, mang về thử xem cũng không tổn thất gì, loại phương pháp ta sẽ viết thử cho mọi người, nếu được thì tốt, không được thì dù sao trong thành này cũng có tiệm mà, đến lúc đó cũng có thể chế biến trực tiếp luôn.”</w:t>
      </w:r>
    </w:p>
    <w:p>
      <w:pPr>
        <w:pStyle w:val="BodyText"/>
      </w:pPr>
      <w:r>
        <w:t xml:space="preserve">Khi nói chuyện thuận tiện mở sổ sách ra coi, vẻ mặt chớp một cái liền dại ra, “ba” một tiếng đóng sách lại, Minh Hạnh một bên phát giác khác thường, khẩn trương hỏi: “Công tử, có phải sổ sách có chỗ nào không đúng hay không?”</w:t>
      </w:r>
    </w:p>
    <w:p>
      <w:pPr>
        <w:pStyle w:val="BodyText"/>
      </w:pPr>
      <w:r>
        <w:t xml:space="preserve">Tần Đồng miễn cưỡng cười: “Không phải.” Cái này hắn phải nói như thế nào? Nói là mình thấy một hàng chữ bằng bút lông là tự nhiên quáng mắt, hơn nữa hắn không biết gảy bàn tính.</w:t>
      </w:r>
    </w:p>
    <w:p>
      <w:pPr>
        <w:pStyle w:val="BodyText"/>
      </w:pPr>
      <w:r>
        <w:t xml:space="preserve">Chu tẩu vừa thấy vẻ mặt Tần Đồng liền đoán được phần nào, mở miệng nói: “Hiện tại không phải kiểm tỉ mỉ, chuyện sổ sách để sau hãy nói. Các ngươi cũng mệt mỏi rồi, đi ăn cơm rồi nghỉ ngơi sớm, ngày mai phải bận rộn lắm.”</w:t>
      </w:r>
    </w:p>
    <w:p>
      <w:pPr>
        <w:pStyle w:val="BodyText"/>
      </w:pPr>
      <w:r>
        <w:t xml:space="preserve">Chu tẩu nói có lý, tự nhiên không ai phản đối, Tần Đồng âm thầm thở ra đem sổ sách buông, lại bắt đầu hoài niệm đến phát minh vĩ đại nhất của loài người – máy tính.</w:t>
      </w:r>
    </w:p>
    <w:p>
      <w:pPr>
        <w:pStyle w:val="BodyText"/>
      </w:pPr>
      <w:r>
        <w:t xml:space="preserve">Đợi xong cơm chiều, đem mọi người sắp xếp ổn thỏa, Chu tẩu trực tiếp mang tiểu đào tới phòng Tần Đồng, phát hiện hắn cùng Lục Gia Diễm hai người một trên giường một trên bàn, nhìn chằm chằm không nói với nhau lời nào, không khí tĩnh lặng cực độ, không khỏi cảm thấy kỳ quái, tình hình nhìn thế nào cũng không giống như là tình nhân a.</w:t>
      </w:r>
    </w:p>
    <w:p>
      <w:pPr>
        <w:pStyle w:val="BodyText"/>
      </w:pPr>
      <w:r>
        <w:t xml:space="preserve">Nhìn thấy Chu tẩu vào cửa, hai người lúc này mới thu hồi ánh mắt, không hẹn mà cùng đứng lên, Chu tẩu áp chế thắc mắc, cười nói với Tần Đồng: “Đến đây đi, đem sổ sách đưa cho ta.”</w:t>
      </w:r>
    </w:p>
    <w:p>
      <w:pPr>
        <w:pStyle w:val="BodyText"/>
      </w:pPr>
      <w:r>
        <w:t xml:space="preserve">Tần Đồng lúng túng nói: “Quả nhiên bị nhìn ra.” Một bên đem quyển sách đưa qua.</w:t>
      </w:r>
    </w:p>
    <w:p>
      <w:pPr>
        <w:pStyle w:val="BodyText"/>
      </w:pPr>
      <w:r>
        <w:t xml:space="preserve">Chu tẩu nhanh tay tiếp nhận: “Ngươi có cái gì đều viết ở trên mặt, sao lại nhìn không ra.” Một bên ngồi xuống bàn, đem bàn tính mới vừa đi mua về ra, nói tiếp: “Có đôi khi ta thực không nhìn thấu ngươi, nói ngươi là người làm ăn đi, chữ viết không tốt còn không tính, như thế nào ngay cả tính bàn tính cũng không được. Còn nói ngươi không phải là người làm ăn, lối buôn bán kia của ngươi so với nhiều người làm ăn khác thật sự cao minh hơn rất nhiều.”</w:t>
      </w:r>
    </w:p>
    <w:p>
      <w:pPr>
        <w:pStyle w:val="BodyText"/>
      </w:pPr>
      <w:r>
        <w:t xml:space="preserve">Này làm Tần Đồng chảy mồ hôi lạnh ròng ròng, “hắc hắc” cười gượng hai tiếng nói dối: “Cha ta cùng ca ca đều được xem là nhân tài buôn bán, ta bất quá chỉ chơi vui, tự nhiên học cũng không được nhiều lắm, còn về lối buôn bán, bất quá là do bình thường cha mẹ cứ ép phải ghi vào trong óc mà thôi.”</w:t>
      </w:r>
    </w:p>
    <w:p>
      <w:pPr>
        <w:pStyle w:val="BodyText"/>
      </w:pPr>
      <w:r>
        <w:t xml:space="preserve">Nói thế cũng có phần thật, nếu không phải cha cùng ca ca hắn mạnh mẽ áp tải hắn ném vào học viện kia, chỉ sợ dù hắn có làm ra được nhiều đồ trang điểm đẹp đẽ thế nào đi nữa cũng bị chết đói mà thôi.</w:t>
      </w:r>
    </w:p>
    <w:p>
      <w:pPr>
        <w:pStyle w:val="BodyText"/>
      </w:pPr>
      <w:r>
        <w:t xml:space="preserve">Chu tẩu một bên vừa đánh bàn tính vừa nói: “Nói như vậy nhà ngươi hẳn cũng là thương gia nổi danh đi, chính là nổi danh nhất hiện nay có Mạc, Lâm, Chu, Tân tứ đại hiệu buôn, như thế nào chưa nghe đến Tần gia các ngươi?” Tiểu đào ngồi ở một bên chuyên tâm xem mẫu thân gảy bàn tính, có chút nóng lòng muốn được thử.</w:t>
      </w:r>
    </w:p>
    <w:p>
      <w:pPr>
        <w:pStyle w:val="BodyText"/>
      </w:pPr>
      <w:r>
        <w:t xml:space="preserve">Tần Đồng lúc này không ngừng chảy mồ hôi lạnh, quả thực sắp muốn khóc đến nơi, như thế nào lại có thể chết dưới tay một câu chuyện tán gẫu như thế này, nói bậy bạ: “Ân… Nhà chúng ta là mới vài năm nay mới phát triển lên, nguyên lai cũng chỉ là tiểu thương mà thôi, thôn núi xa xôi bất quá cũng không thể nghe được.”</w:t>
      </w:r>
    </w:p>
    <w:p>
      <w:pPr>
        <w:pStyle w:val="BodyText"/>
      </w:pPr>
      <w:r>
        <w:t xml:space="preserve">Trả lời xong vội lảng sang chuyện khác: “Chu tẩu, ngươi vừa nói chuyện vừa tính sổ chẳng lẽ không sợ sai sao?” Chuyên tâm tính sổ đi, đừng hỏi nữa.</w:t>
      </w:r>
    </w:p>
    <w:p>
      <w:pPr>
        <w:pStyle w:val="BodyText"/>
      </w:pPr>
      <w:r>
        <w:t xml:space="preserve">Chu tẩu ngược lại có vẻ rất thoải mái: “Số nhỏ như thế sao làm khó được ta, ngươi cũng nên tìm thời gian hảo hảo học, ta không phải có thể giúp ngươi hoài.”</w:t>
      </w:r>
    </w:p>
    <w:p>
      <w:pPr>
        <w:pStyle w:val="BodyText"/>
      </w:pPr>
      <w:r>
        <w:t xml:space="preserve">Tần Đồng ân một tiếng, lại lập tức tò mò: “Chu tẩu, ngươi không phải luôn ở thôn nhỏ sao? Như thế nào lại có thể biết nhiều thế?” Hơn nữa cả chữ cũng biết không ít.</w:t>
      </w:r>
    </w:p>
    <w:p>
      <w:pPr>
        <w:pStyle w:val="BodyText"/>
      </w:pPr>
      <w:r>
        <w:t xml:space="preserve">Tay tính bàn tính đột nhiên ngừng lại, Tần Đồng cảm thấy áp lực trong phòng đột nhiên tăng cao, trong lòng nhảy dựng, hình như mình đã hỏi phải vấn đề không nên hỏi rồi thì phải?</w:t>
      </w:r>
    </w:p>
    <w:p>
      <w:pPr>
        <w:pStyle w:val="BodyText"/>
      </w:pPr>
      <w:r>
        <w:t xml:space="preserve">Nhưng chỉ là cảm giác trong nháy mắt, Chu tẩu lại tiếp tục tính tính, bình thản nói: “Không có gì là kỳ quái, ta nguyên lai cũng không phải là người trong thôn, chỉ là sau dời lại nơi đó định cư mà thôi.”</w:t>
      </w:r>
    </w:p>
    <w:p>
      <w:pPr>
        <w:pStyle w:val="BodyText"/>
      </w:pPr>
      <w:r>
        <w:t xml:space="preserve">Biết Chu tẩu giống mình có chuyện không muốn nói ra, vì thế đề tài này đành dừng tại đây, trong phòng lại trở nên an tĩnh, chỉ nghe tiếng “cộp cộp” phát ra từ bàn tính.</w:t>
      </w:r>
    </w:p>
    <w:p>
      <w:pPr>
        <w:pStyle w:val="BodyText"/>
      </w:pPr>
      <w:r>
        <w:t xml:space="preserve">Không bao lâu sau “rầm” một tiếng, Chu tẩu đã đem sổ sách tính toàn xong, nói: “Sổ sách không có sai, hai cửa tiệm kiếm được hai trăm mười hai lượng. Đợi Tam thúc cùng mọi người lo chuyện cửa hiệu cho tốt, ta sẽ chỉ ngươi dùng bàn tính.”</w:t>
      </w:r>
    </w:p>
    <w:p>
      <w:pPr>
        <w:pStyle w:val="BodyText"/>
      </w:pPr>
      <w:r>
        <w:t xml:space="preserve">Tần Đồng “A” một tiếng lấy lại tinh thần, cẩn thận hỏi: “Có khó học không?”</w:t>
      </w:r>
    </w:p>
    <w:p>
      <w:pPr>
        <w:pStyle w:val="BodyText"/>
      </w:pPr>
      <w:r>
        <w:t xml:space="preserve">Chu tẩu lườm hắn một cái: “Muốn tất nhiên sẽ không khó, đến lúc đó ta cũng sẽ chỉ tiểu đào học, ngươi sẽ không phải là thua cả một tiểu nha đầu chứ.”</w:t>
      </w:r>
    </w:p>
    <w:p>
      <w:pPr>
        <w:pStyle w:val="BodyText"/>
      </w:pPr>
      <w:r>
        <w:t xml:space="preserve">Tiểu đào đang nhìn nhìn cái bàn tính, nghe mẫu thân nói thế lập tức cười nói: “Tốt tốt, ta cũng đang muốn học.” lại hướng Tần Đồng cười: “Đại ca, ngươi không nên học chậm hơn ta nha.”</w:t>
      </w:r>
    </w:p>
    <w:p>
      <w:pPr>
        <w:pStyle w:val="BodyText"/>
      </w:pPr>
      <w:r>
        <w:t xml:space="preserve">Tần Đồng không phải không muốn nói, mà là không thể nói: “Vậy ngươi chỉ tiểu đào thôi là tốt rồi, về sau giúp ta xem sổ sách, ta sẽ không học.” chỉ đành gật đầu, giỡn giỡn: “Ta so với ngươi sao chậm hơn được, muốn vượt ta sao?” rồi làm cho tiểu đào một cái mặt quỷ thật to.</w:t>
      </w:r>
    </w:p>
    <w:p>
      <w:pPr>
        <w:pStyle w:val="BodyText"/>
      </w:pPr>
      <w:r>
        <w:t xml:space="preserve">Lục Gia Diễm vẫn lẳng lặng ở một bên nghe bọn hắn nói chuyện, vẫn không mở miệng. Chu tẩu đem sổ sách giao lại cho Tần Đồng, tiếp nhận tờ ngân phiếu Tam thúc mang đến rồi dẫn tiểu đào rời đi, lơ đễnh liếc mắt nhìn bọn họ một cái.</w:t>
      </w:r>
    </w:p>
    <w:p>
      <w:pPr>
        <w:pStyle w:val="BodyText"/>
      </w:pPr>
      <w:r>
        <w:t xml:space="preserve">Thời gian sau đó là vội vội vàng vàng sửa sang lại cửa hàng chuẩn bị khai trương, thẳng đến khi tình hình kinh doanh tạm thời ổn định, Tần Đồng bọn họ mới cùng Tam thúc cáo biệt, tiếp tục ra đi.</w:t>
      </w:r>
    </w:p>
    <w:p>
      <w:pPr>
        <w:pStyle w:val="BodyText"/>
      </w:pPr>
      <w:r>
        <w:t xml:space="preserve">Dọc đường đi Chu tẩu cùng tiểu đào theo lệ thường ngồi ở trong xe, Tần Đồng cùng Lục Gia Diễm ngồi đằng trước mỗi người một bên, không khí xung quanh chẳng khác nào trời đông giá rét, càng khiến cho Chu tẩu thêm nghi hoặc.</w:t>
      </w:r>
    </w:p>
    <w:p>
      <w:pPr>
        <w:pStyle w:val="BodyText"/>
      </w:pPr>
      <w:r>
        <w:t xml:space="preserve">Hôm nay ở ngoài rừng cây vừa ăn trưa xong, Chu tẩu cùng tiểu đào ngồi trên mã xa nghỉ ngơi, Tần Đồng ngồi ngẩn người ở một bên, Lục Gia Diễm biếng nhát dựa vào một thân cây chợp mắt.</w:t>
      </w:r>
    </w:p>
    <w:p>
      <w:pPr>
        <w:pStyle w:val="BodyText"/>
      </w:pPr>
      <w:r>
        <w:t xml:space="preserve">Tần Đồng như đang rơi vào cõi thần tiên, bên tai đột nhiên truyền đến âm thanh của Lục Gia Diễm, vẫn lạnh băng như trước: “Không bao lâu nữa là đến kinh thành, ngươi tính thế nào về lời nói dối của ngươi.”</w:t>
      </w:r>
    </w:p>
    <w:p>
      <w:pPr>
        <w:pStyle w:val="BodyText"/>
      </w:pPr>
      <w:r>
        <w:t xml:space="preserve">Tần Đồng đầu tiên là bị thanh âm thình lình như thế làm hoảng sợ, quay đầu lại liền nhìn thấy ánh mắt bí hiểm băng lãnh của Lục Gia Diễm, chột dạ liền quay đầu đi, mạnh miệng nói: “Cái gì mà dối trá, ta có cái gì mà phải nói dối?” Trong lòng tim lại đập thình thịch không ngừng, hắn cũng biết kinh thành không còn xa, cũng càng ngày càng không ngủ được, hắn làm sao mới có được người nhà mà đến đón?</w:t>
      </w:r>
    </w:p>
    <w:p>
      <w:pPr>
        <w:pStyle w:val="BodyText"/>
      </w:pPr>
      <w:r>
        <w:t xml:space="preserve">Lục Gia Diễm hừ lạnh một tiếng: “Khi mới bắt đầu ta đã cảm thấy ngươi không nói thật, trước đó ở Ung thành vài ngày, cuộc nói chuyện khi Chu tẩu giúp ngươi xem sổ sách ngươi cứ che che giấu giấu, như vậy còn nói người ta không thể nghi ngờ sao?”</w:t>
      </w:r>
    </w:p>
    <w:p>
      <w:pPr>
        <w:pStyle w:val="BodyText"/>
      </w:pPr>
      <w:r>
        <w:t xml:space="preserve">Ánh mắt đột nhiên sắc bén: “Mục đích của ngươi thật sự là gì? Còn không muốn nói thật?” Ngữ khí tức thì trở nên đầy vẻ hăm dọa, sát khí ẩn ẩn xuất hiện.</w:t>
      </w:r>
    </w:p>
    <w:p>
      <w:pPr>
        <w:pStyle w:val="BodyText"/>
      </w:pPr>
      <w:r>
        <w:t xml:space="preserve">Nhắc đến đây, Tần Đồng lập tức lên cơn tức, mục đích gì? Ai mới là người có mục đích, ỷ vào lúc này là ban ngày Chu tẩu cùng tiểu đào đang ở một bên, Lục Gia Diễm sẽ không động thủ, Tần Đồng đứng dậy nhìn thẳng hắn, cười lạnh nói: “Mục đích? Thật không biết ai mới là người có mục đích? Mặt dày mày dạn cố gắng ở trong này không chịu đi.”</w:t>
      </w:r>
    </w:p>
    <w:p>
      <w:pPr>
        <w:pStyle w:val="BodyText"/>
      </w:pPr>
      <w:r>
        <w:t xml:space="preserve">Nhớ tới nỗi “oan ức” của mình đều là do tên hỗn đản này mà ra, Tần Đồng càng nói càng tức: “Lão tử rõ ràng thích nữ nhân, lại bị ngươi biến thành tên đồng tính luyến ái. Ngươi có thể chịu nhục như thế, nói không có mục đích mới là lạ. Nên nói sự thật chẳng lẽ không phải là ngươi? Có mục đích chẳng lẽ không phải là ngươi?” bất tri bất giác âm thanh cũng bắt đầu cao hơn.</w:t>
      </w:r>
    </w:p>
    <w:p>
      <w:pPr>
        <w:pStyle w:val="BodyText"/>
      </w:pPr>
      <w:r>
        <w:t xml:space="preserve">Lục Gia Diễm liếc mắt nhìn qua xe ngựa, quả nhiên các nàng bị kinh động, đang hướng về bên này tìm hiểu. Suy nghĩ thật nhanh liền bước về phía Tần Đồng, gần đây Chu tẩu thường dùng ánh mắt nghi hoặc giả vờ lơ đễnh quan sát mình lẽ nào hắn lại không biết. Xem ra đây là thời điểm đánh mất nghi hoặc của nàng, nếu hắn còn muốn tiếp tục đi cùng các nàng.</w:t>
      </w:r>
    </w:p>
    <w:p>
      <w:pPr>
        <w:pStyle w:val="BodyText"/>
      </w:pPr>
      <w:r>
        <w:t xml:space="preserve">Tần Đồng vừa thấy Lục Gia Diễm hướng về phía mình, trong lòng lập tức đề cao cảnh giác, lui về sau từng bước trừng mắt nói: “Ngươi muốn làm gì?” Chẳng lẽ lại dám giết hắn.</w:t>
      </w:r>
    </w:p>
    <w:p>
      <w:pPr>
        <w:pStyle w:val="BodyText"/>
      </w:pPr>
      <w:r>
        <w:t xml:space="preserve">Lục Gia Diễm bình thản nói: “Không có gì, đánh tan nghi hoặc của một người thôi.”</w:t>
      </w:r>
    </w:p>
    <w:p>
      <w:pPr>
        <w:pStyle w:val="BodyText"/>
      </w:pPr>
      <w:r>
        <w:t xml:space="preserve">“?”</w:t>
      </w:r>
    </w:p>
    <w:p>
      <w:pPr>
        <w:pStyle w:val="BodyText"/>
      </w:pPr>
      <w:r>
        <w:t xml:space="preserve">Tần Đồng chính là đang gắt gao nhìn hai tay Lục Gia Diễm, chuẩn bị xoay người chạy trốn, lại bị lời nói của Lục Gia Diễm khiến cho ngẩn người, tiếp theo thấy hoa mắt, hai tay bị giữ lại, bên hông cảm giác được một bàn tay lạnh lẽo đang kéo hắn về phía trước.</w:t>
      </w:r>
    </w:p>
    <w:p>
      <w:pPr>
        <w:pStyle w:val="BodyText"/>
      </w:pPr>
      <w:r>
        <w:t xml:space="preserve">Sau đó… sau đó, hé ra bỗng nhiên thấy một khuôn mặt phóng đại, miệng bị một thứ gì đó mềm mại ấm áp che kín.</w:t>
      </w:r>
    </w:p>
    <w:p>
      <w:pPr>
        <w:pStyle w:val="Compact"/>
      </w:pPr>
      <w:r>
        <w:t xml:space="preserve">Cách đó không xa trên xe ngựa, Chu tẩu che lại ánh mắt tiểu đào, tha nàng trở vào trong xe.</w:t>
      </w:r>
      <w:r>
        <w:br w:type="textWrapping"/>
      </w:r>
      <w:r>
        <w:br w:type="textWrapping"/>
      </w:r>
    </w:p>
    <w:p>
      <w:pPr>
        <w:pStyle w:val="Heading2"/>
      </w:pPr>
      <w:bookmarkStart w:id="50" w:name="chương-29-rơi-xuống-vực-thẳm"/>
      <w:bookmarkEnd w:id="50"/>
      <w:r>
        <w:t xml:space="preserve">29. Chương 29: Rơi Xuống Vực Thẳm</w:t>
      </w:r>
    </w:p>
    <w:p>
      <w:pPr>
        <w:pStyle w:val="Compact"/>
      </w:pPr>
      <w:r>
        <w:br w:type="textWrapping"/>
      </w:r>
      <w:r>
        <w:br w:type="textWrapping"/>
      </w:r>
      <w:r>
        <w:t xml:space="preserve">Tiểu đào căn bản không có thu ánh mắt vào, vẫn trừng trừng nhìn vào hướng của hai người kia, giống như có năng lực làm thủng hai cái lỗ trên thùng xe mà nhìn ra vậy.</w:t>
      </w:r>
    </w:p>
    <w:p>
      <w:pPr>
        <w:pStyle w:val="BodyText"/>
      </w:pPr>
      <w:r>
        <w:t xml:space="preserve">Run rẩy vươn tay chỉ về hướng kia, tiểu đào há mồm, nghẹn ngào nửa ngày mới phun ra được một chữ: “Nương…” Cái nàng vừa nhìn thấy, có phải là ảo giác hay không?</w:t>
      </w:r>
    </w:p>
    <w:p>
      <w:pPr>
        <w:pStyle w:val="BodyText"/>
      </w:pPr>
      <w:r>
        <w:t xml:space="preserve">Chu tẩu đem tay tiểu đào hạ xuống, bình tĩnh nói: “Sự thật ngươi đã thấy, cũng không cần quá ngạc nhiên như thế.”</w:t>
      </w:r>
    </w:p>
    <w:p>
      <w:pPr>
        <w:pStyle w:val="BodyText"/>
      </w:pPr>
      <w:r>
        <w:t xml:space="preserve">“Chính là…”</w:t>
      </w:r>
    </w:p>
    <w:p>
      <w:pPr>
        <w:pStyle w:val="BodyText"/>
      </w:pPr>
      <w:r>
        <w:t xml:space="preserve">“Không có gì chính cả, việc đời rất nhiều chuyện kỳ lạ, luôn luôn có thể tồn tại, chờ ngươi đến tuổi của ta ngươi sẽ biết. Tóm lại một câu, ngươi có còn coi bọn hắn là ca ca không?”</w:t>
      </w:r>
    </w:p>
    <w:p>
      <w:pPr>
        <w:pStyle w:val="BodyText"/>
      </w:pPr>
      <w:r>
        <w:t xml:space="preserve">Nửa câu đầu tiểu đào nghe được câu hiểu câu không, chỉ “Nga” một tiếng xem như trả lời, nghe được mẫu thân nói câu sau, nghiêng đầu ngẫm nghĩ, khẳng định: “Đương nhiên.”</w:t>
      </w:r>
    </w:p>
    <w:p>
      <w:pPr>
        <w:pStyle w:val="BodyText"/>
      </w:pPr>
      <w:r>
        <w:t xml:space="preserve">Chu tẩu cười cười sờ sờ má nàng nói: “Hảo nữ nhân, nếu vậy, không có gì để lo lắng nữa.”</w:t>
      </w:r>
    </w:p>
    <w:p>
      <w:pPr>
        <w:pStyle w:val="BodyText"/>
      </w:pPr>
      <w:r>
        <w:t xml:space="preserve">Tần Đồng chỉ cảm thấy trong đầu mình sấm sét đánh oanh liệt rầm trời, bùng nổ đến đầu váng mắt hoa, phản ứng tiếp theo là liều mạng giãy dụa muốn dùng hai tay hung hăng cho cái tên đang đứng trước mặt kia một quyền, hai tay lại giống như bị trói chặt không thể động đậy. Trong lòng càng nổi điên, răng không chút do dự chuẩn bị cắn một phát vào đôi môi đang che lấp miệng mình kia, đồng thời cũng nâng chân phải lên chuẩn bị giẫm cho tên thối tha kia một nhát.</w:t>
      </w:r>
    </w:p>
    <w:p>
      <w:pPr>
        <w:pStyle w:val="BodyText"/>
      </w:pPr>
      <w:r>
        <w:t xml:space="preserve">Chính là cả hai đều nhanh chóng rơi vào khoảng không, khuôn mặt trước đó một khắc còn ở trước mắt mình đã thối lui, tay nhanh chóng được tự do, vì thế hai răng đánh vào nhau khiến hắn phát đau, một cước kia vì không có chỗ để đạp xuống ngược lại thiếu chút nữa khiến hắn té ngã trên mặt đất.</w:t>
      </w:r>
    </w:p>
    <w:p>
      <w:pPr>
        <w:pStyle w:val="BodyText"/>
      </w:pPr>
      <w:r>
        <w:t xml:space="preserve">Bất quá hết thảy Tần Đồng không thèm so đo, “phi phi” phun ra hai khẩu nước miếng, lập tức chạy lại nơi mình vừa ngồi lấy ra túi nước bắt đầu một ngụm lại một ngụm súc miệng.</w:t>
      </w:r>
    </w:p>
    <w:p>
      <w:pPr>
        <w:pStyle w:val="BodyText"/>
      </w:pPr>
      <w:r>
        <w:t xml:space="preserve">Đáng chết đáng chết, hắn là một đại nam nhân cư nhiên lại bị nam nhân ăn đậu hủ! Vẫn là bởi vì một cái lý do thần kinh nào đó không hiểu hết được, thật sự là con mẹ nó!</w:t>
      </w:r>
    </w:p>
    <w:p>
      <w:pPr>
        <w:pStyle w:val="BodyText"/>
      </w:pPr>
      <w:r>
        <w:t xml:space="preserve">Đến khi túi nước cạn khô, Tần Đồng mới ném đi rồi quay lại nhảy thẳng đến chỗ cái tên bị bệnh thần kinh kia, một tay nắm lấy vạt áo một tay nắm lại thành quyền đưa lên, gầm rú: “FUCK YOU!”</w:t>
      </w:r>
    </w:p>
    <w:p>
      <w:pPr>
        <w:pStyle w:val="BodyText"/>
      </w:pPr>
      <w:r>
        <w:t xml:space="preserve">Lục Gia Diễm đối với uy hiếp của hắn không hề để ở trong lòng, cũng không thèm nhìn đến đã thân thủ ngăn lại, nói: “Động tĩnh như thế kinh động đến người trong xe ngựa, ngươi tính sẽ giải thích như thế nào?”</w:t>
      </w:r>
    </w:p>
    <w:p>
      <w:pPr>
        <w:pStyle w:val="BodyText"/>
      </w:pPr>
      <w:r>
        <w:t xml:space="preserve">Chỉ một câu nói đã thành công trong việc khiến Tần Đồng do dự, theo bản năng liếc nhìn về phía chiếc xe ngựa im ắng. Lục Gia Diễm buông cái tay đang chặn đứng tay hắn xuống, nhíu mày: “Lấy tay ra.” Cho tới bây giờ không ai dám xách áo hắn lên như vậy, mà tiểu tử này chẳng những làm, mà còn làm đến vài ba lần.</w:t>
      </w:r>
    </w:p>
    <w:p>
      <w:pPr>
        <w:pStyle w:val="BodyText"/>
      </w:pPr>
      <w:r>
        <w:t xml:space="preserve">Tần Đồng không buông tay, con mắt khẽ chuyển, nói: “Không nháo mà muốn giải quyết sự tình một cách đơn giản, vậy ngươi hãy cho ta đánh một quyền đi, ta cam đoan sẽ không gây ra động tĩnh gì lớn.” Bị mạc danh kỳ diệu hôn, chẳng lẽ hắn phải nén giận sao? Lý do thì dù có đánh chết hắn cũng không thể hỏi, kia cùng tự mình rước nhục khác gì nhau, nhưng mà đánh một quyền cho hả giận thì được. Không đánh gãy được hai cái răng cửa của tên kia, hắn cũng không không thèm làm Tần Đồng nữa.</w:t>
      </w:r>
    </w:p>
    <w:p>
      <w:pPr>
        <w:pStyle w:val="BodyText"/>
      </w:pPr>
      <w:r>
        <w:t xml:space="preserve">Lục Gia Diễm không ngờ hắn lại có thể lấy khẩu khí cò kè mặc cả để nói ra những lời tự sát như thế, càng ngạc nhiên hơn là chính mình bị nói như thế lại không hề nảy sinh sát khí. Một ngón tay đánh vào ma huyệt trên khuỷu tay Tần Đồng, lạnh lùng trả lời: “Nằm mơ.” Chỉnh trang lại vạt áo rồi đi qua một bên.</w:t>
      </w:r>
    </w:p>
    <w:p>
      <w:pPr>
        <w:pStyle w:val="BodyText"/>
      </w:pPr>
      <w:r>
        <w:t xml:space="preserve">Bộ dáng tự cao tự đại kia khiến lửa giận trong Tần Đồng càng bốc cao, từng đợt từng đợt càng gia tăng thêm nhiệt độ đến mức đầu óc của hắn đã ẩn ẩn đau, này tên hỗn đản, chiếm tiện nghi mà còn khoe mẽ, thực nghĩ mình như một đứa con gái chân yếu tay mềm hay sao?</w:t>
      </w:r>
    </w:p>
    <w:p>
      <w:pPr>
        <w:pStyle w:val="BodyText"/>
      </w:pPr>
      <w:r>
        <w:t xml:space="preserve">Mà Lục Gia Diễm giống như có thuật đọc tâm, lại lựa lúc này quăng qua một câu: “Thu hồi ý niệm trong đầu, bằng không ta khó giữ ngươi sống sót đến ngày mai.”</w:t>
      </w:r>
    </w:p>
    <w:p>
      <w:pPr>
        <w:pStyle w:val="BodyText"/>
      </w:pPr>
      <w:r>
        <w:t xml:space="preserve">Bởi vậy dù có tức giận bao nhiêu đi chăng nữa thì cũng bị mắc nghẹn tại chỗ, Tần Đồng lúc này thật không khác gì một đứa con gái cả, trong lòng đem tiếng Anh mà chỉ có một mình mình biết ra mắng chửi một trận cho đỡ ức. Tiếp theo uất hận nói: “Chỉ là có võ công, có gì đặc biệt hơn người! Lão tử sớm muộn cũng đi kiếm cao thủ về bái sư, không đánh cho đến khi ngươi kêu ta là ông nội ta sẽ không thèm mang họ Tần nữa.”</w:t>
      </w:r>
    </w:p>
    <w:p>
      <w:pPr>
        <w:pStyle w:val="BodyText"/>
      </w:pPr>
      <w:r>
        <w:t xml:space="preserve">Chu tẩu lúc này mới từ trên xe ngựa nhô đầu ra: “Nghĩ ngơi tốt chưa? Mau chạy đi, bằng không sẽ không đến được trấn trước khi trời tối.” Hiện tại đã là gần cuối thu, buổi tối tốt nhất vẫn không nên ở bên ngoài,</w:t>
      </w:r>
    </w:p>
    <w:p>
      <w:pPr>
        <w:pStyle w:val="BodyText"/>
      </w:pPr>
      <w:r>
        <w:t xml:space="preserve">Lục Gia Diễm đáp ứng một tiếng hướng xe ngựa đi qua, Tần Đồng buồn bực đá văng cả mấy viên đá trước mặt, không nói lời nào đến bên cạnh xe ngựa, kéo dây cương giơ roi, con la bị đau bắt đầu kéo chiếc xe ngựa chầm chậm rời đi.</w:t>
      </w:r>
    </w:p>
    <w:p>
      <w:pPr>
        <w:pStyle w:val="BodyText"/>
      </w:pPr>
      <w:r>
        <w:t xml:space="preserve">Cuối thu, từng cơn gió thổi qua còn để lại một chút hàn ý, nhưng Tần Đồng không cảm thấy lạnh một chút nào. Hiện tại trong lòng hắn đang tính toán thế nào để tìm được một võ lâm cao thủ bái làm sư phụ để khiến cái tên hỗn đản kia phải kêu gọi ông nội xin tha mạng, hoàn toàn ném đi toàn bộ sự nghiệp mà hắn đã gầy dựng được sang một bên.</w:t>
      </w:r>
    </w:p>
    <w:p>
      <w:pPr>
        <w:pStyle w:val="BodyText"/>
      </w:pPr>
      <w:r>
        <w:t xml:space="preserve">Lục Gia Diễm thì tựa vào thùng xe nhắm mắt, Tần Đồng nghĩ cái gì trong lòng không liên quan gì đến hắn, bất quá những âm thanh kỳ quái đang phát ra từ cái kẻ đang gào thét kia càng làm cho xác định người bên cạnh lai lịch không hề đơn giản. (đúng đúng, ko hề đơn giản tí nào, chỉ là rất đơn giản thui =)))))))</w:t>
      </w:r>
    </w:p>
    <w:p>
      <w:pPr>
        <w:pStyle w:val="BodyText"/>
      </w:pPr>
      <w:r>
        <w:t xml:space="preserve">Xe chạy vào một con đường, trời mới vừa hoàng hôn thì cũng đã đến được thôn trấn gần Ung thành nhất, Tấn Thai trấn. Dựa vào tiếng tăm của Ung thành, những thôn trấn hướng này cũng tương đối phồn hoa, quy mô ngày càng phát triển, khác xa với những tòa thành nhỏ khác.</w:t>
      </w:r>
    </w:p>
    <w:p>
      <w:pPr>
        <w:pStyle w:val="BodyText"/>
      </w:pPr>
      <w:r>
        <w:t xml:space="preserve">Đi vào trấn tìm được một khách *** cũng không tệ lắm, tiểu nhị tươi cười chào đón: “Các vị khách quan, dừng chân nghỉ ngơi hay là ở trọ ạ?”</w:t>
      </w:r>
    </w:p>
    <w:p>
      <w:pPr>
        <w:pStyle w:val="BodyText"/>
      </w:pPr>
      <w:r>
        <w:t xml:space="preserve">Tần Đồng một tia cười cũng không nâng lên được, xụ mặt nói: “Ở trọ.” Ném dây cương rồi hướng vào trong khách ***.</w:t>
      </w:r>
    </w:p>
    <w:p>
      <w:pPr>
        <w:pStyle w:val="BodyText"/>
      </w:pPr>
      <w:r>
        <w:t xml:space="preserve">Tiểu nhị kia đem xe giao lại cho người trông giữ chuồng ngựa, chạy theo nói: “Xin hỏi khách quan mấy gian phòng? Cơm chiều ăn ở dưới này hay là tiểu nhân đưa lên phòng cho các vị?”</w:t>
      </w:r>
    </w:p>
    <w:p>
      <w:pPr>
        <w:pStyle w:val="BodyText"/>
      </w:pPr>
      <w:r>
        <w:t xml:space="preserve">Tần Đồng cước bộ dừng lại một chút, lập tức nghĩ phải khai ba gian phòng, thật vất vả thay đổi địa điểm, thế nào cũng không thể ủy khuất mình một lần nữa.</w:t>
      </w:r>
    </w:p>
    <w:p>
      <w:pPr>
        <w:pStyle w:val="BodyText"/>
      </w:pPr>
      <w:r>
        <w:t xml:space="preserve">Ai ngở hắn vừa mới nghĩ xong, miệng chưa kịp mở ra đã nghe thấy một người bên cạnh nói: “Hai gian phòng hảo hạng, cơm chiều đưa đến phòng đi.” Ngữ khí lãnh đạm, không phải cái tên vô liêm sỉ kia thì còn ai.</w:t>
      </w:r>
    </w:p>
    <w:p>
      <w:pPr>
        <w:pStyle w:val="BodyText"/>
      </w:pPr>
      <w:r>
        <w:t xml:space="preserve">Bao nhiêu tức giận chỉ có thể đứng ở yết hầu, nghẹn đến mức không thể phun ra cũng không thể nuốt xuống, Tần Đồng buộc mình phải hít sâu mấy lần miễn cưỡng đem tất cả ép ngược trở lại.</w:t>
      </w:r>
    </w:p>
    <w:p>
      <w:pPr>
        <w:pStyle w:val="BodyText"/>
      </w:pPr>
      <w:r>
        <w:t xml:space="preserve">Tiểu nhị lập tức mừng rỡ truyền: “Khách quan bốn vị, phòng hảo hạng hai gian.”</w:t>
      </w:r>
    </w:p>
    <w:p>
      <w:pPr>
        <w:pStyle w:val="BodyText"/>
      </w:pPr>
      <w:r>
        <w:t xml:space="preserve">Lục Gia Diễm lướt qua Tần Đồng đến quầy, nhanh chóng đưa ra một thỏi bạc, chưởng quầy hai mắt tỏa sáng, nhanh chóng phân phó: “Phòng hảo hạng hai gian, cuối lầu hai bảo đảm khiến ngài hài lòng.”</w:t>
      </w:r>
    </w:p>
    <w:p>
      <w:pPr>
        <w:pStyle w:val="BodyText"/>
      </w:pPr>
      <w:r>
        <w:t xml:space="preserve">Tiểu nhị nhìn chằm chằm thỏi bạc kia mắt cũng phát hào quang, mẹ ơi, kia chính là năm mươi lượng nha, không nghĩ tới người trước mắt ăn mặc cùng xe ngựa không được tốt lắm mà lại hào phóng như thế. Lập tức trên mặt nụ cười càng rộng mở: “Các vị khách quan, xin mời theo ta.”</w:t>
      </w:r>
    </w:p>
    <w:p>
      <w:pPr>
        <w:pStyle w:val="BodyText"/>
      </w:pPr>
      <w:r>
        <w:t xml:space="preserve">Tần Đồng nhìn thấy hành động của Lục Gia Diễm hoàn toàn ngây người, cái tên kia rốt cuộc đang làm cái gì? Vì cái gì mà luôn đối nghịch với hắn? Rõ ràng không phải đồng tính luyến ái mà cố tình ở cùng với chính mình diễn trò, mục đích gì mà phải thông qua phương thức này mới có thể thực hiện được?</w:t>
      </w:r>
    </w:p>
    <w:p>
      <w:pPr>
        <w:pStyle w:val="BodyText"/>
      </w:pPr>
      <w:r>
        <w:t xml:space="preserve">Đồng dạng giật mình còn có Chu tẩu cùng tiểu đào, xem Lục Gia Diễm ra tay hào phóng như thế, hai người không khỏi quay đầu nhìn Tần Đồng, đồng thời nghĩ: Hai người này, về khoản xài tiền thì đúng là một đôi.</w:t>
      </w:r>
    </w:p>
    <w:p>
      <w:pPr>
        <w:pStyle w:val="BodyText"/>
      </w:pPr>
      <w:r>
        <w:t xml:space="preserve">Cảm giác được mọi người phía sau không theo kịp, Lục Gia Diễm quay đầu nói: “Sao còn đứng đó vậy, đi nhanh đi.” Rồi bảo tiểu nhị dẫn đường, bước lên lầu hai, phía sau là ba người còn có chút ngẩn ngơ đi theo.</w:t>
      </w:r>
    </w:p>
    <w:p>
      <w:pPr>
        <w:pStyle w:val="BodyText"/>
      </w:pPr>
      <w:r>
        <w:t xml:space="preserve">Do thói quen ăn cơm cùng nhau, nên đã bảo tiểu nhị đem đồ ăn đưa đến phòng Chu tẩu cùng tiểu đào. Bốn người vây quanh một cái bàn, tiểu đào thì ăn thực ngon lành, Lục Gia Diễm thì ăn một cách vô thanh vô tức, Tần Đồng lơ đễnh đến mức chỉ ăn cơm mà đồ ăn cũng không động, Chu tẩu thì lại rất bình tĩnh, ánh mắt cứ để trên người Tần Đồng cùng Lục Gia Diễm, hai tiểu tử này, ban ngày hoàn hảo, đây là làm sao? Hay là do phát hiện ra nên không được tự nhiên?</w:t>
      </w:r>
    </w:p>
    <w:p>
      <w:pPr>
        <w:pStyle w:val="BodyText"/>
      </w:pPr>
      <w:r>
        <w:t xml:space="preserve">Ánh mắt lại di chuyển đến Lục Gia Diễm, phát hiện ánh mắt hắn đang nhìn nàng rồi lập tức lờ đi. Nhìn nhìn lại Tần Đồng, trước đây hắn luôn là người ăn uống tốt nhất, xem bộ dáng hai người bọn hắn quả thật không được tự nhiên. Chu tẩu lúc này mới thoáng thả lỏng, bất quá Lục Gia Diễm kia, không hề để cập đến chuyện của mình cùng Tần Đồng trước kia, điều này luôn làm cho nàng cảm thấy không ổn. Tần Đồng vốn thẳng tính, như thế nào lại giấu diếm tốt đến như thế? Làm cho nàng một chút cũng không phát giác, cứ như thể Lục Gia Diễm đột nhiên xuất hiện.</w:t>
      </w:r>
    </w:p>
    <w:p>
      <w:pPr>
        <w:pStyle w:val="BodyText"/>
      </w:pPr>
      <w:r>
        <w:t xml:space="preserve">Trên bàn thừa ra một khoảng trống, Chu tẩu buông đũa, hỏi Tần Đồng: “Dạy ngươi một bài khẩu quyết về cách tính toán đã thuộc hay chưa? Ăn cơm xong dù sao cũng nhàn rỗi, chi bằng ngươi thử cho ta xem.”</w:t>
      </w:r>
    </w:p>
    <w:p>
      <w:pPr>
        <w:pStyle w:val="BodyText"/>
      </w:pPr>
      <w:r>
        <w:t xml:space="preserve">Lại đối với tiểu đào nói: “Còn ngươi, dọc đường chỉ lo chơi đùa, không biết nhớ được nhiều hay ít.” Tiểu đào le lưỡi.</w:t>
      </w:r>
    </w:p>
    <w:p>
      <w:pPr>
        <w:pStyle w:val="BodyText"/>
      </w:pPr>
      <w:r>
        <w:t xml:space="preserve">Tần Đồng đối với loại “tập kích bất ngờ” này một chút chuẩn bị cũng không có, nhớ tới cái khẩu quyết khó đọc kia, vội vàng tìm lý do: “Chu tẩu, hôm nay mệt mỏi rồi, không bằng nghỉ ngơi một đêm, ngày mai hãy thử.”</w:t>
      </w:r>
    </w:p>
    <w:p>
      <w:pPr>
        <w:pStyle w:val="BodyText"/>
      </w:pPr>
      <w:r>
        <w:t xml:space="preserve">Chu tẩu liếc hắn một cái: “Hôm nay cùng ngày mai có cái gì khác biệt, ngươi nếu nhớ rõ thì hôm nay tự nhiên có thể, còn không nhớ thì đến ngày mai cũng không thể xuất hiện trong đầu ngươi.”</w:t>
      </w:r>
    </w:p>
    <w:p>
      <w:pPr>
        <w:pStyle w:val="BodyText"/>
      </w:pPr>
      <w:r>
        <w:t xml:space="preserve">Chỉ mấy câu mà Tần Đồng chỉ muốn quăng chén đũa mà chạy cho thật xa, Chu tẩu đã đứng dậy lấy giấy bút lại, ở trước mặt hắn cùng tiểu đào trải ra nói: “Bắt đầu đi.”</w:t>
      </w:r>
    </w:p>
    <w:p>
      <w:pPr>
        <w:pStyle w:val="BodyText"/>
      </w:pPr>
      <w:r>
        <w:t xml:space="preserve">Tần Đồng giãy dụa lần cuối: “Mới ăn cơm xong, sẽ không thể nghỉ ngơi trước một chút hay sap?”</w:t>
      </w:r>
    </w:p>
    <w:p>
      <w:pPr>
        <w:pStyle w:val="BodyText"/>
      </w:pPr>
      <w:r>
        <w:t xml:space="preserve">Chu tẩu lại không hề dao động: “Ngươi không phải nói mệt mỏi sao, sớm cho xong hảo, tất cả mọi người có thể sớm đi nghỉ ngơi, chẳng lẽ ngươi muốn kéo chúng ta cùng ngươi vất vả sao?”</w:t>
      </w:r>
    </w:p>
    <w:p>
      <w:pPr>
        <w:pStyle w:val="BodyText"/>
      </w:pPr>
      <w:r>
        <w:t xml:space="preserve">Tiểu đào ở đối diện đã chấm mực bắt đầu viết viết ngoáy ngoáy, Tần Đồng trừ bỏ ai oán tiểu nha đầu sao không cùng phe với mình ra thì cũng chỉ có thể cầm bút lên, bắt đầu lục soát trí não của mình coi cái bài khẩu quyết đó còn sót lại ở nơi nào hay không.</w:t>
      </w:r>
    </w:p>
    <w:p>
      <w:pPr>
        <w:pStyle w:val="BodyText"/>
      </w:pPr>
      <w:r>
        <w:t xml:space="preserve">Kết quả cuối cùng không nghĩ cũng biết, không những như thế, còn bị Chu tẩu giận dữ phạt viết lại khẩu quyết ba trăm lần, còn nói lần này là nhẹ, lần sau mà vẫn còn như thế, vậy thì sẽ là ba nghìn lần. Mà để cho Tần Đồng buồn bực không phải là việc chép phạt ba trăm lần, mà là nhiệm vụ giám sát hắn cư nhiên lại rơi xuống ngay đầu Lục Gia Diễm.</w:t>
      </w:r>
    </w:p>
    <w:p>
      <w:pPr>
        <w:pStyle w:val="BodyText"/>
      </w:pPr>
      <w:r>
        <w:t xml:space="preserve">Nói xong nội dung trừng phạt, Chu tẩu từ bi gọi bọn hắn đi nghỉ ngơi, ngày mai có thể bắt đầu sau. Tần Đồng dồn nén xuống ngọn núi lửa chỉ chực bùng nổ hờn dỗi trở về phòng quần áo cũng không thèm thay trực tiếp đá giáy xuống leo lên giường nằm.</w:t>
      </w:r>
    </w:p>
    <w:p>
      <w:pPr>
        <w:pStyle w:val="Compact"/>
      </w:pPr>
      <w:r>
        <w:t xml:space="preserve">Cái tên vô liêm sỉ kia thật sự không khác gì ngôi sao chổi, từ lúc đụng tới hắn mình thật sự không có chuyện gì hay ho, nếu nói đây còn chưa phải là vực thẳm, tột cùng mình còn có thể gặp chuyện không hay ho tới mức nào nữa cơ chứ!</w:t>
      </w:r>
      <w:r>
        <w:br w:type="textWrapping"/>
      </w:r>
      <w:r>
        <w:br w:type="textWrapping"/>
      </w:r>
    </w:p>
    <w:p>
      <w:pPr>
        <w:pStyle w:val="Heading2"/>
      </w:pPr>
      <w:bookmarkStart w:id="51" w:name="chương-30-đàm-phán"/>
      <w:bookmarkEnd w:id="51"/>
      <w:r>
        <w:t xml:space="preserve">30. Chương 30: Đàm Phán</w:t>
      </w:r>
    </w:p>
    <w:p>
      <w:pPr>
        <w:pStyle w:val="Compact"/>
      </w:pPr>
      <w:r>
        <w:br w:type="textWrapping"/>
      </w:r>
      <w:r>
        <w:br w:type="textWrapping"/>
      </w:r>
      <w:r>
        <w:t xml:space="preserve">Lục Gia Diễm vẻ mặt bình thản chém ra một chưởng tắt ngọn đèn dầu chuẩn bị nghỉ ngơi, Tần Đồng lúc này lại lóe lên ánh sáng, mang giày vào chuẩn bị bước ra khỏi cửa. Hắn thực sự là ngu ngốc, như thế nào đến lúc này mới nhớ đến chính mình cũng có thể thuê một phòng, tên hỗn trướng kia làm sao mà quản hắn.</w:t>
      </w:r>
    </w:p>
    <w:p>
      <w:pPr>
        <w:pStyle w:val="BodyText"/>
      </w:pPr>
      <w:r>
        <w:t xml:space="preserve">Cách cửa vài cước bộ, một âm thanh lãnh đạm truyền đến: “Đứng lại.” Nghe được âm thanh này Tần Đồng nghiến răng nghiến lợi, nhớ tới ban ngày lại càng uất ức, cơn tức rốt cục bùng nổ, lão tử mắc gì mà phải nghe lời ngươi.</w:t>
      </w:r>
    </w:p>
    <w:p>
      <w:pPr>
        <w:pStyle w:val="BodyText"/>
      </w:pPr>
      <w:r>
        <w:t xml:space="preserve">Lập tức không thèm để ý đến Lục Gia Diễm, thẳng bước đến chuẩn bị mở cửa bước ra. Một cánh tay vươn ra, để trên hai ván cửa hơi mỏng kia, mặc cho Tần Đồng có bao nhiêu sức lực đều xuất ra hết thì hai ván cửa cũng không khác gì bị niệm ấn chú không thể nhúc nhích.</w:t>
      </w:r>
    </w:p>
    <w:p>
      <w:pPr>
        <w:pStyle w:val="BodyText"/>
      </w:pPr>
      <w:r>
        <w:t xml:space="preserve">Tần Đồng không tin lại kéo kéo cửa, vẫn không chút sứt mẻ, trong lòng lập tức cảm thấy tràn trề thất bại, luyện qua võ công thì khí lực cũng không giống người thường sao? Nóng giận ngẩng đầu: “Cho ta ra!”</w:t>
      </w:r>
    </w:p>
    <w:p>
      <w:pPr>
        <w:pStyle w:val="BodyText"/>
      </w:pPr>
      <w:r>
        <w:t xml:space="preserve">“Muốn một mình rời khỏi phòng? Sau đó ngày mai thì sao?”</w:t>
      </w:r>
    </w:p>
    <w:p>
      <w:pPr>
        <w:pStyle w:val="BodyText"/>
      </w:pPr>
      <w:r>
        <w:t xml:space="preserve">“Đó là chuyện của ta.”</w:t>
      </w:r>
    </w:p>
    <w:p>
      <w:pPr>
        <w:pStyle w:val="BodyText"/>
      </w:pPr>
      <w:r>
        <w:t xml:space="preserve">“Không được.”</w:t>
      </w:r>
    </w:p>
    <w:p>
      <w:pPr>
        <w:pStyle w:val="BodyText"/>
      </w:pPr>
      <w:r>
        <w:t xml:space="preserve">Tần Đồng ngạc nhiên sau một lúc lại muốn phát hỏa, trong đầu lại đột nhiên hiện ra linh quang, cơn tức tức thì được nèn xuống, trong mắt ẩn hiện nhiều điểm khó lường. Ban đầu hắn hay xúc động, bị cơn tức giận che phủ, nhưng hắn cũng không phải là ngốc tử, hiện tại giận dữ lại khiến đầu óc hắn ngược lại càng thêm trấn tĩnh. Không so được sức mạnh, không quan hệ, năng lực mà hắn suốt ngày bị lão ba cùng ca ca mang theo cái lỗ tai ra ngoài tôi luyện không tin lại thua kém so với tên kia.</w:t>
      </w:r>
    </w:p>
    <w:p>
      <w:pPr>
        <w:pStyle w:val="BodyText"/>
      </w:pPr>
      <w:r>
        <w:t xml:space="preserve">Cơn tức giận của Tần Đồng bị thu hồi trong nháy mắt khiến cho Lục Gia Diễm âm thầm nhíu mày, tiểu tử này lại chuẩn bị bày trò gì đây? Tần Đồng vỗ vỗ tay xoay người trở về, nói: “Được hay không được cũng không sao, dù sao cũng chỉ có hai người chúng ta, không bằng hảo hảo nói chuyện.” nói xong ngồi xuống cạnh bàn, ngón tay gõ nhẹ nhẹ trên mặt bàn, ánh mắt phát sáng trong bóng đêm, bộ dáng kia, cư nhiên thực sự có vài phần khí thế khiếp người. (mừng quá a, cuối cùng cũng lấy được chút ưu thế a =))))</w:t>
      </w:r>
    </w:p>
    <w:p>
      <w:pPr>
        <w:pStyle w:val="BodyText"/>
      </w:pPr>
      <w:r>
        <w:t xml:space="preserve">Lục Gia Diễm bất động thanh sắc, theo Tần Đồng ngồi xuống đối diện, không nói được một lời nào, trong đôi mắt ẩn hiện vẻ nghi hoặc, đây mới là bộ mặt thật của tiểu tử này sao?</w:t>
      </w:r>
    </w:p>
    <w:p>
      <w:pPr>
        <w:pStyle w:val="BodyText"/>
      </w:pPr>
      <w:r>
        <w:t xml:space="preserve">Tần Đồng thấy Lục Gia Diễm không mở miệng, âm thầm nuốt nước miếng, cố gắng giữ vững ánh mắt lạnh băng, cố ý đè thấp âm điệu xuống ngăn chính mình phát ra âm thanh run rẩy: “Lục công tử, ta không phủ nhận là ta che giấu một việc, bất quá nhìn ngươi trăm phương ngàn kế như vậy chỉ vì muốn xen vào chúng ta, trước đó sao không nói mục đích của ngươi là gì, ít nhất chuyện ngươi giấu diếm sẽ không đơn giản hơn ta đi?”</w:t>
      </w:r>
    </w:p>
    <w:p>
      <w:pPr>
        <w:pStyle w:val="BodyText"/>
      </w:pPr>
      <w:r>
        <w:t xml:space="preserve">Lục Gia Diễm trong nháy mắt hiện lên hàn quang, mở miệng nói: “Thì sao?”</w:t>
      </w:r>
    </w:p>
    <w:p>
      <w:pPr>
        <w:pStyle w:val="BodyText"/>
      </w:pPr>
      <w:r>
        <w:t xml:space="preserve">Tần Đồng rất muốn lúc này cười lên thật thoải mái, ít nhất cũng có thể làm ra vẻ một chút khiến người ta khó nắm bắt, nhưng đối mặt với cặp mắt kia, đừng nói là cười, chính mình giật nhẹ da mặt một chút cũng là cả một vấn đề, không khỏi cảm thấy may mắn là căn phòng tối như mực, nếu như có đèn, chính mình chỉ sợ lại thiếu mất dũng khí một lần nữa.</w:t>
      </w:r>
    </w:p>
    <w:p>
      <w:pPr>
        <w:pStyle w:val="BodyText"/>
      </w:pPr>
      <w:r>
        <w:t xml:space="preserve">Cẩn thận khống chế tốt hô hấp của mình, Tần Đồng biết không thể làm cho đối phương nhận thấy một chút nào e ngại phát ra từ mình, tay ở trên mặt bàn hạ xuống thoải mái nói: “Lục công tử kính xin yên tâm, ta đối với bí mật của người khác chưa bao giờ quan tâm, ngươi tuy rằng là sát thủ, bất quá xem ra ngươi cũng không có hứng thú với tính mạng của bọn ta.”</w:t>
      </w:r>
    </w:p>
    <w:p>
      <w:pPr>
        <w:pStyle w:val="BodyText"/>
      </w:pPr>
      <w:r>
        <w:t xml:space="preserve">Đem tay kia hạ xuống không dấu vết, ở trên mặt bàn khẽ nắm chặt lại, ngữ khí vẫn rất thoải mái: “Có thể thấy được mục đích của Lục công tử ở nơi khác, mà ta bất quá phải cam đoan chính là ba người chúng ta an toàn về tính mạng.”</w:t>
      </w:r>
    </w:p>
    <w:p>
      <w:pPr>
        <w:pStyle w:val="BodyText"/>
      </w:pPr>
      <w:r>
        <w:t xml:space="preserve">“Về phần mục đích của ngươi, ta nguyện ý phối hợp giúp ngươi, bất quá ta cũng có yêu cầu.”</w:t>
      </w:r>
    </w:p>
    <w:p>
      <w:pPr>
        <w:pStyle w:val="BodyText"/>
      </w:pPr>
      <w:r>
        <w:t xml:space="preserve">Lục Gia Diễm nhíu mày, nguyên lai tiểu tử này thực không giống mặt ngoài lỗ mảng khờ dại, nhưng không xen vào lời nói của Tần Đồng, lẳng lặng chờ hắn nói tiếp.</w:t>
      </w:r>
    </w:p>
    <w:p>
      <w:pPr>
        <w:pStyle w:val="BodyText"/>
      </w:pPr>
      <w:r>
        <w:t xml:space="preserve">Tần Đồng vẫn không thấy Lục Gia Diễm trả lời, trong lòng bắt đầu bồn chốn, vốn là không có gì chắc chắn, hiện tại lại không nhìn được phản ứng của hắn, mồ hôi lạnh lại bắt đầu tuôn rơi, tiếp tục mạnh mẽ nói: “Đầu tiên, chuyện ta giấu diếm đối với các ngươi mà nói có chút khó tưởng tượng được, nhưng tuyệt đối không hề tổn hại đến lợi ích của mọi người, ta có thể cam đoan không có gì nguy hiểm. Bởi vậy, Lục công tử…”</w:t>
      </w:r>
    </w:p>
    <w:p>
      <w:pPr>
        <w:pStyle w:val="BodyText"/>
      </w:pPr>
      <w:r>
        <w:t xml:space="preserve">Tần Đồng cố gắng làm cho ngữ khí của mình tràn đầy vẻ chân thành: “Ngươi cũng không nên dùng thái độ thăm dò thù địch mà đối với ta, hiện tại ngẫm lại từ đầu, kỳ thực ngươi ngay từ đầu đã nhằm vào ta mà nghi ngở đi?” Chính là vì cái gì phải hoài nghi hắn? Điểm ấy Tần Đồng thế nào cũng không hiểu nổi.</w:t>
      </w:r>
    </w:p>
    <w:p>
      <w:pPr>
        <w:pStyle w:val="BodyText"/>
      </w:pPr>
      <w:r>
        <w:t xml:space="preserve">Vừa nói, Tần Đồng đã ở trong lòng mắng to mình là đồ đầu heo, chuyện rất là rõ ràng, chuyện đánh nhau đó trong Ung thành bị mình phát hiện, bằng không người này đuổi theo hỏi lai lịch mình làm cái gì, lại nghĩ hắn muốn điều tra, cứ suy nghĩ hoài đến mục đích, cho nên mới coi nhẹ vấn đề này.</w:t>
      </w:r>
    </w:p>
    <w:p>
      <w:pPr>
        <w:pStyle w:val="BodyText"/>
      </w:pPr>
      <w:r>
        <w:t xml:space="preserve">Hấp khẩu khí, Tần Đồng tiếp tục: “Ta có thể cam đoan ta tuyệt đối không có ác ý, cũng đáp ứng phối hợp. Cho nên, chúng ta có thể hay không đem loại quan hệ khiến kẻ khác xấu hổ này dẹp bỏ, tin tưởng nếu cứ hiểu lầm như thế, ngươi cũng biết được là không tốt.”</w:t>
      </w:r>
    </w:p>
    <w:p>
      <w:pPr>
        <w:pStyle w:val="BodyText"/>
      </w:pPr>
      <w:r>
        <w:t xml:space="preserve">Lục Gia Diễm không khỏi mang theo ánh mắt suy tư nhìn kỹ lại người trước mặt, xem ra cảm giác lúc đầu của mình cũng không sai, người này không đơn giản, chính là trong khoảng thời gian ở chung nhìn hắn luôn cẩu thả, chính mình đã dần dần lơi lỏng cảnh giác, hiện tại hắn lại bày ra tư thế như vậy, tâm tư vốn hơi lơi lỏng lại bắt đầu có chút đề phòng.</w:t>
      </w:r>
    </w:p>
    <w:p>
      <w:pPr>
        <w:pStyle w:val="BodyText"/>
      </w:pPr>
      <w:r>
        <w:t xml:space="preserve">Lòng người khó dò, nói ra thì có thể tin tưởng được bao nhiêu? Vọng tưởng bằng mấy câu này là có thể đánh mất hoài nghi của mình hay sao? Lục Gia Diễm tuy cảm thấy như vậy thực có chút buồn cưới, nhưng không thể không thừa nhận hắn thực nhạy bén đã nắm bắt được mấu chốt.</w:t>
      </w:r>
    </w:p>
    <w:p>
      <w:pPr>
        <w:pStyle w:val="BodyText"/>
      </w:pPr>
      <w:r>
        <w:t xml:space="preserve">Suy nghĩ một chút, Lục Gia Diễm thản nhiên trả lời: “Thực đáng tiếc, ta không biết là tình huống hiện tại cần được thay đổi.” Sắc mặt Tần Đồng trong đêm tối lập tức trở nên xanh mét, Lục Gia Diễm hai tay đặt trên bàn: “Ta không cần phải đáp ứng điều kiện của một kẻ căn bản không có đủ tư cách để thương lượng với ta.”</w:t>
      </w:r>
    </w:p>
    <w:p>
      <w:pPr>
        <w:pStyle w:val="BodyText"/>
      </w:pPr>
      <w:r>
        <w:t xml:space="preserve">Tần Đồng cố gắng nắm chặt hai tay mình: “Lục công tử, vẫn là xin ngươi nên cân nhắc lại.” Giọng điệu cuối đã ẩn ẩn ý uy hiếp.</w:t>
      </w:r>
    </w:p>
    <w:p>
      <w:pPr>
        <w:pStyle w:val="BodyText"/>
      </w:pPr>
      <w:r>
        <w:t xml:space="preserve">Lục Gia Diễm hơi bất ngờ nhướn mày, tính tình thay đổi thành không sợ chết rồi? Đột nhiên cảm thấy thật thú vị, khóe miệng nhếch lên: “Nga? Ta phải cân nhắc cái gì?”</w:t>
      </w:r>
    </w:p>
    <w:p>
      <w:pPr>
        <w:pStyle w:val="BodyText"/>
      </w:pPr>
      <w:r>
        <w:t xml:space="preserve">Tần Đồng cố gắng nhịn xuống ham muốn đập vỡ cái bàn trước mặt, hấp giọng nói: “Lục công tử, đừng nghĩ rằng người khác là kẻ ngốc, mục đích của ngươi ta tuy rằng không biết, tuy rằng không muốn nguy hiểm đến tính mạng, nhưng là ngươi muốn mối quan hệ này được phơi bày ra?”</w:t>
      </w:r>
    </w:p>
    <w:p>
      <w:pPr>
        <w:pStyle w:val="BodyText"/>
      </w:pPr>
      <w:r>
        <w:t xml:space="preserve">Lúc này rốt cuộc cũng có thể cười lạnh mà nói: “Ngươi vẫn không giết ta, chẳng phải là muốn mượn ta để tiếp cận các nàng? Ngươi hiện tại xuất thân không minh bạch, nếu không có cái quan hệ buồn cười này, căn bản không thể ở chung với chúng ta. Ngươi nếu thật sự giết chết ta, ngươi cũng không xong đâu, ta thật sự rất muốn xem coi khi ấy ngươi sẽ làm gì để đạt được mục đích!”</w:t>
      </w:r>
    </w:p>
    <w:p>
      <w:pPr>
        <w:pStyle w:val="BodyText"/>
      </w:pPr>
      <w:r>
        <w:t xml:space="preserve">Lục Gia Diễm ánh mắt thoáng chút bất định: “Xem ra ta vừa rồi nói sai rồi, ngươi cũng không phải là không có lợi thế, mà là đang dùng tính mạng của mình để đánh cược.”</w:t>
      </w:r>
    </w:p>
    <w:p>
      <w:pPr>
        <w:pStyle w:val="BodyText"/>
      </w:pPr>
      <w:r>
        <w:t xml:space="preserve">Tần Đồng hoàn toàn thẳng thắn: “Không sai!” Hắn cũng chỉ vừa mới nghĩ thông suốt điều này mà thôi, nếu mà giết chết hắn không gây trở ngại gì cho kế hoạch của người này, hẳn hắn đã sớm tiêu rồi, mà đây chỉ mới có vài ba lần uy hiếp mà thôi. Trong lòng lại thêm buồn bực, tự trách mình sao lại sợ chết đến thế, bị dọa một cái lập tức tưởng thật, để người ta đùa bỡn vòng vòng như thế.</w:t>
      </w:r>
    </w:p>
    <w:p>
      <w:pPr>
        <w:pStyle w:val="BodyText"/>
      </w:pPr>
      <w:r>
        <w:t xml:space="preserve">Lục Gia Diễm đột nhiên cảm thấy có chút buồn cười, nói đi nói lại thì người này bất quá cũng chỉ là vì thể diện của mình mà thôi, toàn thân có chút thả lỏng: “Ngươi đã gọi ta một tiếng công tử, ta cũng gọi ngươi là Tần công tử vậy.”</w:t>
      </w:r>
    </w:p>
    <w:p>
      <w:pPr>
        <w:pStyle w:val="BodyText"/>
      </w:pPr>
      <w:r>
        <w:t xml:space="preserve">“Tần công tử, ngươi làm mọi chuyện, nếu ta nghĩ đúng, hẳn là vì chuyện bị hiểu lầm. Cũng không phải là chuyện gì kỳ quái, thật sự đáng giá cho ngươi đặt cược tính mạng của mình?”</w:t>
      </w:r>
    </w:p>
    <w:p>
      <w:pPr>
        <w:pStyle w:val="BodyText"/>
      </w:pPr>
      <w:r>
        <w:t xml:space="preserve">Tần Đồng không kiềm chế được đập bàn đứng lên: “Cái gì là đáng hay không đáng? Ta là một nam nhân bình thường, làm sao mà giống đồng tính luyến ái cho được? Ta tuy rằng đối với đồng tính luyến ái không có thành kiến, nhưng không có nghĩa là ta muốn trở thành một thành viên trong đó, đây là nhân cách có vấn đề!”</w:t>
      </w:r>
    </w:p>
    <w:p>
      <w:pPr>
        <w:pStyle w:val="BodyText"/>
      </w:pPr>
      <w:r>
        <w:t xml:space="preserve">Trong bóng tối Lục Gia Diễm cũng có thể nhìn rõ bộ dạng nghiêm túc của Tần Đồng, nhân cách có vấn đề? Nhịn không được mở miệng: “Tần công tử, vửa mới rồi tại hạ nghe ngươi nói rằng, ngươi không phải đối với đồng tính luyến ái không có thành kiến sao? Như thế nào là nhân cách có vấn đề? Nếu vậy theo như ngươi nói, chẳng lẽ đồng tình luyến ái thì là nhân cách có vấn đề?”</w:t>
      </w:r>
    </w:p>
    <w:p>
      <w:pPr>
        <w:pStyle w:val="BodyText"/>
      </w:pPr>
      <w:r>
        <w:t xml:space="preserve">Tần Đồng nhất thời nghẹn lời, tự nhiên nói nhiều làm chi cho hớ vậy trời? Lục Gia Diễm không hề gì nhún nhún vai, nói tiếp: “Bất quá đây không phải vấn đề, như ngươi nói. Lời đề nghị khi nãy của ngươi, ta nhận, bởi vì đích xác ta không thể giết ngươi. Bất quá, ta cũng có điều kiện.”</w:t>
      </w:r>
    </w:p>
    <w:p>
      <w:pPr>
        <w:pStyle w:val="BodyText"/>
      </w:pPr>
      <w:r>
        <w:t xml:space="preserve">Tần Đồng vừa nghe có hy vọng, hai mắt phát hào quang lấp lánh: “Điều kiện gì?”</w:t>
      </w:r>
    </w:p>
    <w:p>
      <w:pPr>
        <w:pStyle w:val="BodyText"/>
      </w:pPr>
      <w:r>
        <w:t xml:space="preserve">“Cũng không quan trọng gì, chỉ là, nếu ngươi đã nói, vậy ngươi hãy nghĩ ra biện pháp giải quyết “mối quan hệ đáng xấu hổ” này đi, ta sẽ toàn lực phối hợp. Bất quá, trước khi nghĩ ra biện pháp, thỉnh Tần công tử cứ tiếp tục phối hợp với ta đi.”</w:t>
      </w:r>
    </w:p>
    <w:p>
      <w:pPr>
        <w:pStyle w:val="BodyText"/>
      </w:pPr>
      <w:r>
        <w:t xml:space="preserve">“Ta?” Tần Đồng há hốc mồm, hắn vừa rồi chỉ mãi lo nghĩ làm sao cho Lục Gia Diễm gật đầu cùng với bảo trì cái mạng nhỏ của mình, vấn đề này hắn chưa kịp lo lắng. Hiện tại Lục Gia Diễm lại ném chuyện này cho hắn, không khác gì bảo hắn đem khoai lang còn đang nóng phỏng tay mà nuốt vào bụng, thứ lỗi hắn không chấp nhận.</w:t>
      </w:r>
    </w:p>
    <w:p>
      <w:pPr>
        <w:pStyle w:val="BodyText"/>
      </w:pPr>
      <w:r>
        <w:t xml:space="preserve">Thiên hạ nơi nào lại có chuyện tiện nghi như thế! Ánh mắt đảo qua, Tần Đồng vừa định mở miệng chuẩn bị cho đợt cân não tiếp theo để làm thế nào kéo tên kia xuống vực chung với mình, Lục Gia Diễm đã nhàn nhàn nói: “Này nói tiếp, đây là họa do Tần công tử gây ra.”</w:t>
      </w:r>
    </w:p>
    <w:p>
      <w:pPr>
        <w:pStyle w:val="BodyText"/>
      </w:pPr>
      <w:r>
        <w:t xml:space="preserve">Ngẫm lại tình hình đêm đó, Tần Đồng không nói gì. Đích xác, nếu không phải hắn kêu to, cũng sẽ không khiến Chu tẩu cùng tiểu đào chạy qua, cũng sẽ không có những thứ như thế này phát sinh.</w:t>
      </w:r>
    </w:p>
    <w:p>
      <w:pPr>
        <w:pStyle w:val="BodyText"/>
      </w:pPr>
      <w:r>
        <w:t xml:space="preserve">Lục Gia Diễm đứng dậy duỗi người rồi hướng về phía giường: “Ngươi cũng nói mình là nam nhân, vậy tự ngươi làm thì tự ngươi sửa đi.”</w:t>
      </w:r>
    </w:p>
    <w:p>
      <w:pPr>
        <w:pStyle w:val="Compact"/>
      </w:pPr>
      <w:r>
        <w:t xml:space="preserve">Nhanh chóng đến bên giường lại bỗng nhiên bổ sung một câu: “Đúng rồi, ngươi gọi long dương phân đào là đồng tính luyến ái, ta thật sự lần đầu tiên mới nghe cách xưng hô như thế, thật cũng mới mẻ.”</w:t>
      </w:r>
      <w:r>
        <w:br w:type="textWrapping"/>
      </w:r>
      <w:r>
        <w:br w:type="textWrapping"/>
      </w:r>
    </w:p>
    <w:p>
      <w:pPr>
        <w:pStyle w:val="Heading2"/>
      </w:pPr>
      <w:bookmarkStart w:id="52" w:name="chương-31-mặc-cả"/>
      <w:bookmarkEnd w:id="52"/>
      <w:r>
        <w:t xml:space="preserve">31. Chương 31: Mặc Cả</w:t>
      </w:r>
    </w:p>
    <w:p>
      <w:pPr>
        <w:pStyle w:val="Compact"/>
      </w:pPr>
      <w:r>
        <w:br w:type="textWrapping"/>
      </w:r>
      <w:r>
        <w:br w:type="textWrapping"/>
      </w:r>
      <w:r>
        <w:t xml:space="preserve">Tần Đồng quả thật chỉ muốn kiếm chỗ nào đó mà đập đầu vào, từ nhỏ đến lớn hắn tuy rằng cũng có chút ngu ngốc đi nhưng mà chưa từng đến mức này, quay tới quay lui cuối cùng lại càng đem bản thân mình vùi càng sâu xuống lòng đất, chỉ có thể nhìn người khác từng cuốc từng cuốc đem đất hất vào chính mình.</w:t>
      </w:r>
    </w:p>
    <w:p>
      <w:pPr>
        <w:pStyle w:val="BodyText"/>
      </w:pPr>
      <w:r>
        <w:t xml:space="preserve">Nhị thiếu gia một gia đình kinh doanh nổi tiếng, trên bàn đàm phán không những đấu không lại một tên sát thủ mà còn đem chính mình đi bán luôn, nếu mà lão ba cùng ca ca biết được dù chỉ một chút thôi, chỉ sợ sẽ tức giận đến mức đem hắn nhét lại vào trong bụng mẹ mà dưỡng lại một lần nữa cho chắc ăn.</w:t>
      </w:r>
    </w:p>
    <w:p>
      <w:pPr>
        <w:pStyle w:val="BodyText"/>
      </w:pPr>
      <w:r>
        <w:t xml:space="preserve">Hắn minh bạch nhìn Lục Gia Diễm vẫn băng lãnh như trước nhưng trong mắt lại đang lóe lên một chút gian xảo cùng tự đắc, hiện tại, hắn trước mắt không có biện pháp nào hữu hiệu, không những không có biện pháp thì phải nếm trải thái độ đối xử lạnh lùng của tên kia, mà những ngày sau này hắn còn phải bắt buộc chính mình phải nôn ra những “phối hợp” tràn đầy “tình ý”.</w:t>
      </w:r>
    </w:p>
    <w:p>
      <w:pPr>
        <w:pStyle w:val="BodyText"/>
      </w:pPr>
      <w:r>
        <w:t xml:space="preserve">Trừng mắt nhìn cái tên đang nằm trên giường hô hấp dần dần yên bình kia, Tần Đồng khẳng định cái tên vô liêm sỉ này tuyệt đối là sao chổi của mình! Mà ở giờ khắc này, Tần Đồng trong lòng đã muốn sự tình này không còn trở nên đơn giản như thế nữa, hắn thề, trong tương lai gần nhất, hắn nhất định phải làm cho người kia triệt để hoàn toàn “biến mất” trước mắt hắn, từ nay về sau vĩnh viễn không bao giờ gặp lại. Chỉ là, chỉ sợ là dù muốn thế nào đi nữa thì mộng đẹp của mình đến kiếp sau chắc cũng không thể hoàn thành.</w:t>
      </w:r>
    </w:p>
    <w:p>
      <w:pPr>
        <w:pStyle w:val="BodyText"/>
      </w:pPr>
      <w:r>
        <w:t xml:space="preserve">Mơ mơ hồ hồ cảm giác có người đập vào bờ vai hắn, trong giọng nói còn có một tia không kiên nhẫn: “Uy, mau đứng lên.”</w:t>
      </w:r>
    </w:p>
    <w:p>
      <w:pPr>
        <w:pStyle w:val="BodyText"/>
      </w:pPr>
      <w:r>
        <w:t xml:space="preserve">Tần Đồng nhíu mày, người nào mà dám quấy nhiễu giấc mộng đẹp của hắn, nâng tay phủi cái tay trên vai xuống, than thở một câu: “Đừng ầm ĩ.” Quay đầu đi tiếp tục ngủ.</w:t>
      </w:r>
    </w:p>
    <w:p>
      <w:pPr>
        <w:pStyle w:val="BodyText"/>
      </w:pPr>
      <w:r>
        <w:t xml:space="preserve">Tay trên vai rời đi, bên tai cũng an tĩnh lại, Tần Đồng hài lòng nâng khóe miệng lại chìm vào trong mộng. Bỗng nhiên “Phanh” một âm thanh mạnh mẽ vang lên khiến cả người hắn chấn động, mộng đẹp tiêu thất, Tần Đồng có chút bối rối ngẩng đầu: “Sao vậy? Cháy hay là cướp?” tim bị chấn kinh đến mức cũng muốn nhảy ra khỏi miệng hắn.</w:t>
      </w:r>
    </w:p>
    <w:p>
      <w:pPr>
        <w:pStyle w:val="BodyText"/>
      </w:pPr>
      <w:r>
        <w:t xml:space="preserve">“Yên tâm, không phải cháy cũng không phải cướp bóc, mà là ngươi phải rời giường.”</w:t>
      </w:r>
    </w:p>
    <w:p>
      <w:pPr>
        <w:pStyle w:val="BodyText"/>
      </w:pPr>
      <w:r>
        <w:t xml:space="preserve">Thở ra nhẹ nhõm, Tần Đồng xoa xoa mặt, mới phát hiện chính mình cư nhiên ghé mặt trên bàn ngủ cả một đêm. Ngày hôm qua phiền não suy nghĩ xem nên dùng biện pháp gì chấm dứt cái loại quan hệ buồn cười này, kết quả nghĩ nghĩ rồi lăn ra mặt bàn mà ngủ. Lại ngẩng đầu nhìn nhìn cái tên đang đứng trước mặt mình, không nghĩ cũng biết dùng phương pháp ác liệt thế này gọi người ta rời giường ngoài cái tên đó ra thì còn ai vào đây nữa.</w:t>
      </w:r>
    </w:p>
    <w:p>
      <w:pPr>
        <w:pStyle w:val="BodyText"/>
      </w:pPr>
      <w:r>
        <w:t xml:space="preserve">Xoa xong tỉnh lại thì cảm giác đau nhức không thôi truyền tới từ bả vai cùng cánh tay, Tần Đồng khẩu khí tự nhiên cũng trở nên không tốt: “Gọi ta làm cái gì, ta ngủ ở đây cũng phiền cho ngươi?” Lão tử lại không có chiếm giường của ngươi a.</w:t>
      </w:r>
    </w:p>
    <w:p>
      <w:pPr>
        <w:pStyle w:val="BodyText"/>
      </w:pPr>
      <w:r>
        <w:t xml:space="preserve">Lục Gia Diễm chỉ ra ngoài của sổ, sau đó đặt xuống mặt bàn mấy thứ gì đó nói: “Ngươi vẫn chưa quên là mình có chuyện gì phải làm đi.”</w:t>
      </w:r>
    </w:p>
    <w:p>
      <w:pPr>
        <w:pStyle w:val="BodyText"/>
      </w:pPr>
      <w:r>
        <w:t xml:space="preserve">Ngoài cửa sổ mặt trời đã soi rọi, gần đến trưa rồi, lại quay đầu nhìn giấy bút mới vừa được Lục Gia Diễm thô bạo đặt trên bàn, Tần Đồng sắc mặt đen còn hơn đáy nồi, ba trăm lần, tới giờ cơm tối thì phải nộp, thà cứ dứt khoát giết hắn đi cho xong! Huống chi hắn căn bản còn không thuộc được cái gì, bắt hắn viết gì a? Tần Đồng phiền toái gãi gãi đầu, đột nhiên vỗ bàn đứng dậy phóng ra khỏi cửa, thanh âm Lục Gia Diễm lại lạnh lùng bay tới: “Ngươi chậm rồi, Chu tẩu sáng sớm đã mang tiểu đào ra ngoài, ngươi nghĩ nàng không lường được?”</w:t>
      </w:r>
    </w:p>
    <w:p>
      <w:pPr>
        <w:pStyle w:val="BodyText"/>
      </w:pPr>
      <w:r>
        <w:t xml:space="preserve">Cả một thùng nước lạnh cứ thế đổ thẳng vào đầu, Tần Đồng đông cứng tại chỗ khóc không ra nước mắt, Chu tẩu làm vậy thật sự là quá tàn nhẫn a, hắn có thật là đã phạm gì tới ông trời rồi không, sao ông lại đối xử với hắn như vậy a?</w:t>
      </w:r>
    </w:p>
    <w:p>
      <w:pPr>
        <w:pStyle w:val="BodyText"/>
      </w:pPr>
      <w:r>
        <w:t xml:space="preserve">Lục Gia Diễm gõ gõ cái bàn: “Nhanh lên, ngươi thích ba nghìn lần hơn à?”</w:t>
      </w:r>
    </w:p>
    <w:p>
      <w:pPr>
        <w:pStyle w:val="BodyText"/>
      </w:pPr>
      <w:r>
        <w:t xml:space="preserve">Tần Đồng “ba” một tiếng kéo mạnh cánh cửa: “Dù sao trước cũng phải cho ta rửa mặt đã.”</w:t>
      </w:r>
    </w:p>
    <w:p>
      <w:pPr>
        <w:pStyle w:val="BodyText"/>
      </w:pPr>
      <w:r>
        <w:t xml:space="preserve">Khi trở về mang theo cả một khuôn mặt đầy nước, Tần Đồng cũng chẳng buồn lau, chậm chạp lết đến bên bàn ngồi xuống mở trang giấy ra, cắn cán bút bắt đầu hồi tưởng cái khẩu quyết chết tiệt kia, nghĩ được câu nào viết câu đó.</w:t>
      </w:r>
    </w:p>
    <w:p>
      <w:pPr>
        <w:pStyle w:val="BodyText"/>
      </w:pPr>
      <w:r>
        <w:t xml:space="preserve">Lục Gia Diễm không có chuyện gì để làm, lấy ra một quyển sách sáng sớm mới mua dựa vào đầu giường mà xem. Ngón tay thỉnh thoảng lật lật trang sách, tâm tư thì lại không hoàn toàn đặt trên đó, ánh mắt cứ bay tới ngồi phịch bên cái người đang buồn rầu vừa căng lưng vừa viết khẩu quyết kia, trong ánh mắt lại chứa đựng một chút hư vô mờ mịt.</w:t>
      </w:r>
    </w:p>
    <w:p>
      <w:pPr>
        <w:pStyle w:val="BodyText"/>
      </w:pPr>
      <w:r>
        <w:t xml:space="preserve">Đó là mình trước đây, cùng mẫu thân ôm muội muội còn nhỏ ngồi ở bên cạnh kiên nhẫn chỉ mình học chữ, đương nhiên cũng thường ngâm nga cái khẩu quyết bàn tính kia, bởi vì mẫu thân nói đó xem như là những bước đầu tiên để gầy dựng gia đình, sau này gia nghiệp nhà hắn còn phải phụ thuộc nhiều vào hắn.</w:t>
      </w:r>
    </w:p>
    <w:p>
      <w:pPr>
        <w:pStyle w:val="BodyText"/>
      </w:pPr>
      <w:r>
        <w:t xml:space="preserve">Đợi cho đến khi hắn mệt mỏi, phụ thân cũng sẽ trở về nhà, hắn sẽ ném bút xuống cười “khanh khách” nhào vào lòng cha ôm ấp, đôi tay hữu lực đó ôm lấy mình xoay vòng vòng, mẫu thân thì ôm ấu muội đứng một bên mỉm cười.</w:t>
      </w:r>
    </w:p>
    <w:p>
      <w:pPr>
        <w:pStyle w:val="BodyText"/>
      </w:pPr>
      <w:r>
        <w:t xml:space="preserve">Tần Đồng đang ở trước bàn nhìn cái khẩu quyết không đầy đủ kia mà ngẩn người, liều mạng moi ra những câu chữ đã bị thất linh bát lạc thiếu chút nữa khiến não của hắn chảy ra khỏi đầu, đúng lúc này, một thanh âm trầm thấp có chút hư ảo vang lên: “Nhất thượng nhất nhất hạ ngũ khứ tứ nhất khứ cửu tiến nhất nhị thượng nhị nhị hạ ngũ khứ tam nhị khứ bát tiến nhất…”</w:t>
      </w:r>
    </w:p>
    <w:p>
      <w:pPr>
        <w:pStyle w:val="BodyText"/>
      </w:pPr>
      <w:r>
        <w:t xml:space="preserve">Ngạc nhiên quay đầu nhìn lại, liền thấy Lục Gia Diễm mắt đang khép hờ, đôi môi mỏng đang khép mở nhẹ nhàng, khẩu quyết cũng theo đó mà xuất ra, trôi chảy tựa như dòng nước suối không hề gặp chút trở ngại nào.</w:t>
      </w:r>
    </w:p>
    <w:p>
      <w:pPr>
        <w:pStyle w:val="BodyText"/>
      </w:pPr>
      <w:r>
        <w:t xml:space="preserve">Tần Đồng cảm thấy kỳ quái đến cực độ, không nói nên lời, vừa định mở miệng hỏi lại đột nhiên dừng lại, nâng bút vội vã ghi lia ghi lịa lại khẩu quyết trong lời Lục Gia Diễm. Ai mà quản hắn có kỳ quái hay không, việc bị phạt ba nghìn lần trước mắt mới là vấn đề tối trọng yếu.</w:t>
      </w:r>
    </w:p>
    <w:p>
      <w:pPr>
        <w:pStyle w:val="BodyText"/>
      </w:pPr>
      <w:r>
        <w:t xml:space="preserve">Phép cộng hoàn tiếp đó là phép trừ, lại đến phép nhân cùng phép chia, Tần Đồng thầm giật mình kỳ quái, hắn như thế nào lại có thể nhớ cái khẩu quyết đó thuần thục đến như vậy?</w:t>
      </w:r>
    </w:p>
    <w:p>
      <w:pPr>
        <w:pStyle w:val="BodyText"/>
      </w:pPr>
      <w:r>
        <w:t xml:space="preserve">Đợi đến khi ghi xong đến câu cuối cùng, Tần Đồng lúc này mới để bút xuống hỏi: “Ngươi sao lại nhớ rõ như thế?” cầm lấy trang giấy nhìn kỹ lại một lần nữa, càng xem càng cảm thấy được thật sự rất lạ lùng.</w:t>
      </w:r>
    </w:p>
    <w:p>
      <w:pPr>
        <w:pStyle w:val="BodyText"/>
      </w:pPr>
      <w:r>
        <w:t xml:space="preserve">Lục Gia Diễm bỗng nhiên hoàn hồn, biết là chính mình nhất thời thất thần, nhưng thật ra lại giúp cho tiểu tử kia một cái đại ân, thản nhiên liếc mắt nhìn Tần Đồng một cái, không trả lời.</w:t>
      </w:r>
    </w:p>
    <w:p>
      <w:pPr>
        <w:pStyle w:val="BodyText"/>
      </w:pPr>
      <w:r>
        <w:t xml:space="preserve">Tần Đồng thấy hắn không đáp cũng không để ý, dù sao mình cũng đã nói không truy cứu bí mật của hắn, quay đầu bắt đầu toàn lực sao chép, hy vọng có thể xong ba trăm lần trước bữa cơm chiều.</w:t>
      </w:r>
    </w:p>
    <w:p>
      <w:pPr>
        <w:pStyle w:val="BodyText"/>
      </w:pPr>
      <w:r>
        <w:t xml:space="preserve">Lục Gia Diễm thu lại suy nghĩ, bắt đầu chuyên tâm xem quyển sách trên tay, Tần Đồng ngồi trên bàn múa bút thành văn, hai người không còn nói chuyện nữa, trong không khí chỉ còn lại tiếng vang của trang sách bị lật cùng tiếng bút múa may trên mặt giấy.</w:t>
      </w:r>
    </w:p>
    <w:p>
      <w:pPr>
        <w:pStyle w:val="BodyText"/>
      </w:pPr>
      <w:r>
        <w:t xml:space="preserve">Mùa thu vầng thái dương lặn sớm, sắc trời dần dần u ám, Tần Đồng kéo cánh tay đã muốn đau nhức đến tê dại cố gắng viết ra những dòng chữ xiên vẹo, không ngừng cỗ vũ chính mình: còn có mười lần còn có mười lần, ráng một chút là xong.</w:t>
      </w:r>
    </w:p>
    <w:p>
      <w:pPr>
        <w:pStyle w:val="BodyText"/>
      </w:pPr>
      <w:r>
        <w:t xml:space="preserve">Đợi đến khi hắn đem bút quăng thẳng lên bàn, trong phòng đã trở nên mờ mịt, sách trong tay đã sớm bị Lục Gia Diễm đặt sang một bên, đang nhắm mắt dưỡng thần.</w:t>
      </w:r>
    </w:p>
    <w:p>
      <w:pPr>
        <w:pStyle w:val="BodyText"/>
      </w:pPr>
      <w:r>
        <w:t xml:space="preserve">Tiếng đập cửa vang lên, thanh âm tiểu nhị truyền đến: “Hai vị khách quan, cơm chiểu đã được đưa đến phòng bên cạnh, đang chờ hai vị qua dùng.”</w:t>
      </w:r>
    </w:p>
    <w:p>
      <w:pPr>
        <w:pStyle w:val="BodyText"/>
      </w:pPr>
      <w:r>
        <w:t xml:space="preserve">Lục Gia Diễm lên tiếng: “Đã biết.” Liền đứng lên, thuận tay chỉnh sửa quần áo, hỏi: “Chép xong chưa?”</w:t>
      </w:r>
    </w:p>
    <w:p>
      <w:pPr>
        <w:pStyle w:val="BodyText"/>
      </w:pPr>
      <w:r>
        <w:t xml:space="preserve">Cái “chép” (“chép” này là sao chép ah) kia Tần Đồng nghe thế nào cũng cảm thấy không thoải mái, lại không phản bác được, đành phải thô lỗ thu lại giấy bút, tức giận đáp: “Xong rồi.” đánh chết cũng không chịu nói “chép”.</w:t>
      </w:r>
    </w:p>
    <w:p>
      <w:pPr>
        <w:pStyle w:val="BodyText"/>
      </w:pPr>
      <w:r>
        <w:t xml:space="preserve">Hai người đi vào phòng Chu tẩu cùng tiểu đào, hai người bọn họ đã ngồi vào trước, trên mặt bàn là đồ ăn nóng hôi hổi, nhìn thấy bọn họ lại, câu đầu tiên của Chu tẩu chính là: “Viết xong rồi?”</w:t>
      </w:r>
    </w:p>
    <w:p>
      <w:pPr>
        <w:pStyle w:val="BodyText"/>
      </w:pPr>
      <w:r>
        <w:t xml:space="preserve">Tần Đồng cùng Lục Gia Diễm ngồi vào bàn, Tần Đồng nhịn không được liếc người bên cạnh một cái, gật gật đầu “Ân” một tiếng, đem chồng giấy đã viết đến kín mít kia đưa qua.</w:t>
      </w:r>
    </w:p>
    <w:p>
      <w:pPr>
        <w:pStyle w:val="BodyText"/>
      </w:pPr>
      <w:r>
        <w:t xml:space="preserve">Chu tẩu lật chồng giấy ra, ánh mắt lộ ra vẻ kinh ngạc, bỏ qua chữ có chút xấu, nội dung thật ra lại không sai một chữ, không khỏi nói: “Cư nhiên một chữ cũng không sai, ngươi ngày hôm qua thế nào lại sai nhiều như thế.”</w:t>
      </w:r>
    </w:p>
    <w:p>
      <w:pPr>
        <w:pStyle w:val="BodyText"/>
      </w:pPr>
      <w:r>
        <w:t xml:space="preserve">Tần Đồng tâm tư càng giật thót, ánh mắt không dám đối diện cùng Chu tẩu nói: “Cho nên ta nói ngày hôm qua ta mệt mỏi a.” bắt lấy chiếc đũa trong tay nói tiếp: “Ta đói bụng, nhanh ăn cơm đi, để nguội cũng không tốt.” liền bưng cơm nhét vào miệng.</w:t>
      </w:r>
    </w:p>
    <w:p>
      <w:pPr>
        <w:pStyle w:val="BodyText"/>
      </w:pPr>
      <w:r>
        <w:t xml:space="preserve">Chu tẩu có chút hoài nghi nhìn hắn, chuyển qua hỏi Lục Gia Diễm: “Thật sự?”</w:t>
      </w:r>
    </w:p>
    <w:p>
      <w:pPr>
        <w:pStyle w:val="BodyText"/>
      </w:pPr>
      <w:r>
        <w:t xml:space="preserve">Tần Đồng không tự chủ được cũng nhìn qua, sau đó, chuyện khiến hắn rớt xuống vực thẳm một lần nữa đã xảy ra. Lục Gia Diễm cư nhiên quay đầu nhìn hắn mỉm cười đáp: “Thật, ta đã xem hắn đến khi viết xong.”</w:t>
      </w:r>
    </w:p>
    <w:p>
      <w:pPr>
        <w:pStyle w:val="BodyText"/>
      </w:pPr>
      <w:r>
        <w:t xml:space="preserve">Khi nói lời này, ánh mắt Lục Gia Diễm thủy chung nhìn Tần Đồng, cười một cái có thể nói là rất phong tình vạn chủng cứ thế quất thẳng vào mặt Tần Đồng. Tần Đồng mắc nghẹn một ngụm cơm ngay cuống họng cố gắng thế nào cũng không nuốt vào được, cái nụ cười kia trong mắt hắn chẳng khác nào bùa đòi mạng, bởi hắn nhớ đến “điều kiện” mà Lục Gia Diễm đã nói ra.</w:t>
      </w:r>
    </w:p>
    <w:p>
      <w:pPr>
        <w:pStyle w:val="BodyText"/>
      </w:pPr>
      <w:r>
        <w:t xml:space="preserve">Miệng còn chứa cơm không thể nuốt vào được, Tần Đồng dưới cái nhìn chăm chú cùng nụ cười của Lục Gia Diễm run rẩy nâng khóe miệng, lộ ra một nụ cười mà so với khóc thực còn khó coi hơn, sau đó tiếp tục cúi đầu ăn cơm mà không dám nâng lên thêm một lần nào nữa, thức ăn trên bàn bị hắn triệt để bỏ qua.</w:t>
      </w:r>
    </w:p>
    <w:p>
      <w:pPr>
        <w:pStyle w:val="BodyText"/>
      </w:pPr>
      <w:r>
        <w:t xml:space="preserve">Nhìn hai người đối diện nhìn nhau cười đầy nhiệt khí như thế (T_T), Chu tẩu càm thấy tâm tư của mình cũng trở nên nhẹ nhõm, lúc này giỡ đũa lên nói: “Thật là tốt rồi, nhanh ăn đi, coi chừng nguội.”</w:t>
      </w:r>
    </w:p>
    <w:p>
      <w:pPr>
        <w:pStyle w:val="BodyText"/>
      </w:pPr>
      <w:r>
        <w:t xml:space="preserve">Gắp một miếng cá vào trong bát tiểu đào, vỗ nhẹ vào người vẫn còn đang đỏ mặt ngây ngẩn: “Nhanh ăn đi, ngươi không phải đói bụng sao.” Tiểu đào lúc này mới hoàn hồn, vội ứng một tiếng, bắt đầu cầm đũa.</w:t>
      </w:r>
    </w:p>
    <w:p>
      <w:pPr>
        <w:pStyle w:val="BodyText"/>
      </w:pPr>
      <w:r>
        <w:t xml:space="preserve">Bốn người cùng nhau ăn, không nói với nhau câu nào nữa. Như đứng đống lửa, như ngồi đống than giải quyết xong bát cơm, Tần Đồng “ba” một tiếng đem chén đũa buông, vội vàng nói: “Ta ăn xong rồi.” lập tức đứng dậy trở về phòng, tốc độ thật sự khiến mọi người không theo kịp. (từ ngày quen anh em bị thiếu ăn quá trời T_T)</w:t>
      </w:r>
    </w:p>
    <w:p>
      <w:pPr>
        <w:pStyle w:val="BodyText"/>
      </w:pPr>
      <w:r>
        <w:t xml:space="preserve">Lục Gia Diễm thì vẫn là một vẻ bình thản khó lường, dùng cơm với một tốc độ không nhanh không chậm xong, lúc này mới buông chén đũa xuống nói: “Ta ăn xong rồi.” lại vững vàng rời đi.</w:t>
      </w:r>
    </w:p>
    <w:p>
      <w:pPr>
        <w:pStyle w:val="BodyText"/>
      </w:pPr>
      <w:r>
        <w:t xml:space="preserve">Bọn họ hai người một trước một sau rời đi, tiểu đào mặt chôn ở bát cơm mới dám ngẩng dầu lên thở dài, quay đầu nói: “Nương…” Vừa rồi tim của nàng đập thực mạnh.</w:t>
      </w:r>
    </w:p>
    <w:p>
      <w:pPr>
        <w:pStyle w:val="BodyText"/>
      </w:pPr>
      <w:r>
        <w:t xml:space="preserve">Chu tẩu lấy đũa gắp một miếng rau nói: “Tiểu hài tử, nhiều xem ít nói, nhanh ăn cơm đi.”</w:t>
      </w:r>
    </w:p>
    <w:p>
      <w:pPr>
        <w:pStyle w:val="BodyText"/>
      </w:pPr>
      <w:r>
        <w:t xml:space="preserve">Tần Đồng lại hứng thêm một thau nước lạnh nữa, thượng đế ơi, sự tình lại bắt đầu phát triển theo hướng ngày càng quỷ dị hơn rồi, nụ cười kia của Lục Gia Diễm, khiến cho hắn đến giờ tóc tai vẫn còn dựng thẳng đứng, tên kia là cố ý, tuyệt đối là cố ý!</w:t>
      </w:r>
    </w:p>
    <w:p>
      <w:pPr>
        <w:pStyle w:val="BodyText"/>
      </w:pPr>
      <w:r>
        <w:t xml:space="preserve">Nhớ tới mình còn phải “phối hợp”, Tần Đồng quả thực phát run, cái này sao có thể được! Chuyện này liên quan đến thể diện nam nhi, hắn nhất định phải nhanh chóng thoát khỏi thân phận đồng tính luyến ái thôi! Nhưng bằng cách nào?</w:t>
      </w:r>
    </w:p>
    <w:p>
      <w:pPr>
        <w:pStyle w:val="Compact"/>
      </w:pPr>
      <w:r>
        <w:t xml:space="preserve">Lục Gia Diễm khi bước vào cửa nhìn thấy là cảnh Tần Đồng hai tay ôm đầu, mặt chôn ở cánh tay, đang thì thào tự nói, cả chuỗi âm tiết bay ra đều là thứ ngôn ngữ hắn không thể nào hiểu được, ánh mắt trầm xuống, xem ra đây là ngôn ngữ mà Tần Đồng vô cùng hiểu rõ, những phỏng đoán thông thường đối với người này cũng có thể hoàn toàn vứt bỏ được rồi. Nhưng đến tột cùng đây là ngôn ngữ gì?</w:t>
      </w:r>
      <w:r>
        <w:br w:type="textWrapping"/>
      </w:r>
      <w:r>
        <w:br w:type="textWrapping"/>
      </w:r>
    </w:p>
    <w:p>
      <w:pPr>
        <w:pStyle w:val="Heading2"/>
      </w:pPr>
      <w:bookmarkStart w:id="53" w:name="chương-32-phản-tương-nhất-quân-thượng"/>
      <w:bookmarkEnd w:id="53"/>
      <w:r>
        <w:t xml:space="preserve">32. Chương 32: Phản Tương Nhất Quân (thượng)</w:t>
      </w:r>
    </w:p>
    <w:p>
      <w:pPr>
        <w:pStyle w:val="Compact"/>
      </w:pPr>
      <w:r>
        <w:br w:type="textWrapping"/>
      </w:r>
      <w:r>
        <w:br w:type="textWrapping"/>
      </w:r>
      <w:r>
        <w:t xml:space="preserve">Từ đó về sau Tần Đồng vô kế khả thi, trong khi hắn phải vắt hết óc suy nghĩ muốn thoát khỏi mối quan hệ buồn cười kia, Lục Gia Diễm lại rất nhàn nhã, thỉnh thoảng còn cố ý trêu đùa Tần Đồng sớm đã bị nhức đầu không thôi, thậm chí còn bắt đầu cảm thấy đây là một thú tiêu khiển thú vị, khiến cho Tần Đồng hận đến nghiến răng nghiến lợi, ước gì được đem hắn nghiền nát thành tro mới có thể hảo hảo giải được mối hận trong lòng.</w:t>
      </w:r>
    </w:p>
    <w:p>
      <w:pPr>
        <w:pStyle w:val="BodyText"/>
      </w:pPr>
      <w:r>
        <w:t xml:space="preserve">Thời tiết bắt đầu chuyển lạnh, đã vào đầu đông, tính ra bọn họ đã đi cũng được khoảng hai tháng rồi, phía bắc Giang Di quốc, đầu mùa đông giá rét cũng có vài phần lạnh lẽo hơn nhiều.</w:t>
      </w:r>
    </w:p>
    <w:p>
      <w:pPr>
        <w:pStyle w:val="BodyText"/>
      </w:pPr>
      <w:r>
        <w:t xml:space="preserve">Tần Đồng tuy rằng so với trước kia tánh nết thiếu gia đã giảm bớt đi không ít, nhưng điều đó không có nghĩa là hắn có thể chịu được cực khổ này. Thời hiện đại có máy điều hòa nhiệt độ hè hay đông cũng không thành vấn đề, đến nơi này vào lúc mùa hè thì cũng là ở trên núi, gió núi thổi qua so ra còn thoải mái hơn rất nhiều. Nhưng hiện tại trên đường là bắt đầu mùa đông, không giống hồi đó ngồi lái xe BMW, ngồi trên xe la khiến hắn có chút chống cự không nổi.</w:t>
      </w:r>
    </w:p>
    <w:p>
      <w:pPr>
        <w:pStyle w:val="BodyText"/>
      </w:pPr>
      <w:r>
        <w:t xml:space="preserve">Lúc này hắn đã không thèm quản gì đến cái gọi là tiết kiệm của Chu tẩu, tiền trảm hậu tấu mua thêm một chiếc xe la cùng với mướn một xa phu, lui vào trong xe ôm chậu than mới cảm thấy thoải mái được hơn một chút. Lục Gia Diễm cũng không phải là ngốc tử ngồi không công ngoài xe cho gió bắc nó thổi, lúc này cũng tìm một xa phu dắt chiếc xe của Chu tẩu, chính mình công khai ngồi trên xe Tần Đồng, nhắm mắt dưỡng thần.</w:t>
      </w:r>
    </w:p>
    <w:p>
      <w:pPr>
        <w:pStyle w:val="BodyText"/>
      </w:pPr>
      <w:r>
        <w:t xml:space="preserve">Tần Đồng vừa ganh tị vừa hận liếc mắt nhìn Lục Gia Diễm, cúi đầu tiếp tục sưởi ấm, vì cái gì đều là người lại có sự khác biệt lớn như thế? Hắn lạnh muốn chết, quần áo mùa đông cứ một tầng lại một tầng mặc vào nhưng vẫn không ngăn được chính mình phát run, đối diện lại là cái tên ăn mặc không khác gì lần đầu gặp mặt, lại có thể dựa vào thùng xe nhắm mắt đắc ý cứ như đang ở giữa mùa thu ôn hòa.</w:t>
      </w:r>
    </w:p>
    <w:p>
      <w:pPr>
        <w:pStyle w:val="BodyText"/>
      </w:pPr>
      <w:r>
        <w:t xml:space="preserve">Trừ chuyện đó ra, làm cho Tần Đồng buồn bực hơn chính là lúc ngủ. Ban đầu hắn thật vất vả bỏ đi thói quen ôm loạn “mỹ nữ”, từ đó về sau hai người khi ngủ phân vùng cực kỳ rõ ràng không ai nhiễu ai.</w:t>
      </w:r>
    </w:p>
    <w:p>
      <w:pPr>
        <w:pStyle w:val="BodyText"/>
      </w:pPr>
      <w:r>
        <w:t xml:space="preserve">Nhưng hiện tại mùa đông lạnh lẽo lại thành công giúp hắn “phá công”, ở phòng ngủ không có hệ thống lò sưởi đối với hắn mà nói chính là chịu khổ hình, cho dù ổ chăn kín như hũ nút vẫn không ngăn được toàn thân lạnh lẽo, vì thế sau khi ngủ hắn lại cứ hướng về phía Lục Gia Diễm mà dựa vào, cuối cùng rõ ràng làm cho cả người mình toàn bộ chui vào, ôm lấy cái “ấm lò thiên nhiên vĩ đại” mà hạnh phúc chìm vào giấc ngủ, sau đó tỉnh lại lại hận không thể kiếm cái gì đó mà đập đầu vào.</w:t>
      </w:r>
    </w:p>
    <w:p>
      <w:pPr>
        <w:pStyle w:val="BodyText"/>
      </w:pPr>
      <w:r>
        <w:t xml:space="preserve">Cũng không thể nói thói quen là thứ gì đó không đáng sợ, chỉ qua thời gian ngắn ngủi nửa tháng, Lục Gia Diễm đã chuyển từ đánh tỉnh hắn sau đó là một cước cho người ra ngoài thành trở mình xem thường và mặc kệ, mà Tần Đồng ban đầu chỉ muốn đem đầu đập vào tường thì sau này khi tỉnh lại cũng hoàn toàn thờ ơ.</w:t>
      </w:r>
    </w:p>
    <w:p>
      <w:pPr>
        <w:pStyle w:val="BodyText"/>
      </w:pPr>
      <w:r>
        <w:t xml:space="preserve">Thời tiết càng ngày càng lạnh, Tần Đồng dứt khoát đem hai cái chăn đắp lên người, trực tiếp như vậy mà ngủ, hắn một đường vì “phối hợp” diễn trò mà không biết đã làm bao nhiêu thứ ghê tởm, kêu tên kia cung cấp chút nhiệt bồi thường chẳng lẽ lại không được? Nghĩ đến đây, Tần Đồng lại ngủ một cách hùng hồn không hề sợ hãi, cũng không quản nét mặt Lục Gia Diễm đang chuyển từ xanh mét thành ra cái dạng gì, thật nếu có bản lĩnh thì đừng có ngủ, chăn kia cho hắn chiếm toàn bộ cư nhiên cũng sẽ không có hại gì đi.</w:t>
      </w:r>
    </w:p>
    <w:p>
      <w:pPr>
        <w:pStyle w:val="BodyText"/>
      </w:pPr>
      <w:r>
        <w:t xml:space="preserve">Kinh thành đã càng ngày càng gần. Tần Đồng phiền muộn tới cực điểm, chuyện tình cùng Lục Gia Diễm còn chưa có giải quyết, vấn đề làm sao để che giấu Chu tẩu cùng tiểu đào lại quăng tới trước mặt hắn. Cứ như thế, càng gần về phía kinh thành tâm tình Tần Đồng càng trở nên nóng nảy, buổi tối thường xuyên mất ngủ, cả người gầy mất đi mấy vòng.</w:t>
      </w:r>
    </w:p>
    <w:p>
      <w:pPr>
        <w:pStyle w:val="BodyText"/>
      </w:pPr>
      <w:r>
        <w:t xml:space="preserve">Hôm nay bọn họ vào Lộc thành tìm nơi ngủ trọ, khi ăn cơm Chu tẩu nhìn thấy Tần Đồng đáy mắt có thể nhìn rõ được những đường xanh đen, không khỏi nhíu mày nói: “Tần Đồng, ngươi gần đây nghỉ ngơi không tốt sao?”</w:t>
      </w:r>
    </w:p>
    <w:p>
      <w:pPr>
        <w:pStyle w:val="BodyText"/>
      </w:pPr>
      <w:r>
        <w:t xml:space="preserve">Lại thầm nghĩ về thân thế Tần Đồng, cho rằng hắn chắc là sợ hãi về nhà lại nghe được tin dữ của người thân, nhất thời cũng không biết nói gì để an ủi, chỉ đành nói: “Đừng nghĩ nhiều như thế, buổi tối nên hảo hảo ngủ đi, nếu không còn chưa tới kinh thành ngươi đã ngã bệnh mất rồi.”</w:t>
      </w:r>
    </w:p>
    <w:p>
      <w:pPr>
        <w:pStyle w:val="BodyText"/>
      </w:pPr>
      <w:r>
        <w:t xml:space="preserve">Nàng nào biết đâu rằng Tần Đồng đang trong tâm tình mâu thuẫn đấu tranh nên tiếp tục lừa gạt hay nói thật, nghe được những lời này mắt lại đột nhiên phát ra hào quang rực rỡ.</w:t>
      </w:r>
    </w:p>
    <w:p>
      <w:pPr>
        <w:pStyle w:val="BodyText"/>
      </w:pPr>
      <w:r>
        <w:t xml:space="preserve">Ngày hôm sau, Tần Đồng ngã bệnh, sốt cao ho khan, rõ ràng đã bị nhiễm lạnh. Vì thế bọn họ không thể không dừng lại ở Lộc thành dù chỉ còn cách kinh thành bất quá nửa tháng đường nữa.</w:t>
      </w:r>
    </w:p>
    <w:p>
      <w:pPr>
        <w:pStyle w:val="BodyText"/>
      </w:pPr>
      <w:r>
        <w:t xml:space="preserve">Nằm trên giường Tần Đồng quấn chặt hai chăn bông đỏ bừng một mảnh, sốt cao không lùi lạnh lẽo lại xâm nhập khiến cơ thể không chịu được mà run rẩy, trong lòng bắt đầu đã có chút hối hận.</w:t>
      </w:r>
    </w:p>
    <w:p>
      <w:pPr>
        <w:pStyle w:val="BodyText"/>
      </w:pPr>
      <w:r>
        <w:t xml:space="preserve">Không sai, đây chính là do Tần Đồng “làm theo” lời Chu tẩu dặn dò, phải là “khổ nhục kế”, tàn nhẫn đem chính mình ra hứng gió đông lạnh một đêm mới có thể mang lại được kết quả như vậy. Tuy rằng bệnh thì có thể trì hoãn được vài ngày, nhưng dù sao cũng chỉ là nhất thời, trước mắt hắn thật sự là nghĩ không ra được biện pháp nào khác.</w:t>
      </w:r>
    </w:p>
    <w:p>
      <w:pPr>
        <w:pStyle w:val="BodyText"/>
      </w:pPr>
      <w:r>
        <w:t xml:space="preserve">Bất quá nơi này không có cái gọi là Tây y, bị bệnh thì không có cái gì khác ngoài kim châm cùng Đông y. Kim châm thì thật ra hắn không sợ, nhưng mà dược thì lại vô cùng đáng sợ, đừng nói là uống, chỉ là đem đến trước mặt hắn thôi thì cái vị dược cay đắng kia đã làm cho hắn đến cả mật cũng muốn nôn ra.</w:t>
      </w:r>
    </w:p>
    <w:p>
      <w:pPr>
        <w:pStyle w:val="BodyText"/>
      </w:pPr>
      <w:r>
        <w:t xml:space="preserve">Đóng ổ trong chăn cùng với ấm nước nóng, Tần Đồng run rẩy đến mức nói lầm bầm trong miệng, nhiệt độ trên trán không lùi đã đốt cháy hết toàn bộ sức lực của hắn khiến đầu óc không còn tỉnh táo được nữa, lãnh lẽo trên người làm cho khớp hàm của hắn đánh nhau kịch liệt, mũi cũng không thông khí, nhất là vị đắng không tiêu tan trong miệng khiến hắn ăn cơm cũng không cảm thấy được khẩu vị gì, thế mới bảo hắn sao lại không hối hận cho được.</w:t>
      </w:r>
    </w:p>
    <w:p>
      <w:pPr>
        <w:pStyle w:val="BodyText"/>
      </w:pPr>
      <w:r>
        <w:t xml:space="preserve">Còn đang trong lòng tự ai oán chính mình, cửa “cạch” một tiếng đã bị người đẩy ra, vị cay đắng quen thuộc lại nhẹ nhàng tiến vào, dạ dày Tần Đồng không tự chủ được lại run rẩy một trận.</w:t>
      </w:r>
    </w:p>
    <w:p>
      <w:pPr>
        <w:pStyle w:val="BodyText"/>
      </w:pPr>
      <w:r>
        <w:t xml:space="preserve">Tiểu đào một tay bưng chén thuốc một tay cầm chậu nước nhỏ để trên đầu giường: “Đại ca, ngươi đã thức chưa?” nói xong lại lấy tay xem thử nhiệt độ Tần Đồng, thở dài nói: “Như thế nào nhiệt độ lại không chịu lui vậy?” lại ngồi xổm xuống gảy gảy mấy than củi trong chậu làm cho lửa bùng cháy mãnh liệt hơn một chút.</w:t>
      </w:r>
    </w:p>
    <w:p>
      <w:pPr>
        <w:pStyle w:val="BodyText"/>
      </w:pPr>
      <w:r>
        <w:t xml:space="preserve">Đã năm ngày, vẫn là nóng phỏng tay như vậy. Tiểu đào nhúng khăn vào chậu nước lạnh làm nguội bớt đi cái đầu hắn, nói tiếp: “Đại ca, mau uống dược đi.”</w:t>
      </w:r>
    </w:p>
    <w:p>
      <w:pPr>
        <w:pStyle w:val="BodyText"/>
      </w:pPr>
      <w:r>
        <w:t xml:space="preserve">Tần Đồng sợ hãi liếc mắt nhìn bát dược đen tuyền kia một cái, ngẩng đầu nhìn tiểu đào: “Ta có thể không uống thứ này được không? Thân thể ta đã có chút hảo, không uống có lẽ sẽ hảo mau hơn một chút.” Ngữ khí tràn ngập ai oán cầu xin.</w:t>
      </w:r>
    </w:p>
    <w:p>
      <w:pPr>
        <w:pStyle w:val="BodyText"/>
      </w:pPr>
      <w:r>
        <w:t xml:space="preserve">Hắn thân thể có chút hảo là không sai, nhưng mà hảo mau thì chính là chuyện khó tin. Thuốc Đông y thì đắng quả thật là đắng, chính là hiệu quả khiến cho Tần Đồng phải ngạc nhiên, uống xong bất quá mới ba ngày, nhiệt độ toàn bộ đã lui. Chính là lúc nửa đêm trời không biết quỷ không hay, hắn lại xốc chăn lên ra hứng thêm một đêm gió lạnh, chỉ sợ trò này vài ngày nữa sẽ không thể diễn nổi nữa.</w:t>
      </w:r>
    </w:p>
    <w:p>
      <w:pPr>
        <w:pStyle w:val="BodyText"/>
      </w:pPr>
      <w:r>
        <w:t xml:space="preserve">Đôi mắt Tần Đồng do sốt cao mà có chút mờ mịt, một tầng hơi mỏng bao phủ, thật đã khiến cho tiểu đào có chút run rẩy, nhìn vẻ mặt hắn đáng thương hề hề lại nhìn đến chén thuốc trong tay mình, lòng có chút rung động, dược kia thực không phải đắng thường a, nàng chỉ ngửi thôi mà đã có chút chịu không nổi rồi.</w:t>
      </w:r>
    </w:p>
    <w:p>
      <w:pPr>
        <w:pStyle w:val="BodyText"/>
      </w:pPr>
      <w:r>
        <w:t xml:space="preserve">Một bàn tay nhanh chóng tiếp nhận chén thuốc trên tay tiểu đào, thản nhiên nói: “Ngươi cứ như thế này, về sau hắn chắc dược cũng không thèm uống nữa.”</w:t>
      </w:r>
    </w:p>
    <w:p>
      <w:pPr>
        <w:pStyle w:val="BodyText"/>
      </w:pPr>
      <w:r>
        <w:t xml:space="preserve">Tiểu đào cười “hắc hắc” nói: “Lục ca ca, tại bộ dáng đại ca thật sự thảm quá a.” Nói xong khịt khịt mũi: “Dược đắng như thế, ta mới thấy đã muốn ói ra, vậy cũng tốt, ta đi giúp nương đây.” Nói xong trực tiếp chạy ra khỏi phòng.</w:t>
      </w:r>
    </w:p>
    <w:p>
      <w:pPr>
        <w:pStyle w:val="BodyText"/>
      </w:pPr>
      <w:r>
        <w:t xml:space="preserve">Dược đã tới tay Lục Gia Diễm thì uống hay không tự nhiên cũng không còn do hắn quản nữa. Lục Gia Diễm một tay vững vàng đem bát dược đưa đến miệng Tần Đồng, vẫn không nói câu nào, mà thật ra căn bản cũng không cần phải nói.</w:t>
      </w:r>
    </w:p>
    <w:p>
      <w:pPr>
        <w:pStyle w:val="BodyText"/>
      </w:pPr>
      <w:r>
        <w:t xml:space="preserve">Tần Đồng trở mình, nhăn nhăn mặt tiếp nhận chén thuốc, hương vị đắng chát lập tức đánh thẳng vào miệng, không ngừng xâm nhập, dạ dày lại cảm thấy run rẩy một trận, chỉ ráng nhắm mắt lại nuốt xuống cho hết đám dược kia.</w:t>
      </w:r>
    </w:p>
    <w:p>
      <w:pPr>
        <w:pStyle w:val="BodyText"/>
      </w:pPr>
      <w:r>
        <w:t xml:space="preserve">“Ùng ục” vài tiếng nuốt vào xong, cay đắng vẫn không ngừng lan tỏa, Tần Đồng vội vàng bưng bát trà đầu giường đem nước bên trong uống không còn một giọt, cay đắng mới tạm thời ổn thỏa. Không thèm quan tâm đến Lục Gia Diễm, lại duỗi tay lấy khăn tiểu đào vắt cho đắp trên trán, cảm thấy lạnh lẽo quả thật rất thoải mái.</w:t>
      </w:r>
    </w:p>
    <w:p>
      <w:pPr>
        <w:pStyle w:val="BodyText"/>
      </w:pPr>
      <w:r>
        <w:t xml:space="preserve">Hắn chính là đang nhắm mắt tạm thời để ý nghĩ trở nên mê muội đi một chút, chợt nghe thanh âm của Lục Gia Diễm: “Ngươi tính cứ bệnh hoài như thế? Phong hàn hoài nếu chuyển thành lao chứng, ngươi không phải tính toán cứ như thế chờ chết?”</w:t>
      </w:r>
    </w:p>
    <w:p>
      <w:pPr>
        <w:pStyle w:val="BodyText"/>
      </w:pPr>
      <w:r>
        <w:t xml:space="preserve">Tần Đồng nhảy dựng trong lòng: “Cái gì bảo ta tính bệnh hoài? Này không phải do ta.” Còn cái gì lao chứng kia, đó là gì vậy?</w:t>
      </w:r>
    </w:p>
    <w:p>
      <w:pPr>
        <w:pStyle w:val="BodyText"/>
      </w:pPr>
      <w:r>
        <w:t xml:space="preserve">Lục Gia Diễm duỗi chân móc cái ghế cạnh bản lại gần, nhàn nhã ngồi xuống: “Tần công tử, ngươi nửa đêm ôm chăn ra ngoài hóng mát, cho rằng ta là người chết hay sao?”</w:t>
      </w:r>
    </w:p>
    <w:p>
      <w:pPr>
        <w:pStyle w:val="BodyText"/>
      </w:pPr>
      <w:r>
        <w:t xml:space="preserve">Tần Đồng hai má vốn đang đỏ bừng trong nháy mắt biến sạch, trên người chỉ cảm thấy càng ngày càng lạnh, gió lạnh cứ như nhắm thẳng vào hắn mà thổi, hai tầng chăn bông dày cũng như không hề tồn tại.</w:t>
      </w:r>
    </w:p>
    <w:p>
      <w:pPr>
        <w:pStyle w:val="BodyText"/>
      </w:pPr>
      <w:r>
        <w:t xml:space="preserve">Lục Gia Diễm nhìn chằm chằm cái người gần như đã đem mình biến thành kén tằm trên giường nói: “Ngươi nói ngươi là người kinh thành, hơn nữa tin tức thân nhân ngươi cũng không biết gì cả, hiện tại chỉ cách kinh thành nửa tháng lộ trình ngươi lại trúng gió nhiễm bệnh ở lì tại đây không đi, người bình thường sao lại làm ra chuyện như vậy?”</w:t>
      </w:r>
    </w:p>
    <w:p>
      <w:pPr>
        <w:pStyle w:val="BodyText"/>
      </w:pPr>
      <w:r>
        <w:t xml:space="preserve">Cúi người xuống làm cho chính mình sát lại gần hơn: “Ngươi thậm chí ngay cả một phong thư cũng không muốn viết về cho người trong nhà, Tần công tử, ngươi quả nhiên là người kinh thành?”</w:t>
      </w:r>
    </w:p>
    <w:p>
      <w:pPr>
        <w:pStyle w:val="BodyText"/>
      </w:pPr>
      <w:r>
        <w:t xml:space="preserve">Hiện tại Tần Đồng đã cảm thấy lạnh như băng, mồ hôi sớm theo từng câu từng chữ trong lời nói của Lục Gia Diễm mà chảy thấm cả lưng áo, cả người như bị nhốt trong hầm băng, xem ra nói dối sợ là không được nữa rồi.</w:t>
      </w:r>
    </w:p>
    <w:p>
      <w:pPr>
        <w:pStyle w:val="BodyText"/>
      </w:pPr>
      <w:r>
        <w:t xml:space="preserve">Lục Gia Diễm cơ hồ như muốn đụng vào chóp mũi của hắn, thanh âm lạnh lùng: “Ngươi nếu đã bị bệnh, ta đây liền làm người tốt, thay ngươi đưa thư được không. Cho dù thân nhân ngươi gặp bất hạnh, trong nhà mẫu thân chắc là vẫn còn đi, hay vẫn có người trong nhà đúng không? Như vậy bọn họ sẽ đem người đến rước ngươi về dưỡng bệnh, chẳng phải là tốt hay sao? Ít nhất biết ngươi không chết, bọn họ hẳn là rất cao hứng.”</w:t>
      </w:r>
    </w:p>
    <w:p>
      <w:pPr>
        <w:pStyle w:val="BodyText"/>
      </w:pPr>
      <w:r>
        <w:t xml:space="preserve">Nhìn thấy Tần Đồng không đáp, lại cười: “Như thế nào?” Cười mà như không cười, hàn ý tràn ngập khiến người khác phải khiếp sợ.</w:t>
      </w:r>
    </w:p>
    <w:p>
      <w:pPr>
        <w:pStyle w:val="BodyText"/>
      </w:pPr>
      <w:r>
        <w:t xml:space="preserve">Tần Đồng đột nhiên ngẩng đầu đối diện với ánh mắt Lục Gia Diễm, giọng nói bởi vì sốt cao mà trở nên khàn khàn: “Ngươi không phải muốn biết lai lịch của ta sao? Ta có thể nói cho ngươi, nhưng đổi lại, ngươi giúp ta che giấu Chu tẩu cùng tiểu đào.”</w:t>
      </w:r>
    </w:p>
    <w:p>
      <w:pPr>
        <w:pStyle w:val="BodyText"/>
      </w:pPr>
      <w:r>
        <w:t xml:space="preserve">Đôi mày khẽ động, Lục Gia Diễm sinh ra một tia hứng thú, tiểu tử này nhiều lần muốn cùng mình mặc cả, ngay cả tính mệnh cũng có thể đem lên thành vật cá cược, hiện tại dù mơ mơ màng màng cũng không muốn uổng phí một quân nào, thật rất thú vị. Vì thế mở miệng: “Nói đi.”</w:t>
      </w:r>
    </w:p>
    <w:p>
      <w:pPr>
        <w:pStyle w:val="BodyText"/>
      </w:pPr>
      <w:r>
        <w:t xml:space="preserve">Tần Đồng cũng không dễ dàng mắc mưu, có một khuôn cũ rích như thế mà lại muốn lừa gạt được hắn, vậy chẳng phải gần hai mươi lăm năm của hắn đều là uổng phí cả hay sao? Kiên trì nói: “Ngươi trước đáp ứng điều kiện của ta, bằng không đừng nghĩ ta sẽ phun ra một chữ nào cho ngươi. Cùng lắm thì ta vẫn bệnh, cái gì là lao chứng kia có hay không không cần quan tâm, bất quá thì chết.” Trong lòng lại bắt đầu bồn chồn, lại có chút bi ai, hở một chút là nhắc đến “tử”, xem ra chính mình thật sự đã trở thành tiền đặt cược.</w:t>
      </w:r>
    </w:p>
    <w:p>
      <w:pPr>
        <w:pStyle w:val="Compact"/>
      </w:pPr>
      <w:r>
        <w:t xml:space="preserve">Lục Gia Diễm nghe xong cũng cảm thấy thực mới mẻ, “cái gì là lao chứng kia”, cho thấy hắn đối với lao chứng hoàn toàn không biết một chút gì cả, người này từ đâu đến? Tính tò mò đã biến mất từ bao giờ lại được người trong chăn kia thành công khơi gợi lại, biết rõ bên trong có dối trá vẫn búng búng ngón tay: “Ta đáp ứng ngươi.”</w:t>
      </w:r>
      <w:r>
        <w:br w:type="textWrapping"/>
      </w:r>
      <w:r>
        <w:br w:type="textWrapping"/>
      </w:r>
    </w:p>
    <w:p>
      <w:pPr>
        <w:pStyle w:val="Heading2"/>
      </w:pPr>
      <w:bookmarkStart w:id="54" w:name="chương-33-phản-nhất-tương-quân-hạ"/>
      <w:bookmarkEnd w:id="54"/>
      <w:r>
        <w:t xml:space="preserve">33. Chương 33: Phản Nhất Tương Quân (hạ)</w:t>
      </w:r>
    </w:p>
    <w:p>
      <w:pPr>
        <w:pStyle w:val="Compact"/>
      </w:pPr>
      <w:r>
        <w:br w:type="textWrapping"/>
      </w:r>
      <w:r>
        <w:br w:type="textWrapping"/>
      </w:r>
      <w:r>
        <w:t xml:space="preserve">Tần Đồng khóe mắt xẹt lên một chút gian trá, nằm lại hảo ở trên giường, nhắm mắt rồi lại mở ra, nặng nề mở miệng: “Bất quá thân thế ta không bình thường, ta cam đoan mỗi chữ mỗi câu đều là sự thật, về phần tin hay không, đó là chuyện của ngươi.”</w:t>
      </w:r>
    </w:p>
    <w:p>
      <w:pPr>
        <w:pStyle w:val="BodyText"/>
      </w:pPr>
      <w:r>
        <w:t xml:space="preserve">Lục Gia Diễm lại không đem những lời này để ở trong lòng, nhiều năm đã qua, thân thế kỳ lạ thế nào hắn cũng đã gặp, thân thế Tần Đồng có cái gì kỳ lạ, cuối cùng thì cũng không thể nào là bước ra từ hư không được. Lập tức cũng không nói gì nữa, lẳng lặng chờ Tần Đồng nói ra.</w:t>
      </w:r>
    </w:p>
    <w:p>
      <w:pPr>
        <w:pStyle w:val="BodyText"/>
      </w:pPr>
      <w:r>
        <w:t xml:space="preserve">Nhớ lại thân thế của chính mình, Tần Đồng trong nháy mắt có chút hoảng hốt, ho nhẹ một tiếng thu hồi tinh thần rồi chậm rãi nói: “Ta vốn sinh ra ở nước Mỹ vốn không hề cùng thế giới này có một chút liên quan nào…”</w:t>
      </w:r>
    </w:p>
    <w:p>
      <w:pPr>
        <w:pStyle w:val="BodyText"/>
      </w:pPr>
      <w:r>
        <w:t xml:space="preserve">Đợi cho đến khi hắn nói xong, Lục Gia Diễm lần đầu tiên trong đời lâm vào tình trạng ngây dại, một câu nói đùa trong lòng tự nhiên lại trở thành sự thật, người trước mặt thật đúng là tự nhiên hiện ra, này cũng thật là khó tin. Đáy mắt càng lúc càng chất chứa nhiều hoài nghi, muốn nói dối thì cũng nên chọn một mẫu đi, vì cái gì phải bịa ra một cái chuyện kỳ lạ đến mức như thế.</w:t>
      </w:r>
    </w:p>
    <w:p>
      <w:pPr>
        <w:pStyle w:val="BodyText"/>
      </w:pPr>
      <w:r>
        <w:t xml:space="preserve">Tần Đồng nhìn xem thần sắc của Lục Gia Diễm là hiểu người này cả mười phần đều không tin, suy nghĩ trầm xuống một chút lại nói: “Phiền ngươi giúp ta đem gói đồ tùy thân lại đây.”</w:t>
      </w:r>
    </w:p>
    <w:p>
      <w:pPr>
        <w:pStyle w:val="BodyText"/>
      </w:pPr>
      <w:r>
        <w:t xml:space="preserve">Lục Gia Diễm quăng cho hắn một cái liếc mắt, liền y như lời hắn nói đứng dậy đem gói đồ đưa đến, lòng tràn đầy hoài nghi hắn còn có thể đưa ra được thủ đoạn gì thú vị nữa.</w:t>
      </w:r>
    </w:p>
    <w:p>
      <w:pPr>
        <w:pStyle w:val="BodyText"/>
      </w:pPr>
      <w:r>
        <w:t xml:space="preserve">Tần Đồng nhanh tay lấy gói đồ, dưới lớp cuối cùng lôi ra một cái bọc nhỏ, cởi ra vỏ bọc lại một chuỗi những thứ hình thù ký quái đang lắc lắc: “Đây là chìa khóa nguyên lai được sử dụng ở thời của ta, chất liệu cùng hình dạng hoàn toàn bất đồng so với nơi này.” Chìa khóa chạm vào nhau phát ra những âm thanh thanh thúy được đưa đến tay Lục Gia Diễm.</w:t>
      </w:r>
    </w:p>
    <w:p>
      <w:pPr>
        <w:pStyle w:val="BodyText"/>
      </w:pPr>
      <w:r>
        <w:t xml:space="preserve">Tần Đồng lại lấy ra một tờ đô la: “Đây là tiền nơi quốc gia ta ở sử dụng, trên tờ tiền mặt này chính là kỹ thuật in ấn hiện đại nhất, so với nơi này thì thật đã vượt xa mấy nghìn năm rồi, khoa học nơi này phát triển thật còn thua xa.”</w:t>
      </w:r>
    </w:p>
    <w:p>
      <w:pPr>
        <w:pStyle w:val="BodyText"/>
      </w:pPr>
      <w:r>
        <w:t xml:space="preserve">Đưa ra hai thứ hình dạng khác biệt đó, Tần Đồng co tay lại vào trong chăn bông: “Thứ trên người ta có thể chứng minh được chỉ có nhiêu đó, bất quá ta nghĩ thế là đã đủ rồi.”</w:t>
      </w:r>
    </w:p>
    <w:p>
      <w:pPr>
        <w:pStyle w:val="BodyText"/>
      </w:pPr>
      <w:r>
        <w:t xml:space="preserve">Nhìn Lục Gia Diễm có chút ngây ngốc đem chuỗi chìa khóa kia giơ lên trước mắt, Tần Đồng âm thầm áp chế khoái cảm đang dâng lên trong lòng mà bình thản giải thích: “Đây là những chìa khóa khác nhau cho nhà, xe, hoặc bảo hiểm ngân hàng.”</w:t>
      </w:r>
    </w:p>
    <w:p>
      <w:pPr>
        <w:pStyle w:val="BodyText"/>
      </w:pPr>
      <w:r>
        <w:t xml:space="preserve">Cái chuỗi chìa khóa kia có cái còn có thể mơ hồ nhìn ra hình dáng của chìa khóa, có cái đã thay hình đổi dạng hoàn toàn, nếu một mình đưa đến trước mặt mình, Tần Đồng mà không nói nó là chìa khóa, hôm nay tuyệt không một ai có thể đoán ra nó là cái gì.</w:t>
      </w:r>
    </w:p>
    <w:p>
      <w:pPr>
        <w:pStyle w:val="BodyText"/>
      </w:pPr>
      <w:r>
        <w:t xml:space="preserve">Mà tấm đô la cũng là một căn cứ chính xác không thể cãi lại được, tên kia nói đúng, những thứ này tuyệt đối không phải là người thời này có thể chế tạo ra.</w:t>
      </w:r>
    </w:p>
    <w:p>
      <w:pPr>
        <w:pStyle w:val="BodyText"/>
      </w:pPr>
      <w:r>
        <w:t xml:space="preserve">Lục Gia Diễm nhìn tờ tiền mặt phiêu phiêu trong tay mình, cảm thấy từng đường gân xanh bắt đầu ẩn ẩn nổi lên, hắn đúng là tự mình tìm phiền toái, mà lại là cam tâm tình nguyện chui vào bẫy mới chết chứ, lòng hiếu kỳ quả nhiên là một thứ nguy hiểm!</w:t>
      </w:r>
    </w:p>
    <w:p>
      <w:pPr>
        <w:pStyle w:val="BodyText"/>
      </w:pPr>
      <w:r>
        <w:t xml:space="preserve">Nhìn thấy gương mặt xanh mét của Lục Gia Diễm, Tần Đồng tâm tình tốt đẹp lên hẳn, lúc này cảm giác được nhiệt độ đã bớt đi không ít, nhắm mắt lại che đi vẻ đắc ý chói lóa, không thèm nhắc lại. Không một nguyên nhân, cố gắng khôi phục lại khóe miệng đã không nhịn được mà nhếch lên.</w:t>
      </w:r>
    </w:p>
    <w:p>
      <w:pPr>
        <w:pStyle w:val="BodyText"/>
      </w:pPr>
      <w:r>
        <w:t xml:space="preserve">Lục Gia Diễm không thể không thửa nhận mình đã bị gậy ông đập lưng ông thật, đem hai thứ đồ vật hình dạng kỳ dị để lên bàn, sắc mặt dù có chút xanh mét nhưng ngữ khí vẫn lãnh đạm như thường: “Ngươi muốn ta giúp ngươi như thế nào?”</w:t>
      </w:r>
    </w:p>
    <w:p>
      <w:pPr>
        <w:pStyle w:val="BodyText"/>
      </w:pPr>
      <w:r>
        <w:t xml:space="preserve">Tần Đồng đáy lòng cười to một tiếng, trên mặt cũng không thèm mở to mắt mà chỉ liếc Lục Gia Diễm một cái: “Ta làm sao biết, ngươi đã đáp ứng, biện pháp đương nhiên phải do ngươi nghĩ.” Nói xong nhắm mắt lại, ra vẻ một bộ ta đây muốn ngủ.</w:t>
      </w:r>
    </w:p>
    <w:p>
      <w:pPr>
        <w:pStyle w:val="BodyText"/>
      </w:pPr>
      <w:r>
        <w:t xml:space="preserve">Mới trải qua một thời gian ngắn, những thứ mình tiếp đãi Tần Đồng toàn bộ đều trở lại chính mình, này có tính là báo ứng hay không? Lục Gia Diễm đã bắt đầu cảm thấy có chút khó chịu đến mức lo lắng, thẳng hướng cửa phòng bước ra ngoài, hắn phải đi hứng gió, bằng không chắc sẽ lỡ tay mà bóp chết cái tên không sợ trời không sợ đất kia mất.</w:t>
      </w:r>
    </w:p>
    <w:p>
      <w:pPr>
        <w:pStyle w:val="BodyText"/>
      </w:pPr>
      <w:r>
        <w:t xml:space="preserve">“Ba” vang lên tiếng đóng cửa, Tần Đồng mở to mắt, khắc chế không được cười ra thành tiếng, nếu không phải bởi vì đang sốt ho khan, hắn thật rất muốn xốc chăn nhảy dựng lên. Cảm giác trả thù thật sự rất sảng khoái, hắn hiện giờ, không cần uống những chén thuốc đắng chát đó, bệnh cũng đã khỏe hơn phân nửa.</w:t>
      </w:r>
    </w:p>
    <w:p>
      <w:pPr>
        <w:pStyle w:val="BodyText"/>
      </w:pPr>
      <w:r>
        <w:t xml:space="preserve">Trong lòng vẫn còn đang vụng trộm, âm thanh đẩy cửa truyền đến, Tần Đồng vội vàng nằm lại ngay ngắn. Lần này là Chu tẩu cùng tiểu đào, Chu tẩu đến đầu giường thu dọn gì đó, tiểu đào buông mâm, lại nhìn kỹ Tần Đồng, có chút vui mừng nói: “Đại ca khí sắc tốt hơn nhiều rồi.”</w:t>
      </w:r>
    </w:p>
    <w:p>
      <w:pPr>
        <w:pStyle w:val="BodyText"/>
      </w:pPr>
      <w:r>
        <w:t xml:space="preserve">Chu tẩu thấy có mình hắn ở trong phòng hỏi: “Lục công tử đâu?”</w:t>
      </w:r>
    </w:p>
    <w:p>
      <w:pPr>
        <w:pStyle w:val="BodyText"/>
      </w:pPr>
      <w:r>
        <w:t xml:space="preserve">Tần Đồng ho khan hai tiếng: “Hắn vừa mới ra ngoài, nói là có việc muốn làm.”</w:t>
      </w:r>
    </w:p>
    <w:p>
      <w:pPr>
        <w:pStyle w:val="BodyText"/>
      </w:pPr>
      <w:r>
        <w:t xml:space="preserve">Chu tẩu nga một tiếng, tiểu đào đem mâm đựng một chén cháo thơm phức mang sang, lẫn trong đó có một ít thức ăn vụn vặt: “Ngươi ăn uống không tốt, đây chính là cháo gà mà nương sáng sớm đã đi ra chợ chọn mua thức ăn, thừa dịp còn nóng mau ăn đi.”</w:t>
      </w:r>
    </w:p>
    <w:p>
      <w:pPr>
        <w:pStyle w:val="BodyText"/>
      </w:pPr>
      <w:r>
        <w:t xml:space="preserve">Tần Đồng vừa cảm động vừa chột dạ tiếp nhận bát cháo, này bệnh, mình đã khổ còn liên lụy đến các nàng, chiêu này thực sự vừa hại mình vừa hại ngươi, vừa nghĩ vừa đem cháo đưa vào miệng uống. Tiểu đào ngồi ở bên cạnh chiếu cố, Chu tẩu đem ấm trà nhỏ ra ngoài nói: “Ta đi xem bếp lửa.”</w:t>
      </w:r>
    </w:p>
    <w:p>
      <w:pPr>
        <w:pStyle w:val="BodyText"/>
      </w:pPr>
      <w:r>
        <w:t xml:space="preserve">Tần Đồng uống cháo, hỏi tiểu đào: “Các ngươi đều lo cho ta, vậy đã ăn cơm chưa?”</w:t>
      </w:r>
    </w:p>
    <w:p>
      <w:pPr>
        <w:pStyle w:val="BodyText"/>
      </w:pPr>
      <w:r>
        <w:t xml:space="preserve">Tiểu đào nhăn nhăn mũi: “Sớm đã xong, thay phiên giúp ngươi coi bếp nấu thuốc, hương vị thật khó chịu.” Giống như thật sự cảm thấy được vị đắng chát của bát dược vậy.</w:t>
      </w:r>
    </w:p>
    <w:p>
      <w:pPr>
        <w:pStyle w:val="BodyText"/>
      </w:pPr>
      <w:r>
        <w:t xml:space="preserve">Tiểu đào vừa dứt lời, Tần Đồng lập tức liên tưởng đến bát dược đã hành hắn nhiều ngày qua, dạ dày nhất thời lại quặn lên một trận, cháo kia tới miệng thật sự cảm thấy nuốt không trôi, may mà chỉ còn lại khoảng nửa bát, cầm chén đưa lại cho tiểu đào, đôi mắt tràn ngập trông mong nhìn nàng: “Tiểu đào a, ngươi cũng biết dược rất đắng, một hồi ngươi đem bát ra rồi nói với nương ngươi là ta đã ngủ rồi, đem bát dược kia dẹp đi.”</w:t>
      </w:r>
    </w:p>
    <w:p>
      <w:pPr>
        <w:pStyle w:val="BodyText"/>
      </w:pPr>
      <w:r>
        <w:t xml:space="preserve">Tiểu đào còn chưa kịp trả lời hắn, tiếng hừ lạnh của Chu tẩu truyền tới, Tần Đồng rụt rụt cổ, vị thuốc đông y lại bay tới, là nàng đang bưng chén thuốc bước vào, nghe được lời Tần Đồng nói: “Nhiều lời, bất quá chỉ là một chén dược, cũng đâu phải là cái mạng ngươi.”</w:t>
      </w:r>
    </w:p>
    <w:p>
      <w:pPr>
        <w:pStyle w:val="BodyText"/>
      </w:pPr>
      <w:r>
        <w:t xml:space="preserve">Tần Đồng trong lòng nói thầm: “Đâu chỉ một chén, năm ngày mỗi ngày ba bát, cũng đúng mười lăm bát, sớm đã lấy mất nửa cái mạng rồi.”</w:t>
      </w:r>
    </w:p>
    <w:p>
      <w:pPr>
        <w:pStyle w:val="BodyText"/>
      </w:pPr>
      <w:r>
        <w:t xml:space="preserve">Cũng chỉ dám để trong lòng, nín thở nhận bát thuốc từ tay Chu tẩu, nhìn thấy nước đen sì sì mà có cảm giác nửa bát cháo khi nãy ăn được cũng đã biến đi đâu mất rồi.</w:t>
      </w:r>
    </w:p>
    <w:p>
      <w:pPr>
        <w:pStyle w:val="BodyText"/>
      </w:pPr>
      <w:r>
        <w:t xml:space="preserve">Chu tẩu từ trong áo lấy ra một gói nhỏ, mở ra đặt ở trên bàn nhỏ, hương vị ngọt ngào tỏa ra bốn phía hòa với vị thuốc đông y luồn vào mũi Tần Đồng, đảo mắt qua nguyên lai là mứt hoa quả, vị chát trong miệng nhất thời tiêu giảm đi không ít, nhịn không được đã thò tay qua bóc lấy.</w:t>
      </w:r>
    </w:p>
    <w:p>
      <w:pPr>
        <w:pStyle w:val="BodyText"/>
      </w:pPr>
      <w:r>
        <w:t xml:space="preserve">“Ba” một tiếng, cái tay đã bị Chu tẩu đánh cho cấp tốc lui trở về, Chu tẩu nghiêm mặt nói: “Uống xong mới được ăn.” Biểu tình tuy lãnh đạm nghiêm túc nhưng khóe môi lại ẩn ẩn dấu hiệu chiến thắng.</w:t>
      </w:r>
    </w:p>
    <w:p>
      <w:pPr>
        <w:pStyle w:val="BodyText"/>
      </w:pPr>
      <w:r>
        <w:t xml:space="preserve">Tần Đồng liền nhìn nhìn lại bát dược đắng chát kia, cảm thấy thật khổ, chỉ đành phải nói: “Uống thì uống.” phải cố gắng vận dụng hết sức lực cơ thể mới đem bát dược kia một mạch xuống hết, sau đó nhanh như cắt lấy hai khối mứt bỏ vào miệng, cảm nhận vị cay đắng đã bớt đi ít nhiều, cũng coi như thoải mái hơn được một chút.</w:t>
      </w:r>
    </w:p>
    <w:p>
      <w:pPr>
        <w:pStyle w:val="BodyText"/>
      </w:pPr>
      <w:r>
        <w:t xml:space="preserve">Tiểu đào nhìn bộ dáng hắn không khác gì tiểu hài tử, nhịn không được cười thành tiếng, Tần Đồng thì hoàn toàn không thèm quan tâm, dù sao trước mặt hai người này hắn có còn cái gì gọi là mặt mũi đâu, đem gói mứt hoa quả kia hướng về phía tiểu đào: “Ta bất quá khi uống dược mới phải ăn để bớt đắng một chút, cũng không cần nhiều thế, ngươi ăn với ta đi.”</w:t>
      </w:r>
    </w:p>
    <w:p>
      <w:pPr>
        <w:pStyle w:val="BodyText"/>
      </w:pPr>
      <w:r>
        <w:t xml:space="preserve">Nhìn thấy mứt hoa quả trước mắt, tiểu đào nhớ khi nãy mình mới vừa cười hắn, mặt không khỏi hồng hồng lên một chút, nhưng rốt cuộc cũng là tâm tính con nít, hơn nữa mứt hoa quả thật sự rất ngon, trong thôn bình thường cũng không thể nào nói có là có, sau rời thôn thì vội vội vàng vàng sao mà nhớ được, hiện tại nhờ vào việc Tần Đồng sinh bệnh, cũng thật cao hứng mà cầm lấy một khối lên bắt đầu ăn.</w:t>
      </w:r>
    </w:p>
    <w:p>
      <w:pPr>
        <w:pStyle w:val="BodyText"/>
      </w:pPr>
      <w:r>
        <w:t xml:space="preserve">Chu tẩu nhìn thấy khuôn mặt hồng hồng của con gái, ánh mắt ảm đạm, xoay người nói: “Buổi tối lạnh, ta đi bảo tiểu nhị đun chút nước ấm cùng một cái chậu than nữa mang đến.” Tiểu đào cùng Tần Đồng nhất tề ứng một tiếng.</w:t>
      </w:r>
    </w:p>
    <w:p>
      <w:pPr>
        <w:pStyle w:val="BodyText"/>
      </w:pPr>
      <w:r>
        <w:t xml:space="preserve">Nàng mới vừa ra khỏi cửa, Lục Gia Diễm đã tiến vào, đảo qua một chút liền thấy hốc mắt nàng có chút đỏ, trong lòng cố gắng áp chế đau đớn, cử động môi nhưng lại không phát ra được âm thanh nào, chỉ trầm mặc nhìn bóng nàng thật lâu sau đó mới bước vào cửa.</w:t>
      </w:r>
    </w:p>
    <w:p>
      <w:pPr>
        <w:pStyle w:val="BodyText"/>
      </w:pPr>
      <w:r>
        <w:t xml:space="preserve">Tiểu đào ngồi bên giường đang nói chuyện vui vẻ cùng Tần Đồng, tay cầm một bao mứt hoa quả thỉnh thoảng lại bỏ vào miệng, ngây thơ đáng yêu.</w:t>
      </w:r>
    </w:p>
    <w:p>
      <w:pPr>
        <w:pStyle w:val="BodyText"/>
      </w:pPr>
      <w:r>
        <w:t xml:space="preserve">Tình cảnh này khiến Lục Gia Diễm trong mắt lộ ra chút lo lắng, chậm rãi đến cạnh bàn, ánh mắt vẫn lưu luyến trên người tiểu đào. Nghe được động tĩnh, tiểu đào ngẩng đầu nhìn thấy Lục Gia Diễm, cưới xán lạn: “Nguyên lai là Lục ca ca đã trở lại.” lại ngồi tán gẫu thêm một chút rồi trở về phòng.</w:t>
      </w:r>
    </w:p>
    <w:p>
      <w:pPr>
        <w:pStyle w:val="BodyText"/>
      </w:pPr>
      <w:r>
        <w:t xml:space="preserve">Lục Gia Diễm chờ đến khi thân ảnh tiểu đào biến mất sau cánh cửa mới đưa mắt đến trên người Tần Đồng, trầm giọng nói: “Ngươi tính bệnh đến khi nào?”</w:t>
      </w:r>
    </w:p>
    <w:p>
      <w:pPr>
        <w:pStyle w:val="BodyText"/>
      </w:pPr>
      <w:r>
        <w:t xml:space="preserve">Tần Đồng một lần nữa chui vào chăn, tùy ý nói: “Không sao cả, chừng nào ngươi nghĩ ra biện pháp giải quyết thì ta sẽ khỏe lại.”</w:t>
      </w:r>
    </w:p>
    <w:p>
      <w:pPr>
        <w:pStyle w:val="BodyText"/>
      </w:pPr>
      <w:r>
        <w:t xml:space="preserve">Cảm giác được ánh mắt sáng quắc đang nhìn chằm chằm vào mình khá lâu: “Tốt lắm, vậy ngày mai ngươi bắt đầu khỏe lại đi.”</w:t>
      </w:r>
    </w:p>
    <w:p>
      <w:pPr>
        <w:pStyle w:val="BodyText"/>
      </w:pPr>
      <w:r>
        <w:t xml:space="preserve">Cái gì? Tần Đồng trừng mắt, không thể tin được mà nhìn hắn: “Ngày mai?” Nhanh như vậy đã nghĩ ra được biện pháp? Sao có thể như thế!</w:t>
      </w:r>
    </w:p>
    <w:p>
      <w:pPr>
        <w:pStyle w:val="BodyText"/>
      </w:pPr>
      <w:r>
        <w:t xml:space="preserve">Lục Gia Diễm vừa muốn trả lời, tiếng tiểu nhị cùng với tiếng đập cửa đã vang lên: “Khách quan, nước ấm đã chuẩn bị xong, hiện tại có thể mang vào không?”</w:t>
      </w:r>
    </w:p>
    <w:p>
      <w:pPr>
        <w:pStyle w:val="BodyText"/>
      </w:pPr>
      <w:r>
        <w:t xml:space="preserve">“Vào đi.”</w:t>
      </w:r>
    </w:p>
    <w:p>
      <w:pPr>
        <w:pStyle w:val="BodyText"/>
      </w:pPr>
      <w:r>
        <w:t xml:space="preserve">Cửa mở ra, một cơn gió lạnh buốt cũng theo đó mà tiến vào, Tần Đồng nhịn không được lại rụt rụt vào ổ chăn. Tiểu nhị cùng hai tạp dịch bưng một bồn nước ấm lớn vào bình phong phía sau giường, “ầm” một tiếng nước được đổ vào, phía sau bình phong liền dâng lên những làn khói trắng mờ ảo ẩn hiện.</w:t>
      </w:r>
    </w:p>
    <w:p>
      <w:pPr>
        <w:pStyle w:val="BodyText"/>
      </w:pPr>
      <w:r>
        <w:t xml:space="preserve">Tiểu nhị đi rồi, Lục Gia Diễm cũng không vội vàng trả lời vấn đề của Tần Đồng, tự nhiên đi đến sau bình phong thoát quần áo chuẩn bị tắm, không quản Tần Đồng phía sau ánh mắt cơ hồ chỉ muốn chọc thủng được hai cái lỗ trên người mình.</w:t>
      </w:r>
    </w:p>
    <w:p>
      <w:pPr>
        <w:pStyle w:val="BodyText"/>
      </w:pPr>
      <w:r>
        <w:t xml:space="preserve">Đợi tắm rửa xong, thay y phục khô mát, Lục Gia Diễm chậm rãi bước đến bên giường xốc chăn lên nằm. Tần Đồng nắm chặt cái chăn đến mức dúm dó, nhìn thấy Lục Gia Diễm thế nhưng cư nhiên lại muốn nhắm mắt lại, không khỏi cảm thấy phát hỏa.</w:t>
      </w:r>
    </w:p>
    <w:p>
      <w:pPr>
        <w:pStyle w:val="BodyText"/>
      </w:pPr>
      <w:r>
        <w:t xml:space="preserve">Đang định mở miệng lại đột nhiên chớp mắt mấy cái, cũng không thèm truy vấn thêm lần nữa, lôi chăn kéo lại xoay người nằm xuống, không nói? Bổn đại gia ta cũng không thèm, hôm nay không nói hôm sau cũng không nói, chẳng lẽ đến kinh thành ngươi cũng không thèm nói sao.</w:t>
      </w:r>
    </w:p>
    <w:p>
      <w:pPr>
        <w:pStyle w:val="Compact"/>
      </w:pPr>
      <w:r>
        <w:t xml:space="preserve">Lục Gia Diễm khẽ mở mắt, liếc nhìn bóng dáng Tần Đồng, trong mắt hiện lên rõ ràng vẻ gian trá, gậy ông đập lưng ông? Thật không biết sắp tới là gậy ai đập ai, hắn đột nhiên cảm thấy rất mong chờ cái ngày mà bọn họ đến được kinh thành.</w:t>
      </w:r>
      <w:r>
        <w:br w:type="textWrapping"/>
      </w:r>
      <w:r>
        <w:br w:type="textWrapping"/>
      </w:r>
    </w:p>
    <w:p>
      <w:pPr>
        <w:pStyle w:val="Heading2"/>
      </w:pPr>
      <w:bookmarkStart w:id="55" w:name="chương-34-phương-pháp-giải-quyết"/>
      <w:bookmarkEnd w:id="55"/>
      <w:r>
        <w:t xml:space="preserve">34. Chương 34: Phương Pháp Giải Quyết</w:t>
      </w:r>
    </w:p>
    <w:p>
      <w:pPr>
        <w:pStyle w:val="Compact"/>
      </w:pPr>
      <w:r>
        <w:br w:type="textWrapping"/>
      </w:r>
      <w:r>
        <w:br w:type="textWrapping"/>
      </w:r>
      <w:r>
        <w:t xml:space="preserve">Buổi chiều ngày thứ hai, Lục Gia Diễm đưa cho Tần Đồng một tờ giấy, mở ra thì thấy đó là một địa chỉ chính xác, trên đầu còn có hai chữ kinh thành khiến Tần Đồng biết được đây chỉ e là biện pháp mà Lục Gia Diễm nghĩ ra để giúp hắn.</w:t>
      </w:r>
    </w:p>
    <w:p>
      <w:pPr>
        <w:pStyle w:val="BodyText"/>
      </w:pPr>
      <w:r>
        <w:t xml:space="preserve">Ngẩng đầu nhìn Lục Gia Diễm, người này vẫn thản thiên như không, Tần Đồng đem tờ giấy cuộn lại mặc kệ hắn, không nói thì không nói, thuyền đến đầu cầu tự nhiên thẳng, chung quy thì cũng sẽ không thể nào là một biện pháp sứt mẻ khiến cho chính mình bị cười nhạo mà thôi.</w:t>
      </w:r>
    </w:p>
    <w:p>
      <w:pPr>
        <w:pStyle w:val="BodyText"/>
      </w:pPr>
      <w:r>
        <w:t xml:space="preserve">Vì thế từ hôm nay, phong hàn của Tần Đồng dần chuyển biến tốt đẹp, không qua mấy ngày sốt cao đã lui toàn bộ, ngay cả ho khan cũng đã chuyển biến rất tốt, tinh thần khôi phục lại như những ngày trước, bắt đầu la hét phải sớm quay trở về gặp mặt người thân (T_T). Chính là bên ngoài còn lạnh, Chu tẩu không yên tâm lắm, sợ đi ra ngoài gặp gió lạnh lại trở bệnh, đành bắt hắn ở lại khách *** thêm vài ngày, sắm sửa rồi bắt hắn mặc thêm mấy lớp quần áo mùa đông nữa mới bắt đầu ra đi.</w:t>
      </w:r>
    </w:p>
    <w:p>
      <w:pPr>
        <w:pStyle w:val="BodyText"/>
      </w:pPr>
      <w:r>
        <w:t xml:space="preserve">Hôm nay sáng sớm lên đường, Tần Đồng quần áo kín mít dày đặc bước ra khỏi khách ***, vừa ra khỏi cửa phát hiện bầu trời cư nhiên lất phất nhiều bông tuyết bay bay trong gió, tuyết mặc dù không lớn lắm, nhưng cũng trải được một tầng trên nền đất, bước lên chỉ tạo ra những rung động rất nhỏ.</w:t>
      </w:r>
    </w:p>
    <w:p>
      <w:pPr>
        <w:pStyle w:val="BodyText"/>
      </w:pPr>
      <w:r>
        <w:t xml:space="preserve">Hai xe la đã được chuẩn bị kỹ lưỡng, hai con la đang phun ra từng đợt từng đợt khói trắng, hai xa phu đã khoác áo tơi hai tay áo luồn vào trong đang chờ bọn hắn, mọi người vừa bước lên xe liền hô một tiếng, xe la cứ thế hướng phía kinh thành mà đi.</w:t>
      </w:r>
    </w:p>
    <w:p>
      <w:pPr>
        <w:pStyle w:val="BodyText"/>
      </w:pPr>
      <w:r>
        <w:t xml:space="preserve">Này cũng bởi vì một đường toàn là tuyết, khi đến được kinh thành cũng đã hơn nửa tháng sau. Tường thành cao lớn nguy nga đã dần dần hiện ra trước mắt, Tần Đồng tuy sợ lạnh nhưng vẫn là nhịn không được nhảy xuống xe nhìn ngắm tỉ mỉ những bông tuyết lớn tung bay trong gió.</w:t>
      </w:r>
    </w:p>
    <w:p>
      <w:pPr>
        <w:pStyle w:val="BodyText"/>
      </w:pPr>
      <w:r>
        <w:t xml:space="preserve">Hắn tuy là người Hoa, nhưng chưa bao giờ có cơ hội ngắm nhìn chân chính quê hương của mình, chỉ là tại những viện bảo tàng lịch sử thâm trầm mà kinh ngạc trầm trồ, tuy rằng nơi hắn ở thời hiện đại không phải thật sự là Trung Quốc cổ đại, vẫn có thể khiến hắn cảm nhận được mối liên hệ đã ăn sâu vào trong huyết mạch này. Hiện tại lịch sự đã hiện ra rõ ràng trước mắt hắn, bảo hắn sao lại có thể không kích động được.</w:t>
      </w:r>
    </w:p>
    <w:p>
      <w:pPr>
        <w:pStyle w:val="BodyText"/>
      </w:pPr>
      <w:r>
        <w:t xml:space="preserve">Trừ Lục Gia Diễm, tất cả mọi người đều cho là hắn bởi vì sắp gặp được mặt gia đình mà trở nên kích động, cũng không thúc giục hắn, tùy hắn đem cái tường thành hùng tráng chắc chắn cổ xưa này nghiên cứu tới tới lui lui, xong xuôi mới hướng vào trong thành.</w:t>
      </w:r>
    </w:p>
    <w:p>
      <w:pPr>
        <w:pStyle w:val="BodyText"/>
      </w:pPr>
      <w:r>
        <w:t xml:space="preserve">Vào trong thành bởi vì sắc trời còn sớm, Tần Đồng liền kiên trì làm cho mọi người cùng về nhà của mình (T_T). Chu tẩu do dự nửa ngày, nhìn thấy Tần Đồng muốn nói lại thôi, bộ dáng hắn hiện giờ cứ như nhận định gia đình của mình đều mạnh khỏe cả, đây cũng là thường tình, nhưng đã gần một năm không có tin tức lui tới, ai dám khẳng định được điều gì đâu? Nếu mọi người lỗ mãng xông qua, vạn nhất là tin dữ thì biết làm sao đây?</w:t>
      </w:r>
    </w:p>
    <w:p>
      <w:pPr>
        <w:pStyle w:val="BodyText"/>
      </w:pPr>
      <w:r>
        <w:t xml:space="preserve">Nhưng nhìn đến vẻ mặt kiên trì của Tần Đồng, những lời này nàng làm sao dám nói ra, rốt cuộc không lay chuyển được gì đành phải đáp ứng, mọi người liền ở đến khi qua chiều mới bắt đầu đến nhà Tần Đồng.</w:t>
      </w:r>
    </w:p>
    <w:p>
      <w:pPr>
        <w:pStyle w:val="BodyText"/>
      </w:pPr>
      <w:r>
        <w:t xml:space="preserve">Cái địa chỉ kia Tần Đồng tuy sớm đã thuộc làu làu, nhưng cụ thể ở chỗ nào thì hắn không biết, vì thế sau khi lên xe đem địa chỉ báo cho xa phu liền nói mình mệt mỏi muốn nghĩ ngơi một chút, dù sao nhà ở đây cũng dễ thấy, cứ cho xa phu tự mình tìm đến, chắc là cũng dễ dàng mà tìm được đi.</w:t>
      </w:r>
    </w:p>
    <w:p>
      <w:pPr>
        <w:pStyle w:val="BodyText"/>
      </w:pPr>
      <w:r>
        <w:t xml:space="preserve">Thật cũng không khó tìm, bất quá khi xuống xe Tần Đồng vừa nhìn thấy tòa nhà đã bị dọa cho nhảy dựng lên. Thứ nhất là không nghĩ Lục Gia Diễm lại có thể tìm được cái nơi to lớn đến như thế, cái gì gọi là “nhà cao cửa rộng” hắn hôm nay xem như đã chân chính lĩnh hội được, nơi này so với biệt thự cao cấp ở Mỹ hoàn toàn bất đồng.</w:t>
      </w:r>
    </w:p>
    <w:p>
      <w:pPr>
        <w:pStyle w:val="BodyText"/>
      </w:pPr>
      <w:r>
        <w:t xml:space="preserve">Mà cái thứ hai dọa cho hắn nhảy dựng lên chính là giữa trời đầy bông tuyết trắng bay lất phất, trên đại môn to lớn kia là hai ngọn đèn ***g cùng với những dải khăn trắng khắc một chữ “Điện” (cúng tế), trên đó còn có một tấm biển khắc hai chữ “Tần phủ” thật to đầy phí phạm khiến hắn đáy lòng từng đợt phát lạnh, bắt đầu hiểu được cái gọi là “phương pháp giải quyết” của Lục Gia Diễm là cái gì.</w:t>
      </w:r>
    </w:p>
    <w:p>
      <w:pPr>
        <w:pStyle w:val="BodyText"/>
      </w:pPr>
      <w:r>
        <w:t xml:space="preserve">Ngây ngốc nhìn lên khung ảnh trắng toát kia, Tần Đồng hận đến nghiến răng nghiến lợi: con mẹ nó! Lão ba hắn, mẹ hắn, ca ca hắn đang ở Mỹ quốc sống rất là hảo, tên hỗn đản này cư nhiên đặt họ trên linh đường.</w:t>
      </w:r>
    </w:p>
    <w:p>
      <w:pPr>
        <w:pStyle w:val="BodyText"/>
      </w:pPr>
      <w:r>
        <w:t xml:space="preserve">Nhưng chính là hiện tại các nàng đang ở phía sau, hắn ngay cả muốn trừng mắt cái tên vô liêm sỉ kia một cái cũng không thể được. Ở giữa gió tuyết mà ngây ngốc nửa ngày, hàn ý rốt cuộc cũng gọi được thần trí hắn quay về, Tần Đồng rốt cuộc cũng bước lên gõ cửa. Kéo vòng khuyên trên cửa tạo ra ba tiếng trầm đục, hắn không có phát giác ba người phía sau đều toát ra thần sắc bi ai nặng nề, đôi mắt hiện lên những cảm xúc phức tạp mà hắn chưa bao giờ gặp qua.</w:t>
      </w:r>
    </w:p>
    <w:p>
      <w:pPr>
        <w:pStyle w:val="BodyText"/>
      </w:pPr>
      <w:r>
        <w:t xml:space="preserve">Không bao lâu sau, cửa chậm rãi mở ra, một lão nhân đang cố gắng mở to đôi mắt có chút chập choạng mệt mỏi nói: “Người nào a?” Lời còn chưa dứt đã vội im bặt.</w:t>
      </w:r>
    </w:p>
    <w:p>
      <w:pPr>
        <w:pStyle w:val="BodyText"/>
      </w:pPr>
      <w:r>
        <w:t xml:space="preserve">Ánh mắt lão nhân hướng tới Tần Đồng tràn đầy ngạc nhiên trợn to, đôi môi run rẩy nửa ngày trời rồi đột nhiên nước mắt tuôn rơi: “Nhị thiếu gia, nhị thiếu gia, ngươi rốt cuộc đã trở lại, lão nô chờ người rất khổ sở a…” Theo sau đó là từng đợt nức nở đứt quãng, nhưng là Tần Đồng không hề quen biết gì lão nhân đang hung hăng dữ tợn trước mặt kia.</w:t>
      </w:r>
    </w:p>
    <w:p>
      <w:pPr>
        <w:pStyle w:val="BodyText"/>
      </w:pPr>
      <w:r>
        <w:t xml:space="preserve">Có chút ngẩn ngơ nhìn lão nhân trước mặt mình khóc càng ngày càng lớn, Tần Đồng rốt cuộc cũng ý thức được là nếu mình không nói cái gì vào thời điểm này thì rất là không hợp tình hợp lý, liếm liếm môi, vừa mới chuẩn bị nói chuyện, lão nhân kia đã mãnh liệt gục vào ***g ngực hắn, vừa khóc vừa nói: “Nhị thiếu gia, ngươi làm sao vậy? Ta là Tiễn bá nha, ngươi không nhớ rõ ta?” Vừa nói vừa khóc nức nở suốt, Tần Đồng đỡ lấy lão nhân, tuy biết rằng đây là giả, nhưng mà thực đến mức hắn chỉ sợ ông lão khóc đến ngất xỉu đi luôn.</w:t>
      </w:r>
    </w:p>
    <w:p>
      <w:pPr>
        <w:pStyle w:val="BodyText"/>
      </w:pPr>
      <w:r>
        <w:t xml:space="preserve">Đã biết tên lão nhân, Tần Đồng nói chuyện cũng lưu loát hẳn lên: “Tiễn bá, trong nhà… là xảy ra chuyện gì?” Tuy rằng chính là hắn cũng cảm thấy được câu hỏi này thực ngu ngốc, nhưng vào tai người ngoài lại trở thành rất hợp lý.</w:t>
      </w:r>
    </w:p>
    <w:p>
      <w:pPr>
        <w:pStyle w:val="BodyText"/>
      </w:pPr>
      <w:r>
        <w:t xml:space="preserve">Chu tẩu cùng tiểu đào phía sau đều có chút không đành lòng, chỉ đành tạm thời áp chế chính mình, thành thật vì Tần Đồng mà cảm thấy đau khổ. Lục Gia Diễm lại ở một bên bất động thanh sắc, lẳng lặng quan sát.</w:t>
      </w:r>
    </w:p>
    <w:p>
      <w:pPr>
        <w:pStyle w:val="BodyText"/>
      </w:pPr>
      <w:r>
        <w:t xml:space="preserve">Tần Đồng đang là hỏi “Tiễn bá”, không ngại cánh tay của chính mình đang bị hắn hung hăng nắm lấy, ngay cả là quần áo mùa đông dày cộm mà còn phải nhe răng, sau đó Tiễn bá ghé vào tai hắn thấp giọng nói: “Khóc mau, đau mà không có vài giọt nước mắt nữa!” Tần Đồng tỉnh ngộ bắt đầu cố gắng nặn ra vài giọt nước mắt, trong lòng lại không ngừng tràn đầy oán hận với Lục Gia Diễm, thật sự một giọt cũng không ra được.</w:t>
      </w:r>
    </w:p>
    <w:p>
      <w:pPr>
        <w:pStyle w:val="BodyText"/>
      </w:pPr>
      <w:r>
        <w:t xml:space="preserve">Lão nhân kia nhìn thấy Tần Đồng hoàn toàn khóc không được, cư nhiên trở mình xem thường, một bên lại tiếp tục khóc lớn hơn rồi nương theo thân thể Tần Đồng từ ống tay áo lấy ra một cái hộp nhỏ, ý bảo Tần Đồng mở ra. Tần Đồng vội vàng tiếp nhận mở ra, lão nhân một tay chụp lại, ngữ khí cực kỳ bi ai: “Lão nô một mình chống đỡ gia này thật sự rất khổ cực a…”</w:t>
      </w:r>
    </w:p>
    <w:p>
      <w:pPr>
        <w:pStyle w:val="BodyText"/>
      </w:pPr>
      <w:r>
        <w:t xml:space="preserve">Cái hộp trong tay Tần Đồng bị mở ra giơ lên trước mắt, nhất thời một cỗ khí cay độc đánh thẳng vào mặt, Tần Đồng theo bản năng chỉ muốn nhắm mắt vứt bỏ hộp đi mà dụi.</w:t>
      </w:r>
    </w:p>
    <w:p>
      <w:pPr>
        <w:pStyle w:val="BodyText"/>
      </w:pPr>
      <w:r>
        <w:t xml:space="preserve">Hắn còn chưa kịp làm gì, lão nhân kia đã nhanh chóng đoạt lại cái hộp, đồng thời gắt gao giữ chặt hai tay hắn, lại còn cư nhiên quỳ xuống trên mặt đất: “Nhị thiếu gia, ông trời đối đãi Tần gia không tệ, ngươi rốt cuộc cũng đã trở về…”</w:t>
      </w:r>
    </w:p>
    <w:p>
      <w:pPr>
        <w:pStyle w:val="BodyText"/>
      </w:pPr>
      <w:r>
        <w:t xml:space="preserve">Kích thích mãnh liệt đã thành công giúp Tần Đồng rơi xuống vài giọt lệ, cố gắng áp chế cảm giác muốn dụi mắt, dùng lực đem lão nhân nâng lên, nói: “Tiễn bá, tiễn bá, vẫn là trở vào rồi nói sau.” Hắn rất lạnh a, gió to tuyết lớn mà đứng giữa trời, đã muốn đông thành đá rồi, nước mắt trên mặt cũng bị gió lạnh thổi qua, làm cho hắn chỉ muốn rùng mình.</w:t>
      </w:r>
    </w:p>
    <w:p>
      <w:pPr>
        <w:pStyle w:val="BodyText"/>
      </w:pPr>
      <w:r>
        <w:t xml:space="preserve">Tiễn bá hấp hấp cái mũi cuối cùng cũng chịu đứng lên, nước mắt kia còn “ào ào” tuôn ra không ngừng, Tần Đồng thật sự cảm thấy cực kỳ bội phục, hành động như thế mà ở thời hiện đại, không được trao giải mới thật sự là uổng phí.</w:t>
      </w:r>
    </w:p>
    <w:p>
      <w:pPr>
        <w:pStyle w:val="BodyText"/>
      </w:pPr>
      <w:r>
        <w:t xml:space="preserve">Tiễn bá liên tục gật đầu: “Là lão nô hồ đồ, nhị thiếu gia mau mời vào.” Lại liếc mắt ra phía sau hắn một cái, bước qua bên cạnh Tần Đồng đề chừa ra lối đi, một bên lau lệ một bên nghẹn ngào nói: “Các vị chắc là khách quý của thiếu gia, lão nô chậm trễ, thỉnh không lấy làm phiền lòng.” Khom người mời mọi người vào nhà.</w:t>
      </w:r>
    </w:p>
    <w:p>
      <w:pPr>
        <w:pStyle w:val="BodyText"/>
      </w:pPr>
      <w:r>
        <w:t xml:space="preserve">Chu tẩu bọn họ chưa kịp nói lời nào, Tiễn bá đã xoay người dẫn đường. Sau bức tường là một cái sân rộng lớn, bay phấp phới các mảnh lụa trắng khắp căn nhà, cùng với nền tuyết trắng xóa càng làm cho khung cảnh trở nên tiêu tịch không thốt nên lời.</w:t>
      </w:r>
    </w:p>
    <w:p>
      <w:pPr>
        <w:pStyle w:val="BodyText"/>
      </w:pPr>
      <w:r>
        <w:t xml:space="preserve">Tiễn bá dắt mọi người đi vào đại sảnh, Tần Đồng liếc mắt một cái thái dương lại tiếp tục nổi đầy gân xanh. Đại sảnh cũng hoàn toàn được trang trí thành một cái linh đường, nhưng chính là giữa tấm màn che màu trắng kia lại khắc rõ một chữ “Điện” đen bóng làm hắn cực kỳ không thoải mái, gió lạnh theo cửa lay động, ảm đạm một màu tử khí.</w:t>
      </w:r>
    </w:p>
    <w:p>
      <w:pPr>
        <w:pStyle w:val="BodyText"/>
      </w:pPr>
      <w:r>
        <w:t xml:space="preserve">Dưới chữ “Điện” chính là một linh đài (bàn thờ), mặt trên lưu lại bốn bài vị, Tần Đồng liếc mắt một cái liền phát hiện không phải là tên cha mẹ mình, trong lòng nhẹ nhõm đi một chút, thầm nghĩ may mắn khi không báo ra cái tên nào, bằng không chính mình mà tại đây khóc nức nở, ba ba cùng ca ca mà biết không đem mình đánh chết mới là lạ.</w:t>
      </w:r>
    </w:p>
    <w:p>
      <w:pPr>
        <w:pStyle w:val="BodyText"/>
      </w:pPr>
      <w:r>
        <w:t xml:space="preserve">Trong lòng vừa mới thoải mái đi không ít, liền nhìn thấy trên một bài vị có khắc tên chính mình, “Tần Đồng” hai chữ vàng cực kỳ chói mắt trên nền đen của bài vị, Tần Đồng suýt chút nữa đã không kiềm chế được cảm xúc muốn bổ nhào vào cái tên hỗn đản nào đó mà đánh cho cái đầu của hắn dẹp ra.</w:t>
      </w:r>
    </w:p>
    <w:p>
      <w:pPr>
        <w:pStyle w:val="BodyText"/>
      </w:pPr>
      <w:r>
        <w:t xml:space="preserve">Đứng trước bốn tấm bài vị mà Tần Đồng tay năm chặt thành quyền, trên mặt lúc trắng lúc xanh, Chu tẩu cùng tiểu đào đều nghĩ là hắn nghe được tin dữ mà tâm tình đại biến, không khỏi lo lắng một bên quan sát hắn, Lục Gia Diễm thần sắc lại thản nhiên, nhưng trong mắt lại không giấu được vẻ gian trá.</w:t>
      </w:r>
    </w:p>
    <w:p>
      <w:pPr>
        <w:pStyle w:val="BodyText"/>
      </w:pPr>
      <w:r>
        <w:t xml:space="preserve">Tiễn bá lúc này đi lên trước, đem tấm bải vị có khắc tên Tần Đồng cầm lấy, khóc thút thít nghẹn ngào nói: “Cảm tạ lão thiên gia đã cho nhị thiếu gia trở về, lúc trước nhận được tin mà chẳng khác nào tình thiên phích lịch (sấm sét giữa trời quang), ai cũng nghĩ không ai có thể trở lại được nữa, lão phu nhân vì quá đau buồn, không bao lâu sau cũng đã ra đi.”</w:t>
      </w:r>
    </w:p>
    <w:p>
      <w:pPr>
        <w:pStyle w:val="BodyText"/>
      </w:pPr>
      <w:r>
        <w:t xml:space="preserve">Thân thủ vuốt cái bài vị kia, sau đó đột nhiên ném xuống: “Hôm này nhị thiếu gia trở về, Tần gia cuối cùng cũng không tuyệt tự, thứ đồ bỏ này cũng không còn dùng được nữa.” Chỉ “thịch thịch” vài tiếng, tấm bài vị kia đã bị đập nát bét.</w:t>
      </w:r>
    </w:p>
    <w:p>
      <w:pPr>
        <w:pStyle w:val="BodyText"/>
      </w:pPr>
      <w:r>
        <w:t xml:space="preserve">Tần Đồng đang ngây ngốc nhìn tấm bài vị có khắc tên mình đang bị vỡ nát kia, đột nhiên Tiễn bá thay đổi, đi qua lấy ra ba nhánh hương châm lửa tại ngọn đèn cầy trước linh đài, hai tay đưa đến trước mặt hắn: “Nhị thiếu gia, hướng lão gia cùng lão phu nhân và đại thiếu gia báo bình an đi.” Ba nhánh hương cứ thế được giơ lên trước mũi Tần Đồng.</w:t>
      </w:r>
    </w:p>
    <w:p>
      <w:pPr>
        <w:pStyle w:val="BodyText"/>
      </w:pPr>
      <w:r>
        <w:t xml:space="preserve">Hoàn hồn tiếp nhận nhánh hương trong tay Tiễn bá, Tần Đồng cắn răng vén áo quỳ xuống trước ba bài vị không biết của ai đó nói: “Cha, nương, đại ca, ta đã trở về.”</w:t>
      </w:r>
    </w:p>
    <w:p>
      <w:pPr>
        <w:pStyle w:val="BodyText"/>
      </w:pPr>
      <w:r>
        <w:t xml:space="preserve">Đứng dậy đi đến lư hương đem nhánh hương cắm xuống, Tiễn bá đi theo sau hắn gạt lệ: “Lão gia lão phu nhân, đại thiếu gia, dưới cửu tuyền các người chắc cũng đã an tâm rồi.” Ngay khi Tần Đồng quay trở lại thì hạ giọng: “Nhớ quay lại khấu đầu ba lần.”</w:t>
      </w:r>
    </w:p>
    <w:p>
      <w:pPr>
        <w:pStyle w:val="BodyText"/>
      </w:pPr>
      <w:r>
        <w:t xml:space="preserve">Tần Đồng nhìn sang bài vị, không ngừng khuyên nhủ chính mình đây chỉ là diễn trò mà thôi, lại trở lại quỳ hảo, hạ xuống “Thùng thùng thùng” ba tiếng khấu đầu, khi đứng lên sắc mặt càng thêm xanh mét, cùng với nước mắt vẫn còn lưu lại trên mặt, thật sự là một bộ dáng cực kỳ thê thảm khiến cho ai nhìn thấy cũng tuyệt đối tin tưởng linh đài kia cùng đồ cúng không thể nghi ngờ là thân nhân của hắn.</w:t>
      </w:r>
    </w:p>
    <w:p>
      <w:pPr>
        <w:pStyle w:val="Compact"/>
      </w:pPr>
      <w:r>
        <w:t xml:space="preserve">Lúc sau Chu tẩu cùng mọi người cũng tiến lên thắp hương, sau đó tùy ý Tiễn bá sắp xếp chỗ ở, khi mà dàn xếp mọi chuyện xong xuôi, cũng đã đến giờ cơm chiều. Bất qua phủ Tần gia tuy lớn, bên trong lại chỉ có một mình Tiễn bá tiếp đón, Chu tẩu cảm thấy rầu rĩ, cơm chiều nàng liền tự thu xếp, Tiễn bá không ngừng nói lời cảm tạ. Nếm qua cơm chiều xong, mọi người đều tự trở về phòng nghỉ ngơi.</w:t>
      </w:r>
      <w:r>
        <w:br w:type="textWrapping"/>
      </w:r>
      <w:r>
        <w:br w:type="textWrapping"/>
      </w:r>
    </w:p>
    <w:p>
      <w:pPr>
        <w:pStyle w:val="Heading2"/>
      </w:pPr>
      <w:bookmarkStart w:id="56" w:name="chương-35-dao-động"/>
      <w:bookmarkEnd w:id="56"/>
      <w:r>
        <w:t xml:space="preserve">35. Chương 35: Dao Động</w:t>
      </w:r>
    </w:p>
    <w:p>
      <w:pPr>
        <w:pStyle w:val="Compact"/>
      </w:pPr>
      <w:r>
        <w:br w:type="textWrapping"/>
      </w:r>
      <w:r>
        <w:br w:type="textWrapping"/>
      </w:r>
      <w:r>
        <w:t xml:space="preserve">Tần Đồng ở trong phòng quay tới quay lui. Trong các căn phòng lớn này đều có lò sưởi, ngày thường tuy rằng không cần, nhưng hiện tại bọn họ ở lại đây, Tiễn bá liền đem lò sưởi trong các phòng có người ở thắp lên, ấm áp vui vẻ, tự nhiên cũng không thể so sánh với các khách *** bình thường. Nhưng Tần Đồng giờ phút này làm gì có tâm tình mà hưởng thụ, quay vài vòng trong phòng liền giật cửa bước ra ngoài.</w:t>
      </w:r>
    </w:p>
    <w:p>
      <w:pPr>
        <w:pStyle w:val="BodyText"/>
      </w:pPr>
      <w:r>
        <w:t xml:space="preserve">Bởi vì người không nhiều lắm, cho nên mọi người đều trụ ở viện đông, mỗi gian bất quá chỉ cách nhau có vài bước. Trong chớp mắt Tần Đồng đến phòng Lục Gia Diễm, cửa cũng lười gõ, trực tiếp đẩy đi vào.</w:t>
      </w:r>
    </w:p>
    <w:p>
      <w:pPr>
        <w:pStyle w:val="BodyText"/>
      </w:pPr>
      <w:r>
        <w:t xml:space="preserve">Lục Gia Diễm đang ở sảnh nhỏ uống tra, Tần Đồng tiến vào hắn cũng không thèm nâng mắt, tự mình rót tự mình uống. Tần Đồng thấy hắn một bộ dạng thảnh thơi, cũng đã bắt đầu phát hỏa, đến gần vỗ mạnh lên cái bàn: “Ngươi thật sự là đã nghĩ ra một biện pháp rất là tốt a.” mở miệng cũng tràn đầy tức giận, ấm trà trên bàn cũng nảy lên mấy lần.</w:t>
      </w:r>
    </w:p>
    <w:p>
      <w:pPr>
        <w:pStyle w:val="BodyText"/>
      </w:pPr>
      <w:r>
        <w:t xml:space="preserve">Chén trà trong tay Lục Gia Diễm lại không có hề hấn gì, mở nắp uống một ngụm, Lục Gia Diễm mới không nhanh không chậm mà nói: “Không tồi, ta cũng cho rằng đó là tốt nhất.”</w:t>
      </w:r>
    </w:p>
    <w:p>
      <w:pPr>
        <w:pStyle w:val="BodyText"/>
      </w:pPr>
      <w:r>
        <w:t xml:space="preserve">Một lời trân tráo không ngượng miệng này càng làm cho Tần Đồng nổi giận lôi đình, tốt nhất? Khá cái rắm! Khóc lóc dập đầu còn có thể miễn, linh vị nhất tề một loạt nhà hắn đều chết hết, còn dám nói tốt nhất! Tần Đồng nghiến răng nghiến lợi: “Hảo, rất là tốt, tốt đến mức ta rất muốn giết người!” mà còn phải là thiên đao vạn quả mới hả được cơn giận.</w:t>
      </w:r>
    </w:p>
    <w:p>
      <w:pPr>
        <w:pStyle w:val="BodyText"/>
      </w:pPr>
      <w:r>
        <w:t xml:space="preserve">Lục Gia Diễm buông bát trà, trả lời: “Nhất lao vĩnh dật (một lần giải quyết tất cả), đương nhiên hảo thật sự.”</w:t>
      </w:r>
    </w:p>
    <w:p>
      <w:pPr>
        <w:pStyle w:val="BodyText"/>
      </w:pPr>
      <w:r>
        <w:t xml:space="preserve">Loại vô liêm sỉ này rốt cuộc làm cho Tần Đồng nhịn không được nữa, thân thủ túm lấy vạt áo của hắn, trừng đến mức mắt muốn rớt ra, cơ hồ là sắp phun được lửa, nghiến răng nghiến lợi hận không thể một quyền đập cho bẹp ra: “Nhất lao vĩnh dật? Nhất lao vĩnh dật làm cho cả nhà ta chết hết?”</w:t>
      </w:r>
    </w:p>
    <w:p>
      <w:pPr>
        <w:pStyle w:val="BodyText"/>
      </w:pPr>
      <w:r>
        <w:t xml:space="preserve">Lục Gia Diễm nâng tay cầm lấy tay hắn dùng một chút lực, lạnh lùng nói: “Ngươi vẫn là thói quen a.” Tần Đồng chỉ cảm thấy đau đớn không chịu nổi phải buông ra, Lục Gia Diễm cũng thả tay xuống, người thì vẫn an tọa trên ghế không hề nhúc nhích mảy may.</w:t>
      </w:r>
    </w:p>
    <w:p>
      <w:pPr>
        <w:pStyle w:val="BodyText"/>
      </w:pPr>
      <w:r>
        <w:t xml:space="preserve">Tần Đồng hừ một tiếng nhu nhu cổ tay, cảm thấy tê dại không còn chút sức lực, cuốn tay áo lên quả nhiên lưu lại rõ ràng hai dấu tay, lại thấy Lục Gia Diễm đứng lên, liền lập tức lui về từng bước, gắt gao theo dõi hắn.</w:t>
      </w:r>
    </w:p>
    <w:p>
      <w:pPr>
        <w:pStyle w:val="BodyText"/>
      </w:pPr>
      <w:r>
        <w:t xml:space="preserve">Lục Gia Diễm nhìn thẳng Tần Đồng nói: “Tự nhiên nhất lao vĩnh dật, ngươi vốn không phải là người chốn này, chẳng lẽ về sau còn muốn biến ra thêm thân nhân sau? Hiện tại ngươi cô độc, về sau cũng không cần phiền não về thân thế, ta không thấy có cái gì không tốt.”</w:t>
      </w:r>
    </w:p>
    <w:p>
      <w:pPr>
        <w:pStyle w:val="BodyText"/>
      </w:pPr>
      <w:r>
        <w:t xml:space="preserve">Tần Đồng ứ nghẹn, không biết phản bác thế nào, nhưng nhớ đến tấm bài vị với hai chữ chói mắt “Tần Đồng”, khẩu khí thế nào cũng không chịu thua: “Nghĩ biện pháp có nhất thiết phải tuyệt tình như thế không? Huống hồ, bài vị kia… trên bài vị kia khắc tên ta làm cái gì?”</w:t>
      </w:r>
    </w:p>
    <w:p>
      <w:pPr>
        <w:pStyle w:val="BodyText"/>
      </w:pPr>
      <w:r>
        <w:t xml:space="preserve">Lục Gia Diễm cười lạnh: “Ngươi có phải ngu ngốc không? Ngươi nói ngươi gặp chuyện không may sau cũng không cùng người trong nhà liên hệ, cha ngươi cùng ca ca đã chết, người nói thử xem vì cái gì để biết được ngươi còn sống.”</w:t>
      </w:r>
    </w:p>
    <w:p>
      <w:pPr>
        <w:pStyle w:val="BodyText"/>
      </w:pPr>
      <w:r>
        <w:t xml:space="preserve">Tần Đồng dù ngạc nhiên giật mình cũng biết là Lục Gia Diễm nói không sai, nhất thời không phun ra được chữ nào. Này quả thật là biện pháp nhất lao vĩnh dật tốt nhất, nhưng chỉ cần nghĩ đến chính mình không còn được gặp lại người nhà giống như khi nãy vừa diễn, tâm lý lại không có cách nào mà thừa nhận.</w:t>
      </w:r>
    </w:p>
    <w:p>
      <w:pPr>
        <w:pStyle w:val="BodyText"/>
      </w:pPr>
      <w:r>
        <w:t xml:space="preserve">Áp lực này ẩn chứa trong lòng hắn đã một năm nay, nỗi sợ hãi này có thể nói cho ai nghe? Ngẩng đầu kiên cường đối Lục Gia Diễm nói: “Ngươi thì biết cái gì?” Sau đó nửa khắc cũng không dừng bước ra ngoài, trong nháy mắt xoay người ấy những giọt lệ rốt cuộc cũng không thể khống chế được đã chảy xuống.</w:t>
      </w:r>
    </w:p>
    <w:p>
      <w:pPr>
        <w:pStyle w:val="BodyText"/>
      </w:pPr>
      <w:r>
        <w:t xml:space="preserve">Trong lòng thầm mắng chính mình vô dụng, nước mắt càng không chịu thua kém rơi xuống càng nhiều, Tần Đồng lung tung lau mặt vài cái, “phanh” một tiếng đem chính mình quay trở về phòng, hung hăng cho mình mấy cái bạt tay, thấp giọng nói: “Tên vô dụng.”</w:t>
      </w:r>
    </w:p>
    <w:p>
      <w:pPr>
        <w:pStyle w:val="BodyText"/>
      </w:pPr>
      <w:r>
        <w:t xml:space="preserve">Từ lúc đến thời không này, hắn vẫn liều mạng tìm việc làm để phân tán lực chú ý, bắt buộc mình không được nghĩ về cái vấn đề không có đáp án này, lặp đi lặp lại trong chính tâm tưởng mình sống sót mới là chuyện trọng yếu nhất.</w:t>
      </w:r>
    </w:p>
    <w:p>
      <w:pPr>
        <w:pStyle w:val="BodyText"/>
      </w:pPr>
      <w:r>
        <w:t xml:space="preserve">Dồn hết sức xem nhẹ đã thành công làm cho tinh thần sa sút này của hắn rơi rớt lại phía sau, chính là xem nhẹ không đồng nghĩa với việc không tồn tại, hắn hiện cùng người nhà trời nam trời bắc, hắn không biết bọn họ hiện tại thế nào, bọn họ cũng không biết gì tin tức của hắn, huyết thống hơn hai mươi năm ràng buộc trong nháy mắt chặt đứt sạch sẽ, ngay cả một dấu vết nhỏ cũng không lưu lại, ai có thể dễ dàng chấp nhận?</w:t>
      </w:r>
    </w:p>
    <w:p>
      <w:pPr>
        <w:pStyle w:val="BodyText"/>
      </w:pPr>
      <w:r>
        <w:t xml:space="preserve">Mấy bạt tay kia không thể làm Tần Đồng bình tĩnh hơn chút nào, ngược lại, những giọt nước mắt cứ như thác lũ thừa dịp con đê tan vỡ mà tùy ý lan tràn, hắn chỉ có thể chật vật ngồi trên chiếu, dựa vào tường đem mặt vùi thật sâu vào giữa hai bàn tay.</w:t>
      </w:r>
    </w:p>
    <w:p>
      <w:pPr>
        <w:pStyle w:val="BodyText"/>
      </w:pPr>
      <w:r>
        <w:t xml:space="preserve">Lục Gia Diễm trầm mặc đứng bên cạnh bàn, tâm tính khó chịu không hiểu, hắn biết Tần Đồng khóc, mặc dù chỉ trong nháy mắt đối diện với tấm lưng kia, nhưng hô hấp đột biến cùng với động tác cứng ngắc không thể gạt được hắn, mà ngay khi đó, hắn trong lòng cư nhiên lại dâng lên một cái tình tự gọi là áy náy, chột dạ.</w:t>
      </w:r>
    </w:p>
    <w:p>
      <w:pPr>
        <w:pStyle w:val="BodyText"/>
      </w:pPr>
      <w:r>
        <w:t xml:space="preserve">Chột dạ cái gì? Hắn không thể nói rõ đến tột cùng là áy náy cái gì? Hắn càng không biết, sự tình vốn giải quyết thật hoàn mỹ, khẳng định không hề để lại phiền toái về sau, thậm chí ngay tại thời điểm chất vấn Tần Đồng hắn hoàn toàn hợp tình đúng lý, vì cái gì khi nghe được câu “Ngươi thì biết cái gì?” hắn lại cảm thấy chột dạ cùng áy này khó hiểu.</w:t>
      </w:r>
    </w:p>
    <w:p>
      <w:pPr>
        <w:pStyle w:val="BodyText"/>
      </w:pPr>
      <w:r>
        <w:t xml:space="preserve">Phiền não ở trong phòng đi vài vòng, không biết có quan hệ gì đến cái lò sưởi hay không, hắn chỉ cảm thấy trong phòng thật sự làm cho người triệt để nổi giận: “Gặp quỷ, ta biết cái gì? Vậy ngươi biết cái gì?” Nếu không phải tên kia chặn ngang đường hắn, có thể làm cho hắn phải nhìn thấy thân nhân trước mắt mỗi ngày đều gặp mà không thể nhận thức, loại tư vị này, ai biết? Hắn làm chi mà phải cảm thấy chột dạ, áy náy?</w:t>
      </w:r>
    </w:p>
    <w:p>
      <w:pPr>
        <w:pStyle w:val="BodyText"/>
      </w:pPr>
      <w:r>
        <w:t xml:space="preserve">“Ba” một tiếng cửa mở, không khí rét lạnh cùng vài bông tuyết thưa thớt đã đem lửa giận trong lòng hắn giảm bớt ít nhiều, Lục Gia Diễm nhịn không được thở sâu đi nhanh ra khỏi phòng, quả nhiên vẫn là bên ngoài thoải mái hơn.</w:t>
      </w:r>
    </w:p>
    <w:p>
      <w:pPr>
        <w:pStyle w:val="BodyText"/>
      </w:pPr>
      <w:r>
        <w:t xml:space="preserve">Ban đêm tuyết mặc dù ít, nhưng gió lại càng lớn hơn cũng lạnh lẽo hơn, Lục Gia Diễm ngay cả quần áo ấm cũng chưa mặc lại hồn nhiên bước ra, ngược lại chỉ muốn gió thổi lớn thêm một chút, nếu có thể đem cả ngọn lửa vô danh kia dập tắt luôn thì tốt biết mấy.</w:t>
      </w:r>
    </w:p>
    <w:p>
      <w:pPr>
        <w:pStyle w:val="BodyText"/>
      </w:pPr>
      <w:r>
        <w:t xml:space="preserve">Hắn đứng ở bên ngoài không bao lâu, cửa phòng gian kế tiếp đã mở ra, theo bản năng nghiêng người nhìn lại, tiểu đào chính là đang dò xét nhìn xung quanh, nhìn thấy hắn liền kêu một tiếng “Lục ca ca” rồi nhảy ra khỏi cửa.</w:t>
      </w:r>
    </w:p>
    <w:p>
      <w:pPr>
        <w:pStyle w:val="BodyText"/>
      </w:pPr>
      <w:r>
        <w:t xml:space="preserve">Lục Gia Diễm nhìn nàng quay lại đóng cửa cho chặt rồi chạy đến trước mặt mình, thân hình nho nhỏ khóa trong lớp áo bông thật dày còn có thể phát run, có chút đau lòng, thân thủ nhu nhu tóc nàng, hỏi: “Khuya như vậy còn chạy ra, sao lại không đi ngủ?” lại liếc mắt về cửa phòng, tiếp tục nói: “Nương cho ngươi ra ngoài?”</w:t>
      </w:r>
    </w:p>
    <w:p>
      <w:pPr>
        <w:pStyle w:val="BodyText"/>
      </w:pPr>
      <w:r>
        <w:t xml:space="preserve">Tiểu đào hấp hấp cái mũi, cầm lấy tay áo Lục Gia Diễm: “Ngủ không được, muốn nhìn một chút xem đại ca thế nào.” Nghe được Lục Gia Diễm hỏi mẫu thân, đầu thấp xuống: “Nương hôm nay cảm thấy mệt, rất sớm đã ngủ.”</w:t>
      </w:r>
    </w:p>
    <w:p>
      <w:pPr>
        <w:pStyle w:val="BodyText"/>
      </w:pPr>
      <w:r>
        <w:t xml:space="preserve">Lục Gia Diễm nhìn khuôn mặt nhỏ nhắn hiện lên vẻ ảm đạm, không khỏi kéo tay nàng vỗ vỗ, đáy lòng thở dài, đúng vậy, trở về nơi cũ, cảnh còn người mất, ai trong lòng cũng cảm thấy không thoải mái. Lại không khỏi cười khổ, trước chỉ là cảnh còn người mất, nhưng nói không phải của mình cũng không đúng, chính mình khi mới vừa đem nơi này mua về đã là khác nhau một trời một vực so với khi xưa, hắn toàn bộ đều phải dựa vào trí nhớ vụn vặt của mình mà khôi phục lại mọi thứ, cứ như thế, cũng chỉ là có tâm vô lực.</w:t>
      </w:r>
    </w:p>
    <w:p>
      <w:pPr>
        <w:pStyle w:val="BodyText"/>
      </w:pPr>
      <w:r>
        <w:t xml:space="preserve">Tiểu đào cũng không có cúi lâu lắm, dù sao hiện tài nàng chính là lo lắng cho Tần Đồng, rút tay về kéo tay áo Lục Gia Diễm, hỏi: “Lục ca ca, đại ca hiện tại thế nào? Ngươi có đi xem qua hắn không?”</w:t>
      </w:r>
    </w:p>
    <w:p>
      <w:pPr>
        <w:pStyle w:val="BodyText"/>
      </w:pPr>
      <w:r>
        <w:t xml:space="preserve">Lục Gia Diễm khẽ động, cái này bảo hắn trả lời như thế nào đây? Người vừa mới bị hắn làm cho nổi giận, có thể còn hảo sao? Cũng đừng nói đến chuyện qua nhìn hắn, chỉ sợ hắn trước hết dùng ánh mắt đâm lên người mình mấy cái lỗ cho đã. Chỉ đành nói: “Tâm tình đại ca ngươi cũng không hảo, nghĩ muốn được yên tĩnh một chút.” Này hai chữ “Đại ca” thốt ra lông mày nhịn không được phải nhíu lại.</w:t>
      </w:r>
    </w:p>
    <w:p>
      <w:pPr>
        <w:pStyle w:val="BodyText"/>
      </w:pPr>
      <w:r>
        <w:t xml:space="preserve">Tiểu đào tâm tư còn ở trên người Tần Đồng, không chú ý ngữ khí có chút kỳ quái của Lục Gia Diễm, nga một tiếng rồi quay đầu hướng về phía căn phòng đang dần lụi tắt ánh sáng kia của Tần Đồng.</w:t>
      </w:r>
    </w:p>
    <w:p>
      <w:pPr>
        <w:pStyle w:val="BodyText"/>
      </w:pPr>
      <w:r>
        <w:t xml:space="preserve">Lục Gia Diễm nhìn tiểu đào lạnh ngắc run rẩy cũng không chịu trở về phòng, theo ánh mắt nàng trong lòng cũng hiểu được đại khái, nói: “Đại ca ngươi là người lớn, qua hai ngày là không có việc gì rồi, không sao đâu. Nhưng ngươi, hiện tại đã muộn lại lạnh như thế, mau đi ngủ đi, cẩn thận không lại nhiễm phong hàn.” Vừa nói vừa dắt tiểu đào hướng về phía phòng nàng.</w:t>
      </w:r>
    </w:p>
    <w:p>
      <w:pPr>
        <w:pStyle w:val="BodyText"/>
      </w:pPr>
      <w:r>
        <w:t xml:space="preserve">Tiểu đào không tình không nguyện bước đi, đầu vẫn cứ quay lại, nói thì là nói như vậy, nàng vẫn là cảm thấy rất lo lắng. Lục Gia Diễm đem nàng đẩy đến cửa, mở cửa đem nàng vào trong, nói: “Yên tâm, ta nói không có việc gì sẽ không có việc gì, mau đi ngủ đi.”</w:t>
      </w:r>
    </w:p>
    <w:p>
      <w:pPr>
        <w:pStyle w:val="BodyText"/>
      </w:pPr>
      <w:r>
        <w:t xml:space="preserve">Không đợi tiểu đào nói gì nữa, Lục Gia Diễm đã đem cửa phòng đóng, người cứ đứng lại trước cửa nửa ngày trời mới rời đi, khóe môi lộ ra vẻ bất đắt dĩ, nếu ngày nào đó hắn xảy ra chuyện, nàng có thể lo lắng như vậy hay không? Dù chỉ là một phần mười, hắn cũng đã thỏa mãn lắm rồi.</w:t>
      </w:r>
    </w:p>
    <w:p>
      <w:pPr>
        <w:pStyle w:val="BodyText"/>
      </w:pPr>
      <w:r>
        <w:t xml:space="preserve">Đứng trong viện tử gió thổi lạnh lẽo, Lục Gia Diễm rốt cục quyết định trở về phòng, khi trở về nhìn thấy trong phòng Tần Đồng còn có ngọn đèn dầu, không biết sao lại nghĩ muốn qua xem thử, chính là chưa được mấy bước đã tự mình ngừng lại, do dự một lát vẫn là xoay người hướng về phòng mình.</w:t>
      </w:r>
    </w:p>
    <w:p>
      <w:pPr>
        <w:pStyle w:val="BodyText"/>
      </w:pPr>
      <w:r>
        <w:t xml:space="preserve">Thấy thì sao, nói được điều gì? Buổi tối hôm nay mình thật có điểm khác thường, vẫn là nên ngủ sớm một chút, ngày mai hẳn sẽ khôi phục lại như trước đi.</w:t>
      </w:r>
    </w:p>
    <w:p>
      <w:pPr>
        <w:pStyle w:val="BodyText"/>
      </w:pPr>
      <w:r>
        <w:t xml:space="preserve">Tần Đồng ngồi khóc xem chừng cũng đã đủ, thắt lưng cùng xương sườn đau đớn nhắc nhở hắn sàn nhà tuy có lò sưởi cũng không thể xem như là một nơi thoải mái, một tay đỡ thắt lưng, một tay chống lấy hai chân đã như muốn chết lặng mà đứng lên.</w:t>
      </w:r>
    </w:p>
    <w:p>
      <w:pPr>
        <w:pStyle w:val="BodyText"/>
      </w:pPr>
      <w:r>
        <w:t xml:space="preserve">Trên mặt nước mắt đã khô, thật khiến người không thoải mái, Tần Đồng tìm đến ôn thủy rửa mặt, lại ở trong phòng quấy vài vòng, cảm thấy hai chân đã không còn tê nữa mới ngồi trở lại trên giường.</w:t>
      </w:r>
    </w:p>
    <w:p>
      <w:pPr>
        <w:pStyle w:val="BodyText"/>
      </w:pPr>
      <w:r>
        <w:t xml:space="preserve">Khóc cũng đã khóc rồi, trước mắt vẫn là sự thật, nếu như trong khoảng thời gian ngắn không có khả năng trở về, như vậy giải quyết vấn đề trước mắt mới là trọng yếu.</w:t>
      </w:r>
    </w:p>
    <w:p>
      <w:pPr>
        <w:pStyle w:val="BodyText"/>
      </w:pPr>
      <w:r>
        <w:t xml:space="preserve">Kéo chăn nằm xuống, bốn chữ “Nhất lao vĩnh dật” Lục Gia Diễm nói hiện lên trong trí, Tần Đồng khóe miệng vẽ nên một nụ cười, một khi đã như vậy, hắn cũng “Nhất lao vĩnh dật” cái vấn đề đau đầu trước mắt kia là tốt rồi.</w:t>
      </w:r>
    </w:p>
    <w:p>
      <w:pPr>
        <w:pStyle w:val="BodyText"/>
      </w:pPr>
      <w:r>
        <w:t xml:space="preserve">Nghĩ đến có thể “Nhất lao vĩnh dật” thoát khỏi tên hỗn đản nào đó, Tần Đồng cảm thấy được sự thống khoái không nói nên lời, nhắm mắt trở mình, rất nhanh đã chìm vào giấc ngủ.</w:t>
      </w:r>
    </w:p>
    <w:p>
      <w:pPr>
        <w:pStyle w:val="BodyText"/>
      </w:pPr>
      <w:r>
        <w:t xml:space="preserve">Mà tại một gian phòng nào đó Lục Gia Diễm bỗng nhiên trợn mắt, trên lưng từng đợt hàn khí nổi lên, sao lại thế này? Cảnh giác bốn phía, cũng không phát hiện dị trạng gì, nguyên lai là ảo giác sao?</w:t>
      </w:r>
    </w:p>
    <w:p>
      <w:pPr>
        <w:pStyle w:val="Compact"/>
      </w:pPr>
      <w:r>
        <w:t xml:space="preserve">Nghĩ đến trực giác sát thủ đã được dưỡng thành từ lâu, Lục Gia Diễm ẩn ẩn một dự cảm không tốt, trực giác hắn chưa bao giờ sai lầm, nhưng lúc này sẽ xảy ra chuyện gì? Buồn ngủ đã bị đánh vỡ, lại là một đêm không ngủ. (ah, giết người không dùng dao nè =))))))))))))</w:t>
      </w:r>
      <w:r>
        <w:br w:type="textWrapping"/>
      </w:r>
      <w:r>
        <w:br w:type="textWrapping"/>
      </w:r>
    </w:p>
    <w:p>
      <w:pPr>
        <w:pStyle w:val="Heading2"/>
      </w:pPr>
      <w:bookmarkStart w:id="57" w:name="chương-36-trở-tay-không-kịp"/>
      <w:bookmarkEnd w:id="57"/>
      <w:r>
        <w:t xml:space="preserve">36. Chương 36: Trở Tay Không Kịp</w:t>
      </w:r>
    </w:p>
    <w:p>
      <w:pPr>
        <w:pStyle w:val="Compact"/>
      </w:pPr>
      <w:r>
        <w:br w:type="textWrapping"/>
      </w:r>
      <w:r>
        <w:br w:type="textWrapping"/>
      </w:r>
      <w:r>
        <w:t xml:space="preserve">Ngày hôm sau Tần Đồng ngủ thẳng đến trưa mới có chút lưu luyến rời giường, khác thường nhất là, Lục Gia Diễm cư nhiên lúc này cũng mới vừa rời giường, rửa mặt chải đầu xong ra khỏi cửa, Tần Đồng vừa ngẩng đầu đã thấy ngay cái tai tinh đáng hận kia. Bất quá không quan hệ, nghĩ đến chính mình rất nhanh thôi sẽ thoát khỏi ngôi sao đen đủi này mà quay trở về với cuộc sống của người bình thường, hắn không chút nào để ý mà đối với tai tinh bày ra một khuôn mặt tươi cười.</w:t>
      </w:r>
    </w:p>
    <w:p>
      <w:pPr>
        <w:pStyle w:val="BodyText"/>
      </w:pPr>
      <w:r>
        <w:t xml:space="preserve">Lục Gia Diễm lòng đầy hồ nghi, cái người ngày hôm qua hắn hình như đã đắc tội hoàn toàn ấy, như thế nào hôm nay lại có thể đối với hắn cười đến vui vẻ như vậy? Dự cảm bất an tối hôm qua là nổi lên, Lục Gia Diễm không khỏi cảm thấy đề phòng, cười thành như thế mà không có âm mưu thì hắn cũng không phải là Lục Gia Diễm nữa.</w:t>
      </w:r>
    </w:p>
    <w:p>
      <w:pPr>
        <w:pStyle w:val="BodyText"/>
      </w:pPr>
      <w:r>
        <w:t xml:space="preserve">Xa xa bỗng nhiên truyền đến thanh âm: “Đại ca.” Nguyên lai là tiểu đào đã chạy tới, Tần Đồng vừa nghe đã lập tức nghiêng đầu, thu lại ý cười, thay vào đó là một bộ thần sắc bi ai, tùy ý để tiểu đào giữ chặt tay áo của chính mình.</w:t>
      </w:r>
    </w:p>
    <w:p>
      <w:pPr>
        <w:pStyle w:val="BodyText"/>
      </w:pPr>
      <w:r>
        <w:t xml:space="preserve">Tiểu đào tràn đầy lo lắng, nhìn thấy biểu tình Tần Đồng đau khổ, lại không biết an ủi như thế nào, chỉ phải nói: “Nương cùng Tiễn bá đã làm cơm trưa rồi, đại ca cùng ta đi ăn một chút đi.” Lôi kéo Tần Đồng bước đi, hoàn toàn quên mất còn một người bên cạnh đã bị nàng triệt để xem nhẹ.</w:t>
      </w:r>
    </w:p>
    <w:p>
      <w:pPr>
        <w:pStyle w:val="BodyText"/>
      </w:pPr>
      <w:r>
        <w:t xml:space="preserve">Bọn họ hai người ở phía trước mà đi, Lục Gia Diễm ở phía sau trong lòng không thể cảm thấy gì, chỉ giống như đang bị một tảng đá lớn chắn ngang trước mặt, phải hít thở thật mạnh mới có thể chịu được, trong lòng bắt đầu vì suy nghĩ làm thế nào để nhận thức mà phiền muộn không thôi.</w:t>
      </w:r>
    </w:p>
    <w:p>
      <w:pPr>
        <w:pStyle w:val="BodyText"/>
      </w:pPr>
      <w:r>
        <w:t xml:space="preserve">Tiểu viện nhỏ ấm áp, một bàn ăn sáng, giữa bàn điểm một cái nồi lớn, nhiệt khí từ đó lan tỏa, bên cạnh đó còn tỏa hương thơm nức mũi, vây quanh là không ít thịt cùng rau dưa để ăn lẩu.</w:t>
      </w:r>
    </w:p>
    <w:p>
      <w:pPr>
        <w:pStyle w:val="BodyText"/>
      </w:pPr>
      <w:r>
        <w:t xml:space="preserve">Tần Đồng không có dùng qua bữa sáng, bị hương thơm quyến rũ lập tức cảm thấy dạ dày đói đến khó chịu, trên người cũng có chút rét run, rất muốn cứ như thế mà ngồi vào ăn uống cho thật thỏa thích, nhưng chính là tự mình nắm tay lại nhắc nhở chính mình, hắn hiện tại là đang chịu tang, không thể thất thố.</w:t>
      </w:r>
    </w:p>
    <w:p>
      <w:pPr>
        <w:pStyle w:val="BodyText"/>
      </w:pPr>
      <w:r>
        <w:t xml:space="preserve">Liều mạng áp chế nước miếng đang trực chỉ tràn ra, Tần Đồng vẻ mặt đau khổ ngồi vào bàn, cơ thể không thể khống chế được hơi hơi co rúm lại, tay không ý thức nắm chặt lại thành quyền. Tiểu đào đang lôi kéo hắn, tự nhiên cảm giác được, nghĩ hắn chắc hiện giờ là trong lòng bi thương, chỉ đành nắm lấy mà không biết nói cái gì, lại không biết giờ phút này Tần Đồng chính là đang suy nghĩ xem là làm thế nào để động được đến chiếc đũa, hắn hảo đói a, đói sắp chết a.</w:t>
      </w:r>
    </w:p>
    <w:p>
      <w:pPr>
        <w:pStyle w:val="BodyText"/>
      </w:pPr>
      <w:r>
        <w:t xml:space="preserve">Mọi người đều ngồi xuống, Tiễn bá cũng đi theo vào ngồi cùng, Chu tẩu cầm lấy chiếc đũa nói: “Ăn cơm đi.”</w:t>
      </w:r>
    </w:p>
    <w:p>
      <w:pPr>
        <w:pStyle w:val="BodyText"/>
      </w:pPr>
      <w:r>
        <w:t xml:space="preserve">Cái này đối với Tần Đồng chẳng khác nào lệnh đại xá, một tay lấy chiếc đũa mới cướp được, nhanh chóng chọn một khối thịt bò đã chín tốt đưa đến miệng, vẻ mặt đột nhiên biến đổi, củng không dám kêu đi ra, chỉ đánh phải duy trì vẻ mặt khổ qua mà yên lặng nuốt vào, nước mắt liền rơi xuống vài giọt, phỏng a. (= =)</w:t>
      </w:r>
    </w:p>
    <w:p>
      <w:pPr>
        <w:pStyle w:val="BodyText"/>
      </w:pPr>
      <w:r>
        <w:t xml:space="preserve">Hắn nước mắt như thế, mọi người vốn là đang chuẩn bị dùng bữa lại càng không thể, mặc kệ là người biết rõ hay không biết rõ tình hình, tất cả đều chăm chăm nhìn hắn, lại cảm thấy như vậy tựa hồ không tốt, đều nhất tề đem tầm mắt dời đi.</w:t>
      </w:r>
    </w:p>
    <w:p>
      <w:pPr>
        <w:pStyle w:val="BodyText"/>
      </w:pPr>
      <w:r>
        <w:t xml:space="preserve">Lục Gia Diễm hạ mi quan sát, không xem đến Tần Đồng, bất động thanh sắc ăn cơm, dự cảm bất hảo ngày càng mãnh liệt, nên hiện tại thừa dịp còn có thể ăn thì ăn đi, bằng không chỉ sợ lát nữa lại ăn không được. (trời ơi bó tay suy nghĩ của hai anh T_T)</w:t>
      </w:r>
    </w:p>
    <w:p>
      <w:pPr>
        <w:pStyle w:val="BodyText"/>
      </w:pPr>
      <w:r>
        <w:t xml:space="preserve">Tần Đồng bị mọi người nhìn chợt ngẩn ngơ, lại theo bản năng sờ sờ mặt, xong rồi, khẳng định tất cả đều nghĩ là mình đang khóc. Không quan tâm đến Tiễn bá cùng tên hỗn đản nào đó, nhìn thấy bộ dáng không biết làm gì của Chu tẩu cùng tiểu đào, chỉ một mực lấy ánh mắt mà nhìn thông cảm, Tần Đồng đột nhiên cảm thấy chột dạ không nói nên lời.</w:t>
      </w:r>
    </w:p>
    <w:p>
      <w:pPr>
        <w:pStyle w:val="BodyText"/>
      </w:pPr>
      <w:r>
        <w:t xml:space="preserve">Lấy tay áo đem nước mắt lau đi, Tần Đồng dù là đói muốn chết vẫn phải tuân theo quy củ, chén cơm cũng đã dần dần thấy đáy, cuối cùng chỉ còn sót lại vài hạt gạo. Hắn vẫn còn ăn chưa có no, chính là dưới tình huống hiện tại mà bảo thêm một chén thì có thích hợp hay không?</w:t>
      </w:r>
    </w:p>
    <w:p>
      <w:pPr>
        <w:pStyle w:val="BodyText"/>
      </w:pPr>
      <w:r>
        <w:t xml:space="preserve">Hắn còn đang trái lo phải nghĩ, hồn nhiên không biết hành động này lại khiến mọi người chú ý, mỗi người đều cầm đũa bất động mà chăm chú nhìn hắn. Đợi đến khi Tần Đồng ngẩng đầu lên, quang cảnh lúc đó là như thế này.</w:t>
      </w:r>
    </w:p>
    <w:p>
      <w:pPr>
        <w:pStyle w:val="BodyText"/>
      </w:pPr>
      <w:r>
        <w:t xml:space="preserve">Chu tẩu cùng tiểu đào ánh mắt tràn đầy u ám nhìn hắn, sợ hắn chịu không nổi cảm xúc này. Tiễn bá thì vẻ mặt khó hiểu, biểu tình viết rõ rành rành trên mặt là tên này diễn cũng quá thật đi. Lục Gia Diễm thì nhíu nhíu lông mày, trong mắt tràn đầy nghi vấn, tựa hồ đoán hắn lại đang chơi trò cân não gì, trên mặt không hề che giấu vẻ đề phòng.</w:t>
      </w:r>
    </w:p>
    <w:p>
      <w:pPr>
        <w:pStyle w:val="BodyText"/>
      </w:pPr>
      <w:r>
        <w:t xml:space="preserve">Ánh mắt Tần Đồng một vòng đảo qua hết tất cả mọi người, cuối cùng dừng lại trên mặt Lục Gia Diễm, trong lòng hạ quyết định, cười thầm nói: “Mặc cho ngươi đề phòng như thế nào, lão tử ngày hôm nay muốn cho ngươi trở tay không kịp.”</w:t>
      </w:r>
    </w:p>
    <w:p>
      <w:pPr>
        <w:pStyle w:val="BodyText"/>
      </w:pPr>
      <w:r>
        <w:t xml:space="preserve">Cố gắng khắc chế khóe miệng vẽ lên tia đắc ý tươi cười, Tần Đồng bỏ qua chủ ý làm sao để có thêm được một chén nữa kia, duy trì một biểu tình đau thương kịch liệt đem chén buông xuống, tận lực sử dụng thanh âm trầm thấp nói: “Hôm nay, ta đã quyết định một việc.”</w:t>
      </w:r>
    </w:p>
    <w:p>
      <w:pPr>
        <w:pStyle w:val="BodyText"/>
      </w:pPr>
      <w:r>
        <w:t xml:space="preserve">Mọi người trên bàn trầm mặc nhìn hắn, Tiễn bá nghe thế trực giác mách bảo chuẩn bị lảng đi, lại bị Tần Đồng gọi lại: “Tiễn bá, ngươi là quản gia của “nhà ta”, cái này ngươi cũng nên nghe một chút đi.”</w:t>
      </w:r>
    </w:p>
    <w:p>
      <w:pPr>
        <w:pStyle w:val="BodyText"/>
      </w:pPr>
      <w:r>
        <w:t xml:space="preserve">Tiễn bá ánh mắt hướng về phía Lục Gia Diễm, nhìn thấy hắn không tỏ vẻ gì liền ngồi xuống đáp: “Nếu thiếu gia đã nói như vậy, lão nô cũng đành lưu lại.” Trong tay nắm chặt đôi đũa, chính mình lại hồn nhiên chưa phát giác ra điều đó.</w:t>
      </w:r>
    </w:p>
    <w:p>
      <w:pPr>
        <w:pStyle w:val="BodyText"/>
      </w:pPr>
      <w:r>
        <w:t xml:space="preserve">Cảm thấy ánh mắt mọi người đều tập trung trên người mình, Tần Đồng tim đập đột nhiên nhanh hơn, cẩn thận hít thở thật sau bình ổn nhịp tim, hai tay thế nhưng không thể khắc chế được run rẩy, tự do a, ta rốt cuộc cũng có thể ôm được mi rồi!</w:t>
      </w:r>
    </w:p>
    <w:p>
      <w:pPr>
        <w:pStyle w:val="BodyText"/>
      </w:pPr>
      <w:r>
        <w:t xml:space="preserve">Không ai nói chuyện, mọi người toàn bộ đều chờ Tần Đồng, sau một lúc lâu mới nghe được hắn ho nhẹ hai tiếng, mở miệng nói: “Ta đã suy nghĩ rồi, Diễm, chúng ta chia tay đi” Chữ “Diễm” kia thốt ra khỏi miệng không khỏi khiến hắn run lên, thực ác.</w:t>
      </w:r>
    </w:p>
    <w:p>
      <w:pPr>
        <w:pStyle w:val="BodyText"/>
      </w:pPr>
      <w:r>
        <w:t xml:space="preserve">Tiếng hít thở bỗng nhiên ngưng bặt, không chỉ không ai nói chuyện, mà ngay cả không khí gần như cũng không có. Chu tẩu cùng tiểu đào ngẩn ngơ nhìn Tần Đồng không biết phản ứng như thế nào, Lục Gia Diễm vẫn là diện vô biểu tình, chỉ có những sợi gân xanh trên trán cơ hồ đang ẩn nhẫn.</w:t>
      </w:r>
    </w:p>
    <w:p>
      <w:pPr>
        <w:pStyle w:val="BodyText"/>
      </w:pPr>
      <w:r>
        <w:t xml:space="preserve">Không biết qua bao lâu, một tiếng “ba” đánh vỡ không gian yên tĩnh, Tiễn bá đem mồm đang há thật to khép lại, xoay người nhặt lên chiếc đũa dưới mặt đất, không ngừng nói: “Thực xin lỗi thực xin lỗi, ách, ta đem chiếc đũa đi rửa sạch.” Vừa nói vừa đem chiếc đũa cầm chặt trong tay, quay đầu liếc mắt Lục Gia Diễm một cái, ánh mắt thể hiện vạn phần khiếp sợ, lập tức thấp đầu bước nhanh ra ngoài phòng.</w:t>
      </w:r>
    </w:p>
    <w:p>
      <w:pPr>
        <w:pStyle w:val="BodyText"/>
      </w:pPr>
      <w:r>
        <w:t xml:space="preserve">Hắn trời ạ hắn a, hắn mới nghe được cái chuyện gì ghê gớm a, việc này phát triển theo hướng không thể tưởng tượng nổi… không thể tin! Lại hướng đùi mình hung hăng nhéo một phen, đổi lại là đau đớn kịch liệt, Tiễn bá hai mắt vẫn không thấy thần thái lẩm bẩm: “Điều này sao có thể là thật được!”</w:t>
      </w:r>
    </w:p>
    <w:p>
      <w:pPr>
        <w:pStyle w:val="BodyText"/>
      </w:pPr>
      <w:r>
        <w:t xml:space="preserve">Chiếc đũa rơi xuống đất đã thành công mang thần trí về với mọi người, lại một lần nữa hô hấp thật sâu, tiểu đào há mồm muốn nói, lại bị mẫu thân dưới bàn kéo lại, chỉ đành phải nuốt xuống, tiếp tục nhìn chằm chằm Tần Đồng.</w:t>
      </w:r>
    </w:p>
    <w:p>
      <w:pPr>
        <w:pStyle w:val="BodyText"/>
      </w:pPr>
      <w:r>
        <w:t xml:space="preserve">Quả nhiên Tần Đồng nói tiếp: “Diễm, ngươi hiện tại cũng thấy tình huống nhà ta, hiện tại trong nhà chỉ còn một mình ta, cháu chắt đích tôn của cả dòng họ, ngay cả là bằng hữu thân thích cũng không còn, hiện tại toàn bộ gia sản Tần gia chỉ còn ta thừa hưởng, cho nên, chúng ta chia tay đi.” Không được, cái tiếng kia cứ khiến hắn muốn ói ra.</w:t>
      </w:r>
    </w:p>
    <w:p>
      <w:pPr>
        <w:pStyle w:val="BodyText"/>
      </w:pPr>
      <w:r>
        <w:t xml:space="preserve">Nhìn xem, đây là một cái cớ vị đại đến dường nào a, chính Tần Đồng cũng có cảm giác lâng lâng, hắn tự nhận mình thông minh, nhưng tại thời điểm như vậy mà có thể bắt lấy thời cơ nghĩ ra biện pháp như vậy, hắn quả nhiên là thiên tài! Hiện nay đưa ra yêu cầu này quả thật là thiên thời địa lợi nhân hoà, như thế nào sẽ có người phản đối, Tần Đồng tự tin tràn đầy.</w:t>
      </w:r>
    </w:p>
    <w:p>
      <w:pPr>
        <w:pStyle w:val="BodyText"/>
      </w:pPr>
      <w:r>
        <w:t xml:space="preserve">Trong lòng không ngừng đắc ý, trên mặt biểu tình lại là đau đớn không nguôi, ánh mắt u ám nhìn đến Chu tẩu cùng tiểu đào, quả nhiên các nàng cũng đang hoảng hốt nhìn hắn, Tần Đồng rốt cuộc không khỏi bội phục chính mình, về phương diện này chắc là thiên phú đi. Rốt cuộc ánh mắt cũng dừng lại trên người Lục Gia Diễm.</w:t>
      </w:r>
    </w:p>
    <w:p>
      <w:pPr>
        <w:pStyle w:val="BodyText"/>
      </w:pPr>
      <w:r>
        <w:t xml:space="preserve">Không nhìn thì thôi, nhìn đến là Tần Đồng nhịn không được rùng mình một cái, Lục Gia Diễm thật yên lặng, đôi mắt như bình thường không gợn chút sóng, nhưng Tần Đồng biết, hắn sinh khí, hơn nữa độ tức giận cũng không nhẹ.</w:t>
      </w:r>
    </w:p>
    <w:p>
      <w:pPr>
        <w:pStyle w:val="BodyText"/>
      </w:pPr>
      <w:r>
        <w:t xml:space="preserve">Được rồi, việc này chính mình trước đó đã không bàn thảo cùng hắn, thì sao, chỉ là hắn muốn đột nhiên tập kích được không? Cơ hội tốt như thế, cơ hội có thể quay về làm một nam nhân bình thường, hắn chỉ cần gật một cái liền được tự do, tên hỗn đản này làm chi vẻ mặt muốn ăn tươi nuốt sống mình như thế? Lão tử không thiếu nợ ngươi.</w:t>
      </w:r>
    </w:p>
    <w:p>
      <w:pPr>
        <w:pStyle w:val="BodyText"/>
      </w:pPr>
      <w:r>
        <w:t xml:space="preserve">Không thẹn với lương tâm, cố gắng áp chế tâm tình quay về hất cằm lên thị uy, mẹ nó, cái biểu tình gì thế kia? Ta mà có thiếu nợ ngươi, ngươi cũng thiếu nợ ta vậy, phí tổn thất tinh thần cũng không thiếu đâu, sớm muộn gì cũng sẽ tính toán đủ!</w:t>
      </w:r>
    </w:p>
    <w:p>
      <w:pPr>
        <w:pStyle w:val="BodyText"/>
      </w:pPr>
      <w:r>
        <w:t xml:space="preserve">Nghĩ là nghĩ muốn như thế, Tần Đồng không ngừng đối với chính mình cổ vũ, khí thế nhưng lại trở nên yếu đi, Lục Gia Diễm trên mặt không lộ nửa điểm cảm xúc, Tần Đồng hoàn toàn không nhìn ra hắn đang tính toán cái gì, hắn chỉ biết một điều, người nọ hình như đã thật sự tức giận lắm rồi.</w:t>
      </w:r>
    </w:p>
    <w:p>
      <w:pPr>
        <w:pStyle w:val="BodyText"/>
      </w:pPr>
      <w:r>
        <w:t xml:space="preserve">Lục Gia Diễm không nói gì, Tần Đồng tự nhiên cũng không mở miệng, duy trì tư thế không khác gì hai bức tượng mà nhìn nhau, cũng không biết qua bao lâu, Tần Đồng đã cảm thấy đùi từng đợt tê dại, ngay khi hắn nhịn không được muốn động động một chút, Lục Gia Diễm đã vỗ bàn đứng lên, sải bước đến bên cạnh hắn, xách cổ áo hắn tha ra ngoài cửa.</w:t>
      </w:r>
    </w:p>
    <w:p>
      <w:pPr>
        <w:pStyle w:val="BodyText"/>
      </w:pPr>
      <w:r>
        <w:t xml:space="preserve">Chưa kịp phản ứng gì, Tần Đồng đã bị hắn kéo tới cửa, lập tức dùng sức cào lấy cái tay đang nắm cổ áo mình kia, hình tượng gì cũng không thèm quan tâm nữa, hết lớn: “Uy, mau buông tay! Ngươi cái tên hỗn đản, ta lệnh cho ngươi buông ra! Buông ra!” Không ai lên tiếng trả lời, Tần Đồng vẫn là bị tha đi khỏi phòng.</w:t>
      </w:r>
    </w:p>
    <w:p>
      <w:pPr>
        <w:pStyle w:val="BodyText"/>
      </w:pPr>
      <w:r>
        <w:t xml:space="preserve">Không thèm để ý hắn một đường la hét, Lục Gia Diễm túm hắn thẳng vào trong phòng, giơ tay đã ném hắn ra khỏi, “thịch” một tiếng Tần Đồng đã đập thật mạnh vào ván giường, cùng lúc đó, cửa phòng cũng “ba” một tiếng đóng lại.</w:t>
      </w:r>
    </w:p>
    <w:p>
      <w:pPr>
        <w:pStyle w:val="BodyText"/>
      </w:pPr>
      <w:r>
        <w:t xml:space="preserve">Từ trên giường giãy dụa đứng lên, Tần Đồng bị sắc mặt Lục Gia Diễm dọa cho nhảy dựng, run rẩy mở miệng hỏi: “Ngươi, ngươi làm cái gì?” Giờ khắc này trong đầu hắn chỉ có hiện lên bốn chữ – hủy thi diệt tích.</w:t>
      </w:r>
    </w:p>
    <w:p>
      <w:pPr>
        <w:pStyle w:val="BodyText"/>
      </w:pPr>
      <w:r>
        <w:t xml:space="preserve">Lục Gia Diễm tiến về phía trước, Tần Đồng lập tức nhảy dựng trốn lên giường, không quản giày đã đem đệm giường đạp thành một mảnh đen, hắn không có muốn chết, hắn ngay cả con cũng còn chưa có a.</w:t>
      </w:r>
    </w:p>
    <w:p>
      <w:pPr>
        <w:pStyle w:val="BodyText"/>
      </w:pPr>
      <w:r>
        <w:t xml:space="preserve">Phòng không lớn, Lục Gia Diễm bước vài bước, gắt gao nhìn chằm chằm cái tên trên giường kia, hai tay không khống chế được muốn cắt đứt cái cổ chướng mắt kia, dù sao thì phần trên cũng không có gì, để lại hay không cũng không sao.(nghĩa là trên cái cổ có cái đầu, mà trong cái đầu đó lại hông có j đáng giá hết = = anh suy nghĩ thật gọn 0_o)</w:t>
      </w:r>
    </w:p>
    <w:p>
      <w:pPr>
        <w:pStyle w:val="BodyText"/>
      </w:pPr>
      <w:r>
        <w:t xml:space="preserve">Tần Đồng không dám nhìn thần sắc Lục Gia Diễm, chỉ lấy ánh mắt gắt gao trừng trừng tay hắn, trong đầu không khỏi nhớ lại cảm giác bàn tay đó đặt trên cổ mình, tim lại từng trận phát run, nhưng hắn rốt cuộc đã làm sai cái gì?</w:t>
      </w:r>
    </w:p>
    <w:p>
      <w:pPr>
        <w:pStyle w:val="Compact"/>
      </w:pPr>
      <w:r>
        <w:t xml:space="preserve">Đang nghĩ như thế, thanh âm lạnh băng của Lục Gia Diễm vang lên, làm cho Tần Đồng tức giận đến hai mắt tối sầm: “Ta nói, ngươi thật sự rất ngu ngốc.” Tuyệt đối là lời khẳng định.</w:t>
      </w:r>
      <w:r>
        <w:br w:type="textWrapping"/>
      </w:r>
      <w:r>
        <w:br w:type="textWrapping"/>
      </w:r>
    </w:p>
    <w:p>
      <w:pPr>
        <w:pStyle w:val="Heading2"/>
      </w:pPr>
      <w:bookmarkStart w:id="58" w:name="chương-37-ngươi-tới-ta-đi"/>
      <w:bookmarkEnd w:id="58"/>
      <w:r>
        <w:t xml:space="preserve">37. Chương 37: Ngươi Tới Ta Đi</w:t>
      </w:r>
    </w:p>
    <w:p>
      <w:pPr>
        <w:pStyle w:val="Compact"/>
      </w:pPr>
      <w:r>
        <w:br w:type="textWrapping"/>
      </w:r>
      <w:r>
        <w:br w:type="textWrapping"/>
      </w:r>
      <w:r>
        <w:t xml:space="preserve">Tuy rằng rất là tức giận, Tần Đồng lại không nóng nảy xông lên, chỉ ở trên giường tận lực dùng ánh mắt giết người, cả giận nói: “Ngươi nói ai ngu ngốc!” Mở miệng ngậm miệng mắng chửi người ta ngu ngốc mới chính là kẻ ngu ngốc, tuy nhiên câu này lại không có can đảm nói ra, chỉ có thể oán thầm.</w:t>
      </w:r>
    </w:p>
    <w:p>
      <w:pPr>
        <w:pStyle w:val="BodyText"/>
      </w:pPr>
      <w:r>
        <w:t xml:space="preserve">Lục Gia Diễm hai tay khoanh trước ngực, lạnh lùng nói: “Phòng này là của ai?”</w:t>
      </w:r>
    </w:p>
    <w:p>
      <w:pPr>
        <w:pStyle w:val="BodyText"/>
      </w:pPr>
      <w:r>
        <w:t xml:space="preserve">“…”</w:t>
      </w:r>
    </w:p>
    <w:p>
      <w:pPr>
        <w:pStyle w:val="BodyText"/>
      </w:pPr>
      <w:r>
        <w:t xml:space="preserve">Không để ý tới Tần Đồng có trả lời hay không, Lục Gia Diễm tiếp tục: “Ngươi thực sự nghĩ mình là chủ nhân nơi này? Nơi này là cho ngươi ăn ở không phải trả tiền hay sao?”</w:t>
      </w:r>
    </w:p>
    <w:p>
      <w:pPr>
        <w:pStyle w:val="BodyText"/>
      </w:pPr>
      <w:r>
        <w:t xml:space="preserve">Tần Đồng rốt cuộc nhịn không được nhảy ra khỏi giường: “Phải trả bao nhiêu?” Thực khi dễ hắn là tên khất cái nha, tốt xấu gì hắn cũng có ngân phiếu, chỉ cần có thể làm cho người này biến mất trước mắt mình, chút tiền có đáng là bao.</w:t>
      </w:r>
    </w:p>
    <w:p>
      <w:pPr>
        <w:pStyle w:val="BodyText"/>
      </w:pPr>
      <w:r>
        <w:t xml:space="preserve">Đổi lại chính là một tiếng cười lạnh: “Bao nhiêu tiền? Ngươi là muốn thuê hay là muốn mua? Bạc của ngươi có thể chống đỡ trong bao lâu, còn muốn sửa sang? Phỏng chừng chắc cũng sửa được hai cái nóc nhà đi, hơn nữa Tiễn bá là người của ta, nếu hắn hiện tại là “quản gia nhà ngươi”, tiền công cũng đương nhiên không thiếu được.”</w:t>
      </w:r>
    </w:p>
    <w:p>
      <w:pPr>
        <w:pStyle w:val="BodyText"/>
      </w:pPr>
      <w:r>
        <w:t xml:space="preserve">“…” Không ai lên tiếng trả lời, trong phòng chỉ có tiếng hít thở dồn dập, hơn nửa ngày trời Tần Đồng rốt cuộc cắn răng nói: “Nói đi, ngươi chính là căn bản không có tính đi đúng không?”</w:t>
      </w:r>
    </w:p>
    <w:p>
      <w:pPr>
        <w:pStyle w:val="BodyText"/>
      </w:pPr>
      <w:r>
        <w:t xml:space="preserve">“Đương nhiên.” Dĩ nhiên là thế.</w:t>
      </w:r>
    </w:p>
    <w:p>
      <w:pPr>
        <w:pStyle w:val="BodyText"/>
      </w:pPr>
      <w:r>
        <w:t xml:space="preserve">“Keng” một tiếng, Tần Đồng rốt cuộc cũng cảm nhận rõ ràng dây thần kinh của mình hình như đã đứt mất rồi, hai tay cứ nắm chặt lại thành quyền lại buông ra, cứ thế cuối cùng một quyền vung ra: “Ngươi tên hỗn đản!” Trừ bỏ chia tay hắn còn có thể nghĩ ra biện pháp gì? Trước kia không tìm ra cớ nào, lúc này thật vất vả mới có đầy đủ hết, con mẹ nó cư nhiên không chịu phối hợp, nghĩ hắn là ngốc tử để ngươi đùa giỡn hay sao?</w:t>
      </w:r>
    </w:p>
    <w:p>
      <w:pPr>
        <w:pStyle w:val="BodyText"/>
      </w:pPr>
      <w:r>
        <w:t xml:space="preserve">Lục Gia Diễm dễ dàng bắt lấy cánh tay hắn, dụng một chút lực đã nghe tiếng xương ma sát “cạch cạch”, Tần Đồng sắc mặt không khỏi trắng bệch, lại cố nén không phát ra âm thanh.</w:t>
      </w:r>
    </w:p>
    <w:p>
      <w:pPr>
        <w:pStyle w:val="BodyText"/>
      </w:pPr>
      <w:r>
        <w:t xml:space="preserve">Lục Gia Diễm không buông tay ra, liền cứ như vậy mà nắm, nói: “Việc này ngươi không phải đã sớm biết sao, chuyện của ta còn không có xong xuôi, tự nhiên cũng không thể rời đi.” Đương nhiên xong rồi lại càng không có khả năng rời đi.</w:t>
      </w:r>
    </w:p>
    <w:p>
      <w:pPr>
        <w:pStyle w:val="BodyText"/>
      </w:pPr>
      <w:r>
        <w:t xml:space="preserve">Tần Đồng cố nén cơn đau, nhìn thẳng người trước mặt vẫn như cũ không có biểu tình gì kia: “Quan hệ gì đến các nàng? Ngươi muốn lợi dụng các nàng làm cái gì?” Tay bị nắm đau đớn đến tận xương, Tần Đồng lại tận lực gắt gao áp chế chính mình: “Ngươi nếu dám thương tổn các nàng, ta tuyệt đối sẽ không tha cho ngươi!”</w:t>
      </w:r>
    </w:p>
    <w:p>
      <w:pPr>
        <w:pStyle w:val="BodyText"/>
      </w:pPr>
      <w:r>
        <w:t xml:space="preserve">Lục Gia Diễm nhíu mày: “Chỉ dựa vào ngươi?” Ánh mắt đột nhiên lướt qua cửa phòng đóng chặt, lập tức một bên nhanh chóng ngồi vào bên giường, nhất thời đem khoảng cách kéo gần lại, tay cầm cánh tay Tần Đồng cũng sờ vào mạch môn của hắn, dùng lực không nặng cũng không nhẹ chế trụ hắn.</w:t>
      </w:r>
    </w:p>
    <w:p>
      <w:pPr>
        <w:pStyle w:val="BodyText"/>
      </w:pPr>
      <w:r>
        <w:t xml:space="preserve">Hô hấp cực nhanh, Tần Đồng theo bản năng nhìn theo ánh mắt hắn hướng ra cửa phòng, đột nhiên ý thức được đó là một cơ hội tuyệt hảo, vì thế cũng không trả lời vấn đề của Lục Gia Diễm, chỉ nói: “Uy, ngươi rốt cuộc có chuyện gì?”</w:t>
      </w:r>
    </w:p>
    <w:p>
      <w:pPr>
        <w:pStyle w:val="BodyText"/>
      </w:pPr>
      <w:r>
        <w:t xml:space="preserve">“Không liên quan đến ngươi.” Thanh âm lại cố ý áp chế thấp xuống, cúi đầu vang lên bên tai Tần Đồng.</w:t>
      </w:r>
    </w:p>
    <w:p>
      <w:pPr>
        <w:pStyle w:val="BodyText"/>
      </w:pPr>
      <w:r>
        <w:t xml:space="preserve">Tần Đồng ánh mắt xoay chuyển: “Không liên quan đến ta? Như thế nào ta lại cảm giác rằng việc này rất là có quan hệ với ta đi? Ngươi cảm thấy sao, nếu hiện tại ta kêu lên, kết quả sẽ thế nào?”</w:t>
      </w:r>
    </w:p>
    <w:p>
      <w:pPr>
        <w:pStyle w:val="BodyText"/>
      </w:pPr>
      <w:r>
        <w:t xml:space="preserve">Thanh âm cũng rất phối hợp xuống thấp, nhẹ nhàng ở bên tai Lục Gia Diễm, khi nói chuyện nhiệt khí phả vào bên mặt hắn, có chút ngứa ngứa tựa hồ như thần kinh mẫn cảm, làm cho hắn khẽ nhíu mày.</w:t>
      </w:r>
    </w:p>
    <w:p>
      <w:pPr>
        <w:pStyle w:val="BodyText"/>
      </w:pPr>
      <w:r>
        <w:t xml:space="preserve">Thoáng quay đầu lại, Lục Gia Diễm học theo bộ dáng Tần Đồng, ngữ khí nhẹ nhàng nói: “Ngươi đang uy hiếp ta?” Thanh âm cũng không lớn, từng chữ từng chữ chui vào tai Tần Đồng, khiến cho hắn run lên một chút.</w:t>
      </w:r>
    </w:p>
    <w:p>
      <w:pPr>
        <w:pStyle w:val="BodyText"/>
      </w:pPr>
      <w:r>
        <w:t xml:space="preserve">Đau đớn từ cổ tay bắt đầu áp bách thần kinh hắn, Tần Đồng cắn răng, cố gắng làm cho chính mình thoạt nhìn như không sao cả, nhún nhún vai: “Ta chỉ là muốn cùng Lục đại công tử hảo hảo nói chuyện, nếu ngươi cho rằng đây là uy hiếp, ta cũng không biết nói gì hơn.” Hắn không tin tên kia có thể đem mình làm thịt trong lúc này.</w:t>
      </w:r>
    </w:p>
    <w:p>
      <w:pPr>
        <w:pStyle w:val="BodyText"/>
      </w:pPr>
      <w:r>
        <w:t xml:space="preserve">Nhìn chằm chằm con ngươi tối đen trước mắt kia, bên trong hào quang lưu chuyển, tin tưởng tràn đầy đối diện với hắn, tựa hồ đã nhận định được mình nhất định chiếm thế thượng phong. Lục Gia Diễm không nói chuyện, chỉ đưa tay sờ gương mặt Tần Đồng, ngón tay thon dài chậm rãi xẹt xuống đi xuống cổ, vẫn chưa vội vã rời đi, ở trên cổ hắn vuốt tới vuốt lui, làm như vẫn đang suy nghĩ.</w:t>
      </w:r>
    </w:p>
    <w:p>
      <w:pPr>
        <w:pStyle w:val="BodyText"/>
      </w:pPr>
      <w:r>
        <w:t xml:space="preserve">Tần Đồng nhìn thấy động tác Lục Gia Diễm như vậy cảm thấy rất lo lắng, hàn khi cứ thế lặng lẽ lan tỏa, da gà cũng không nhịn được mà nổi lên, tuy rằng nhắc nhở chính mình không yếu thế, thân thế lại không nhịn được muốn thối lui. Nhưng chính là một chút cũng không có được, ngón tay người nọ cứ như trước ở trên cổ hắn, sau đó, hắn nghe được một câu: “Ngươi có biết trên đời này còn có cái gọi là điểm huyệt hay không?” Thanh âm thực rất nhẹ, tựa như lông chim.</w:t>
      </w:r>
    </w:p>
    <w:p>
      <w:pPr>
        <w:pStyle w:val="BodyText"/>
      </w:pPr>
      <w:r>
        <w:t xml:space="preserve">“Cái gì?” Tần Đồng chưa kịp phản ứng, chỉ theo bản năng muốn hỏi lại, tiếp theo đã thấy có chút đau nhức, hai chữ kia còn chưa kịp ra đã biến mất.</w:t>
      </w:r>
    </w:p>
    <w:p>
      <w:pPr>
        <w:pStyle w:val="BodyText"/>
      </w:pPr>
      <w:r>
        <w:t xml:space="preserve">Tần Đồng muốn há mồm, phát hiện chính mình cả nửa điểm âm thanh cũng không có phát ra được, nhất thời hai mắt trừng đến mức cực đại, miệng hết khép lại mở, ảo tưởng chính mình có thể phun hỏa đem nướng chín cái tên trước mặt này. Hỗn đản, không biết trên đời này còn có cái gọi là quyền con người hay sao, lại đi cướp đoạt quyền được nói của hắn.</w:t>
      </w:r>
    </w:p>
    <w:p>
      <w:pPr>
        <w:pStyle w:val="BodyText"/>
      </w:pPr>
      <w:r>
        <w:t xml:space="preserve">Lục Gia Diễm dựa vào càng gần, tay cầm lấy mạch môn của Tần Đồng cũng đã muốn buông, hai tay chống đỡ người bên cạnh, như vậy cũng không còn chút khoảng cách nào, ghé vào lỗ tai hắn nói: “Muốn uy hiếp ta, ngươi còn chưa đủ tư cách.”</w:t>
      </w:r>
    </w:p>
    <w:p>
      <w:pPr>
        <w:pStyle w:val="BodyText"/>
      </w:pPr>
      <w:r>
        <w:t xml:space="preserve">Tần Đồng thở hổn hển, đối diện với cái khinh thường của Lục Gia Diễm, ánh mắt lại càng trừng lớn hơn nữa, “A a” hai tiếng chỉ vào yết hầu cùa mình, ý bảo Lục Gia Diễm giải huyệt cho mình.</w:t>
      </w:r>
    </w:p>
    <w:p>
      <w:pPr>
        <w:pStyle w:val="BodyText"/>
      </w:pPr>
      <w:r>
        <w:t xml:space="preserve">Ngoài phòng, tiểu đào chính là đang ở bên cạnh một cái lỗ nhỏ trên cửa sổ nhìn ngó, mắt cũng không chớp lấy một cái, thình lình phía sau một bàn tay vươn ra vỗ đầu nàng, đau đến mức thiếu chút nữa đã kêu ra tiếng, vội vàng cắn lại tay áo chính mình, quay đầu lại bắt gặp mẫu thân đang trừng mắt đứng trước mắt.</w:t>
      </w:r>
    </w:p>
    <w:p>
      <w:pPr>
        <w:pStyle w:val="BodyText"/>
      </w:pPr>
      <w:r>
        <w:t xml:space="preserve">Không cần Chu tẩu mở miệng, tiểu đào đã tự động buông hai tay đang bám trụ cửa sổ ra, một đường chạy thẳng về phòng, xong rồi xong rồi, bị bắt gặp rồi, không biết chủ động nhận sai có được hay không nhỉ?</w:t>
      </w:r>
    </w:p>
    <w:p>
      <w:pPr>
        <w:pStyle w:val="BodyText"/>
      </w:pPr>
      <w:r>
        <w:t xml:space="preserve">Thẳng đến khi thân ảnh Chu tẩu cùng tiểu đào biến mất, nóc nhà đột nhiên hiện ra thân ảnh một người, thân hình có hơi khom xuống, trên khuôn mặt trải qua phong sương kia là đôi mắt có chút vô thần, miệng mấp máy tựa hồ đang tự nói chuyện, lại bởi vì thanh âm quá nhỏ đã bị gió tuyết chôn vùi hoàn toàn.</w:t>
      </w:r>
    </w:p>
    <w:p>
      <w:pPr>
        <w:pStyle w:val="BodyText"/>
      </w:pPr>
      <w:r>
        <w:t xml:space="preserve">Lục Gia Diễm lúc này mới giải huyệt cho Tần Đồng, nói: “Lòng hiếu kỳ quá nặng không phải là một chuyện tốt.” Xoay người chuẩn bị rời khỏi giường, không đề phòng lại bị Tần Đồng một phen giữa chặt.</w:t>
      </w:r>
    </w:p>
    <w:p>
      <w:pPr>
        <w:pStyle w:val="BodyText"/>
      </w:pPr>
      <w:r>
        <w:t xml:space="preserve">Tần Đồng là một bộ dáng hy sinh đáng xúc động (=_=), gắt gao túm chặt tay áo Lục Gia Diễm: “Không được, ta nhất định phải biết là chuyện gì.” Có một câu, lão ba ngày trước rất thích, hình như là biết người biết ta trăm trận trăm thắng. Hiện tại hắn xem như đã lĩnh ngộ được rồi, ngay cả một chi tiết của đối phương cũng không thăm dò được, hắn thực sự một chút phần thắng cũng không có, chỉ có thể bị người ta nắm mũi mà dắt đi.</w:t>
      </w:r>
    </w:p>
    <w:p>
      <w:pPr>
        <w:pStyle w:val="BodyText"/>
      </w:pPr>
      <w:r>
        <w:t xml:space="preserve">Nhìn cánh tay đang chộp lấy tay áo mình kia, đồng tử Lục Gia Diễm hơi co rụt lại, hỏi: “Các nàng đối với ngươi trọng yếu như vậy sao?” Đáy lòng có chút kỳ quái, nhưng lại không thể nói rõ đó là cái gì.</w:t>
      </w:r>
    </w:p>
    <w:p>
      <w:pPr>
        <w:pStyle w:val="BodyText"/>
      </w:pPr>
      <w:r>
        <w:t xml:space="preserve">Tần Đồng ngẩn người, rõ ràng đang nói chuyện bọn họ, như thế nào lại đề cập đến Chu tẩu cùng tiểu đào, suy tư một chút đã hiểu ý, không do dự trả lời: “Đương nhiên trọng yếu, các nàng hiện tại chính là người nhà của ta.” Lời vừa dứt, cảm giác được rất rõ ràng người đang bị mình lôi kéo có chút cứng ngắt.</w:t>
      </w:r>
    </w:p>
    <w:p>
      <w:pPr>
        <w:pStyle w:val="BodyText"/>
      </w:pPr>
      <w:r>
        <w:t xml:space="preserve">Không có trả lời, Lục Gia Diễm chỉ đẩy Tần Đồng ra rồi đi về phía trước, Tần Đồng lập tức lại thiếu kiên nhẫn, quát to một tiếng: “Uy!”</w:t>
      </w:r>
    </w:p>
    <w:p>
      <w:pPr>
        <w:pStyle w:val="BodyText"/>
      </w:pPr>
      <w:r>
        <w:t xml:space="preserve">Lục Gia Diễm quay đầu lại, trên mặt tuy biểu tình lạnh nhạt, Tần Đồng lại tựa hồ thấy như có chút bất đồng, bất quá không đợi hắn kịp hiểu được, đã bị lời nói của Lục Gia Diễm làm cho choáng váng: “Hôm nay buổi tối ta đến phòng ngươi ngủ.”</w:t>
      </w:r>
    </w:p>
    <w:p>
      <w:pPr>
        <w:pStyle w:val="BodyText"/>
      </w:pPr>
      <w:r>
        <w:t xml:space="preserve">Tự nhiên lại có câu này làm cho Tần Đồng nghi ngờ mình chắc là quá nhạy cảm, vội vàng vọt tới trước mặt Lục Gia Diễm, lần này là cả hai tay vươn ra gắt gao nắm chặt áo hắn, hận không thể một phen đem người đè chết, quát: “Ngươi có ngon nói lại lần nữa coi!”</w:t>
      </w:r>
    </w:p>
    <w:p>
      <w:pPr>
        <w:pStyle w:val="BodyText"/>
      </w:pPr>
      <w:r>
        <w:t xml:space="preserve">Lục Gia Diễm lần này cư nhiên không có kéo tay hắn ra, chỉ chỉa chỉa giường mình, nói: “Hôm nay buổi tối ta đến phòng ngươi ngủ.”</w:t>
      </w:r>
    </w:p>
    <w:p>
      <w:pPr>
        <w:pStyle w:val="BodyText"/>
      </w:pPr>
      <w:r>
        <w:t xml:space="preserve">Ngữ khí rất bình tĩnh, cứ như đang thảo luận về thời tiết.</w:t>
      </w:r>
    </w:p>
    <w:p>
      <w:pPr>
        <w:pStyle w:val="BodyText"/>
      </w:pPr>
      <w:r>
        <w:t xml:space="preserve">Tần Đồng bỗng nhiên quay đầu xem xét, trước mắt hiện ra một giường toàn dấu chân, đệm giường cùng chăn bị đạp vô cùng thê thảm, nhăn nhúm thành đoản cứ như lên án sự hung ác khi nãy của một người nào đó.</w:t>
      </w:r>
    </w:p>
    <w:p>
      <w:pPr>
        <w:pStyle w:val="BodyText"/>
      </w:pPr>
      <w:r>
        <w:t xml:space="preserve">Hai tay buông ra, Tần Đồng có điểm chột dạ xoa tay, sờ sờ mũi buồn bực nói: “Ngủ thì ngủ, có cái gì ghê gớm lắm đâu.” Nghĩ nghĩ lại cảm thấy được có chút không cam lòng, tiếp tục nói: “Này cũng không thể trách ta, còn không phải tại ngươi một bộ dáng đe dọa người khác.” Càng nghĩ càng cảm thấy được mình đang bị đè nén, như thế nào lại thành thế này, chợt nhớ lại Lục Gia Diễm căn bản không có trả lời câu hỏi của chính mình, ngẩng đầu hỏi: “Uy, ngươi còn chưa có trả lời ta.” Trước mặt đã là hư không, không còn vết tích nào của người kia cả.</w:t>
      </w:r>
    </w:p>
    <w:p>
      <w:pPr>
        <w:pStyle w:val="BodyText"/>
      </w:pPr>
      <w:r>
        <w:t xml:space="preserve">Những bông tuyết bị những cơn gió to thổi bay phấp phới làm cho Lục Gia Diễm muốn híp mắt lại, rời đi tiểu viện qua một đoạn hành lang gấp khúc liền nhìn thấy gian nhà đầy những dải lụa trắng bay phấp phới, đẩy cửa đi vào, linh đường yên lặng trống trài có người đang đứng quay lưng về phía cửa.</w:t>
      </w:r>
    </w:p>
    <w:p>
      <w:pPr>
        <w:pStyle w:val="BodyText"/>
      </w:pPr>
      <w:r>
        <w:t xml:space="preserve">Lục Gia Diễm vừa mới nhấc chân đi vào, người nọ đột nhiên quay lại hướng trên người hắn đánh tới, mang theo một chuỗi gào hét: “A a a, tiểu tử ngươi khi nào thì đối với nam nhân có hứng thú?”</w:t>
      </w:r>
    </w:p>
    <w:p>
      <w:pPr>
        <w:pStyle w:val="BodyText"/>
      </w:pPr>
      <w:r>
        <w:t xml:space="preserve">Nhanh nhẹn né tránh con gấu kia, Lục Gia Diễm vẫn là biểu tình lãnh đạm: “Muốn nói thì trước hết đem cái tầng da đó xuống đi, ta thấy thật ghê tởm.”</w:t>
      </w:r>
    </w:p>
    <w:p>
      <w:pPr>
        <w:pStyle w:val="BodyText"/>
      </w:pPr>
      <w:r>
        <w:t xml:space="preserve">Người nọ dừng lại, ánh mặt chợt ẩn chợt hiện: “Có người mới quên người cũ, ta bị ngươi ghét bỏ.” Nhiều nếp nhăn trên mặt tất cả đều là vẻ ủy khuất, nhìn thấy khiến cho người ta có chút không nhịn được rùng mình, khuôn mặt kia, đúng là Tiễn bá.</w:t>
      </w:r>
    </w:p>
    <w:p>
      <w:pPr>
        <w:pStyle w:val="BodyText"/>
      </w:pPr>
      <w:r>
        <w:t xml:space="preserve">Lục Gia Diễm không lên tiếng, đi thẳng đến bàn ngồi xuống. Tiễn bá biểu môi, đưa tay lên mặt mình lau qua mấy lần, nét mặt tuổi già sức yếu đã không thấy đâu, thay vào đó là gương mặt bất cần đời lại pha chút tà khí.</w:t>
      </w:r>
    </w:p>
    <w:p>
      <w:pPr>
        <w:pStyle w:val="BodyText"/>
      </w:pPr>
      <w:r>
        <w:t xml:space="preserve">“Uy uy, ngươi sẽ không thực sự coi trọng cái nam nhân kia đi?” Xem bộ dáng bọn hắn hai người ở trên giường, tảng băng mà cũng có ngày bị hòa tan hay sao? Bất quá nói thật, bộ dáng nam nhân kia cũng thật khá.</w:t>
      </w:r>
    </w:p>
    <w:p>
      <w:pPr>
        <w:pStyle w:val="BodyText"/>
      </w:pPr>
      <w:r>
        <w:t xml:space="preserve">“Tìm ta có chuyện gì?”</w:t>
      </w:r>
    </w:p>
    <w:p>
      <w:pPr>
        <w:pStyle w:val="Compact"/>
      </w:pPr>
      <w:r>
        <w:t xml:space="preserve">Sách, thực không có tình cảm, người nọ phủi tay ném ra một tờ giấy mỏng, trả lời: “Chuyện tình năm đó, cuối cùng cũng đã tra ra được manh mối.”</w:t>
      </w:r>
      <w:r>
        <w:br w:type="textWrapping"/>
      </w:r>
      <w:r>
        <w:br w:type="textWrapping"/>
      </w:r>
    </w:p>
    <w:p>
      <w:pPr>
        <w:pStyle w:val="Heading2"/>
      </w:pPr>
      <w:bookmarkStart w:id="59" w:name="chương-38-sát-thương-hỏa"/>
      <w:bookmarkEnd w:id="59"/>
      <w:r>
        <w:t xml:space="preserve">38. Chương 38: Sát Thương Hỏa</w:t>
      </w:r>
    </w:p>
    <w:p>
      <w:pPr>
        <w:pStyle w:val="Compact"/>
      </w:pPr>
      <w:r>
        <w:br w:type="textWrapping"/>
      </w:r>
      <w:r>
        <w:br w:type="textWrapping"/>
      </w:r>
      <w:r>
        <w:t xml:space="preserve">Trang giấy phiêu phiêu bay thẳng đến chỗ Lục Gia Diễm, Lục Gia Diễm thân thủ bắt lấy, lập tức đem trang giấy triển khai, đến khi xem xong cả nội dung, thần sắc bình thản không có lấy nửa phần biến hóa.</w:t>
      </w:r>
    </w:p>
    <w:p>
      <w:pPr>
        <w:pStyle w:val="BodyText"/>
      </w:pPr>
      <w:r>
        <w:t xml:space="preserve">Người bên cạnh nháy mắt mấy cái, hỏi: “Xem xong rồi?”</w:t>
      </w:r>
    </w:p>
    <w:p>
      <w:pPr>
        <w:pStyle w:val="BodyText"/>
      </w:pPr>
      <w:r>
        <w:t xml:space="preserve">“Xem xong rồi.”</w:t>
      </w:r>
    </w:p>
    <w:p>
      <w:pPr>
        <w:pStyle w:val="BodyText"/>
      </w:pPr>
      <w:r>
        <w:t xml:space="preserve">“Vậy?”</w:t>
      </w:r>
    </w:p>
    <w:p>
      <w:pPr>
        <w:pStyle w:val="BodyText"/>
      </w:pPr>
      <w:r>
        <w:t xml:space="preserve">“…” Không có trả lời, người nọ khoa trương thở dài: “Quên đi, việc riêng của ngươi ta mặc kệ. Bất qua, Tiễn bá này ta diễn phải bao lâu nữa a?” nét mặt già nua kia, hại hắn không dám đem đi mà soi gương.</w:t>
      </w:r>
    </w:p>
    <w:p>
      <w:pPr>
        <w:pStyle w:val="BodyText"/>
      </w:pPr>
      <w:r>
        <w:t xml:space="preserve">“Không biết.”</w:t>
      </w:r>
    </w:p>
    <w:p>
      <w:pPr>
        <w:pStyle w:val="BodyText"/>
      </w:pPr>
      <w:r>
        <w:t xml:space="preserve">“Ngươi có ý tứ gì?”</w:t>
      </w:r>
    </w:p>
    <w:p>
      <w:pPr>
        <w:pStyle w:val="BodyText"/>
      </w:pPr>
      <w:r>
        <w:t xml:space="preserve">Ánh mắt thản nhiên đảo qua: “Lúc trước là ngươi tự mình đi theo giúp vui, điều kiện thời gian chưa hề nói qua.”</w:t>
      </w:r>
    </w:p>
    <w:p>
      <w:pPr>
        <w:pStyle w:val="BodyText"/>
      </w:pPr>
      <w:r>
        <w:t xml:space="preserve">Người nọ bả vai suy sụp, vô lực phát tay: “Quên đi quên đi, coi như Giang Kỳ ta không gặp được người tốt, lại đi xem ngươi như là bằng hữu.”</w:t>
      </w:r>
    </w:p>
    <w:p>
      <w:pPr>
        <w:pStyle w:val="BodyText"/>
      </w:pPr>
      <w:r>
        <w:t xml:space="preserve">Chỉ thấy người nọ nhu nhu tay, một lát sau những mảnh vụn tinh tế tuôn rơi: “Ngươi là mắt có vấn đề, nói ta làm gì?”</w:t>
      </w:r>
    </w:p>
    <w:p>
      <w:pPr>
        <w:pStyle w:val="BodyText"/>
      </w:pPr>
      <w:r>
        <w:t xml:space="preserve">Giang Kỳ hai tay làm một bộ tán hưởng: “Ai kêu ngươi năm đó làm một bộ dáng khiến ta thấy thương hại, người ta là thương hương tiếc ngọc nha.” Lập tức nhảy lên, chiếc ghế phía sau “rầm” một tiếng đã trở thành củi nhóm lửa.</w:t>
      </w:r>
    </w:p>
    <w:p>
      <w:pPr>
        <w:pStyle w:val="BodyText"/>
      </w:pPr>
      <w:r>
        <w:t xml:space="preserve">“Ta đây đổi đề tài đứng đắn, ngươi thực không tính toán trở về?”</w:t>
      </w:r>
    </w:p>
    <w:p>
      <w:pPr>
        <w:pStyle w:val="BodyText"/>
      </w:pPr>
      <w:r>
        <w:t xml:space="preserve">“Đó là chuyện của ta.”</w:t>
      </w:r>
    </w:p>
    <w:p>
      <w:pPr>
        <w:pStyle w:val="BodyText"/>
      </w:pPr>
      <w:r>
        <w:t xml:space="preserve">“Ngươi cứ thế bỏ lại một cái gánh nặng lớn thế trên người ta? Mệt chết làm sao bây giờ, ta còn không biết ở đâu.”</w:t>
      </w:r>
    </w:p>
    <w:p>
      <w:pPr>
        <w:pStyle w:val="BodyText"/>
      </w:pPr>
      <w:r>
        <w:t xml:space="preserve">“Ngươi hiện tại không phải là đi rồi sao.”</w:t>
      </w:r>
    </w:p>
    <w:p>
      <w:pPr>
        <w:pStyle w:val="BodyText"/>
      </w:pPr>
      <w:r>
        <w:t xml:space="preserve">“…”</w:t>
      </w:r>
    </w:p>
    <w:p>
      <w:pPr>
        <w:pStyle w:val="BodyText"/>
      </w:pPr>
      <w:r>
        <w:t xml:space="preserve">Giang Kỳ lấy một cái ghế ở đối diện ngồi xuống, cả người mềm nhũn, giống như không có xương cốt, hữu khí vô lực nói: “Tính ra là ta bị coi thường, nhưng hiện lại thành thói quen, coi như là tự mình chịu tội vậy.” Lại duỗi tay sờ sờ mặt, nói tiếp: “Phẫn lão nhân một chút cũng không nghĩ là chơi cũng vui như thế.”</w:t>
      </w:r>
    </w:p>
    <w:p>
      <w:pPr>
        <w:pStyle w:val="BodyText"/>
      </w:pPr>
      <w:r>
        <w:t xml:space="preserve">“Cũng gần chết đến nơi, dù sao ngươi “niên kỉ lớn” a.”</w:t>
      </w:r>
    </w:p>
    <w:p>
      <w:pPr>
        <w:pStyle w:val="BodyText"/>
      </w:pPr>
      <w:r>
        <w:t xml:space="preserve">Một câu làm cho Giang Kỳ xanh cả mặt: “Ta nói, ngươi có thể hay không không cần phải độc như thế.”</w:t>
      </w:r>
    </w:p>
    <w:p>
      <w:pPr>
        <w:pStyle w:val="BodyText"/>
      </w:pPr>
      <w:r>
        <w:t xml:space="preserve">Tần Đồng xoa xoa cổ tay quay trở về phòng, vừa rồi cũng không cảm thấy gì lắm, Lục Gia Diễm vừa đi, cổ tay liền đau như thiêu như đốt, kéo tay áo lên, quả nhiên tại đó đã nổi lên dấu hồng ngân, con mẹ nó tay gì mà khỏe như thế! Trong phòng không có dược hay gì hết, Tần Đồng đành phải phải vắt khăn chườm lạnh, cảm giác lạnh băng như thế khiến hắn không khỏi rùng mình, trên cổ tay cũng chịu một kích, nhưng thật ra cũng giảm bớt đi không ít.</w:t>
      </w:r>
    </w:p>
    <w:p>
      <w:pPr>
        <w:pStyle w:val="BodyText"/>
      </w:pPr>
      <w:r>
        <w:t xml:space="preserve">Nhàn nhã không có việc gì làm, Tần Đồng ném chính mình đến giường rồi bắt đầu ngẩn người, hắn không nghĩ Lục Gia Diễm như thế lại cứ chăm chú nhìn Chu tẩu cùng tiểu đào, một mẹ con trên thôn núi nhỏ, không tiền không địa vị, theo các nàng thì được cái gì?</w:t>
      </w:r>
    </w:p>
    <w:p>
      <w:pPr>
        <w:pStyle w:val="BodyText"/>
      </w:pPr>
      <w:r>
        <w:t xml:space="preserve">Ở trên giường trở mình đến trở mình đi, đầu óc lẫn lộn đột nhiên nhớ đến bộ dáng Chu tẩu lưu loát gẩy bàn tính, lại nghĩ đến nàng biết chữ cũng như có khả năng viết chữ, với kiến thức và cách xử sự như thế, càng nghĩ càng không thấy giống như được thôn núi dạy dỗ từ nhỏ, nhất thời giật mình: “Ta này vận khí hảo đâu không hảo, tùy tiện gõ cửa một cái lại gõ trúng người có lai lịch a.” Nhưng chính mình quả nhiên cũng thật ngu ngốc, rõ ràng rất nhiều manh mối xảy ra trước mắt như vậy, cư nhiên đến bây giờ mới nhận thức được điểm này.</w:t>
      </w:r>
    </w:p>
    <w:p>
      <w:pPr>
        <w:pStyle w:val="BodyText"/>
      </w:pPr>
      <w:r>
        <w:t xml:space="preserve">Nếu muốn vận dụng tế bào não đã vô dụng từ lâu, Tần Đồng đành phá lệ tiếp tục suy nghĩ tiếp, kết quả nghĩ tới nghĩ lui lại không ra được gì nữa, chỉ đành thầm than một tiếng buông tha, xem ra chính mình thực không khác gì một khúc gỗ rồi.</w:t>
      </w:r>
    </w:p>
    <w:p>
      <w:pPr>
        <w:pStyle w:val="BodyText"/>
      </w:pPr>
      <w:r>
        <w:t xml:space="preserve">Hắn đang ở trên giường lăn lộn, ngoài cửa đã truyền đến thanh âm tiểu đào: “Đại ca, có ở đó hay không? Mẫu thân gọi ngươi đến ăn cơm.” Tần Đồng lên tiếng trả lời, đi ra mở cửa, chỉ thấy tiểu đào thấp đầu đứng ở cửa, thấy hắn mở cửa cũng không ngẩng đầu, lặp lại một câu: “Đại ca, đi ăn cơm.” Liền xoay người chạy đi.</w:t>
      </w:r>
    </w:p>
    <w:p>
      <w:pPr>
        <w:pStyle w:val="BodyText"/>
      </w:pPr>
      <w:r>
        <w:t xml:space="preserve">Tần Đồng vừa mới chuẩn bị gật đầu đáp ứng, đã thấy tiểu đào nhanh như chớp mất dạng, không khỏi sửng sốt, đứa nhỏ này, hôm nay sao lại lạ như thế?</w:t>
      </w:r>
    </w:p>
    <w:p>
      <w:pPr>
        <w:pStyle w:val="BodyText"/>
      </w:pPr>
      <w:r>
        <w:t xml:space="preserve">Khi Tần Đồng đến nhà ăn Lục Gia Diễm cùng Tiễn bá đều đã có mặt, hắn không chớp mắt đi thẳng vào trong, kiên quyết không liếc mắt lấy một cái. Tiểu đào đã sớm chạy tới, đang ngồi ở đầu bàn, hai tay đem chiếc đũa trước mặt lật đến lật lui, như cũ không ngẩng đầu lên.</w:t>
      </w:r>
    </w:p>
    <w:p>
      <w:pPr>
        <w:pStyle w:val="BodyText"/>
      </w:pPr>
      <w:r>
        <w:t xml:space="preserve">Chu tẩu không có mặt, trên bàn cùng không có mang lên đồ ăn, không khí nhất thời có chút quỷ dị, Tần Đồng nghĩ nghĩ, kéo chiếc ghế bên cạnh tiểu đào ngồi xuống, học bộ dáng tiểu đào nghịch qua nghịch lại chiếc đũa, bỗng nhiên cảm giác được tựa hồ có ánh mắt đang dính chặt chẽ trên người mình.</w:t>
      </w:r>
    </w:p>
    <w:p>
      <w:pPr>
        <w:pStyle w:val="BodyText"/>
      </w:pPr>
      <w:r>
        <w:t xml:space="preserve">Tần Đồng vốn không định để ý, nhưng thời gian ánh mắt này dừng lại trên người mình quả thật đã vượt quá phạm vi của sự chịu đựng, không khỏi đem chiếc đũa cạch trên bàn một tiếng, mang biểu tình không kiên nhẫn ngẩng đầu đón nhận ánh mắt vẫn đang đóng đinh ở trên người mình.</w:t>
      </w:r>
    </w:p>
    <w:p>
      <w:pPr>
        <w:pStyle w:val="BodyText"/>
      </w:pPr>
      <w:r>
        <w:t xml:space="preserve">Lục Gia Diễm đang nhắm mắt dưỡng thần, Tần Đồng sửng sốt, nguyên lai không phải hắn? Nghiêng một chút, mới phát hiện cái đinh kia cư nhiên lại là của Tiễn bá, ánh mắt mang theo vẻ hứng thú dạt dào, nhìn thấy Tần Đồng nhìn lại cũng không thèm né tránh, chặt chẽ dính trên người hắn cứ như đang ước gì có thể đem hắn thông thấu từ trong ra ngoài, khiến Tần Đồng cả người không được tự nhiên, lại không thể phát cáu, đành hung hăng trừng lại cực kỳ bất mãn. Hai người cứ như vậy mà nhìn, thẳng đến khi Chu tẩu bưng đồ ăn lại, Tiễn bá mới đem ánh mắt mà dời đi.</w:t>
      </w:r>
    </w:p>
    <w:p>
      <w:pPr>
        <w:pStyle w:val="BodyText"/>
      </w:pPr>
      <w:r>
        <w:t xml:space="preserve">Chu tẩu đem đồ ăn đặt trên bàn, Tiễn bá mang thần tình áy náy mở miệng: “Lão nhân một người không lo lắng được tốt, lo đầu này lại hở đầu kia, thật đã làm phiền khách quý phải vất vả.”</w:t>
      </w:r>
    </w:p>
    <w:p>
      <w:pPr>
        <w:pStyle w:val="BodyText"/>
      </w:pPr>
      <w:r>
        <w:t xml:space="preserve">Chu tẩu chỉ là cười cười: “Tiễn bá sao lại nói vậy, chúng ta cũng không phải là khách quý, thật sự là đã khách khí rồi.” Tiếp theo cũng ngồi xuống nói: “Ăn nhanh đi, mùa đông mau nguội lắm.”</w:t>
      </w:r>
    </w:p>
    <w:p>
      <w:pPr>
        <w:pStyle w:val="BodyText"/>
      </w:pPr>
      <w:r>
        <w:t xml:space="preserve">Trên bàn mọi người bắt đầu động đũa, trong phòng chỉ còn lại âm thanh nhai nuốt, không ai nói chuyện, không khí thật sự có phần nặng nề. Lục Gia Diễm là người ăn xong đầu tiên, cảm tạ rồi cứ thế đi thẳng, Tiễn bá làm như muốn đuổi theo, nhưng ánh mắt luân chuyển vài vòng cuối cùng vẫn là an vị trên ghế. Tần Đồng ăn chậm nhất, ngay cả khi tiểu đào đã buông đũa hắn vẫn gần như cả bát.</w:t>
      </w:r>
    </w:p>
    <w:p>
      <w:pPr>
        <w:pStyle w:val="BodyText"/>
      </w:pPr>
      <w:r>
        <w:t xml:space="preserve">Cuối cùng cọ tới cọ lui cũng xong, Tần Đồng với sự tích cực hiếm có giúp Chu tẩu cùng Tiễn bá thu thập chén đũa dọn rửa, sau đó đối với Chu tẩu nói: “Chu tẩu, trong khoảng thời gian này không rảnh ôn tập, khẩu quyết kia ta đã quên gần hết rồi, một hồi ngươi dạy lại cho ta đi.”</w:t>
      </w:r>
    </w:p>
    <w:p>
      <w:pPr>
        <w:pStyle w:val="BodyText"/>
      </w:pPr>
      <w:r>
        <w:t xml:space="preserve">Lần đầu tiên nghe Tần Đồng chủ động học tập, Chu tẩu luôn một mực biểu tình lạnh nhạt lại thoáng một chút buông lỏng khó có thể có được, mang theo thần tình hoài nghi nhìn Tần Đồng từ trên xuống dưới đến ba bốn lần, sao đó mới dùng ngữ khí nghi vấn mà nói: “Ngươi không phải là chưa hết bệnh chứ?” Nhanh tay hướng về phía trán Tần Đồng mà tìm kiếm, không lẽ là sốt quá nên bất bình thường rồi.</w:t>
      </w:r>
    </w:p>
    <w:p>
      <w:pPr>
        <w:pStyle w:val="BodyText"/>
      </w:pPr>
      <w:r>
        <w:t xml:space="preserve">Tần Đồng quay đi thoát khỏi tay Chu tẩu, bất đắc dĩ nói: “Ta khỏe mà, bất quá chỉ là đột nhiên thông suốt mà thôi.” Nghĩ đến tối phải cùng tên kia ngủ chung một giường, tự nhiên là muốn trở về càng muộn càng tốt, nếu không phải thời tiết lạnh quá, hắn thật tình nguyện được ở bên ngoài cả một đêm.</w:t>
      </w:r>
    </w:p>
    <w:p>
      <w:pPr>
        <w:pStyle w:val="BodyText"/>
      </w:pPr>
      <w:r>
        <w:t xml:space="preserve">Chu tẩu nhìn bộ dáng hắn, đột nhiên cười cười, nói: “Thật là hiếm thấy.”</w:t>
      </w:r>
    </w:p>
    <w:p>
      <w:pPr>
        <w:pStyle w:val="BodyText"/>
      </w:pPr>
      <w:r>
        <w:t xml:space="preserve">Tiễn bá cùng tiểu đào đều đi trước, Tần Đồng phụ giúp dọn dẹp chén đũa đàng hoàng liền theo Chu tẩu đến phía sau nhà, bắt đầu một lần nữa ôn tập cái khẩu quyết bàn tính khó nuốt kia, vậy mà đến cuối cùng cư nhiên lại có thể hoàn toàn thuộc làu.</w:t>
      </w:r>
    </w:p>
    <w:p>
      <w:pPr>
        <w:pStyle w:val="BodyText"/>
      </w:pPr>
      <w:r>
        <w:t xml:space="preserve">Học xong thì màn đêm cũng đã trở nên âm trầm, Tần Đồng thế nhưng lại cảm thấy quá nhanh, tự trách đầu mình rất là không có cố gắng, khi thì nhanh quá không nhớ gì hết, giờ thì lại nhớ rõ tựa như khắc tạc, muốn quên cũng quên không được. Không muốn quay về phòng, Tần Đồng đem bàn tính ra, lôi kéo tiểu đào đã không ngừng gật lên gật xuống luyện tập gảy bàn tính.</w:t>
      </w:r>
    </w:p>
    <w:p>
      <w:pPr>
        <w:pStyle w:val="BodyText"/>
      </w:pPr>
      <w:r>
        <w:t xml:space="preserve">Tiểu đào mắt gần như không có một khe hở, đến cuối cùng cũng duy trì không được, ghé vào mặt bàn ngủ như chết. Tần Đồng bất đắc dĩ, cũng không tìm được lý do nào nữa để nán lại, đành phải giúp đỡ Chu tẩu đem tiểu đào đến trên giường, lề mề quay về phòng của mình.</w:t>
      </w:r>
    </w:p>
    <w:p>
      <w:pPr>
        <w:pStyle w:val="BodyText"/>
      </w:pPr>
      <w:r>
        <w:t xml:space="preserve">Trong phòng rỗng tuếch, Tần Đồng không khỏi thở phào nhẹ nhõm, trong lòng có chút hối hận, sớm biết như thế quay trở về sớm có phải hay hơn không. Lúc này mới dùng tốc độ nhanh nhất để rửa mặt, thay đồ chui vào chăn nhắm mắt nằm ngủ, nếu có thể ngủ trước khi cái tên đó trở về thì thật là tốt biết mấy.</w:t>
      </w:r>
    </w:p>
    <w:p>
      <w:pPr>
        <w:pStyle w:val="BodyText"/>
      </w:pPr>
      <w:r>
        <w:t xml:space="preserve">Không biết có phải do học thuộc lòng bài khẩu quyết đã tiêu hao quá nhiều thể lực hay không, Tần Đồng quả nhiên được như ý nguyện chìm vào trong mộng dẹp. Lục Gia Diễm khi tiến vào, quang cảnh nhìn thấy được là như thế này: tấm chăn nguyên bản vốn được cuộn tròn quanh người đã bị mở bung bét, chân vốn hẳn là lộ ra bên ngoài bởi vì lạnh cóng mà co ro một chỗ, gối đầu sớm đã chuyển sang vị trí gối ôm, từ ánh nến lung linh mờ ảo kia có thế thấy một mạt cười dù yếu ớt vẫn thật rõ ràng, thoạt nhìn như đang có một giấc mộng thật là đẹp.</w:t>
      </w:r>
    </w:p>
    <w:p>
      <w:pPr>
        <w:pStyle w:val="BodyText"/>
      </w:pPr>
      <w:r>
        <w:t xml:space="preserve">Quả nhiên là cái nết đánh chết không có chừa, chẳng qua mới ngủ một mình có một đêm, cái tướng ngủ đã lập tức khôi phục, hay nói đúng hơn, so với tướng ngủ ban đầu còn thêm khó coi hơn. (“mỹ nhân” trong mắt anh 0_o)</w:t>
      </w:r>
    </w:p>
    <w:p>
      <w:pPr>
        <w:pStyle w:val="BodyText"/>
      </w:pPr>
      <w:r>
        <w:t xml:space="preserve">Lục Gia Diễm đến trước giường cởi bỏ bớt quần áo dư thừa, kéo tay Tần Đồng ra đem gối đầu chỉnh lại cho tốt, bởi vì động tác này, tay áo Tần Đồng hé mở, lộ ra một vòng đỏ sậm nơi cổ tay. Cúi đầu nhìn thấy, nhận ra chính là do mình sáng nay chế trụ mạch môn của hắn mà lưu lại, để lại trên làn da trắng một dấu vết cực kỳ khó coi.</w:t>
      </w:r>
    </w:p>
    <w:p>
      <w:pPr>
        <w:pStyle w:val="BodyText"/>
      </w:pPr>
      <w:r>
        <w:t xml:space="preserve">Lục Gia Diễm cũng không biết mình tại sao lại như thế, cư nhiên đối với vết thương kia mà có chút ngẩn người, hơn nửa ngày trời mới dời đi ánh mắt, một búng tay đem nến tắt ngúm, chính mình vô tình dụng hơi nhiều lực, ai mà biết hắn da lại mỏng đến như thế, quả nhiên chính là thiếu gia chưa chịu khổ bao giờ.</w:t>
      </w:r>
    </w:p>
    <w:p>
      <w:pPr>
        <w:pStyle w:val="BodyText"/>
      </w:pPr>
      <w:r>
        <w:t xml:space="preserve">Cái gối bị lấy mất, Tần Đồng theo bản năng nhíu mày, bất mãn lầm bầm hai tiếng, mơ hồ mà quơ tay muốn bắt cái gối quay trở về. Kết quả duỗi ra liền đụng đến một cái gì đó co dãn thật tốt, độ ấm lại rất vừa phải, so với cái gối ôm trước thật không biết tốt hơn bao nhiêu lần, lại còn thật là lớn, lúc này hai tay hai chân toàn bộ xuất thủ, cọ đến cọ đi tìm một vị trí thật thoải mái, rên rỉ một tiếng lại tiếp tục chìm vào mộng đẹp.</w:t>
      </w:r>
    </w:p>
    <w:p>
      <w:pPr>
        <w:pStyle w:val="BodyText"/>
      </w:pPr>
      <w:r>
        <w:t xml:space="preserve">Ánh sáng Hawai thật vẫn cứ như thế làm con người ta lưu luyến, bởi vì biển trong trời xanh, dưới bờ cát lại là những mỹ nữ mặc bikini nóng bỏng, mỗi người cười đến mị hoặc lượn lờ trước mặt hắn, đem toàn bộ dáng người hoàn mỹ triển lãm trước mắt mình.</w:t>
      </w:r>
    </w:p>
    <w:p>
      <w:pPr>
        <w:pStyle w:val="BodyText"/>
      </w:pPr>
      <w:r>
        <w:t xml:space="preserve">Cái loại hấp dẫn này nam nhân nào mà có thế kháng cự! Ảo tưởng ham muốn tư vị sờ lên da thịt tràn đầy thanh xuân đó, kiềm chế không được hai tay liền lập tức vươn ra, nhẹ nhàng xoa lên thắt lưng mềm mại dẻo dai, bên tai thánh thót tiếng cười mỹ nhân như tiếng ca thiên sứ, như âm nhạc nơi thiên đàng. Mỹ nhân nóng bỏng càng lúc dựa vào càng gần, ***g ngực dựa vào dường như không còn khe hở, thỉnh thoảng lại còn kích thích dụ hoặc, thật là một loại hưởng thụ sung sướng nhất trên thế gian này!</w:t>
      </w:r>
    </w:p>
    <w:p>
      <w:pPr>
        <w:pStyle w:val="BodyText"/>
      </w:pPr>
      <w:r>
        <w:t xml:space="preserve">Không chút do dự đem mỹ nhân bên người kéo càng sát vào ***g ngực, bàn tay lại càng làm càng vuốt ve những đường cong tuyệt mỹ, da thịt co dãn thật tốt, lại thật ấm áp, cảm giác tốt đẹp như thế quả thật giống như trong giấc mộng, hoàn toàn trái ngược với hiện thực phũ phàng. (tưởng tượng cái mặt anh Diễm lúc được vuốt =))))))))))))))</w:t>
      </w:r>
    </w:p>
    <w:p>
      <w:pPr>
        <w:pStyle w:val="BodyText"/>
      </w:pPr>
      <w:r>
        <w:t xml:space="preserve">Bàn tay càng lúc càng không thèm kiêng nể, quả thật rất chân thật, tựa hồ như trong một giấc mộng nào đó thật lâu trước kia cũng đã từng xảy ra, nhớ rõ cũng đã từng tốt đẹp như vậy, sau đó… A!</w:t>
      </w:r>
    </w:p>
    <w:p>
      <w:pPr>
        <w:pStyle w:val="BodyText"/>
      </w:pPr>
      <w:r>
        <w:t xml:space="preserve">Tần Đồng đột nhiên trợn mắt, sự thật liền cứ như thế mà đập thẳng vào mặt hắn không thương tiếc. Lục Gia Diễm chính là nghiêng đầu nhìn hắn, giữa đôi con ngươi sâu thẳm và đen láy ấy mơ hồ thấy được một ngọn lửa đang bùng cháy, kéo ra hai cánh tay Tần Đồng, bình tĩnh nói: “Ngươi rất có tinh thần.”</w:t>
      </w:r>
    </w:p>
    <w:p>
      <w:pPr>
        <w:pStyle w:val="Compact"/>
      </w:pPr>
      <w:r>
        <w:t xml:space="preserve">Ầm một tiếng, trời quang dậy sóng.</w:t>
      </w:r>
      <w:r>
        <w:br w:type="textWrapping"/>
      </w:r>
      <w:r>
        <w:br w:type="textWrapping"/>
      </w:r>
    </w:p>
    <w:p>
      <w:pPr>
        <w:pStyle w:val="Heading2"/>
      </w:pPr>
      <w:bookmarkStart w:id="60" w:name="chương-39-hỏa-hoa-tứ-tiên"/>
      <w:bookmarkEnd w:id="60"/>
      <w:r>
        <w:t xml:space="preserve">39. Chương 39: Hỏa Hoa Tứ Tiên</w:t>
      </w:r>
    </w:p>
    <w:p>
      <w:pPr>
        <w:pStyle w:val="Compact"/>
      </w:pPr>
      <w:r>
        <w:br w:type="textWrapping"/>
      </w:r>
      <w:r>
        <w:br w:type="textWrapping"/>
      </w:r>
      <w:r>
        <w:t xml:space="preserve">Thân thể cứng ngắc một chút cũng không phản ứng được, tuy rằng não bộ Tần Đồng đang cực lực ra lệnh cho tay chân mình phải động, chính là bị Lục Gia Diễm thấy được, tay chân bất đắc dĩ cũng không thèm nghe lời hắn, liền cứ phải duy trì cái tư thế bấu víu mất mặt trên người Lục Gia Diễm. Trong lòng hận muốn chết, thề sau này phải tuyệt đối sửa đổi cái thói quen đáng xấu hổ này, mặc kệ là thứ gì đi chăng nữa, đánh chết cũng không được ôm.</w:t>
      </w:r>
    </w:p>
    <w:p>
      <w:pPr>
        <w:pStyle w:val="BodyText"/>
      </w:pPr>
      <w:r>
        <w:t xml:space="preserve">Bất quá tục ngữ nói tức nước vỡ bờ không có sai, tuy rằng lời nói Lục Gia Diễm làm cho Tần Đồng nghe được trong đó hàm ý trào phúng mỉa mai, nhưng lại làm cho tâm tình vốn hỗn loạn cư nhiên lại trở nên tỉnh táo một cách thần kỳ.</w:t>
      </w:r>
    </w:p>
    <w:p>
      <w:pPr>
        <w:pStyle w:val="BodyText"/>
      </w:pPr>
      <w:r>
        <w:t xml:space="preserve">Tay vẫn còn khoát lên ngực Lục Gia Diễm, Tần Đồng hai mắt khẽ chuyển, bỗng nhiên mở miệng nói: “Tuy rằng tinh thần ta tốt lắm, bất quá chất lượng này thật sự là quá kém.” Vừa nói vừa đem tay sờ soạng ngực tên kia thêm mấy bận, sau đó tiếc hận mà thở dài, trở mình tiếp tục ngủ.</w:t>
      </w:r>
    </w:p>
    <w:p>
      <w:pPr>
        <w:pStyle w:val="BodyText"/>
      </w:pPr>
      <w:r>
        <w:t xml:space="preserve">Nói thì nói thế thôi, vừa xoay người đưa lưng về phía Lục Gia Diễm là trong lòng Tần Đồng nổi cơn ghen tị muốn chết. Người với người thật sự là khác nhau quá mà, cùng là nam nhân, hắn tuy rằng tự nhận dáng người mình cũng không kém, nhưng tên bên cạnh kia cũng thật là tốt quá đi, không chỉ cao hơn hắn, ngực rõ ràng cũng tráng kiện hơn, sờ lên vừa dày vừa cứng lại vừa co dãn tuyệt hảo, xúc cảm kỳ thật… phi thường tốt.</w:t>
      </w:r>
    </w:p>
    <w:p>
      <w:pPr>
        <w:pStyle w:val="BodyText"/>
      </w:pPr>
      <w:r>
        <w:t xml:space="preserve">Tốt đến mức làm cho hắn hận không thế hung hăng mà nện vài cái cho hả giận, ở hiện thế vì để tán được con gái xinh đẹp, hắn cũng đi tập thể hình không ít, thuận tiện còn học một chút chiêu tấn công dụng võ, bất quá tới nơi này nửa điểm tác dụng cũng không có. Đánh nhau với Lục Gia Diễm cũng không lại, không kể cao hơn hắn, khí thế thôi đã muốn thất bại rõ ràng, vậy mà ngay cả thân thể gầy còm nhìn có vẻ bình thường này cư nhiên bộ dáng so với hắn cũng hảo hơn, thật sự là thiên lý ở chỗ nào a!</w:t>
      </w:r>
    </w:p>
    <w:p>
      <w:pPr>
        <w:pStyle w:val="BodyText"/>
      </w:pPr>
      <w:r>
        <w:t xml:space="preserve">Lục Gia Diễm vẫn cứ nằm đó, thẳng đến khi Tần Đồng đưa lưng về phía hắn, mới phản ứng lại kịp với động tác vừa rồi của Tần Đồng, hắn cư nhiên cứ như vậy mà bị người khác đùa giỡn?!</w:t>
      </w:r>
    </w:p>
    <w:p>
      <w:pPr>
        <w:pStyle w:val="BodyText"/>
      </w:pPr>
      <w:r>
        <w:t xml:space="preserve">Tần Đồng đương lúc hối hận, không nghĩ đến trên thắt lưng đột nhiên nhiều ra thêm một bàn tay, khẽ vuốt một cái khiến cho hắn toàn thân cứng ngắc, mái tóc sau gáy bởi vì cảm nhận được nhiệt khí mà dựng thẳng cả lên, thiếu chút nữa đã khiến cho hắn lao ra khỏi giường.</w:t>
      </w:r>
    </w:p>
    <w:p>
      <w:pPr>
        <w:pStyle w:val="BodyText"/>
      </w:pPr>
      <w:r>
        <w:t xml:space="preserve">Nhiệt khí sau gáy càng ngày càng gần, phe phẩy những điểm mẫn cảm bên tai, Tần Đồng gắt gao từ từ nhắm lại hai mắt, liều mạng xem nhẹ da gà đang nổi lên từng mảng, không ngừng tự thôi miên chính mình: ta đang ngủ ta đang ngủ, ta cái gì cũng không biết.</w:t>
      </w:r>
    </w:p>
    <w:p>
      <w:pPr>
        <w:pStyle w:val="BodyText"/>
      </w:pPr>
      <w:r>
        <w:t xml:space="preserve">Tay trên sườn thắt lưng vẫn đang tiếp tục, Tần Đồng cũng là đang tiếp tục giả bộ ngủ, chính là Lục Gia Diễm lại nói tiếp một câu đã thành công làm cho hắn hoàn toàn phá công, lập tức xoay người vung thẳng một quyền vào Lục Gia Diễm, gầm nhẹ: “Lão tử nhẫn ngươi lâu rồi!”</w:t>
      </w:r>
    </w:p>
    <w:p>
      <w:pPr>
        <w:pStyle w:val="BodyText"/>
      </w:pPr>
      <w:r>
        <w:t xml:space="preserve">Bởi vì Lục Gia Diễm đã ở bên tai hắn nhẹ nhàng nói: “Dáng người của ngươi thật ra lại “phi thường tốt”.” Cái loại ngữ khí giọng điệu này, Tần Đồng quen thuộc đến không thể nào quen thuộc hơn, bởi vì đó là câu hắn thường dùng khi trước, tên hỗn đản này lại cư nhiên dám lấy ngữ khi như vậy nói chuyện với hắn, không phải xem hắn là nữ nhân vũ nhục chứ là cái gì?</w:t>
      </w:r>
    </w:p>
    <w:p>
      <w:pPr>
        <w:pStyle w:val="BodyText"/>
      </w:pPr>
      <w:r>
        <w:t xml:space="preserve">Nắm đấm không hề ngoại lệ đã bị tiếp được, Tần Đồng cũng không thèm buông tha, cắn răng dùng hết toàn lực tung ra tay trái nhắm vào gương mặt mà hắn đã rất muốn đập bẹp từ lâu.</w:t>
      </w:r>
    </w:p>
    <w:p>
      <w:pPr>
        <w:pStyle w:val="BodyText"/>
      </w:pPr>
      <w:r>
        <w:t xml:space="preserve">Lục Gia Diễm vốn là dùng tay trái chế trụ tay phải Tần Đồng, hiện tại Tần Đồng dùng cả tay trái tự nhiên tay phải linh hoạt bắt lấy, lập tức động một chút đã đem Tần Đồng áp dưới thân.</w:t>
      </w:r>
    </w:p>
    <w:p>
      <w:pPr>
        <w:pStyle w:val="BodyText"/>
      </w:pPr>
      <w:r>
        <w:t xml:space="preserve">Thiên toàn địa chuyển, Tần Đồng hoa cả hai mắt, đợi cho đến khi cảnh vật trước mắt tài yên tĩnh liền phát hiện ưu thế ban đầu của mình không còn sót lại chút gì, tình huống không thể động đậy làm cho hắn kinh sợ, nhấc đầu há mồm hướng cái tay phải đang chế trụ mình mà táp tới.</w:t>
      </w:r>
    </w:p>
    <w:p>
      <w:pPr>
        <w:pStyle w:val="BodyText"/>
      </w:pPr>
      <w:r>
        <w:t xml:space="preserve">Thật không ngờ Tần Đồng cư nhiên dùng chiêu như vậy, Lục Gia Diễm nhíu mày kêu khẽ một tiếng, ngay khi hàm răng sáng choang chuẩn bị có một màn đụng độ nảy lửa với da thịt bàn tay liền nhanh chóng đổi hướng, đồng thời nghe được một tiếng “khách” rất nhỏ.</w:t>
      </w:r>
    </w:p>
    <w:p>
      <w:pPr>
        <w:pStyle w:val="BodyText"/>
      </w:pPr>
      <w:r>
        <w:t xml:space="preserve">Tiếng vang qua đi Tần Đồng sắc mặt nhất thời trắng bệch, thân hình run lên cả nửa ngày rốt cuộc mới mở miệng nói: “Ngươi đồ… hỗn đản!” tuy rằng là nghiến răng nghiến lợi, ngữ khí lại chỉ có thể gọi là suy yếu.</w:t>
      </w:r>
    </w:p>
    <w:p>
      <w:pPr>
        <w:pStyle w:val="BodyText"/>
      </w:pPr>
      <w:r>
        <w:t xml:space="preserve">Giữa cổ tay từng trận từng trận đau nhức làm cho Tần Đồng dù muốn chửi ầm lên cũng không thể mở miệng nổi, trừ bỏ câu khi nãy thì chỉ có thể cầm tay phải cố gắng hít thở.</w:t>
      </w:r>
    </w:p>
    <w:p>
      <w:pPr>
        <w:pStyle w:val="BodyText"/>
      </w:pPr>
      <w:r>
        <w:t xml:space="preserve">Lục Gia Diễm cũng có chút sợ run, trong cuộc sống trước đây của hắn nếu cùng người như vậy giao tiếp, người không hiểu võ công tất nhiên chỉ một chiêu liền ngã xuống ngay, người có võ công thì tất nhiên giao đấu rồi giết chết, loại lực đạo này chưa bao giờ nắm trong phạm vi lo lắng của hắn, hắn chính là có thể muốn như thế nào càng nhanh càng chuẩn giết chết đối phương không hề do dự. Đối mặt với công kích của Tần Đồng bất quá chính là phản ứng theo bản năng tự nhiên, tuy rằng vẫn chưa nghĩ tới muốn giết hắn, nhưng dù đã sử dụng lực đạo rất nhỏ vẫn đem cổ tay Tần Đồng lộng trật khớp.</w:t>
      </w:r>
    </w:p>
    <w:p>
      <w:pPr>
        <w:pStyle w:val="BodyText"/>
      </w:pPr>
      <w:r>
        <w:t xml:space="preserve">Tần Đồng đau đến ứa mồ hôi lạnh, mà người trước mặt là kẻ khởi xuống cư nhiên lại không nhúc nhích phản ứng gì, hắn cũng quật cường cắn môi dưới không thèm kêu ra tiếng, không thể lại trước mặt Lục Gia Diễm tỏ ra yếu thế. Nhưng hắn dù sao từ nhỏ cũng là được nuông chiều, trước giờ vẫn được bảo hộ rất khá, loại đau đớn này làm sao hắn chịu nổi, không bao lâu sao mổ hôi lạnh liền thấm đẫm cả ngực.</w:t>
      </w:r>
    </w:p>
    <w:p>
      <w:pPr>
        <w:pStyle w:val="BodyText"/>
      </w:pPr>
      <w:r>
        <w:t xml:space="preserve">Cổ tay phải đột nhiên bị người cầm lấy, Tần Đồng thiếu chút nữa đau đến kêu ra tiếng, trừng mắt nhìn cái tên trước mặt nửa ngày mới có thể nói được một câu: “Ngươi muốn làm gì?”</w:t>
      </w:r>
    </w:p>
    <w:p>
      <w:pPr>
        <w:pStyle w:val="BodyText"/>
      </w:pPr>
      <w:r>
        <w:t xml:space="preserve">Lục Gia Diễm không có trả lời hắn, chỉ tại giữa cổ tay hắn nhẹ nhàng đè, sau đó nói: “Ngươi nhịn một chút.” Cầm các đốt ngón tay của cổ tay bị trật khớp sờ soạng một chút, sau đó nhẹ nhàng chuyển động vài cái, đột nhiên đẩy mạnh ra phía trước.</w:t>
      </w:r>
    </w:p>
    <w:p>
      <w:pPr>
        <w:pStyle w:val="BodyText"/>
      </w:pPr>
      <w:r>
        <w:t xml:space="preserve">Tần Đồng lúc Lục Gia Diễm khẽ chạm cổ tay mình đã đau đến mức thiếu chút nữa cắn luôn cả lưỡi, càng nhận định tên hỗn đản kia nhất định không muốn mình sống tốt, phải đau đến chết hắn mới tận hứng được, vừa muốn đem người đẩy ra đã bị hắn cầm bàn tay đẩy mạnh về phía trước, một thanh âm rất nhỏ vang lên dị thường rõ ràng trong căn phòng yên tĩnh, lúc này cho rằng Lục Gia Diễm là muốn đem tay mình cho thành phế nhân luôn, liền không do dự, nhanh chóng đẩy người về phía trước, nhịn đau căm hận nói: “Ngươi cút ngay cho ta!”</w:t>
      </w:r>
    </w:p>
    <w:p>
      <w:pPr>
        <w:pStyle w:val="BodyText"/>
      </w:pPr>
      <w:r>
        <w:t xml:space="preserve">Lục Gia Diễm không chút sứt mẻ, chỉ cúi đầu nhìn hai cánh tay để trong ngực mình nói: “Xem ra vẫn còn sưng.” Thật uổng phí hắn hảo tâm nối lại.</w:t>
      </w:r>
    </w:p>
    <w:p>
      <w:pPr>
        <w:pStyle w:val="BodyText"/>
      </w:pPr>
      <w:r>
        <w:t xml:space="preserve">Tần Đồng lúc này mới chú ý đến tay phải mình đã muốn cử động được, đau đớn cũng giảm bớt không ít, vội vàng rút tay lại quơ qua quơ lại trước mắt vài lần, tuy rằng còn có chút đau, nhưng vẫn là có thể cử động được.</w:t>
      </w:r>
    </w:p>
    <w:p>
      <w:pPr>
        <w:pStyle w:val="BodyText"/>
      </w:pPr>
      <w:r>
        <w:t xml:space="preserve">Lục Gia Diễm một phen chế trụ tay phải còn lộn xộn của hắn: “Ta mới nói ngươi không có nghe hả, còn muốn làm cho nó phù thủng lớn hơn nữa phải không?”</w:t>
      </w:r>
    </w:p>
    <w:p>
      <w:pPr>
        <w:pStyle w:val="BodyText"/>
      </w:pPr>
      <w:r>
        <w:t xml:space="preserve">Tần Đồng tạm thời đem ân oán quẳng ra sau đầu, đối Lục Gia Diễm hỏi: “A? Cái gì là phù thủng?” Chẳng lẽ không phải chỉ cần chỉnh lại cho đúng là được rồi sao?</w:t>
      </w:r>
    </w:p>
    <w:p>
      <w:pPr>
        <w:pStyle w:val="BodyText"/>
      </w:pPr>
      <w:r>
        <w:t xml:space="preserve">Lục Gia Diễm âm trầm: “Ngươi rốt cuộc từ đâu mà ra vậy, người ngàn năm sau không lẽ ngu ngốc tới mức điểm thường thức ấy cũng không biết?” Hắn nhất định là ngu ngốc!</w:t>
      </w:r>
    </w:p>
    <w:p>
      <w:pPr>
        <w:pStyle w:val="BodyText"/>
      </w:pPr>
      <w:r>
        <w:t xml:space="preserve">Tần Đồng hùng hồn phản bác đầy lý lẽ: “Cuộc sống chúng ta khi đó hiện đại không biết so với nơi đây hơn bao nhiêu lần, làm sao mà có người động một chút liền trật khớp, mà có đi nữa thì đi bệnh viện thầy thuốc sẽ nói cho các công việc cần chú ý, ta bình thường không cần biết.”</w:t>
      </w:r>
    </w:p>
    <w:p>
      <w:pPr>
        <w:pStyle w:val="BodyText"/>
      </w:pPr>
      <w:r>
        <w:t xml:space="preserve">Lại tiếp thêm một câu: “Ta tới nơi này cũng không phải động một chút là trật khớp, là do ai làm hại.” Thù mới hận cũ lại nảy lên trong óc, phất tay tránh khỏi sự kiềm chế của Lục Gia Diễm: “Ngươi buông ra!”</w:t>
      </w:r>
    </w:p>
    <w:p>
      <w:pPr>
        <w:pStyle w:val="BodyText"/>
      </w:pPr>
      <w:r>
        <w:t xml:space="preserve">Lục Gia Diễm nghiêm mặt tùy ý Tần Đồng né tránh, hắn muốn động là chuyện của hắn, mình tội gì phải quan tâm, cho dù hắn sưng phù cho thật lớn cũng không quan hệ gì với chính mình.</w:t>
      </w:r>
    </w:p>
    <w:p>
      <w:pPr>
        <w:pStyle w:val="BodyText"/>
      </w:pPr>
      <w:r>
        <w:t xml:space="preserve">Tần Đồng tránh xong đã muốn đứng lên khỏi giường, không thể động đậy mới nhận ra mình đã bị ép tới gắt gao. Bởi trước xoay người đối diện Lục Gia Diễm tung nắm đấm, trái lại bị hắn chế trụ sau tựu thành tư thế bên người, không chỉ như thế, chính là hai chân vẫn đang tách ra bị áp kia, tư thế này muốn nói có bao nhiêu xấu hổ thì có bấy nhiêu.</w:t>
      </w:r>
    </w:p>
    <w:p>
      <w:pPr>
        <w:pStyle w:val="BodyText"/>
      </w:pPr>
      <w:r>
        <w:t xml:space="preserve">Loại tình hình này Tần Đồng trăm triệu lần cũng không thể nhận, vội vã dưới thân Lục Gia Diễm thoát ra, vừa giãy dụa khỏi cái ***g ngực làm cho mình ghen tức kia, thuận tiện nện thêm vài cái cho hả giận: “Uy, ngươi mau cho ta đứng lên.”</w:t>
      </w:r>
    </w:p>
    <w:p>
      <w:pPr>
        <w:pStyle w:val="BodyText"/>
      </w:pPr>
      <w:r>
        <w:t xml:space="preserve">Vẫn là không chút sứt mẻ, Tần Đồng giận quá, ngẩng đầu đối Lục Gia Diễm gầm nhẹ: “Ta nói ngươi có nghe hay không.” Lời còn chưa dứt đã bị khuôn mặt gần trong gang tấc dọa nhảy dựng, khẩn trương nuốt nuốt nước miếng, cảnh giác hỏi: “Làm gì?”</w:t>
      </w:r>
    </w:p>
    <w:p>
      <w:pPr>
        <w:pStyle w:val="BodyText"/>
      </w:pPr>
      <w:r>
        <w:t xml:space="preserve">Lục Gia Diễm hai mắt lóe sáng, thấy Tần Đồng hết hồn, ánh mắt kia mới chậm rãi ở trên mặt hắn lưu chuyển vài vòng, mới nghe được Lục Gia Diễm chậm rãi nói: “Biện pháp tốt như vậy cư nhiên bây giờ ta mới nghĩ đến.”</w:t>
      </w:r>
    </w:p>
    <w:p>
      <w:pPr>
        <w:pStyle w:val="BodyText"/>
      </w:pPr>
      <w:r>
        <w:t xml:space="preserve">Tần Đồng nhất thời đạt được cảnh giới mới của sự cảnh giác, tràn đầy đề phòng nhìn chằm chằm Lục Gia Diễm: “Ngươi đang nói cái gì?” vừa đem mặt mình xê dịch ra hướng bên cạnh, dựa vào nhau gần quá, tựa hồ không khí cũng không có để thở.</w:t>
      </w:r>
    </w:p>
    <w:p>
      <w:pPr>
        <w:pStyle w:val="BodyText"/>
      </w:pPr>
      <w:r>
        <w:t xml:space="preserve">Lục Gia Diễm hơi hơi nhếch lên khóe miệng làm Tần Đồng nổi lên xúc động muốn chạy trốn, hắn bắt đầu hối hận chính mình hỏi làm chi cái câu hồi nãy, khẳng định không phải chuyện gì tốt thì hỏi làm cái gì, thật sự là ngu ngốc quá mà.</w:t>
      </w:r>
    </w:p>
    <w:p>
      <w:pPr>
        <w:pStyle w:val="BodyText"/>
      </w:pPr>
      <w:r>
        <w:t xml:space="preserve">Khuôn mặt phía trước ngày càng được phóng đại, Tần Đồng khẩn trương đến mức ngay cả hô hấp cũng đều đã quên, trơ mắt nhìn cái mặt khổng lồ kia dừng trước cần cổ của chính mình, hô hấp mang theo nhiệt khí phun ở làn da, mang theo run rẩy rất nhỏ.</w:t>
      </w:r>
    </w:p>
    <w:p>
      <w:pPr>
        <w:pStyle w:val="BodyText"/>
      </w:pPr>
      <w:r>
        <w:t xml:space="preserve">Lục Gia Diễm tựa hồ thực hưởng thụ cái loại tình hình này, nằm ở cần cổ Tần Đồng nửa ngày sau mới mở miệng: “Ngươi nếu không ngoan ngoãn nghe lời, tin hay không ta sẽ cho ngươi cả đời này đều không bính được nữ nhân, ân?” Một bàn tay tràn đầy ý tứ hàm xúc ở cần cổ Tần Đồng chậm rãi vuốt thẳng, ý tứ uy hiếp đồng dạng cũng mười phần.</w:t>
      </w:r>
    </w:p>
    <w:p>
      <w:pPr>
        <w:pStyle w:val="BodyText"/>
      </w:pPr>
      <w:r>
        <w:t xml:space="preserve">Không có phản ứng, không có rống to cũng không có lạnh run, thân thể dưới thân cứng ngắc xem ra còn tốt hơn so với tảng đá, Lục Gia Diễm không khỏi ngẩng đầu, người trước mặt hai mắt trừng to thật lớn, tầm mắt đăm đăm đôi môi khẽ nhếch. Đưa tay ra trước mặt Tần Đồng lắc lắc, ánh mắt vẫn là bình tĩnh không hề nhúc nhích, nhịn không được lại chọc chọc: “Uy, ngươi nghe thấy không?”</w:t>
      </w:r>
    </w:p>
    <w:p>
      <w:pPr>
        <w:pStyle w:val="BodyText"/>
      </w:pPr>
      <w:r>
        <w:t xml:space="preserve">Tầm mắt trì trệ rốt cuộc cũng đã có phản ứng, thong thả chuyển từ người mình đến người trước mặt, bỗng nhiên hoàn hồn, người nọ cư nhiên lại kéo áo mình: “Tên hỗn đản ngươi vừa mới nói cái gì?” Đầu run rẩy, tức giận đến mức không khống chế được mà phát run.</w:t>
      </w:r>
    </w:p>
    <w:p>
      <w:pPr>
        <w:pStyle w:val="BodyText"/>
      </w:pPr>
      <w:r>
        <w:t xml:space="preserve">Lục Gia Diễm cũng không ngại nói lại lần nữa: “Ta nói ngươi nếu không ngoan ngoãn nghe lời, ta sẽ khiến cho ngươi đời này cũng không thể gặp mặt nữ nhân.” Thậm chí hảo tâm hơn nữa mà giải thích thêm: “Yên tâm, không phải thiến ngươi, mà là ta sẽ thượng ngươi trước.”</w:t>
      </w:r>
    </w:p>
    <w:p>
      <w:pPr>
        <w:pStyle w:val="BodyText"/>
      </w:pPr>
      <w:r>
        <w:t xml:space="preserve">Ánh mắt vốn đã trừng hết mức lại càng trừng ra hết cỡ, cơ hồ là muốn rơi ra khỏi cả hốc mắt, kịch liệt thở dốc làm cho lòng ngực cao thấp phập phồng, đại não Tần Đồng một mảnh hỗn độn, nói không nên lời, chỉ có thể dùng ánh mắt mà hận không thể ở trên người Lục Gia Diễm mà đâm ra mười bảy, mười tám cái lỗ thủng.</w:t>
      </w:r>
    </w:p>
    <w:p>
      <w:pPr>
        <w:pStyle w:val="BodyText"/>
      </w:pPr>
      <w:r>
        <w:t xml:space="preserve">Sau một lúc lâu, Tần Đồng rốt cuộc tìm về thanh âm: “Biến thái đê tiện vô sỉ!”.</w:t>
      </w:r>
    </w:p>
    <w:p>
      <w:pPr>
        <w:pStyle w:val="Compact"/>
      </w:pPr>
      <w:r>
        <w:t xml:space="preserve">Lục Gia Diễm càng ép xuống thấp, cơ hồ gần như đụng vào trán Tần Đồng: “Ngươi lặp lại lần nữa.”</w:t>
      </w:r>
      <w:r>
        <w:br w:type="textWrapping"/>
      </w:r>
      <w:r>
        <w:br w:type="textWrapping"/>
      </w:r>
    </w:p>
    <w:p>
      <w:pPr>
        <w:pStyle w:val="Heading2"/>
      </w:pPr>
      <w:bookmarkStart w:id="61" w:name="chương-40-phản-kích"/>
      <w:bookmarkEnd w:id="61"/>
      <w:r>
        <w:t xml:space="preserve">40. Chương 40: Phản Kích</w:t>
      </w:r>
    </w:p>
    <w:p>
      <w:pPr>
        <w:pStyle w:val="Compact"/>
      </w:pPr>
      <w:r>
        <w:br w:type="textWrapping"/>
      </w:r>
      <w:r>
        <w:br w:type="textWrapping"/>
      </w:r>
      <w:r>
        <w:t xml:space="preserve">Đồng tử Tần Đồng khẽ chuyển, không thể không nói hắn bây giờ còn là có chút sợ hãi, hắn là nam nhân, biết có đôi khi nam nhân xúc động sẽ không thể khống chế lý trí. Nhưng là, cho dù sợ hãi, hắn cũng không có thể để mất đi thể diện nam nhân, dưới tình huống như vậy bị dọa liền lùi bước, về sau thể hiện của hắn còn đâu nữa.</w:t>
      </w:r>
    </w:p>
    <w:p>
      <w:pPr>
        <w:pStyle w:val="BodyText"/>
      </w:pPr>
      <w:r>
        <w:t xml:space="preserve">Hừ lạnh hai tiếng, Tần Đồng rất không sợ chết lặp lại: “Ngươi là tên biến thái đê tiện vô liêm sỉ!” Cho dù khoảng cách giữa hai người hiện nay đã làm cho hắn hít thở không thông, hắn lại như trước không chịu lui bước khi đối diện cùng Lục Gia Diễm. Sau đó hắn rõ ràng thấy được trong mắt Lục Gia Diễm bắt đầu thắp sáng một ngọn lửa, không phải lửa giận, cho nên hắn càng thêm kinh hồn táng đảm.</w:t>
      </w:r>
    </w:p>
    <w:p>
      <w:pPr>
        <w:pStyle w:val="BodyText"/>
      </w:pPr>
      <w:r>
        <w:t xml:space="preserve">Lục Gia Diễm vốn là muốn lấy cái đó mà dọa hắn thôi, lại không nghĩ rằng tên này bình thường nhát gan sợ chết lại thực sự dám cãi lại. Trong con ngươi đen láy kia có thể trong thấy ngọn lửa giận đang hừng hực cháy sáng, tuy rằng trong đó lóe ra chút sợ hãi, vẫn như cũ không chịu thoái nhượng cùng hắn trừng mắt.</w:t>
      </w:r>
    </w:p>
    <w:p>
      <w:pPr>
        <w:pStyle w:val="BodyText"/>
      </w:pPr>
      <w:r>
        <w:t xml:space="preserve">Chưa bao giờ trải qua thời khắc cùng người không phải bạn bè sinh tử đối thị như thế, Lục Gia Diễm không hiểu sao lại nhớ lại từng điểm từng điểm từ lúc mới gặp đến dọc đường đi, thầm sợ hãi than sao mình lại có thể nhớ rất là bền chắc như thế, nửa điểm cũng không quên.</w:t>
      </w:r>
    </w:p>
    <w:p>
      <w:pPr>
        <w:pStyle w:val="BodyText"/>
      </w:pPr>
      <w:r>
        <w:t xml:space="preserve">Khoảng cách giữa hai người vẫn không có giãn ra, có thể cảm nhận được cả hơi thở của đối phương, Lục Gia Diễm đột nhiên phát hiện mình có chút thích cảm giác như vậy. Hắn không nói chuyện, liền cứ như vậy mà nhìn thẳng vào ánh mắt Tần Đồng, bắt giữ trong đó một chút bối rối chợt lóe rồi biến mất.</w:t>
      </w:r>
    </w:p>
    <w:p>
      <w:pPr>
        <w:pStyle w:val="BodyText"/>
      </w:pPr>
      <w:r>
        <w:t xml:space="preserve">Một cái chớp mắt hắn biết Tần Đồng chính là hoảng cái gì, vở diễn đã đến một nửa cũng không thể bỏ dở giữa chừng, lại càng phấn khích muốn xem biểu tình của tên kia, không những không giận mà còn cười nói: “Ta là nên khen ngợi ngươi lá gan ghê gớm thật hay nên cười ngươi không đầu óc?” Ngón tay phải thon dài lại bắt đầu ở hầu kết Tần Đồng nhẹ nhàng di chuyển.</w:t>
      </w:r>
    </w:p>
    <w:p>
      <w:pPr>
        <w:pStyle w:val="BodyText"/>
      </w:pPr>
      <w:r>
        <w:t xml:space="preserve">Tần Đồng sau lúc mở miệng đã hối hận, hơn nữa còn là phi thường hối hận, câu cửa miệng luôn nói hảo hán không quan tâm thua thiệt trước mắt, đại trượng phu co được dãn được, hắn hiện tại có cái gì mà đấu, vạn nhất thật sự khó giữ được trinh tiết, có muốn hối hận cũng không kịp nữa là? Lục Gia Diễm trong lời nói lại làm cho hắn trái tim kinh hoàng, gia tốc cho thể so sánh với tốc độ cao nhất của xe Ferrari được rồi.</w:t>
      </w:r>
    </w:p>
    <w:p>
      <w:pPr>
        <w:pStyle w:val="BodyText"/>
      </w:pPr>
      <w:r>
        <w:t xml:space="preserve">Chính là lời đã nói tựa như nước trong bát đổ đi, nào có thể thu hồi, lúc này yếu thế lại càng có vẻ không có thể diện, cũng không biết đường mà phản bác, đánh phải trút hết cả mười phần dũng khí mà mở miệng: “Ngươi mau cút khỏi người ta ngay!” Tuy rằng khí thế vẫn là chênh lệch như vậy, nhưng mà chân hắn thật sự đã mau tê rần.</w:t>
      </w:r>
    </w:p>
    <w:p>
      <w:pPr>
        <w:pStyle w:val="BodyText"/>
      </w:pPr>
      <w:r>
        <w:t xml:space="preserve">Hiện tại điều duy nhất có thể trông cậy vào chính là Lục Gia Diễm vốn là thẳng nam sẽ không dễ dàng như vậy mà cong đi, dù sao thượng nam nhân cùng thượng nữ nhân hoàn toàn bất đồng, hắn có thể đại khái không nhanh như vậy liền chuẩn bị tâm lý tốt hết rồi chứ? Tần Đồng cảm thấy không yên, âm thầm cầu nguyện ngàn vạn lần như hắn dự liệu đi.</w:t>
      </w:r>
    </w:p>
    <w:p>
      <w:pPr>
        <w:pStyle w:val="BodyText"/>
      </w:pPr>
      <w:r>
        <w:t xml:space="preserve">Con ngươi Lục Gia Diễm hơi nheo lại, đến lúc này cư nhiên còn dám ra vẻ? Xem ra thật sự là xem thường hắn, tốt lắm, vậy liền xem thần kinh hắn có thể chịu đựng đến tình trạng nào. Quyết định đã hạ cũng đồng thời hành động, cúi đầu thì thầm vào tai Tần Đồng: “Nguyên lai ngươi không cho rằng ta nói thật sao.” Trên cổ bắt đầu hạ xuống, “sưu” một tiếng rút ra đai lưng ném tới dưới giường.</w:t>
      </w:r>
    </w:p>
    <w:p>
      <w:pPr>
        <w:pStyle w:val="BodyText"/>
      </w:pPr>
      <w:r>
        <w:t xml:space="preserve">Tần Đồng từ lúc Lục Gia Diễm hạ thủ toàn thân đã cứng ngắc, động cũng không dám động, thẳng đến khi cái đai lưng nguyệt sắc lấp lánh mơ hồ trong bóng đêm chợt lóe qua trước mắt, cảm giác trên lưng buông lỏng, lập tức kinh hãi: “Ngươi muốn làm gì?” Ông trời, không nên bất công như vậy đi.</w:t>
      </w:r>
    </w:p>
    <w:p>
      <w:pPr>
        <w:pStyle w:val="BodyText"/>
      </w:pPr>
      <w:r>
        <w:t xml:space="preserve">Lục Gia Diễm mặt đầy vẻ đương nhiên: “Ngươi nói ta muốn làm cái gì.” Đột nhiên phát hiện chọc ghẹo người thật sự là một chuyện cực kỳ thú vị, ngón tay linh hoạt đã muốn bắt đầu tháo gỡ quần áo người dưới thân.</w:t>
      </w:r>
    </w:p>
    <w:p>
      <w:pPr>
        <w:pStyle w:val="BodyText"/>
      </w:pPr>
      <w:r>
        <w:t xml:space="preserve">Lúc này mà không giãy dụa thì chính là một ngốc tử chính cống, Tần Đồng đương nhiên sẽ không ngồi chờ chết, tứ chi liều mạng giãy dụa ra tay cực nhanh “ba” xóa sạch cái móng vuốt sói của tên hỗn đản nào đó, con mẹ nó, nhìn gầy như thế mà sao lại nặng thành như vậy?</w:t>
      </w:r>
    </w:p>
    <w:p>
      <w:pPr>
        <w:pStyle w:val="BodyText"/>
      </w:pPr>
      <w:r>
        <w:t xml:space="preserve">Lục Gia Diễm lại càng không thể yếu thế, hai chân một động đã đem hai chân lộn xộn của Tần Đồng chế trụ, tiếp theo tách hai tay Tần Đồng kéo lên đỉnh đầu, vừa mới chuẩn bị nói chuyện đột nhiên nghe đến một âm thanh rất nhỏ của xương, Tần Đồng cánh tay run rẩy, cắn răng đối hắn nói: “Ngươi buông ra cho ta.”</w:t>
      </w:r>
    </w:p>
    <w:p>
      <w:pPr>
        <w:pStyle w:val="BodyText"/>
      </w:pPr>
      <w:r>
        <w:t xml:space="preserve">Lục Gia Diễm nghe tiếng buông tay, Tần Đồng lập tức nâng tay phải lên, đau đến mồ hôi lạnh ứa ra. Này tai tinh, đụng đến quả nhiên chả tốt lành gì, xem tên kia còn đặt thân trên người mình, nhịn không được rống thêm lần nữa: “Ngươi rốt cuộc phải áp tới khi nào?”</w:t>
      </w:r>
    </w:p>
    <w:p>
      <w:pPr>
        <w:pStyle w:val="BodyText"/>
      </w:pPr>
      <w:r>
        <w:t xml:space="preserve">Lục Gia Diễm không thèm để ý, chỉ đem cánh tay phải Tần Đồng cầm lấy, không để ý hắn giãy dụa, nói: “Đừng lộn xộn.”</w:t>
      </w:r>
    </w:p>
    <w:p>
      <w:pPr>
        <w:pStyle w:val="BodyText"/>
      </w:pPr>
      <w:r>
        <w:t xml:space="preserve">Trong bóng đêm thấy không rõ thương thế, bất quá cổ tay loáng thoáng một chút sưng, xem ra so với tình huống ban đầu còn nghiêm trọng hơn nhiều lắm. Lục Gia Diễm không khỏi nhíu mày, trong lòng vừa có chút áy náy lại vừa có chút đau lòng, ngoài miệng thì chỉ nói: “Ngươi ăn gì mà lớn lên vậy? Dễ dàng mà bị thương như thế.”</w:t>
      </w:r>
    </w:p>
    <w:p>
      <w:pPr>
        <w:pStyle w:val="BodyText"/>
      </w:pPr>
      <w:r>
        <w:t xml:space="preserve">Tần Đồng phát cáu, cái gì gọi hắn dễ dàng bị thương, nói chuyện càng trở nên tức giận: “Còn không phải tại ngươi, căn bản là tai tinh, ta trước giờ không gặp tai nạn, không thấy khó khăn, từ khi gặp ngươi mới trở nên xui xẻo như vầy.”</w:t>
      </w:r>
    </w:p>
    <w:p>
      <w:pPr>
        <w:pStyle w:val="BodyText"/>
      </w:pPr>
      <w:r>
        <w:t xml:space="preserve">“Nếu thực như vậy ngươi vì sao lại chạy đến nơi này?”</w:t>
      </w:r>
    </w:p>
    <w:p>
      <w:pPr>
        <w:pStyle w:val="BodyText"/>
      </w:pPr>
      <w:r>
        <w:t xml:space="preserve">Không có gì chống đỡ, Tần Đồng lửa giận càng không có chỗ phát tiết, căm giận nói: “FUCK! A!” Câu trước là một câu mắng chửi đúng chuẩn nước Mỹ, còn âm thanh dư thừa đằng sau là bởi vì Lục Gia Diễm thừa dịp hắn không chú ý đem các ngón tay bị trật khớp trở lại vị trí cũ.</w:t>
      </w:r>
    </w:p>
    <w:p>
      <w:pPr>
        <w:pStyle w:val="BodyText"/>
      </w:pPr>
      <w:r>
        <w:t xml:space="preserve">Cho dù Tần Đồng tự nhận mình là một nam nhân đích thực, nhưng đau đớn như vậy vẫn làm cho hắn nhịn không được rơi lệ, cả người run rẩy không còn khí lực để quan tâm đến cái tên tứ bình bát ổn kia. (“tứ bình bát ổn”: sóng yên biển lặng, hiểu nôm na là cái mặt anh Diễm muôn đời cũng không thèm thay đổi =)))))))))</w:t>
      </w:r>
    </w:p>
    <w:p>
      <w:pPr>
        <w:pStyle w:val="BodyText"/>
      </w:pPr>
      <w:r>
        <w:t xml:space="preserve">Tóc bởi vì mồ hôi lạnh mà dính bệt vào gương mặt nhuốm đầy vẻ đau đớn, tay trái vẫn cầm lấy cổ tay phải không có khí lực để mà nâng lên, Tần Đồng đành phải nghiêng đầu vào gối cọ qua cọ lại. Bên cạnh đột nhiên vươn tay, nhẹ nhàng đẩy mái tóc đã dính bệt vào khuôn mặt qua một bên, làm cho hắn có chút kinh ngạc.</w:t>
      </w:r>
    </w:p>
    <w:p>
      <w:pPr>
        <w:pStyle w:val="BodyText"/>
      </w:pPr>
      <w:r>
        <w:t xml:space="preserve">Lục Gia Diễm thu hồi tay, rốt cuộc từ trên người Tần Đồng đứng lên, lấy ngoại bào phủ thêm, chỉ nói qua: “Ngươi đừng lộn xộn.” Liền mở cửa rồi đi ra ngoài.</w:t>
      </w:r>
    </w:p>
    <w:p>
      <w:pPr>
        <w:pStyle w:val="BodyText"/>
      </w:pPr>
      <w:r>
        <w:t xml:space="preserve">Tần Đồng thấp giọng một tiếng, không cần hắn dặn dò mình cũng chẳng dám lộn xộn, bất quá sao lại thành như thế này? Hắn cư nhiên như vậy liền chạy? Tần Đồng cẩn thận điều chỉnh tư thế ngồi thở hổn hển, cũng được, cái tai tinh kia đi rồi thật cũng tốt, ít nhất hắn sẽ không cần lo lắng cho cái cổ tay của mình trật khớp thêm lần nào nữa. (mới đầu gặp anh Diễm là lo cái cổ, h lo đến cái cổ tay ah, còn trinh tiết đâu anh = =)</w:t>
      </w:r>
    </w:p>
    <w:p>
      <w:pPr>
        <w:pStyle w:val="BodyText"/>
      </w:pPr>
      <w:r>
        <w:t xml:space="preserve">Chính là đang nghĩ như thế, cửa phòng lại bị đẩy ra, ngẩng đầu vừa thấy, Tần Đồng nhịn không được sắc mặt biến thành màu đen, hắn cư nhiên lại trở lại, không lẽ là cảm thấy mình còn chưa đủ thảm sao.</w:t>
      </w:r>
    </w:p>
    <w:p>
      <w:pPr>
        <w:pStyle w:val="BodyText"/>
      </w:pPr>
      <w:r>
        <w:t xml:space="preserve">Lục Gia Diễm đi đến bên cạnh bàn đem nến thắp lên, sau đó đem ghế cùng nến đến bên giường, đem nến đặt tại chiếc ghế đầu giường, làm cho mọi thứ trên người xếp hảo, lúc này mới quay đầu đối với Tần Đồng nói: “Đưa tay phải cho ta.”</w:t>
      </w:r>
    </w:p>
    <w:p>
      <w:pPr>
        <w:pStyle w:val="BodyText"/>
      </w:pPr>
      <w:r>
        <w:t xml:space="preserve">Tần Đồng vẻ mặt đề phòng: “Để làm chi?” Chẳng lẽ còn muốn đánh gãy xương sao? Ánh mắt bay đến trên ghế, một cái bình sứ nhỏ cùng một cái hộp ngọc, còn có một băng vải, tựa hồ là muốn giúp hắn cố định cổ tay.</w:t>
      </w:r>
    </w:p>
    <w:p>
      <w:pPr>
        <w:pStyle w:val="BodyText"/>
      </w:pPr>
      <w:r>
        <w:t xml:space="preserve">Lục Gia Diễm cũng không nhiều thêm một chữ nào: “Đưa tay phải cho ta.” Hiện tại đối với hắn đề phòng như vậy làm cái gì, nếu muốn đánh gãy xương hắn, hắn còn giúp được nữa sao? Này ngu ngốc.</w:t>
      </w:r>
    </w:p>
    <w:p>
      <w:pPr>
        <w:pStyle w:val="BodyText"/>
      </w:pPr>
      <w:r>
        <w:t xml:space="preserve">Tần Đồng bĩu môi đưa tay qua, nói: “Y thuật của ngươi có thể dùng được hay không a?” Nếu trị thành tàn phế hắn biết tìm ai khóc đây?</w:t>
      </w:r>
    </w:p>
    <w:p>
      <w:pPr>
        <w:pStyle w:val="BodyText"/>
      </w:pPr>
      <w:r>
        <w:t xml:space="preserve">Lục Gia Diễm liếc hắn một cái: “Trị không hết ta lấy một tay bồi thường ngươi.” Nhìn hắn một cái liếc mắt thản nhiên, cùng với bình thường không có gì khác biệt, Tần Đồng không tìm được một chút gì thay đổi. Tìm không được, chỉ đành hừ một tiếng.</w:t>
      </w:r>
    </w:p>
    <w:p>
      <w:pPr>
        <w:pStyle w:val="BodyText"/>
      </w:pPr>
      <w:r>
        <w:t xml:space="preserve">Lục Gia Diễm cúi đầu nhìn cổ tay phải Tần Đồng, buổi sáng bị mình chế trũ mạch môn xong vết thương còn lưu lại, hiện giờ đã là thâm tím một vòng, cùng với vết sưng trên tay nhìn qua có vẻ đáng sợ.</w:t>
      </w:r>
    </w:p>
    <w:p>
      <w:pPr>
        <w:pStyle w:val="BodyText"/>
      </w:pPr>
      <w:r>
        <w:t xml:space="preserve">Đem cổ tay Tần Đồng nhìn kỹ xong, Lục Gia Diễm mở hộp ngọc nhỏ ra, một làn hơi trong veo lập tức tràn ngập khoang mũi, một chất lỏng màu lục nhạt tựa như quả đông lạnh, Tần Đồng nhìn thấy đột nhiên cảm thấy có chút đói bụng.</w:t>
      </w:r>
    </w:p>
    <w:p>
      <w:pPr>
        <w:pStyle w:val="BodyText"/>
      </w:pPr>
      <w:r>
        <w:t xml:space="preserve">Lục Gia Diễm lấy ra thuốc mỡ đồ vào chỗ sưng trên cổ tay Tần Đồng, lần này lực đạo cực nhẹ, Tần Đồng chỉ cảm thấy một chút lạnh lẽo, đau đớn tiêu giảm không ít. Lại đem thuốc bột trong bình sứ phủ lên một tầng, lấy băng vải bao hảo, lúc này mới nói: “Tốt lắm, trong khoảng thời gian này không cần lộn xộn.”</w:t>
      </w:r>
    </w:p>
    <w:p>
      <w:pPr>
        <w:pStyle w:val="BodyText"/>
      </w:pPr>
      <w:r>
        <w:t xml:space="preserve">Tần Đồng nga một tiếng, không quên thêm câu: “Bộ dáng này, muốn động cũng không động được.” Ánh mắt vẫn còn chăm chú vào “quả đông lạnh” màu lục trong suốt kia.</w:t>
      </w:r>
    </w:p>
    <w:p>
      <w:pPr>
        <w:pStyle w:val="BodyText"/>
      </w:pPr>
      <w:r>
        <w:t xml:space="preserve">Lục Gia Diễm đang thu thập đồ đạc, nghe được lời nói của Tần Đồng, chưa nói gì tiếp tục thu thập, chờ hắn chuẩn bị tốt liền phát hiện Tần Đồng ánh mắt không chuyển nhìn vào cái hộp ngọc kia, không khỏi hỏi: “Ngươi đang nhìn cái gì?”</w:t>
      </w:r>
    </w:p>
    <w:p>
      <w:pPr>
        <w:pStyle w:val="BodyText"/>
      </w:pPr>
      <w:r>
        <w:t xml:space="preserve">Tần Đồng hoàn hồn nháy mắt mấy cái, trả lời: “Ta đói bụng.” Nói xong lắc lắc cổ tay phải mới vừa băng bó tốt của mình, ánh mắt ngây thơ vô tội.</w:t>
      </w:r>
    </w:p>
    <w:p>
      <w:pPr>
        <w:pStyle w:val="BodyText"/>
      </w:pPr>
      <w:r>
        <w:t xml:space="preserve">Lục Gia Diễm cảm giác trên trán gân xanh lại muốn ẩn hiện, nhịn xuống xúc động muốn vò cái trán hỏi: “Ngươi đói bụng?” Này quả báo tới cũng thật là mau.</w:t>
      </w:r>
    </w:p>
    <w:p>
      <w:pPr>
        <w:pStyle w:val="BodyText"/>
      </w:pPr>
      <w:r>
        <w:t xml:space="preserve">Tần Đồng gật gật đầu, vết thương trên cổ tay đột nhiên không cảm thấy đau, tiếp tục lấy ánh mắt ngây thơ vô tội nhìn về phía Lục Gia Diễm: “Đói bụng.” Nhịn không được trong lòng cười to ba tiếng, nguyên lai vậy cũng có thể xoay chuyển tình hình a.</w:t>
      </w:r>
    </w:p>
    <w:p>
      <w:pPr>
        <w:pStyle w:val="BodyText"/>
      </w:pPr>
      <w:r>
        <w:t xml:space="preserve">Hai người nhìn nhau nửa ngày, Lục Gia Diễm rốt cuộc nói: “Vậy ngươi từ từ.” Xoay người lại ra bên ngoài.</w:t>
      </w:r>
    </w:p>
    <w:p>
      <w:pPr>
        <w:pStyle w:val="BodyText"/>
      </w:pPr>
      <w:r>
        <w:t xml:space="preserve">Nếu không phải khí lực còn chưa hoàn toàn phục hồi, Tần Đồng thật sự muốn nhảy dựng lên ngửa mặt lên trời cười to, nhìn xem cổ tay phải được băng bó hảo, trong lòng đã muốn tính toán tại đây một đoạn thời gian hảo hảo “trả thù” như thế nào.</w:t>
      </w:r>
    </w:p>
    <w:p>
      <w:pPr>
        <w:pStyle w:val="BodyText"/>
      </w:pPr>
      <w:r>
        <w:t xml:space="preserve">Chờ Lục Gia Diễm tiến vào lần nữa đã thấy mang trên tay một cái bát, vài bước đến đầu giường ngồi xuống, lấy chiếc đũa gắp ra sợi mì trong chén: “Mau ăn.”</w:t>
      </w:r>
    </w:p>
    <w:p>
      <w:pPr>
        <w:pStyle w:val="BodyText"/>
      </w:pPr>
      <w:r>
        <w:t xml:space="preserve">Nhìn thấy tô mì trước mặt, Tần Đồng đưa tay: “Đưa ta, ta tự ăn.” Hắn một đại nam nhân sao có thể để cho người khác uy.</w:t>
      </w:r>
    </w:p>
    <w:p>
      <w:pPr>
        <w:pStyle w:val="BodyText"/>
      </w:pPr>
      <w:r>
        <w:t xml:space="preserve">Lục Gia Diễm nhìn tay hắn: “Ngươi ăn bằng tay trái được sao.” Chiếc đũa trước mặt Tần Đồng vẫn bất động: “Ngươi ăn hay là không?”</w:t>
      </w:r>
    </w:p>
    <w:p>
      <w:pPr>
        <w:pStyle w:val="BodyText"/>
      </w:pPr>
      <w:r>
        <w:t xml:space="preserve">Tần Đồng ảo não nhìn tay trái của mình, trừ bỏ có thể lấy ra một miếng thịt bò, cầm đũa loại này thật không làm được, không khỏi bắt đầu hối hận chính mình lại kiếm chuyện không đâu. Tuy rằng rất muốn hung hăng nói không ăn, nhưng mà mùi hương của mì vẫn thoang thoảng trong khoang mũi, dạ dày trống trơn cảm thấy thật khó chịu, vì thế há mồm đem mì sợi nuốt vào. Ăn thì ăn, cơm phục vụ tận răng không hưởng thụ thì thật là lãng phí.</w:t>
      </w:r>
    </w:p>
    <w:p>
      <w:pPr>
        <w:pStyle w:val="Compact"/>
      </w:pPr>
      <w:r>
        <w:t xml:space="preserve">Đợi ăn xong, hắn đại gia chỉa chỉa vào miệng mình, ý bảo Lục Gia Diễm lấy khăn lại đây, lau khô khóe miệng dính đầy dầu mỡ, lại muốn uống nước. Đến khi ăn uống no đủ, lúc này mới cảm thấy mỹ mãn nằm xuống ngủ, hoàn toàn không nhìn đến người nào đó sắc mặt càng ngày càng đen.</w:t>
      </w:r>
      <w:r>
        <w:br w:type="textWrapping"/>
      </w:r>
      <w:r>
        <w:br w:type="textWrapping"/>
      </w:r>
    </w:p>
    <w:p>
      <w:pPr>
        <w:pStyle w:val="Heading2"/>
      </w:pPr>
      <w:bookmarkStart w:id="62" w:name="chương-41-thăm-dò"/>
      <w:bookmarkEnd w:id="62"/>
      <w:r>
        <w:t xml:space="preserve">41. Chương 41: Thăm Dò</w:t>
      </w:r>
    </w:p>
    <w:p>
      <w:pPr>
        <w:pStyle w:val="Compact"/>
      </w:pPr>
      <w:r>
        <w:br w:type="textWrapping"/>
      </w:r>
      <w:r>
        <w:br w:type="textWrapping"/>
      </w:r>
      <w:r>
        <w:t xml:space="preserve">Tần Đồng ngủ đợt này cảm giác không tồi, cổ tay đau đớn cũng không ảnh hưởng đến chất lượng giấc ngủ của hắn, ngày hôm sau tỉnh lại là đã quá ngọ. Khó có được một giấc ngủ tốt, Tần Đồng trên giường muốn duỗi người, tay vừa mới động liền sững sờ tại chỗ.</w:t>
      </w:r>
    </w:p>
    <w:p>
      <w:pPr>
        <w:pStyle w:val="BodyText"/>
      </w:pPr>
      <w:r>
        <w:t xml:space="preserve">Tay phải của hắn đang bị một bàn tay nào đó nâng, cánh tay ngang qua ngực hắn không nặng cũng không nhẹ cầm lấy khủy tay của hắn, tuy rằng lộ ra ngoài, nhưng có hơi ấm thật không cảm thấy chút lạnh nào, bất quá cái tay cầm lấy cái tay mình kia không cần nghĩ cũng biết là của ai. Sau lưng truyền đến nhiệt độ cùng hơi thở nơi cần cổ làm cho Tần Đồng đầu đầy hắc tuyến, đây là tình trạng gì? Tần nhị công tử luôn luôn chỉ ôm người mà giờ cư nhiên lại để cho người ta ôm!</w:t>
      </w:r>
    </w:p>
    <w:p>
      <w:pPr>
        <w:pStyle w:val="BodyText"/>
      </w:pPr>
      <w:r>
        <w:t xml:space="preserve">Loại tình huống này Tần Đồng như thế nào có thể chấp nhận, lập tức vươn tay trái chuẩn bị đem cánh tay kia đi ra, ai biết hắn còn chưa có động tác, người phía sau liền tỉnh lại hỏi: “Ngươi tỉnh?”</w:t>
      </w:r>
    </w:p>
    <w:p>
      <w:pPr>
        <w:pStyle w:val="BodyText"/>
      </w:pPr>
      <w:r>
        <w:t xml:space="preserve">Nhìn không thấy biểu tình, tiếng nói lúc mới vừa tỉnh khàn khàn giống như ma sát với giấy nhám chui vào lỗ tai Tần Đồng, lúc này khiến hắn đánh rùng mình một cái. Bất quá Lục Gia Diễm cũng không trông cậy vào hắn câu trả lời, hỏi xong đã đem tay lấy về, đứng dậy rửa mặt chải đầu thay quần áo đi.</w:t>
      </w:r>
    </w:p>
    <w:p>
      <w:pPr>
        <w:pStyle w:val="BodyText"/>
      </w:pPr>
      <w:r>
        <w:t xml:space="preserve">Tần Đồng sờ sờ da gà nổi đầy sau gáy, từ giường đứng lên, khẽ nâng tay phải không thể động, tay trái cầm lấy quần áo mặc đến mặc đi mặc thế nào cũng không tốt.</w:t>
      </w:r>
    </w:p>
    <w:p>
      <w:pPr>
        <w:pStyle w:val="BodyText"/>
      </w:pPr>
      <w:r>
        <w:t xml:space="preserve">Gặp quỷ, tàn phế đương nhiên không tốt, nhưng chỉ thiếu một bàn tay mà làm gì cũng không thuận. Tần Đồng thật vất vả cầm áo đặt trên vai, tay trái xuyên qua ống tay áo sau đó cầm tay phải hướng tiếp, bất quá chỉ là động tác ma sát rất nhỏ mà đã khiến hắn đau muốn chết.</w:t>
      </w:r>
    </w:p>
    <w:p>
      <w:pPr>
        <w:pStyle w:val="BodyText"/>
      </w:pPr>
      <w:r>
        <w:t xml:space="preserve">Tần Đồng còn đang mải chiến đấu hăng say với cái ống tay áo, trên trán đã muốn thấm ướt một tầng mồ hôi, cái ống tay áo bất trị kia rõ ràng muốn cùng hắn đối nghịch, như thế nào cũng không chịu vào. Hắn đang muốn buông tha tiếp tục nằm giường không thèm ra ngoài, không nghĩ tới Lục Gia Diễm cư nhiên lại giúp hắn, hành động phá lệ này làm cho Tần Đồng kinh ngạc ngẩng đầu nhìn, chẳng lẽ người này sửa tính?</w:t>
      </w:r>
    </w:p>
    <w:p>
      <w:pPr>
        <w:pStyle w:val="BodyText"/>
      </w:pPr>
      <w:r>
        <w:t xml:space="preserve">Lục Gia Diễm thấy Tần Đồng không nhúc nhích, đung đưa ống tay áo hỏi: “Ngươi mặc hay không mặc?” Ngữ khí lãnh đạm biểu tình lãnh đạm, không khác gì so với bình thường.</w:t>
      </w:r>
    </w:p>
    <w:p>
      <w:pPr>
        <w:pStyle w:val="BodyText"/>
      </w:pPr>
      <w:r>
        <w:t xml:space="preserve">Tần Đồng nhìn ống tay áo trong tay Lục Gia Diễm, cẩn thận đem tay phải xuyên đi, động tác đã muốn rất nhẹ, vẫn là đau khiến hắn phải hút khí.</w:t>
      </w:r>
    </w:p>
    <w:p>
      <w:pPr>
        <w:pStyle w:val="BodyText"/>
      </w:pPr>
      <w:r>
        <w:t xml:space="preserve">Mặc quần áo, qua loa rửa mặt chải đầu liền xuất môn, đâm đầu gặp ngay Tiễn bá, không đợi Tần Đồng mở miệng, Tiễn bá liền lớn giọng hẳn lên: “Ai nha nha, nhị thiếu gia của ta, tay ngươi làm sao vậy?”</w:t>
      </w:r>
    </w:p>
    <w:p>
      <w:pPr>
        <w:pStyle w:val="BodyText"/>
      </w:pPr>
      <w:r>
        <w:t xml:space="preserve">Giọng vừa cất, trong phòng Chu tẩu lập tức đã có động tĩnh, tiểu đào là người đầu tiên mở cửa lao tới, trực tiếp chạy đến trước mặt xem cổ tay Tần Đồng: “Đại ca, tay ngươi làm sao vậy?” Vừa nói vừa đem tay phải đến xem, nhìn thấy cổ tay sưng phù như bánh mỳ nướng, muốn sờ lại không dám, chỉ đành nói: “Có đau hay không?” Ngay cả đôi mắt cũng có chút phiếm hồng.</w:t>
      </w:r>
    </w:p>
    <w:p>
      <w:pPr>
        <w:pStyle w:val="BodyText"/>
      </w:pPr>
      <w:r>
        <w:t xml:space="preserve">Chu tẩu theo sau tiểu đào, nhìn thấy cổ tay Tần Đồng liền nhíu mày: “Đây là như thế nào?” Hai người này rốt cuộc phát sinh chuyện gì, bất quá một đêm không thấy cổ tay tự nhiên sưng thành như thế.</w:t>
      </w:r>
    </w:p>
    <w:p>
      <w:pPr>
        <w:pStyle w:val="BodyText"/>
      </w:pPr>
      <w:r>
        <w:t xml:space="preserve">Trước mặt ba đôi mắt gắt gao theo dõi hắn, hứng thú trong mắt Tiễn bá, nước mắt cứ chực rơi ra trong mắt tiểu đào cùng lo lắng trong mắt Chu tẩu, Tần Đồng da đầu lại run lên, ho khan hai tiếng nói: “Không có gì, đêm qua đứng dậy tìm nước uống, không cẩn thận đụng tới cái bàn, kết quả là tay bị trật khớp.”</w:t>
      </w:r>
    </w:p>
    <w:p>
      <w:pPr>
        <w:pStyle w:val="BodyText"/>
      </w:pPr>
      <w:r>
        <w:t xml:space="preserve">Tiễn bá “nga” một tiếng, ngữ khí đầy nghẹn ngào nói: “Nhị thiếu gia, ngươi cần phải hảo hảo bảo trọng thân mình, Tần gia hiện giờ chỉ còn một người, lão nô không chiếu cố hảo ngươi, sau này ta còn mặt mũi nào nhìn phu nhân, lão gia.”</w:t>
      </w:r>
    </w:p>
    <w:p>
      <w:pPr>
        <w:pStyle w:val="BodyText"/>
      </w:pPr>
      <w:r>
        <w:t xml:space="preserve">Ngữ khí kia có thể xem là cảm động lòng người, nhưng mà ánh mắt lại lộ ra mạt cười rõ ràng, hiển nhiên đối với cái lý do Tần Đồng đưa ra nửa phần cũng không tin, ánh mắt cứ ngay tại trên người hắn và Lục Gia Diễm mà đánh tới đánh lui.</w:t>
      </w:r>
    </w:p>
    <w:p>
      <w:pPr>
        <w:pStyle w:val="BodyText"/>
      </w:pPr>
      <w:r>
        <w:t xml:space="preserve">Ánh mắt Chu tẩu cũng đồng dạng đảo tới đảo lui giữa hai người, cuối cùng nói: “Ngươi a, luôn cứ như vậy, về sau nên cẩn thận một chút.” Nói chính là Tần Đồng, mà cũng là đối với Lục Gia Diễm mà nói, làm cho Tần Đồng thầm phẫn nộ.</w:t>
      </w:r>
    </w:p>
    <w:p>
      <w:pPr>
        <w:pStyle w:val="BodyText"/>
      </w:pPr>
      <w:r>
        <w:t xml:space="preserve">Thật sự là cái cớ, xem biểu tình của mọi người là biết không có tin tưởng một chút nào. Cũng may còn có tiểu đào, toàn bộ lời nói của Tần Đồng toàn bộ đều tin, lôi kéo tay áo hắn hỏi: “Sưng như thế, khi nào mới có thể hảo?” Ca ca sợ nhất là đau, sưng như thế chỉ sợ hắn phải chịu khổ nhiều.</w:t>
      </w:r>
    </w:p>
    <w:p>
      <w:pPr>
        <w:pStyle w:val="BodyText"/>
      </w:pPr>
      <w:r>
        <w:t xml:space="preserve">Tần Đồng trong lòng thở dài, nhu nhu tóc tiểu đào: “Không có việc gì không có việc gì, đã thoa dược, đau cũng không đau lắm, bất quá phỏng chừng một thời gian nữa mới có thể hảo.”</w:t>
      </w:r>
    </w:p>
    <w:p>
      <w:pPr>
        <w:pStyle w:val="BodyText"/>
      </w:pPr>
      <w:r>
        <w:t xml:space="preserve">Tiễn bá một bên hấp mũi: “Nhị thiếu gia, ngươi còn chưa có ăn cơm đi, có đói bụng không? Lão nô hiện tại liền đi chuẩn bị cho ngươi.” Ha hả, hắn thật không kịp chờ để xem màn biểu diễn tiếp theo.</w:t>
      </w:r>
    </w:p>
    <w:p>
      <w:pPr>
        <w:pStyle w:val="BodyText"/>
      </w:pPr>
      <w:r>
        <w:t xml:space="preserve">Một câu nhắc nhở mọi người, Chu tẩu lập tức nói tiếp: “Cũng đúng, ta hiện tại giúp ngươi hâm nóng.” Nói xong liền hướng phòng bếp đi, tiểu đào tự nhiên cũng qua hỗ trợ.</w:t>
      </w:r>
    </w:p>
    <w:p>
      <w:pPr>
        <w:pStyle w:val="BodyText"/>
      </w:pPr>
      <w:r>
        <w:t xml:space="preserve">Tiễn bá đi theo cuối cùng, hướng Tần Đồng liếc mắt một cái, nói: “Lão nô đi ra ngoài mua chút thang thuốc về, thương cân động cốt cần phải hảo hảo tẩm bổ.” Nội dung nghe rất là đứng đắn, sao vào tai Tần Đồng thế nào cũng cảm thấy được không phải như thế, ánh mắt cuối cùng kia làm cho hắn thật đứng ngồi không yên. Hờn dỗi uất nghẹn trong ***g ngực không có chỗ phát tiết, lúc này mới nhớ tới tên đầu sỏ gây chuyện vẫn đang đứng đằng sau chính mình chưa hề lên tiếng, nhịn không được hung hăng quay đầu trừng mắt, đều là do hắn hại!</w:t>
      </w:r>
    </w:p>
    <w:p>
      <w:pPr>
        <w:pStyle w:val="BodyText"/>
      </w:pPr>
      <w:r>
        <w:t xml:space="preserve">Người bị trừng lại hoàn toàn không có phản ứng, bình tĩnh cùng ánh mắt hung ác của Tần Đồng nghênh diện, cuối cùng, không ngoài ý muốn Tần Đồng bại trận. Dời ánh mắt, Tần Đồng quay đầu hướng tiểu thính mà đi, hận không thể tát cho mình một cái, rõ ràng không phải hắn sai, vì cái gì hắn lại lãnh lấy thất bại?</w:t>
      </w:r>
    </w:p>
    <w:p>
      <w:pPr>
        <w:pStyle w:val="BodyText"/>
      </w:pPr>
      <w:r>
        <w:t xml:space="preserve">Đến tiểu thính không lâu Chu tẩu đã đem đồ ăn được hâm tốt bưng lên, nghe nói Tiễn bá một người ra ngoài mua thuốc bổ, lo lắng cũng theo ra xuất môn, đại sảnh thế chỉ còn lại ba người.</w:t>
      </w:r>
    </w:p>
    <w:p>
      <w:pPr>
        <w:pStyle w:val="BodyText"/>
      </w:pPr>
      <w:r>
        <w:t xml:space="preserve">Tần Đồng nhìn chiếc đũa trước mặt ngẩn người, hiện tại làm sao bây giờ? Không thể ở trong này mà giục Lục Gia Diễm uy hắn đi, đối mặt với ánh mắt của thiên hạ hắn không có khả năng làm được điều này. Tay trái cầm lấy chiếc đũa đùa nghịch nửa ngày trời thật vất vả mới làm cho đồ ăn ly khai khỏi mâm lại bị rơi rớt trên bàn, Tần Đồng thất bại thầm thở đài, tiểu đào lại cầm lấy chén bát trước mặt Tần Đồng cười nói: “Đại ca, hay là để ta giúp ngươi.”</w:t>
      </w:r>
    </w:p>
    <w:p>
      <w:pPr>
        <w:pStyle w:val="BodyText"/>
      </w:pPr>
      <w:r>
        <w:t xml:space="preserve">Liền nhờ tay tiểu đào một ngụm lại một ngụm ăn cơm, không thể không nói vẫn là tiểu nha đầu cẩn thận, uy phân lượng không nhiều không ít, ăn thực thoải mái. Mà Lục Gia Diễm ngồi bên cạnh thẳng đến khi cơm nước xong cũng không có ngẩng đầu liếc mắt về phía hai người một cái.</w:t>
      </w:r>
    </w:p>
    <w:p>
      <w:pPr>
        <w:pStyle w:val="BodyText"/>
      </w:pPr>
      <w:r>
        <w:t xml:space="preserve">Mới vừa cơm nước xong, Tần Đồng đã bị tiểu đào bắt về giường nghỉ ngơi. Chưa từng nghĩ tới tiểu nha đầu cư nhiên lại như người lớn hộ tống hắn trở về, Tần Đồng bất đắc dĩ bảo mình chỉ là trật khớp, còn không có suy yếu đến nỗi phải mỗi ngày phải nằm trên giường, bất quá bị tiểu đào trừng hai mắt, đành phải sờ sờ cái mũi tự giác nằm hảo.</w:t>
      </w:r>
    </w:p>
    <w:p>
      <w:pPr>
        <w:pStyle w:val="BodyText"/>
      </w:pPr>
      <w:r>
        <w:t xml:space="preserve">Ngủ lại ngủ không được, Tần Đồng liền cùng tiểu đào tán gẫu, trò chuyện a trò chuyện rốt cuộc cũng khiến cơn mệt mỏi ập đến, mơ mơ hồ hồ cư nhiên ngủ say. Tỉnh lại thì sắc trời đã muốn tối đen, trong phòng không có đốt đèn, đen kịt không một âm thanh.</w:t>
      </w:r>
    </w:p>
    <w:p>
      <w:pPr>
        <w:pStyle w:val="BodyText"/>
      </w:pPr>
      <w:r>
        <w:t xml:space="preserve">Nháy mắt vài cái mới thích ứng được với một mảnh hắc ám, Tần Đồng rời giường, đại khái chắc là ngủ lâu lắm, đầu có chút mơ hồ. Ở trong phòng sờ soạng nửa ngày cũng tìm không thấy đồ để thắp nến, lại tiếp tục cảm thán đèn điện thật là tốt, rốt cuộc cũng quyết định ra ngoài tìm tiểu đào để thắp nến.</w:t>
      </w:r>
    </w:p>
    <w:p>
      <w:pPr>
        <w:pStyle w:val="BodyText"/>
      </w:pPr>
      <w:r>
        <w:t xml:space="preserve">Cửa lúc này vừa mở, Lục Gia Diễm đi vào, nhìn thấy Tần Đồng đứng ở cạnh bàn, có chút nhíu mày: “Tỉnh sao không thắp nến?”</w:t>
      </w:r>
    </w:p>
    <w:p>
      <w:pPr>
        <w:pStyle w:val="BodyText"/>
      </w:pPr>
      <w:r>
        <w:t xml:space="preserve">Cửa mở ra mang theo ánh trăng mỏng, giữa ánh sáng nhàn nhạt nhìn thấy một thân hình cao gầy, hắn nhịn không được lại muốn ghen tị, ngữ khí trả lời tự nhiên cũng không tốt: “Ta không tìm thấy.”</w:t>
      </w:r>
    </w:p>
    <w:p>
      <w:pPr>
        <w:pStyle w:val="BodyText"/>
      </w:pPr>
      <w:r>
        <w:t xml:space="preserve">Không nói gì, Lục Gia Diễm trực tiếp lướt qua Tần Đồng đi đến đầu giường, đưa tay ra lấy trên bàn thứ gì đó rồi đến bên cạnh bàn châm nến.</w:t>
      </w:r>
    </w:p>
    <w:p>
      <w:pPr>
        <w:pStyle w:val="BodyText"/>
      </w:pPr>
      <w:r>
        <w:t xml:space="preserve">Tần Đồng khi ngọn nến châm lên có chút sợ run, sau đó liền hận không thể đi đập đầu vào đâu đó cho rồi, bàn trên đầu giường lớn như vậy mà hắn sờ soạng một vòng cư nhiên cũng không phát hiện, con mắt này thật sự là vô dụng mà.</w:t>
      </w:r>
    </w:p>
    <w:p>
      <w:pPr>
        <w:pStyle w:val="BodyText"/>
      </w:pPr>
      <w:r>
        <w:t xml:space="preserve">Nhất thời không nói chuyện, ánh nến thiêu đốt phát ra âm thanh “đùng” nhỏ dị thường rõ ràng, Tần Đồng đột nhiên cảm thấy không khí thực quỷ dị, đứng ở bên cạnh bàn nhìn chằm chằm ngọn nến, không biết tại sao không có dũng khí ngẩng đầu nhìn cái tên đứng ở bên kia bàn.</w:t>
      </w:r>
    </w:p>
    <w:p>
      <w:pPr>
        <w:pStyle w:val="BodyText"/>
      </w:pPr>
      <w:r>
        <w:t xml:space="preserve">Lục Gia Diễm đứng bên cạnh bàn không nhúc nhích, trước đây hắn là người thực quen im lặng, nhưng hiện tại hắn bỗng nhiên cảm thấy được im lặng như vậy làm cho hắn cảm giác có chút không thoải mái, hắn cũng không phải người quen nói chuyện, trước đây không nói lời nào cũng không cảm thấy gì, nhưng hiện tại đột nhiên cảm thấy được không nói lời nào tựa hồ lại thiếu đi cái gì. Khẽ mấp máy môi, một tiếng “Ngươi” đang chuẩn bị từ yết hầu xuất hiện, ngoài cửa liền xuất hiện một cái đầu nhỏ.</w:t>
      </w:r>
    </w:p>
    <w:p>
      <w:pPr>
        <w:pStyle w:val="BodyText"/>
      </w:pPr>
      <w:r>
        <w:t xml:space="preserve">Đầu tiểu đào hướng vào trong phòng lại không mở miệng nói tiếng nào, đôi mắt to lộ ra vẻ do dự, không biết suy nghĩ cái gì. Tần Đồng trong lòng thở phào nhẹ nhõm, ra tiếng hô: “Tiểu đào, đứng ở cửa làm cái gì, không có tuyết thì bên ngoài cũng lạnh lắm, mau vào đi.”</w:t>
      </w:r>
    </w:p>
    <w:p>
      <w:pPr>
        <w:pStyle w:val="BodyText"/>
      </w:pPr>
      <w:r>
        <w:t xml:space="preserve">Tiểu đào ngoài ý muốn không có như thường lệ vọt tới bàn, mà là đáp một tiếng rồi rụt đầu trở về, qua một lát mới thong thả bước vào, mà mới được ba bước đã hướng ra ngoài cửa nhìn lại.</w:t>
      </w:r>
    </w:p>
    <w:p>
      <w:pPr>
        <w:pStyle w:val="BodyText"/>
      </w:pPr>
      <w:r>
        <w:t xml:space="preserve">Tần Đồng thấy kỳ quái, hỏi: “Bên ngoài có cái gì sao?”</w:t>
      </w:r>
    </w:p>
    <w:p>
      <w:pPr>
        <w:pStyle w:val="BodyText"/>
      </w:pPr>
      <w:r>
        <w:t xml:space="preserve">Tiểu đào cúi đầu ấp úng không nói lời nào, Lục Gia Diễm liếc nhìn nàng một cái, đột nhiên đứng dậy liền hướng ngoài cửa đi đến, tiểu đào bị động tác của hắn hù dọa, “A” một tiếng chạy nhanh ra, Lục Gia Diễm cũng đã quay trở lại.</w:t>
      </w:r>
    </w:p>
    <w:p>
      <w:pPr>
        <w:pStyle w:val="BodyText"/>
      </w:pPr>
      <w:r>
        <w:t xml:space="preserve">Lắc lắc trong tay cái tiểu trúc, Lục Gia Diễm hỏi: “Đây là cái ngươi muốn nói?” Con ngươi trước đây lãnh đạm lại đang nhìn tiểu đào với một mạt lo lắng nhợt nhạt.</w:t>
      </w:r>
    </w:p>
    <w:p>
      <w:pPr>
        <w:pStyle w:val="BodyText"/>
      </w:pPr>
      <w:r>
        <w:t xml:space="preserve">Tần Đồng tò mò tiến lại: “Rốt cuộc là cái gì?” Đang ngắm trong cái giỏ có gì thì ngạc nhiên mở to mắt nhìn: “Không thể nào…”</w:t>
      </w:r>
    </w:p>
    <w:p>
      <w:pPr>
        <w:pStyle w:val="BodyText"/>
      </w:pPr>
      <w:r>
        <w:t xml:space="preserve">Trong giỏ là con chó nhỏ, vốn dĩ chó nhỏ cũng không có gì, nhưng vấn đề là con chó nhỏ kia không những nhìn như không đủ tháng, mà còn là hai con, với hai mắt không thần thái mở to trong cái giỏ nhỏ nhúc nhích thân mình.</w:t>
      </w:r>
    </w:p>
    <w:p>
      <w:pPr>
        <w:pStyle w:val="BodyText"/>
      </w:pPr>
      <w:r>
        <w:t xml:space="preserve">Tần Đồng có chút đau đầu nhìn tiểu đào: “Ngươi mang về từ nơi nào?”</w:t>
      </w:r>
    </w:p>
    <w:p>
      <w:pPr>
        <w:pStyle w:val="BodyText"/>
      </w:pPr>
      <w:r>
        <w:t xml:space="preserve">Tiểu đào ngẩng đầu chớp chớp ánh mắt, nói: “Buổi chiều khi đại ca ngươi ngủ, ta muốn ra ngoài đi dạo, nói không chừng còn có thể gặp phải mẫu thân, nhưng đến góc đường liền thấy chúng nó ở trong góc phát run.</w:t>
      </w:r>
    </w:p>
    <w:p>
      <w:pPr>
        <w:pStyle w:val="Compact"/>
      </w:pPr>
      <w:r>
        <w:t xml:space="preserve">Ánh mắt tiểu đào trở nên đáng thương: “Chúng nó thật sự rất đáng thương, ở trong gió lạnh đến phát run, cho nên ta liền ôm trở lại.” Ánh mắt bắt đầu đảo giữa Tần Đồng và Lục Gia Diễm: “Các ca ca cùng ta dưỡng được không?”</w:t>
      </w:r>
      <w:r>
        <w:br w:type="textWrapping"/>
      </w:r>
      <w:r>
        <w:br w:type="textWrapping"/>
      </w:r>
    </w:p>
    <w:p>
      <w:pPr>
        <w:pStyle w:val="Heading2"/>
      </w:pPr>
      <w:bookmarkStart w:id="63" w:name="chương-42-uy-thực"/>
      <w:bookmarkEnd w:id="63"/>
      <w:r>
        <w:t xml:space="preserve">42. Chương 42: Uy Thực</w:t>
      </w:r>
    </w:p>
    <w:p>
      <w:pPr>
        <w:pStyle w:val="Compact"/>
      </w:pPr>
      <w:r>
        <w:br w:type="textWrapping"/>
      </w:r>
      <w:r>
        <w:br w:type="textWrapping"/>
      </w:r>
      <w:r>
        <w:t xml:space="preserve">Tần Đồng thở dài: “Tiểu đào, sủng vật không phải dễ dàng dưỡng như vậy, hơn nữa chúng nó quá nhỏ.” Chưa nói đến hiện giờ còn chưa có vắc-xin phòng bệnh.</w:t>
      </w:r>
    </w:p>
    <w:p>
      <w:pPr>
        <w:pStyle w:val="BodyText"/>
      </w:pPr>
      <w:r>
        <w:t xml:space="preserve">Tiểu đào tiếp tục nhìn hắn: “Nhỏ như vậy cho nên mới phải dưỡng nha, chẳng lẽ ca ca ngươi nhẫn tâm nhìn chúng nó chết?” Nước mắt bắt đầu chuyển, chỉ cần Tần Đồng gật đầu một cái, tuyệt đối sẽ ào ào rơi xuống.</w:t>
      </w:r>
    </w:p>
    <w:p>
      <w:pPr>
        <w:pStyle w:val="BodyText"/>
      </w:pPr>
      <w:r>
        <w:t xml:space="preserve">Tần Đồng cũng thật tình, nhóm tiểu tử kia thực đáng thương, làm sao mà nhẫn tâm nhìn chúng nó tử, nhưng phải dưỡng, hắn thật sự còn không có chuẩn bị tâm lý thật tốt.</w:t>
      </w:r>
    </w:p>
    <w:p>
      <w:pPr>
        <w:pStyle w:val="BodyText"/>
      </w:pPr>
      <w:r>
        <w:t xml:space="preserve">Tiểu đào thấy Tần Đồng không nói lời nào, vì thế chuyển qua nhìn chằm chằm Lục Gia Diễm: “Lục ca ca, ngươi giúp ta dưỡng không?”</w:t>
      </w:r>
    </w:p>
    <w:p>
      <w:pPr>
        <w:pStyle w:val="BodyText"/>
      </w:pPr>
      <w:r>
        <w:t xml:space="preserve">Lục Gia Diễm nhìn tiểu đào, không đáp mà hỏi ngược lại: “Ngươi nhặt con chó nhỏ trở về, mẫu thân ngươi biết không?”</w:t>
      </w:r>
    </w:p>
    <w:p>
      <w:pPr>
        <w:pStyle w:val="BodyText"/>
      </w:pPr>
      <w:r>
        <w:t xml:space="preserve">Đầu tiểu đào lập tức thấp xuống không nói lời nào, một hồi lâu mới lại nâng lên nói: “Mẫu thân còn không biết, chính là cũng không thể nhanh như vậy liền đem con chó nhỏ vứt bỏ a.” Nước mắt kia chỉ còn kém một chút là sẽ chảy ra.</w:t>
      </w:r>
    </w:p>
    <w:p>
      <w:pPr>
        <w:pStyle w:val="BodyText"/>
      </w:pPr>
      <w:r>
        <w:t xml:space="preserve">Lục Gia Diễm rốt cuộc cũng không dám nói ra lời, lần đầu tiên trong cuộc đời không dám cùng người đối diện, đành phải đem ánh mắt dịch chuyển, tình cờ cùng ánh mắt Tần Đồng đụng chạm.</w:t>
      </w:r>
    </w:p>
    <w:p>
      <w:pPr>
        <w:pStyle w:val="BodyText"/>
      </w:pPr>
      <w:r>
        <w:t xml:space="preserve">Tần Đồng khi tiểu đào dời mục tiêu cũng không nhàn rỗi, theo cuộc đối thoại của nàng cùng Lục Gia Diễm tự nhiên cũng đem ánh mắt dời qua, hắn cũng không dự đoán được Lục Gia Diễm cư nhiên đem ánh mắt dời đi, cứ như vậy thình lình trực tiếp hứng lấy.</w:t>
      </w:r>
    </w:p>
    <w:p>
      <w:pPr>
        <w:pStyle w:val="BodyText"/>
      </w:pPr>
      <w:r>
        <w:t xml:space="preserve">Hai người nhìn nhau thật lâu, đồng thời nhìn thấy trong mắt đối phương một vẻ mặt sủng nịch không hề nề hà, tuy rằng vẻ mặt như vậy không phải là dành cho đối phương, lại mạc danh kỳ diệu làm cho bọn họ di không ra tầm mắt.</w:t>
      </w:r>
    </w:p>
    <w:p>
      <w:pPr>
        <w:pStyle w:val="BodyText"/>
      </w:pPr>
      <w:r>
        <w:t xml:space="preserve">Mà đương sự đứng ở bên cạnh hồn nhiên không nhận ra không khí quỷ dị giờ phút này, mắt to nhanh như chớp chuyển động vài vòng, phát hiện hai người kia không có chút nào đáp lại quyết định của mình, nhịn không được nói: “Các ca ca, các ngươi đáp ứng với ta đi.”</w:t>
      </w:r>
    </w:p>
    <w:p>
      <w:pPr>
        <w:pStyle w:val="BodyText"/>
      </w:pPr>
      <w:r>
        <w:t xml:space="preserve">Mà hai chú chó nhỏ vẫn nằm im lặng trong giỏ trúc lại tung thêm một cước, ô ô kêu nhỏ nhắc nhở người trong phòng mình rõ ràng đang là một sinh mệnh.</w:t>
      </w:r>
    </w:p>
    <w:p>
      <w:pPr>
        <w:pStyle w:val="BodyText"/>
      </w:pPr>
      <w:r>
        <w:t xml:space="preserve">Tiếng kêu nhỏ bé yếu ớt như đánh thẳng vào lòng, tiểu đào chạy qua đem giỏ trúc Lục Gia Diễm cầm trên tay xuống, ôm vào trong lòng ngực nhẹ nhàng lay động, chó quá nhỏ, nàng không dám ôm, chỉ có thể dùng phương thức như vậy thể hiện tình yêu thương của mình.</w:t>
      </w:r>
    </w:p>
    <w:p>
      <w:pPr>
        <w:pStyle w:val="BodyText"/>
      </w:pPr>
      <w:r>
        <w:t xml:space="preserve">Còn có thể nói cái gì? Tần Đồng thở dài thật to, hỏi: “Tiểu đào, hai vật nhỏ này cho đến giờ đã dùng qua cái gì chưa?”</w:t>
      </w:r>
    </w:p>
    <w:p>
      <w:pPr>
        <w:pStyle w:val="BodyText"/>
      </w:pPr>
      <w:r>
        <w:t xml:space="preserve">Tiểu đào nhãn tình sáng lên, nước trong hốc mắt không biết đã chạy đâu mất tiêu, hưng phấn nhảy đến bên người Tần Đồng: “Đại ca ngươi giúp ta?” vừa đem ánh mắt khẩn cầu đã hướng Lục Gia Diễm chuyển nhanh qua.</w:t>
      </w:r>
    </w:p>
    <w:p>
      <w:pPr>
        <w:pStyle w:val="BodyText"/>
      </w:pPr>
      <w:r>
        <w:t xml:space="preserve">Tần Đồng buông tay: “Không giúp ngươi ta còn có thể giúp ai.” Tiếp theo đối tiểu đào nói: “Đem cho ta xem xem.”</w:t>
      </w:r>
    </w:p>
    <w:p>
      <w:pPr>
        <w:pStyle w:val="BodyText"/>
      </w:pPr>
      <w:r>
        <w:t xml:space="preserve">Tiểu đào vội đem giỏ trúc đưa qua, sau đó chạy đến bên người Lục Gia Diễm kéo tay áo hắn: “Lục ca ca?” Nhận được cái gật đầu không tiếng động của Lục Gia Diễm lập tức nhanh chóng đến bên người Tần Đồng nhìn con chó nhỏ.</w:t>
      </w:r>
    </w:p>
    <w:p>
      <w:pPr>
        <w:pStyle w:val="BodyText"/>
      </w:pPr>
      <w:r>
        <w:t xml:space="preserve">Tần Đồng cầm rổ nghiên cứu một lát, một bên đùa với chú chó trong rổ một bên nói: “Xem ra chính là tiểu thổ cẩu (bạn ko bít loại gì nữa, đánh vào nó ra cả chục loại T_T), hẳn là so với loại thuần chủng thực tốt lắm, bất quá lạnh như thế này chỉ sợ không thể tắm rửa cho chúng rồi.” Trong đó có một con đang cố gắng cào cào ngón tay Tần Đồng, liều mạng hút vào mấy khẩu lại nhổ ra, tiếp tục kêu ô ô không ngừng.</w:t>
      </w:r>
    </w:p>
    <w:p>
      <w:pPr>
        <w:pStyle w:val="BodyText"/>
      </w:pPr>
      <w:r>
        <w:t xml:space="preserve">Tần Đồng gãi gãi đầu: “Chúng nó thật sự là đói bụng, tiểu đào, có loại sữa bò nào đó hay không?” Thổ cẩu chắc cũng không yêu cầu cao vậy đi, chắc là có thể đối phó được.</w:t>
      </w:r>
    </w:p>
    <w:p>
      <w:pPr>
        <w:pStyle w:val="BodyText"/>
      </w:pPr>
      <w:r>
        <w:t xml:space="preserve">Tiểu đào vò đầu theo: “Không có a, kia làm sao bây giờ?” Nàng không muốn bọn chúng cứ như vậy mà đói chết, suy nghĩ nửa ngày, hỏi: “Nước cơm được không?”</w:t>
      </w:r>
    </w:p>
    <w:p>
      <w:pPr>
        <w:pStyle w:val="BodyText"/>
      </w:pPr>
      <w:r>
        <w:t xml:space="preserve">Tần Đồng khóe miệng khẽ động, tại đây làm sao mà mua được sữa bột, còn có thể làm sao bây giờ, chỉ phải nói: “Tạm thời cũng không có biện pháp nào khác, liền xem thử đi.” Nhìn lại hai tiểu tử trong lòng ngực kia, hy vọng chúng nó mạng lớn.</w:t>
      </w:r>
    </w:p>
    <w:p>
      <w:pPr>
        <w:pStyle w:val="BodyText"/>
      </w:pPr>
      <w:r>
        <w:t xml:space="preserve">Hắn trong lời nói còn chưa dứt tiểu đào đã xông ra ngoài, Tần Đồng nhìn thấy cửa phòng đung đưa trong gió lạnh mà lắc đầu, trước đem giỏ trúc đặt trên giường, sau đó đem cửa đóng hảo, lại trở về giường cần thận đem hai chú chó nhỏ chuyển qua trên tháp nhỏ. Ít nhất tại đây ấm áp nhiều lắm, có thể làm cho chúng nó không cảm mạo.</w:t>
      </w:r>
    </w:p>
    <w:p>
      <w:pPr>
        <w:pStyle w:val="BodyText"/>
      </w:pPr>
      <w:r>
        <w:t xml:space="preserve">Tần Đồng lục lọi kiện quần áo mùa đông cũ, xếp thành một cái ổ nhỏ đặt đến trên tháp, thẳng đến khi được sưởi ấm áp một chút, liền đem vật nhỏ trên bàn chuyển vào bên trong, ngón tay đùa giỡn, trên mặt không biết khi nào đã mang theo ý cười nhẹ nhàng.</w:t>
      </w:r>
    </w:p>
    <w:p>
      <w:pPr>
        <w:pStyle w:val="BodyText"/>
      </w:pPr>
      <w:r>
        <w:t xml:space="preserve">Trước lại vang lên tiếng đập cửa dồn dập, Lục Gia Diễm vẫn đứng liền ra mở cửa, tiểu đào hấp tấp bưng bát nước cơm tiến vào, vừa chạy vừa hỏi: “Này được chưa?”</w:t>
      </w:r>
    </w:p>
    <w:p>
      <w:pPr>
        <w:pStyle w:val="BodyText"/>
      </w:pPr>
      <w:r>
        <w:t xml:space="preserve">Tần Đồng sờ sờ bát: “Có chút nóng, lạnh một chút nữa là được.” Sau đó lại tới vấn đề nữa, nhỏ như vậy, nên lấy cái gì uy? Mà hai tiểu tử kia tựa hồ nghe thấy hương vị cơm, ở trong ổ cào càng hăng say, kêu càng dồn dập, hiển nhiên là đói không chịu được.</w:t>
      </w:r>
    </w:p>
    <w:p>
      <w:pPr>
        <w:pStyle w:val="BodyText"/>
      </w:pPr>
      <w:r>
        <w:t xml:space="preserve">Suy nghĩ nửa ngày, Tần Đồng lại nói với tiểu đào: “Trong nhà không có cái muỗng nhỏ nào à? Loại rất nhỏ ấy?”</w:t>
      </w:r>
    </w:p>
    <w:p>
      <w:pPr>
        <w:pStyle w:val="BodyText"/>
      </w:pPr>
      <w:r>
        <w:t xml:space="preserve">Tiểu đào lắc đầu, lát sau Tần Đồng mới nói: “Vậy đi tìm trúc xé ra.” Vươn ngón út mình ra so, gật đầu nói: “Đại khái xé cỡ như vầy, nhớ rõ sau khi rửa xong lấy nước sôi đun lại.” Tiểu đào liên tục gật đầu, lại chạy đi ra ngoài.</w:t>
      </w:r>
    </w:p>
    <w:p>
      <w:pPr>
        <w:pStyle w:val="BodyText"/>
      </w:pPr>
      <w:r>
        <w:t xml:space="preserve">Chờ đến khi tiểu đào quay lại đã là một tầng mồ hôi, gương mặt đỏ bừng cùng đôi con ngươi càng thêm lấp lánh, tế trúc (mảnh trúc nhỏ) còn đang nhè nhẹ tỏa nhiệt khí.</w:t>
      </w:r>
    </w:p>
    <w:p>
      <w:pPr>
        <w:pStyle w:val="BodyText"/>
      </w:pPr>
      <w:r>
        <w:t xml:space="preserve">Đem tế trúc đưa cho Tần Đồng, tiểu đào hỏi: “Đại ca, như vậy à?”</w:t>
      </w:r>
    </w:p>
    <w:p>
      <w:pPr>
        <w:pStyle w:val="BodyText"/>
      </w:pPr>
      <w:r>
        <w:t xml:space="preserve">Tần Đồng tiếp nhận đem so với miệng chú chó nhỏ, gật đầu nói: “Hẳn là được.” Lại duỗi tay thử xem nước cơm, độ ấm vừa hảo.</w:t>
      </w:r>
    </w:p>
    <w:p>
      <w:pPr>
        <w:pStyle w:val="BodyText"/>
      </w:pPr>
      <w:r>
        <w:t xml:space="preserve">Cầm tế trúc múc lên một chút nước cơm đưa tới bên miệng chú chó nhỏ, tiểu tử kia lập tức cảm nhận được thè lưỡi ra liếm. Tiểu đào ở một bên nhìn thấy, kinh hỉ nói: “Ăn kìa ăn kìa.” Chính mình cũng bắt chước Tần Đồng cầm một tế trúc uy con còn lại ăn.</w:t>
      </w:r>
    </w:p>
    <w:p>
      <w:pPr>
        <w:pStyle w:val="BodyText"/>
      </w:pPr>
      <w:r>
        <w:t xml:space="preserve">Tần Đồng giúp tiểu đào ôm lấy chú chó nhỏ, như vậy uy cũng thuận tiện hơn. Nhưng hắn tay phải có thương tích, không thể đem chú chó nhỏ kia ôm lấy, uy cũng phiền toái không ít.</w:t>
      </w:r>
    </w:p>
    <w:p>
      <w:pPr>
        <w:pStyle w:val="BodyText"/>
      </w:pPr>
      <w:r>
        <w:t xml:space="preserve">Tiểu đào thấy Tần Đồng uy thật vất vả, không khỏi nhìn Lục Gia Diễm, mới vừa ngẩng đầu Lục Gia Diễm liền theo qua bên cạnh, đem chú chó nhỏ còn lại kia ôm lấy, nói: “Ta giúp.” Thuận tay lấy đi tế trúc trong tay Tần Đồng.</w:t>
      </w:r>
    </w:p>
    <w:p>
      <w:pPr>
        <w:pStyle w:val="BodyText"/>
      </w:pPr>
      <w:r>
        <w:t xml:space="preserve">Tần Đồng có chút ngẩn ngơ tùy ý Lục Gia Diễm lấy đi tế trúc trong tay, nhìn hắn ôm chú chó nhỏ uy thực, nghĩ đến hắn một sát thủ cư nhiên cũng sẽ làm loại sự tình này, một chút là cảm thấy đột ngột, tình cảnh này còn làm cho hắn cảm thấy được có chút… quỷ dị.</w:t>
      </w:r>
    </w:p>
    <w:p>
      <w:pPr>
        <w:pStyle w:val="BodyText"/>
      </w:pPr>
      <w:r>
        <w:t xml:space="preserve">Hắn còn đang nhìn chằm chằm Lục Gia Diễm, không nghĩ tới người đang chuyên tâm uy chú chó nhỏ lại đột nhiên ngẩng đầu, nhìn thấy hắn nói: “Ngươi cũng không đi ăn cơm đi, chẳng lẽ không đói?”</w:t>
      </w:r>
    </w:p>
    <w:p>
      <w:pPr>
        <w:pStyle w:val="BodyText"/>
      </w:pPr>
      <w:r>
        <w:t xml:space="preserve">“A” lăng lăng một câu, Tần Đồng mới phát hiện mình vừa mới nhìn chằm chằm tai tinh nửa ngày trời, lập tức ly khai tầm mắt: “Ta không cảm thấy đói.” Nào biết vừa dứt lời, bụng liền rất thức thời mà “thầm thì” rung động, làm cho hắn đột nhiên cực kỳ xấu hổ.</w:t>
      </w:r>
    </w:p>
    <w:p>
      <w:pPr>
        <w:pStyle w:val="BodyText"/>
      </w:pPr>
      <w:r>
        <w:t xml:space="preserve">Tiểu đào vội vàng đưa chú chó nhỏ đã ăn lửng dạ vào trong ổ, tự trách nói: “Ta cư nhiên đã quên, mẫu thân cùng Tiễn bá đã ninh thuốc tốt lắm, vẫn đang trên bếp lò hâm nóng, ta đây đi bưng tới.” Không đợi Tần Đồng mở miệng nói cái gì liền bỏ chạy ra ngoài.</w:t>
      </w:r>
    </w:p>
    <w:p>
      <w:pPr>
        <w:pStyle w:val="BodyText"/>
      </w:pPr>
      <w:r>
        <w:t xml:space="preserve">Trong phòng không khí lại yên lặng, chỉ có tiếng kêu nho nhỏ của hai chú cho trong ổ. Lục Gia Diễm cúi đầu uy tiếp vật nhỏ trong ***g ngực, Tần Đồng cả người không được tự nhiên, có chút không yên lòng cầm lấy tế trúc tiểu đào lưu lại uy một con khác.</w:t>
      </w:r>
    </w:p>
    <w:p>
      <w:pPr>
        <w:pStyle w:val="BodyText"/>
      </w:pPr>
      <w:r>
        <w:t xml:space="preserve">Lần này tiểu đào quay lại, cẩn thận bưng theo một bát thuốc nóng, hai dĩa thức ăn cùng một chén cơm chậm rãi đặt trên bàn, mùi nồng đậm thoảng nhẹ khắp phòng, tiểu đào giơ bát nói: “Đại ca, mau tới uống đi.”</w:t>
      </w:r>
    </w:p>
    <w:p>
      <w:pPr>
        <w:pStyle w:val="BodyText"/>
      </w:pPr>
      <w:r>
        <w:t xml:space="preserve">Tần Đồng bụng đói kêu vang, chạy vài bước đến cạnh bàn ngồi xuống, đối với thang thuốc ngửi ngửi, cảm thán nói: “Thơm quá.”</w:t>
      </w:r>
    </w:p>
    <w:p>
      <w:pPr>
        <w:pStyle w:val="BodyText"/>
      </w:pPr>
      <w:r>
        <w:t xml:space="preserve">Tiểu đào “Khanh khách” cười, múc cái bát đưa đến bên miệng Tần Đồng: “Thừa lúc nóng uống nhanh đi, lạnh sẽ không tốt.”</w:t>
      </w:r>
    </w:p>
    <w:p>
      <w:pPr>
        <w:pStyle w:val="BodyText"/>
      </w:pPr>
      <w:r>
        <w:t xml:space="preserve">Tần Đồng vừa muốn ăn canh, một thanh âm đã xen vào: “Hiện tại không còn sớm, tiểu đào, ngươi nếu không chạy nhanh trở về, mẫu thân ngươi tìm đến đây, lúc đó ngươi nói sao với nàng về mất con chó nhỏ này?”</w:t>
      </w:r>
    </w:p>
    <w:p>
      <w:pPr>
        <w:pStyle w:val="BodyText"/>
      </w:pPr>
      <w:r>
        <w:t xml:space="preserve">Tiểu đào hô nhỏ một tiếng, nhìn thấy Lục Gia Diễm ôm chú chó nhỏ vào trong ngực, nàng còn chưa nói với mẫu thân, nếu mẫu thân lúc này tìm đến thế nào cũng sẽ bị trách mắng. Chính là hiện tại trở về, tiểu đào khó xử nhìn Tần Đồng, đại ca ăn như thế nào?</w:t>
      </w:r>
    </w:p>
    <w:p>
      <w:pPr>
        <w:pStyle w:val="BodyText"/>
      </w:pPr>
      <w:r>
        <w:t xml:space="preserve">Không đợi nàng khó xử lần nữa, Lục Gia Diễm bước lại tiếp nhận cái thìa trong tay nàng: “Ta giúp.”</w:t>
      </w:r>
    </w:p>
    <w:p>
      <w:pPr>
        <w:pStyle w:val="BodyText"/>
      </w:pPr>
      <w:r>
        <w:t xml:space="preserve">Tiểu đào theo bản năng muốn ôm chú chó nhỏ, Lục Gia Diễm theo ánh mắt nàng nhìn qua nói: “Đã uy no rồi.”</w:t>
      </w:r>
    </w:p>
    <w:p>
      <w:pPr>
        <w:pStyle w:val="BodyText"/>
      </w:pPr>
      <w:r>
        <w:t xml:space="preserve">Tiểu đào chạy đến bên giường, nhìn hai vật nhỏ đã tìm được vị trí ngủ thoải mái, ánh mắt lười không thèm mở ra, lúc này mới hoàn toàn yên tâm, cười nói: “Vậy ta đây về trước, sợ mẫu thân hiện đã đi tìm.” Hướng hai người nói ngủ ngon, lúc này mới chạy về.</w:t>
      </w:r>
    </w:p>
    <w:p>
      <w:pPr>
        <w:pStyle w:val="BodyText"/>
      </w:pPr>
      <w:r>
        <w:t xml:space="preserve">Lục Gia Diễm múc thang đưa đến bên miệng Tần Đồng, phát hiện hắn đang ngẩn người, ánh mắt bình tĩnh chăm chú nhìn vào mặt mình, không khỏi nhíu mày: “Ngươi nhìn cái gì?”</w:t>
      </w:r>
    </w:p>
    <w:p>
      <w:pPr>
        <w:pStyle w:val="BodyText"/>
      </w:pPr>
      <w:r>
        <w:t xml:space="preserve">Tần Đồng làm như hoảng sợ, hạ mi lắc đầu nói: “Không có gì, nhất thời thất thần.” Hôm nay tựa hồ hai người đều có chút không bình thường, đây là như thế nào?</w:t>
      </w:r>
    </w:p>
    <w:p>
      <w:pPr>
        <w:pStyle w:val="BodyText"/>
      </w:pPr>
      <w:r>
        <w:t xml:space="preserve">Cơm nước xong, Tần Đồng đối với hai vật nhỏ đang ngủ ngọt ngào trên giường mà phát sầu, nhịn không được thở dài: “Thật sự là mệt, nơi này ngay cả vắc-xin phòng bệnh cũng không có, này phải nuôi lớn như thế nào a?” Tùy tiện thì ngay cả tiểu bệnh cũng có thể mắc phải, ngẫm lại khi đó tiểu đào nước mắt lưng tròng, như thế nào mà chịu cho được.</w:t>
      </w:r>
    </w:p>
    <w:p>
      <w:pPr>
        <w:pStyle w:val="BodyText"/>
      </w:pPr>
      <w:r>
        <w:t xml:space="preserve">Lục Gia Diễm khó hiểu: “Không phải dưỡng thì như nhau cả sao, còn nữa, vắc-xin phòng bệnh là cái gì?” Dưỡng chó có phải phiền toái như vậy? Dưỡng không chết là được rồi.</w:t>
      </w:r>
    </w:p>
    <w:p>
      <w:pPr>
        <w:pStyle w:val="BodyText"/>
      </w:pPr>
      <w:r>
        <w:t xml:space="preserve">Tần Đồng trở mình xem thường: “Như thế nào có thể tùy tiện dưỡng, ở chỗ chúng ta xem chó quan trọng như người.” Đem ổ chó hướng vào phía trong, bò lên giường: “Về phần vắc-xin phòng bệnh, quên đi, nói ngươi cũng sẽ không biết.”</w:t>
      </w:r>
    </w:p>
    <w:p>
      <w:pPr>
        <w:pStyle w:val="BodyText"/>
      </w:pPr>
      <w:r>
        <w:t xml:space="preserve">Lục Gia Diễm cũng không hỏi lại, xem chó quan trọng như người, hắn vẫn là lần đầu tiên nghe chuyện ly kỳ như thế, cũng không tính toán hiểu biết thêm. Đem mặt bàn thu thập đàng hoàng rồi đến bên giường nói: “Đưa tay phải cho ta.”</w:t>
      </w:r>
    </w:p>
    <w:p>
      <w:pPr>
        <w:pStyle w:val="BodyText"/>
      </w:pPr>
      <w:r>
        <w:t xml:space="preserve">“Ân? Làm cái gì?”</w:t>
      </w:r>
    </w:p>
    <w:p>
      <w:pPr>
        <w:pStyle w:val="Compact"/>
      </w:pPr>
      <w:r>
        <w:t xml:space="preserve">“Ngươi nên đổi dược.”</w:t>
      </w:r>
      <w:r>
        <w:br w:type="textWrapping"/>
      </w:r>
      <w:r>
        <w:br w:type="textWrapping"/>
      </w:r>
    </w:p>
    <w:p>
      <w:pPr>
        <w:pStyle w:val="Heading2"/>
      </w:pPr>
      <w:bookmarkStart w:id="64" w:name="chương-43-quan-vu-dưỡng-cẩu"/>
      <w:bookmarkEnd w:id="64"/>
      <w:r>
        <w:t xml:space="preserve">43. Chương 43: Quan Vu Dưỡng Cẩu</w:t>
      </w:r>
    </w:p>
    <w:p>
      <w:pPr>
        <w:pStyle w:val="Compact"/>
      </w:pPr>
      <w:r>
        <w:br w:type="textWrapping"/>
      </w:r>
      <w:r>
        <w:br w:type="textWrapping"/>
      </w:r>
      <w:r>
        <w:t xml:space="preserve">Ngày hôm sau, Tần Đồng đang mơ mơ màng màng thì chợt nghe âm thanh ô ô trong cổ họng một mực vờn quanh cái lỗ tai hắn không chịu đi, miễn cưỡng mở mắt ra nửa ngày trời mới ngắm đúng chuẩn tiêu cự, nhìn thấy mấy chú chó nhỏ bên người đang ở trong ổ rục rịch không ngừng, nhịn không được vùi đầu rên rỉ, đây chính là hậu quả của việc nhất thời mềm lòng, xem ra trong tương lai hắn còn phải hy sinh giấc ngủ dài dài a.</w:t>
      </w:r>
    </w:p>
    <w:p>
      <w:pPr>
        <w:pStyle w:val="BodyText"/>
      </w:pPr>
      <w:r>
        <w:t xml:space="preserve">Phía sau trống trơn, trong phòng cũng không có ai, không biết tại sao nhưng điều này làm cho Tần Đồng thở phào nhẹ nhõm, thở xong rồi mới ý thức được, mẹ nó, mình cũng đâu phải là kẻ trộm, thật sự là không tài nào hiểu nổi.</w:t>
      </w:r>
    </w:p>
    <w:p>
      <w:pPr>
        <w:pStyle w:val="BodyText"/>
      </w:pPr>
      <w:r>
        <w:t xml:space="preserve">Ôm cái đầu có chút choáng váng đứng lên, đang cùng với quần áo chiến đấu hăng hái thì tiểu đào tiến vào, vừa thấy bộ dáng của hắn liền lập tức buông bát trong tay ra chạy qua giúp hắn mặc quần áo, một bên nói: “Đại ca ngươi thức dậy thật sớm.”</w:t>
      </w:r>
    </w:p>
    <w:p>
      <w:pPr>
        <w:pStyle w:val="BodyText"/>
      </w:pPr>
      <w:r>
        <w:t xml:space="preserve">Tần Đồng nhếch miệng, chỉ chỉ vào ổ chó trên giường: “Không nghe kêu đến náo nhiệt hay sao, ngủ được nữa chắc ta là tiên rồi.”</w:t>
      </w:r>
    </w:p>
    <w:p>
      <w:pPr>
        <w:pStyle w:val="BodyText"/>
      </w:pPr>
      <w:r>
        <w:t xml:space="preserve">Tiểu đào cười hắc hắc, giúp Tần Đồng sửa sang lại quần áo cho tốt, sau đó kéo tay hắn qua xem, ngạc nhiên nói: “Đã bớt sưng thiệt là nhiều.”</w:t>
      </w:r>
    </w:p>
    <w:p>
      <w:pPr>
        <w:pStyle w:val="BodyText"/>
      </w:pPr>
      <w:r>
        <w:t xml:space="preserve">Tần Đồng nghe được vội vàng nhìn lại cổ tay phải của mình, ngày hôm qua còn sưng như một ổ bánh mì mà nay thật sự đã tiêu thất không ít, vải băng quanh cũng đã có chút lỏng, cũng có chút giật mình: “Thật sự bớt đi không ít a.” Lại nâng tay lên nhìn nhìn, nhỏ giọng nói: “Xem ra dược của tên kia thật đúng là không tồi.”</w:t>
      </w:r>
    </w:p>
    <w:p>
      <w:pPr>
        <w:pStyle w:val="BodyText"/>
      </w:pPr>
      <w:r>
        <w:t xml:space="preserve">Tiểu đào cũng thật cao hứng, liên tục nói tốt quá, chạy đến bên giường đem nhóm tiểu tử trong oa (ổ) kia chơi đùa, sau đó a một tiếng quay đầu gọi Tần Đồng: “Đại ca, nước tiểu nước tiểu.”</w:t>
      </w:r>
    </w:p>
    <w:p>
      <w:pPr>
        <w:pStyle w:val="BodyText"/>
      </w:pPr>
      <w:r>
        <w:t xml:space="preserve">Tần Đồng nhìn qua: “Không có việc gì, ăn xong rồi đi thực rất bình thường.” Tiếp đó là vẻ mặt tiếc nuối: “Bất quá quần áo của ta xem như đã hỏng.”</w:t>
      </w:r>
    </w:p>
    <w:p>
      <w:pPr>
        <w:pStyle w:val="BodyText"/>
      </w:pPr>
      <w:r>
        <w:t xml:space="preserve">Tiểu đào ôm chú chó nhỏ trong cánh tay, cười đến mắt chỉ còn là một đường thẳng: “Thoạt nhìn thật sự rất dễ thương.”</w:t>
      </w:r>
    </w:p>
    <w:p>
      <w:pPr>
        <w:pStyle w:val="BodyText"/>
      </w:pPr>
      <w:r>
        <w:t xml:space="preserve">Tần Đồng nhu nhu thái dương, không quan tâm chăm sóc đương nhiên là thấy dễ thương. Rồi đột nhiên nhớ đến cái gì, liền nói với tiểu đào: “Đúng rồi, chỉ dùng nước cơm uy hoài cũng không được, nên ra cửa tiệm nào đó mua chút sữa hoặc thứ gì đó về mới được.”</w:t>
      </w:r>
    </w:p>
    <w:p>
      <w:pPr>
        <w:pStyle w:val="BodyText"/>
      </w:pPr>
      <w:r>
        <w:t xml:space="preserve">Tiểu đào liên tục gật đầu, Tần Đồng nhìn xem hai chú chó nhỏ: “Trước nên dùng khăn ấm lau cho chúng nó một chút, chúng ta nếu muốn làm mẹ đương nhiên phải làm cho thật đàng hoàng.”</w:t>
      </w:r>
    </w:p>
    <w:p>
      <w:pPr>
        <w:pStyle w:val="BodyText"/>
      </w:pPr>
      <w:r>
        <w:t xml:space="preserve">Tiểu đào quả thực chỉ dùng mỗi một ánh mắt sùng bái mà chăm chú nhìn Tần Đồng, đây là lần thứ hai nàng dùng đến biểu tình như vậy đối với Tần Đồng, từ sau khi chỉ dạy nàng làm son phấn về sau không còn nhìn thấy biểu tình này nữa, trong lòng nhịn không được có chút đắc ý, nói: “Chờ uy xong nhóm tiểu tử này ta cùng với người lên phố mua ít sữa.”</w:t>
      </w:r>
    </w:p>
    <w:p>
      <w:pPr>
        <w:pStyle w:val="BodyText"/>
      </w:pPr>
      <w:r>
        <w:t xml:space="preserve">Tiểu đào nghe được lập tức cao hứng phi thường, nói: “Ta liền mang nước ấm lại đây ngay.” Xoay người đem chú chó nhỏ thả lại trên giường liền chạy nhanh ra ngoài.</w:t>
      </w:r>
    </w:p>
    <w:p>
      <w:pPr>
        <w:pStyle w:val="BodyText"/>
      </w:pPr>
      <w:r>
        <w:t xml:space="preserve">Chờ tiểu đào trở về, Tần Đồng chỉ nàng dùng khăn ướt không vắt khô hoàn toàn nhẹ nhàng lau chà tiểu mông của mấy chú chó, tiểu đào khó hiều hỏi: “Đại ca, tại sao lại không thể chả sát người chúng?”</w:t>
      </w:r>
    </w:p>
    <w:p>
      <w:pPr>
        <w:pStyle w:val="BodyText"/>
      </w:pPr>
      <w:r>
        <w:t xml:space="preserve">Tần Đồng lại khó có được kiên nhẫn mà giải thích: “Chúng còn quá nhỏ, lại không có sữa của mẹ uống nên hệ miễn dịch không có tốt, thời tiết lạnh như thế mà trên người lại ướt nhẹp rất dễ sinh bệnh, bệnh mà không chữa hảo rất dễ dàng chết.”</w:t>
      </w:r>
    </w:p>
    <w:p>
      <w:pPr>
        <w:pStyle w:val="BodyText"/>
      </w:pPr>
      <w:r>
        <w:t xml:space="preserve">Tiểu đào nghe lại nửa hiểu nửa không: “Miễn dịch là cái gì?”</w:t>
      </w:r>
    </w:p>
    <w:p>
      <w:pPr>
        <w:pStyle w:val="BodyText"/>
      </w:pPr>
      <w:r>
        <w:t xml:space="preserve">Tần Đồng sửng sốt, thầm mắng mình sao lại có thể dùng từ ngữ lung tung như vậy, đành phải tiếp tục đối mặt với “Một vạn câu hỏi vì sao?” của em nhỏ, ngẫm lại thật cẩn thận mới nói: “Nghĩa là chúng ta không phải lúc nào khắc nào cũng sinh bệnh, có đôi khi không thoải mái nghỉ ngơi vài ngày liền đã khỏe lại, đó là trạng thái thân thể của chính mình có thể điều chỉnh được, miễn dịch chính là như vậy.” Hắn cũng đâu phải tốt nghiệp học viện y học, huống hồ giải thích với cổ nhân mấy thứ như thế này hắn cũng không quen, chỉ cần chấp nhận là được, mong là tiểu đào không tiếp tục đào ra những vấn đề khác.</w:t>
      </w:r>
    </w:p>
    <w:p>
      <w:pPr>
        <w:pStyle w:val="BodyText"/>
      </w:pPr>
      <w:r>
        <w:t xml:space="preserve">Tiểu đào tất nhiên là nghe cái hiểu cái không, suy nghĩ một hồi cảm thấy được Tần Đồng nói tựa hồ rất có lý, gật gật đầu, trên mặt vẻ sùng bái càng đậm: “Đại ca, ngươi thật là hiểu biết rất nhiều.”</w:t>
      </w:r>
    </w:p>
    <w:p>
      <w:pPr>
        <w:pStyle w:val="BodyText"/>
      </w:pPr>
      <w:r>
        <w:t xml:space="preserve">Tần Đồng cảm thấy thật tốt, quay đầu giả khụ một tiếng rồi mới quay lại nói: “Nước cơm chắc cũng đã nguội rồi, trước đến uy đã.”</w:t>
      </w:r>
    </w:p>
    <w:p>
      <w:pPr>
        <w:pStyle w:val="BodyText"/>
      </w:pPr>
      <w:r>
        <w:t xml:space="preserve">Cổ tay của hắn đã muốn linh hoạt hơn rất nhiều, tuy rằng vẫn không dụng lực được nhưng mà uy chú chó nhỏ thì lại không thành vấn đề, vì thế liền cùng tiểu đào mỗi người ôm một con chậm rãi mà uy. Chờ xong xuôi hết mọi thứ, Tần Đồng lại cùng tiểu đào tìm nhiều vải vụn đặt vào trong ổ phòng ngừa nhóm tiểu tử kia tái làm dơ, hắn quần áo hiện tại cũng không có nhiều, cũng không muốn đem tất cả đi làm ổ chó đâu.</w:t>
      </w:r>
    </w:p>
    <w:p>
      <w:pPr>
        <w:pStyle w:val="BodyText"/>
      </w:pPr>
      <w:r>
        <w:t xml:space="preserve">Đến khi sắp xuất môn, tiểu đào cũng không yên tâm vây quanh chú chó nhỏ mấy vòng, bộ dáng kia mười phần là sợ bọn chúng sẽ đi long nhong ra ngoài hoặc biến mất hoặc chết, như thế nào cũng không chịu bước chân ra khỏi cửa, khiến Tần Đồng chỉ đành âm thầm thở dài.</w:t>
      </w:r>
    </w:p>
    <w:p>
      <w:pPr>
        <w:pStyle w:val="BodyText"/>
      </w:pPr>
      <w:r>
        <w:t xml:space="preserve">Đương lúc phiền muộn làm sao để thúc giục tiểu đào, Lục Gia Diễm đã quay trở lại, Tần Đồng nhanh chóng nói: “Ngươi xem Nhị ca ngươi đã trở lại, cũng không cần phải lo lắng nữa. Giờ này cũng không còn sớm, chậm một hồi chỉ sợ chợ sáng sẽ thu hồi quán mất.” Ánh mắt lại không biết vì sao mà vô thức chuyển khai không nhìn đến người mới bước vào.</w:t>
      </w:r>
    </w:p>
    <w:p>
      <w:pPr>
        <w:pStyle w:val="BodyText"/>
      </w:pPr>
      <w:r>
        <w:t xml:space="preserve">Tiểu đào lưu luyến ánh mắt nhìn mấy chú chó nhỏ lại nhìn nhìn về phía Lục Gia Diễm: “Lục ca ca giúp ta chăm chúng được không, ta cùng đại ca đi chợ sáng mua chút sữa về.”</w:t>
      </w:r>
    </w:p>
    <w:p>
      <w:pPr>
        <w:pStyle w:val="BodyText"/>
      </w:pPr>
      <w:r>
        <w:t xml:space="preserve">Lục Gia Diễm liếc Tần Đồng một cái liền hỏi tiểu đào: “Ngươi cùng với hắn đi ra ngoài?” Ánh mắt cùng ngữ khí kia rõ ràng một bộ không tin tưởng Tần Đồng, cái tên phương hướng phân không rõ kia mà mang theo tiểu cô nương đi dạo kinh thành mới đến, nói không lạc đường thật sự rất khó tin.</w:t>
      </w:r>
    </w:p>
    <w:p>
      <w:pPr>
        <w:pStyle w:val="BodyText"/>
      </w:pPr>
      <w:r>
        <w:t xml:space="preserve">Tiểu đào lại không biết lịch sử oai hùng lần đó của Tần Đồng, nghe được câu hỏi của Lục Gia Diễm liền thành thật gật đầu: “Đúng vậy.”</w:t>
      </w:r>
    </w:p>
    <w:p>
      <w:pPr>
        <w:pStyle w:val="BodyText"/>
      </w:pPr>
      <w:r>
        <w:t xml:space="preserve">Tần Đồng bên cạnh nghe nói như thế đã muốn bốc hỏa, đó là ngữ khí gì? Hết lần này đến lần khác cứ đem việc không tốt của hắn ra mà khoe, vì thế nâng nâng tay phải: “Ta hơi khó khăn khi chăm sóc chúng nó, vậy nên mới cùng tiểu đào ra ngoài mua mấy thứ cho tiện.”</w:t>
      </w:r>
    </w:p>
    <w:p>
      <w:pPr>
        <w:pStyle w:val="BodyText"/>
      </w:pPr>
      <w:r>
        <w:t xml:space="preserve">Tiểu đào lập tức nói tiếp: “Lục ca ca giúp ta chiếu cố chúng nó đi, không ai trông nom chúng ta thấy không yên tâm.”</w:t>
      </w:r>
    </w:p>
    <w:p>
      <w:pPr>
        <w:pStyle w:val="BodyText"/>
      </w:pPr>
      <w:r>
        <w:t xml:space="preserve">Đối mặt với ánh mắt mong chờ của nàng Lục Gia Diễm không thể nói nên lời, đành phải gật đầu: “Được rồi.”</w:t>
      </w:r>
    </w:p>
    <w:p>
      <w:pPr>
        <w:pStyle w:val="BodyText"/>
      </w:pPr>
      <w:r>
        <w:t xml:space="preserve">Tiểu đào lập tức cười tươi roi rói, lôi kéo Tần Đồng đi ra ngoài, Lục Gia Diễm liền nói một câu: “Cũng không nên thấy chỗ nào cũng dạo, cẩn thận nương ngươi lại tìm không thấy, mua xong rồi nhanh chóng quay trở lại.”</w:t>
      </w:r>
    </w:p>
    <w:p>
      <w:pPr>
        <w:pStyle w:val="BodyText"/>
      </w:pPr>
      <w:r>
        <w:t xml:space="preserve">Lời này ngoài mặc là nói với tiểu đào, nhưng cũng là ngầm nói với người nào đó, Tần Đồng làm sao mà không biết, chỉ giả vờ như không có nghe thấy. Tiểu đào ứng một tiếng liền lôi kéo Tần Đồng chạy ra ngoài.</w:t>
      </w:r>
    </w:p>
    <w:p>
      <w:pPr>
        <w:pStyle w:val="BodyText"/>
      </w:pPr>
      <w:r>
        <w:t xml:space="preserve">Hai ngày nay tuyết đều không có dừng, nhiệt độ cũng rất thấp, trên đường cái bị lấp đầy nhưng mảng tuyết trắng trơn trợt, tiểu đào lúc này mới chậm lại cước bộ, cùng Tần Đồng thật cẩn thận bước đi.</w:t>
      </w:r>
    </w:p>
    <w:p>
      <w:pPr>
        <w:pStyle w:val="BodyText"/>
      </w:pPr>
      <w:r>
        <w:t xml:space="preserve">Ra khỏi cửa Tần Đồng mới phát hiện vị trí nhà cửa có chút khác biệt, im lặng không một tiếng động, đi lên thêm một đoạn nữa mới ý thức được cái gọi là “khu nhà giàu”, trước mắt hiện ra toàn là nhà cao cửa rộng tường lớn vây quanh.</w:t>
      </w:r>
    </w:p>
    <w:p>
      <w:pPr>
        <w:pStyle w:val="BodyText"/>
      </w:pPr>
      <w:r>
        <w:t xml:space="preserve">Theo tiểu đào một lúc sau mới đến được đường lớn, đây là lần đầu tiên Tần Đồng nhận thức về “thủ đô” của Giang Di quốc, lớn đến mức đáng kinh ngạc, trong lòng không ngừng cảm khái thủ đô thời cổ đại trừ bỏ không có đường lớn xe cộ tấp nập ra thì thật sự rất là đồ sộ.</w:t>
      </w:r>
    </w:p>
    <w:p>
      <w:pPr>
        <w:pStyle w:val="BodyText"/>
      </w:pPr>
      <w:r>
        <w:t xml:space="preserve">Ngã tư đường rộng lớn đủ cho cả bảy tám con ngựa cao to lực lượng chạy băng băng, mái hiên cao cao bên đường với những mảnh băng trong suốt, tuy là sáng sớm nhưng trên đường cũng rất đông đúc người, có nhàn nhã cũng có vội vàng.</w:t>
      </w:r>
    </w:p>
    <w:p>
      <w:pPr>
        <w:pStyle w:val="BodyText"/>
      </w:pPr>
      <w:r>
        <w:t xml:space="preserve">Tiểu đào một lòng chỉ nhớ tới sữa, nhìn không chớp mắt bước về phía trước, Tần Đồng tuy rằng muốn thăm thú một chút phong cảnh kinh thành cũng phải nhẫn nhịn xuống, theo nàng hướng về phía chợ sớm.</w:t>
      </w:r>
    </w:p>
    <w:p>
      <w:pPr>
        <w:pStyle w:val="BodyText"/>
      </w:pPr>
      <w:r>
        <w:t xml:space="preserve">Chợ ở phía tây kinh thành, cách đoạn còn một khoảng xa đã nghe thấy tiếng người ồn ào khiến cho Tần Đồng có chút hoảng hốt, giống như chính mình đã lạc vào giữa chợ.</w:t>
      </w:r>
    </w:p>
    <w:p>
      <w:pPr>
        <w:pStyle w:val="BodyText"/>
      </w:pPr>
      <w:r>
        <w:t xml:space="preserve">Người trong chợ càng đông đúc hơn so với trên đường cái, âm thanh rao hàng cùng với tiếng chặt chém hỗn loạn thành một mảnh, ngẫu nhiên còn có thể nghe thấy những cuộc cãi vã nho nhỏ. Tiểu đào vẫn lôi kéo tay áo Tần Đồng, vừa lách trong dòng người đông đúc vừa quay đầu lại nói: “Chợ kinh thành không giống mấy chợ khác, cái gì cũng có, ta khi vừa mới đến nơi cũng đã bị dọa cho nhảy dựng, bên trong có rất nhiều đồ vật kỳ quái này nọ ta chưa bao giờ thấy.</w:t>
      </w:r>
    </w:p>
    <w:p>
      <w:pPr>
        <w:pStyle w:val="BodyText"/>
      </w:pPr>
      <w:r>
        <w:t xml:space="preserve">Tần Đồng rất muốn nói hắn cũng đã gặp qua rất nhiều đồ vật kỳ quái, nhưng rốt cuộc cũng nhịn xuống được, cười nói: “Cũng may mắn là ngươi tới nơi này mới nhặt được hai tiểu tử kia, bằng không thật không biết chúng sống như thế nào nữa.”</w:t>
      </w:r>
    </w:p>
    <w:p>
      <w:pPr>
        <w:pStyle w:val="BodyText"/>
      </w:pPr>
      <w:r>
        <w:t xml:space="preserve">Hai người tìm được nơi bán sữa, nghĩ đến thời tiết hiện tại lạnh, vì thế liền vào đại một quán lớn, do Tần Đồng dẫn tiểu đào vào. Xong xuôi chính sự, tiểu đào sau khi yên tâm liền cảm thấy đói bụng, lúc này mới nhớ lại hai người cũng chưa ăn bữa sáng, quay đầu nói với Tần Đồng: “Vội vã đi còn chưa kịp ăn cái gì, đại ca ngươi có đói bụng không?”</w:t>
      </w:r>
    </w:p>
    <w:p>
      <w:pPr>
        <w:pStyle w:val="BodyText"/>
      </w:pPr>
      <w:r>
        <w:t xml:space="preserve">Tần Đồng nhìn xem sắc trời, lắc đầu nói: “Tính ra chắc bữa sáng trong nhà đã làm tốt hết rồi, chúng ta trở về ăn, thừa dịp mẫu thân ngươi cũng Tiễn bá còn bận rộn đem mọi thứ cất hảo.”</w:t>
      </w:r>
    </w:p>
    <w:p>
      <w:pPr>
        <w:pStyle w:val="BodyText"/>
      </w:pPr>
      <w:r>
        <w:t xml:space="preserve">Tiểu đào trảo trảo đầu: “Ta thiếu chút nữa đã quên.”</w:t>
      </w:r>
    </w:p>
    <w:p>
      <w:pPr>
        <w:pStyle w:val="BodyText"/>
      </w:pPr>
      <w:r>
        <w:t xml:space="preserve">Tần Đồng hỏi nàng: “Ngươi tính toán khi nào thì nói với mẫu thân ngươi chuyện mấy con chó nhỏ?”</w:t>
      </w:r>
    </w:p>
    <w:p>
      <w:pPr>
        <w:pStyle w:val="BodyText"/>
      </w:pPr>
      <w:r>
        <w:t xml:space="preserve">Tiểu đào như còn chưa nghĩ đến vấn đề này, nghe được nàng run rẩy một chút hồi lâu mới chậm rãi nói: “Ta nghĩ chờ chúng nó lớn thêm chút nữa, như vậy dù mẫu thân không đồng ý chúng cũng có thể tự mình sống sót.”</w:t>
      </w:r>
    </w:p>
    <w:p>
      <w:pPr>
        <w:pStyle w:val="BodyText"/>
      </w:pPr>
      <w:r>
        <w:t xml:space="preserve">Không nghĩ tới tiểu đào lại trả lời như vậy, nhìn thấy nàng như vậy đột nhiên lại có chút thương cảm, Tần Đồng không khỏi trầm mặc, sau một lúc lâu mới trả lời: “Như vậy a…”</w:t>
      </w:r>
    </w:p>
    <w:p>
      <w:pPr>
        <w:pStyle w:val="BodyText"/>
      </w:pPr>
      <w:r>
        <w:t xml:space="preserve">Tiểu đào gật gật đầu, Tần Đồng ngưng một lát đột nhiên nói: “Mấy chú chó đó qua vài ngày nữa sẽ biết chạy, khi đó muốn giấu diếm nương ngươi cũng không có làm được đâu.”</w:t>
      </w:r>
    </w:p>
    <w:p>
      <w:pPr>
        <w:pStyle w:val="BodyText"/>
      </w:pPr>
      <w:r>
        <w:t xml:space="preserve">Lực chú ý của tiểu đào lập tức bị dời đi, tràn ngập lo âu ngẩng đầu nhìn Tần Đồng: “Vậy phải làm sao bây giờ?”</w:t>
      </w:r>
    </w:p>
    <w:p>
      <w:pPr>
        <w:pStyle w:val="BodyText"/>
      </w:pPr>
      <w:r>
        <w:t xml:space="preserve">Tần Đồng cười nói: “Có biện pháp này, ngươi hôm nay trở về liền đem chuyện chó nhỏ nói cho nương ngươi nghe, đem mấy chú chó đó tới trước mặt nàng, ta bảo đảm nàng tuyệt đối sẽ không nói không đồng ý.”</w:t>
      </w:r>
    </w:p>
    <w:p>
      <w:pPr>
        <w:pStyle w:val="BodyText"/>
      </w:pPr>
      <w:r>
        <w:t xml:space="preserve">Tiểu đào vẫn cứ lo lắng: “Cứ như vậy?”</w:t>
      </w:r>
    </w:p>
    <w:p>
      <w:pPr>
        <w:pStyle w:val="BodyText"/>
      </w:pPr>
      <w:r>
        <w:t xml:space="preserve">Tần Đồng tự tin tràn đầy cam đoan: “Nghe ta đi.” Hắn là ai, gặp qua nữ nhân không được một ngàn thì cũng là tám trăm, không dám nói mỗi người đều phục tùng hắn nhưng nắm giữ cá tính các nàng đối với hắn lại không phải là việc khó, Chu tẩu tuy rằng tính cách có chút lạnh lùng, nhưng trời sinh nữ nhân thiên tính làm mẹ nàng chắc chắn không hề thiếu.</w:t>
      </w:r>
    </w:p>
    <w:p>
      <w:pPr>
        <w:pStyle w:val="BodyText"/>
      </w:pPr>
      <w:r>
        <w:t xml:space="preserve">Tiểu đào vẫn là có chút do dự, bên đường lúc này bay tới tiếng rao hàng của quán hồn đồn, Tần Đồng nhìn nhìn sắc trời, dắt tiểu đào tới trước sạp bán hồn đồn: “Nếu quyết định như vậy chúng ta cũng không cần vội vàng trở về, trên đường cũng mệt, không bằng ăn một chút gì đó cho ấm rồi chậm rãi quay về cũng được.” Câu nói này đã thay tiểu đào quyết định xong xuôi.</w:t>
      </w:r>
    </w:p>
    <w:p>
      <w:pPr>
        <w:pStyle w:val="BodyText"/>
      </w:pPr>
      <w:r>
        <w:t xml:space="preserve">Có chút chần chừ “nga” một tiếng, tiểu đào liền đi theo Tần Đồng ngồi vào sạp, thỉnh thoảng nhìn về phía nhà vài lần, Tần Đồng trấn an nàng vài tiếng liền quay đầu hô: “Lão bản, cho hai bát hồn đồn.” [1]</w:t>
      </w:r>
    </w:p>
    <w:p>
      <w:pPr>
        <w:pStyle w:val="BodyText"/>
      </w:pPr>
      <w:r>
        <w:t xml:space="preserve">Lão bản lên tiếng trả lời sau đó nhanh nhẹn bưng hai chén hồn đồn lại đây, nóng hầm hập làm cho người ta có cảm giác đói bụng, Tần Đồng ăn thực sự hăng hái, tiểu đào sau khi ăn xong cũng có chút tin tưởng hơn, quyết định làm theo lời Tần Đồng về nhà nói chuyện với mẫu thân.</w:t>
      </w:r>
    </w:p>
    <w:p>
      <w:pPr>
        <w:pStyle w:val="BodyText"/>
      </w:pPr>
      <w:r>
        <w:t xml:space="preserve">————————————————–</w:t>
      </w:r>
    </w:p>
    <w:p>
      <w:pPr>
        <w:pStyle w:val="Compact"/>
      </w:pPr>
      <w:r>
        <w:t xml:space="preserve">[1] hồn đồn: cái này chắc nhìu bạn bít rùi, chắc giống hoành thánh bên mình nhỉ</w:t>
      </w:r>
      <w:r>
        <w:br w:type="textWrapping"/>
      </w:r>
      <w:r>
        <w:br w:type="textWrapping"/>
      </w:r>
    </w:p>
    <w:p>
      <w:pPr>
        <w:pStyle w:val="Heading2"/>
      </w:pPr>
      <w:bookmarkStart w:id="65" w:name="chương-44-một-chút-hồi-ức"/>
      <w:bookmarkEnd w:id="65"/>
      <w:r>
        <w:t xml:space="preserve">44. Chương 44: Một Chút Hồi Ức</w:t>
      </w:r>
    </w:p>
    <w:p>
      <w:pPr>
        <w:pStyle w:val="Compact"/>
      </w:pPr>
      <w:r>
        <w:br w:type="textWrapping"/>
      </w:r>
      <w:r>
        <w:br w:type="textWrapping"/>
      </w:r>
      <w:r>
        <w:t xml:space="preserve">Vừa mới trở về phòng đã thấy Lục Gia Diễm đối với hai chú chó nhỏ đang gào khóc kêu loạn trong ổ chăn bó tay không có biện pháp, nhóm tiểu tử kia sau khi ăn no rồi ngủ hình như có tinh thần gấp trăm lần, mới vừa tỉnh ngủ đã kêu to muốn ăn, khi Lục Gia Diễm bưng nước cơm trở về càng thêm kích động, thiếu chút nữa từ trong ổ rớt ra khỏi giường.</w:t>
      </w:r>
    </w:p>
    <w:p>
      <w:pPr>
        <w:pStyle w:val="BodyText"/>
      </w:pPr>
      <w:r>
        <w:t xml:space="preserve">Kinh nghiệm của Lục Gia Diễm tối qua cũng đã uy một lần, nhưng khi đó mấy chú chó còn chưa có đủ khí lực mà động đậy, ôm vào trong ngực tự nhiên cũng cảm thấy thoải mái. Còn lúc này mỗi đứa tinh lực tràn đầy, đối với bát nước cơm đều muốn nhào đầu vào, khiến cho hắn luống cuống chân tay chăm hết đứa này đến đứa kia, hoàn toàn không biết nên làm cái gì bây giờ.</w:t>
      </w:r>
    </w:p>
    <w:p>
      <w:pPr>
        <w:pStyle w:val="BodyText"/>
      </w:pPr>
      <w:r>
        <w:t xml:space="preserve">Nhìn thấy cái thân hình cùng cái cổ nhỏ bé kia, không khỏi nghĩ đến cổ tay trật khớp của Tần Đồng, lỡ như mình không tốt, tuyệt đối có thể đem cái cổ nhỏ bé và yếu ớt hơn cái cổ tay kia chặt đứt, đành phải từ bỏ việc uy chúng, đơn giản cho vào ổ chăn chờ bọn họ trở về rồi nói sau.</w:t>
      </w:r>
    </w:p>
    <w:p>
      <w:pPr>
        <w:pStyle w:val="BodyText"/>
      </w:pPr>
      <w:r>
        <w:t xml:space="preserve">Vốn cũng không có việc gì, nhưng nhóm tiểu tử kia kêu đến tâm phiền ý loạn, cho dù là hắn hiểu được cũng có chút chịu không nổi, người cố tình ra ngoài mua đồ vật này nọ cư nhiên không màng đến bữa sáng cũng còn chưa quay về, đối mặt với hai chú cẩu tự nhiên làm cho hắn cảm nhận được cái gì gọi là cảm giác vô lực.</w:t>
      </w:r>
    </w:p>
    <w:p>
      <w:pPr>
        <w:pStyle w:val="BodyText"/>
      </w:pPr>
      <w:r>
        <w:t xml:space="preserve">Hương vị của nước cơm làm cho chú chó nhỏ không ngừng cố gắng lao ra khỏi ổ chăn, Lục Gia Diễm đành phải canh giữ ở bên giường lần lượt đem chúng nó tóm trở lại, lặp lại vài lần nhóm tiểu tử đã hoàn toàn nổi giận, bắt đầu đối với “quái vật lớn” quấy nhiễu chúng nó ăn cơm xuất ra răng nanh nho nhỏ cùng móng vuốt rống rống ra tiếng.</w:t>
      </w:r>
    </w:p>
    <w:p>
      <w:pPr>
        <w:pStyle w:val="BodyText"/>
      </w:pPr>
      <w:r>
        <w:t xml:space="preserve">Đây là cảnh tượng tiểu đào cùng Tần Đồng vừa bước vào phòng nhìn thấy, Lục Gia Diễm nhìn thấy bọn họ trở về như trút được gánh nặng, tuy rằng hắn che dấu rất khá, biểu tình như trước lãnh đạm, nhưng Tần Đồng vẫn là nhìn ra được. Hoặc có thể nói không phải là nhìn, mà là mẫn tuệ sâu sắc cảm giác được khí thế của tên kia so với bình thường không giống nhau, khẽ cười một tiếng.</w:t>
      </w:r>
    </w:p>
    <w:p>
      <w:pPr>
        <w:pStyle w:val="BodyText"/>
      </w:pPr>
      <w:r>
        <w:t xml:space="preserve">Không đợi bọn họ mở miệng, Lục Gia Diễm trước tiên đã nói: “Tiểu đào, sáng sớm không trở lại ăn cơm, nương ngươi đang tìm đấy.”</w:t>
      </w:r>
    </w:p>
    <w:p>
      <w:pPr>
        <w:pStyle w:val="BodyText"/>
      </w:pPr>
      <w:r>
        <w:t xml:space="preserve">Tiểu đào nghe mấy chú chó nhỏ gào khóc, một bước cũng không bước, chỉ ứng một tiếng, ánh mắt vẫn chăm chú xem xét mấy chú chó. Tần Đồng kéo tay nàng: “Vừa lúc, đem nương ngươi đến đây đi.”</w:t>
      </w:r>
    </w:p>
    <w:p>
      <w:pPr>
        <w:pStyle w:val="BodyText"/>
      </w:pPr>
      <w:r>
        <w:t xml:space="preserve">Nhớ rõ những lời Tần Đồng đã nói, tiểu đào lúc này mới đem ánh mắt từ tiểu cẩu thu hồi lại: “Ta đây đi tìm mẫu thân.”</w:t>
      </w:r>
    </w:p>
    <w:p>
      <w:pPr>
        <w:pStyle w:val="BodyText"/>
      </w:pPr>
      <w:r>
        <w:t xml:space="preserve">Tần Đồng lắc lắc sữa trong tay: “Vừa lúc ta muốn đi hâm nóng sữa, cùng ngươi đi luôn.”</w:t>
      </w:r>
    </w:p>
    <w:p>
      <w:pPr>
        <w:pStyle w:val="BodyText"/>
      </w:pPr>
      <w:r>
        <w:t xml:space="preserve">Hai người đang muốn đi, Lục Gia Diễm đột nhiên chen vào: “Tay ngươi không tiện, không bằng ta đi hâm sữa, ngươi ở lại trông cẩu tốt hơn.”</w:t>
      </w:r>
    </w:p>
    <w:p>
      <w:pPr>
        <w:pStyle w:val="BodyText"/>
      </w:pPr>
      <w:r>
        <w:t xml:space="preserve">Không nghĩ đến Tần Đồng lại phun ra một hơi: “Tay ta càng không tiện để chiếu cố tốt chúng nó, là ngươi tốt hơn. Hơn nữa sữa với nước cơm không giống nhau, đun phải canh chừng đàng hoàng.”</w:t>
      </w:r>
    </w:p>
    <w:p>
      <w:pPr>
        <w:pStyle w:val="BodyText"/>
      </w:pPr>
      <w:r>
        <w:t xml:space="preserve">Trước khi xuất môn còn đột nhiên quay đầu nhắn nhủ: “Đúng rồi, nước cơm kia không cần uy nữa, như vậy đối với thân thể chúng không tốt, một hồi sữa hâm nóng tốt sẽ uy chúng nó.”</w:t>
      </w:r>
    </w:p>
    <w:p>
      <w:pPr>
        <w:pStyle w:val="BodyText"/>
      </w:pPr>
      <w:r>
        <w:t xml:space="preserve">Thật đem tâm tư người khác mà đi đùa giỡn, hắn Nhị thiếu gia Tần gia còn chưa có xem đủ náo nhiệt, cũng không thể cứ như vậy mà xong việc. Tần Đồng nói xong, liền cùng tiểu đào một bước ra khỏi cửa, chuẩn bị cho một màn hấp dẫn khi quay về.</w:t>
      </w:r>
    </w:p>
    <w:p>
      <w:pPr>
        <w:pStyle w:val="BodyText"/>
      </w:pPr>
      <w:r>
        <w:t xml:space="preserve">Lục Gia Diễm cúi đầu nhìn xem hai hàm răng nanh vẫn như cũ hướng về phía hắn, lại nhớ đến biểu tình vừa rồi của Tần Đồng, đột nhiên rất muốn đem mấy hàm răng nanh kia nhổ ra cho bằng hết.</w:t>
      </w:r>
    </w:p>
    <w:p>
      <w:pPr>
        <w:pStyle w:val="BodyText"/>
      </w:pPr>
      <w:r>
        <w:t xml:space="preserve">Tần Đồng mang theo khóe miệng nhếch lên đi vào phòng bếp, phát hiện khóe miệng mình thế nào cũng không thể trở về bằng phẳng được, đành lấy hai cái bát lớn nhỏ đem sữa đổ vào, lại đặt nước sôi vào giữa, đậy nắp lại.</w:t>
      </w:r>
    </w:p>
    <w:p>
      <w:pPr>
        <w:pStyle w:val="BodyText"/>
      </w:pPr>
      <w:r>
        <w:t xml:space="preserve">Ngồi trên cái ghế nhỏ trước lò bếp ngâm nga những ca từ tiếng Anh còn nhớ rõ, ngẫu nhiên mở nắp đậy xem thử độ ấm của sữa, cảm thấy được độ ấm hảo liền bưng sữa trở ra.</w:t>
      </w:r>
    </w:p>
    <w:p>
      <w:pPr>
        <w:pStyle w:val="BodyText"/>
      </w:pPr>
      <w:r>
        <w:t xml:space="preserve">Còn chưa đi đến trước phòng đã nghe tiếng kêu ai oán của nhóm tiểu tử tràn đầy tinh lực, giọng dù có chút yếu nhưng lại không nhỏ, miệng của hắn cười càng không thể che giấu, biểu tình đó, thể hiện biết bao nhiêu là chờ mong.</w:t>
      </w:r>
    </w:p>
    <w:p>
      <w:pPr>
        <w:pStyle w:val="BodyText"/>
      </w:pPr>
      <w:r>
        <w:t xml:space="preserve">Cố ý nhẹ nhàng cước bộ đẩy cửa bước vào, người bên trong nháy mắt đã thu lại tất cả cảm xúc, Tần Đồng âm thầm kêu “Đáng tiếc” liền đem bát đặt trên bàn, vẫn là tâm tình hảo không che giấu vào đâu được, cười nói: “Tiểu bảo bối, đến uống sữa.”</w:t>
      </w:r>
    </w:p>
    <w:p>
      <w:pPr>
        <w:pStyle w:val="BodyText"/>
      </w:pPr>
      <w:r>
        <w:t xml:space="preserve">Mùi sữa có uy lực thực lớn, nước cơm không thể so sánh nổi, hai chú chó nhỏ kêu càng mạnh mẽ, tức giận càng được gia tăng, bốn cái chân ngắn ngủn đạp vài cái cơ hồ muốn rơi ra khỏi cái giường.</w:t>
      </w:r>
    </w:p>
    <w:p>
      <w:pPr>
        <w:pStyle w:val="BodyText"/>
      </w:pPr>
      <w:r>
        <w:t xml:space="preserve">Tần Đồng lao đến bắt lấy một con phóng đến bàn, tiểu tử kia muốn hướng bát sữa mà phóng tới đã bị Tần Đồng một phen túm trụ cái đuôi, sau đó dụng chút lực ngăn chặn chỗ lưng nó, tay phải lấy thìa múc nửa muỗng sữa: “Đến, ngoan ngoãn ăn.”</w:t>
      </w:r>
    </w:p>
    <w:p>
      <w:pPr>
        <w:pStyle w:val="BodyText"/>
      </w:pPr>
      <w:r>
        <w:t xml:space="preserve">Tiểu tử kia lập tức cúi đầu liếm nồng nhiệt, uống xong lập tức đôi mắt trông mong nhìn chằm chằm thìa múc một muỗng sữa khác, đôi mắt đen láy một chút cũng không chớp. Một chú khác ở ổ chăn bị cái này kích thích, kêu thực lớn, chân duỗi ra liền rớt ra khỏi ổ.</w:t>
      </w:r>
    </w:p>
    <w:p>
      <w:pPr>
        <w:pStyle w:val="BodyText"/>
      </w:pPr>
      <w:r>
        <w:t xml:space="preserve">Ổ chăn ở rất gần mép giường, Tần Đồng còn chưa kịp kêu đã thấy Lục Gia Diễm nhanh tay đem nó tiếp được, nhìn thấy Lục Gia Diễm có chút cứng ngắc ôm lấy vật nhỏ trong tay, Tần Đồng cười thầm: “May mắn tiếp được, kia mau tới uy nó đi, chắc là đói bụng lắm.”</w:t>
      </w:r>
    </w:p>
    <w:p>
      <w:pPr>
        <w:pStyle w:val="BodyText"/>
      </w:pPr>
      <w:r>
        <w:t xml:space="preserve">Tiểu tử được Lục Gia Diễm chộp kia có chút ngu ngốc, sau đó giãy dụa càng hăng say, nhắc nhở cái tên đang ôm lấy mình là nó đói bụng lắm rồi.</w:t>
      </w:r>
    </w:p>
    <w:p>
      <w:pPr>
        <w:pStyle w:val="BodyText"/>
      </w:pPr>
      <w:r>
        <w:t xml:space="preserve">Lục Gia Diễm rất muốn nói: “Đều giao cho ngươi uy”, nhưng xem bộ dáng Tần Đồng thế nào cũng không che giấu được khóe miệng đang giương lên, cuối cùng vẫn là đem lời này nuốt trở vào trong bụng, hắn như thế nào lại có thể bị kẻ khác xem thường, cứ như chính mình ngay cả mấy chú chó chưa đủ tháng tuổi cũng không thể đối phó nổi.</w:t>
      </w:r>
    </w:p>
    <w:p>
      <w:pPr>
        <w:pStyle w:val="BodyText"/>
      </w:pPr>
      <w:r>
        <w:t xml:space="preserve">Bắt chước bộ dáng Tần Đồng bắt đầu uy chú chó nhỏ trong tay mình, tiểu tử kia vừa thấy thìa sữa đã hưng phấn đến mức vung vẩy đuôi kêu lớn, bộ dáng giương nanh múa vuốt đã quẳng lên đến chín tầng mây.</w:t>
      </w:r>
    </w:p>
    <w:p>
      <w:pPr>
        <w:pStyle w:val="BodyText"/>
      </w:pPr>
      <w:r>
        <w:t xml:space="preserve">Ngón tay và bàn tay truyền đến độ ấm, cái sinh mệnh yếu ớt kia đang ở trước mặt mình mà cố gắng sống sót. Lục Gia Diễm không khỏi có chút xúc động, hủy diệt cùng cứu vớt một sinh mệnh đều là chuyện đơn giản như vậy sao. Làm sát thủ đã lâu, cảm xúc gần như đã mai một mười năm trời lại lần đầu tiên quay trở về, khiến hắn thật có chút không thoải mái.</w:t>
      </w:r>
    </w:p>
    <w:p>
      <w:pPr>
        <w:pStyle w:val="BodyText"/>
      </w:pPr>
      <w:r>
        <w:t xml:space="preserve">Giương mắt nhìn Tần Đồng, thấy hắn đang chuyên tâm uy chú chó kia, bàn tay nhẹ nhàng đặt ở trên lưng phòng ngừa nó chạy loạn, từ phương hướng của hắn chì có thể nhìn thấy bốn ngón tay. Ngón tay Tần Đồng rất dài, móng tay chỉnh tề đàng hoàng, chắc do trước kia được bảo dưỡng tốt, trên ngón tay không có một chút vết chai sạn, sạch sẽ mà trơn bóng.</w:t>
      </w:r>
    </w:p>
    <w:p>
      <w:pPr>
        <w:pStyle w:val="BodyText"/>
      </w:pPr>
      <w:r>
        <w:t xml:space="preserve">Giờ phút này bốn ngón tay kia đang ở trên người chú chó nhỏ khẽ vuốt, Tần Đồng nhẹ nhàng gãi gãi cổ nó, mang theo chút hoài niệm xúc động: “Trước kia ta thích nhất chính là ngựa, mẹ ta lại yêu nhất chính là chó, lão ba cùng đại ca bận rộn công việc không có thời gian bồi nàng, ta là đứa bất hiếu hết đi đông lại đi tây lại càng không dễ dàng gặp mặt, làm bạn với nàng vượt qua tháng ngày chính là những chú chó bảo bối.”</w:t>
      </w:r>
    </w:p>
    <w:p>
      <w:pPr>
        <w:pStyle w:val="BodyText"/>
      </w:pPr>
      <w:r>
        <w:t xml:space="preserve">Nghiêng đầu một chút, Tần Đồng nhìn thấy ánh mắt chú chó nhỏ liền liền lộ ra một vẻ hoài niệm thật sâu: “Dần dà trong lòng nàng chúng ta so ra đều kém với chú chó bảo bối của nàng, trong nhà chó cũng dần dần nhiều lên, ban đầu chỉ là tiểu Tây Thi[1], sau đó là Bác Mĩ[2], sau đó nàng lại mê loại thân hình thật lớn, vì thế trong nhà lại nhiều ra một đôi Tát Ma Da[3], đó cũng là cặp nàng yêu nhất, còn có cả Cáp Sĩ Kỳ[4]. Khoa trương nhất là sau lại còn giấu đem một chú chó ngao[5] trở về, ba ta sau một thời gian không về nhà đã bị cẩu trong phòng hù dọa một trận không nhẹ.”</w:t>
      </w:r>
    </w:p>
    <w:p>
      <w:pPr>
        <w:pStyle w:val="BodyText"/>
      </w:pPr>
      <w:r>
        <w:t xml:space="preserve">Nói tới đây Tần Đồng cười cười: “Mà ta thích nhất chính là loại chó trượt tuyết kia, có thể bởi vì do ta yêu ngựa, hơn nữa ta cùng chúng nó quả thật ở chung cũng không tồi. Nhưng chú chó ngao được giấu kia, ta sợ muốn chết, nhìn thấy nó là phải đi đường vòng, thực rất sợ nó đến cắn cho ta một cái, tên đó trừ mẹ ta ra ai cũng không thèm thân.”</w:t>
      </w:r>
    </w:p>
    <w:p>
      <w:pPr>
        <w:pStyle w:val="BodyText"/>
      </w:pPr>
      <w:r>
        <w:t xml:space="preserve">“Ta từ lúc học đại học cũng không quay về nhà, trước đó còn làm cho lão nhân thực tức giận, hiện tại ngẫm lại cũng tốt, ta giờ chạy đến nơi này, phỏng chừng hy vọng trở về cũng không lớn, sự nghiệp của ba cùng đại ca đã ổn định, mẹ ta thì có cẩu chơi cùng, đại khái cũng sẽ không phải thương tâm lâu lắm.”</w:t>
      </w:r>
    </w:p>
    <w:p>
      <w:pPr>
        <w:pStyle w:val="BodyText"/>
      </w:pPr>
      <w:r>
        <w:t xml:space="preserve">Ngữ khí Tần Đồng thực bình thản, biểu tình cũng thực bình thản, nhưng Lục Gia Diễm không hiểu sao trong lòng cảm thấy được có cái gì đó thực buồn phiền, nghẹn ở nơi nào đó làm cho hắn hô hấp không thuận, muốn nói gì đó lại không biết nói như thế nào, môi hé ra vài lần nhưng vẫn là không có âm thanh phát ra.</w:t>
      </w:r>
    </w:p>
    <w:p>
      <w:pPr>
        <w:pStyle w:val="BodyText"/>
      </w:pPr>
      <w:r>
        <w:t xml:space="preserve">Cửa bị đẩy ra, tiểu đào kéo Chu tẩu tiến vào, vừa nói: “Nương, ngươi xem chúng nó còn rất nhỏ, nếu ta không mang theo trở về sớm đã bị đông chết, rất đáng thương, ngươi lưu lại chúng nó đi.”</w:t>
      </w:r>
    </w:p>
    <w:p>
      <w:pPr>
        <w:pStyle w:val="BodyText"/>
      </w:pPr>
      <w:r>
        <w:t xml:space="preserve">Tần Đồng cùng Lục Gia Diễm đồng thời ngẩng đầu, nhìn thấy Chu tẩu tiến lại, Tần Đồng mỉm cười: “Chu tẩu, ngươi cũng đến xem chó nhỏ sao?” Nói xong đưa tiểu tử trong tay hướng về phía nàng, thuận tiện đem thìa đưa qua luôn: “Tay ta có chút không tiện, tiểu đào phải giúp ta đổi dược, ngươi giúp ta uy tiểu tử kia đi.”</w:t>
      </w:r>
    </w:p>
    <w:p>
      <w:pPr>
        <w:pStyle w:val="BodyText"/>
      </w:pPr>
      <w:r>
        <w:t xml:space="preserve">Chu tẩu nguyên bản mặt đang sa sầm, nhìn thấy chú chó nhỏ ánh mắt lại có chút nhu hòa, theo Tần Đồng nói liền tiếp nhận thìa, đột nhiên lại cảm thấy được có chút không ổn, ho khan hai tiếng sắc mặt lại trở nên nghiêm túc: “Tiểu đào, vậy ngươi đi trước giúp đại ca ngươi thượng dược, đợi lát nữa ta sẽ giáo huấn ngươi sau.”</w:t>
      </w:r>
    </w:p>
    <w:p>
      <w:pPr>
        <w:pStyle w:val="BodyText"/>
      </w:pPr>
      <w:r>
        <w:t xml:space="preserve">Tiểu đào nhìn chằm chằm vào biểu tình của mẫu thân nhà mình, lúc này đương nhiên ứng một tiếng, sau đó lôi kéo Tần Đồng đang đứng bên cạnh chạy tới giường cười trộm, đại ca nói quả nhiên đúng thật.</w:t>
      </w:r>
    </w:p>
    <w:p>
      <w:pPr>
        <w:pStyle w:val="BodyText"/>
      </w:pPr>
      <w:r>
        <w:t xml:space="preserve">Giúp Tần Đồng đổi dược xong, bên kia cũng đã muốn uy xong sữa, hai cái tiểu tử cảm thấy mỹ mãn phe phẩy cái đuôi đứng ở trên bàn bắt đầu tò mò xem xét người bên cạnh, thỉnh thoảng lại ngửi ngửi, bộ dáng ngây ngốc ngơ ngác rất là đáng yêu.</w:t>
      </w:r>
    </w:p>
    <w:p>
      <w:pPr>
        <w:pStyle w:val="BodyText"/>
      </w:pPr>
      <w:r>
        <w:t xml:space="preserve">Tiểu đào lúc này đi tới, kéo ống tay áo Chu tẩu lắc lắc: “Mẫu thân, cho chúng lưu lại đi, như vậy mà đem chúng ra ngoài chúng không có khả năng sống sót.”</w:t>
      </w:r>
    </w:p>
    <w:p>
      <w:pPr>
        <w:pStyle w:val="BodyText"/>
      </w:pPr>
      <w:r>
        <w:t xml:space="preserve">Chu tẩu nhìn thấy ánh mắt khẩn cầu của nữ nhân, vừa định quyết tâm cự tuyệt, cánh tay trên bàn lại truyền tới xúc cảm ngưa ngứa, cúi đầu nhìn thấy nguyên lai chính là chú chó nhỏ mình vừa giúp uy sữa kia đang ghé đầu vào tay mình mà cọ nhẹ, vì thế lời nói trong miệng liền biến thành: “Có thể lưu lại, nhưng ngươi phải tự mình dưỡng.”</w:t>
      </w:r>
    </w:p>
    <w:p>
      <w:pPr>
        <w:pStyle w:val="BodyText"/>
      </w:pPr>
      <w:r>
        <w:t xml:space="preserve">Tiểu đào ánh mắt sáng lên, gật đầu như nện tỏi: “Ân, ta sẽ dưỡng chúng nó thật ngoan ngoãn.” Nói xong chạy đến bên bàn đùa giỡn với chúng.</w:t>
      </w:r>
    </w:p>
    <w:p>
      <w:pPr>
        <w:pStyle w:val="BodyText"/>
      </w:pPr>
      <w:r>
        <w:t xml:space="preserve">Xem cả ba bọn hắn ghé vào nhau, Chu tẩu chỉ đành lắc đầu: “Tiểu hài tử.” Nói xong liền ra khỏi cửa.</w:t>
      </w:r>
    </w:p>
    <w:p>
      <w:pPr>
        <w:pStyle w:val="BodyText"/>
      </w:pPr>
      <w:r>
        <w:t xml:space="preserve">[1] tiểu Tây Thi:</w:t>
      </w:r>
    </w:p>
    <w:p>
      <w:pPr>
        <w:pStyle w:val="BodyText"/>
      </w:pPr>
      <w:r>
        <w:t xml:space="preserve">[2]Bác Mĩ:</w:t>
      </w:r>
    </w:p>
    <w:p>
      <w:pPr>
        <w:pStyle w:val="BodyText"/>
      </w:pPr>
      <w:r>
        <w:t xml:space="preserve">[3] Tát Ma Da:</w:t>
      </w:r>
    </w:p>
    <w:p>
      <w:pPr>
        <w:pStyle w:val="BodyText"/>
      </w:pPr>
      <w:r>
        <w:t xml:space="preserve">[4] Cáp Sĩ Kỳ:</w:t>
      </w:r>
    </w:p>
    <w:p>
      <w:pPr>
        <w:pStyle w:val="BodyText"/>
      </w:pPr>
      <w:r>
        <w:t xml:space="preserve">[5] Chó ngao:</w:t>
      </w:r>
    </w:p>
    <w:p>
      <w:pPr>
        <w:pStyle w:val="Compact"/>
      </w:pPr>
      <w:r>
        <w:t xml:space="preserve">Mình ko rành về chó lắm nên thật chả biết tên tiếng Việt của nó là gì, bạn nào biết chỉ giùm mình nha.</w:t>
      </w:r>
      <w:r>
        <w:br w:type="textWrapping"/>
      </w:r>
      <w:r>
        <w:br w:type="textWrapping"/>
      </w:r>
    </w:p>
    <w:p>
      <w:pPr>
        <w:pStyle w:val="Heading2"/>
      </w:pPr>
      <w:bookmarkStart w:id="66" w:name="chương-45-tâm-tình"/>
      <w:bookmarkEnd w:id="66"/>
      <w:r>
        <w:t xml:space="preserve">45. Chương 45: Tâm Tình</w:t>
      </w:r>
    </w:p>
    <w:p>
      <w:pPr>
        <w:pStyle w:val="Compact"/>
      </w:pPr>
      <w:r>
        <w:br w:type="textWrapping"/>
      </w:r>
      <w:r>
        <w:br w:type="textWrapping"/>
      </w:r>
      <w:r>
        <w:t xml:space="preserve">Tần Đồng búng lên trán tiểu đào một cái thật kêu: “Tiểu quỷ, ngươi dưỡng?”</w:t>
      </w:r>
    </w:p>
    <w:p>
      <w:pPr>
        <w:pStyle w:val="BodyText"/>
      </w:pPr>
      <w:r>
        <w:t xml:space="preserve">Tiểu đào sờ sờ cái trán, cười lấy lòng nói: “Đại ca mới lợi hại, ta trợ thủ cho ngươi, cũng có thể cam đoan dưỡng bọn nó thật là mập mạp, tuyệt đối không sai.”</w:t>
      </w:r>
    </w:p>
    <w:p>
      <w:pPr>
        <w:pStyle w:val="BodyText"/>
      </w:pPr>
      <w:r>
        <w:t xml:space="preserve">Tần Đồng gõ gõ cái bàn, lại thành công làm cho nhóm tiểu tử kia nhất tề theo dõi ngón tay hắn: “Lại nói, cũng nên đặt tên cho chúng nó, bằng không cũng khó gọi.”</w:t>
      </w:r>
    </w:p>
    <w:p>
      <w:pPr>
        <w:pStyle w:val="BodyText"/>
      </w:pPr>
      <w:r>
        <w:t xml:space="preserve">Tiểu đào ôm lấy một con liên thanh nói: “Ta ta ta, tên ta đều đã chuẩn bị tốt lắm.” Thần sắc tràn đầy hưng phấn, ôm sát đến nỗi một chú ngốc phải tìm đường nhảy xuống.</w:t>
      </w:r>
    </w:p>
    <w:p>
      <w:pPr>
        <w:pStyle w:val="BodyText"/>
      </w:pPr>
      <w:r>
        <w:t xml:space="preserve">Một con khác chạy đến trước mặt Tần Đồng đảo quanh tay hắn, dường như đối với tay hắn thực cảm thấy hứng thú, Tần Đồng nâng nó lên, đối với tiểu đào nói: “Ngươi đã nghĩ tốt lắm? Bất quá cũng không có nghĩa là chúng nó sẽ muốn nhận a.”</w:t>
      </w:r>
    </w:p>
    <w:p>
      <w:pPr>
        <w:pStyle w:val="BodyText"/>
      </w:pPr>
      <w:r>
        <w:t xml:space="preserve">Tiểu đào đang hưng phấn nghe vậy không khỏi có chút lo lắng: “Sao lại có chuyện này?”</w:t>
      </w:r>
    </w:p>
    <w:p>
      <w:pPr>
        <w:pStyle w:val="BodyText"/>
      </w:pPr>
      <w:r>
        <w:t xml:space="preserve">Tần Đồng cười cười: “Chó kỳ thực là rất thông minh, đối với thứ gì đó không thích tự nhiên sẽ không nhận.”</w:t>
      </w:r>
    </w:p>
    <w:p>
      <w:pPr>
        <w:pStyle w:val="BodyText"/>
      </w:pPr>
      <w:r>
        <w:t xml:space="preserve">Điều này làm tiểu đào hoàn toàn suy sụp: “Kia làm sao bây giờ?” Hai cái tên này nàng suy nghĩ đã lâu lắm mới quyết định được, nếu chúng không thích thì nên làm sao bây giờ?</w:t>
      </w:r>
    </w:p>
    <w:p>
      <w:pPr>
        <w:pStyle w:val="BodyText"/>
      </w:pPr>
      <w:r>
        <w:t xml:space="preserve">Một hồi lại nhịn không được ngẩng đầu, tràn đầy tự tin: “Nhưng tên ta nghĩ rất êm tai a, chúng nó như thế nào có thể không thích, khẳng định ta kêu một tiếng chúng nó sẽ chạy tới a.”</w:t>
      </w:r>
    </w:p>
    <w:p>
      <w:pPr>
        <w:pStyle w:val="BodyText"/>
      </w:pPr>
      <w:r>
        <w:t xml:space="preserve">Tần Đồng đùa giỡn cảm thấy rất thú vị, nhịn cười nghiêm trang nói: “Ta thật ra có một biện pháp.”</w:t>
      </w:r>
    </w:p>
    <w:p>
      <w:pPr>
        <w:pStyle w:val="BodyText"/>
      </w:pPr>
      <w:r>
        <w:t xml:space="preserve">Tiểu đào vội vàng hỏi: “Biện pháp gì?”</w:t>
      </w:r>
    </w:p>
    <w:p>
      <w:pPr>
        <w:pStyle w:val="BodyText"/>
      </w:pPr>
      <w:r>
        <w:t xml:space="preserve">“Không bằng chúng ta đều chuẩn bị hai cái tên, sau đó đối với chúng nó kêu, thấy bọn nó hướng về phía ai chạy tới thì chứng tỏ chúng đối với cái tên đó cảm thấy hứng thú, như vậy được không?”</w:t>
      </w:r>
    </w:p>
    <w:p>
      <w:pPr>
        <w:pStyle w:val="BodyText"/>
      </w:pPr>
      <w:r>
        <w:t xml:space="preserve">Tiểu đào ngẫm lại, gật gật đầu, sau đó chuyển qua nói với Lục Gia Diễm: “Lục ca ca, ngươi cũng nghĩ hai cái tên đi.”</w:t>
      </w:r>
    </w:p>
    <w:p>
      <w:pPr>
        <w:pStyle w:val="BodyText"/>
      </w:pPr>
      <w:r>
        <w:t xml:space="preserve">Không nghĩ tới chính mình bị điểm danh, Lục Gia Diễm vốn đang sống chết mặc bây giật mình chốc lát, một hồi lâu mới nói: “Ta sẽ không đặt tên.”</w:t>
      </w:r>
    </w:p>
    <w:p>
      <w:pPr>
        <w:pStyle w:val="BodyText"/>
      </w:pPr>
      <w:r>
        <w:t xml:space="preserve">Tần Đồng nhìn thấy tiểu đào lộ ra biểu tình thất vọng, nói: “Lục ca ca ngươi không tìm được tên nào hảo thì chúng ta cũng không nên làm khó xử hắn. Chúng ta dùng tên mình đã suy nghĩ, nếu chúng không thích thì có thể đổi.”</w:t>
      </w:r>
    </w:p>
    <w:p>
      <w:pPr>
        <w:pStyle w:val="BodyText"/>
      </w:pPr>
      <w:r>
        <w:t xml:space="preserve">“…Cũng được.”</w:t>
      </w:r>
    </w:p>
    <w:p>
      <w:pPr>
        <w:pStyle w:val="BodyText"/>
      </w:pPr>
      <w:r>
        <w:t xml:space="preserve">Tiểu tử trên bàn kia bắt đầu vòng hết đông sang tây ngửi ngửi, Tần Đồng biến sắc, phóng đến bắt lấy rồi hướng về phía tường, vừa nói với tiểu đào: “Mau mau, mau dẫn con chó lại đây.”</w:t>
      </w:r>
    </w:p>
    <w:p>
      <w:pPr>
        <w:pStyle w:val="BodyText"/>
      </w:pPr>
      <w:r>
        <w:t xml:space="preserve">Tiểu đào theo phản ứng bản năng cùng chạy qua, học bộ dáng Tần Đồng đem con chó nhỏ phóng tới góc tường, hỏi: “Đại ca, đây là làm cái gì?”</w:t>
      </w:r>
    </w:p>
    <w:p>
      <w:pPr>
        <w:pStyle w:val="BodyText"/>
      </w:pPr>
      <w:r>
        <w:t xml:space="preserve">Không đợi Tần Đồng trả lời, vang “rầm” một tiếng, hai tử kia cơ hồ đồng thời khai áp phóng thủy, khiến tiểu đào vô cùng kinh ngạc, ngây ngốc xem nửa ngày mới tràn đầy sùng bái hỏi: “Đại ca ngươi như thế nào mà ngay cả khi nào chúng nó tiểu cũng biết?”</w:t>
      </w:r>
    </w:p>
    <w:p>
      <w:pPr>
        <w:pStyle w:val="BodyText"/>
      </w:pPr>
      <w:r>
        <w:t xml:space="preserve">“Đó là do ta tính toán được.”</w:t>
      </w:r>
    </w:p>
    <w:p>
      <w:pPr>
        <w:pStyle w:val="BodyText"/>
      </w:pPr>
      <w:r>
        <w:t xml:space="preserve">Ánh mắt tiểu đào càng ngạc nhiên, Tần Đồng cười ha ha, vỗ vỗ đầu nàng: “Chó nhỏ ăn xong liền đại tiện, xong liền ngủ, chú ý một chút sẽ nhìn ra.”</w:t>
      </w:r>
    </w:p>
    <w:p>
      <w:pPr>
        <w:pStyle w:val="BodyText"/>
      </w:pPr>
      <w:r>
        <w:t xml:space="preserve">Chà lau sạch sẽ hai chú chó rồi ôm đến giường, tiểu đào đứng ở bên giường vừa chờ mong lại vừa bất an vỗ tay nhỏ giọng kêu: “Thường Thường, An An.”</w:t>
      </w:r>
    </w:p>
    <w:p>
      <w:pPr>
        <w:pStyle w:val="BodyText"/>
      </w:pPr>
      <w:r>
        <w:t xml:space="preserve">Tần Đồng cùng Lục Gia Diễm đồng thời ngẩn người, Tần Đồng đồng thời lẩm bẩm nói: “Ta còn nghĩ ngươi hội kêu chúng nó là Bảo Bảo với Bối Bối.”</w:t>
      </w:r>
    </w:p>
    <w:p>
      <w:pPr>
        <w:pStyle w:val="BodyText"/>
      </w:pPr>
      <w:r>
        <w:t xml:space="preserve">Tiểu đào quay đầu mỉm cười: “Chúng nó được ta nhặt trở về, hy vọng lớn nhất của ta là mong chúng nó bình an lớn lên.” Đối với nhóm tiểu tử lại vỗ vỗ tay, không nhìn đến hai người bọn hắn: “Bình an là chuyện trọng yếu nhất, Thường Thường, An An, nhanh đến đây đi.”</w:t>
      </w:r>
    </w:p>
    <w:p>
      <w:pPr>
        <w:pStyle w:val="BodyText"/>
      </w:pPr>
      <w:r>
        <w:t xml:space="preserve">Kêu thêm vài lần, tiểu đào thất vọng nói: “Xem ra chúng nó thực không thích tên ta nghĩ.”</w:t>
      </w:r>
    </w:p>
    <w:p>
      <w:pPr>
        <w:pStyle w:val="BodyText"/>
      </w:pPr>
      <w:r>
        <w:t xml:space="preserve">Tần Đồng còn đang suy nghĩ nên an ủi nàng như thế nào cho tốt, tiểu đào đã chạy tới kéo hắn qua nói: “Chúng không thích tên ta nghĩ, kia đại ca ngươi thử xem.”</w:t>
      </w:r>
    </w:p>
    <w:p>
      <w:pPr>
        <w:pStyle w:val="BodyText"/>
      </w:pPr>
      <w:r>
        <w:t xml:space="preserve">Tần Đồng căn bản chưa hề suy nghĩ cái tên gì đang định thẳng thắn nói với tiểu đào đây chỉ là trò đùa, tiểu đào lại mở miệng trước: “Không biết đại ca đặt tên gì, thử xem chúng có thích hay không.”</w:t>
      </w:r>
    </w:p>
    <w:p>
      <w:pPr>
        <w:pStyle w:val="BodyText"/>
      </w:pPr>
      <w:r>
        <w:t xml:space="preserve">Tần Đồng đành phải sờ sờ mũi đứng trước giường, suy nghĩ một hồi mới vỗ tay kêu lên: “Tiểu Cáp, Đại Mã.”</w:t>
      </w:r>
    </w:p>
    <w:p>
      <w:pPr>
        <w:pStyle w:val="BodyText"/>
      </w:pPr>
      <w:r>
        <w:t xml:space="preserve">Đó là tên hai chú chó mà trước kia hắn thích nhất Cáp Sĩ Kỳ cùng A-la-xka, tuy rằng hắn về nhà rất ít, nhưng chúng lại có thể rất nhanh nhận ra hắn mà lao tới chào đón, có đôi lúc Tát Ma Da cũng sẽ cùng hắn đùa giỡn một trận. Tuy rằng hắn rất muốn dùng hai cái tên đó, nhưng lại không phù hợp với nơi này, đơn giản vì chúng rất tầm thường, chỉ xem như đó là một phần kỷ niệm.</w:t>
      </w:r>
    </w:p>
    <w:p>
      <w:pPr>
        <w:pStyle w:val="BodyText"/>
      </w:pPr>
      <w:r>
        <w:t xml:space="preserve">Hai tên này vừa ra khỏi miệng đã khiến cho tiểu đào nhíu mày: “Đại ca, tên ngươi hảo khó nghe, chúng mới không thèm để ý đến ngươi.” Tên mình đặt tốt thế mà chúng còn không để ý, huống chi hai cái tên này còn muốn tệ hơn rất nhiều.</w:t>
      </w:r>
    </w:p>
    <w:p>
      <w:pPr>
        <w:pStyle w:val="BodyText"/>
      </w:pPr>
      <w:r>
        <w:t xml:space="preserve">Nhưng mà sự thật lại nằm ngoài dự kiến của nàng, hai chú chó nhỏ đầu tiên giống như là đang hướng về phía Tần Đồng xem xét, không thấy trả lời, ngay khi tiểu đào nghĩ chúng nó không có hứng thú với hai cái tên này thì đột ngột bốn cái chân ngắn tung ra vọt tới trước ngực Tần Đồng.</w:t>
      </w:r>
    </w:p>
    <w:p>
      <w:pPr>
        <w:pStyle w:val="BodyText"/>
      </w:pPr>
      <w:r>
        <w:t xml:space="preserve">Tiểu đào trợn mắt há hốc mồm, Tần Đồng cũng hoàn toàn bất ngờ, ôm hai chú chó nhỏ hỏi tiểu đào: “Chúng nó đều chạy tới?” Tiểu đào ngây ngốc gật đầu.</w:t>
      </w:r>
    </w:p>
    <w:p>
      <w:pPr>
        <w:pStyle w:val="BodyText"/>
      </w:pPr>
      <w:r>
        <w:t xml:space="preserve">Nhìn thấy hai chú chó nhỏ nhắm thẳng tay phải mình mà tới, chỉ quẩn quanh ngón trỏ, Tần Đồng lúc này mới nhớ lại khi nãy hâm sữa đã dùng ngón trỏ để thử độ ấm, lúc bưng sữa vào nhóm tiểu tử kia bị hấp dẫn bởi chén sữa lớn, uống xong tự nhiên đối với ngón tay thơm mủi sữa của đối thủ cảm thấy cực kỳ hứng thú. Không khỏi cảm thấy được buồn cười trong lòng, này xem như chó ngáp phải ruồi sao? Hay nên nói là có sữa thì được làm mẹ?</w:t>
      </w:r>
    </w:p>
    <w:p>
      <w:pPr>
        <w:pStyle w:val="BodyText"/>
      </w:pPr>
      <w:r>
        <w:t xml:space="preserve">Tiểu đào vẫn là vẻ mặt khó tin, Tần Đồng an ủi nàng: “Này hai tiểu ngốc tử này không đẹp đẽ gì, tiêu chuẩn thưởng thức bình thường, chỉ thích tên quê mùa thôi, đành chịu.”</w:t>
      </w:r>
    </w:p>
    <w:p>
      <w:pPr>
        <w:pStyle w:val="BodyText"/>
      </w:pPr>
      <w:r>
        <w:t xml:space="preserve">Một câu làm tiểu đào “phốc” cười ra, vốn đang thất vọng theo tiếng cười này biến mất sạch sẽ: “Kia thực cũng không có biện pháp.”</w:t>
      </w:r>
    </w:p>
    <w:p>
      <w:pPr>
        <w:pStyle w:val="BodyText"/>
      </w:pPr>
      <w:r>
        <w:t xml:space="preserve">Đi qua vuốt lấy chú chó nhỏ có bộ lông màu than bụi: “Này chính là Tiểu Cáp sao?”</w:t>
      </w:r>
    </w:p>
    <w:p>
      <w:pPr>
        <w:pStyle w:val="BodyText"/>
      </w:pPr>
      <w:r>
        <w:t xml:space="preserve">Không nghĩ tới chú chó bị kêu Tiểu Cáp thực nể tình ngẩng đầu đối với nàng ô ô kêu lên hai tiếng lại tiếp tục cúi xuống tìm ngón tay Tần Đồng, xem như là khẳng định đối với cái tên này.</w:t>
      </w:r>
    </w:p>
    <w:p>
      <w:pPr>
        <w:pStyle w:val="BodyText"/>
      </w:pPr>
      <w:r>
        <w:t xml:space="preserve">Vì thế tiểu đào lại chỉ vào một con khác: “Kia chính là Đại Mã.”</w:t>
      </w:r>
    </w:p>
    <w:p>
      <w:pPr>
        <w:pStyle w:val="BodyText"/>
      </w:pPr>
      <w:r>
        <w:t xml:space="preserve">Đại Mã hai màu hắc bạch, trừ bỏ tứ chi cùng trên cổ một vòng màu trắng, còn lại đều là màu đen, khi đang toàn tâm nghiên cứu ngón tay Tần Đồng bị quấy rầy có vẻ rất không vừa lòng, nghiêng đầu đối với ngón tay tiểu đào đang chỉ vào người mình táp một cái, tiểu đào sợ tới mức vội vàng đưa tay về.</w:t>
      </w:r>
    </w:p>
    <w:p>
      <w:pPr>
        <w:pStyle w:val="BodyText"/>
      </w:pPr>
      <w:r>
        <w:t xml:space="preserve">Quấy rầy được xua tan, Đại Mã đối với cái lão đang tranh giành bên cạnh mình cũng đã đến giới hạn của sự nhẫn nại, chân trước liền một phát đá qua, “ba” một tiếng nhỏ, Tiểu Cáp bị đẩy ngã ở giường. Tiểu Cáp đối mặt với khiêu khích cũng không cam lòng yếu thế, thân thể tuy rằng không lớn như Đại Mã nhưng vẫn nhảy dựng lên cắn lỗ tai của Đại Mã.</w:t>
      </w:r>
    </w:p>
    <w:p>
      <w:pPr>
        <w:pStyle w:val="BodyText"/>
      </w:pPr>
      <w:r>
        <w:t xml:space="preserve">Tiểu đào ở bên cạnh kêu sợ hãi: “Đánh nhau đánh nhau.”</w:t>
      </w:r>
    </w:p>
    <w:p>
      <w:pPr>
        <w:pStyle w:val="BodyText"/>
      </w:pPr>
      <w:r>
        <w:t xml:space="preserve">Đưa tay muốn tách hai tiểu tử kia ra lại bị Tần Đồng ngăn lại: “Không có việc gì, đánh nhau mới là bình thường, này đối với răng nanh cùng xương cốt chúng đều có lợi, coi như là một cách thức nói chuyện mà.”</w:t>
      </w:r>
    </w:p>
    <w:p>
      <w:pPr>
        <w:pStyle w:val="BodyText"/>
      </w:pPr>
      <w:r>
        <w:t xml:space="preserve">Tiểu đào lo lắng: “Có thể đánh bị thương hay không?” Thoạt nhìn đánh rất là hung a.</w:t>
      </w:r>
    </w:p>
    <w:p>
      <w:pPr>
        <w:pStyle w:val="BodyText"/>
      </w:pPr>
      <w:r>
        <w:t xml:space="preserve">Tần Đồng nghe xong nhịn không được cười: “Không đâu, móng vuốt răng nanh nhỏ thế kia không đáng lo, ngoạn ngoạn nháo nháo mới khỏe mạnh.”</w:t>
      </w:r>
    </w:p>
    <w:p>
      <w:pPr>
        <w:pStyle w:val="BodyText"/>
      </w:pPr>
      <w:r>
        <w:t xml:space="preserve">Hai người ngồi xổm bên giường nhìn hai khối thịt nhỏ giao chiến, cuối cùng Tần Đồng hưng trí bừng bừng lôi kéo tiểu đào đánh đố, nhìn xem ai có thể đánh thắng, người thua giúp người thắng rửa bát năm ngày.</w:t>
      </w:r>
    </w:p>
    <w:p>
      <w:pPr>
        <w:pStyle w:val="BodyText"/>
      </w:pPr>
      <w:r>
        <w:t xml:space="preserve">Tiểu đào ngay từ đầu còn thực lo lắng nhìn hai vật nhỏ, sau thấy chúng nó chỉ là có vẻ hung mới nhẹ nhõm, thấy bọn nó đẩy nhau còn vui vẻ bên cạnh cổ vũ, nghe được đề nghị của Tần Đồng liền không chút do dự chọn Đại Mã.</w:t>
      </w:r>
    </w:p>
    <w:p>
      <w:pPr>
        <w:pStyle w:val="BodyText"/>
      </w:pPr>
      <w:r>
        <w:t xml:space="preserve">Lần này đã không làm nàng thất vọng, Đại Mã ỷ vào thân hình lớn hơn mà thành công đem Tiểu Cáp áp đảo dưới móng vuốt, tiểu đào mừng rỡ ôm lấy nó hôn nhẹ: “Đại ca, đừng quên giúp ta rửa chén a.”</w:t>
      </w:r>
    </w:p>
    <w:p>
      <w:pPr>
        <w:pStyle w:val="BodyText"/>
      </w:pPr>
      <w:r>
        <w:t xml:space="preserve">Tần Đồng thấy cao hứng, cười nói: “Biết, không phải là chỉ có năm ngày thôi sao.”</w:t>
      </w:r>
    </w:p>
    <w:p>
      <w:pPr>
        <w:pStyle w:val="BodyText"/>
      </w:pPr>
      <w:r>
        <w:t xml:space="preserve">Tiểu đào đột nhiên nhẹ “Di” một tiếng, hỏi: “Lục ca ca đâu?”</w:t>
      </w:r>
    </w:p>
    <w:p>
      <w:pPr>
        <w:pStyle w:val="BodyText"/>
      </w:pPr>
      <w:r>
        <w:t xml:space="preserve">Tần Đồng ngẩng đầu theo mới phát hiện Lục Gia Diễm không biết khi nào đã đi ra ngoài, tiếng cười trong phòng ngừng lại, tiếng kêu nho nhỏ của chú chó không hiểu sao vào tai Tần Đồng lại có chút trống rỗng khó hiểu.</w:t>
      </w:r>
    </w:p>
    <w:p>
      <w:pPr>
        <w:pStyle w:val="BodyText"/>
      </w:pPr>
      <w:r>
        <w:t xml:space="preserve">Lục Gia Diễm khi lực chú ý của bọn họ dồn hết vào hai tiểu tử kia đã lặng lẽ ra cửa, bên ngoài ánh mặt trời chói chang lại không hề cảm giác được chút độ ấm nào, gió lạnh như dao cắt vào mặt có chút đau đớn, lững thững dạo vài vòng quanh vườn liền trực tiếp đi vào đại sảnh.</w:t>
      </w:r>
    </w:p>
    <w:p>
      <w:pPr>
        <w:pStyle w:val="BodyText"/>
      </w:pPr>
      <w:r>
        <w:t xml:space="preserve">Trong sảnh tĩnh lặng âm trầm, ánh mặt trời giống như bị một thứ gì đó vô hình ngăn cản không thể tiến vào, làm cho đại sảnh càng có chút âm lãnh, không khí nguội lạnh như đánh thẳng vào đáy lòng con người.</w:t>
      </w:r>
    </w:p>
    <w:p>
      <w:pPr>
        <w:pStyle w:val="BodyText"/>
      </w:pPr>
      <w:r>
        <w:t xml:space="preserve">Tùy ý chọn cái ghế dựa ngồi xuống, hai mắt khép hờ, một chút ánh sáng mờ ảo khiến cho biểu tình trên mặt cũng có vẻ mông lung. Không bao lâu sao, hai mắt khai mở, quang mang lãnh khốc khiến đại sảnh càng thêm vẻ lạnh lẽo: “Ngươi còn muốn xem bao lâu?”</w:t>
      </w:r>
    </w:p>
    <w:p>
      <w:pPr>
        <w:pStyle w:val="BodyText"/>
      </w:pPr>
      <w:r>
        <w:t xml:space="preserve">Giang Kì cười hì hì tiêu sái tiến vào, nhẹ nhàng ngồi xuống đối diện: “Trong phòng không phải thực náo nhiệt, ngươi như thế nào lại chạy đến đây một mình?”</w:t>
      </w:r>
    </w:p>
    <w:p>
      <w:pPr>
        <w:pStyle w:val="BodyText"/>
      </w:pPr>
      <w:r>
        <w:t xml:space="preserve">Lục Gia Diễm không đáp, Giang Kì tiếp tục nói: “Trước kia ngươi không phải vẫn rất nhớ muội muội ngươi, hiện tại có cơ hội sao lại không ở cùng nàng nhiều thêm một chút?” Hắn chính là nhớ rõ người này đối với muội muội của mình có bao nhiêu nhớ mãi không quên, cũng chỉ những lúc đó mới có thể làm cho hắn có vẻ giống người một chút, không phải lúc nào cũng là một thanh hung khí phát ra sát khí bốn phía. Mà hiện tại, hắn tựa hồ càng giống người hơn.</w:t>
      </w:r>
    </w:p>
    <w:p>
      <w:pPr>
        <w:pStyle w:val="BodyText"/>
      </w:pPr>
      <w:r>
        <w:t xml:space="preserve">Lục Gia Diễm đã đóng mắt lại, nghiêng đầu đem biểu tình của chính mình toàn bộ giấu vào trong ánh sáng mờ ảo ảm đạm: “Ta cảm thấy được mình cũng không phải là một ca ca tốt.”</w:t>
      </w:r>
    </w:p>
    <w:p>
      <w:pPr>
        <w:pStyle w:val="BodyText"/>
      </w:pPr>
      <w:r>
        <w:t xml:space="preserve">Mất mác suốt mười năm nay chưa bao giờ lại cảm thấy rõ ràng như hiện nay, mặc dù hắn rất muốn thân thiết hơn một chút nhưng lại hoàn toàn không biết như thế nào mới có thể dung nhập vào, lúc này hắn thực hâm mộ Tần Đồng có thể dễ dàng cùng tiểu đào hữu thuyết hữu tiếu, cũng mang theo sự ghen tị khó che giấu. Làm đại ca, tựa hồ Tần Đồng rất thích hợp.</w:t>
      </w:r>
    </w:p>
    <w:p>
      <w:pPr>
        <w:pStyle w:val="BodyText"/>
      </w:pPr>
      <w:r>
        <w:t xml:space="preserve">Giang Kì thở dài: “Ta nói ngươi sớm cùng các nàng nhận thức đi, như vầy đề làm gì? Hơn nữa từ nương ngươi có thể biết trực tiếp không ít đi, so với tự điều tra nhanh hơn rất nhiều.” Này muốn đào ra sự kiện đã bị người ta cố ý phủ đầy bụi lên đó thực đúng là hao tổn không ít khí lực đi.</w:t>
      </w:r>
    </w:p>
    <w:p>
      <w:pPr>
        <w:pStyle w:val="BodyText"/>
      </w:pPr>
      <w:r>
        <w:t xml:space="preserve">Lục Gia Diễm lắc đầu: “Sự tình trước kia còn không giải quyết hoàn toàn, ta không muốn vì nhận thức các nàng mà đem các nàng vào nguy hiểm, cảm giác vô lực chỉ cần cảm nhận một lần là đủ rồi, lần này ta nên chân chính bảo hộ các nàng.”</w:t>
      </w:r>
    </w:p>
    <w:p>
      <w:pPr>
        <w:pStyle w:val="BodyText"/>
      </w:pPr>
      <w:r>
        <w:t xml:space="preserve">“Hoàn toàn.” Tay ghế dưới một chưởng đã “tạp tạp” rung động, khi hắn đứng lên đã hoàn toàn trở thành củi đốt.</w:t>
      </w:r>
    </w:p>
    <w:p>
      <w:pPr>
        <w:pStyle w:val="Compact"/>
      </w:pPr>
      <w:r>
        <w:t xml:space="preserve">Khi Lục Gia Diễm đi rồi, Giang Kì đối với mớ gỗ vụn trên mặt đất mà lắc đầu: “Ta chắc phải chuẩn bị thiệt nhiều ghế dựa.” Thật sự là một tên khó chịu.</w:t>
      </w:r>
      <w:r>
        <w:br w:type="textWrapping"/>
      </w:r>
      <w:r>
        <w:br w:type="textWrapping"/>
      </w:r>
    </w:p>
    <w:p>
      <w:pPr>
        <w:pStyle w:val="Heading2"/>
      </w:pPr>
      <w:bookmarkStart w:id="67" w:name="chương-46-quan-vu-nhất-cá-ý-ngoại-thượng"/>
      <w:bookmarkEnd w:id="67"/>
      <w:r>
        <w:t xml:space="preserve">46. Chương 46: Quan Vu Nhất Cá Ý Ngoại (thượng)</w:t>
      </w:r>
    </w:p>
    <w:p>
      <w:pPr>
        <w:pStyle w:val="Compact"/>
      </w:pPr>
      <w:r>
        <w:br w:type="textWrapping"/>
      </w:r>
      <w:r>
        <w:br w:type="textWrapping"/>
      </w:r>
      <w:r>
        <w:t xml:space="preserve">Có cẩu làm bạn khiến cuộc sống trở nên nhộn nhịp không ít, hai cái tiểu tử kia trong một thời gian ngắn đã dễ dàng chiếm được cảm tình của hầu hết mọi người, đương nhiên vẫn là có một ngoại lệ – Lục Gia Diễm.</w:t>
      </w:r>
    </w:p>
    <w:p>
      <w:pPr>
        <w:pStyle w:val="BodyText"/>
      </w:pPr>
      <w:r>
        <w:t xml:space="preserve">Đây cũng là phát hiện lớn nhất cho tới bây giờ và cũng là lạc thú lớn nhất của Tần Đồng, nguyên bản thế giới này thực sự tồn tại sát thủ sợ chó nhỏ a, nhìn hắn mỗi lần cứng ngắc cùng chú chó nhỏ uy thức ăn, nhìn hắn lạnh như băng mỗi khi bị chú chó nhỏ kêu đến hăng say, Tần Đồng thực sự rất muốn cười sảng khoái một trận.</w:t>
      </w:r>
    </w:p>
    <w:p>
      <w:pPr>
        <w:pStyle w:val="BodyText"/>
      </w:pPr>
      <w:r>
        <w:t xml:space="preserve">Xem ra tên kia cũng không lạnh như vẻ ngoài a, thậm chí nhìn bộ dáng chân tay luống cuống khi hắn đối mặt với chú chó Tần Đồng rất muốn đánh giá một câu – đáng yêu, làm cho hắn nhớ tới tuổi thật sự của Lục Gia Diễm, rõ ràng cũng chỉ còn là một đứa con nít, cho dù hắn không lớn hơn đối phương bao nhiêu tuổi.</w:t>
      </w:r>
    </w:p>
    <w:p>
      <w:pPr>
        <w:pStyle w:val="BodyText"/>
      </w:pPr>
      <w:r>
        <w:t xml:space="preserve">Tần Đồng dưới ánh mắt sùng bái của tiểu đào đem hai tiểu tử kia huấn luyện rất khá, cai sữa không lâu liền học những khẩu lệnh đơn giản như “Ngồi xuống”, “Bắt tay”, lại sau hai tháng học cách tự mình đi nhà xí tại một cái chậu gỗ nhỏ cạnh cửa. Mà nhóm chó nhỏ đều đem mọi thứ trở thành quen thuộc.</w:t>
      </w:r>
    </w:p>
    <w:p>
      <w:pPr>
        <w:pStyle w:val="BodyText"/>
      </w:pPr>
      <w:r>
        <w:t xml:space="preserve">Ngày lễ mừng năm mới cũng đang đến gần. Trên đường cái càng bắt gặp nhiều gian hàng bán tranh tết, viết câu đối xuân, bán hàng tết, còn có càng ngày càng nhiều màu đỏ, khiến cho không khí kinh thành càng trở nên nhộn nhịp.</w:t>
      </w:r>
    </w:p>
    <w:p>
      <w:pPr>
        <w:pStyle w:val="BodyText"/>
      </w:pPr>
      <w:r>
        <w:t xml:space="preserve">Chu tẩu cùng Tiễn bá cũng bận việc đặt mua hàng tết, mà đối với cái người gì cũng không hiểu là Tần Đồng bị Tiễn bá lấy cớ tịnh dưỡng bắt hắn ở nhà chờ đợi. Cổ tay hắn đã không còn sưng nữa, nhưng Lục Gia Diễm lại làm ra hai cái thanh nẹp băng lại chắn chắc, không cho hắn lộn xộn. Cũng không biết là thật hay giả, không lẽ trật khớp với gãy xương không khác nhau mấy?</w:t>
      </w:r>
    </w:p>
    <w:p>
      <w:pPr>
        <w:pStyle w:val="BodyText"/>
      </w:pPr>
      <w:r>
        <w:t xml:space="preserve">Bất quá không cần hắn hỗ trợ hắn cũng thật vui vẻ tự tại, tay phải hiện tại hoàn toàn không thể động, chăm sóc chó cùng mọi thứ chỉ cần nói là tự nhiên có người làm, hắn mỗi ngày không chơi đùa với chó thì ăn cùng ngủ, nếu có thêm mỹ nữ làm bạn nữa, đây quả thực là ở thiên đường. Mà điều này cũng khiến hắn thực buồn bực, bấm đốt ngón tay tính, đến nơi này cũng đã hơn mười tháng, cư nhiên một mỹ nữ cũng chưa được phao, thật sự là phá hư quá khứ huy hoàng hào hùng của hắn!</w:t>
      </w:r>
    </w:p>
    <w:p>
      <w:pPr>
        <w:pStyle w:val="BodyText"/>
      </w:pPr>
      <w:r>
        <w:t xml:space="preserve">Tục ngữ nói, no ấm thường khiến người ta đòi hỏi. Tần Đồng hiện đã được thấm thía vô cùng, buổi sáng cùng chó và tiểu đào làm bạn hắn nhiều lắm cũng chỉ thấy buồn buồn một chút, đến khi tối nhìn cái thân thể của “bạn giường”, hắn bắt đầu than ngắn thở dài ngày càng nghiêm trọng, mà đối với hai chữ thành thân đánh chết hắn cũng không muốn xếp vào phạm vi lo lắng, nhưng cứ như vậy thì “nhị đệ” của mình phải làm sao bây giờ?</w:t>
      </w:r>
    </w:p>
    <w:p>
      <w:pPr>
        <w:pStyle w:val="BodyText"/>
      </w:pPr>
      <w:r>
        <w:t xml:space="preserve">Tần Đồng còn chưa nghĩ ra giải pháp, năm mới cũng đã tới rồi.</w:t>
      </w:r>
    </w:p>
    <w:p>
      <w:pPr>
        <w:pStyle w:val="BodyText"/>
      </w:pPr>
      <w:r>
        <w:t xml:space="preserve">Bởi vì hắn hiện tại còn phải “giữ đạo hiếu”, cho nên trong nhà cũng không làm gì náo nhiệt lắm. Đêm ba mươi thượng linh đường kính hương, hắn quỳ xuống nghe Tiễn bá bắt đầu gạt lệ, đem những lời nói cũ rích lặp lại y chang một lần, sao đó bắt đầu khóc lóc kể lể nhân tình lạnh nhạt, biết được chuyện trong nhà thì nhưng bằng hữu của lão gia đều tránh xa, toàn bộ xem như không biết đến. Sau đó người hầu nha hoàn trong nhà cũng lén bỏ đi, người đi còn chưa tính, còn muốn trộm theo mọi thứ trong phủ mà đi.</w:t>
      </w:r>
    </w:p>
    <w:p>
      <w:pPr>
        <w:pStyle w:val="BodyText"/>
      </w:pPr>
      <w:r>
        <w:t xml:space="preserve">Cuối cùng là khóc thảm thương, quỳ trước linh vị nói mình thật là vô dụng, làm cho phủ này hoang vắng thành bộ dáng như bây giờ, thực xin lỗi trời đất, thực xin lỗi lão gia phu nhân Đại công tử. Tần Đồng ở bên cạnh quỳ đến hai chân muốn run lên, nhịn không được trong lòng lại mắng chửi tên đầu sỏ đã nghĩ ra chủ đích này, khiến cho mình qua năm mới cũng không được an ổn.</w:t>
      </w:r>
    </w:p>
    <w:p>
      <w:pPr>
        <w:pStyle w:val="BodyText"/>
      </w:pPr>
      <w:r>
        <w:t xml:space="preserve">Thật vất vả đợi cho Tiễn bá yên tĩnh, Tần Đồng hai chân máu đã không thể lưu thông miễn cưỡng đứng lên, tê dại đau đớn làm cho hắn chịu không được nhe răng, đi đường có chút lung lay.</w:t>
      </w:r>
    </w:p>
    <w:p>
      <w:pPr>
        <w:pStyle w:val="BodyText"/>
      </w:pPr>
      <w:r>
        <w:t xml:space="preserve">Sau đó là ăn cơm tất niên, không có ti vi truyền phát tin tết âm lịch cùng các bữa tiệc tối, không khí nhà ăn giữa lúc pháo hoa rộn ràng càng thêm trầm mặc.</w:t>
      </w:r>
    </w:p>
    <w:p>
      <w:pPr>
        <w:pStyle w:val="BodyText"/>
      </w:pPr>
      <w:r>
        <w:t xml:space="preserve">Nguyên nhân là giữa một bàn đồ ăn phong phú hương thơm hấp dẫn, Tần Đồng lại không có hứng thú ăn uống, máy móc chậm rãi đưa đồ ăn vào miệng nhưng lại chẳng cảm nhận được hương vị gì, cuối cùng là người thứ nhất buông đũa: “Ta ăn no.” Cứ như thế này hắn khẳng định sẽ bị rối loạn tiêu hóa a.</w:t>
      </w:r>
    </w:p>
    <w:p>
      <w:pPr>
        <w:pStyle w:val="BodyText"/>
      </w:pPr>
      <w:r>
        <w:t xml:space="preserve">Xong bữa cơm đoàn viên là đón giao thừa, mọi người như trước trầm mặc, ngồi quanh lò than giữa đại sảnh ngẫu nhiên nói chuyện với nhau vài câu, làm cho Tần Đồng cơ hồ muốn nhảy ra mà kêu to: con mẹ nó lão ba lão mẹ đại ca ta đều rất hảo, bản thân bất quá chỉ là bị xuyên qua.</w:t>
      </w:r>
    </w:p>
    <w:p>
      <w:pPr>
        <w:pStyle w:val="BodyText"/>
      </w:pPr>
      <w:r>
        <w:t xml:space="preserve">Thật vất vả mới đến giờ tý, lại thả pháo tượng trưng cho chào năm cũ đón năm mới, treo câu đối cùng tranh tết, Tần Đồng ánh mắt mở không ra nổi rất nhanh ngã vào phòng liền ngủ. Năm này, cái gì cũng không có, làm cho hắn cảm giác mệt mỏi vô cùng.</w:t>
      </w:r>
    </w:p>
    <w:p>
      <w:pPr>
        <w:pStyle w:val="BodyText"/>
      </w:pPr>
      <w:r>
        <w:t xml:space="preserve">Sau vài ngày dù không nặng nề như thời điểm giao thừa nhưng cũng kém náo nhiệt so với bên ngoài, không có bằng hữu thân thích đến chúc tết, bọn họ cũng không ra chúc tết người khác, vài người liền chơi đùa với hai chú chó mãi đến sơ năm.</w:t>
      </w:r>
    </w:p>
    <w:p>
      <w:pPr>
        <w:pStyle w:val="BodyText"/>
      </w:pPr>
      <w:r>
        <w:t xml:space="preserve">Sơ năm phải ăn bánh chẻo[1], Chu tẩu hôm nay sáng sớm đã bắt đầu trộn nhân bánh, kêu tiểu đào gọi mọi người xuống phòng bếp, tính mọi người cùng nhau làm bánh.</w:t>
      </w:r>
    </w:p>
    <w:p>
      <w:pPr>
        <w:pStyle w:val="BodyText"/>
      </w:pPr>
      <w:r>
        <w:t xml:space="preserve">Tiểu đào cao hứng ôm hai chú chó mang theo ba người còn lại đến phòng bếp: “Nương, nhân đã tốt rồi sao?” Lập tức quay đầu nói với bọn họ: “Đều đã chuẩn bị tốt, mau tới làm bánh chẻo, nương đã chuẩn bị thiệt là nhiều.”</w:t>
      </w:r>
    </w:p>
    <w:p>
      <w:pPr>
        <w:pStyle w:val="BodyText"/>
      </w:pPr>
      <w:r>
        <w:t xml:space="preserve">Bởi vì Tần Đồng được xem là nửa “tàn phế”, nhiệm vụ chính được giao là trông chừng mấy con chó nhỏ. Hai nam nhân còn lại theo lời Chu tẩu làm da cùng nhân bánh, điều này nói tiếp cũng thật không khó, chỉ là vấn đề kỹ thuật mà thôi. Người ngày thường cầm binh khí hai tay mà giờ đây cầm trượng làm bánh chẻo nhìn vào có vẻ thật ngốc, thật vất vả mới cho ra được một loại bánh chẻo vặn vẹo không thành hình khiến tiểu đào không thể nhịn được cười lăn lộn.</w:t>
      </w:r>
    </w:p>
    <w:p>
      <w:pPr>
        <w:pStyle w:val="BodyText"/>
      </w:pPr>
      <w:r>
        <w:t xml:space="preserve">Tiếng cười sảng khoái của tiểu đào cùng tiếng kêu của hai tiểu tử tràn đầy tinh lực rốt cuộc cũng làm cho không khí khôi phục lại bình thường, Tần Đồng ngồi xổm trên mặt đất nghĩ nghĩ, nắm một ít bột mì liền hướng mũi nhóm tiểu tử kia chà một chút, thuận tiện đem ít bột còn lại chấm lên cái mũi tiểu đào. Ba cái mũi trắng như tuyết cùng sáu đôi mắt to tròn đều trừng hắn, làm cho hắn nhịn không được cười to.</w:t>
      </w:r>
    </w:p>
    <w:p>
      <w:pPr>
        <w:pStyle w:val="BodyText"/>
      </w:pPr>
      <w:r>
        <w:t xml:space="preserve">Rất nhanh khi hắn ngẩng đầu lên chuyện xấu đã mở rộng phạm vi, phòng bếp nhất thời bụi bay mù mịt, cuối cùng Chu tẩu trừng mắt đem toàn bộ người cùng cẩu ra khỏi phòng bếp mới có thể chấm dứt hỗn loạn.</w:t>
      </w:r>
    </w:p>
    <w:p>
      <w:pPr>
        <w:pStyle w:val="BodyText"/>
      </w:pPr>
      <w:r>
        <w:t xml:space="preserve">Bánh chẻo nóng hầm hập mỹ vị phi thường, mọi người hứng thú đem một tô bánh chẻo chén hết sạch, không khí cũng theo bánh chẻo này mà trở nên tốt hơn rất nhiều, mà hai tiểu tử kia đã cùng Tần Đồng và tiểu đào học xong chiêu mới – lăn lộn.</w:t>
      </w:r>
    </w:p>
    <w:p>
      <w:pPr>
        <w:pStyle w:val="BodyText"/>
      </w:pPr>
      <w:r>
        <w:t xml:space="preserve">Buổi sáng mười lăm tháng giêng, Tần Đồng rốt cuộc cũng được vui mừng nhìn chữ “Điện” giữa linh đường trong đại sảnh bị hạ xuống, bốn bài vị cùng lư hương đều được chuyển sang từ đường của căn nhà nhỏ bên cạnh.</w:t>
      </w:r>
    </w:p>
    <w:p>
      <w:pPr>
        <w:pStyle w:val="BodyText"/>
      </w:pPr>
      <w:r>
        <w:t xml:space="preserve">Đập ba cái khá vang vào đầu, Tần Đồng cố gắng kiềm chế xúc động muốn nhảy cẫng lên hoan hô mà giúp tiểu đào mặc quần áo, bắt đầu chờ mong trời mau tối, hắn thật rất muốn nhìn thấy hội đèn ***g trước giờ chỉ được nghe mà chưa bao giờ có dịp tận mắt nhìn thấy.</w:t>
      </w:r>
    </w:p>
    <w:p>
      <w:pPr>
        <w:pStyle w:val="BodyText"/>
      </w:pPr>
      <w:r>
        <w:t xml:space="preserve">Là một người đã được giáo dục rất tốt về sự thanh lịch tao nhã, Tần Đồng đối với cổ trang cũng có chút hiểu biết cặn kẽ. Chiếc áo màu phấn lục với một viền trắng xung quanh, chiếc váy màu hồng cánh sen mềm mại kết hợp với tua bảy màu quấn quanh lưng, khuôn mặt nhỏ nhắn tinh xảo dưới bàn tay của hắn càng trở nên xinh đẹp đáng yêu, búi tóc buộc nhẹ cùng với màu phấn lục tinh tế của quần áo làm cho nét tươi cười của tiểu đào thêm vài phần ngây thơ vốn có của một cô gái.</w:t>
      </w:r>
    </w:p>
    <w:p>
      <w:pPr>
        <w:pStyle w:val="BodyText"/>
      </w:pPr>
      <w:r>
        <w:t xml:space="preserve">Tiểu đào quanh quẩn quanh chiếc gương đồng soi tới soi lui mà luyến tiếc rời khỏi, đối với Tần Đồng càng thêm sùng bái, hơn nữa Tần Đồng còn tháo ra thanh nẹp để giúp nàng trang điểm, tiểu nha đầu liền chớp đôi mắt trong veo như nước lôi kéo tay áo Tần Đồng: “Đại ca ngươi đối với ta thật tốt.” khiến Tần Đồng cười ha hả không ngừng, nhưng cũng mang theo một tia chột dạ. Có trời mới biết hắn hôm nay là bởi vì các cô nương sẽ tụ tập trên phố để xem đăng hoa mới có thể hưng phấn không thôi, tâm tình tốt mà giúp tiểu đào chăm sóc bề ngoài.</w:t>
      </w:r>
    </w:p>
    <w:p>
      <w:pPr>
        <w:pStyle w:val="BodyText"/>
      </w:pPr>
      <w:r>
        <w:t xml:space="preserve">Đợi cho trời gần chìm vào bóng tối, trên chợ bắt đầu một ngọn lại một ngọn sáng lên cả hội hoa đăng, năm người Tần phủ cũng ra khỏi cửa. Tần Đồng sớm đã chuẩn bị sạch sẽ gọn gàng, tự nhận có thể tương đương với bốn chữ “ngọc thụ lâm phong”, cùng tiểu đào hai mắt cũng đang sáng rỡ chuẩn bị chuyên tâm mà thưởng thức mỹ nữ.</w:t>
      </w:r>
    </w:p>
    <w:p>
      <w:pPr>
        <w:pStyle w:val="BodyText"/>
      </w:pPr>
      <w:r>
        <w:t xml:space="preserve">Hoa đăng muôn màu muôn vẻ làm cho khu phố đêm càng trở nên rực rỡ huy hoàng, tuy nhiên Tần Đồng căn bản không có chú ý nhìn, chỉ thường thường hòa cùng tiểu đào phát ra những âm thanh tán hưởng, ánh mắt lại một đường nhìn chăm chăm vào dòng người đang tản bộ.</w:t>
      </w:r>
    </w:p>
    <w:p>
      <w:pPr>
        <w:pStyle w:val="BodyText"/>
      </w:pPr>
      <w:r>
        <w:t xml:space="preserve">Tết Nguyên Tiêu, đối với nhóm khuê nữ ngày thường không được phép xuất môn có thể xem là một cơ hội dạo chơi hiếm có, cũng là đêm mà các cô nương có thể lựa chọn cho mình người bạn đời vừa ý. Lúc này đây, các cô nương ngày trước rụt rè ăn mặc đã tốn không ít công sức trang điểm cho thật xinh đẹp, mỉm cười mang theo ánh mắt tràn đầy tình ý khiêu khích những anh chảng trẻ tuổi, chờ mong có thể gặp được tình yêu của chính mình.</w:t>
      </w:r>
    </w:p>
    <w:p>
      <w:pPr>
        <w:pStyle w:val="BodyText"/>
      </w:pPr>
      <w:r>
        <w:t xml:space="preserve">Bất quá tình yêu của các nàng cũng đành cự tuyệt Tần Đồng, nhận ra được điều này làm cho Tần Đồng phi thường buồn bực. Trên đời này chuyện thống khổ nhất là cái gì? Ngắm được nhưng sờ không được, chạm cũng không xong, chứ đừng nói gì đến chuyện được ăn.</w:t>
      </w:r>
    </w:p>
    <w:p>
      <w:pPr>
        <w:pStyle w:val="BodyText"/>
      </w:pPr>
      <w:r>
        <w:t xml:space="preserve">Cô nương xinh đẹp quả thật không ít, bởi vì bề ngoài xuất sắc của Tần Đồng và Lục Gia Diễm mà có không ít nàng ném qua ánh mắt đưa tình đầy ẩn ý, ý cười nơi khóe miệng như muốn câu luôn cả tâm hồn của Tần Đồng. Nhưng mà bên cạnh hắn là một tòa băng sơn đang tỏa ra hàn khí tràn ngập đều khiến cho các nàng phải nhượng bộ lui binh, ánh mắt thất vọng làm cho Tần Đồng chỉ muốn ôm vào trong ngực mà hảo hảo an ủi một phen.</w:t>
      </w:r>
    </w:p>
    <w:p>
      <w:pPr>
        <w:pStyle w:val="BodyText"/>
      </w:pPr>
      <w:r>
        <w:t xml:space="preserve">Trong lòng lại một lần nữa rủa xả Lục Gia Diễm không ra gì, Tần Đồng vừa mới chuẩn bị bước về phía một cô nương thì đã bị Chu tẩu lạnh lùng gội gáo nước lạnh: “Ngươi xem thấy cô nương nào hảo, ta liền nhờ người giúp ngươi làm mai.” Làm cho hắn sợ tới mức phải cấp tốc rụt chân về.</w:t>
      </w:r>
    </w:p>
    <w:p>
      <w:pPr>
        <w:pStyle w:val="BodyText"/>
      </w:pPr>
      <w:r>
        <w:t xml:space="preserve">Nghĩ đến mình một thân quý tộc độc thân tiêu sái, nhẹ nhàng năm nào còn chưa được hưởng thụ đủ, bắt hắn thú về một nữ nhân từ nay về sau cùng nhìn nhau cho đến khi lão, hắn làm sao mà có thể chịu được. Con ngươi Tần Đồng luân chuyển đến mức có thể nhìn thấy cả máu ở bên trong, mỹ nữ phong tình nơi này cùng thời hiện đại kia thật sự khác biệt như cực nam và cực bắc, đáng tiếc chính mình lại không có phúc mà tận hưởng. Mới ngày nào cảm tạ ông trời đã ban cho hắn cái ngày này nay lại bắt đầu tràn ngập oán hận với phong kiến lễ giáo, kế hoạch tán gái lâu dài của hắn từ nay thế là trở thành tro bụi.</w:t>
      </w:r>
    </w:p>
    <w:p>
      <w:pPr>
        <w:pStyle w:val="BodyText"/>
      </w:pPr>
      <w:r>
        <w:t xml:space="preserve">Không tán được mỹ nữ thì hội hoa đăng đối với Tần Đồng cũng không còn hứng thú, nhưng từng trận hương rượu bên kia đường kia lại thu hút được sự chú ý của hắn, nguyên lai là một sạp bán rượu đang bị người vây quanh thật đông đúc, thanh âm ồn ảo vang lên nhộn nhịp. Vì thế Tần Đồng cũng chen vào đám người nói: “Lão bản, cho ta hai vò rượu ngon nếm thử một chút.” Nói xong tung ra một thỏi bạc, mỹ nữ bính không được thì lấy rượu giải sầu đi.</w:t>
      </w:r>
    </w:p>
    <w:p>
      <w:pPr>
        <w:pStyle w:val="BodyText"/>
      </w:pPr>
      <w:r>
        <w:t xml:space="preserve">Lão bản tiếp nhận bạc cười tủm tỉm trả lời hảo, đưa qua hai vò rượu lớn cho hắn: “Khách quan, đây là “hoa mai tửu” nổi tiếng, chỉ là rượu gia truyền không hề có nơi thứ hai, nếu hảo sang năm nhớ đến ủng hộ.”</w:t>
      </w:r>
    </w:p>
    <w:p>
      <w:pPr>
        <w:pStyle w:val="BodyText"/>
      </w:pPr>
      <w:r>
        <w:t xml:space="preserve">Đem qua một vò ném cho Lục Gia Diễm, Tần Đồng mang theo vò rượu đến ngắm hội hoa đăng cùng xem qua pháo hoa một chút liền trở về nấu bánh trôi.</w:t>
      </w:r>
    </w:p>
    <w:p>
      <w:pPr>
        <w:pStyle w:val="BodyText"/>
      </w:pPr>
      <w:r>
        <w:t xml:space="preserve">Lúc nguyên tiêu, Tần Đồng không khách khí bắt đầu uống rượu, Tiễn bá cùng Lục Gia Diễm cũng theo uống mấy chén, còn lại hơn phân nửa đều vào bụng Tần Đồng. Tên rượu tuy rằng không được hay lắm, nhưng vào miệng lại tươi trong, không thiêu đốt yết hầu, Tần Đồng tâm tình buồn bực hết một chén lại tiếp một chén, cuối cùng khi Chu tẩu phát giác không ổn tịch thu lại rượu cùng đồ nhắm thì rượu bên trong đã chẳng còn lại bao nhiêu.</w:t>
      </w:r>
    </w:p>
    <w:p>
      <w:pPr>
        <w:pStyle w:val="BodyText"/>
      </w:pPr>
      <w:r>
        <w:t xml:space="preserve">Rượu ngấm vào tuy rằng không mạnh, nhưng mà nhiều như thế cũng khiến Tần Đồng có chút bước không vững, Lục Gia Diễm không tình không nguyện khiêng hắn trở về phòng. Đá văng cửa phòng đưa hắn ném tới trên giường, nhóm tiểu tử đang ngủ đang ổn đột nhiên bị động tỉnh làm thức giấc, mơ hồ ngửi ngửi vài cái liền phát hiện ra là người quen kêu ô ô vài tiếng, an tâm tiếp tục giấc ngủ.</w:t>
      </w:r>
    </w:p>
    <w:p>
      <w:pPr>
        <w:pStyle w:val="BodyText"/>
      </w:pPr>
      <w:r>
        <w:t xml:space="preserve">Lục Gia Diễm không có thắp đèn, đi rửa mặt trở về đã phát hiện Tần Đồng đã ôm lấy gối đầu mà ngủ, chỉ có thể trở mình xem thường mà giúp hắn cởi hài cùng quần áo nhét vào trong ổ chăn, oán giận một câu: “Thật sự là một cái kẻ phiền toái.”</w:t>
      </w:r>
    </w:p>
    <w:p>
      <w:pPr>
        <w:pStyle w:val="BodyText"/>
      </w:pPr>
      <w:r>
        <w:t xml:space="preserve">Đang ngủ giữa đêm khuya bỗng nhiên bị đánh thức bởi một luồng nhiệt khí phun ở trên mặt, phát hiện cái tên kia lại bám vào người mình, không chỉ như thế, hơi thở cơ hồ dán sát vào cần cổ mình, chỉ chốc lát nghe được hắn nói: “My sweet baby, give me a kiss…” Lập tức mang theo hơi rượu dán lên môi hắn, đầu lưỡi linh hoạt thậm chí khiêu mở khớp hàm của mình.</w:t>
      </w:r>
    </w:p>
    <w:p>
      <w:pPr>
        <w:pStyle w:val="BodyText"/>
      </w:pPr>
      <w:r>
        <w:t xml:space="preserve">___________________________________________</w:t>
      </w:r>
    </w:p>
    <w:p>
      <w:pPr>
        <w:pStyle w:val="Compact"/>
      </w:pPr>
      <w:r>
        <w:t xml:space="preserve">[1] Sủi cảo.</w:t>
      </w:r>
      <w:r>
        <w:br w:type="textWrapping"/>
      </w:r>
      <w:r>
        <w:br w:type="textWrapping"/>
      </w:r>
    </w:p>
    <w:p>
      <w:pPr>
        <w:pStyle w:val="Heading2"/>
      </w:pPr>
      <w:bookmarkStart w:id="68" w:name="chương-47-quan-vu-nhất-cá-ý-ngoại-hạ"/>
      <w:bookmarkEnd w:id="68"/>
      <w:r>
        <w:t xml:space="preserve">47. Chương 47: Quan Vu Nhất Cá Ý Ngoại (hạ)</w:t>
      </w:r>
    </w:p>
    <w:p>
      <w:pPr>
        <w:pStyle w:val="Compact"/>
      </w:pPr>
      <w:r>
        <w:br w:type="textWrapping"/>
      </w:r>
      <w:r>
        <w:br w:type="textWrapping"/>
      </w:r>
      <w:r>
        <w:t xml:space="preserve">Lục Gia Diễm tuy rằng tùy cơ ứng biến, nhưng gặp loại sự tình này không tránh khỏi có chút ngẩn ngơ, mà thời gian giật mình ngắn ngủi này lại cho người kia càng nhiều thời gian hành động. Khớp hàm bị khai mở, đầu lưỡi bị hút lên quấn lấy, đôi tay không hiền lành kia cũng không nhàn rỗi, chỉ một chút công phu đã đem quần áo bên ngoài giải khai một nửa.</w:t>
      </w:r>
    </w:p>
    <w:p>
      <w:pPr>
        <w:pStyle w:val="BodyText"/>
      </w:pPr>
      <w:r>
        <w:t xml:space="preserve">Không thể không nói kỹ thuật hôn môi của Tần Đồng cùng nữ nhân rất tốt, cách thức hôn sâu thuần khiết vừa nhiệt vừa lạt, Lục Gia Diễm bị hôn thậm chí còn thật hưởng thụ, có chút luyến tiếc mà đẩy ra. Nhưng chỉ là có chút mà thôi, khi mà móng vuốt sói bắt đầu động tới dây lưng mình thì nhịn không được nữa đem Tần Đồng đẩy ra, này con ma men còn thêm sắc quỷ!</w:t>
      </w:r>
    </w:p>
    <w:p>
      <w:pPr>
        <w:pStyle w:val="BodyText"/>
      </w:pPr>
      <w:r>
        <w:t xml:space="preserve">Tần Đồng lại bám thật chắc vào người hắn, Lục Gia Diễm cư nhiên đẩy không ra. Tần Đồng lại vì động tác của hắn mà bám càng chặt, nằm trên người hắn mà ghé vào tai hắn hỏi: “Baby what’s wrong?”</w:t>
      </w:r>
    </w:p>
    <w:p>
      <w:pPr>
        <w:pStyle w:val="BodyText"/>
      </w:pPr>
      <w:r>
        <w:t xml:space="preserve">Hơ! Say thành như vậy còn có thể nói chuyện, nhưng cái chết tiệt kia là nói cái gì. Lục Gia Diễm cầm lấy cánh tay phải đang lộn xộn ở bên hông mình, còn phải thật cẩn thận không khéo lại trật khớp, khẩu khí cực kỳ tồi tệ quát khẽ: “Cút xuống cho ta!”</w:t>
      </w:r>
    </w:p>
    <w:p>
      <w:pPr>
        <w:pStyle w:val="BodyText"/>
      </w:pPr>
      <w:r>
        <w:t xml:space="preserve">Tần Đồng gần như say đến mất đi khả năng nhận thức, không cảm nhận được giọng nói trầm thấp có chút dọa người của Lục Gia Diễm, ngược lại rất phối hợp đem tiếng Anh đổi thành quốc ngữ, nói mà có chút mơ hồ không rõ ràng: “Bảo bối, ngươi đẩy ta làm gì?” Kỳ quái, mỹ nữ nước ngoài khi nào biết nói tiếng Trung.</w:t>
      </w:r>
    </w:p>
    <w:p>
      <w:pPr>
        <w:pStyle w:val="BodyText"/>
      </w:pPr>
      <w:r>
        <w:t xml:space="preserve">Bảo bối?! Lục Gia Diễm thiếu chút nữa cắn phải lưỡi, từ nhỏ đến lớn chưa có ai kêu hắn như thế. Cha mẹ trước đây cũng chưa bao giờ gọi hắn như thế, sau này thành sát thủ lưu lạc bên ngoài đương nhiên chẳng kẻ nào dám kêu, hiện tại cái tên đang bám ở trên người mình kia không những kêu, mà cái tay trái kia rốt cuộc đang làm cái gì?</w:t>
      </w:r>
    </w:p>
    <w:p>
      <w:pPr>
        <w:pStyle w:val="BodyText"/>
      </w:pPr>
      <w:r>
        <w:t xml:space="preserve">Tay trái Tần Đồng đang chui vào trong quần áo hắn sờ soạng, đại não hiện đang mơ hồ chỉ duy nhất có một cảm tưởng: xúc cảm thật tốt, co giãn hoàn hảo, đáng tiếc là có chút rắn chắc, là do trước kia tập thể hình sao?</w:t>
      </w:r>
    </w:p>
    <w:p>
      <w:pPr>
        <w:pStyle w:val="BodyText"/>
      </w:pPr>
      <w:r>
        <w:t xml:space="preserve">Lục Gia Diễm đưa tay kéo hắn ra khi tay trái hắn đang muốn tiếp tục làm càng, Tần Đồng giãy cũng giãy không ra, nghiêng đầu hỏi: “Bảo bối, như thế nào giữ lấy ta, chẳng lẽ ngươi không muốn?” Nói xong thực hợp với tình hình mà cọ cọ, tỏ vẻ ra hắn cỡ nào là “muốn”.</w:t>
      </w:r>
    </w:p>
    <w:p>
      <w:pPr>
        <w:pStyle w:val="BodyText"/>
      </w:pPr>
      <w:r>
        <w:t xml:space="preserve">Hành động của Tần Đồng làm cho Lục Gia Diễm nghẹn đến mức muốn tắc thở, mặc dù là buổi tối nhưng hắn không cần nhìn gương cũng biết được gương mặt đang chuyển màu xanh đen của mình lúc này. Nhất là bây giờ, hạ phúc của mình dưới hành động kia đang bắt đầu nóng dần lên khiến cho hắn phi thường muốn chém đứt cái tên trước mặt này.</w:t>
      </w:r>
    </w:p>
    <w:p>
      <w:pPr>
        <w:pStyle w:val="BodyText"/>
      </w:pPr>
      <w:r>
        <w:t xml:space="preserve">Cố gắng hít thở thật sâu, Lục Gia Diễm bắt lấy hai cánh tay Tần Đồng, bắt đầu tụ lực xuất chưởng hướng đến cái cần cổ Tần Đồng, nhưng nửa đường lại chuyển hướng để trước ngực hắn, hắn không nắm chắc có thể hay không đem cần cổ của tên kia bẻ gãy, chỉ có thể đẩy hắn ra, lại do dự khi để trước ngực hắn, này một chưởng không nguy hiểm đến tính mạng nhưng mà có khiến tên kia hộc máu hay không hắn không dám chắc, lúc đó nên xử lý thế nào một đống phiền toái phát sinh sau này?</w:t>
      </w:r>
    </w:p>
    <w:p>
      <w:pPr>
        <w:pStyle w:val="BodyText"/>
      </w:pPr>
      <w:r>
        <w:t xml:space="preserve">Do dự trong nháy mắt đó đã khiến Lục Gia Diễm phi thường hối hận, Tần Đồng thoát khỏi trói buộc ôm lấy thắt lưng hắn càng chặt, cả người cơ hồ là dính sát vào hắn, còn không quên vừa cọ xát vừa nói: “Bảo bối…”</w:t>
      </w:r>
    </w:p>
    <w:p>
      <w:pPr>
        <w:pStyle w:val="BodyText"/>
      </w:pPr>
      <w:r>
        <w:t xml:space="preserve">Này cọ tới cọ lui một hồi bộ vị trọng điểm, sắc mặt Lục Gia Diễm càng trở nên đen thui, nháy mắt hô hấp trở nên căng thẳng cùng hạ phúc, chết tiệt, khi nãy đáng lý nên cho hắn một chưởng ngay cổ!</w:t>
      </w:r>
    </w:p>
    <w:p>
      <w:pPr>
        <w:pStyle w:val="BodyText"/>
      </w:pPr>
      <w:r>
        <w:t xml:space="preserve">Hắn tuy rằng tính cách lạnh lùng nhưng không có nghĩa là hắn lãnh cảm, phản ứng sinh lý bình thường của nam nhân hắn tất nhiên có, chẳng qua lúc trước vì sinh tồn mà bỏ qua, chuyện sảng khoái như thế này cơ hồ tốn rất nhiều tinh lực, đối với phương diện này hắn tự nhiên phải giảm nhu cầu đến mức thấp nhất. Tuổi trẻ khỏe mạnh nhiều năm cấm dục cơ hồ chưa từng… trải qua những kích thích như thế này.</w:t>
      </w:r>
    </w:p>
    <w:p>
      <w:pPr>
        <w:pStyle w:val="BodyText"/>
      </w:pPr>
      <w:r>
        <w:t xml:space="preserve">Rượu khi nãy tựa hồ cũng đã trở thành chất xúc tác, hương rượu tràn ngập hô hấp của Tần Đồng cũng làm cho chất cồn trong cơ thể hắn nóng lên, thân thể dần dần cảm thấy khô nóng, làm cho hắn nhịn không được trầm giọng một tiếng. Loại tình huống này, hắn có nên mang theo cái tên tóc rối bời kia ra ngoài hứng gió hay không?</w:t>
      </w:r>
    </w:p>
    <w:p>
      <w:pPr>
        <w:pStyle w:val="BodyText"/>
      </w:pPr>
      <w:r>
        <w:t xml:space="preserve">Hôm nay động tác Tần Đồng tựa hồ luôn nhanh hơn so với tốc độ quyết định của hắn, khi hắn vừa mới xuất hiện ý tưởng này, Tần Đồng cũng đã giống như bạch tuộc với tám vòi xúc tu ôm hắn thật chặt chẽ, Lục Gia Diễm lúc này mới phát hiện trung y của mình đã muốn bị giải khai hoàn toàn, Tần Đồng chính là đang ghé vào ***g ngực quang lỏa của hắn.</w:t>
      </w:r>
    </w:p>
    <w:p>
      <w:pPr>
        <w:pStyle w:val="BodyText"/>
      </w:pPr>
      <w:r>
        <w:t xml:space="preserve">Tên hỗn đản này, trước kia khẳng định thoát không ít quần áo của nữ nhân đi, bằng không sao có thể luyện ra được tốc độ nhanh như vậy! Thậm chí đã muốn cố gắng giải khai cả cái quần của hắn.</w:t>
      </w:r>
    </w:p>
    <w:p>
      <w:pPr>
        <w:pStyle w:val="BodyText"/>
      </w:pPr>
      <w:r>
        <w:t xml:space="preserve">Hô hấp nóng rực phun lên da thịt quang lỏa đã mang lại hiệu quả khơi màu thành công khiến cho Lục Gia Diễm kinh ngạc, hắn lần đầu tiên bị người ta khiêu khích mà phát sinh phản ứng sinh lý, nhưng mà vì cái gì làm cho hắn xúc động lại là một nam nhân?!</w:t>
      </w:r>
    </w:p>
    <w:p>
      <w:pPr>
        <w:pStyle w:val="BodyText"/>
      </w:pPr>
      <w:r>
        <w:t xml:space="preserve">Mắt thấy Tần Đồng sẽ thành công cởi bỏ dây lưng, Lục Gia Diễm nhanh tay đưa hai tay hắn giữ thật chặt, tiếp theo thẳng lưng xoay người ngăn chặn hắn, gầm nhẹ: “Ngươi yên tĩnh một chút cho ta!” Cho dù hắn hiện tại có cảm giác, cũng không có nghĩa là hắn nguyện ý cho một nam nhân thượng.</w:t>
      </w:r>
    </w:p>
    <w:p>
      <w:pPr>
        <w:pStyle w:val="BodyText"/>
      </w:pPr>
      <w:r>
        <w:t xml:space="preserve">Tần Đồng mơ mơ hồ hồ trợn mắt, cố gắng nửa ngày cũng không thấy được rõ ràng bộ dáng cái người đang đè trên người mình, tuy rằng thanh âm nghe có chút quen tai, nhưng mà não bộ của hắn sớm đã tập thành thói quen loại bỏ những thứ khó hiểu, nên chỉ đối với Lục Gia Diễm cười si ngốc nói: “Thân ái, nguyên lai ngươi thích như vậy.” Ân, này thật là một cái kinh hỉ lớn. Thuận tiện điều chỉnh lại tư thế của chính mình, nữ nhân này quả thực không nhẹ, nhưng ai bảo nàng là vận động viên làm gì.</w:t>
      </w:r>
    </w:p>
    <w:p>
      <w:pPr>
        <w:pStyle w:val="BodyText"/>
      </w:pPr>
      <w:r>
        <w:t xml:space="preserve">Thân ái? Kêu bảo bối còn chưa đủ, ngay cả cái này hiện tại cũng dám kêu! Lục Gia Diễm còn chưa kịp phẫn nộ, động tác kế tiếp của Tần Đồng đã làm cho hô hấp của hắn đột nhiên bị kiềm hãm.</w:t>
      </w:r>
    </w:p>
    <w:p>
      <w:pPr>
        <w:pStyle w:val="BodyText"/>
      </w:pPr>
      <w:r>
        <w:t xml:space="preserve">Động tác Tần Đồng kỳ thật rất nhẹ, nhưng mà cái động đó lại chết tiệt “vừa đúng”, dục vọng yếu ớt và mẫn cảm bị đánh thức, cố gắng áp chế nhưng lại bị khiêu khích đúng thời điểm, thân thể tuổi trẻ có chút ức chế không được đã sinh ra phản ứng kịch liệt.</w:t>
      </w:r>
    </w:p>
    <w:p>
      <w:pPr>
        <w:pStyle w:val="BodyText"/>
      </w:pPr>
      <w:r>
        <w:t xml:space="preserve">Cảm giác được người phía trên càng thêm dính chặt vào người mình, Tần Đồng cố gắng mở ra con ngươi đã bị phủ đầy sương mù: “Bảo bối, ngươi đang khẩn trương cái gì?” Hai tay giãy ra khẽ vuốt trên lưng áo co dãn đàn hồi tuyệt hảo.</w:t>
      </w:r>
    </w:p>
    <w:p>
      <w:pPr>
        <w:pStyle w:val="BodyText"/>
      </w:pPr>
      <w:r>
        <w:t xml:space="preserve">Lục Gia Diễm đối với phản ứng của thân thể đã có chút giật mình mà dừng lại, lại cảm giác được hai tay Tần Đồng đang ở trên thắt lưng mình mà làm càn, khi cúi đầu nghĩ muốn giải khai liền đụng ngay phải hai mắt Tần Đồng.</w:t>
      </w:r>
    </w:p>
    <w:p>
      <w:pPr>
        <w:pStyle w:val="BodyText"/>
      </w:pPr>
      <w:r>
        <w:t xml:space="preserve">Ánh mắt mơ hồ nửa mở nửa khép, mờ mịt làn hơi nước, khóe miệng lộ ra vẻ tươi cười biếng nhác, không hề nghi ngờ mang đầy vẻ phong tình yêu mị, quần áo hỗn độn theo hô hấp mà phập phồng, những điều này cư nhiên có chút làm cho hắn di không ra khỏi tầm mắt.</w:t>
      </w:r>
    </w:p>
    <w:p>
      <w:pPr>
        <w:pStyle w:val="BodyText"/>
      </w:pPr>
      <w:r>
        <w:t xml:space="preserve">Chưa bao giờ lại thống hận thị lực có thể nhìn rõ ràng vào ban đêm của mình như lúc này, ít nhất thì ngay giờ phút này hắn sẽ không cảm thấy được miệng khô lưỡi khô, ngay cả nhịp tim đập cũng không thể khống chế được mà trở nên dồn dập.</w:t>
      </w:r>
    </w:p>
    <w:p>
      <w:pPr>
        <w:pStyle w:val="BodyText"/>
      </w:pPr>
      <w:r>
        <w:t xml:space="preserve">Tần Đồng cố tình chờ đợi nửa ngày trời mà người phía trên vẫn không có động tĩnh có chút nhịn không được, lại giật giật thuận tay đem Lục Gia Diễm kéo xuống phía dưới, nghi hoặc nói: “Đáng yêu, ngươi hiện tại còn chờ cái gì?”</w:t>
      </w:r>
    </w:p>
    <w:p>
      <w:pPr>
        <w:pStyle w:val="BodyText"/>
      </w:pPr>
      <w:r>
        <w:t xml:space="preserve">Những lời này hoàn toàn làm cho Lục Gia Diễm bùng nổ, bảo bối, thân ái còn chưa tính, cư nhiên còn có đáng yêu, hảo, tốt lắm, phi thường tốt! Lửa giận cùng dục vọng cùng nhau hừng hực thiêu đốt, chỉ trong thoáng chốc đã đem lý trí ngày thường của hắn toàn bộ thiêu trụi, nếu chờ không được thì đừng trách hắn không khách khí.</w:t>
      </w:r>
    </w:p>
    <w:p>
      <w:pPr>
        <w:pStyle w:val="BodyText"/>
      </w:pPr>
      <w:r>
        <w:t xml:space="preserve">Cánh tay mạnh mẽ chặn lấy đầu Tần Đồng mà lấp kin miệng hắn, học lại phương thức mà khi nãy hắn hôn mình để thực hiện trở lại, mang theo một chút thô bạo gặm lấy đôi môi cánh hoa cùng đầu lưỡi, càn quét từng tấc từng tấc một.</w:t>
      </w:r>
    </w:p>
    <w:p>
      <w:pPr>
        <w:pStyle w:val="BodyText"/>
      </w:pPr>
      <w:r>
        <w:t xml:space="preserve">Hôn môi mang đến kích thích cùng ma sát rất nhỏ giữa hai người đã làm cho lửa giận tiêu tán một chút, cho dù Tần Đồng là một tay già đời đã nếm qua nhiều bụi hoa cũng bị hôn đến mơ hồ, men say càng đậm, hơi thở gấp gáp nửa ngày sau mới nói thêm một câu châm dầu vào lửa: “Bảo bối ngươi giỏi quá!”</w:t>
      </w:r>
    </w:p>
    <w:p>
      <w:pPr>
        <w:pStyle w:val="BodyText"/>
      </w:pPr>
      <w:r>
        <w:t xml:space="preserve">Lục Gia Diễm cười lạnh: “Phải không? Đợi lát nữa ngươi sẽ biết ta chân chính giỏi ở chỗ nào?” Tay càng không khách khí, túm lấy quần áo Tần Đồng xả vài cái liền sạch sẽ.</w:t>
      </w:r>
    </w:p>
    <w:p>
      <w:pPr>
        <w:pStyle w:val="BodyText"/>
      </w:pPr>
      <w:r>
        <w:t xml:space="preserve">Da thịt thân cận không hề có trở ngại nào kỳ thực là một chuyện thoải mái khiến cho Lục Gia Diễm hừ nhẹ một tiếng, lửa giận lại thối lui nhường cho dục hỏa càng bốc lên mạnh mẽ, cúi đầu trước ***g ngực trơn bóng của Tần Đồng mà lưu lại một dấu răng hoàn chỉnh.</w:t>
      </w:r>
    </w:p>
    <w:p>
      <w:pPr>
        <w:pStyle w:val="BodyText"/>
      </w:pPr>
      <w:r>
        <w:t xml:space="preserve">Lục Gia Diễm tại phương diện thực tế không có nhiều kinh nghiệm không có nghĩa là hắn không hiểu sự đời, những đối tượng hắn ám sát có một bộ phận lớn là chết ở trên giường, trong đó cũng có một số ít đặc biệt ưa thích quan hệ, thậm chí đa số thời điểm hắn đều có kiên nhẫn cùng thiện lương đợi mọi sự xong xuôi hết mới lấy đi tánh mạng của họ.</w:t>
      </w:r>
    </w:p>
    <w:p>
      <w:pPr>
        <w:pStyle w:val="BodyText"/>
      </w:pPr>
      <w:r>
        <w:t xml:space="preserve">Vừa nhớ lại quá khứ vừa áp dụng trên người Tần Đồng, cứ cho rằng là hắn “lấy kinh nghiệm” trên thực tế từ người chết thì cũng không cảm thấy có gì không được tự nhiên, tương phản, hô hấp Tần Đồng càng thêm trầm trọng cùng những rên rỉ ngẫu nhiên, cảm nhận được dục vọng đang tăng lên nguyên lai là một chuyện vừa đau đớn vừa khoái hoạt.</w:t>
      </w:r>
    </w:p>
    <w:p>
      <w:pPr>
        <w:pStyle w:val="BodyText"/>
      </w:pPr>
      <w:r>
        <w:t xml:space="preserve">Tần Đồng thần trí càng thêm mơ hồ, khoái cảm chồng chất cùng khát cầu muốn đạt được khiến cho hắn nóng vội nghĩ muốn xoay người áp trụ người phía trên một lần nữa, nhưng động tác vừa mới thực hiện đã bị chế trụ hai tay cố định trên đỉnh đầu, làm cho hắn bất mãn phát ra thanh âm kháng nghị.</w:t>
      </w:r>
    </w:p>
    <w:p>
      <w:pPr>
        <w:pStyle w:val="BodyText"/>
      </w:pPr>
      <w:r>
        <w:t xml:space="preserve">Người phía trên không có để ý đến hắn, tiếp tục thực hiện chuyện của mình, thẳng đến khi ngón tay mang theo nhiệt độ cơ thể tương đối thấp bắt đầu quấy rầy chỗ tư mật chưa bao giờ bị người khác thăm dò cũng như đang mang theo ý đồ mạnh mẽ tiến vào, Tần Đồng mới kéo về được một chút thần trí: “Ngươi đang làm cái gì?”</w:t>
      </w:r>
    </w:p>
    <w:p>
      <w:pPr>
        <w:pStyle w:val="Compact"/>
      </w:pPr>
      <w:r>
        <w:t xml:space="preserve">“Làm gì nữa? Đương nhiên là thượng ngươi.” Lục Gia Diễm giờ phút này biểu tình trong đêm tối lộ ra một tia hung ác.</w:t>
      </w:r>
      <w:r>
        <w:br w:type="textWrapping"/>
      </w:r>
      <w:r>
        <w:br w:type="textWrapping"/>
      </w:r>
    </w:p>
    <w:p>
      <w:pPr>
        <w:pStyle w:val="Heading2"/>
      </w:pPr>
      <w:bookmarkStart w:id="69" w:name="chương-48-cật-kiền-mạt-tịnh-thượng"/>
      <w:bookmarkEnd w:id="69"/>
      <w:r>
        <w:t xml:space="preserve">48. Chương 48: Cật Kiền Mạt Tịnh (thượng)</w:t>
      </w:r>
    </w:p>
    <w:p>
      <w:pPr>
        <w:pStyle w:val="Compact"/>
      </w:pPr>
      <w:r>
        <w:br w:type="textWrapping"/>
      </w:r>
      <w:r>
        <w:br w:type="textWrapping"/>
      </w:r>
      <w:r>
        <w:t xml:space="preserve">Một câu của Lục Gia Diễm hữu hiệu hơn bất kỳ thứ thuốc nào, Tần Đồng đang mơ mơ hồ hồ ngay tức khắc toàn bộ cơn say đã lui sạch sẽ, nhận thức được người trước mặt này rốt cuộc là ai, trừng mắt nhìn hắn: “Ngươi đồ biến thái!”</w:t>
      </w:r>
    </w:p>
    <w:p>
      <w:pPr>
        <w:pStyle w:val="BodyText"/>
      </w:pPr>
      <w:r>
        <w:t xml:space="preserve">Lục Gia Diễm tiếp tục cười lạnh: “Lửa do ngươi châm thì đương nhiên ngươi phải chịu trách nhiệm mà dập, “biến thái” chân chính là ai còn dám nói sao?”</w:t>
      </w:r>
    </w:p>
    <w:p>
      <w:pPr>
        <w:pStyle w:val="BodyText"/>
      </w:pPr>
      <w:r>
        <w:t xml:space="preserve">Tần Đồng nghẹn lời không thể phản bác, bắt đầu lờ mờ từng chút từng chút phát lại những đoạn quay ngắn khi nãy, phản ứng của hai người cùng chính mình lõa thể nhắc nhở hắn hết thảy không phải là hoang đường. Tần Đồng sắc mặt càng ngày càng tái, này có thể xem là tự làm bậy không thể sống?</w:t>
      </w:r>
    </w:p>
    <w:p>
      <w:pPr>
        <w:pStyle w:val="BodyText"/>
      </w:pPr>
      <w:r>
        <w:t xml:space="preserve">Cảm thấy Lục Gia Diễm lại đè xuống người mình, Tần Đồng hai tay đột nhiên giao nhau hô to một tiếng: “STOP!” Không nên không nên, tuyệt đối không nên, cho dù là chính mình khơi mào đi nữa, tuyệt đối người bị ăn không thể là mình!</w:t>
      </w:r>
    </w:p>
    <w:p>
      <w:pPr>
        <w:pStyle w:val="BodyText"/>
      </w:pPr>
      <w:r>
        <w:t xml:space="preserve">Lục Gia Diễm bị động tác của hắn làm cho ngưng trệ một chút, Tần Đồng lập tức nhân cơ hội đề nghị: “Việc này… tính là ta sai trước, không bằng ta đây đề ra một cái phương pháp giải quyết, ngươi xem dùng tay giải quyết có được không?” DIY* tuy rằng không thể làm cho người ta hoàn toàn thỏa mãn, nhưng vẫn còn khá hơn là bị ăn.</w:t>
      </w:r>
    </w:p>
    <w:p>
      <w:pPr>
        <w:pStyle w:val="BodyText"/>
      </w:pPr>
      <w:r>
        <w:t xml:space="preserve">DIY*: hình như là Do it yourself =))))))))</w:t>
      </w:r>
    </w:p>
    <w:p>
      <w:pPr>
        <w:pStyle w:val="BodyText"/>
      </w:pPr>
      <w:r>
        <w:t xml:space="preserve">Lục Gia Diễm hẳn là phải suy nghĩ mới có thể lý giải được ý tứ Tần Đồng, nhưng hiện tại lửa giận cùng dục hỏa thiêu đốt hắn hoàn toàn không giữ được bình tĩnh, Tần Đồng kiểu này rõ ràng là đang muốn trốn tránh hiện thực khiến cho hắn như đang lửa cháy mà còn đổ thêm dầu, không chút nghĩ ngợi liền phủ định ngay: “Muốn chạy trốn? Không có cửa đâu!” Hôm nay nếu hắn không hung hăng giáo huấn người này một chút, hắn liền mang họ Tần cho rồi!</w:t>
      </w:r>
    </w:p>
    <w:p>
      <w:pPr>
        <w:pStyle w:val="BodyText"/>
      </w:pPr>
      <w:r>
        <w:t xml:space="preserve">Tần Đồng lúc này đã phủ một tầng mồ hôi lạnh, đứa nhỏ này, bình thường thoạt nhìn bình tĩnh quá mức, như thế nào mà đến thời khắc mấu chốt như thế này lại không sử dụng não a? Được rồi, hắn thừa nhận, kẻ không não trước hết chính là mình.</w:t>
      </w:r>
    </w:p>
    <w:p>
      <w:pPr>
        <w:pStyle w:val="BodyText"/>
      </w:pPr>
      <w:r>
        <w:t xml:space="preserve">Nhiệt độ cơ thể không vì mồ hôi lạnh tuôn rơi mà giảm xuống một chút nào, hai thân thể cùng dán vào nhau làm cho hắn có một cảm giác quái dị phi thường, Tần Đồng nuốt nuốt nước miếng, lặng lẽ dịch chuyển ra xa một chút, kết quả trong nháy mắt đã bị kéo trở về.</w:t>
      </w:r>
    </w:p>
    <w:p>
      <w:pPr>
        <w:pStyle w:val="BodyText"/>
      </w:pPr>
      <w:r>
        <w:t xml:space="preserve">Kinh hoảng một tiếng, Tần Đồng nhìn về phía đôi mắt đang sáng ngời một cách dị thường, trong đêm tối sáng đến mức làm cho hắn phát lạnh, ánh sáng đó biểu hiện cho ý tứ gì hắn bất quá hiểu rất rõ ràng. Mắt thấy người phía trên lại muốn áp chế chặt chẽ thêm một chút, Tần Đồng không kịp suy nghĩ gì chỉ biết hô to một tiếng: “Dừng một chút!”</w:t>
      </w:r>
    </w:p>
    <w:p>
      <w:pPr>
        <w:pStyle w:val="BodyText"/>
      </w:pPr>
      <w:r>
        <w:t xml:space="preserve">Đôi mắt trên đỉnh đầu càng phát ra lửa giận mạnh mẽ, Tần Đồng mồ hôi lạnh tuôn rơi càng nhanh, có chút khó khăn nói: “Ta… ta có việc nói.”</w:t>
      </w:r>
    </w:p>
    <w:p>
      <w:pPr>
        <w:pStyle w:val="BodyText"/>
      </w:pPr>
      <w:r>
        <w:t xml:space="preserve">“Nói mau.”</w:t>
      </w:r>
    </w:p>
    <w:p>
      <w:pPr>
        <w:pStyle w:val="BodyText"/>
      </w:pPr>
      <w:r>
        <w:t xml:space="preserve">Tần Đồng liều mạng vận dụng đầu óc, nhưng càng nói chuyện nhanh càng không thuận tiện, đối với những từ ngữ không có hoàn toàn quen thuộc lắm dù có suy nghĩ nửa ngày cũng không nhớ ra được, cuối cùng khi mà ánh mắt Lục Gia Diễm cơ hồ muốn đem hắn thiêu đốt đến mức khó thở, mới cố gắng lấy một chút từ ngữ thông thuộc mà diễn đạt ý tứ: “Ta, ta… ta tuổi hơn ngươi một chút, cũng chính là… Ách… so với ngươi lớn hơn, cho nên, cho nên, ngươi nên… tôn trọng ta, hẳn là…”</w:t>
      </w:r>
    </w:p>
    <w:p>
      <w:pPr>
        <w:pStyle w:val="BodyText"/>
      </w:pPr>
      <w:r>
        <w:t xml:space="preserve">A a a, không phải hắn không muốn nói, mà là ánh mắt kia rất đáng sợ, vì thế ba tiếng “để ta thượng” theo nước miếng Tần Đồng mà chui về trong cổ họng.</w:t>
      </w:r>
    </w:p>
    <w:p>
      <w:pPr>
        <w:pStyle w:val="BodyText"/>
      </w:pPr>
      <w:r>
        <w:t xml:space="preserve">Lục Gia Diễm giận dữ cười lạnh: “Kính lão yêu ấu?” (kính già yêu trẻ)</w:t>
      </w:r>
    </w:p>
    <w:p>
      <w:pPr>
        <w:pStyle w:val="BodyText"/>
      </w:pPr>
      <w:r>
        <w:t xml:space="preserve">Đúng đúng đúng, chính là nói như thế này, Tần Đồng ở trong lòng liều mạng gật đầu, nhưng mà đối mặt với vẻ mặt của Lục Gia Diễm chỉ có thể cứng ngắc mà hơi hơi giật giật cổ, tỏ vẻ đồng ý. Kỳ thật hắn còn muốn bổ sung thêm một câu: “Kỹ thuật của ta thật sự tốt lắm.” Nhưng mà cho dù có mượn lá gan của lão hổ, hắn phỏng chừng cũng không dám nói ra.</w:t>
      </w:r>
    </w:p>
    <w:p>
      <w:pPr>
        <w:pStyle w:val="BodyText"/>
      </w:pPr>
      <w:r>
        <w:t xml:space="preserve">Người ở mặt trên đình chỉ hô hấp, tiếp theo ánh mắt phát ra một đạo lệ quang, Lục Gia Diễm cười thực gian ác: “Ngươi lão không có đủ thể lực, không bằng cứ việc hưởng thụ, ta như vậy mới là kính – lão!” Thật sự là quá coi thường hắn, cư nhiên lúc này còn có can đảm mà cò kè mặc cả, xem ra thật sự nên nhìn hắn bằng cặp mắt khác.</w:t>
      </w:r>
    </w:p>
    <w:p>
      <w:pPr>
        <w:pStyle w:val="BodyText"/>
      </w:pPr>
      <w:r>
        <w:t xml:space="preserve">Cái gì?! Tần Đồng thiếu chút nữa nghẹn ứ, từ bỏ đàm phán, tay chân cùng lúc sử dụng tính toán chạy trốn, cùng người điên quả nhiên không thể giảng đạo lý, trinh tiết của hắn cùng cái mạng nhỏ này không thể để lại nơi đây được.</w:t>
      </w:r>
    </w:p>
    <w:p>
      <w:pPr>
        <w:pStyle w:val="BodyText"/>
      </w:pPr>
      <w:r>
        <w:t xml:space="preserve">Còn không đi được đến hai bước đã bị Lục Gia Diễm kéo trở về chặt chẽ chế trụ, Tần Đồng kinh hoảng hai tay vung loạn lại kêu to: “Chờ một chút chờ một chút, ta còn có chuyện muốn nói!”</w:t>
      </w:r>
    </w:p>
    <w:p>
      <w:pPr>
        <w:pStyle w:val="BodyText"/>
      </w:pPr>
      <w:r>
        <w:t xml:space="preserve">“Câm miệng cho ta!” Lục Gia Diễm chế trụ hai tay lộn xộn của Tần Đồng, cúi đầu lấp kín đôi môi hắn, tránh cho hắn lại tiếp tục phát ra tạp âm.</w:t>
      </w:r>
    </w:p>
    <w:p>
      <w:pPr>
        <w:pStyle w:val="BodyText"/>
      </w:pPr>
      <w:r>
        <w:t xml:space="preserve">Tần Đồng trừng lớn hai mắt, yết hầu theo bản năng phát ra âm thanh kháng nghị, trong lòng lại không ngừng kêu rên: không phải đâu, hắn không cần bị cường bạo a a a!</w:t>
      </w:r>
    </w:p>
    <w:p>
      <w:pPr>
        <w:pStyle w:val="BodyText"/>
      </w:pPr>
      <w:r>
        <w:t xml:space="preserve">Không có thần phù hộ cũng như không ai có thể giúp hắn, Lục Gia Diễm vẫn đang chặt chẽ lấp kín miệng của hắn đề phòng hắn tiếp tục cản trở chuyện của mình, đầu lưỡi đang thăm dò lại bị Tần Đồng ngăn chặn, bất mãn mà hung hăng cắn vào lưỡi của hắn một cái.</w:t>
      </w:r>
    </w:p>
    <w:p>
      <w:pPr>
        <w:pStyle w:val="BodyText"/>
      </w:pPr>
      <w:r>
        <w:t xml:space="preserve">Đau đớn mang theo một dòng điện lưu đánh thẳng vào gáy Tần Đồng, cơ thể run lên tự giác hướng về phía trước, đụng đến thân thể nóng như lửa bên trên khiến cho hắn hoảng sợ muốn tách khỏi, lại bị Lục Gia Diễm chặn ngang càng dán vào chặt chẽ.</w:t>
      </w:r>
    </w:p>
    <w:p>
      <w:pPr>
        <w:pStyle w:val="BodyText"/>
      </w:pPr>
      <w:r>
        <w:t xml:space="preserve">Mà cái tên kia thủy chung dây dưa tại môi hắn không muốn buông ra, giống như cố ý muốn hút đi tất cả khí lực cùng không khí của hắn, hai tay bị giữ chặt trên đỉnh đầu bất lực đem người đẩy ra, đại não mất đi dưỡng khí bắt đầu lại rơi vào hỗn độn, cảm giác chếch choáng một lần nữa lại dâng trào khiến hắn trở nên mê man nhanh chóng.</w:t>
      </w:r>
    </w:p>
    <w:p>
      <w:pPr>
        <w:pStyle w:val="BodyText"/>
      </w:pPr>
      <w:r>
        <w:t xml:space="preserve">Nhận thấy được đôi môi kề sát hơi ly khai một chút khiến cho không khí chen vào giữa hai người càng trở nên sít sao hơn, cảm giác không cam lòng này càng tăng thêm kích thích, cùng với sự khó chịu khi mất đi dưỡng khí khiến Tần Đồng lại bắt đầu giãy dụa, tất cả dường như càng thêm kích thích người phía trên.</w:t>
      </w:r>
    </w:p>
    <w:p>
      <w:pPr>
        <w:pStyle w:val="BodyText"/>
      </w:pPr>
      <w:r>
        <w:t xml:space="preserve">Lục Gia Diễm cảm giác được máu trong cơ thể mình đều đã bị thiêu cháy nhanh chóng, buông ra đôi môi đang bị hắn phủ kín bắt đầu thăm dò nhiều địa phương khác, một tấc lại một tấc, từ hai má xuống đến cổ, sau đó lại chậm rãi chuyển hướng qua tai.</w:t>
      </w:r>
    </w:p>
    <w:p>
      <w:pPr>
        <w:pStyle w:val="BodyText"/>
      </w:pPr>
      <w:r>
        <w:t xml:space="preserve">Hơi thở mang theo nhiệt khí đụng tới điểm mẫn cảm nơi lỗ tai, khiến người dưới thân bắt đầu run rẩy, làm cho hắn nhịn không được lại tiếp tục thổi khí, sau đó lại hàm trụ lấy, nhẹ nhàng hấp liếm, dường như cái lỗ tai kia là một thứ mỹ vị thiên hạ.</w:t>
      </w:r>
    </w:p>
    <w:p>
      <w:pPr>
        <w:pStyle w:val="BodyText"/>
      </w:pPr>
      <w:r>
        <w:t xml:space="preserve">Tần Đồng “A” kêu ra một tiếng, thần trí cũng thanh tỉnh một chút. Cảm giác được lỗ tai trái của mình đang nóng rần lên, lại bị Lục Gia Diễm hết liếm lại hấp, cố gắng nhịn xuống kích thích mang theo khoái cảm không cho mình run rẩy lợi hại hơn nữa, còn có chút lo lắng Lục Gia Diễm có thể đột nhiên đem lỗ tai mình cắn đứt luôn hay không.</w:t>
      </w:r>
    </w:p>
    <w:p>
      <w:pPr>
        <w:pStyle w:val="BodyText"/>
      </w:pPr>
      <w:r>
        <w:t xml:space="preserve">Tần Đồng rất muốn lớn tiếng kêu dừng một lần nữa, lại sợ Lục Gia Diễm giống như khi nãy lấp kín miệng mình, chỉ có thể cắn môi ngăn không cho chính mình phát ra bất kỳ âm thanh rên rỉ nào, đồng thời cũng tận lực mà cho cơ thể trở nên cứng ngắc. Đối với xúc động của nam nhân hắn hiểu rất rõ, cho dù dục hỏa có tăng mạnh như thế nào, cũng không nam nhân nào lại cảm thấy hứng thứ với cá chết. Nói không được, vậy thì giả chết vậy.</w:t>
      </w:r>
    </w:p>
    <w:p>
      <w:pPr>
        <w:pStyle w:val="BodyText"/>
      </w:pPr>
      <w:r>
        <w:t xml:space="preserve">Đáng tiếc một điểm, Tần Đồng có thể ngăn không cho mình rên rỉ thành tiếng nhưng làm sao có thể biến mình trở thành cá chết, hắn vốn không phải là vô cảm, huống chi khi nãy còn có dục vọng, bây giờ muốn giả như không có gì thì chỉ có thể nói là lực bất tòng tâm.</w:t>
      </w:r>
    </w:p>
    <w:p>
      <w:pPr>
        <w:pStyle w:val="BodyText"/>
      </w:pPr>
      <w:r>
        <w:t xml:space="preserve">Thân thể dù cố gắng căng cứng vẫn không thể nào ngăn được những cơn run rẩy, chưa kể đến lúc này lại có một tên hỗn đản nào đó đang ở chính xương quai xanh của hắn mà gặm gặm cắn cắn, khiến hắn nhịn không được muốn thét chói tai, thân thể càng run rẩy lợi hại hơn.</w:t>
      </w:r>
    </w:p>
    <w:p>
      <w:pPr>
        <w:pStyle w:val="BodyText"/>
      </w:pPr>
      <w:r>
        <w:t xml:space="preserve">Lục Gia Diễm tựa hồ cũng phát hiện ra điều này, tại nơi ấy càng thêm lưu luyến không muốn đi, giống như đứa nhỏ vừa có được một món đồ chơi mới, thật cẩn thận cùng chậm rãi mà nghiên cứu thân thể Tần Đồng từng phân từng tấc một, giờ phút này lửa giận trong lòng hắn đã sớm biến mất không thấy dấu vết, hấp dẫn toàn bộ tâm trí hắn chỉ có da thịt mẫn cảm trước mắt cùng phản ứng của Tần Đồng.</w:t>
      </w:r>
    </w:p>
    <w:p>
      <w:pPr>
        <w:pStyle w:val="BodyText"/>
      </w:pPr>
      <w:r>
        <w:t xml:space="preserve">Kỳ thật thì việc khống chế thanh âm của Tần Đồng cũng không thể tính là thành công, tuy rằng không làm cho tiếng rên rỉ thoát ra khỏi miệng hắn, nhưng mà thanh âm này lăn lộn trong yết hầu, thế nào cũng không thể hoàn toàn nuốt xuống được. Mà thính lực Lục Gia Diễm lại thuộc hàng nhạy bén, những phản ứng tự nhiên này của Tần Đồng không thể nào lừa gạt được hắn, thậm chí thanh âm trầm thấp khàn khàn ngạnh giữa yết hầu lại càng khiêu khích thần kinh hắn, đến mức nào mới có thể làm cho người kia kêu thành tiếng?</w:t>
      </w:r>
    </w:p>
    <w:p>
      <w:pPr>
        <w:pStyle w:val="BodyText"/>
      </w:pPr>
      <w:r>
        <w:t xml:space="preserve">Ý nghĩ như thế càng khiến Lục Gia Diễm hưng phấn, sờ soạng càng thêm không e ngại. Đầu lưỡi lúc này đã rời đi xương quai xanh, tìm kiếm xuống dưới, trên đường đi lại lưu lại trên ***g ngực trơn nhẵn mấy dấu hồng ngân, tiếp theo đi đến hai tiểu đậu đỏ đã muốn cương cứng trong không khí. Không cần suy nghĩ, Lục Gia Diễm lúc này đem cái vật nhỏ đáng yêu kia hàm trụ trong miệng mình.</w:t>
      </w:r>
    </w:p>
    <w:p>
      <w:pPr>
        <w:pStyle w:val="BodyText"/>
      </w:pPr>
      <w:r>
        <w:t xml:space="preserve">Tần Đồng khi Lục Gia Diễm tập trung tấn công đầu nhũ của mình đã muốn thất thủ, lại kiềm chế tiếng kêu, cùng với từng đợt hơi thở nặng nề như muốn buông xuôi tất cả những cố gắng lúc trước, thân thể theo bản năng cuộn lại dựa sát vào người nam nhân.</w:t>
      </w:r>
    </w:p>
    <w:p>
      <w:pPr>
        <w:pStyle w:val="BodyText"/>
      </w:pPr>
      <w:r>
        <w:t xml:space="preserve">Động tác như thế làm cho hai chân Lục Gia Diễm nguyên lai vẫn đang áp chế trên người hắn lại chen vào giữa hai chân hắn, tư thế như vậy càng làm cho người ta huyết mạch sôi sục.</w:t>
      </w:r>
    </w:p>
    <w:p>
      <w:pPr>
        <w:pStyle w:val="BodyText"/>
      </w:pPr>
      <w:r>
        <w:t xml:space="preserve">Hai người càng thêm kề cận, Lục Gia Diễm đặt mình vào giữa hai chân Tần Đồng khiến hắn có loại ảo giác được bao vây lấy, kia làm cho hắn khát vọng càng nhiều, khát vọng một cái ấm áp không có khe hở, có thể bao vây hoàn toàn nơi đó của hắn.</w:t>
      </w:r>
    </w:p>
    <w:p>
      <w:pPr>
        <w:pStyle w:val="BodyText"/>
      </w:pPr>
      <w:r>
        <w:t xml:space="preserve">Tay phải chế trụ hai tay Tần Đồng buông ra đi xuống phía dưới, tay trái thủy chung gắt gao thủ sẵn tại thắt lưng của hắn. Đối với những cú đấm, đẩy của người kia hắn hoàn toàn xem nhẹ, đối với thanh âm “Buông ra” đứt quãng hắn cũng mắt điếc tai ngơ, chỉ tập trung vào khát vọng của chính mình.</w:t>
      </w:r>
    </w:p>
    <w:p>
      <w:pPr>
        <w:pStyle w:val="BodyText"/>
      </w:pPr>
      <w:r>
        <w:t xml:space="preserve">Tần Đồng cơ hồ chưa bao giờ trải nghiệm qua loại cảm giác bức bách điên cuồng đến cục hạn này, lý trí cùng thân thể bắt đầu giằng co, thân thể cơ hồ đã bị dục vọng hoàn toàn chiếm giữ, liều mạng muốn thoát khỏi giữ kiềm hãm của lý trí để đắm chìm trong cảm xúc. Mà đoạn lý trí còn sót lại kia lần lượt bị thoái lui, chỉ có thể miễn cưỡng duy trì một tia thanh minh, cố gắng không cho hắn hoàn toàn bị trầm luân trong dục vọng.</w:t>
      </w:r>
    </w:p>
    <w:p>
      <w:pPr>
        <w:pStyle w:val="BodyText"/>
      </w:pPr>
      <w:r>
        <w:t xml:space="preserve">Mà một tia thanh minh này dưới thế công kích của Lục Gia Diễm cũng dần dần bị thiêu hủy, đến khi mà đầu lưỡi tên kia áp chế lên những điểm mẫn cảm mà yếu ớt trên bờ ngực thì bị cắt đứt không còn một mảnh, hai tay đang liều mạng chống đẩy đột nhiên nắm chặt bờ vai hắn, ngưỡng cổ ra sau liều mạng lắc đầu: “Không không không… Không…” trong đó dĩ nhiên còn mang theo một chút nghẹn ngào.</w:t>
      </w:r>
    </w:p>
    <w:p>
      <w:pPr>
        <w:pStyle w:val="BodyText"/>
      </w:pPr>
      <w:r>
        <w:t xml:space="preserve">Sợi tóc tán loạn trong bóng đêm bám vào trên một đầu vai, hô hấp Tần Đồng toàn bộ đều bị rối loạn. Tay trái của Lục Gia Diễm đặt bên hông hắn theo hô hấp phập phồng đó mà cảm thụ được một chút sinh lực rõ ràng, nhịn không được lại nắm chặt thêm một chút.</w:t>
      </w:r>
    </w:p>
    <w:p>
      <w:pPr>
        <w:pStyle w:val="BodyText"/>
      </w:pPr>
      <w:r>
        <w:t xml:space="preserve">Tần Đồng trước kia do cuộc sống an nhàn sung sướng nên làn da trơn bóng tinh tế, lúc vào thời đại này dĩ nhiên không có điều kiện bảo dưỡng, dọc theo đường đi mà tùy ý hứng gió phơi nắng, nhưng cũng bởi vì trước kia quá hảo, cho nên những khó khăn này bất quá cũng chỉ đem làn da trắng quá mức của hắn dưới cái nắng trở thành một màu lúa mạch khỏe mạnh xinh đẹp, mà lao động thủ công lại càng khiến da hắn trở nên tinh tế. Thời khắc này dưới tay Lục Gia Diễm liền giống như một thỏi nam châm, khiến cho tên kia lưu luyến không muốn rời đi.</w:t>
      </w:r>
    </w:p>
    <w:p>
      <w:pPr>
        <w:pStyle w:val="Compact"/>
      </w:pPr>
      <w:r>
        <w:t xml:space="preserve">Hai chân bị tách ra nhẹ nhàng cọ vào sườn thắt lưng của hắn, trong lúc vô tình này lại khiêu khích dục hỏa càng bốc cháy mạnh liệt, Lục Gia Diễm thở gấp một tiếng, tay phải hạ xuống đi vào giữa hai đùi Tần Đồng, tại nơi làn da non mịm nhẹ nhàng di chuyển.</w:t>
      </w:r>
      <w:r>
        <w:br w:type="textWrapping"/>
      </w:r>
      <w:r>
        <w:br w:type="textWrapping"/>
      </w:r>
    </w:p>
    <w:p>
      <w:pPr>
        <w:pStyle w:val="Heading2"/>
      </w:pPr>
      <w:bookmarkStart w:id="70" w:name="chương-49-cật-kiền-mạt-tịnh-trung"/>
      <w:bookmarkEnd w:id="70"/>
      <w:r>
        <w:t xml:space="preserve">49. Chương 49: Cật Kiền Mạt Tịnh (trung)</w:t>
      </w:r>
    </w:p>
    <w:p>
      <w:pPr>
        <w:pStyle w:val="Compact"/>
      </w:pPr>
      <w:r>
        <w:br w:type="textWrapping"/>
      </w:r>
      <w:r>
        <w:br w:type="textWrapping"/>
      </w:r>
      <w:r>
        <w:t xml:space="preserve">Ngón tay xẹt qua giống như kíp nổ, dấy lên một tia lửa mạnh mẽ. Nhiệt độ chưa bao giờ trải nghiệm qua làm cho Tần Đồng sợ hãi, nghẹn ngào co chân lại nghĩ muốn né ra, nhưng mới động đã bị đè lại, hô hấp trầm trọng hơn so với ngày thường lại quẩn quanh cổ hắn, cọ xát không chịu rời đi.</w:t>
      </w:r>
    </w:p>
    <w:p>
      <w:pPr>
        <w:pStyle w:val="BodyText"/>
      </w:pPr>
      <w:r>
        <w:t xml:space="preserve">Bởi vì trước kia thường xuyên cưỡi ngựa, da thịt nhẵn nhụi nơi đùi trong mang theo co dãn thật tốt, mỗi lần đụng chạm lại lại khẩn trương co rút lại, giống như là kháng cự, nhưng mà run rẩy rất nhỏ đó lại tựa hồ giống như khẩn cầu hơn.</w:t>
      </w:r>
    </w:p>
    <w:p>
      <w:pPr>
        <w:pStyle w:val="BodyText"/>
      </w:pPr>
      <w:r>
        <w:t xml:space="preserve">Tay Lục Gia Diễm ở nơi đó của Tần Đồng cứ vuốt ve lên xuống, phản ứng run rẩy mà căng cứng làm cho hắn càng thêm yêu thích. Liếm liếm sau gáy Tần Đồng, cảm giác sâu sắc được xúc động đang trào dâng trong cơ thể mình, nhắm mắt lại, tựa hồ còn có thể nghe được cả âm thanh của máu đang lao nhanh trong cơ thể, cảm giác mới lạ mà tuyệt vời.</w:t>
      </w:r>
    </w:p>
    <w:p>
      <w:pPr>
        <w:pStyle w:val="BodyText"/>
      </w:pPr>
      <w:r>
        <w:t xml:space="preserve">Hắn hiện tại trừ bỏ dục vọng còn là một chút tâm tình muốn thăm dò, hứng thú so với việc đạt được một quyển bí tịch chứa đựng võ công cao thâm hoặc là giết chết đối thủ hoàn toàn khác biệt. Quan sát được thân thể phía dưới dưới bàn tay của mình kịch liệt sinh ra phản ứng gây cho hắn một sự thỏa mãn lạ thường, đồng thời cảm giác đau buốt cũng càng thêm sâu sắc.</w:t>
      </w:r>
    </w:p>
    <w:p>
      <w:pPr>
        <w:pStyle w:val="BodyText"/>
      </w:pPr>
      <w:r>
        <w:t xml:space="preserve">Máu chính mình dường như đã bắt đầu sôi trào, toàn thân bị thiêu đốt đến mức phát đau, mồ hôi nóng bỏng thấm ướt thân thể, ngẫu nhiên lại hòa cùng với mồ hôi người dưới thân trở thành một thể, nhiệt độ cơ thể càng tăng cao giữa nơi hai người đang thiếp hợp, tản mát ra luồng hơi thở đầy dụ hoặc.</w:t>
      </w:r>
    </w:p>
    <w:p>
      <w:pPr>
        <w:pStyle w:val="BodyText"/>
      </w:pPr>
      <w:r>
        <w:t xml:space="preserve">Ngón tay nơi đùi trong lại tiếp tục nhẹ nhàng di chuyển tựa như lông chim, cảm giác ngứa ngáy tê dại đánh thẳng vào thần kinh lúc này vốn đã hết sức mẫn cảm của Tần Đồng, thỏa mãn trong ngắn ngủi sau lại bắt đầu bất mãn với ngón tay đang lưu luyến ở một chỗ không chịu đi kia, chủ động nâng lên thắt lưng mình hướng về phía ngón tay thon dài kia mà động, phát ra một thanh âm thúc giục nhẹ nhàng: “Ư…”</w:t>
      </w:r>
    </w:p>
    <w:p>
      <w:pPr>
        <w:pStyle w:val="BodyText"/>
      </w:pPr>
      <w:r>
        <w:t xml:space="preserve">Biểu hiện của hắn như vậy làm cho khóe miệng Lục Gia Diễm nhẹ nhàng nhếch lên, trong lòng dâng lên một tia tự đắc, cũng không nhiều, chỉ là nhàn nhạt nâng lên, còn lại là chờ mong, chờ mong được chứng kiến thật là nhiều.</w:t>
      </w:r>
    </w:p>
    <w:p>
      <w:pPr>
        <w:pStyle w:val="BodyText"/>
      </w:pPr>
      <w:r>
        <w:t xml:space="preserve">Đầu lưỡi quẩn quanh trên hồng châu trước ngực nhẹ động, sau khi đem nó nhuộm lên một màu nước trơn bóng liền chuyển qua chiến đấu ở chiến trường bên kia, không phải liếm cũng không phải hấp, mà là không chút do dự cắn một phát, nhẹ nhàng kéo kéo. Ngón tay một mực vẫn ở đùi trong giờ phút này đã đảo qua cái mông tròn trịa đang ngẩng lên, mạnh mẽ đè lại.</w:t>
      </w:r>
    </w:p>
    <w:p>
      <w:pPr>
        <w:pStyle w:val="BodyText"/>
      </w:pPr>
      <w:r>
        <w:t xml:space="preserve">Tần Đồng thiếu chút nữa đã thét lên chói tai, ngay khi tiếng “A” kia muốn thoát ra khỏi miệng đã bị hắn cường ngạnh áp chế quay trở về trong bụng, đổi thành thanh âm ồ ồ thở dốc. Kích thích mãnh liệt khi sung sướng cực độ thế nhưng đã kéo về cho hắn chút thần trí, nhờ vậy mới có thể khống chế được tiếng rên rỉ thoát ra, nhưng vẫn là không thể bỏ qua hiệu quả đã đánh thẳng vào trong óc hắn.</w:t>
      </w:r>
    </w:p>
    <w:p>
      <w:pPr>
        <w:pStyle w:val="BodyText"/>
      </w:pPr>
      <w:r>
        <w:t xml:space="preserve">Kia khi Lục Gia Diễm cắn trên ngực hắn tựa như đang cắn vào chính trái tim hắn, tim đập “bang bang” như muốn phóng ra khỏi ***g ngực, dù cho hắn muốn bình ổn nó lại cũng chỉ là phí công vô ích. Hắn thậm chí còn cảm giác được hành thể phía dưới càng trở nên ngạnh hơn nữa, run nhè nhẹ mang theo một chút ướt át.</w:t>
      </w:r>
    </w:p>
    <w:p>
      <w:pPr>
        <w:pStyle w:val="BodyText"/>
      </w:pPr>
      <w:r>
        <w:t xml:space="preserve">Chết tiệt! Vì cái gì hắn cũng không biết thân thể mình lại có thể mẫn cảm đến như thế? Đến mức không thể qua nổi sự khiêu khích đùa giỡn này của nam nhân! Nghĩ như thế, lại không nhịn được hung hăng trừng mắt với Lục Gia Diễm, mẹ nó, tất cả là do ngươi làm hại! Nếu mà còn khí lực nói chuyện hắn đã không do dự mà chửi ầm lên, chỉ tiếc hắn hiện trừ bỏ thở dốc cái gì cũng không thể làm được.</w:t>
      </w:r>
    </w:p>
    <w:p>
      <w:pPr>
        <w:pStyle w:val="BodyText"/>
      </w:pPr>
      <w:r>
        <w:t xml:space="preserve">Lục Gia Diễm rõ ràng cảm giác được biến hóa của hắn, rốt cuộc tạm thời buông ra đôi môi vẫn đang tàn sát bừa bãi ở ngực hắn mà ngẩng đầu. Một đôi mắt dày đặc hơi nước chớp cũng không chớp đang chăm chú trừng hắn, mặc dù bên trong có thể nhìn thấy được lửa giận đang phun trào mạnh mẽ, nhưng mà thời khắc này trong mắt Lục Gia Diễm cũng chỉ là mang theo khiêu khích khó nhịn.</w:t>
      </w:r>
    </w:p>
    <w:p>
      <w:pPr>
        <w:pStyle w:val="BodyText"/>
      </w:pPr>
      <w:r>
        <w:t xml:space="preserve">Lửa giận trong nháy mắt đột nhiên biến mất, đồng dạng thở dốc lần thứ hai, tay hắn di chuyển càng thêm càn quấy, không như lúc đầu nhàn rỗi nhẹ nhàng, mà mang theo một chút xao động vội vàng, ngón tay lúc này đang bị hấp dẫn tại nơi tư mật của hắn.</w:t>
      </w:r>
    </w:p>
    <w:p>
      <w:pPr>
        <w:pStyle w:val="BodyText"/>
      </w:pPr>
      <w:r>
        <w:t xml:space="preserve">Cái nhíu mày trên mặt ngay lúc đụng chạm đó đột nhiên co rút kịch liệt, hai tay Tần Đồng đang chộp lấy vai hắn cơ hồ muốn đi vào trong da thịt, mang theo một chút lực đạo, thở gấp gáp vài tiếng, Tần Đồng rốt cuộc thu thập đủ khí lực lớn tiếng mắng: “Vương bát đản, ngươi cút xuống cho ta!”</w:t>
      </w:r>
    </w:p>
    <w:p>
      <w:pPr>
        <w:pStyle w:val="BodyText"/>
      </w:pPr>
      <w:r>
        <w:t xml:space="preserve">Lục Gia Diễm lại một phen giữ chặt tay hắn trên đỉnh đầu, ngọn lửa trong mắt cháy càng mạnh, thanh âm cũng càng thêm lãnh: “Thật sự không ngoan.” Cư nhiên dám kêu hắn cút xuống?! Tên này thật sự rất tốt, luôn chọn đúng thời điểm làm cho hắn nổi giận lôi đình, nhưng mà chính hắn hiện giờ cũng có chút phân không rõ rốt cuộc là lửa giận hay là dục hỏa bị khơi mào.</w:t>
      </w:r>
    </w:p>
    <w:p>
      <w:pPr>
        <w:pStyle w:val="BodyText"/>
      </w:pPr>
      <w:r>
        <w:t xml:space="preserve">Lời nói tràn ngập uy hiếp càng trở nên đáng sợ, hắn đã muốn nhịn thật lâu, trong lòng lúc trước vẫn có một chút do dự vô ý thức, nhưng lúc này đây, mọi thứ đã không còn trọng yếu, quan trọng là… cái tên trước mặt này nhiều lần lặp đi lặp lại mà khiêu khích hỏa của hắn!</w:t>
      </w:r>
    </w:p>
    <w:p>
      <w:pPr>
        <w:pStyle w:val="BodyText"/>
      </w:pPr>
      <w:r>
        <w:t xml:space="preserve">Ngay khi dứt câu ngón tay liền lập tức đâm vào, Tần Đồng rốt cuộc không thể nhẫn nhịn được nữa mà la lên “A!”</w:t>
      </w:r>
    </w:p>
    <w:p>
      <w:pPr>
        <w:pStyle w:val="BodyText"/>
      </w:pPr>
      <w:r>
        <w:t xml:space="preserve">Tầm mắt mơ hồ không biết do mồ hôi hay nước mắt, Tần Đồng đau đớn không thôi, cảm thấy chính mình thật đã thành cá trên thớt, từ bỏ hô hấp thì không còn khí lực dư thừa nữa, con mẹ nó thật sự là đau!</w:t>
      </w:r>
    </w:p>
    <w:p>
      <w:pPr>
        <w:pStyle w:val="BodyText"/>
      </w:pPr>
      <w:r>
        <w:t xml:space="preserve">Nhưng phấn khởi của cơ thể vẫn không vì đau đớn này mà hoàn toàn tiêu giảm, vẫn là nóng như bị sốt cao, bởi vì đau đớn mà mồ hôi ra càng nhiều, nồng đậm trong không khí, khiến cho khuôn mặt hắn một mạt đỏ bừng.</w:t>
      </w:r>
    </w:p>
    <w:p>
      <w:pPr>
        <w:pStyle w:val="BodyText"/>
      </w:pPr>
      <w:r>
        <w:t xml:space="preserve">Ngón tay trong cơ thể hắn cũng bắt đầu di chuyển, xoay qua xoay lại, khuynh hướng có thể cảm nhận rõ ràng đến mức muốn bỏ qua cũng không thể được, cảm giác vừa trướng vừa tê dại làm cho hắn rất muốn thét ra tiếng, nhắm mắt cắn môi đem thanh âm áp chế trở về, Tần Đồng bỗng nhiên mở mắt: “Uy, ngươi dứt khoát cho ta!”</w:t>
      </w:r>
    </w:p>
    <w:p>
      <w:pPr>
        <w:pStyle w:val="BodyText"/>
      </w:pPr>
      <w:r>
        <w:t xml:space="preserve">Được rồi, việc này dù sao cũng do hắn dựng lên, là nam nhân dám làm dám chịu, thân thể hắn cũng cần an ủi, dù rằng kiểu an ủi này không phải là hắn muốn. Sống ở Mỹ có điểm ấy thật hảo, thấy được nhiều mặt của cuộc sống thì năng lực chấp nhận cũng càng mạnh, cùng lắm coi như chó cắn hoặc mơ thấy một cơn ác mộng thôi, ngủ một giấc thì hắn vẫn là hắn. Chỉ cần không cần lại kéo dài kiểu tra tấn người như thế này nữa là được, cảm giác càng ngày càng khác thường khiến cho hắn theo bản năng cảm thấy sợ hãi. Hắn là một nam nhân bình thường, đối mặt với chuyện bị một nam nhân khác châm ngòi khoái cảm là một chuyện không dám nghĩ cũng không dám thừa nhận, có lẽ, tốc chiến tốc thắng, đem đau đớn để nhận thức mới có thể là hữu hiệu nhất.</w:t>
      </w:r>
    </w:p>
    <w:p>
      <w:pPr>
        <w:pStyle w:val="BodyText"/>
      </w:pPr>
      <w:r>
        <w:t xml:space="preserve">Lục Gia Diễm nghe Tần Đồng nói liền ngẩn ra, không khỏi ngẩng đầu. Ánh mắt Tần Đồng trong bóng đêm sáng dị thường, mang theo quyết tâm cùng quật cường chặt chẽ theo dõi hắn, thoạt nhìn tựa như hai ngọn lửa nhỏ đang hừng hực cháy, cháy cả đáy lòng của Lục Gia Diễm.</w:t>
      </w:r>
    </w:p>
    <w:p>
      <w:pPr>
        <w:pStyle w:val="BodyText"/>
      </w:pPr>
      <w:r>
        <w:t xml:space="preserve">Tình dục là một cái gì đó rất kỳ quái, khi một người chưa bao giờ thử qua nó thì nhu cầu cũng không cao, cho dù là có chút khát cầu ngây thơ cũng có thể đơn giản thỏa mãn mà áp chế, thậm chí căn bản còn không muốn thử. Nhưng áp lực càng lâu thì tác dụng ngược lại càng lớn, một khi dục vọng chân chính bị khơi mào, hưởng thụ tư vị sinh động mạnh mẽ trong đó, kia liền không có thể dễ dàng mà tiêu thất.</w:t>
      </w:r>
    </w:p>
    <w:p>
      <w:pPr>
        <w:pStyle w:val="BodyText"/>
      </w:pPr>
      <w:r>
        <w:t xml:space="preserve">Lục Gia Diễm hiện tại là đang ở trong tình huống này, thân thể hắn giống như tự nhận thức, bình tĩnh lúc xưa không thể sử dụng được, khi đại não còn chưa kịp phản ứng thì động tác đã được thực hiện, khóe miệng mang theo thanh âm khàn khàn đến hắn còn cảm thấy xa lạ: “Như ngươi mong muốn.”</w:t>
      </w:r>
    </w:p>
    <w:p>
      <w:pPr>
        <w:pStyle w:val="BodyText"/>
      </w:pPr>
      <w:r>
        <w:t xml:space="preserve">Sau đó hết thảy đều không thể khống chế được nữa.</w:t>
      </w:r>
    </w:p>
    <w:p>
      <w:pPr>
        <w:pStyle w:val="BodyText"/>
      </w:pPr>
      <w:r>
        <w:t xml:space="preserve">Ngón tay đang cắm vào lập tức rút ra, tiếng kêu rên của Tần Đồng gắt gao áp chế trong yết hầu, bên hông lập tức bị người kéo xuống, lực đạo áp bách tuyệt đối không cho phép kháng cự truyền đến, một cái chớp mắt đau nhức như bị xé nát đánh thẳng vào trong óc, tốc độ mau đến mức hắn hồi lâu mới có phản ứng, đau kêu ra tiếng.</w:t>
      </w:r>
    </w:p>
    <w:p>
      <w:pPr>
        <w:pStyle w:val="BodyText"/>
      </w:pPr>
      <w:r>
        <w:t xml:space="preserve">“A a a! Con mẹ nó đau!” Trên thực tế Tần Đồng vừa nói ra những lời khi nãy hắn đã muốn cho mình hai cái tát, hắn thật sự là bị nước ăn não mới nói được như thế, hiện tại toàn thân đau đến rút gân, thân thể truyền đến từng đợt co rút không thể khống chế được, Tần Đồng không khỏi bội phục chính mình cư nhiên còn có tâm tình mà nhớ tới những nữ nhân mà hắn đã từng giao kết, nhưng nếu mà lần đầu tiên mà đau như vậy, sau này hắn tuyệt đối không chạm những nữ nhân như thế nữa!</w:t>
      </w:r>
    </w:p>
    <w:p>
      <w:pPr>
        <w:pStyle w:val="BodyText"/>
      </w:pPr>
      <w:r>
        <w:t xml:space="preserve">Lục Gia Diễm thời khắc này cũng không tốt lắm, mồ hôi tuôn như mưa sau tấm lưng kiên cố của hắn. Sự thực đã chứng minh rằng thực chiến cùng quan sát khác nhau một trời một vực, cho dù hắn dựa trên trí nhớ làm lại y chang, nhưng thực tế hoàn toàn không xong, khuếch trương căn bản không thể làm cho cái chỗ tư mật kia buông lỏng, dục vọng chỉ tiến vào được nửa chừng đã bị gắt gao cô trụ, lửa nóng chưa từng trải qua đang kêu gào phải thẳng tiến vào chỗ sâu nhất, nhưng không thể được, cái loại thống khổ không có chỗ phát tiết này làm cho hắn khống chế không được có chút phát run.</w:t>
      </w:r>
    </w:p>
    <w:p>
      <w:pPr>
        <w:pStyle w:val="BodyText"/>
      </w:pPr>
      <w:r>
        <w:t xml:space="preserve">Thần kinh đau đớn khi bị xâm nhập khiến Tần Đồng cũng không khá hơn bao nhiêu, lúc này liền lật lọng, miễn cưỡng hấp khẩu khí chuẩn bị dùng chân đưa cái tên trên người xuống dưới, nói không thèm lựa lời: “Lão tử mặc kệ, cút đi!”</w:t>
      </w:r>
    </w:p>
    <w:p>
      <w:pPr>
        <w:pStyle w:val="BodyText"/>
      </w:pPr>
      <w:r>
        <w:t xml:space="preserve">Hắn không giãy dụa hoàn hảo, này lúc thân thể quằn quại cố gắng sử dụng lực đạo ngược lại đã đem “thứ đó” nhét vào càng sâu, bỗng nhiên thẳng tiến một trận làm cho Tần Đồng sợ hãi kêu lên một tiếng liền vô lực ngã xuống, sắc mặt trắng bệch khóc không ra nước mắt, hắn có thể cảm nhận được thứ nhiệt độ đáng sợ đó đang sâu trong cơ thể hắn, uy hiếp mười phần mà lấp đầy hắn, bụng từng trận co rút, thân thể run rẩy lợi hại.</w:t>
      </w:r>
    </w:p>
    <w:p>
      <w:pPr>
        <w:pStyle w:val="BodyText"/>
      </w:pPr>
      <w:r>
        <w:t xml:space="preserve">Lục Gia Diễm càng khó qua, ngọn lửa ngoài ý muốn bị kích thích càng thiêu hắn cháy rụi, phân thân run rẩy co rút lại trong cơ thể, khô khốc cùng đau đớn đánh thẳng vào não khiến hắn giật mình một cái, chưa kịp nhận thức đã thẳng lưng tiến vào, theo một tiếng gầm nhẹ rốt cuộc đã hoàn toàn đem chính mình đưa vào toàn bộ.</w:t>
      </w:r>
    </w:p>
    <w:p>
      <w:pPr>
        <w:pStyle w:val="BodyText"/>
      </w:pPr>
      <w:r>
        <w:t xml:space="preserve">Bất quá chỉ là trong giây phút ngắn ngủi, nhưng đối với Lục Gia Diễm so với việc đồng thời đụng vào mười tên cao thủ còn mệt hơn, nhưng mà lại có một kích thích chưa bao giờ có, thúc giục hắn tiến thêm một bước.</w:t>
      </w:r>
    </w:p>
    <w:p>
      <w:pPr>
        <w:pStyle w:val="BodyText"/>
      </w:pPr>
      <w:r>
        <w:t xml:space="preserve">Khi Lục Gia Diễm hoàn toàn vùi vào thân thể Tần Đồng, Tần Đồng cũng không chút khách khí cắn một ngụm lên cần cổ Lục Gia Diễm để ngăn lại tiếng kêu cứ chực lao ra khỏi cửa miệng, nếu hiện tại có thêm nhiều khí lực, hắn khẳng định chính mình sẽ cắn đứt luôn động mạch của tên này, dứt khoát tiễn tai tinh của hắn đi gặp Như Lai ở Tây Thiên.</w:t>
      </w:r>
    </w:p>
    <w:p>
      <w:pPr>
        <w:pStyle w:val="BodyText"/>
      </w:pPr>
      <w:r>
        <w:t xml:space="preserve">Người vẫn đang ở trên người hắn đối với cái răng nanh đang ở trên cần cổ mình một chút cũng không có phản ứng, chỉ đưa thắt lưng hắn ôm sát một chút, khàn khàn nói: “Ta khống chế không được.” Một khắc này đây, hắn rốt cục cảm nhận được cái gì gọi là “Muốn dừng mà dừng không được”!</w:t>
      </w:r>
    </w:p>
    <w:p>
      <w:pPr>
        <w:pStyle w:val="Compact"/>
      </w:pPr>
      <w:r>
        <w:t xml:space="preserve">Những lời này giống như lời tuyên án tử hình đối với Tần Đồng, đồng tử kịch liệt co rút, thanh âm kháng cự “Không” còn chưa kịp nói đã bị Lục Gia Diễm toàn bộ luật động, hai chân vô lực khoát trên sườn hắn rơi xuống, nháy mắt tiếp theo, chính là giai đoạn bắt đầu xâm lược.</w:t>
      </w:r>
      <w:r>
        <w:br w:type="textWrapping"/>
      </w:r>
      <w:r>
        <w:br w:type="textWrapping"/>
      </w:r>
    </w:p>
    <w:p>
      <w:pPr>
        <w:pStyle w:val="Heading2"/>
      </w:pPr>
      <w:bookmarkStart w:id="71" w:name="chương-50-cật-kiền-mạt-tịnh-hạ"/>
      <w:bookmarkEnd w:id="71"/>
      <w:r>
        <w:t xml:space="preserve">50. Chương 50: Cật Kiền Mạt Tịnh (hạ)</w:t>
      </w:r>
    </w:p>
    <w:p>
      <w:pPr>
        <w:pStyle w:val="Compact"/>
      </w:pPr>
      <w:r>
        <w:br w:type="textWrapping"/>
      </w:r>
      <w:r>
        <w:br w:type="textWrapping"/>
      </w:r>
      <w:r>
        <w:t xml:space="preserve">Hung khí thô to cực nóng bắt đầu di động trong cơ thể, lúc bắt đầu động tác thực chậm rãi bởi vì sự khô khốc chặt chẽ nơi đó, thật khó khăn để đem chính mình kéo ra lại ép vào, ma sát thật lớn hết lần này đến lần khác mang theo một cảm giác khó có thể hình dung được, rất thống khổ nhưng lại tràn đầy kích thích, hòa lẫn vào nhau tạo ra một loại khoái cảm một lần nữa lại khiến con người ta mê loạn.</w:t>
      </w:r>
    </w:p>
    <w:p>
      <w:pPr>
        <w:pStyle w:val="BodyText"/>
      </w:pPr>
      <w:r>
        <w:t xml:space="preserve">Mà cái này đối với Tần Đồng mà nói không khác gì đang muốn bẻ gãy thắt lưng hắn, hắn có thể cảm giác được rất rõ ràng ruột mình cứ như muốn bay ra ngoài lại lộn trở về theo từng lực đạo ra vào của hung khí kia, ma sát không hề dịu nhẹ làm cho bên trong hắn cực kỳ đau rát, đau đớn đó đã khiến cho hắn càng thêm dùng sức khi cắn vào cần cổ của Lục Gia Diễm.</w:t>
      </w:r>
    </w:p>
    <w:p>
      <w:pPr>
        <w:pStyle w:val="BodyText"/>
      </w:pPr>
      <w:r>
        <w:t xml:space="preserve">Mà Lục Gia Diễm đối với hai hàm răng nanh đang gắt gao dùng sức ở cần cổ mình kia căn bản đã không còn cảm giác gì nữa, sự mãnh liệt nơi hạ thân đã muốn chiếm cứ hết toàn bộ các giác quan của hắn, thong thả trừu sáp dần dà không đủ để có thể thỏa mãn hắn được nữa.</w:t>
      </w:r>
    </w:p>
    <w:p>
      <w:pPr>
        <w:pStyle w:val="BodyText"/>
      </w:pPr>
      <w:r>
        <w:t xml:space="preserve">Tay đang ôm lấy thắt lưng Tần Đồng liền chuyển hướng dời lên trên, việc di chuyển đột ngột như vậy đã khiến những giọt mồ hôi đang bám vào cơ thể bị rơi rớt, xúc cảm lạnh lẽo mà ẩm ướt cứ thế chạm vào cơ thể hắn, hầu gian Lục Gia Diễm liền phát ra một tiếng trầm thấp nặng nề.</w:t>
      </w:r>
    </w:p>
    <w:p>
      <w:pPr>
        <w:pStyle w:val="BodyText"/>
      </w:pPr>
      <w:r>
        <w:t xml:space="preserve">Lực đạo của hắn kỳ thật không có nặng, nhưng mà đối với hiện trạng của Tần Đồng bây giờ thì mỗi một cử động dù rất nhỏ đều là sự khiêu khích, đau đớn tác động thẳng vào da đầu hắn mang theo một trần tê dại cùng đau nhức khiến hắn trở nên trì độn một chút, hàm răng đang bám trên vai Lục Gia Diễm lập tức buông ra, phát ra một thanh âm không phân rõ được hàm xúc ý tứ: “Ân…” Thân hình đột nhiên cũng theo đó mà kéo căng ra không khác gì một cây cung đã lên dây.</w:t>
      </w:r>
    </w:p>
    <w:p>
      <w:pPr>
        <w:pStyle w:val="BodyText"/>
      </w:pPr>
      <w:r>
        <w:t xml:space="preserve">Hai tay Tần Đồng muốn bắt lấy một cái gì đó, nhưng tay phải đã bị Lục Gia Diễm kiềm giữ chặt chẽ, chỉ còn tay trái có thể tự do hoạt động, cảm giác bị cưỡng bức càng lúc càng truyền đến rõ rệt làm cho hắn bắt đầu giãy dụa, tay trái cố gắng bức cánh tay không khác gì thiết sắt đang áp chế cánh tay phải của mình để thoát ra, vài lần giãy dụa không có kết quả liền mơ mơ hồ hồ nói: “Buông ra, buông ra.” Rõ ràng là giọng mũi lại mờ ảo mang theo tiếng khóc, điều này không khác gì một cây kim đang châm thẳng vào thần kinh vốn đã trở nên rất yếu ớt của Lục Gia Diễm.</w:t>
      </w:r>
    </w:p>
    <w:p>
      <w:pPr>
        <w:pStyle w:val="BodyText"/>
      </w:pPr>
      <w:r>
        <w:t xml:space="preserve">Tay áp chế cánh tay phải Tần Đồng cũng không buông ra, mồ hôi tích lại trên người hắn càng nhiều, thở dốc càng dồn dập và trầm trọng như không phải là của chính mình nữa, hồi lâu mới nói: “Ngươi đừng lộn xộn.” Thanh âm kia phát ra không khác gì giấy ráp đã bị ma sát, thổi vào tai Tần Đồng mang theo luồng nhiệt khí nóng bỏng.</w:t>
      </w:r>
    </w:p>
    <w:p>
      <w:pPr>
        <w:pStyle w:val="BodyText"/>
      </w:pPr>
      <w:r>
        <w:t xml:space="preserve">Nước mắt bị buộc ra đã bị Tần Đồng quật cường mà thu hồi, tỏ ý nói: “Tay của ta, buông ra! A!” Tên hỗn đản này! Lộn xộn cái gì? Tay trái còn tự do hoạt động của hắn hung hăng muốn trả thù mà cào vào cánh tay phải của Lục Gia Diễm để lại năm vết máu in hình năm ngón tay, mùi máu như có như không phiêu khởi trong không trung, cảm thấy được trong lòng hờn dỗi cũng đã tiêu tán bớt đi không ít.</w:t>
      </w:r>
    </w:p>
    <w:p>
      <w:pPr>
        <w:pStyle w:val="BodyText"/>
      </w:pPr>
      <w:r>
        <w:t xml:space="preserve">Thân thể cũng theo đó mà có chút thả lỏng, kết quả này đã cho cái tên vẫn đang rục rịch trong kia thừa dịp mà hành động. Mẫn tuệ sâu sắc mà nhận thức được một chút thả lỏng nơi Tần Đồng, Lục Gia Diễm nhẫn thiếu chút nữa đã muốn phát điên lập tức thẳng tiến, luật động trong dũng đạo tương đối thả lỏng vẫn dễ dàng hơn rất nhiều so với ban đầu.</w:t>
      </w:r>
    </w:p>
    <w:p>
      <w:pPr>
        <w:pStyle w:val="BodyText"/>
      </w:pPr>
      <w:r>
        <w:t xml:space="preserve">Tần Đồng lúc này dù muốn kiềm chế cũng không còn được nữa, nước mắt vất vả lắm mới thu hồi được một lần nữa lại chảy ra, cái loại đau đớn ra vào trong cơ thể này thật không phải là cái mà người bình thường có thể chịu đựng được, mùi máu tươi trong không khí đã bắt đầu nồng đậm, hắn khẳng định chính mình đã bị thương mất rồi. Hắn có thể tưởng tượng được bộ dáng lúc này của mình tuyệt đối là cực kỳ chật vật mà trước nay chưa từng có, nhưng mà như vậy trong lòng lại có một chút nhẹ nhõm.</w:t>
      </w:r>
    </w:p>
    <w:p>
      <w:pPr>
        <w:pStyle w:val="BodyText"/>
      </w:pPr>
      <w:r>
        <w:t xml:space="preserve">Nhưng mà hắn rất nhanh liền phát hiện rằng mình ngay cả nhẹ nhõm cũng không thể, tuy rằng những gì Lục Gia Diễm đã làm không đủ cho hắn thần trí không rõ ràng mà quên đi cái đau đớn này, nhưng máu lại bắt đầu thực thi nhiệm vụ bôi trơn đã làm giảm đi rất nhiều thống khổ khi luật động, đồng thời làm mềm nhũn đi vách tường nội bích hai bên, ma sát liên tục không ngừng cũng làm cho nhiệt độ của máu cũng bắt đầu lên cao, cuối cùng giống như đem hắn đun đến sôi trào.</w:t>
      </w:r>
    </w:p>
    <w:p>
      <w:pPr>
        <w:pStyle w:val="BodyText"/>
      </w:pPr>
      <w:r>
        <w:t xml:space="preserve">Cảm giác lúc đầu bị đùa giỡn lại quay trở về, không những thế mà còn thêm mãnh liệt, theo từng động tác của Lục Gia Diễm mà ngày càng tăng lên gấp bội, hạ phúc lại bắt đầu gia tăng nhiệt độ, từ trong ra ngoài, trải rộng khắp toàn thân, cuối cùng lại tập trung về một lần nữa, tựa như càng lúc càng mạnh mẽ nhưng lại không có chỗ phát tiết khiến cho hắn đau buốt.</w:t>
      </w:r>
    </w:p>
    <w:p>
      <w:pPr>
        <w:pStyle w:val="BodyText"/>
      </w:pPr>
      <w:r>
        <w:t xml:space="preserve">Loại đau đớn này không giống với đau đớn đơn thuần, mang theo ma sát cùng tê dại hỗn hợp lại, trong lòng bị kích thích mạnh mẽ bao phủ lấy, càng khiến hắn sợ hãi hơn chính là hiện tại bản thân đã bắt đầu không thể chống đỡ được nữa.</w:t>
      </w:r>
    </w:p>
    <w:p>
      <w:pPr>
        <w:pStyle w:val="BodyText"/>
      </w:pPr>
      <w:r>
        <w:t xml:space="preserve">Trừu sáp thuận lợi đã khiến động tác của Lục Gia Diễm trở nên nhanh hơn, mùi máu phảng phất trong không trung không phải hắn không ngửi được, mà là hắn không dừng được, huyết khí cùng hơi thở mang đầy *** thậm khí càng thêm kích thích hắn, như một loại mị dược quấn quanh lấy, theo chóp mũi mà đâm thẳng vào đáy lòng hắn, khống chế không được tinh thần của mình, nơi bao phủ hắn vẫn là thực chặt, nhưng đã không còn khô khốc nữa, trơn tru mang theo độ nóng bỏng cực lớn, vừa buông lỏng vừa co rút như càng thúc giục hắn tiến thêm một bước.</w:t>
      </w:r>
    </w:p>
    <w:p>
      <w:pPr>
        <w:pStyle w:val="BodyText"/>
      </w:pPr>
      <w:r>
        <w:t xml:space="preserve">Cảm giác này làm cho hắn khí huyết cuồn cuộn, có một loại ảo giác mê mẩn khó tả, tay trái từ khoảng không theo tấm lưng quang lỏa mà trượt đến thắt lưng, cuối cùng là tới đôi chân đang run rẩy kia. Ngón tay bởi vì bị phủ kín bởi một tầng mồ hôi mà có vẻ trắng mịn kia liền xẹt qua, tiến tới đầu gối, kháp trụ.</w:t>
      </w:r>
    </w:p>
    <w:p>
      <w:pPr>
        <w:pStyle w:val="BodyText"/>
      </w:pPr>
      <w:r>
        <w:t xml:space="preserve">Hô hấp dồn dập cùng với lực đạo mãnh liệt có chút không khống chế được va chạm càng trở nên hung mãnh, nguyên bản hô hấp trầm trọng cùng rên rỉ ngẫu nhiên trong không gian nay đã bắt đầu vang lên một loại thanh âm khác, ướt át mà đình trệ.</w:t>
      </w:r>
    </w:p>
    <w:p>
      <w:pPr>
        <w:pStyle w:val="BodyText"/>
      </w:pPr>
      <w:r>
        <w:t xml:space="preserve">Thanh âm kia làm cho toàn thân Tần Đồng như bị thiêu đốt nhanh chóng, xấu hổ cùng nhục nhã lan ra toàn thân, hạ xuống đôi mắt liền nghiêng qua một bên không dám nhìn nữa, hắn hận không thể che kín cái lỗ tai của mình lại, tay trái dù cho có ngăn chặn được bên trái đi nữa, thì tay phải vẫn đang bị người khống chế chặt chẽ, chỉ có thể tùy ý mà để cho thanh âm này tiến vào, một tiếng lại một tiếng.</w:t>
      </w:r>
    </w:p>
    <w:p>
      <w:pPr>
        <w:pStyle w:val="BodyText"/>
      </w:pPr>
      <w:r>
        <w:t xml:space="preserve">“Oa a a! Ngô…”</w:t>
      </w:r>
    </w:p>
    <w:p>
      <w:pPr>
        <w:pStyle w:val="BodyText"/>
      </w:pPr>
      <w:r>
        <w:t xml:space="preserve">Thắt lưng đột nhiên bị nhảy dựng lên, lông mi đang hạ xuống trở nên run rẩy không thôi, đôi môi vừa mới lộ ra thanh âm rất nhanh đã bị cắn lại, mặt càng trỏ nên đỏ ửng, tim xao động “Đông đông” trong ***g ngực như nổi trống. Hạ phúc lại dâng lên một luồng điện nhanh chóng lan ra khắp toàn thân, Tần Đồng ngưỡng cổ liều mạng hô hấp, hoảng hốt không thể che giấu được, tại sao lại có thể như vậy?</w:t>
      </w:r>
    </w:p>
    <w:p>
      <w:pPr>
        <w:pStyle w:val="BodyText"/>
      </w:pPr>
      <w:r>
        <w:t xml:space="preserve">Bối rối qua đi lại bắt đầu giãy dụa mà đẩy Lục Gia Diễm: “Cút ngay cho ta, ân… A!”</w:t>
      </w:r>
    </w:p>
    <w:p>
      <w:pPr>
        <w:pStyle w:val="BodyText"/>
      </w:pPr>
      <w:r>
        <w:t xml:space="preserve">Tần Đồng đáng tiếc không thể được như nguyện, Lục Gia Diễm ngay lập tức đã tinh thông, hướng về phía nơi mẫn cảm vừa mới phát hiện được mà không ngừng thẳng tiến, hành thể bị áp chế giữa bụng của hai người cũng bị chấn động một cách lợi hại, phun ra những hạt sương nhỏ khiến cho nơi đó trở nên ướt đẫm, mà hai chân đang run rẩy cũng nhanh chóng bám chặt lên trên hông của chính mình.</w:t>
      </w:r>
    </w:p>
    <w:p>
      <w:pPr>
        <w:pStyle w:val="BodyText"/>
      </w:pPr>
      <w:r>
        <w:t xml:space="preserve">Vừa nhấc mắt đã có thể nhìn thấy Tần Đồng đang rơi lệ, lông mi nhỏ dài mang theo từng giọt nước mắt, ánh mắt lại mông lung mờ mịt hơi nước. Cánh mũi khẽ nhếch mang theo hơi thở dồn dập, phủ lên trên đó là những giọt mồ hôi tinh tế, trong đêm tối tỏa ra quang mang nhàn nhạt. Đôi môi quật cường cắn chặt nuốt vào tất cả những tiếng rên rỉ nức nở, huyết sắc mờ nhạt chảy ra trên cánh môi thản nhiên mang theo mùi máu nồng đậm.</w:t>
      </w:r>
    </w:p>
    <w:p>
      <w:pPr>
        <w:pStyle w:val="BodyText"/>
      </w:pPr>
      <w:r>
        <w:t xml:space="preserve">Tuy là chỉ muốn nhìn thử xem sao, nhưng ngửi thấy cổ huyết vị kia, không biết sao lại cảm thấy nơi đó lại trở nên xinh đẹp động lòng người, hấp dẫn hắn cúi đầu xuống hôn lên.</w:t>
      </w:r>
    </w:p>
    <w:p>
      <w:pPr>
        <w:pStyle w:val="BodyText"/>
      </w:pPr>
      <w:r>
        <w:t xml:space="preserve">Mới vừa chạm đến nếm thử một chút máu nơi đó, hắn đã không khống chế được mà kề sát vào, hàm trụ nơi mềm mại kia không tha, đem toàn bộ vết máu dính đầy trên đôi môi đó thu vào trong miệng mình, thuận tiện lại muốn xâm phạm vào trong khoang miệng, nhưng bị cản trở bởi đôi môi đang cố gắng cắn chặt lại để không phát ra bất kỳ tiến rên rỉ nào, lập tức dùng tay trái nắm lấy cằm Tần Đồng, dụng một chút lực mở ra liền mạnh mẽ đem đầu lưỡi tham nhập vào.</w:t>
      </w:r>
    </w:p>
    <w:p>
      <w:pPr>
        <w:pStyle w:val="BodyText"/>
      </w:pPr>
      <w:r>
        <w:t xml:space="preserve">Khuấy đảo một hồi giữa hai người đều thản nhiên mang theo mùi máu tươi nhàn nhạt, Tần Đồng cực lực muốn quay đầu đi, nhưng bàn tay to khỏe đang áp chế kia không cho hắn được như ý nguyện, vẫn gắt gao giữ chặt khiến hắn không thể di động một chút nào. Hạ thân lại bị va chạm mãnh liệt, Tần Đồng bị cố định hoàn toàn không còn chỗ nào để trốn, chỉ có thể bị động mà thừa nhận tất cả khiến cho hắn vì nhục nhã mà toàn thân trở nên đỏ bừng, nhiệt độ tăng lên cơ hồ làm hắn muốn ngất đi.</w:t>
      </w:r>
    </w:p>
    <w:p>
      <w:pPr>
        <w:pStyle w:val="BodyText"/>
      </w:pPr>
      <w:r>
        <w:t xml:space="preserve">Trên thực tế hắn rất hy vọng mình có thể ngất đi, nhưng mà lại luôn kém một chút. Trong cơ thể nhận lấy hết thảy lửa nóng cùng khoái cảm chồng chất khiến hắn thật sự rất thống khổ, dục vọng đang đứng thẳng khao khát được âu yếm dưới sự ma sát dường như càng trở nên ham muốn hơn, một lần lại một lần cố gắng nhịn xuống tiếng thét chói tai cùng tiếng rên rỉ thở dốc cùng với xúc động muốn tự an ủi đã tiêu hao tất cả sinh lực của hắn, chính là vì cái gì mà hắn còn chưa chịu té xỉu?</w:t>
      </w:r>
    </w:p>
    <w:p>
      <w:pPr>
        <w:pStyle w:val="BodyText"/>
      </w:pPr>
      <w:r>
        <w:t xml:space="preserve">Đau khổ thở gấp, bị động mà đón nhận xâm lược từ hai nơi cao thấp, ý tưởng duy nhất còn sáng tỏ lúc này là vì cái gì mà tên hỗn đản đó còn chưa chịu chấm dứt!</w:t>
      </w:r>
    </w:p>
    <w:p>
      <w:pPr>
        <w:pStyle w:val="BodyText"/>
      </w:pPr>
      <w:r>
        <w:t xml:space="preserve">Lục Gia Diễm chẳng những không chịu chấm dứt, ngược lại ở nơi mềm mại ấm áp trong cơ thể Tần Đồng còn lớn thêm vài phần, khiến Tần Đồng xanh mét mặt mày tràn đầy sợ hãi, lực đạo như muốn nghiền chết hắn càng lúc càng nặng, cứ như quyết ý phải bức hắn đến tuyệt cảnh mới chịu chấp nhận.</w:t>
      </w:r>
    </w:p>
    <w:p>
      <w:pPr>
        <w:pStyle w:val="BodyText"/>
      </w:pPr>
      <w:r>
        <w:t xml:space="preserve">Đôi môi đang bị giằng co rốt cuộc cũng chịu tách ra, Tần Đồng liều mạng hô hấp cứu lấy tính mạng của chính mình, tim đập mãnh liệt vừa mới dịu được một chút đã bị động tác kế tiếp của Lục Gia Diễm khiến hắn cả kinh nhảy dựng lên, hét lớn: “Hỗn đản, ngươi buông tay cho ta!” Lời còn chưa dứt, môi lại bị ngăn chặn.</w:t>
      </w:r>
    </w:p>
    <w:p>
      <w:pPr>
        <w:pStyle w:val="BodyText"/>
      </w:pPr>
      <w:r>
        <w:t xml:space="preserve">Bàn tay lạnh lẽo đầy vết chai giờ phút này chính là đang khoát lên phân thân hắn mà không ngừng vuốt ve, hoàn toàn khác hẳn với sự mềm dẻo của nữ nhân. Xúc cảm có chút thô ráp đang theo những đường gân xanh mà chậm rãi dao động, cảm giác khi chạm vào hành thể đã sớm ướt đẫm càng thêm tra tấn thần kinh vốn đã rất yếu ớt của Tần Đồng. Thân thể run rẩy càng lúc càng lợi hại, giống như lá rụng giữa gió mùa thu, những hạt châu nhỏ nhịn không được mà rơi xuống dưới sự an ủi đó, rốt cuộc không thể kiềm chế được tiếng kêu sợ hãi của chính mình.</w:t>
      </w:r>
    </w:p>
    <w:p>
      <w:pPr>
        <w:pStyle w:val="BodyText"/>
      </w:pPr>
      <w:r>
        <w:t xml:space="preserve">Tiếng kêu vừa ra lại bị ngăn chặn bởi hai đôi môi đang kề sát vào nhau, cố gắng giãy dụa buộc nó nuốt trở lại, tay trái Tần Đồng vốn đang chống đẩy lại như muốn nhũn ra, khoát lên cánh tay Lục Gia Diễm cũng chỉ còn nửa phần khí lực.</w:t>
      </w:r>
    </w:p>
    <w:p>
      <w:pPr>
        <w:pStyle w:val="BodyText"/>
      </w:pPr>
      <w:r>
        <w:t xml:space="preserve">Hết thảy những thứ có thể biểu đạt đều bị ngăn chặn mạnh mẽ, chỉ có nước mắt chảy xuống càng ngày càng nhiều, ánh mắt không bao giờ nữa khôi phục lại sự thanh minh, *** mãnh liệt quay cuồng, khi mà Lục Gia Diễm buông tha cho đôi môi của hắn thì trừ bỏ những âm thanh đứt quãng còn lại chỉ có thể là rên rỉ bất lực.</w:t>
      </w:r>
    </w:p>
    <w:p>
      <w:pPr>
        <w:pStyle w:val="BodyText"/>
      </w:pPr>
      <w:r>
        <w:t xml:space="preserve">“Không không… Phóng, a! Ô… Buông ra… Ngô ân…”</w:t>
      </w:r>
    </w:p>
    <w:p>
      <w:pPr>
        <w:pStyle w:val="BodyText"/>
      </w:pPr>
      <w:r>
        <w:t xml:space="preserve">Thân thể không tự chủ mà dính sát lại, hai chân gắt gao bám vào tấm lưng thon gầy khỏe mạnh kia, giống như chiếc thuyền con phiêu bạt giữa cơn sóng lớn, vô lực mà tuyệt vọng chờ đợi.</w:t>
      </w:r>
    </w:p>
    <w:p>
      <w:pPr>
        <w:pStyle w:val="BodyText"/>
      </w:pPr>
      <w:r>
        <w:t xml:space="preserve">Hung khí tàn sát bừa bãi trong cơ thể mang theo lực đạo không thể kháng cự, phá vỡ dũng đạo mà tiến thẳng sâu vào bên trong, liên tiếp ma sát nội bích mềm mại mà yếu ớt, nơi trọng yếu bị người khác nắm trong tay cũng được an ủi ngày càng nhanh khiến cho Tần Đồng càng thêm run rẩy. Tiếng nước *** mĩ kích thích hắn mạnh mẽ, tiếng rên rỉ mà hắn không muốn nghe nhất cứ ngân nga vang vọng trong phòng. Dưới từng trận kịch liệt đó, hành thể đang được nắm chặt đột nhiên thẳng lên, Tần Đồng nhất thời trước mắt là một mảnh bạch quang.</w:t>
      </w:r>
    </w:p>
    <w:p>
      <w:pPr>
        <w:pStyle w:val="BodyText"/>
      </w:pPr>
      <w:r>
        <w:t xml:space="preserve">Bùng nổ trong nháy mắt khiến Tần Đồng nhanh chóng cắn lên đầu vai của Lục Gia Diễm, đem âm thanh kêu gào kia hóa thành tiếng rên rỉ trong cổ họng, thân thể đang căng thẳng đến cực hạn trở nên vô lực yếu đuối trên giường, trong cơ thể khi đó đồng thời cũng chảy vào một lượng nhiệt lưu, nóng đến mức khiến hắn muốn nhảy dựng.</w:t>
      </w:r>
    </w:p>
    <w:p>
      <w:pPr>
        <w:pStyle w:val="Compact"/>
      </w:pPr>
      <w:r>
        <w:t xml:space="preserve">Tầm mắt mờ ảo đã không thể nhìn thấy rõ bất kỳ điều gì, tiếng hô hấp nặng nhọc hai bên tai cũng trở nên xa xôi cách trở, trước khi thần trí hoàn toàn chìm vào trong bóng đêm, Tần Đồng chỉ có duy nhất một ý niệm trong đầu: con mẹ nó không bao giờ được… uống rượu nữa</w:t>
      </w:r>
      <w:r>
        <w:br w:type="textWrapping"/>
      </w:r>
      <w:r>
        <w:br w:type="textWrapping"/>
      </w:r>
    </w:p>
    <w:p>
      <w:pPr>
        <w:pStyle w:val="Heading2"/>
      </w:pPr>
      <w:bookmarkStart w:id="72" w:name="chương-51-thiện-hậu-vấn-đề-thượng"/>
      <w:bookmarkEnd w:id="72"/>
      <w:r>
        <w:t xml:space="preserve">51. Chương 51: Thiện Hậu Vấn Đề (thượng)</w:t>
      </w:r>
    </w:p>
    <w:p>
      <w:pPr>
        <w:pStyle w:val="Compact"/>
      </w:pPr>
      <w:r>
        <w:br w:type="textWrapping"/>
      </w:r>
      <w:r>
        <w:br w:type="textWrapping"/>
      </w:r>
      <w:r>
        <w:t xml:space="preserve">Lục Gia Diễm chính là đang ngẩn người, nhìn nhìn đôi tay của chính mình, đôi tay kia rõ ràng hữu lực thon dài, cùng dĩ vãng không có gì bất đồng, nhưng suy nghĩ của hắn hiện tại lại hỗn loạn chưa từng có.</w:t>
      </w:r>
    </w:p>
    <w:p>
      <w:pPr>
        <w:pStyle w:val="BodyText"/>
      </w:pPr>
      <w:r>
        <w:t xml:space="preserve">Hắn không thể nào ngờ sự tình lại tiến triển thành như thế này, cũng vô pháp tin tưởng chính mình đã không thể khống chế được, hốt hoảng cảm thấy tất cả đều giống như đang nằm mơ. Nhưng trên tay hắn vẫn còn lưu lại xúc cảm ấm áp khi vuốt ve trên da thịt bóng loáng kia cùng cảm giác động tình như muốn thiêu đốt một sinh mệnh, nơi chóp mũi hắn còn có thể nghe được khí tức *** mỹ lan tỏa trong không khí, mà người đang nằm bên cạnh hắn ngủ thật nặng nề, chân thật đến mức hắn không thể xem nhẹ, nhắc nhở hắn hết thảy mọi thứ vừa mới phát sinh đều không phải là mộng.</w:t>
      </w:r>
    </w:p>
    <w:p>
      <w:pPr>
        <w:pStyle w:val="BodyText"/>
      </w:pPr>
      <w:r>
        <w:t xml:space="preserve">Người bên cạnh hắn ngủ rất say, chăn nửa khoát lên trên người, hô hấp dù nhẹ nhưng trong bóng đêm lại trở nên thật rõ ràng, hắn chỉ cần thoáng động một chút là có thể chạm được da thịt đã khắc sâu trong trí nhớ, bóng loáng mà co dãn, mang theo nhiệt độ cơ thể khiến cho người ta cảm thấy thoải mái.</w:t>
      </w:r>
    </w:p>
    <w:p>
      <w:pPr>
        <w:pStyle w:val="BodyText"/>
      </w:pPr>
      <w:r>
        <w:t xml:space="preserve">Lục Gia Diễm đột nhiên chấn động, đem cánh tay đang không tự giác xoa đầu vai Tần Đồng của mình ly khai, trên ngón tay còn có một chút màu trắng mịn không thể nói nên lời, giống như yêu dịch vẫn còn lây dính nhè nhẹ trên da thịt hắn. Lục Gia Diễm cảm thấy tim mình dường như đập càng nhanh, cả kinh cố gắng bắt buộc chính mình bình tĩnh lại, sau lại ngửi được mùi máu tươi phảng phất trong không khí như có như không.</w:t>
      </w:r>
    </w:p>
    <w:p>
      <w:pPr>
        <w:pStyle w:val="BodyText"/>
      </w:pPr>
      <w:r>
        <w:t xml:space="preserve">Huyết khí khi nãy còn khiến cho hắn điên cuồng hiện tại lại làm cho hắn khôi phục lại bình tĩnh, nghiêng đầu nhìn Tần Đồng, kéo chăn lại cẩn thận bọc kỹ cơ thể quang lõa của hắn, Lục Gia Diễm choàng áo rời khỏi giường.</w:t>
      </w:r>
    </w:p>
    <w:p>
      <w:pPr>
        <w:pStyle w:val="BodyText"/>
      </w:pPr>
      <w:r>
        <w:t xml:space="preserve">Tần Đồng thật vất vả mới có thể mở mắt ra, thái dương từng trận co rút đau đớn cùng với toàn thân như bị nứt ra vừa nặng nề vừa đau đớn khiến hắn ngay cả trở mình cũng thật khó khăn.</w:t>
      </w:r>
    </w:p>
    <w:p>
      <w:pPr>
        <w:pStyle w:val="BodyText"/>
      </w:pPr>
      <w:r>
        <w:t xml:space="preserve">Đại não trì độn còn chưa kịp vận hành, cửa đang đóng chặt đã bị đẩy ra, tiểu đào ôm Tiểu Cáp chạy vài bước tới bên cạnh giường liền ngồi xổm xuống: “Đại ca người rốt cuộc tỉnh rồi.”</w:t>
      </w:r>
    </w:p>
    <w:p>
      <w:pPr>
        <w:pStyle w:val="BodyText"/>
      </w:pPr>
      <w:r>
        <w:t xml:space="preserve">Tần Đồng muốn đáp lại, mở miệng liền phát hiện yết hầu đau như thiêu như đốt, chỉ đành hàm hồ ứng một tiếng, sau đó chợt nghe tiểu đào nói: “Lục ca ca nói ngươi uống rượu nhiều nên say rượu, nên uống chén trà tỉnh rượu này.” Lúc nói chuyện đã nhanh chóng đưa một ly trà nóng hầm hập qua.</w:t>
      </w:r>
    </w:p>
    <w:p>
      <w:pPr>
        <w:pStyle w:val="BodyText"/>
      </w:pPr>
      <w:r>
        <w:t xml:space="preserve">Ba chữ “Lục Gia Diễm” liền như vậy nhảy thẳng vào trong óc Tần Đồng, chuyện hoang đường tối hôm qua lập tức tái diễn ở trong đầu, từng cảnh từng cảnh chen chúc nhau hiện ra khiến đầu óc vừa mới vận hành của hắn càng trở nên đau hơn, ôm đầu rên rỉ ngay cả chén trà tỉnh rượu tiểu đào đưa qua cũng không thèm liếc mắt lấy một cái.</w:t>
      </w:r>
    </w:p>
    <w:p>
      <w:pPr>
        <w:pStyle w:val="BodyText"/>
      </w:pPr>
      <w:r>
        <w:t xml:space="preserve">Tiểu đào vội đem Tiểu Cáp cùng trà để lại trên bàn rồi đưa tay đỡ hắn ngồi dậy: “Đại ca ngươi có khỏe không”</w:t>
      </w:r>
    </w:p>
    <w:p>
      <w:pPr>
        <w:pStyle w:val="BodyText"/>
      </w:pPr>
      <w:r>
        <w:t xml:space="preserve">Tần Đồng tầm mắt theo phản xạ ở trong phòng nhiễu quá một vòng liền rút về phía cánh tay mình đang chui ở trong chăn, không nghĩ rằng động tác có chút lớn, phía dưới lập tức truyền đến đau đớn làm cho thắt lưng mềm nhũn thiếu chút nữa ngã lại trên giường, tiểu đào vội vàng giữ chặt hắn: “Có phải có chỗ nào không thoải mái hay không?”</w:t>
      </w:r>
    </w:p>
    <w:p>
      <w:pPr>
        <w:pStyle w:val="BodyText"/>
      </w:pPr>
      <w:r>
        <w:t xml:space="preserve">Chỗ nào không thoải mái? Hắn toàn thân cao thấp chỗ nào cũng không thoải mái! Chính là không thể nói được, buồn bực tới cực điểm. Lục Gia Diễm không ở trong phòng, vừa mới động qua một chút liền phát hiện trên người là một bộ trung y sạch sẽ, ngay cả khăn trải giường cũng đã được đổi qua, trên người tuy đau nhưng lại rất khô mát, phía sau đau đớn đã lui mang theo cảm giác mát lạnh, thực hiển nhiên đã muốn thượng được.</w:t>
      </w:r>
    </w:p>
    <w:p>
      <w:pPr>
        <w:pStyle w:val="BodyText"/>
      </w:pPr>
      <w:r>
        <w:t xml:space="preserve">Nghĩ đến tất cả những việc này là do ai làm, trên mặt Tần Đồng lần lượt chuyển qua các màu xanh trắng hồng đến cuối cùng là đen thui, tiểu đào càng thêm lo lắng, cầm lấy chén trà trên bàn đưa qua một lần nữa: “Đại ca, ngươi nhanh uống trà đi, lạnh sẽ không có hiệu quả tốt.” Ánh mắt bỗng nhiên dừng lại nơi mặt Tần Đồng, nói: “Di, đại ca, miệng ngươi làm sao vậy?”</w:t>
      </w:r>
    </w:p>
    <w:p>
      <w:pPr>
        <w:pStyle w:val="BodyText"/>
      </w:pPr>
      <w:r>
        <w:t xml:space="preserve">Chén chè trong trẻo thơm mát, nhắc nhở Tần Đồng cổ họng hiện tại còn đang bốc hỏa, tiếp nhận chén nước cũng không quản có nóng hay không, ngưỡng cổ uống hết một ngụm, nghe tiểu đào nói theo bản năng sờ sờ môi, môi rất khô, có thể cảm nhận được cả da sần sùi, một chút chè dính trên đó, còn có mùi máu tươi nhàn nhạt.</w:t>
      </w:r>
    </w:p>
    <w:p>
      <w:pPr>
        <w:pStyle w:val="BodyText"/>
      </w:pPr>
      <w:r>
        <w:t xml:space="preserve">Tần Đồng sắc mặt càng thêm trầm, sau đó khàn giọng nói: “Uống rượu nhiều nên bị rạn nứt, giúp ta lấy chút nước đến đi, khát nước.”</w:t>
      </w:r>
    </w:p>
    <w:p>
      <w:pPr>
        <w:pStyle w:val="BodyText"/>
      </w:pPr>
      <w:r>
        <w:t xml:space="preserve">Tiểu đào vừa nghe đã tin, mặc dù có chút kỳ quái tại sao miệng vết thương lại toàn là đường ngang, nhưng nàng đối với việc này không hề có khái niệm, tự nhiên cũng sẽ không nghĩ nhiều, lập tức xách ấm nước lại, đổ ra bát đưa Tần Đồng: “Buổi sáng vừa mới nấu, còn có chút nóng.”</w:t>
      </w:r>
    </w:p>
    <w:p>
      <w:pPr>
        <w:pStyle w:val="BodyText"/>
      </w:pPr>
      <w:r>
        <w:t xml:space="preserve">Điều này Tần Đồng cũng không còn tâm tư mà quản, cầm bát thổi thổi liền một ngụm uống cạn, ba bát liền mới dừng lại hấp khí, tiểu đào nhìn thấy mặt hắn khôi phục chút huyết sắc mới hỏi: “Đại ca, nương buổi sang đã đem cháo nấu xong hết, ta bưng một bát tới cho ngươi ăn?”</w:t>
      </w:r>
    </w:p>
    <w:p>
      <w:pPr>
        <w:pStyle w:val="BodyText"/>
      </w:pPr>
      <w:r>
        <w:t xml:space="preserve">Tần Đồng không có khí lực mà lắc đầu, nói: “Ta không ăn uống, muốn nghỉ ngơi, ngủ một chút sẽ khỏe.” Một lần nữa nằm lại trên giường nhắm mắt lại.</w:t>
      </w:r>
    </w:p>
    <w:p>
      <w:pPr>
        <w:pStyle w:val="BodyText"/>
      </w:pPr>
      <w:r>
        <w:t xml:space="preserve">Tiểu đào giúp hắn xếp chăn hảo: “Ta đây để nước ở đầu giường, ngươi nếu đói bụng cứ kêu.” Nói xong cũng không tiếp tục làm phiền hắn, ôm lấy Tiểu Cáp đang gâu gâu trên bàn nhanh chóng bước ra ngoài mà đóng cửa lại.</w:t>
      </w:r>
    </w:p>
    <w:p>
      <w:pPr>
        <w:pStyle w:val="BodyText"/>
      </w:pPr>
      <w:r>
        <w:t xml:space="preserve">Tiểu đào vừa đi, Tần Đồng liền mở mắt, hắn làm sao mà còn ngủ được, trừng mắt nhìn đỉnh giường một hồi lâu mới phun ra một chữ: “Kháo!”</w:t>
      </w:r>
    </w:p>
    <w:p>
      <w:pPr>
        <w:pStyle w:val="BodyText"/>
      </w:pPr>
      <w:r>
        <w:t xml:space="preserve">Rượu quả nhiên là thứ hại người, hơn nữa vừa uống rượu là đã gặp chuyện không may. Lần trước uống rượu khiến hắn xuyên qua, lần này uống rượu cư nhiên khiến hắn thất thân, hơn nữa cái tai tinh kia tự nhiên vỗ mông biến mất không thấy đâu, nằm trên giường hắn không biết là nên mắng chửi trời hay chửi đất hay là nên mắng chửi người, trừ bỏ “kháo” thật sự không còn từ thứ hai.</w:t>
      </w:r>
    </w:p>
    <w:p>
      <w:pPr>
        <w:pStyle w:val="BodyText"/>
      </w:pPr>
      <w:r>
        <w:t xml:space="preserve">Thân thể đau đớn làm hắn không còn đủ dũng khí để xoay người nữa, chỉ đành để tứ chi vốn đã tê liệt bất động trừng mắt nhìn đỉnh giường, một lúc sau ánh mắt vốn khô khốc lại muốn rơi lệ, không muốn làm cho nước mắt rơi xuống, chỉ đành nhắm lại thật chặt, cố gắng làm cho chính mình cái gì cũng không nghĩ tới.</w:t>
      </w:r>
    </w:p>
    <w:p>
      <w:pPr>
        <w:pStyle w:val="BodyText"/>
      </w:pPr>
      <w:r>
        <w:t xml:space="preserve">Nhắm mắt lại, mệt mỏi không biết từ lúc nào chui ra xâm chiếm đại não hắn, không bao lâu liền mơ mơ màng màng chìm vào giấc ngủ, không có nghe thấy một thanh âm mở cửa rất nhỏ.</w:t>
      </w:r>
    </w:p>
    <w:p>
      <w:pPr>
        <w:pStyle w:val="BodyText"/>
      </w:pPr>
      <w:r>
        <w:t xml:space="preserve">Lục Gia Diễm cước bộ rất nhẹ, gần như không phát ra thanh âm, mặt hắn đứng trước giường so với trước kia càng trở nên lạnh hơn, cứng rắn hơn, nhưng trong ánh mắt lại có một chút gì đó ngay cả chính hắn cũng không biết, cứ như vậy mà chằm chằm nhìn Tần Đồng.</w:t>
      </w:r>
    </w:p>
    <w:p>
      <w:pPr>
        <w:pStyle w:val="BodyText"/>
      </w:pPr>
      <w:r>
        <w:t xml:space="preserve">Đêm qua sau khi hắn làm xong mọi chuyện liền bước đi, bởi vì không có ngủ được, từ đầu đến cuối cũng không có đốt đèn cho nên tới bây giờ hắn mới nhìn rõ được bộ dáng Tần Đồng.</w:t>
      </w:r>
    </w:p>
    <w:p>
      <w:pPr>
        <w:pStyle w:val="BodyText"/>
      </w:pPr>
      <w:r>
        <w:t xml:space="preserve">Người đang ngủ sắc mặt có chút tái nhợt, nơi hàng lông mi đang nhắm lại hiện ra vẻ nhợt nhạt ảm đạm, thiếu vắng tinh thần rạng rỡ trước kia mà lộ ra một chút mệt mỏi, đôi môi không đủ huyết sắc, mang theo một chút nước mà có màu hồng nhạt, mặt trên còn hiện ra một vòng dấu răng đã đông máu, sợi tóc tán loạn phô ra trên gối, khiến cho hắn không khỏi nghĩ tới cảm giác mềm mại lạnh lẽo khi nắm trong tay.</w:t>
      </w:r>
    </w:p>
    <w:p>
      <w:pPr>
        <w:pStyle w:val="BodyText"/>
      </w:pPr>
      <w:r>
        <w:t xml:space="preserve">Người trên giường tựa hồ không ngủ được an ổn, cau mày trở mình cọ một hồi lâu lông mày mới giãn ra mà an tĩnh lại. Hắn tựa hồ luôn thích trở mình về phía bên phải, tay phải rõ ràng đang bị trật khớp chưa tốt lên còn luôn bị đè nặng. Lục Gia Diễm nhanh chóng mà quen thuộc đem cánh tay phải của Tần Đồng lôi ra đặt đàng hoàng vào trong chăn, sau đó lại giống như bị sấm đánh trúng mà vội vàng thu về.</w:t>
      </w:r>
    </w:p>
    <w:p>
      <w:pPr>
        <w:pStyle w:val="BodyText"/>
      </w:pPr>
      <w:r>
        <w:t xml:space="preserve">Kỳ lạ, hắn khi nào thì dưỡng thành thói quen này? Hay là phải nói tay mình tự nhiên hoạt động? Lục Gia Diễm thu hồi tay, trực tiếp xoay người ra ngoài, hắn cảm thấy được hiện tại hắn cần phải uống mấy chén.</w:t>
      </w:r>
    </w:p>
    <w:p>
      <w:pPr>
        <w:pStyle w:val="BodyText"/>
      </w:pPr>
      <w:r>
        <w:t xml:space="preserve">Tần Đồng ngủ thẳng đến sau ngọ mới tỉnh lại, phát hiện mí mắt rốt cuộc cũng không còn nặng nề, trên người cũng không quá đau đớn nữa, nhịn không được thử lay thắt lưng, trên lưng lại truyền đến một cảm giác đau đớn cùng vô lực làm cho hắn rủa thầm một tiếng, tâm tình vừa mới khôi phục được một chút đã lập tức hạ xuống.</w:t>
      </w:r>
    </w:p>
    <w:p>
      <w:pPr>
        <w:pStyle w:val="BodyText"/>
      </w:pPr>
      <w:r>
        <w:t xml:space="preserve">Lại nằm ở trên giường đến khi đầu ẩn ẩn đau làm cho hắn có chút chịu không nổi, bụng rỗng tuếch đã hướng hắn phát ra kháng nghị, mới kéo người chuẩn bị đứng lên mặc quần áo.</w:t>
      </w:r>
    </w:p>
    <w:p>
      <w:pPr>
        <w:pStyle w:val="BodyText"/>
      </w:pPr>
      <w:r>
        <w:t xml:space="preserve">Đang ngồi ở trước giường chậm chạp xoay người mang hài vào, tiểu đào lại chạy vào: “Đại ca ngươi nghỉ ngơi tốt chưa?”</w:t>
      </w:r>
    </w:p>
    <w:p>
      <w:pPr>
        <w:pStyle w:val="BodyText"/>
      </w:pPr>
      <w:r>
        <w:t xml:space="preserve">Tần Đồng chịu đựng đau đớn mang giày vào đứng lên, quay về phía tiểu đào nói: “Xem như được rồi.” Phải mà có thể ngủ một giấc mọi chuyện đều trở nên tốt đẹp thì thật là hạnh phúc biết mấy.</w:t>
      </w:r>
    </w:p>
    <w:p>
      <w:pPr>
        <w:pStyle w:val="BodyText"/>
      </w:pPr>
      <w:r>
        <w:t xml:space="preserve">Tiểu đào vẻ mặt thật cao hứng, nhảy đến trước mặt Tần Đồng nói: “Đại ca, người trong thôn gửi thư, nói loại cây cỏ ngươi mang về theo phương pháp của ngươi đều sống thật khỏe mạnh, Mạnh tỷ tỷ đã chuẩn bị hàng cũng không sai biệt lắm, này chắc đã muốn lên đường.”</w:t>
      </w:r>
    </w:p>
    <w:p>
      <w:pPr>
        <w:pStyle w:val="BodyText"/>
      </w:pPr>
      <w:r>
        <w:t xml:space="preserve">Tần Đồng ngây người nửa ngày mới phản ứng lại: “Nga, là cận châu thảo kia đi.” Hắn thật ra đã đem mấy loại cây cỏ kia quăng đi đâu mất.</w:t>
      </w:r>
    </w:p>
    <w:p>
      <w:pPr>
        <w:pStyle w:val="BodyText"/>
      </w:pPr>
      <w:r>
        <w:t xml:space="preserve">Tiểu đào liên tục gật đầu: “A, đúng, chính là cái tên này.”</w:t>
      </w:r>
    </w:p>
    <w:p>
      <w:pPr>
        <w:pStyle w:val="BodyText"/>
      </w:pPr>
      <w:r>
        <w:t xml:space="preserve">“Ngươi nói các nàng đang trên đường? Như thế nào lại sớm như thế?”</w:t>
      </w:r>
    </w:p>
    <w:p>
      <w:pPr>
        <w:pStyle w:val="BodyText"/>
      </w:pPr>
      <w:r>
        <w:t xml:space="preserve">Tiểu đào nháy mắt mấy cái: “Sao lại sớm? Ngươi chẳng phải phân phó đầu xuân chuẩn bị tốt, hiện tại không phải đầu xuân hay sao?”</w:t>
      </w:r>
    </w:p>
    <w:p>
      <w:pPr>
        <w:pStyle w:val="BodyText"/>
      </w:pPr>
      <w:r>
        <w:t xml:space="preserve">Tần Đồng thật có chút lo lắng: “Ta chỉ nói chuẩn bị tốt chờ tuyết tan, này trên núi tuyết đọng còn chưa chịu tan, không có thuận tiện.” Tuyết dày lạnh buốt, sơn đạo lại gập ghềnh, ngộ nhỡ có chuyện gì thì biết làm sao bây giờ.</w:t>
      </w:r>
    </w:p>
    <w:p>
      <w:pPr>
        <w:pStyle w:val="BodyText"/>
      </w:pPr>
      <w:r>
        <w:t xml:space="preserve">Nghe xong lời Tần Đồng tiểu đào liền cười: “Nương lúc xem thư cũng lắp bắp kinh hãi, nhưng bọn họ nóng vội, xuống núi xong mới phát thư đi, cũng không thể làm cho bọn họ lại trở về trên núi.”</w:t>
      </w:r>
    </w:p>
    <w:p>
      <w:pPr>
        <w:pStyle w:val="BodyText"/>
      </w:pPr>
      <w:r>
        <w:t xml:space="preserve">Tần Đồng nghe được thật xúc động, thôn nhân chất phác như vậy hắn có thể gặp thật sự là phúc khí lớn nhất. Tiểu đào không biết lòng hắn nghĩ gì, tự nói: “Trong thư nói hoa trên núi năm nay thật xinh đẹp, làm ra son phấn hương khí cùng màu sắc đều rất tốt. Bộ dáng trong thôn cũng thay đổi không ít, tính ra đợi thêm một thời gian nữa, hoa trong vườn kia cùng với hoa xuân trên núi cùng nhau đua nở, nhất định sẽ đẹp hơn.”</w:t>
      </w:r>
    </w:p>
    <w:p>
      <w:pPr>
        <w:pStyle w:val="BodyText"/>
      </w:pPr>
      <w:r>
        <w:t xml:space="preserve">Trong lời nói toát ra một chút hoài niệm, Tần Đồng đau xót mà xoa xoa sợi tóc tiểu đào, tiểu nha đầu vẫn là có chút nhớ nhung nhà, một đường dầm mưa dãi nắng lại luôn chiếu cố chính mình, nghĩ cũng thật sự đã nếm qua không ít khổ. Nghĩ như vậy, thanh âm cũng trở nên nhẹ nhàng: “Chờ đầu xuân mọi chuyện trong kinh xong xuôi, chúng ta trở về xem, ngươi nhất định sẽ thích, sau này chúng ta lại đi du sơn ngoạn thủy đi.”</w:t>
      </w:r>
    </w:p>
    <w:p>
      <w:pPr>
        <w:pStyle w:val="BodyText"/>
      </w:pPr>
      <w:r>
        <w:t xml:space="preserve">Tiểu đào trên mặt một mạt đỏ ửng, vui vẻ nói: “Thật sự?”</w:t>
      </w:r>
    </w:p>
    <w:p>
      <w:pPr>
        <w:pStyle w:val="BodyText"/>
      </w:pPr>
      <w:r>
        <w:t xml:space="preserve">“Đó là đương nhiên, lừa ngươi là cẩu nhỏ.”</w:t>
      </w:r>
    </w:p>
    <w:p>
      <w:pPr>
        <w:pStyle w:val="BodyText"/>
      </w:pPr>
      <w:r>
        <w:t xml:space="preserve">Tiểu đào cũng không vui, đem tay Tần Đồng vẫn ở trên đầu nàng xuống: “Ta đã lớn, đại ca ngươi đừng dùng ngữ khí hài tử nói chuyện với ta.”</w:t>
      </w:r>
    </w:p>
    <w:p>
      <w:pPr>
        <w:pStyle w:val="BodyText"/>
      </w:pPr>
      <w:r>
        <w:t xml:space="preserve">Tần Đồng cười to: “Hảo hảo hảo, tiểu đào trưởng thành.”</w:t>
      </w:r>
    </w:p>
    <w:p>
      <w:pPr>
        <w:pStyle w:val="BodyText"/>
      </w:pPr>
      <w:r>
        <w:t xml:space="preserve">Trên mặt tiểu đào hiện lên vẻ buồn bực, dậm chân nói: “Ta nói thật, nương nói đầu tháng bảy ta liền tròn mười sáu tuổi, cấp cho ta một điều chúc mừng. Về sau ta chính là đại cô nương, không phải là tiểu nha đầu.”</w:t>
      </w:r>
    </w:p>
    <w:p>
      <w:pPr>
        <w:pStyle w:val="BodyText"/>
      </w:pPr>
      <w:r>
        <w:t xml:space="preserve">Cô nương mười sáu tuổi trong mắt Tần Đồng vẫn là một tiểu nha đầu, nhìn thấy bộ dáng sinh khí của nàng, Tần Đồng nhịn cười không giễu cợt nàng nữa, chỉ nói: “Này ta nhưng mới biết được sinh nhật của ngươi, làm đại ca đương nhiên không thể bỏ qua được, nói đi, muốn lễ vật gì?”</w:t>
      </w:r>
    </w:p>
    <w:p>
      <w:pPr>
        <w:pStyle w:val="BodyText"/>
      </w:pPr>
      <w:r>
        <w:t xml:space="preserve">Thần sắc ảo não của tiểu đào sớm đã không biết chạy đi đâu, mắt long lanh: “Muốn cái gì cũng được?”</w:t>
      </w:r>
    </w:p>
    <w:p>
      <w:pPr>
        <w:pStyle w:val="BodyText"/>
      </w:pPr>
      <w:r>
        <w:t xml:space="preserve">Tần Đồng thận trọng nói: “Đương nhiên nếu đại ca ngươi lấy được.”</w:t>
      </w:r>
    </w:p>
    <w:p>
      <w:pPr>
        <w:pStyle w:val="BodyText"/>
      </w:pPr>
      <w:r>
        <w:t xml:space="preserve">Tiểu đào hoan hô một tiếng ánh mắt xoay tròn, tiếp theo uể oải nói: “Ta nghĩ không ra.”</w:t>
      </w:r>
    </w:p>
    <w:p>
      <w:pPr>
        <w:pStyle w:val="Compact"/>
      </w:pPr>
      <w:r>
        <w:t xml:space="preserve">Kia bộ dáng làm cho Tần Đồng bật cười: “Còn sớm, cứ chậm rãi nghĩ, trước giúp ta bưng bát cháo lại đây, ta đói bụng.”</w:t>
      </w:r>
      <w:r>
        <w:br w:type="textWrapping"/>
      </w:r>
      <w:r>
        <w:br w:type="textWrapping"/>
      </w:r>
    </w:p>
    <w:p>
      <w:pPr>
        <w:pStyle w:val="Heading2"/>
      </w:pPr>
      <w:bookmarkStart w:id="73" w:name="chương-52-thiện-hậu-vấn-đề-hạ"/>
      <w:bookmarkEnd w:id="73"/>
      <w:r>
        <w:t xml:space="preserve">52. Chương 52: Thiện Hậu Vấn Đề (hạ)</w:t>
      </w:r>
    </w:p>
    <w:p>
      <w:pPr>
        <w:pStyle w:val="Compact"/>
      </w:pPr>
      <w:r>
        <w:br w:type="textWrapping"/>
      </w:r>
      <w:r>
        <w:br w:type="textWrapping"/>
      </w:r>
      <w:r>
        <w:t xml:space="preserve">Đến lúc cơm chiều Tần Đồng cũng chỉ muốn uống cháo, tiểu đào quan tâm hỏi: “Đại ca, một ngày nay chưa ăn cái gì, ban ngày cũng chỉ ăn có một bát cháo, có thể được không?”</w:t>
      </w:r>
    </w:p>
    <w:p>
      <w:pPr>
        <w:pStyle w:val="BodyText"/>
      </w:pPr>
      <w:r>
        <w:t xml:space="preserve">Tần Đồng gương mặt cứng đờ, ánh mắt phiêu du một vòng, phiêu đến bên trong nhà ăn không có thấy thân ảnh người nọ mới hồi đáp: “Uống rượu nhiều dạ dày không có thoải mái, vẫn là ăn cháo tốt hơn.” Trong lòng lại bực bội không chịu được, một bàn đầy tràn đồ ăn, lại chỉ có thể nhìn mà không thể ăn, người trong thiên hạ gặp chuyện hay ho như hắn thế này thực sự không nhiều.</w:t>
      </w:r>
    </w:p>
    <w:p>
      <w:pPr>
        <w:pStyle w:val="BodyText"/>
      </w:pPr>
      <w:r>
        <w:t xml:space="preserve">Tiểu đào vẫn đang khư khư giữ cái ấm, “Nga” một tiếng rồi tiếp tục nói: “Kỳ quái, hôm nay Lục ca ca chạy đi đâu, như thế nào mà đến giờ này còn không trở về?”</w:t>
      </w:r>
    </w:p>
    <w:p>
      <w:pPr>
        <w:pStyle w:val="BodyText"/>
      </w:pPr>
      <w:r>
        <w:t xml:space="preserve">Tần Đồng cố nén tiếng ho khan thiếu chút nữa là sặc ra đến nơi, tiếp tục tự mình ăn. Nhưng những người trên bàn ăn ánh mắt toàn bộ đều đem đặt trên người hắn, căn bản là xem nhẹ không được. Đặc biệt là ánh mắt Tiễn bá mang đầy hứng thú, tuy rằng rất muốn đem đôi mắt kia chọc cho mù luôn, nhưng Tần Đồng vẫn là cố gắng giữ vững trấn định mà vùi đầu vào ăn cháo, cả mí mắt cũng không thèm nâng: “Ta nào biết, lớn như vậy rồi không cần phải lo lắng đâu.”</w:t>
      </w:r>
    </w:p>
    <w:p>
      <w:pPr>
        <w:pStyle w:val="BodyText"/>
      </w:pPr>
      <w:r>
        <w:t xml:space="preserve">Chu tẩu vẫn là mở miệng: “Chắc là hắn có chuyện gì muốn làm đi, chúng ta cứ ăn trước.”</w:t>
      </w:r>
    </w:p>
    <w:p>
      <w:pPr>
        <w:pStyle w:val="BodyText"/>
      </w:pPr>
      <w:r>
        <w:t xml:space="preserve">Không khí ăn cơm cứ như vậy liền trở nên trầm mặc, Tần Đồng càng thêm buồn bực, mùa đông trên ghế tuy rằng có lót thêm nệm bông, nhưng ngồi một thời gian dài vẫn có chút ẩn ẩn đau, như đứng đống lửa như ngồi đống than đem bát cháo uống xong trong hai ba hớp, nhanh chóng thả bát, nói muốn nghỉ ngơi sớm liền trực tiếp quay trở về phòng.</w:t>
      </w:r>
    </w:p>
    <w:p>
      <w:pPr>
        <w:pStyle w:val="BodyText"/>
      </w:pPr>
      <w:r>
        <w:t xml:space="preserve">Vào phòng chợt nghe tiếng chó sủa, nguyên lai là Tiểu Cáp cùng Đại Mã bị tiểu đào uy ăn no, mới vừa ở trong ổ đánh xong một trận, đang mắt to trừng mắt nhỏ mà nhe nanh múa vuốt. Tần Đồng đang nhàm chán, vì thế liền một tay một con đem đặt ở trên giường, có cái bầu bạn, vẫn còn khá hơn là không có gì lại phải nghĩ tới chuyện mà mình không muốn nghĩ.</w:t>
      </w:r>
    </w:p>
    <w:p>
      <w:pPr>
        <w:pStyle w:val="BodyText"/>
      </w:pPr>
      <w:r>
        <w:t xml:space="preserve">Buổi sáng ngủ rất lâu, Tần Đồng giờ phút này tinh thần lại cực kỳ tốt, cùng hai chú chó nhỏ tinh lực mười phần ngoạn ngoạn nháo nháo cũng không biết mệt, nhìn thấy chúng nó ở trên giường chạy tới chạy lui không khỏi cười rộ lên, một tay bắt lấy một con, lẩm bẩm: “Chưa được bao lâu, đã lớn nhanh như vậy.” Nhanh chóng sờ sờ chân trước có bộ dạng rất là cường tráng, tuy rằng còn nhỏ nhưng cũng cảm thấy được rất mạnh mẽ: “Nhìn xương cốt thế này, về sau chắc chắn không nhỏ tí nào.”</w:t>
      </w:r>
    </w:p>
    <w:p>
      <w:pPr>
        <w:pStyle w:val="BodyText"/>
      </w:pPr>
      <w:r>
        <w:t xml:space="preserve">Con chó nhỏ dù bị Tần Đồng nắm lấy cũng không chạy loạn hay phát cáu, đem đầu cọ cọ vào người Tần Đồng, có vẻ rất là thân mật, một con khác cũng đã chạy tới vẫy vẫy đuôi với hắn, Tần Đồng nhịn không được sờ sờ vào, lại còn vui vẻ mà gãi gãi vào cổ nó, tuy rằng biết chúng sẽ không thể trả lời hắn, vẫn là cười nói: “Làm nũng a, nguyên lai là nhận biết được ta.”</w:t>
      </w:r>
    </w:p>
    <w:p>
      <w:pPr>
        <w:pStyle w:val="BodyText"/>
      </w:pPr>
      <w:r>
        <w:t xml:space="preserve">Hai con chó nhỏ ăn no tinh lực mười phần khiến người ta có chút theo không kịp, lúc chơi đùa với Tần Đồng càng thêm ầm ĩ náo loạn, đợi cho đến khi mà chúng nằm úp sấp không chạy nữa hắn đã rơi vào tình trạng kiệt sức, thầm nghĩ phải mau chóng nghỉ ngơi.</w:t>
      </w:r>
    </w:p>
    <w:p>
      <w:pPr>
        <w:pStyle w:val="BodyText"/>
      </w:pPr>
      <w:r>
        <w:t xml:space="preserve">Tần Đồng không đem hai chú chó thả lại vào trong ổ, chỉ là bỏ áo khoác rồi ôm chúng nó nằm trên giường mà chợp mắt ngủ. Hắn chưa tắt đèn, một chút ánh sáng từ ngọn nến lòe lòe nhấp nháy khiến căn phòng có một loại tĩnh lặng không thể nói nên lời.</w:t>
      </w:r>
    </w:p>
    <w:p>
      <w:pPr>
        <w:pStyle w:val="BodyText"/>
      </w:pPr>
      <w:r>
        <w:t xml:space="preserve">Bách Y lâu.</w:t>
      </w:r>
    </w:p>
    <w:p>
      <w:pPr>
        <w:pStyle w:val="BodyText"/>
      </w:pPr>
      <w:r>
        <w:t xml:space="preserve">Bóng đêm thâm trầm như bị vẩy mực, trăng sao nơi chân trời càng có vẻ trở nên xa xôi cách trở, khiến cho một chút ánh sáng mỏng manh kia dường như không thể chạm được vào mặt đất. Tửu lâu sớm đã đóng cửa, chỉ còn lại mấy ngọn đèn ***g đang chập chờn lay động trong gió, náo nhiệt một khi đã tán đi lại càng có vẻ quạnh quẽ.</w:t>
      </w:r>
    </w:p>
    <w:p>
      <w:pPr>
        <w:pStyle w:val="BodyText"/>
      </w:pPr>
      <w:r>
        <w:t xml:space="preserve">Lục Gia Diễm lúc này đang ôm hai vò rượu ngồi trên đỉnh Bách Y lâu, một chiếc áo đơn bạc ngay cả áo khoác cũng không có nhưng hắn lại không cảm thấy được gió đêm có chút lạnh lẽo nào, thậm chí hắn còn hy vọng có thể lạnh hơn một chút, tựa hồ như vậy có thể giúp hắn thổi tắt đi ngọn lửa đang bùng cháy trong ***g ngực kia. Hắn không hiểu, hắn cũng chia không rõ lửa bên trong mang theo những cảm xúc gì, càng cháy càng mạnh, cũng bởi vì như vậy mà hắn càng trở nên phiền muộn, một ngụm lại tiếp một ngụm đem rượu uống cạn, ngược lại lại khiến ngọn lửa càng bùng cháy mạnh mẽ.</w:t>
      </w:r>
    </w:p>
    <w:p>
      <w:pPr>
        <w:pStyle w:val="BodyText"/>
      </w:pPr>
      <w:r>
        <w:t xml:space="preserve">Nhưng hắn lại dừng không được, trừ bỏ uống rượu, hắn không tìm thấy phương thức phát tiết nào hiệu quả, chỉ có thể càng uống càng hung. Bóng đêm càng trầm, ánh trăng trong vắt giữa bầu trời tăm tối như đang muốn giãy dụa thoát khỏi màn đêm u ám, tuyết vừa mới đọng không lâu khiến cho nóc nhà như được phủ thêm một tầng sương bạc.</w:t>
      </w:r>
    </w:p>
    <w:p>
      <w:pPr>
        <w:pStyle w:val="BodyText"/>
      </w:pPr>
      <w:r>
        <w:t xml:space="preserve">Một đạo nhân ảnh khác vô thanh vô tức xẹt qua nóc nhà, dừng lại trên tầng thượng, kéo theo tuyết phủ nơi đó, thân thủ cầm lấy vò rượu bên người Lục Gia Diễm cười nói: “Như thế nào lại phá lệ bắt đầu uống rượu, hôm nay tâm tình không tốt sao?” Ngữ khí nhẹ nhàng tùy hứng, không phải Giang Kỳ thì còn là ai.</w:t>
      </w:r>
    </w:p>
    <w:p>
      <w:pPr>
        <w:pStyle w:val="BodyText"/>
      </w:pPr>
      <w:r>
        <w:t xml:space="preserve">Lục Gia Diễm cũng không để ý đến hắn, cứ tiếp tục rót rượu, vò rượu trong tay kia bị hắn uống ngay cả một giọt cũng không thừa, vì thế lại đoạt lấy vò rượu trong tay Giang Kỳ, mở ra lại uống tiếp.</w:t>
      </w:r>
    </w:p>
    <w:p>
      <w:pPr>
        <w:pStyle w:val="BodyText"/>
      </w:pPr>
      <w:r>
        <w:t xml:space="preserve">Giang Kỳ trơ mắt nhìn hảo tửu bao năm cứ như vậy mà rơi vào bụng Lục Gia Diễm, không khỏi liên tục thở dài, đau lòng không thôi nói: “Ai ai ai, ngươi phải chừa cho ta một chút nha, “Thanh Lăng” tốt nhất mà cứ bị ngươi uống như vậy thật sự là lãng phí.”</w:t>
      </w:r>
    </w:p>
    <w:p>
      <w:pPr>
        <w:pStyle w:val="BodyText"/>
      </w:pPr>
      <w:r>
        <w:t xml:space="preserve">Lục Gia Diễm rốt cuộc cũng liếc mắt qua nhìn hắn một cái, lạnh lùng nói: “Ta không có mời ngươi.”</w:t>
      </w:r>
    </w:p>
    <w:p>
      <w:pPr>
        <w:pStyle w:val="BodyText"/>
      </w:pPr>
      <w:r>
        <w:t xml:space="preserve">Giang Kỳ nghẹn họng, sờ sờ mũi sau đó ngồi xuống nóc nhà, sau một lúc lâu không lên tiếng, đột nhiên quay đầu lại nói với Lục Gia Diễm: “Uy, các ngươi hôm nay rất không bình thường a, ta xem Tần Đồng kia dường như rất không thoải mái, đi đường so với bình thường cũng không…” âm cuối cố ý không lên giọng cùng với hai tiếng “hắc hắc” hàm xúc ý tứ rất không rõ ràng.</w:t>
      </w:r>
    </w:p>
    <w:p>
      <w:pPr>
        <w:pStyle w:val="BodyText"/>
      </w:pPr>
      <w:r>
        <w:t xml:space="preserve">Quả nhiên liền nhìn thấy vò rượu trong tay Lục Gia Diễm trượt xuống một chút, tuy rằng hắn bình ổn thật sự rất mau, nhưng lại không tránh được ánh mắt Giang Kỳ, vuốt cằm che đi khóe miệng đang nhếch lên, Giang Kỳ tiếp tục: “Nhìn bộ dáng hắn còn giống như có điểm phát sốt.”</w:t>
      </w:r>
    </w:p>
    <w:p>
      <w:pPr>
        <w:pStyle w:val="BodyText"/>
      </w:pPr>
      <w:r>
        <w:t xml:space="preserve">Lục Gia Diễm không nói chuyện, tiếp tục uống rượu, uống càng nhiều, rượu đã đưa ánh mắt lạnh lùng bình tĩnh ngày xưa của hắn biến đi đâu mất, chứa đựng một chút tình tự hỗn loạn đang chuyển động nơi đó.</w:t>
      </w:r>
    </w:p>
    <w:p>
      <w:pPr>
        <w:pStyle w:val="BodyText"/>
      </w:pPr>
      <w:r>
        <w:t xml:space="preserve">Ân, tay có điểm không xong, xem ra thêm một chút nữa sẽ thú vị. Tiếp tục vuốt cằm, tinh quang trong mắt Giang Kỳ bắn ra bốn phía: “Hắn một ngày cũng chưa ăn cái gì chỉ ăn hai chén cháo, ngay cả đi đường cũng có chút không ổn, ngươi không đi xem hắn?”</w:t>
      </w:r>
    </w:p>
    <w:p>
      <w:pPr>
        <w:pStyle w:val="BodyText"/>
      </w:pPr>
      <w:r>
        <w:t xml:space="preserve">Vẫn không có được câu trả lời, Lục Gia Diễm vẫn đang uống rượu. Giang Kỳ đợi một hồi, bắt đầu có chút thiếu kiên nhẫn, chẳng lẽ chính mình đã đoán sai? Nhưng nhìn hắn uống rượu cứ như uống nước như thế này, nhận thức hắn nhiều năm như vậy cũng là lần đầu tiên, không ai lại vô duyên vô cớ mượn rượu gây sức ép cho chính mình như vậy đi.</w:t>
      </w:r>
    </w:p>
    <w:p>
      <w:pPr>
        <w:pStyle w:val="BodyText"/>
      </w:pPr>
      <w:r>
        <w:t xml:space="preserve">Hắn đang cân nhắc, thình lình một bóng đen mang theo tiếng gió hướng về phía hắn bay tới, nghe đã biết kình lực không nhỏ, lại có thể tích lớn, không giống ám khí, lúc này ra tay vừa chuyển đánh tan kình lục đem đồ vật đó nắm ở trong tay, nguyên lai là cái vò rượu.</w:t>
      </w:r>
    </w:p>
    <w:p>
      <w:pPr>
        <w:pStyle w:val="BodyText"/>
      </w:pPr>
      <w:r>
        <w:t xml:space="preserve">Lại ngẩng đầu lên đã không còn thấy bóng dáng của Lục Gia Diễm đâu nữa, Giang Kỳ cầm vò rượu tà tà cười nói: “Ta chỉ biết sẽ có kịch hay xem, ha ha ha.”</w:t>
      </w:r>
    </w:p>
    <w:p>
      <w:pPr>
        <w:pStyle w:val="BodyText"/>
      </w:pPr>
      <w:r>
        <w:t xml:space="preserve">Nói xong liền nâng vò rượu hướng vào miệng mình, sắc mặt biến đổi, nhảy dựng lên hướng bóng người đã biến mất vô tung mà cả giận nói: “Quỷ hẹp hòi, ngay cả vò rượu cũng không cấp ông nội sao, ta sẽ không giúp ngươi thu thập nữa.”</w:t>
      </w:r>
    </w:p>
    <w:p>
      <w:pPr>
        <w:pStyle w:val="BodyText"/>
      </w:pPr>
      <w:r>
        <w:t xml:space="preserve">Tay lại sờ sờ, con mắt luân chuyển: “Ngươi chạy trốn mau cỡ nào, ta cũng có thể đến xem diễn.” Thuận tay liền ném xuống vò rượu đã không còn dư thừa một giọt nào, mặc cho nó lăn lông lốc trên nóc nhà rồi phát ra tiếng giòn vang trên mặt đất, cũng không quản đã làm bừng tỉnh bao nhiêu người trong nhà, tự khinh công quay trở về.</w:t>
      </w:r>
    </w:p>
    <w:p>
      <w:pPr>
        <w:pStyle w:val="BodyText"/>
      </w:pPr>
      <w:r>
        <w:t xml:space="preserve">Khi Lục Gia Diễm trở về phòng ánh nến còn chưa tắt, ánh lửa xuyên thấu qua song cửa càng trở nên mông lung hơn, hắn đứng trước cửa giữa trời lại không duỗi tay ra, ngược lại bắt đầu ngẩn ngơ, không bao lâu liền cảm giác được có ánh mắt đang đâm chọt vào sau lưng hắn, không cần quay đầu lại hắn cũng biết là ai.</w:t>
      </w:r>
    </w:p>
    <w:p>
      <w:pPr>
        <w:pStyle w:val="BodyText"/>
      </w:pPr>
      <w:r>
        <w:t xml:space="preserve">Nhíu nhíu mày, Lục Gia Diễm lập túc đẩy cửa bước vào, đem cửa phòng đóng chặt, trên cửa sổ phảng phất một bóng hình. Giang Kỳ cười thầm, tốc độ hắn trở vè cũng không tính mau, đến khi hắn trở về mà vẫn còn người đứng trước cửa, tuy rằng không thể nhìn ra biểu tình, nhưng như vậy đã rất là thú vị. Duỗi lại cái thắt lưng, vở diễn đã xem xong, nên đi ngủ rồi.</w:t>
      </w:r>
    </w:p>
    <w:p>
      <w:pPr>
        <w:pStyle w:val="BodyText"/>
      </w:pPr>
      <w:r>
        <w:t xml:space="preserve">Lục Gia Diễm tựa vào cạnh cửa, đôi lông mày không có giãn ra mà ngược lại càng nhíu lại chặt hơn, chờ hắn cuối cùng cũng bước đến bên cạnh giường thì ánh nến đã gần tắt, cây nến ngắn ngủn vây quanh những giọt nến đã bị đông lại, nến gần cháy hết phát ra những tiếng vang rất nhỏ, ngẫu nhiên lại phát ra một đoàn hoa đèn, độ sáng cũng không còn như trước, mang theo chút mơ hồ âm u.</w:t>
      </w:r>
    </w:p>
    <w:p>
      <w:pPr>
        <w:pStyle w:val="BodyText"/>
      </w:pPr>
      <w:r>
        <w:t xml:space="preserve">Người trên giường lúc này ngủ thật sự rất an ổn, chăn trên người đã muốn tuột xuống hơn phân nửa, chỉ khoát lên trên lưng, trên ngực chính là hai chú chó nhỏ đang nằm úp sấp, hô hấp theo đó cho thấy cũng ngủ rất trầm, tay nguyên bản ôm chú chó lúc này lại buông thỏng ở hai bên, cơ thể nghiêng qua một bên giường, gối đầu đang nằm lẻ loi trơ trọi ở một góc, ngủ trước sau như một vẫn là một bộ dáng không nghiêm chỉnh.</w:t>
      </w:r>
    </w:p>
    <w:p>
      <w:pPr>
        <w:pStyle w:val="BodyText"/>
      </w:pPr>
      <w:r>
        <w:t xml:space="preserve">Trong lòng nhịn không được bắt đầu thở dài, sau đó động thủ đem hai chú chó nhỏ quay trở về trong ổ, lại đem gối đầu bị vứt bỏ đặt lại đúng chỗ cùng đem ngườivà chăn chỉnh lại cho thật hảo. Xong xuôi, ánh mắt liền nhìn đến cái trán Tần Đồng, nhìn hắn ngủ sắc mặt vẫn như bình thường, nhưng vẫn nhịn không được vươn tay, cách một chút lại dừng lại, lát sau mới đặt lên trán hắn.</w:t>
      </w:r>
    </w:p>
    <w:p>
      <w:pPr>
        <w:pStyle w:val="BodyText"/>
      </w:pPr>
      <w:r>
        <w:t xml:space="preserve">Trán mang theo nhiệt độ cơ thể ấm áp, làm sao có cái gì gọi là phát sốt. Biết bị cái tên Giang Kỳ kia chê cười, trong lòng dâng lên một chút tức giận, nhưng biết hắn không có việc gì lại có chút yên tâm.</w:t>
      </w:r>
    </w:p>
    <w:p>
      <w:pPr>
        <w:pStyle w:val="BodyText"/>
      </w:pPr>
      <w:r>
        <w:t xml:space="preserve">Ngọn nến trên bàn chỉ còn lại một đốm lửa nhỏ đang miễn cưỡng chống đỡ, Lục Gia Diễm trầm mặc một hồi, vẫn là xoay người đi đến cạnh cửa, ngay tại lúc hắn chuẩn bị mở cửa bước ra, trước mắt tối sầm, ngọn nến cuối cùng cũng tắt, mà tay hắn theo đó cũng dừng lại.</w:t>
      </w:r>
    </w:p>
    <w:p>
      <w:pPr>
        <w:pStyle w:val="BodyText"/>
      </w:pPr>
      <w:r>
        <w:t xml:space="preserve">Cửa phòng cuối cùng cũng không bị mở ra, thân ảnh dừng lại trước cửa cũng quay trở về. Tránh gặp mặt không phải là kế lâu dài, có năng lực trốn mất vài ngày? Nếu hiện tại cũng không tìm ra được biện pháp, không bằng đi từng bước tính từng bước, chuyện ngày mai để ngày mai hãy nói sau, hắn thật sự cảm thấy có chút mệt mỏi.</w:t>
      </w:r>
    </w:p>
    <w:p>
      <w:pPr>
        <w:pStyle w:val="BodyText"/>
      </w:pPr>
      <w:r>
        <w:t xml:space="preserve">Mới vừa nằm xuống, tên bên cạnh liền tựa như bình thường mà dán lên người hắn, tay chân như thường lệ đồng loạt di chuyển bám vào, quả thực chính là… Lục Gia Diễm suy nghĩ nửa ngày, trừ bỏ bốn chữ “tính xấu không chừa” thật sự là không có từ nào khác có thể hình dung.</w:t>
      </w:r>
    </w:p>
    <w:p>
      <w:pPr>
        <w:pStyle w:val="BodyText"/>
      </w:pPr>
      <w:r>
        <w:t xml:space="preserve">Chạm vào da thịt lạnh lẽo của hắn, càng cảm thấy như trước độ ấm như thiêu như đốt giống như là ảo giác, nắm tay Tần Đồng buông ra, trong lòng lập tức cảm thấy có chút vắng vẻ, lúc chợp mắt ngủ, lại không tự giác cầm lấy, tựa hồ như vậy mới có thể ngủ yên ổn được. (so cute =))))))))))))))))</w:t>
      </w:r>
    </w:p>
    <w:p>
      <w:pPr>
        <w:pStyle w:val="BodyText"/>
      </w:pPr>
      <w:r>
        <w:t xml:space="preserve">Như vậy quả nhiên ngủ thật yên ổn, ngày hôm sau hắn thế nhưng lại tỉnh lại sau Tần Đồng, kỳ thật hắn có thể ngủ nhiều thêm một chút, nhưng cái người tỉnh lại trước kia tiếng kêu có thể được xem là kinh thiên động địa ngay cả người chết cũng sẽ bị đánh thức, khiến cho hắn phải mở to mắt nhanh tay như chớp che lại miệng Tần Đồng: “Câm miệng, ngươi muốn đem toàn bộ người tới?”</w:t>
      </w:r>
    </w:p>
    <w:p>
      <w:pPr>
        <w:pStyle w:val="BodyText"/>
      </w:pPr>
      <w:r>
        <w:t xml:space="preserve">Ánh mắt Tần Đồng trừng hết lớn, đầu choáng váng có cảm giác cứ như mình đang nằm mơ, hắn là khi nào trở về? Nhưng hắn lại càng muốn điên lên với hai cái tay mình, cư nhiên lại bám vào người ta ngủ như lợn chết! Điều này làm cho hắn nhịn không được ở trong lòng mắng mình thật sự là cái đầu heo! Không, căn bản so với heo còn ngu ngốc hơn!</w:t>
      </w:r>
    </w:p>
    <w:p>
      <w:pPr>
        <w:pStyle w:val="BodyText"/>
      </w:pPr>
      <w:r>
        <w:t xml:space="preserve">Phiền toái đem bàn tay đang bịt kín miệng mình lại kéo ra, hít thở mấy cái liền cố gắng đè thấp âm lượng: “Ngươi trở về làm cái gì?” Khiến cho hắn hai ngày thanh tĩnh cũng không được!</w:t>
      </w:r>
    </w:p>
    <w:p>
      <w:pPr>
        <w:pStyle w:val="BodyText"/>
      </w:pPr>
      <w:r>
        <w:t xml:space="preserve">Lục Gia Diễm ánh mắt lóe lên, đột nhiên lại có một loại cảm giác thoải mái, ngữ khí lại như thường trả lời: “Ta không trở lại nơi này thì còn muốn đi đâu.”</w:t>
      </w:r>
    </w:p>
    <w:p>
      <w:pPr>
        <w:pStyle w:val="BodyText"/>
      </w:pPr>
      <w:r>
        <w:t xml:space="preserve">Tần Đồng ngẩn ra nghiến răng, hận không thể đem cái khuôn mặt ngàn năm băng lãnh tựa như chuyện gì cũng chưa từng phát sinh mà kéo phăng xuống, quơ tay lung tung đẩy người kia ra xa mình một chút, lại chửi: “Quản ngươi nhiều làm gì!” nhịn không được lại ở trong lòng mắng thêm một câu: “Kháo!”</w:t>
      </w:r>
    </w:p>
    <w:p>
      <w:pPr>
        <w:pStyle w:val="Compact"/>
      </w:pPr>
      <w:r>
        <w:t xml:space="preserve">Nhiều lúc quên đi lại là biện pháp tốt nhất, coi như trước đây không có tồn tại, mộng hoang đường không cần phải nhớ lâu, mai mốt liền hảo. Chính là, nghĩ như thế nào lại quên mất, có một số thứ lại không giống như vậy.</w:t>
      </w:r>
      <w:r>
        <w:br w:type="textWrapping"/>
      </w:r>
      <w:r>
        <w:br w:type="textWrapping"/>
      </w:r>
    </w:p>
    <w:p>
      <w:pPr>
        <w:pStyle w:val="Heading2"/>
      </w:pPr>
      <w:bookmarkStart w:id="74" w:name="chương-53-làm-chính-sự"/>
      <w:bookmarkEnd w:id="74"/>
      <w:r>
        <w:t xml:space="preserve">53. Chương 53: Làm Chính Sự</w:t>
      </w:r>
    </w:p>
    <w:p>
      <w:pPr>
        <w:pStyle w:val="Compact"/>
      </w:pPr>
      <w:r>
        <w:br w:type="textWrapping"/>
      </w:r>
      <w:r>
        <w:br w:type="textWrapping"/>
      </w:r>
      <w:r>
        <w:t xml:space="preserve">Những ngày kế tiếp Tần Đồng bề bộn nhiều việc, vì sổ sách sắp tới cùng với việc chuẩn bị tân khai cửa hàng mới, hắn bị Chu tẩu nghiêm lệnh đem bài khẩu quyết bàn tính đã quên hơn phân nửa học một lần nữa, còn phải mỗi ngày ngồi luyện tập với bàn tính, trừ bỏ ăn uống với nghỉ ngơi là phải ngồi từ sáng đến tối. Lúc đầu miệng vết thương còn chưa có hảo, đợi hắn trở về phòng được đã là què quặt, nhưng lần này hắn không kêu đau cũng không gọi mệt, ngược lại mỗi ngày lại đúng giờ đi trình diện Chu tẩu, thành một cái đệ tử tốt trước nay chưa từng có.</w:t>
      </w:r>
    </w:p>
    <w:p>
      <w:pPr>
        <w:pStyle w:val="BodyText"/>
      </w:pPr>
      <w:r>
        <w:t xml:space="preserve">Đêm nay trở về, đẩy ra cửa phòng nhắm chặt, trong phòng trừ bỏ hai chú chó ngủ với tiếng ngáy rất nhỏ, còn lại thật im ắng, Tần Đồng theo bản năng thở ra nhẹ nhõm, này tựa hồ là thói quen được dưỡng gần đây. Đi đến cạnh bàn châm nến lên, xoa xoa thái dương có chút căng cứng, cấp chính mình một chén nước.</w:t>
      </w:r>
    </w:p>
    <w:p>
      <w:pPr>
        <w:pStyle w:val="BodyText"/>
      </w:pPr>
      <w:r>
        <w:t xml:space="preserve">Ánh nến đưa bóng hắn kéo dài ở trên tường, có vẻ có chút quạnh quẽ, Tần Đồng ôm cái chén đứng cạnh bàn nhìn chằm chằm vào bóng mình có chút ngẩn người. Từ sau ngày đó, hắn cùng Lục Gia Diễm hai người dù cố tình hay vô ý, đều cố gắng đem số lần chạm mặt giảm đến mức thấp nhất, cũng không biết hai người có phải rất ăn ý hay không, mười ngày số lần gặp mặt thật sự rất ít, dùng năm đầu ngón tay cũng đếm không có hết.</w:t>
      </w:r>
    </w:p>
    <w:p>
      <w:pPr>
        <w:pStyle w:val="BodyText"/>
      </w:pPr>
      <w:r>
        <w:t xml:space="preserve">Mệt mỏi, Tần Đồng cố gắng chống lại hai mí mắt đang sụp xuống mà tắm rửa qua loa liền leo lên giường ngủ, trước khi ý thức đang còn là một mớ hỗn độn chuyển sang trạng thái mơ mơ hồ hồ thì nghĩ đến tên kia mỗi ngày đều vội vàng cái gì đó? Ý niệm trong đầu chính là vừa mới chợt lóe qua, ngay sau đó liền bị Chu Công gọi đi chơi cờ.</w:t>
      </w:r>
    </w:p>
    <w:p>
      <w:pPr>
        <w:pStyle w:val="BodyText"/>
      </w:pPr>
      <w:r>
        <w:t xml:space="preserve">Lục Gia Diễm lúc này đang ngồi ở trong phòng Giang Kỳ mà nhìn chằm chằm vào tờ giấy mỏng trên tay, tờ giấy kia đã bị hắn cầm trong tay hơn một canh giờ rồi, kia tay thực ổn, tựa như pho tượng, Giang Kỳ rất là hoài nghi giấy kia không bao lâu nữa sẽ bị hắn xem thủng.</w:t>
      </w:r>
    </w:p>
    <w:p>
      <w:pPr>
        <w:pStyle w:val="BodyText"/>
      </w:pPr>
      <w:r>
        <w:t xml:space="preserve">Cuối cùng hắn thật sự nhịn không được, mở miệng nói: “Uy, ngươi có nhìn thế nào đi nữa thì trên giấy cũng sẽ không có nở hoa.” Đổi lại chính là một cái liếc mắt lạnh lùng, Giang Kỳ nháy mắt mấy cái, đánh một cái ngáp lộ ra thần tình thiếu ngủ, nói: “Ta hiện tại mỗi ngày phải dậy sớm, ngươi dù sao cũng phải cho ta đi ngủ sớm đi. Hay là…”</w:t>
      </w:r>
    </w:p>
    <w:p>
      <w:pPr>
        <w:pStyle w:val="BodyText"/>
      </w:pPr>
      <w:r>
        <w:t xml:space="preserve">Biểu tình trên mặt đột nhiên mang theo một loại tà ác không thể nói nên lời, cười đến mức khiến cho người ta phải cảm thấy sợ hãi nói: “Ngươi tính theo ta ngủ?”</w:t>
      </w:r>
    </w:p>
    <w:p>
      <w:pPr>
        <w:pStyle w:val="BodyText"/>
      </w:pPr>
      <w:r>
        <w:t xml:space="preserve">Lục Gia Diễm ngay cả liếc mắt một cái cũng không thèm, thuận tay đem tờ giấy mỏng nhu thành những mảnh nhỏ, sau đó đứng dậy đi ra ngoài, vừa tới cửa Giang Kỳ lại nói vọng tới: “Ta nói, ngươi gần đây luôn là lạ, có phải hay không là…”</w:t>
      </w:r>
    </w:p>
    <w:p>
      <w:pPr>
        <w:pStyle w:val="BodyText"/>
      </w:pPr>
      <w:r>
        <w:t xml:space="preserve">Lời còn chưa dứt lại cười quái dị hai tiếng, sau đó là đón lấy một lời nói lạnh nhạt của Lục Gia Diễm: “Ngủ đi.”</w:t>
      </w:r>
    </w:p>
    <w:p>
      <w:pPr>
        <w:pStyle w:val="BodyText"/>
      </w:pPr>
      <w:r>
        <w:t xml:space="preserve">Giang Kỳ thực ai oán mà nhìn bóng dáng hắn biến mất, lẩm bẩm: “Ta này không phải quan tâm tới nửa đời sau của ngươi hay sao, người có thể chịu được cá tính của ngươi là rất hiếm hoi rồi, nếu chạy mất thì biết làm sao bây giờ.”</w:t>
      </w:r>
    </w:p>
    <w:p>
      <w:pPr>
        <w:pStyle w:val="BodyText"/>
      </w:pPr>
      <w:r>
        <w:t xml:space="preserve">Qua rét tháng ba, thời tiết liền dần dần trở nên ấm áp, nắng xuân chan hòa, mọi người trút đi những bộ quần áo mùa đông nặng nề, hưởng thụ chút ấm áp thoải mái khó có thể có, người trên đường so với mùa đông rõ ràng tấp nập hơn rất nhiều.</w:t>
      </w:r>
    </w:p>
    <w:p>
      <w:pPr>
        <w:pStyle w:val="BodyText"/>
      </w:pPr>
      <w:r>
        <w:t xml:space="preserve">Tần Đồng cùng mọi người giờ phút này cũng là ở ngoài phố, Lục Gia Diễm không có, còn lại bốn người theo sự hướng dẫn của Tiễn bá mà vừa đi vừa nhìn. Trong kinh thành thật là phồn hoa, người đến người đi ngựa xe như nước, mỗi người ăn mặc sang trọng, trên mặt đều mang theo vẻ vui mừng, tựa hồ ngay cả tâm tình đều muốn hòa cùng cảnh xuân.</w:t>
      </w:r>
    </w:p>
    <w:p>
      <w:pPr>
        <w:pStyle w:val="BodyText"/>
      </w:pPr>
      <w:r>
        <w:t xml:space="preserve">Tiễn bá lại có vẻ hưng trí rất cao, chỉ vào vài cửa hàng trên đường kể lại mọi chuyện mạch lạc rõ ràng, trừ bỏ đôi lúc dừng lại lấy khẩu khí ra, dọc đường đi vẫn chỉ có hắn nói, người nói không biết mệt, nhưng người nghe đã có chút chịu không nổi.</w:t>
      </w:r>
    </w:p>
    <w:p>
      <w:pPr>
        <w:pStyle w:val="BodyText"/>
      </w:pPr>
      <w:r>
        <w:t xml:space="preserve">Đợi đến khi dạo cả thành đông lẫn thành nam, Tần Đồng đã mệt đến nỗi hai chân cũng không muốn nhấc, Chu tẩu cùng tiểu đào sắc mặt đã trở lên trắng bệch mà Tiễn bá vẫn là hưng trí ngẩng cao đầu chuẩn bị chuyển tới dạo thành tây, Tần Đồng vội vàng lôi kéo Tiễn bá trực tiếp quẹo vào một tửu lâu gần nhất, liên tục nói: “Tiễn bá ngươi không mệt chắc cũng đói bụng, mau vào nghỉ ngơi ăn một chút gì đó, tuổi này nên quan tâm tới thân mình một chút, kinh thành cũng không có chạy đi đâu, *** cứ chậm rãi mà tìm.” Chân tay thế này, như thế nào mà có thể đi được như vậy.</w:t>
      </w:r>
    </w:p>
    <w:p>
      <w:pPr>
        <w:pStyle w:val="BodyText"/>
      </w:pPr>
      <w:r>
        <w:t xml:space="preserve">Tiễn bá xoa xoa cái trán không có lấy một giọt mồ hôi, có chút ngượng ngùng cười nói: “Cũng đúng, đi cũng đã nửa ngày rồi nên mệt mỏi, hôm nay lão nhân cao hứng, ngược lại không cảm thấy được.”</w:t>
      </w:r>
    </w:p>
    <w:p>
      <w:pPr>
        <w:pStyle w:val="BodyText"/>
      </w:pPr>
      <w:r>
        <w:t xml:space="preserve">Mọi người tiến vào tửu lâu tùy ý tìm một bàn trống mà ngồi xuống, Tần Đồng cũng tùy ý mà gọi tiểu nhị đem một số thức ăn cùng với một ấm trà lớn, sau đó cố gắng xoa xoa cái chân đau nhức của mình, đánh giá với cường độ vận động của ngày hôm này, chân mình sợ là đau đến mấy ngày chưa hết.</w:t>
      </w:r>
    </w:p>
    <w:p>
      <w:pPr>
        <w:pStyle w:val="BodyText"/>
      </w:pPr>
      <w:r>
        <w:t xml:space="preserve">Tiểu đào sau khi uống hai chén trà liền hạ xuống đấm đấm chân mình, cảm giác tốt hơn một chút mới chớp chớp mắt nói: “Đại thành thật có khác, đông đúc ầm ĩ, lúc này dường như náo nhiệt hơn xưa nhiều lắm.”</w:t>
      </w:r>
    </w:p>
    <w:p>
      <w:pPr>
        <w:pStyle w:val="BodyText"/>
      </w:pPr>
      <w:r>
        <w:t xml:space="preserve">Tần Đồng buông xuống chén trà vừa mới uống xong, gật đầu nói: “Ở nhà buồn cả mùa đông, đương nhiên khi thời tiết tốt phải đi ra hít thở không khí. Bất quá đi vòng vo hết cả buổi sáng, cửa hàng thật có chút hơi khó tìm, nếu mà tốt thì lại mắc muốn chết.” Nói xong không khỏi thở dài, nơi này thật đúng là tấc đất tấc vàng, giá cả thời cổ đại cũng không có rẻ a.</w:t>
      </w:r>
    </w:p>
    <w:p>
      <w:pPr>
        <w:pStyle w:val="BodyText"/>
      </w:pPr>
      <w:r>
        <w:t xml:space="preserve">Tiễn bá lập tức thay đổi vẻ mặt bi thương, khuôn mặt nguyên bản cả nếp nhăn cũng cười lại nhu lại thật chặt: “Đều là lão nô vô dụng, không giúp được thiếu gia mở cửa hàng, lão nô có chết cũng không dám xuống cửu tuyền gặp mặt lão gia với phu nhân.”</w:t>
      </w:r>
    </w:p>
    <w:p>
      <w:pPr>
        <w:pStyle w:val="BodyText"/>
      </w:pPr>
      <w:r>
        <w:t xml:space="preserve">Tần Đồng đang uống trà, nghe được lời Tiễn bá thiếu chút nữa là phun ra, vội vàng nuốt xuống yết hầu, chỉnh chỉnh giọng, sắc mặt lúc trắng lúc xanh, hồi lâu mới lấy lại khẩu khí bình thường, vội nói: “Kia cũng là bất đắc dĩ thôi, Tiễn bá ngươi không cần phải như thế, chuyện cửa hàng cũng không thể nóng lòng nhất thời, chậm rãi tìm sẽ được.” Cùng lắm thì bán bên đường như lúc trước, cũng không phải nhất thiết như thế.</w:t>
      </w:r>
    </w:p>
    <w:p>
      <w:pPr>
        <w:pStyle w:val="BodyText"/>
      </w:pPr>
      <w:r>
        <w:t xml:space="preserve">Vừa lúc tiểu nhị bưng mâm đồ ăn lên, Tần Đồng lập tức chuyển đề tài: “Mau ăn một chút đi, ban ngày đi như vậy đều đói bụng lắm rồi.” Nói xong lấy chiếc đũa gắp một miếng thịt để vào bát Tiễn bá, hắn cũng không muốn nghe hắn nói cái gì liên quan đến ba mẹ mình nữa, còn vài ngày như thế chắc tiêu hóa không nổi.</w:t>
      </w:r>
    </w:p>
    <w:p>
      <w:pPr>
        <w:pStyle w:val="BodyText"/>
      </w:pPr>
      <w:r>
        <w:t xml:space="preserve">Tiểu đào thật rất đói, cơm vừa đến liền bưng bát lên mà ăn, ngay cả thức ăn cũng ăn không được mấy miếng, Tần Đồng nhìn tiểu nha đầu cảm thấy có chút đau lòng, giúp nàng rót chén nước dặn: “Không ai tranh với ngươi, ăn từ từ, coi chừng sặc.”</w:t>
      </w:r>
    </w:p>
    <w:p>
      <w:pPr>
        <w:pStyle w:val="BodyText"/>
      </w:pPr>
      <w:r>
        <w:t xml:space="preserve">Khi nói chuyện lại thay Chu tẩu bày đồ ăn, đem mọi người toàn bộ chiếu cố một vòng sau đó chính mình mới bắt đầu ăn, dạ dày đã có chút đau đớn mơ hồ, cũng không nói tiếp nữa, chuyên tâm mà ăn.</w:t>
      </w:r>
    </w:p>
    <w:p>
      <w:pPr>
        <w:pStyle w:val="BodyText"/>
      </w:pPr>
      <w:r>
        <w:t xml:space="preserve">Đợi cho ăn uống no đủ cùng nghỉ ngơi hảo, những ngày đầu xuân trôi qua có chút mau, nhìn lại trời đã có chút ngả về phía Tây, mọi người thảo luận tại tửu lâu nửa ngày, vẫn là quyết định đi dạo thành tây một chút, tuy rằng sẽ không kịp nhìn kỹ, nhưng có thể đại khái một chút cũng tốt. Về phần thành bắc, đây là hoàng thành, tuy rằng Tần Đồng rất có hứng thú đi thăm, nhưng địa phương này không phải là loại mà tiểu dân tóc húi cua như hắn có thể tùy tiện mà xông loạn vào, chỉ đành phải từ bỏ.</w:t>
      </w:r>
    </w:p>
    <w:p>
      <w:pPr>
        <w:pStyle w:val="BodyText"/>
      </w:pPr>
      <w:r>
        <w:t xml:space="preserve">Thành tây cơ bản là nơi dân chúng bình thường cư ngụ, so với thành đông và thành bắc còn có vẻ náo nhiệt hơn, nhưng là không có trật tự, mặt đường rộng như vậy lại bị vô số người bán hàng rong chiếm cứ, nơi này Tần Đồng cùng tiểu đào khi đi mua sữa đã tới, cũng không phải là quá mới lạ, bất quá lúc đó là buổi sáng, thật không nghĩ tới nơi này lúc này cư nhiên so với chợ sáng còn huyên náo hơn vài phần.</w:t>
      </w:r>
    </w:p>
    <w:p>
      <w:pPr>
        <w:pStyle w:val="BodyText"/>
      </w:pPr>
      <w:r>
        <w:t xml:space="preserve">Tần Đồng cùng Tiễn bá xuyên qua dòng người rồi dừng lại ở một con đường tương đối yên lặng, quay đầu lại không phát hiện được thân ảnh tiểu đào cùng Chu tẩu, hai người cả kinh vội vàng quay về, thật vất vả mới phát hiện Chu tẩu đang đứng ở con phố mà ngẩn người nhìn một cửa hàng, tiểu đào chính là đang ngoan ngoãn nắm góc áo của nàng, đưa lưng về phía họ nên nhìn không ra biểu tình.</w:t>
      </w:r>
    </w:p>
    <w:p>
      <w:pPr>
        <w:pStyle w:val="BodyText"/>
      </w:pPr>
      <w:r>
        <w:t xml:space="preserve">Tần Đồng gọi một tiếng liền bước qua, mẹ con nàng mới như vừa ở trong mộng mà tỉnh lại đem ánh mắt dời qua, Tần Đồng ngẩng đầu nhìn cửa hàng kia “Lý Kì Tài”, trong *** không lớn lộ ra vài kiểu y phục, trên quầy còn có vài loại vải đầy hoa văn màu sắc, có vẻ hơi lộn xộn, không có chỗ gì đặc biệt.</w:t>
      </w:r>
    </w:p>
    <w:p>
      <w:pPr>
        <w:pStyle w:val="BodyText"/>
      </w:pPr>
      <w:r>
        <w:t xml:space="preserve">Tần Đồng không khỏi tò mò hỏi: “Chu tẩu, ngươi muốn chọn vải may quần áo sao?”</w:t>
      </w:r>
    </w:p>
    <w:p>
      <w:pPr>
        <w:pStyle w:val="BodyText"/>
      </w:pPr>
      <w:r>
        <w:t xml:space="preserve">Chu tẩu làm như giật mình, lúc này mới nói: “Đúng vậy, tiểu đào đang lớn, quần áo cũ có hơi nhỏ một chút, ta đang tính may hai bộ mới.”</w:t>
      </w:r>
    </w:p>
    <w:p>
      <w:pPr>
        <w:pStyle w:val="BodyText"/>
      </w:pPr>
      <w:r>
        <w:t xml:space="preserve">Tần Đồng nghe xong liền lôi kéo các nàng vào bên trong: “Kia thì còn do dự cái gì, vừa rồi cũng không kêu một tiếng, thiếu chút nữa là lạc mất. Vào xem, có cái gì thích hợp thì làm thêm vài bộ.”</w:t>
      </w:r>
    </w:p>
    <w:p>
      <w:pPr>
        <w:pStyle w:val="BodyText"/>
      </w:pPr>
      <w:r>
        <w:t xml:space="preserve">Chu tẩu ở trong *** có vẻ có chút hoảng hốt, đối với vải cũng không nhìn kỹ, không yên lòng mà chọn ra hai cái kiểu dáng tốt tốt, nhờ người đo lại kích cỡ tiểu đào liền giao bạc xuất môn, không quay đầu lại liếc mắt *** kia một lần nào.</w:t>
      </w:r>
    </w:p>
    <w:p>
      <w:pPr>
        <w:pStyle w:val="BodyText"/>
      </w:pPr>
      <w:r>
        <w:t xml:space="preserve">Tần Đồng tuy rằng cảm giác được Chu tẩu cùng tiểu đào có chút kỳ quái, nhưng lại không tiện mở miệng hỏi thăm, chỉ phải nhịn xuống, không bao lâu sau lực chú ý lại bị lời nói của Tiễn bá thu hút.</w:t>
      </w:r>
    </w:p>
    <w:p>
      <w:pPr>
        <w:pStyle w:val="BodyText"/>
      </w:pPr>
      <w:r>
        <w:t xml:space="preserve">Cùng nhau đi đến khi trời dần dần tối, trên mặt đường đã bắt đầu xuất hiện đèn ***g, tiểu đào đột nhiên chỉ về phía bên phải nói: “Nơi đó làm gì vậy? Thoạt nhìn thật náo nhiệt.” Nàng nhớ rõ lần trước ở Ung thành cũng có một nơi như vậy, đang chuẩn bị qua đó lại bị mẫu thân bắt quay về khách ***.</w:t>
      </w:r>
    </w:p>
    <w:p>
      <w:pPr>
        <w:pStyle w:val="BodyText"/>
      </w:pPr>
      <w:r>
        <w:t xml:space="preserve">Tần Đồng ngẩng đầu lên đã thấy đèn đóm lộng lẫy sáng rực hiện ra trước mắt, lụa màu bay phấp phới trong gió, mơ hồ có tiếng đàn cùng tiếng người cười nói, giữa trời xuân lại lộ ra vẻ quyến rũ phong tình, khiến hắn trong lòng nhảy dựng.</w:t>
      </w:r>
    </w:p>
    <w:p>
      <w:pPr>
        <w:pStyle w:val="BodyText"/>
      </w:pPr>
      <w:r>
        <w:t xml:space="preserve">Câu hỏi của tiểu đào không ai trả lời, Tiễn bá có vẻ rất là xấu hổ, Chu tẩu trên mặt có chút phiếm hồng, nhìn thần sắc nữ nhân nhà mình mà lộ ra vẻ bất đắc dĩ. Xem ra hai người họ sẽ không trả lời nàng, vì thế tiểu đào bám riết ống tay áo Tần Đồng không tha, tiếp tục hỏi: “Đại ca, nơi đó rất vui sao?”</w:t>
      </w:r>
    </w:p>
    <w:p>
      <w:pPr>
        <w:pStyle w:val="BodyText"/>
      </w:pPr>
      <w:r>
        <w:t xml:space="preserve">Tần Đồng nghẹn lời, cầu cứu Tiễn bá cùng Chu tẩu, kết quả hai người bọn họ không hẹn mà cùng quay đầu về phía khác, kia ý tứ rất rõ ràng là muốn đem vấn đề không hay ho này quăng cho hắn giải quyết.</w:t>
      </w:r>
    </w:p>
    <w:p>
      <w:pPr>
        <w:pStyle w:val="BodyText"/>
      </w:pPr>
      <w:r>
        <w:t xml:space="preserve">Tay tiểu đào vẫn ở trên ống tay áo Tần Đồng, ánh mắt chớp cũng không chớp, Tần Đồng trốn không được, chỉ đành phải ho khan hai tiếng bày ra một gương mặt nghiêm túc mà nói dối: “Nơi đó không phải để vui đùa, mà là để làm “chính sự”.” Hắn đem hai chữ “chính sự” đặc biệt nhấn giọng, ý tứ cường điệu mười phần.</w:t>
      </w:r>
    </w:p>
    <w:p>
      <w:pPr>
        <w:pStyle w:val="BodyText"/>
      </w:pPr>
      <w:r>
        <w:t xml:space="preserve">Tiễn bá bên cạnh da mặt run run, tầng tầng nếp nhăn như muốn rớt xuống dưới, Chu tẩu đang xoay người, biểu tình tuy không nhìn thấy nhưng bả vai phập phồng kia lại không lừa được người. Bộ dáng hai người làm cho Tần Đồng trừng mắt, tiểu đào lại không chú ý, chỉ chuyên tâm lôi kéo tay áo hắn, truy vấn: “Làm chính sự? Nơi nào làm chính sự lại xinh đẹp như vậy? Thanh âm nghe thật vui vẻ a, này không phải nơi vui chơi?”</w:t>
      </w:r>
    </w:p>
    <w:p>
      <w:pPr>
        <w:pStyle w:val="BodyText"/>
      </w:pPr>
      <w:r>
        <w:t xml:space="preserve">Tần Đồng thật sự rất muốn đem dán lại miệng tiểu đào, loại “Mười vạn câu hỏi vì sao” này thực không ai chịu được, nghĩ cái gì cũng không ra được lý do, chỉ đành phải làm vẻ dọa nạt: “Tiểu nha đầu tự nhiên không biết, đây là chuyện của người lớn.”</w:t>
      </w:r>
    </w:p>
    <w:p>
      <w:pPr>
        <w:pStyle w:val="BodyText"/>
      </w:pPr>
      <w:r>
        <w:t xml:space="preserve">Những lời này thành công dời đi lực chú ý của tiểu đào, làm cho nàng mất hứng, hướng Tần Đồng vểnh môi lên: “Ta là người lớn, đừng xem ta như hài tử.”</w:t>
      </w:r>
    </w:p>
    <w:p>
      <w:pPr>
        <w:pStyle w:val="BodyText"/>
      </w:pPr>
      <w:r>
        <w:t xml:space="preserve">Tần Đồng gật đầu liên tục dỗ dành: “Đúng đúng đúng, tiểu đào ngươi muốn làm người lớn cũng phải đợi đến đầu tháng bảy, chưa tới ngày thì vẫn là chưa phải.”</w:t>
      </w:r>
    </w:p>
    <w:p>
      <w:pPr>
        <w:pStyle w:val="BodyText"/>
      </w:pPr>
      <w:r>
        <w:t xml:space="preserve">Tiểu đào quăng ống tay áo Tần Đồng dậm chân quay về, nổi giận nói: “Lại hống ta!” Nàng phải về tìm Tiểu Cáp Đại Mã chơi, hừ ba tiếng liền vùi đầu đi thẳng.</w:t>
      </w:r>
    </w:p>
    <w:p>
      <w:pPr>
        <w:pStyle w:val="BodyText"/>
      </w:pPr>
      <w:r>
        <w:t xml:space="preserve">Tần Đồng chạy nhanh theo tiểu đào, cảm thấy thả lỏng một chút, ít nhất nha đầu kia hôm này sẽ không muốn chạy tới phố hoa học tập cái gì gọi là “chính sự”, hắn coi như cũng là qua ải. Không khỏi cảm khái, thời kỳ nổi loạn a, thời kỳ tốt đẹp lại luôn khiến người khác đau đầu.</w:t>
      </w:r>
    </w:p>
    <w:p>
      <w:pPr>
        <w:pStyle w:val="BodyText"/>
      </w:pPr>
      <w:r>
        <w:t xml:space="preserve">Chu tẩu mang nét cười theo sau, mỉm cười làm cho nàng nguyên bản có chút lạnh lùng lại mang theo một chút khí tức ôn hòa trong sáng, chính là trên người vẫn còn chút sầu não nhàn nhạt. Tiễn bá trộm nhìn Chu tẩu vài lần, âm thầm thở dài cũng chạy nhanh theo về.</w:t>
      </w:r>
    </w:p>
    <w:p>
      <w:pPr>
        <w:pStyle w:val="Compact"/>
      </w:pPr>
      <w:r>
        <w:t xml:space="preserve">Sau khi về nhà Tần Đồng phải mất không ít lời lẽ mới làm cho tiểu đào hết giận, hắn một ngày mệt mỏi sau khi trở về liền trực tiếp nằm ngủ, thật sự là cả một đầu ngón tay cũng không muốn động.</w:t>
      </w:r>
      <w:r>
        <w:br w:type="textWrapping"/>
      </w:r>
      <w:r>
        <w:br w:type="textWrapping"/>
      </w:r>
    </w:p>
    <w:p>
      <w:pPr>
        <w:pStyle w:val="Heading2"/>
      </w:pPr>
      <w:bookmarkStart w:id="75" w:name="chương-54-về-một-quyết-định"/>
      <w:bookmarkEnd w:id="75"/>
      <w:r>
        <w:t xml:space="preserve">54. Chương 54: Về Một Quyết Định</w:t>
      </w:r>
    </w:p>
    <w:p>
      <w:pPr>
        <w:pStyle w:val="Compact"/>
      </w:pPr>
      <w:r>
        <w:br w:type="textWrapping"/>
      </w:r>
      <w:r>
        <w:br w:type="textWrapping"/>
      </w:r>
      <w:r>
        <w:t xml:space="preserve">Ngủ một giấc tỉnh dậy Tần Đồng thần khí thanh sảng, từ từ nhắm mắt lại nằm nướng trên giường nửa ngày mới không tình không nguyện mà rời giường, nào biết mới vươn khỏi chăn liền sửng sốt, lập tức xốc chăn lên kiểm tra chính mình thật tỉ mỉ từ trong ra ngoài. Mái tóc tán loạn trên vai, trung y hơi mỏng không ngăn được hàn khí của những ngày đầu xuân, giật mình một chốc Tần Đồng lại chui vào trong ổ chăn một lần nữa, có chút ảo não cầm lấy tóc mình: “Chết tiệt!”</w:t>
      </w:r>
    </w:p>
    <w:p>
      <w:pPr>
        <w:pStyle w:val="BodyText"/>
      </w:pPr>
      <w:r>
        <w:t xml:space="preserve">Hắn nhớ rõ ngày hôm qua lăn ra giường đã ngủ, căn bản là không có cởi quần áo, hiện tại tỉnh lại cư nhiên áo khoác đã không cánh mà bay, ngay cả búi tóc cũng đã được thả xuống, hắn xác định mình không có tật mộng du, như vậy chỉ có duy nhất một khả năng, mà đó cũng là điều mà hắn thật sự không muốn thừa nhận nhất. (anh thành thê nô công hồi nào thế nhỉ 0_o)</w:t>
      </w:r>
    </w:p>
    <w:p>
      <w:pPr>
        <w:pStyle w:val="BodyText"/>
      </w:pPr>
      <w:r>
        <w:t xml:space="preserve">Tần Đồng không khỏi ôm chăn thở dài, hắn như thế nào lại đần độn đến như thế? Xem ra khi ngủ hắn cho dù bị người ta lấy hết tất cả cũng sẽ không biết gì, trước kia cùng nữ nhân thì coi như cũng không thành vấn đề, hắn thậm chí còn có thể hy vọng được như vậy càng nhiều càng tốt, nhưng hiện tại, hắn chỉ có duy nhất một ý nghĩ là cho mình mấy đấm.</w:t>
      </w:r>
    </w:p>
    <w:p>
      <w:pPr>
        <w:pStyle w:val="BodyText"/>
      </w:pPr>
      <w:r>
        <w:t xml:space="preserve">Ủ rũ kéo áo khoác mặc vào, hắn nghĩ chính mình không muốn để ý đến chuyện tối hôm đó nữa, nhưng xem ra đã thất bại, hơn nữa còn là phi thường thất bại, bọn họ hai người đều không thể không để ý, cho nên khi ở chung mới xảy ra tình trạng xấu hổ đến như thế.</w:t>
      </w:r>
    </w:p>
    <w:p>
      <w:pPr>
        <w:pStyle w:val="BodyText"/>
      </w:pPr>
      <w:r>
        <w:t xml:space="preserve">Vừa mới rửa mặt, tiểu đào đã gõ cửa tiến vào hỏi: “Đại ca, hôm nay có ra ngoài nữa không?”</w:t>
      </w:r>
    </w:p>
    <w:p>
      <w:pPr>
        <w:pStyle w:val="BodyText"/>
      </w:pPr>
      <w:r>
        <w:t xml:space="preserve">Ngày hôm qua thật sự quá mệt mỏi, hôm nay đi đứng đã có chút đau đớn, Tần Đồng lúc này lắc đầu nói: “Hôm nay ở nhà nghỉ ngơi đi, ngày hôm qua cũng mệt mỏi quá rồi, không bằng chờ thêm hai ngày nữa quần áo làm tốt thì sẵn tiện ra ngoài luôn.”</w:t>
      </w:r>
    </w:p>
    <w:p>
      <w:pPr>
        <w:pStyle w:val="BodyText"/>
      </w:pPr>
      <w:r>
        <w:t xml:space="preserve">“Nga, tốt lắm, ta sẽ nói với nương cùng Tiễn bá một tiếng, rồi mang điểm tâm lại đây.”</w:t>
      </w:r>
    </w:p>
    <w:p>
      <w:pPr>
        <w:pStyle w:val="BodyText"/>
      </w:pPr>
      <w:r>
        <w:t xml:space="preserve">“Còn có hai chú chó này, đừng có quên.”</w:t>
      </w:r>
    </w:p>
    <w:p>
      <w:pPr>
        <w:pStyle w:val="BodyText"/>
      </w:pPr>
      <w:r>
        <w:t xml:space="preserve">Tiểu đào ngồi xổm xuống sờ sờ lông bọn chúng, cười nói: “Đương nhiên sẽ không quên, từ từ.”</w:t>
      </w:r>
    </w:p>
    <w:p>
      <w:pPr>
        <w:pStyle w:val="BodyText"/>
      </w:pPr>
      <w:r>
        <w:t xml:space="preserve">Tần Đồng nhìn thấy bóng dáng tiểu đào chạy đi, đột nhiên nghĩ đến một sự kiện, ánh mắt lóe lên một chút liền khôi phục lại nhanh chóng, tựa hồ… Hiện tại trừ bỏ phương pháp kia cũng không tìm thấy phương thức giải quyết nào khác hiệu quả đi.</w:t>
      </w:r>
    </w:p>
    <w:p>
      <w:pPr>
        <w:pStyle w:val="BodyText"/>
      </w:pPr>
      <w:r>
        <w:t xml:space="preserve">Ăn cơm xong liền bị Chu tẩu kêu đi tập bàn tính, trải qua đợt huấn luyện gấp gáp trong khoảng thời gian này, hắn coi như đối với bàn tính cũng có thể xem là tạm ổn, mà khi hắn bắt đầu xâm nhập vào thế giới bàn tính này, không khỏi phải khâm phục trí tuệ của các lão tổ tông, tính bằng bàn tính thật sự rất tốt, ngay cả tính nhẩm so với trước kia cũng nhanh hơn rất nhiều, khó trách phát minh vĩ đại nhất của thế kỷ hai mươi là máy tính kia cũng phải chọn sử dụng cơ số hai của bàn tính bình thường.</w:t>
      </w:r>
    </w:p>
    <w:p>
      <w:pPr>
        <w:pStyle w:val="BodyText"/>
      </w:pPr>
      <w:r>
        <w:t xml:space="preserve">Tần Đồng đang ở trong phòng cạch cạch với bàn tính, Tiễn bá từ bên ngoài tiến vào, giơ cao phong thư trong tay nói: “Nhị thiếu gia, có thư.”</w:t>
      </w:r>
    </w:p>
    <w:p>
      <w:pPr>
        <w:pStyle w:val="BodyText"/>
      </w:pPr>
      <w:r>
        <w:t xml:space="preserve">Tần Đồng đem thư mở ra, liếc mắt một cái liền kinh ngạc nói: “A, bọn họ thế mà đã đến được kinh thành.” Nói xong liền trao bức thư cho Chu tẩu đang ngồi bên cạnh, cảm thấy thật sự không thể tin nổi: “Như thế nào lại nhanh như vậy?” Ngẫm lại lúc trước bọn họ mất bao nhiêu thời gian mới đến được kinh thành a.</w:t>
      </w:r>
    </w:p>
    <w:p>
      <w:pPr>
        <w:pStyle w:val="BodyText"/>
      </w:pPr>
      <w:r>
        <w:t xml:space="preserve">Chu tẩu nhìn nhìn hắn, nói với vẻ lãnh đạm: “Người trong núi chịu nhiều khổ cực, ở trên đường còn không sợ mệt, tự nhiên đi mau hơn nhiều, hơn nữa khi đi cũng không phải tìm cửa hàng, sợ là bọn họ còn cảm thấy mình như vậy vẫn là chậm.”</w:t>
      </w:r>
    </w:p>
    <w:p>
      <w:pPr>
        <w:pStyle w:val="BodyText"/>
      </w:pPr>
      <w:r>
        <w:t xml:space="preserve">Tần Đồng hết sức phẫn nộ, tuy rằng một câu cũng không có nói sai, nhưng như vậy chẳng phải ám chỉ rằng mình sợ khổ sợ mệt sao. Cuối cùng cũng không nói ra một lời nào, chỉ đành ngửa mặt nhìn trời, sau đó lại nghe Chu tẩu hỏi: “Tính xong rồi? Vậy cho ta xem.”</w:t>
      </w:r>
    </w:p>
    <w:p>
      <w:pPr>
        <w:pStyle w:val="BodyText"/>
      </w:pPr>
      <w:r>
        <w:t xml:space="preserve">Nhìn thấy tay của người trước mặt, Tần Đồng lập tức cúi đầu tiếp tục gảy bàn tính: “Chưa chưa chưa, chỉ còn một chút, lập tức sẽ xong.” Lại nhịn không được thở dài trong lòng, hắn như thế nào lại nghe lời đến như vậy, lúc ở nhà mẹ hắn còn không nghe lời đến mức như thế này.</w:t>
      </w:r>
    </w:p>
    <w:p>
      <w:pPr>
        <w:pStyle w:val="BodyText"/>
      </w:pPr>
      <w:r>
        <w:t xml:space="preserve">Hắn vừa mới tính toán xong giao cho Chu tẩu, tiểu đào liền chạy lại: “Nương, đại ca, ta cùng Tiễn bá đã làm xong cơm trưa rồi, mau tới ăn đi.”</w:t>
      </w:r>
    </w:p>
    <w:p>
      <w:pPr>
        <w:pStyle w:val="BodyText"/>
      </w:pPr>
      <w:r>
        <w:t xml:space="preserve">Tiểu nha đầu trên trán còn có một tầng mồ hôi, cũng không biết là ngọn lửa nơi phòng bếp hay là do chạy đến đây mà thành, Chu tẩu kéo nàng lại lau mồ hôi nói: “Ngươi nha, làm cái gì chạy tới chạy lui không ra dáng nữ nhân gì cả, vậy mà dám suốt ngày ồn ào nói mình là người lớn?”</w:t>
      </w:r>
    </w:p>
    <w:p>
      <w:pPr>
        <w:pStyle w:val="BodyText"/>
      </w:pPr>
      <w:r>
        <w:t xml:space="preserve">Trọng lượng của Chu tẩu cùng Tần Đồng hoàn toàn không giống nhau, tiểu đào cũng không có làm bộ làm tịch với mẫu thân của chính mình, chỉ đành cố phát ra kháng nghị: “Ta sẽ trưởng thành thôi.” Bộ dáng thuận theo kia làm cho Tần Đồng cảm thấy mình thật sự rất thất bại, làm đại ca mà hoàn toàn không có uy tín, tiểu nha đầu lại dám cùng hắn tranh cãi với nhau.</w:t>
      </w:r>
    </w:p>
    <w:p>
      <w:pPr>
        <w:pStyle w:val="BodyText"/>
      </w:pPr>
      <w:r>
        <w:t xml:space="preserve">Chu tẩu xoa xoa hai má nữ nhân nhà mình, cười nói: “Mặc ngươi, đi ăn cơm đi.”</w:t>
      </w:r>
    </w:p>
    <w:p>
      <w:pPr>
        <w:pStyle w:val="BodyText"/>
      </w:pPr>
      <w:r>
        <w:t xml:space="preserve">Trong lúc mọi người nói, Tần Đồng là người đầu tiên hướng đến phòng ăn: “Đúng vậy, ăn cơm ăn cơm.” Tính từ sáng đến giờ, cả tay lẫn bụng đều đói, ăn cơm đi.</w:t>
      </w:r>
    </w:p>
    <w:p>
      <w:pPr>
        <w:pStyle w:val="BodyText"/>
      </w:pPr>
      <w:r>
        <w:t xml:space="preserve">Chính là, Lục Gia Diễm theo thường lệ không có mặt.</w:t>
      </w:r>
    </w:p>
    <w:p>
      <w:pPr>
        <w:pStyle w:val="BodyText"/>
      </w:pPr>
      <w:r>
        <w:t xml:space="preserve">Vài ngày sau, Tần Đồng mọi người sáng sớm nếm qua bữa sáng liền ra cửa thành canh giữ để đón người, theo như trong thư nói, người trong thôn hôm nay hẳn là sẽ tới đây, không có điện thoại di động, đành phải sáng sớm ra chờ đón mọi người.</w:t>
      </w:r>
    </w:p>
    <w:p>
      <w:pPr>
        <w:pStyle w:val="BodyText"/>
      </w:pPr>
      <w:r>
        <w:t xml:space="preserve">Tần Đồng ở ven đường cái cổ duỗi ra như lão già, người lui tới lui đi giữa đường không có nhìn thấy được gương mặt nào quen thuộc, đợi đến giữa trưa người còn chưa tới, không khỏi có chút chán nản, sống lưng vốn thẳng cũng phải nhuyễn xuống, không thèm để ý đến hình tượng ngồi xổm trên mặt đất: “Như thế nào còn chưa tới?” Chờ người như vậy con mẹ nó thực mệt.</w:t>
      </w:r>
    </w:p>
    <w:p>
      <w:pPr>
        <w:pStyle w:val="BodyText"/>
      </w:pPr>
      <w:r>
        <w:t xml:space="preserve">Liếc mắt qua Lục Gia Diễm đang đứng bên cạnh, tên kia vẫn đứng rất là thẳng, tuy rằng tư thái có chút tùy tiện, nhưng mà sống lưng thẳng tắp vẫn phát ra khí thế khiến người khác không thể bỏ qua. Người ra vào rất nhiều người nhìn nhìn hắn, rồi lại rất nhanh quay đầu không dám nhìn chằm chằm, bởi vì biểu tình kia khiến người ta cảm thấy rất lạnh lẽo, nhìn một hồi liền cảm thấy mặt trời ấm áp giữa ngày xuân sao vẫn còn lạnh như thế này.</w:t>
      </w:r>
    </w:p>
    <w:p>
      <w:pPr>
        <w:pStyle w:val="BodyText"/>
      </w:pPr>
      <w:r>
        <w:t xml:space="preserve">Đến khi Lục Gia Diễm đột nhiên quay đầu nhìn về phía hắn, Tần Đồng mới phát giác hai mắt mình vẫn đang chăm chú nhìn trên người nào đó mà không hề dịch chuyển, vội vàng đem ánh mắt vẫn đang đóng đinh trên đó dời đi, nhổ một cọng cỏ ngậm vào trong miệng mà che giấu, trong lòng lại hận đến mức muốn bứt cả tóc: mình đang làm cái gì a? Cư nhiên, cư nhiên… cư nhiên nhìn chằm chằm vào thắt lưng hắn?! Tuy rằng hắn thực hâm mộ và ghen tị với một cái lưng có thể thẳng đến như vậy qua một buổi sáng chờ đợi mòn mỏi, nhưng là nhưng là… cho hắn trực tiếp đi gặp thượng đế còn sướng hơn!</w:t>
      </w:r>
    </w:p>
    <w:p>
      <w:pPr>
        <w:pStyle w:val="BodyText"/>
      </w:pPr>
      <w:r>
        <w:t xml:space="preserve">Cũng may là không đợi hắn xấu hổ lâu, tiểu đào đã nhìn về phía trước hưng phấn kêu lên: “Lại đây lại đây!”</w:t>
      </w:r>
    </w:p>
    <w:p>
      <w:pPr>
        <w:pStyle w:val="BodyText"/>
      </w:pPr>
      <w:r>
        <w:t xml:space="preserve">Tần Đồng lập tức phun ra cọng cỏ trong miệng đứng lên, cũng bất chấp ngồi chồm hổm lâu nên khí huyết còn chưa kịp lưu thông khiến hắn chuếch choáng, nhưng chỉ cần không nhìn thấy mặt Lục Gia Diễm là tốt rồi.</w:t>
      </w:r>
    </w:p>
    <w:p>
      <w:pPr>
        <w:pStyle w:val="BodyText"/>
      </w:pPr>
      <w:r>
        <w:t xml:space="preserve">Vọt tới ngoắc một chiếc xe ngựa trước mặt mà chính mình còn không phân rõ ai với ai, Tần Đồng âm thầm cầu nguyện tiểu đào không nhìn lầm, bằng không không ai đáp lại thì không còn mặt mũi đâu mà về nhà. Nhìn thấy giữa những chiếc xe ngựa đang di chuyển trong dòng người thật sự có một chiếc hình như đang đáp lại cái vẫy tay của hắn mà hướng về phía này, hắn thật sự cảm thấy rất nhẹ nhõm.</w:t>
      </w:r>
    </w:p>
    <w:p>
      <w:pPr>
        <w:pStyle w:val="BodyText"/>
      </w:pPr>
      <w:r>
        <w:t xml:space="preserve">Xe ngựa còn chưa có dừng lại, tiểu đào đã là người đầu tiên chạy lên, liên tục kêu: “Mạnh tỷ tỷ, Mạnh tỷ tỷ.”</w:t>
      </w:r>
    </w:p>
    <w:p>
      <w:pPr>
        <w:pStyle w:val="BodyText"/>
      </w:pPr>
      <w:r>
        <w:t xml:space="preserve">Người trên xe chưa kịp xuống, đành phải nhanh tay đem nàng đỡ lấy, cười nói: “Hơn nửa năm không gặp sao ngươi vẫn lỗ mãng như thế, không phải ba ngày nữa là thành người lớn sao?”</w:t>
      </w:r>
    </w:p>
    <w:p>
      <w:pPr>
        <w:pStyle w:val="BodyText"/>
      </w:pPr>
      <w:r>
        <w:t xml:space="preserve">Một âm thanh có chút già nua vang lên: “Nàng không phải như vậy, tiểu nha đầu không thể cứ nói lớn là có thể lớn.” Thanh âm này tuy lộ ra một chút mệt mỏi, nhưng tinh thần lại có vẻ rất tốt.</w:t>
      </w:r>
    </w:p>
    <w:p>
      <w:pPr>
        <w:pStyle w:val="BodyText"/>
      </w:pPr>
      <w:r>
        <w:t xml:space="preserve">Thanh âm này không chỉ làm cho Tần Đồng cùng tiểu đào lắp bắp kinh hãi, ngay cả Chu tẩu cũng kinh ngạc thốt lên: “Thôn trưởng!”</w:t>
      </w:r>
    </w:p>
    <w:p>
      <w:pPr>
        <w:pStyle w:val="BodyText"/>
      </w:pPr>
      <w:r>
        <w:t xml:space="preserve">Mạnh Quyên giúp đỡ thôn trưởng đi xuống, ông cười thật vui vẻ: “Là ta a.”</w:t>
      </w:r>
    </w:p>
    <w:p>
      <w:pPr>
        <w:pStyle w:val="BodyText"/>
      </w:pPr>
      <w:r>
        <w:t xml:space="preserve">Chu tẩu đi lại giúp đỡ, nén giận nói: “Ngài muốn tới sau lại không báo với chúng ta một tiếng, đường xa như thế, sớm đi đón sẽ tốt hơn.”</w:t>
      </w:r>
    </w:p>
    <w:p>
      <w:pPr>
        <w:pStyle w:val="BodyText"/>
      </w:pPr>
      <w:r>
        <w:t xml:space="preserve">Thôn trưởng ha ha cười: “Dù sao cuối cùng cũng là muốn tới. Trên đường đi nhìn ngắm một chút cũng xem như không tệ, dù sao ta sống tới từng này tuổi trong thôn núi không ngờ cũng có thể có cơ hội đi nhìn xem cuộc sống bên ngoài là như thế nào.”</w:t>
      </w:r>
    </w:p>
    <w:p>
      <w:pPr>
        <w:pStyle w:val="BodyText"/>
      </w:pPr>
      <w:r>
        <w:t xml:space="preserve">Nói xong liền hướng về phía Tần Đồng còn đang ngây người nói: “Tần công tử, này đều ít nhiều nhờ ngươi, hiện tại trong thôn thật sự thay đổi rất nhiều, bảo ta hiện tại nhắm mắt nằm xuống ta cũng cam tâm tình nguyện.”</w:t>
      </w:r>
    </w:p>
    <w:p>
      <w:pPr>
        <w:pStyle w:val="BodyText"/>
      </w:pPr>
      <w:r>
        <w:t xml:space="preserve">Tần Đồng nhanh chóng cầm lấy được tay thôn trưởng, cũng không biết phải nói cái gì mới tốt, chỉ đành nói: “Không có gì.” Sau đó nhanh chuyển đề tài: “Một đường lại đây cũng thực vất vả đi, lúc này trời cũng không còn sớm, không bằng trước đi ăn một chút gì đó.”</w:t>
      </w:r>
    </w:p>
    <w:p>
      <w:pPr>
        <w:pStyle w:val="BodyText"/>
      </w:pPr>
      <w:r>
        <w:t xml:space="preserve">Thôn trưởng gật đầu: “Cũng được.” Mới đi được vài bước, lại nhìn thấy Lục Gia Diễm, liền hỏi: “Tần công tử, vị này chính là…”</w:t>
      </w:r>
    </w:p>
    <w:p>
      <w:pPr>
        <w:pStyle w:val="BodyText"/>
      </w:pPr>
      <w:r>
        <w:t xml:space="preserve">Tần Đồng đông cứng một chút, sau đó mắt không nâng lên mà nói: “Hắn họ Lục, là… Ách… bằng hữu của ta.”</w:t>
      </w:r>
    </w:p>
    <w:p>
      <w:pPr>
        <w:pStyle w:val="BodyText"/>
      </w:pPr>
      <w:r>
        <w:t xml:space="preserve">Tiểu đào lúc này đang lôi kéo Mạnh Quyên nói chuyện xong, nghiêng đầu nhìn thấy nam tử đang đứng phía sau Mạnh Quyên: “Đại Hổ ca, ngươi như thế nào lại không nói chuyện?”</w:t>
      </w:r>
    </w:p>
    <w:p>
      <w:pPr>
        <w:pStyle w:val="BodyText"/>
      </w:pPr>
      <w:r>
        <w:t xml:space="preserve">Nam tử bị gọi Đại Hổ trên làn da ngăm đen bỗng nổi lên một tầng ửng đỏ, cười ngây ngô gãi gãi tóc, thôn trưởng đang cùng Lục Gia Diễm chào hỏi, ngắt lời nói: “Ngốc tiểu tử đang ngượng ngùng, Đại Hổ ca ngươi vừa mới cùng Mạnh nha đầu thành thân, Minh Liên cùng Ngân Bội cũng đã thành thân rồi, hai nhà hôn nhân đã lo liệu xong xuôi.”</w:t>
      </w:r>
    </w:p>
    <w:p>
      <w:pPr>
        <w:pStyle w:val="BodyText"/>
      </w:pPr>
      <w:r>
        <w:t xml:space="preserve">Tiểu đào “Oa” một tiếng nhìn cẩn thận khuôn mặt Mạnh Quyên cũng đang nhiễm một màu đỏ ửng, ánh mắt lấp lánh nói: “Mạnh tỷ tỷ, bánh hỉ của ta có mang đến không? Ta cũng muốn phần của Ngân Bội nữa.”</w:t>
      </w:r>
    </w:p>
    <w:p>
      <w:pPr>
        <w:pStyle w:val="BodyText"/>
      </w:pPr>
      <w:r>
        <w:t xml:space="preserve">Mạnh Quyên cùng Đại Hổ mặt càng đỏ hơn, Chu tẩu một chưởng chụp lấy tay tiểu đào thay bọn họ giải vây: “Không phép tắc!” Lại giới thiệu Lục Gia Diễm cho bọn họ, mọi người tán gẫu vài câu mới nói: “Đi thôi, lưu lại thêm nữa trời sẽ tối.” Liền giúp đỡ thôn trưởng hướng về phía xe ngựa.</w:t>
      </w:r>
    </w:p>
    <w:p>
      <w:pPr>
        <w:pStyle w:val="BodyText"/>
      </w:pPr>
      <w:r>
        <w:t xml:space="preserve">Dắt thôn trưởng cùng mọi người dùng qua bữa chiều liền hồi phủ, Tiễn bá đã đứng sẵn ở trước cửa, thôn trưởng sau khi xuống xe liền bị cái biển “Tần phủ” dọa cho kinh ngạc một trận, sau lại nghe nói Tần Đồng khi trở về đã không còn gặp được người nhà thì lại thêm một trận thương tiếc.</w:t>
      </w:r>
    </w:p>
    <w:p>
      <w:pPr>
        <w:pStyle w:val="BodyText"/>
      </w:pPr>
      <w:r>
        <w:t xml:space="preserve">Tần Đồng chịu đựng đến mức da mặt muốn biến dạng mà nhìn buổi biểu diễn của Tiễn bá được lặp lại một lần nữa, lại thêm một phen trấn an thôn trưởng cùng mọi người, lúc này mới thừa dịp vắng vẻ mà chuồn ra ngoài nhìn ngựa.</w:t>
      </w:r>
    </w:p>
    <w:p>
      <w:pPr>
        <w:pStyle w:val="BodyText"/>
      </w:pPr>
      <w:r>
        <w:t xml:space="preserve">Hắn vốn là kẻ mê ngựa, tới nơi này không có điều kiện tìm thấy ngựa, hiện tại vất vả có được một con, như thế nào lại có thể bỏ qua được cơ hội này.</w:t>
      </w:r>
    </w:p>
    <w:p>
      <w:pPr>
        <w:pStyle w:val="BodyText"/>
      </w:pPr>
      <w:r>
        <w:t xml:space="preserve">Mua xe ngựa là bởi vì thôn trưởng muốn tới cho nên mọi người trong thôn nhất quyết phải mua, này đối với người thôn nhỏ quả thật là một đại sự, ngựa là do thôn trưởng sau khi cùng Mạnh Quyên và Đại Hổ xuất phát đã kiếm không ít nơi cân nhắc đắn đo nửa ngày mới mua, hiện tại đang cùng với con la Tần Đồng mua lúc trước ở trong chuồng im lặng ăn cỏ.</w:t>
      </w:r>
    </w:p>
    <w:p>
      <w:pPr>
        <w:pStyle w:val="BodyText"/>
      </w:pPr>
      <w:r>
        <w:t xml:space="preserve">Tần Đồng vây quanh con ngựa, ánh mắt quét một vòng từ trên xuống dưới, ngựa xương cốt nhìn thật tráng, nhưng vai lại không cao lắm, không phải là loại ngựa tốt nhẹ nhàng thoải mái, da lông cũng không bóng loáng, trên người còn có vết tích bị đè của càng xe. Tần Đồng vuốt vết ngân mà có chút đau lòng, hắn từ trước kia cho đến bây giờ đều rất sủng ngựa.</w:t>
      </w:r>
    </w:p>
    <w:p>
      <w:pPr>
        <w:pStyle w:val="BodyText"/>
      </w:pPr>
      <w:r>
        <w:t xml:space="preserve">Ngựa kia thực im lặng, nhẹ nhàng vẫy vẫy đuôi, tùy ý cho Tần Đồng sờ tới sờ lui, dưới tay hắn còn thật hưởng thụ thở phì phì mà quay đầu cọ cọ, tựa hồ cho tới bây giờ chưa bao giờ được đối xử như vậy.</w:t>
      </w:r>
    </w:p>
    <w:p>
      <w:pPr>
        <w:pStyle w:val="BodyText"/>
      </w:pPr>
      <w:r>
        <w:t xml:space="preserve">“Nguyên lai ngươi ở trong này.”</w:t>
      </w:r>
    </w:p>
    <w:p>
      <w:pPr>
        <w:pStyle w:val="BodyText"/>
      </w:pPr>
      <w:r>
        <w:t xml:space="preserve">Tần Đồng nghe tiếng hoảng sợ ngẩng đầu, Lục Gia Diễm đang đứng cách vài bước, tầm mắt chạm vào nhau, Tần Đồng lại chuyển qua nhìn ngựa: “Sao?” Trong giọng nói mang theo chút cứng ngắc mà ngay cả chính mình cũng không thể bỏ qua.</w:t>
      </w:r>
    </w:p>
    <w:p>
      <w:pPr>
        <w:pStyle w:val="BodyText"/>
      </w:pPr>
      <w:r>
        <w:t xml:space="preserve">“Bọn họ tìm ngươi qua có việc.”</w:t>
      </w:r>
    </w:p>
    <w:p>
      <w:pPr>
        <w:pStyle w:val="BodyText"/>
      </w:pPr>
      <w:r>
        <w:t xml:space="preserve">“Nga.”</w:t>
      </w:r>
    </w:p>
    <w:p>
      <w:pPr>
        <w:pStyle w:val="BodyText"/>
      </w:pPr>
      <w:r>
        <w:t xml:space="preserve">Tần Đồng thu hồi cánh tay còn đang ở trên người ngựa mà vùi đầu bước đi, Lục Gia Diễm lui lại từng bước chừa đường ra cho hắn bước qua, hai người đều không có lên tiếng nữa. Tần Đồng đi đến trước cửa phòng mới đột nhiên ý thức được, vừa mới rồi hình như là lần đầu tiên hai người đối mặt trò chuyện, chết tiệt, chính mình biểu hiện như vậy không phải là có phần không được tự nhiên sao?</w:t>
      </w:r>
    </w:p>
    <w:p>
      <w:pPr>
        <w:pStyle w:val="BodyText"/>
      </w:pPr>
      <w:r>
        <w:t xml:space="preserve">Mọi người đều ở trong sảnh, tiểu đào thấy hắn liền ngoắc: “Đại ca mau tới đây, chúng ta đều đang đợi ngươi.”</w:t>
      </w:r>
    </w:p>
    <w:p>
      <w:pPr>
        <w:pStyle w:val="BodyText"/>
      </w:pPr>
      <w:r>
        <w:t xml:space="preserve">Tần Đồng bước qua, bỏ đi cảm giác quái dị trong lòng, cười nói: “Đến đây, đến đây.”</w:t>
      </w:r>
    </w:p>
    <w:p>
      <w:pPr>
        <w:pStyle w:val="BodyText"/>
      </w:pPr>
      <w:r>
        <w:t xml:space="preserve">Cái bàn trong phòng bình thường dùng để ăn cơm giờ phút này lại tràn đầy không ít đồ vật này nọ, Tần Đồng vừa mới ngồi xuống thôn trưởng đã đưa mấy quyển sổ sách qua cho hắn, cao hứng nói: “Tần công tử mau đến xem xem, mấy *** kia sinh ý thật sự rất hảo, ta sống hơn chục năm còn chưa từng thấy qua nhiều bạc như vậy.”</w:t>
      </w:r>
    </w:p>
    <w:p>
      <w:pPr>
        <w:pStyle w:val="BodyText"/>
      </w:pPr>
      <w:r>
        <w:t xml:space="preserve">Tần Đồng tuy rằng không có hứng, nhưng vẫn lộ vẻ mặt tươi cười nhận lấy sổ sách, hắn hiện tại ít ra vẫn có chút bối rối, nhưng mở sổ sách ra nhìn những con số, hắn không thể không thừa nhận tâm tình của mình tốt hơn rất nhiều, nét cười trên mặt cũng không còn miễn cưỡng: “Này hai tháng không nhìn lại, thật sự đáng kinh ngạc a.” Bất quá chỉ có ba ***, trừ bỏ chi tiêu, cư nhiên hắn buôn bán lại lời hơn hai nghìn hai, hắn dù chỉ nhìn sơ một chút, nhưng đánh giá chỉ nhiều chứ không có ít hơn.</w:t>
      </w:r>
    </w:p>
    <w:p>
      <w:pPr>
        <w:pStyle w:val="BodyText"/>
      </w:pPr>
      <w:r>
        <w:t xml:space="preserve">Thôn trưởng cười càng thêm thoải mái: “Tất cả mọi người ai cũng kinh ngạc cả.”</w:t>
      </w:r>
    </w:p>
    <w:p>
      <w:pPr>
        <w:pStyle w:val="BodyText"/>
      </w:pPr>
      <w:r>
        <w:t xml:space="preserve">Mạnh Quyên vẫn đang ngồi bên cạnh lúc này mới nói tiếp: “Đúng vậy, chúng ta trên đường lúc thu sổ sách cũng bị hù dọa một trận, sinh ý thật sự rất hảo, tới gần thành trấn cũng có thiệt nhiều người mua, nhất là trong Ung thành, cửa chính đều là người, chúng ta đều phải vào bằng cửa sau.”</w:t>
      </w:r>
    </w:p>
    <w:p>
      <w:pPr>
        <w:pStyle w:val="BodyText"/>
      </w:pPr>
      <w:r>
        <w:t xml:space="preserve">Thôn trưởng lập tức nói với Mạnh Quyên: “Mạnh nha đầu, còn thất thần làm cái gì, mau lấy ra.”</w:t>
      </w:r>
    </w:p>
    <w:p>
      <w:pPr>
        <w:pStyle w:val="BodyText"/>
      </w:pPr>
      <w:r>
        <w:t xml:space="preserve">Mạnh Quyên như bừng tỉnh mộng, lấy một tiểu hạp trong người cẩn thận mở ra, lấy ra một chồng giấy cuộn đưa cho Tần Đồng: “Này trên đường ta đều cẩn thận thu, ngân phiếu nhiều như vậy, chỉ sợ gặp phải chuyện gì.”</w:t>
      </w:r>
    </w:p>
    <w:p>
      <w:pPr>
        <w:pStyle w:val="BodyText"/>
      </w:pPr>
      <w:r>
        <w:t xml:space="preserve">Tiếp nhận cuốn ngân phiếu kia, Tần Đồng tâm tình rất tốt, điểm qua một chút quả nhiên so với hai ngàn hai còn muốn nhiều hơn, không khỏi gãi gãi đầu nói: “Kia cũng là các ngươi vất vả, sự tình đều là các ngươi làm, ta ngược lại không có làm gì cả.” Nói xong thực sự có một chút chột dạ.</w:t>
      </w:r>
    </w:p>
    <w:p>
      <w:pPr>
        <w:pStyle w:val="BodyText"/>
      </w:pPr>
      <w:r>
        <w:t xml:space="preserve">Mọi người đồng loạt lắc đầu: “Sao nói như thế, không có ngươi thôn nhân chúng ta không biết còn phải dựa vào lão thiên gia mà sống qua ngày đến bao giờ.”</w:t>
      </w:r>
    </w:p>
    <w:p>
      <w:pPr>
        <w:pStyle w:val="BodyText"/>
      </w:pPr>
      <w:r>
        <w:t xml:space="preserve">Trên bàn chính là hàng mà bọn họ đã mang đến, Mạnh Quyên xem như rất thuần thục, mở ra đặt trước mặt Tần Đồng: “Tần công tử xem thử những thứ chúng ta làm như thế nào? Đây chính là hoa mai trên núi, ta còn mang theo không ít nguyên liệu lại đây, đều đã được phơi khô thành phấn. A, cận châu thảo ngươi giao ta cũng có mang theo.”</w:t>
      </w:r>
    </w:p>
    <w:p>
      <w:pPr>
        <w:pStyle w:val="BodyText"/>
      </w:pPr>
      <w:r>
        <w:t xml:space="preserve">Hộp son vừa mở ra, mùi hoa mai tươi mát xông vào khoang mũi, Tần Đồng cùng mọi người xem qua, cười nói: “Thật tốt, cái này so với trước kia ta làm còn tốt hơn nhiều lắm.”</w:t>
      </w:r>
    </w:p>
    <w:p>
      <w:pPr>
        <w:pStyle w:val="BodyText"/>
      </w:pPr>
      <w:r>
        <w:t xml:space="preserve">Mạnh Quyên vui vẻ nói: “Nếu không phải nhờ vào phương pháp của Tần công tử, chúng ta cái gì cũng không làm được.”</w:t>
      </w:r>
    </w:p>
    <w:p>
      <w:pPr>
        <w:pStyle w:val="Compact"/>
      </w:pPr>
      <w:r>
        <w:t xml:space="preserve">Sau đó mọi người tiếp tục vây quanh bàn nói chuyện phiếm, lại cùng nhau nếm qua cơm tối, Tần Đồng liền dẫn thôn trưởng và mọi người vào phòng trước kia đã thu xếp tốt. Cầm lấy đống ngân phiếu tựa vào đầu giường, Tần Đồng nhìn đi nhìn lại những tờ giấy mỏng kia, trong lòng cuối cùng cũng hạ quyết định.</w:t>
      </w:r>
      <w:r>
        <w:br w:type="textWrapping"/>
      </w:r>
      <w:r>
        <w:br w:type="textWrapping"/>
      </w:r>
    </w:p>
    <w:p>
      <w:pPr>
        <w:pStyle w:val="Heading2"/>
      </w:pPr>
      <w:bookmarkStart w:id="76" w:name="chương-55-trảo-bao-thượng"/>
      <w:bookmarkEnd w:id="76"/>
      <w:r>
        <w:t xml:space="preserve">55. Chương 55: Trảo Bao (thượng)</w:t>
      </w:r>
    </w:p>
    <w:p>
      <w:pPr>
        <w:pStyle w:val="Compact"/>
      </w:pPr>
      <w:r>
        <w:br w:type="textWrapping"/>
      </w:r>
      <w:r>
        <w:br w:type="textWrapping"/>
      </w:r>
      <w:r>
        <w:t xml:space="preserve">Sau vài ngày liền dẫn thôn trưởng đang hưng trí bừng bừng đi dạo kinh thành vài lần tìm cửa hàng, bọn họ trên đường đến đây cũng gặp qua không ít thành phố lớn, nhưng đối với thủ đô của một đất nước rộng lớn như thế này vẫn là liên tục tán thưởng, thôn trưởng lại còn ca thán cuộc đời này thật sự không uổng một tí nào.</w:t>
      </w:r>
    </w:p>
    <w:p>
      <w:pPr>
        <w:pStyle w:val="BodyText"/>
      </w:pPr>
      <w:r>
        <w:t xml:space="preserve">Vì muốn thỏa mãn nguyện vọng của thôn trưởng được nhìn ngắm hoàng thành một chút, bọn họ liền lén mò đến bên tường thành màu đỏ rực trên đỉnh có khảm ngọc lưu ly bên ngoài cung mà đi dạo một lần, bộ dáng lén lút không khác gì kẻ trộm. Tuy rằng bên trong hoàng thành là cái bộ dáng gì cũng chưa có cơ hội được xem qua một cái, nhưng mà lão nhân gia xem chừng cũng đã thực thỏa mãn.</w:t>
      </w:r>
    </w:p>
    <w:p>
      <w:pPr>
        <w:pStyle w:val="BodyText"/>
      </w:pPr>
      <w:r>
        <w:t xml:space="preserve">Kinh thành quả nhiên không thể so với các thành thị khác, tấc đất tấc vàng, những cửa hiệu trên mặt đường phồn hoa giá cao đến mức khó tin, lúc hỏi thăm đã khiến người khác muốn líu lưỡi, hơn nữa những cửa hiệu được đem bán lại rất lớn. Không tìm được cửa hiệu hợp ý, tâm tình thôn trưởng cùng mọi người có chút chùn xuống, Tần Đồng lại cười nói: “Này có sao, trong kinh thành mở không được, chẳng phải mở ở gần kinh thành cũng như nhau. Chờ nổi tiếng rồi, ở kinh thành muốn mở cái gì cũng không phải là việc khó nữa.”</w:t>
      </w:r>
    </w:p>
    <w:p>
      <w:pPr>
        <w:pStyle w:val="BodyText"/>
      </w:pPr>
      <w:r>
        <w:t xml:space="preserve">Hắn nói cũng có lý có lẽ, mọi người nghe ai cũng liên tục gật đầu, ai cũng không biết hắn ở trong lòng chính là đang mải tính toán những thứ nhỏ nhặt. Ở lại mấy ngày, thôn trưởng liền phải về thôn, mọi người không lay chuyển được, đành phải chuẩn bị mọi thứ để đưa hắn về nhà.</w:t>
      </w:r>
    </w:p>
    <w:p>
      <w:pPr>
        <w:pStyle w:val="BodyText"/>
      </w:pPr>
      <w:r>
        <w:t xml:space="preserve">Cũng chỉ là chuẩn bị cho mọi người trong thôn vài bao lớn, hơn nữa cấp đồ dùng cùng với lương thực cho thôn trưởng, tràn đầy cả một xe. Thôn trưởng để lại ngựa cho Tần Đồng, mang theo con la kia quay trở về thôn, dù sao la ở trong núi thì phát huy tác dụng cũng có thể sánh bằng một con ngựa lớn.</w:t>
      </w:r>
    </w:p>
    <w:p>
      <w:pPr>
        <w:pStyle w:val="BodyText"/>
      </w:pPr>
      <w:r>
        <w:t xml:space="preserve">Xe là Đại Hổ điều khiển, nhìn vào tuy rằng thấy hắn khờ, nhưng lại rất cẩn thận, hắn lái xe mọi người ai cũng yên tâm, đưa thôn trưởng trở về thôn xong sẽ quay trở lại. Mạnh Quyên cùng hắn mới vừa tân hôn, vợ chồng son lưu luyến chia tay cả nửa ngày không chịu rời, khiến người xem phải đỏ mặt mà hâm mộ. Mọi người đưa bọn họ đến tận cửa thành mới chịu quay lại.</w:t>
      </w:r>
    </w:p>
    <w:p>
      <w:pPr>
        <w:pStyle w:val="BodyText"/>
      </w:pPr>
      <w:r>
        <w:t xml:space="preserve">Từ sau hôm đó, Tần Đồng rõ ràng có chút kỳ quái, thường xuyên xuất thần, lúc nói với hắn cũng thấy hắn mang một bộ dáng thấp thỏm không yên, ngẫu nhiên một chút còn có thể dọa hắn nhảy dựng, tình hình này khiến cho người khác không khỏi cảm thấy lo lắng, nhất là tiểu đào, chỉ thiếu điều muốn kéo hắn đi gặp thầy thuốc.</w:t>
      </w:r>
    </w:p>
    <w:p>
      <w:pPr>
        <w:pStyle w:val="BodyText"/>
      </w:pPr>
      <w:r>
        <w:t xml:space="preserve">Đêm nay vừa mới dùng qua cơm chiều, Tần Đồng trở về phòng liền ngồi xổm trước giường, ánh mắt nhìn tới nhìn lui chồng ngân phiếu đang được đặt ngay ngắn trong rương trên đầu giường, cuối cùng cũng hạ quyết định đứng dậy cầm lấy, giấu vào trong ngực rồi mở cửa đi ra ngoài.</w:t>
      </w:r>
    </w:p>
    <w:p>
      <w:pPr>
        <w:pStyle w:val="BodyText"/>
      </w:pPr>
      <w:r>
        <w:t xml:space="preserve">Hắn đi thực cẩn thận, thực chậm chạp, lại thường xuyên nhìn ngó xung quanh, bên ngoài rất im ắng, một đường từ cửa đến đây đều vô sự, khiến cho tâm hắn thoáng thả lỏng. Ai ngờ vừa mới qua khỏi hành lang liền gặp ngay một cái bóng đen chạy lại, sợ tới mức hắn lui chân nghĩ muốn tìm đường trốn, nào ngờ người đó mắt rất tinh, không đợi hắn có bất kỳ động tác nào khác đã nói: “Di? Là đại ca? Người phải đi ra ngoài?”</w:t>
      </w:r>
    </w:p>
    <w:p>
      <w:pPr>
        <w:pStyle w:val="BodyText"/>
      </w:pPr>
      <w:r>
        <w:t xml:space="preserve">Thanh âm của tiểu đào khiến cho Tần Đồng có chút cứng đờ, dưới ánh trăng nhìn thấy gương mặt mơ hồ của tiểu đào không khỏi cười khổ, nàng như thế nào lại ở chỗ này, chính mình vận khí quả nhiên là kém, cứ như vậy quay lại, mình cũng không có lý do nào khác, chỉ đành đối với tiểu đào nói: “Là muốn ra ngoài có chút việc, bất quá ngươi sao lại ở đây?”</w:t>
      </w:r>
    </w:p>
    <w:p>
      <w:pPr>
        <w:pStyle w:val="BodyText"/>
      </w:pPr>
      <w:r>
        <w:t xml:space="preserve">Tiểu đào dương dương tự đắc giơ lên khăn cùng chậu gỗ trong tay: “Ta vừa mới quét tước ở đại sảnh.” Tiếp theo lại hỏi: “Có chuyện gì? Một mình đại ca sao? Không cần người đi cùng sao?”</w:t>
      </w:r>
    </w:p>
    <w:p>
      <w:pPr>
        <w:pStyle w:val="BodyText"/>
      </w:pPr>
      <w:r>
        <w:t xml:space="preserve">Tần Đồng lúc này mới chú ý đến ánh nến mờ mờ nơi đại sảnh, xem ra hắn không có gien làm chuyện xấu, chưa ra ngoài đã bị phát hiện rồi? Nhưng lời đã nói cũng không thể thu lại, chỉ đành tiếp tục: “Ta đi một mình, cũng không còn sớm, ngươi đi nghỉ ngơi đi.” Nói xong liền chuẩn bị hướng ra phía cửa.</w:t>
      </w:r>
    </w:p>
    <w:p>
      <w:pPr>
        <w:pStyle w:val="BodyText"/>
      </w:pPr>
      <w:r>
        <w:t xml:space="preserve">Tiểu đào nhìn hắn chạy ra ngoài, đột nhiên nhớ tới cái gì liền kêu lên: “A! Đại ca, ngươi là muốn đi làm chuyện gì a?” Lỡ như có người nào hỏi đến, nàng dù sao cũng phải có cái để trả lời a.</w:t>
      </w:r>
    </w:p>
    <w:p>
      <w:pPr>
        <w:pStyle w:val="BodyText"/>
      </w:pPr>
      <w:r>
        <w:t xml:space="preserve">Tần Đồng lo vùi đầu chuồn đi, chỉ để lại ba chữ hàm hồ: “Làm chính sự.” Giọng nói chưa vọng lại, người đã muốn biến đâu không thấy.</w:t>
      </w:r>
    </w:p>
    <w:p>
      <w:pPr>
        <w:pStyle w:val="BodyText"/>
      </w:pPr>
      <w:r>
        <w:t xml:space="preserve">Tiểu đào có một chút phiền não nhăn mặt nhíu mày, lẩm bẩm nói: “Này không phải cũng như là chưa nói gì sao.”</w:t>
      </w:r>
    </w:p>
    <w:p>
      <w:pPr>
        <w:pStyle w:val="BodyText"/>
      </w:pPr>
      <w:r>
        <w:t xml:space="preserve">Tần Đồng lao thẳng ra đến ngoài phố mới dừng lại lấy hơi, trong lòng cảm thấy được thực sự uất ức, trước kia là tiêu sái tự nhiên biết bao nhiêu, hiện giờ như thế nào lại đối với một tiểu nha đầu đã cảm thấy chột dạ đến như thế, rõ ràng mình mới là người hợp tình hợp lý cơ mà, sao lại giống như kẻ trộm thế kia? Xem ra phải mau mau tìm về chính mình càng sớm càng tốt.</w:t>
      </w:r>
    </w:p>
    <w:p>
      <w:pPr>
        <w:pStyle w:val="BodyText"/>
      </w:pPr>
      <w:r>
        <w:t xml:space="preserve">Kinh thành buổi chiều đèn hoa rực rỡ sáng lạn, dòng người qua lại như thoi đưa, khiến cho hắn có chút hoảng hốt nhớ lại tình cảnh tết nguyên tiêu, sau đó trí nhớ thực tự nhiên mà chuyển tới chuyện hoang đường phát sinh hôm đó, này đúng thật là một cái tết tồi tệ nhất trong cuộc đời của hắn! Liền nhắm mắt cúi đầu cưỡng chế đem toàn bộ những thứ này đuổi ra khỏi óc mình, mẹ nó, nghĩ những chuyện này để làm gì!</w:t>
      </w:r>
    </w:p>
    <w:p>
      <w:pPr>
        <w:pStyle w:val="BodyText"/>
      </w:pPr>
      <w:r>
        <w:t xml:space="preserve">Lại nói tiếp, đây chính là lần thứ hai hắn được ngắm nhìn kinh thành vào ban đêm, không thèm nghĩ những chuyện linh tinh nữa, cũng còn có chút tâm tư muốn du ngoạn, liền cước bộ cũng chậm lại, mang theo chút tò mà nhìn ngắm đô thị phồn hoa có chút quen thuộc lại có chút bất đồng so với thành thị hiện đại.</w:t>
      </w:r>
    </w:p>
    <w:p>
      <w:pPr>
        <w:pStyle w:val="BodyText"/>
      </w:pPr>
      <w:r>
        <w:t xml:space="preserve">Trong khoảng thời gian này thường dạo quanh ở kinh thành, tốt xấu cũng xem như giúp cho hắn có chút phương hướng, cho nên lần này Tần Đồng không lạc đường, tuy rằng đi không mau lắm, nhưng rốt cuộc cũng tới được nơi mà hắn muốn tới – ngõ Liễu Yên thành tây.</w:t>
      </w:r>
    </w:p>
    <w:p>
      <w:pPr>
        <w:pStyle w:val="BodyText"/>
      </w:pPr>
      <w:r>
        <w:t xml:space="preserve">Đầu xuân khí trời tươi mát, những dải lụa hồng phấp phới trong gió, đèn ***g nơi cao cao chiếu sáng rực rỡ, lấp lánh cả một con đường, lại nhìn qua những lầu các xa hoa rực rỡ hai bên, hương thơm tràn ngập, người dưới lầu còn cười nói rực rỡ, ánh nến rọi qua những dải lụa mỏng manh đang phủ kín quanh cơ thể, khiến cho khung cảnh có một loại phong tình khó có thể diễn đạt thành lời.</w:t>
      </w:r>
    </w:p>
    <w:p>
      <w:pPr>
        <w:pStyle w:val="BodyText"/>
      </w:pPr>
      <w:r>
        <w:t xml:space="preserve">Hương son phấn thoang thoảng trong không khí, cảm giác quen thuộc dường như lại quay trở về, nhìn dung nhan yêu kiều tươi cười rộn ràng, quả nhiên đây chính là điều mà mình yêu thích nhất, xem ra là người thì không thể nào mà kiềm chế được dục vọng của chính mình.</w:t>
      </w:r>
    </w:p>
    <w:p>
      <w:pPr>
        <w:pStyle w:val="BodyText"/>
      </w:pPr>
      <w:r>
        <w:t xml:space="preserve">Tần Đồng không khỏi mỉm cười, hắn cho đến bây giờ đều rất tự tin vào diện mạo cùng mị lực của chính mình, nhìn những ánh mắt sáng lấp lánh lên sau nụ cười của mình là biết, mị lực này đối với nữ nhân thời cổ đại vẫn rất hữu hiệu.</w:t>
      </w:r>
    </w:p>
    <w:p>
      <w:pPr>
        <w:pStyle w:val="BodyText"/>
      </w:pPr>
      <w:r>
        <w:t xml:space="preserve">Tuy rằng hắn không có vẻ giàu sang cũng như không có xe ngựa, chỉ là mỉm cười mà chậm rãi bước tới, bên cạnh đã có tốp năm tốp ba nữ nhân vẫy khăn dán lại: “Vị công tử này thật là tuấn tú, có muốn vào trong ngồi hay không?”</w:t>
      </w:r>
    </w:p>
    <w:p>
      <w:pPr>
        <w:pStyle w:val="BodyText"/>
      </w:pPr>
      <w:r>
        <w:t xml:space="preserve">Tần Đồng tuy rằng đã thật lâu không có cùng nữ nhân tán tỉnh qua, nhưng mà một chút kỹ thuật cũng không có quên. Đưa tay tự động kéo vào một vòng eo nhỏ nhắn mềm mại, khóe miệng bắt đầu cong lên một độ cung mang theo chút tà khí, nhẹ nhàng lướt qua hai má mang đầy vẻ xuân tình, sau đó lại buông ra, khiến cho người phía sau dậm chân khó chịu.</w:t>
      </w:r>
    </w:p>
    <w:p>
      <w:pPr>
        <w:pStyle w:val="BodyText"/>
      </w:pPr>
      <w:r>
        <w:t xml:space="preserve">Liền như vậy cứ một đường mà đi, hắn rốt cuộc cũng đứng trước Lục Y các đèn đuốc rực rỡ, nơi này không giống như những nơi khác, không có nhiều người ra đón chào, dải lụa đỏ thẫm phấp phới trước cửa lộ ra một chút vẻ quạnh quẽ, đại sảnh cũng không huyên náo, chỉ có tiếng nói chuyện mơ hồ cùng tiếng đàn sáo nhẹ nhàng truyền ra. Liền ngay cả nữ tử trước cửa cũng mang theo một khí chất thanh lệ đặc biệt, quần áo có chút đơn bạc khoác trên cơ thể lại khiến người khác không thể sinh ra ý niệm nào đáng khinh trong đầu, nhìn thấy Tần Đồng trong mắt liền hiện lên một tia dị sắc, cũng chầm chậm tiến lên vén áo thi lễ: “Thấy công tử có vẻ là người lạ, có bằng lòng hay không vào trong ngồi thưởng thức?”</w:t>
      </w:r>
    </w:p>
    <w:p>
      <w:pPr>
        <w:pStyle w:val="BodyText"/>
      </w:pPr>
      <w:r>
        <w:t xml:space="preserve">Lục Gia Diễm hôm nay lại đặc biệt trở về sớm hơn mọi hôm, vốn hắn cũng không có tính toán trở về sớm như vậy, nhưng không biết sao, cả ngày tâm tư đều cảm thấy hoảng hốt muốn trở về ngay, có chút khống chế không được, ngay cả việc đi đứng dường như cũng giống như tự ý thức cứ nhắm thẳng hướng nhà mà đến. (sóng ra đa của anh này mạnh dữ ta =)))))))))))</w:t>
      </w:r>
    </w:p>
    <w:p>
      <w:pPr>
        <w:pStyle w:val="BodyText"/>
      </w:pPr>
      <w:r>
        <w:t xml:space="preserve">Nhưng khi hắn trở về lại nhìn thấy căn phòng trong dĩ vãng luôn được thắp sáng hôm nay lại tối đen như mực, đẩy cửa ra là một mạt im ắng không có lấy nửa điểm nhân khí, khiến cho hắn đột nhiên có cảm giác cực kỳ không thoải mái.</w:t>
      </w:r>
    </w:p>
    <w:p>
      <w:pPr>
        <w:pStyle w:val="BodyText"/>
      </w:pPr>
      <w:r>
        <w:t xml:space="preserve">Nghĩ cũng chưa kịp nghĩ đã trực tiếp đi đến trước cửa phòng Chu tẩu, sau khi gõ cửa đã đẩy ngay vào, Chu tẩu cùng tiểu đào và Mạnh Quyên đều đang ở, mọi người chính là đang cùng nhau nói chuyện phiếm, nhìn thấy Lục Gia Diễm tiến vào đều ngẩn người.</w:t>
      </w:r>
    </w:p>
    <w:p>
      <w:pPr>
        <w:pStyle w:val="BodyText"/>
      </w:pPr>
      <w:r>
        <w:t xml:space="preserve">Lục Gia Diễm hỏi thật sự ngắn gọn, chỉ có hai chữ: “Hắn đâu?”</w:t>
      </w:r>
    </w:p>
    <w:p>
      <w:pPr>
        <w:pStyle w:val="BodyText"/>
      </w:pPr>
      <w:r>
        <w:t xml:space="preserve">Chu tẩu cùng Mạnh Quyên không biết gì, chỉ hai mặt nhìn nhau, chỉ có tiểu đào sau khi ngẩn ngơ liền hoàn hồn: “Ngươi hỏi đại ca? Hắn khi nãy đã ra ngoài rồi.”</w:t>
      </w:r>
    </w:p>
    <w:p>
      <w:pPr>
        <w:pStyle w:val="BodyText"/>
      </w:pPr>
      <w:r>
        <w:t xml:space="preserve">Lục Gia Diễm nhíu mày, Chu tẩu cũng nhíu mày, hỏi: “Hắn một mình ra ngoài?”</w:t>
      </w:r>
    </w:p>
    <w:p>
      <w:pPr>
        <w:pStyle w:val="BodyText"/>
      </w:pPr>
      <w:r>
        <w:t xml:space="preserve">Tiểu đào nhu thuận gật đầu, sau đó nói: “Đại ca chỉ nói hắn đi làm chính sự.”</w:t>
      </w:r>
    </w:p>
    <w:p>
      <w:pPr>
        <w:pStyle w:val="BodyText"/>
      </w:pPr>
      <w:r>
        <w:t xml:space="preserve">Trong phòng nhất thời trầm mặc, sắc mặt Chu tẩu bắt đầu trở nên khó coi, Mạnh Quyên lại không biết căn do, trầm mặc ngồi ở bên cạnh, tiểu đào trái nhìn phải nhìn, trực giác bảo nàng tốt nhất nên ngậm miệng lại.</w:t>
      </w:r>
    </w:p>
    <w:p>
      <w:pPr>
        <w:pStyle w:val="BodyText"/>
      </w:pPr>
      <w:r>
        <w:t xml:space="preserve">Cảm giác không thoải mái trong lòng Lục Gia Diễm càng dâng lên mãnh liệt, hỏi: “Chuyện gì?”</w:t>
      </w:r>
    </w:p>
    <w:p>
      <w:pPr>
        <w:pStyle w:val="BodyText"/>
      </w:pPr>
      <w:r>
        <w:t xml:space="preserve">Tiểu đào thần tình cũng tràn đầy dấu chấm hỏi, Mạnh Quyên trên mặt lại lộ vẻ tò mò, còn vẻ mặt Chu tẩu rất chi là phức tạp, nhìn Lục Gia Diễm lại nhìn qua tiểu đào cùng Mạnh Quyên, có vẻ muốn nói lại thôi, cuối cùng đành nói: “Tiễn bá biết.”</w:t>
      </w:r>
    </w:p>
    <w:p>
      <w:pPr>
        <w:pStyle w:val="BodyText"/>
      </w:pPr>
      <w:r>
        <w:t xml:space="preserve">Lục Gia Diễm mặt mày cau lại, ngừng một chốc liền xoay người hướng phòng Giang Kỳ mà đi, lần này ngay cả cửa cũng không thèm gõ, trực tiếp đạp cửa phòng liền hỏi ngay: “Hắn ở đâu?”</w:t>
      </w:r>
    </w:p>
    <w:p>
      <w:pPr>
        <w:pStyle w:val="BodyText"/>
      </w:pPr>
      <w:r>
        <w:t xml:space="preserve">Giang Kỳ vẻ mặt khó hiểu: “Cái gì ở đâu?”</w:t>
      </w:r>
    </w:p>
    <w:p>
      <w:pPr>
        <w:pStyle w:val="BodyText"/>
      </w:pPr>
      <w:r>
        <w:t xml:space="preserve">Vẻ mặt Lục Gia Diễm bắt đầu hiện ra chút sốt ruột: “Hắn đi ra ngoài.”</w:t>
      </w:r>
    </w:p>
    <w:p>
      <w:pPr>
        <w:pStyle w:val="BodyText"/>
      </w:pPr>
      <w:r>
        <w:t xml:space="preserve">Giang Kỳ suy nghĩ một chút mới hiểu ra mà “Nga” một tiếng, lại nói tiếp: “Chuyện hắn đi ra ngoài đâu có liên quan gì tới ta?” Cũng không phải hắn gọi người đi ra ngoài, chạy tới hỏi hắn làm cái gì?</w:t>
      </w:r>
    </w:p>
    <w:p>
      <w:pPr>
        <w:pStyle w:val="BodyText"/>
      </w:pPr>
      <w:r>
        <w:t xml:space="preserve">Này khiến Lục Gia Diễm có chút nghi hoặc: “Nương bảo ta tới hỏi ngươi.” Đây là có chuyện gì? Không phải nói người này biết sao?</w:t>
      </w:r>
    </w:p>
    <w:p>
      <w:pPr>
        <w:pStyle w:val="BodyText"/>
      </w:pPr>
      <w:r>
        <w:t xml:space="preserve">Giang Kỳ rất muốn thở dài, xoa xoa thái dương ngồi xuống nói: “Lục đại công tử, ngươi có thể đừng có tiết kiệm chữ như vậy được hay không, nói không đầu không đuôi ta sao mà hiểu được, như thế nào trả lời ngươi được.” Tưởng mọi người nói chuyện cùng hắn đều phải đếm chữ sao.</w:t>
      </w:r>
    </w:p>
    <w:p>
      <w:pPr>
        <w:pStyle w:val="BodyText"/>
      </w:pPr>
      <w:r>
        <w:t xml:space="preserve">Trong mắt Lục Gia Diễm hiện lên rõ ràng vẻ không kiên nhẫn, vẫn là suy nghĩ một chút liền nói: “Tiểu đào nói hắn đi ra ngoài làm chính sự, sau đó nương bảo ta tới hỏi ngươi.”</w:t>
      </w:r>
    </w:p>
    <w:p>
      <w:pPr>
        <w:pStyle w:val="BodyText"/>
      </w:pPr>
      <w:r>
        <w:t xml:space="preserve">Giang Kỳ sửng sốt, sau đó trên mặt lại hiện ra biểu tình phức tạp như Chu tẩu, nhưng ánh mặt lập tức cong lại một chút, không chút khách khí cười to ra tiếng, cười càng lúc càng lớn, thậm chí đập đập cái bàn.</w:t>
      </w:r>
    </w:p>
    <w:p>
      <w:pPr>
        <w:pStyle w:val="BodyText"/>
      </w:pPr>
      <w:r>
        <w:t xml:space="preserve">Thẳng đến khi khí thế trên người Lục Gia Diễm càng lúc càng lạnh như băng, Giang Kỳ mới miễn cưỡng nén lại tiếng cười, nhưng ý cười trong mắt càng thêm rõ ràng: “Lục đại công tử, xem ra ngươi không khiến tình nhân ngươi vừa lòng a.” Nói xong lại nhịn không được mà “Phốc” cười ra tiếng, lại vội vàng cắn chặt răng nuốt vào, hắn kỳ thật vẫn còn thiện lương, vẫn là không cần kích thích người khác đến như vậy.</w:t>
      </w:r>
    </w:p>
    <w:p>
      <w:pPr>
        <w:pStyle w:val="BodyText"/>
      </w:pPr>
      <w:r>
        <w:t xml:space="preserve">Lục Gia Diễm lại càng không hiểu, bắt đầu hối hận sao mình lại hỏi cái tên kia làm cái gì, hắn đi nơi nào là chuyện của hắn! Không cần phải nhiều lời nữa, xoay người ra ngoài, Giang Kỳ vừa thấy vội gọi hắn lại: “Ai, từ từ, ngươi nếu không biết tuyệt đối sẽ hối hận, ta cam đoan!”</w:t>
      </w:r>
    </w:p>
    <w:p>
      <w:pPr>
        <w:pStyle w:val="BodyText"/>
      </w:pPr>
      <w:r>
        <w:t xml:space="preserve">“Nói.”</w:t>
      </w:r>
    </w:p>
    <w:p>
      <w:pPr>
        <w:pStyle w:val="Compact"/>
      </w:pPr>
      <w:r>
        <w:t xml:space="preserve">“Kỳ thực là vầy, ngày đó ta cùng bọn họ đi dạo kinh thành tìm cửa hàng, nghĩ sao lại đến… Uy uy uy, ngươi đừng đi a, ta nói là được chứ gì, làm chính sự có nghĩa là đi ngõ Liễu Yên thành tây, tiểu tình nhân của ngươi đi ôn nhu hương.”</w:t>
      </w:r>
      <w:r>
        <w:br w:type="textWrapping"/>
      </w:r>
      <w:r>
        <w:br w:type="textWrapping"/>
      </w:r>
    </w:p>
    <w:p>
      <w:pPr>
        <w:pStyle w:val="Heading2"/>
      </w:pPr>
      <w:bookmarkStart w:id="77" w:name="chương-56-trảo-bao-hạ"/>
      <w:bookmarkEnd w:id="77"/>
      <w:r>
        <w:t xml:space="preserve">56. Chương 56: Trảo Bao (hạ)</w:t>
      </w:r>
    </w:p>
    <w:p>
      <w:pPr>
        <w:pStyle w:val="Compact"/>
      </w:pPr>
      <w:r>
        <w:br w:type="textWrapping"/>
      </w:r>
      <w:r>
        <w:br w:type="textWrapping"/>
      </w:r>
      <w:r>
        <w:t xml:space="preserve">Giang Kỳ vừa nói vừa chăm chú ngắm nhìn Lục Gia Diễm, sách, hắn còn chưa từng thấy sắc mặt nào mà có thể đen đến trình độ này, thực là mở rộng tầm mắt, thật sự là rất đáng giá.</w:t>
      </w:r>
    </w:p>
    <w:p>
      <w:pPr>
        <w:pStyle w:val="BodyText"/>
      </w:pPr>
      <w:r>
        <w:t xml:space="preserve">Vừa mới nói xong, cửa liền “thịch” một tiếng, gió đêm lại ào ào thổi vào, ngay cả bóng dáng Lục Gia Diễm còn chưa kịp nhìn đến. Giang Kỳ nhảy dựng lên nghĩ muốn đuổi theo, cuối cùng vẫn là sờ sờ mũi quay trở về, cũng không quên đối với bên ngoài cửa sổ thuần thục khoa chân múa tay thủ thế mấy cái, sau đó bất đắc dĩ đến trước gương mà lôi da mặt Tiễn bá ra, liên tục thở dài, hiện tại tình hình phấn khích thế này lại không có chỗ cho hắn, thật sự là ai oán a.</w:t>
      </w:r>
    </w:p>
    <w:p>
      <w:pPr>
        <w:pStyle w:val="BodyText"/>
      </w:pPr>
      <w:r>
        <w:t xml:space="preserve">Đành giả vờ như đi ra ngoài, thẳng đến trước phòng Tần Đồng liền trực tiếp đi vào, trong phòng lúc này đèn đuốc sáng trưng, Chu tẩu tiểu đào còn có Mạnh Quyên đều đang ở trong, Mạnh Quyên trên mặt lúc này một mạt ửng đỏ. Giang Kỳ vừa thấy liền biết đại khái là Chu tẩu cùng tiểu đào đã đem sự tình nói cho nàng biết, cũng không nói nhiều, đi đến trước bàn ngồi xuống, liên tục lắc đầu thở dài: “Này nhị thiếu gia a…”</w:t>
      </w:r>
    </w:p>
    <w:p>
      <w:pPr>
        <w:pStyle w:val="BodyText"/>
      </w:pPr>
      <w:r>
        <w:t xml:space="preserve">Tần Đồng lúc này đang ở trong một sương phòng của Lục Y các, người ngọc xinh đẹp hương phấn thoang thoảng. Lục Y các đích xác không phụ danh tiếng của nó, mỗi người bên trong dường như đều được tạo từ nước, từ con ngươi đến dáng người và cả sự ôn nhu, bất tri bất giác khiến người khác như rơi vào mộng ảo.</w:t>
      </w:r>
    </w:p>
    <w:p>
      <w:pPr>
        <w:pStyle w:val="BodyText"/>
      </w:pPr>
      <w:r>
        <w:t xml:space="preserve">Nữ nhân của Tần Đồng tên là Tầm Nguyệt, khuôn mặt như trăng non, phủ một lớp son phấn mỏng, tuổi khoảng độ hai mươi, nhẹ nhàng nâng chén cười ôn nhu nói: “Tần công tử cùng ta cạn chén này.”</w:t>
      </w:r>
    </w:p>
    <w:p>
      <w:pPr>
        <w:pStyle w:val="BodyText"/>
      </w:pPr>
      <w:r>
        <w:t xml:space="preserve">Tầm Nguyệt lúc này mặc dù đã có chút thuần thục, nhưng ở trong các vẫn không xem là lớn, tuy rằng mĩ mạo vẫn như cũ, người nơi này cũng không còn vẻ xinh đẹp của tuổi thanh xuân. Mà Tần Đồng sở dĩ chọn nàng, đó là bởi vì hắn trong quan niệm hiện giờ không còn đam mê các tiểu nữ sinh nữa.</w:t>
      </w:r>
    </w:p>
    <w:p>
      <w:pPr>
        <w:pStyle w:val="BodyText"/>
      </w:pPr>
      <w:r>
        <w:t xml:space="preserve">Nhưng nữ tử cổ đại dịu dàng động lòng người Tầm Nguyệt thể hiện thật vô cùng nhuần nhuyễn, gây cho Tần Đồng một loại hưởng thụ không thể nói nên lời. Kéo lại vòng eo nhỏ nhắn mềm mại của nàng, cười nói: “Vậy ngươi cùng ta uống.” Nói xong liền nâng bầu rượu rót thêm một ly, đưa tới bên miệng Tầm Nguyệt.</w:t>
      </w:r>
    </w:p>
    <w:p>
      <w:pPr>
        <w:pStyle w:val="BodyText"/>
      </w:pPr>
      <w:r>
        <w:t xml:space="preserve">Tần Đồng cho tới giờ luôn tự nhận chính mình chỉ phong lưu không hạ lưu, phương thức hắn đối đãi với nữ nhân cũng giống như thời hiện đại, lời nói tuy khiêu khích nhưng không hèn hạ, tươi cười mang theo dục vọng nhưng cũng không *** loạn, thẳng thắn rộng rãi thừa nhận nhu cầu của đàn ông. Chính vì thế đã khiến cho Tầm Nguyệt có ấn tượng phi thường tốt đối với hắn, nữ tử tầm hoan bán rẻ tiếng cười, thấy được nhiều nhất chính là bản tính thật sự của nam nhân khi trút bỏ đi vẻ giả dối bề ngoài, cho dù không có gấp gáp, lời nói cũng tuyệt đối tràn đầy sự hèn hạ, không xem các nàng như người mà đối đãi bình thường.</w:t>
      </w:r>
    </w:p>
    <w:p>
      <w:pPr>
        <w:pStyle w:val="BodyText"/>
      </w:pPr>
      <w:r>
        <w:t xml:space="preserve">Cho nên Tầm Nguyệt thuận thế dán vào trước ngực Tần Đồng, tiếp nhận chén rượu kia, cười nói: “Lời công tử, ta nguyện nghe.” Ngưỡng cổ một thoáng, đã đem rượu uống vào. Ít nhất đêm nay, nàng có lẽ sẽ có một giấc mộng đẹp.</w:t>
      </w:r>
    </w:p>
    <w:p>
      <w:pPr>
        <w:pStyle w:val="BodyText"/>
      </w:pPr>
      <w:r>
        <w:t xml:space="preserve">Nhưng mà đối với dung mạo như nước ôn nhu xinh đẹp còn hơn cả nữ nhân hiện đại kia, Tần Đồng lại đột nhiên cảm thấy mình không thể nào hưng phấn nổi, phát hiện như vậy khiến cho hắn trong lòng cả kinh, mạc danh kỳ diệu chính là lại nghĩ tới gương mặt của Lục Gia Diễm, điều này khiến ngực hắn không khỏi bắt đầu bốc hỏa.</w:t>
      </w:r>
    </w:p>
    <w:p>
      <w:pPr>
        <w:pStyle w:val="BodyText"/>
      </w:pPr>
      <w:r>
        <w:t xml:space="preserve">Vì thế cầm chén rượu mạnh mẽ uống vào một ngụm, một tay chế trụ búi tóc Tầm Nguyệt liền hôn lên, hắn cần hương thơm mềm mại của nữ tử chiếm cứ suy nghĩ hắn, chứ không phải là cái tên hỗn đản họ Lục nào đó.</w:t>
      </w:r>
    </w:p>
    <w:p>
      <w:pPr>
        <w:pStyle w:val="BodyText"/>
      </w:pPr>
      <w:r>
        <w:t xml:space="preserve">Tầm Nguyệt mềm mại dựa vào ngực Tần Đồng, thừa nhận hết thảy nụ hôn kịch liệt này, giao triền cùng xâm nhập thân mật này khiến cho nàng tim không khỏi đập loạn, nàng có thể cảm nhận được hàm nghĩa ẩn chứa bên trong nụ hôn này. Đợi cho đôi môi hai người hơi ly khai, trên mặt nàng đã là một mạt ửng đỏ, khóe mắt mơ hồ nổi lên xuân tình khiến cho nàng càng trở nên động lòng người.</w:t>
      </w:r>
    </w:p>
    <w:p>
      <w:pPr>
        <w:pStyle w:val="BodyText"/>
      </w:pPr>
      <w:r>
        <w:t xml:space="preserve">Kề sát ***g ngực phập phồng của Tần Đồng mà hơi cọ cọ vào, hơi thở ghé vào lỗ tai hắn mang theo hương thơm giống như lời mời gọi, làm cho tay Tần Đồng không tự chủ được lại di dời đến thắt lưng nơi hông.</w:t>
      </w:r>
    </w:p>
    <w:p>
      <w:pPr>
        <w:pStyle w:val="BodyText"/>
      </w:pPr>
      <w:r>
        <w:t xml:space="preserve">Đai lưng Tầm Nguyệt tuy rằng là dạng sợi, nhưng cũng rất lỏng, chỉ cần nhẹ nhàng lôi kéo là có thể cởi bỏ, nhưng mà ngón tay Tần Đồng ở đai lưng lại nhẹ nhàng di chuyển, thoạt nhìn tựa như khiêu khích, nhưng lại mang theo một chút chần chờ mà ngay cả chính hắn cũng chưa ý thức được.</w:t>
      </w:r>
    </w:p>
    <w:p>
      <w:pPr>
        <w:pStyle w:val="BodyText"/>
      </w:pPr>
      <w:r>
        <w:t xml:space="preserve">Mà đúng lúc hắn rốt cuộc cũng quyết định đem cái đai lưng kia tháo xuống, sự tình lại bắt đầu phát triển nằm ngoài dự kiến của hắn.</w:t>
      </w:r>
    </w:p>
    <w:p>
      <w:pPr>
        <w:pStyle w:val="BodyText"/>
      </w:pPr>
      <w:r>
        <w:t xml:space="preserve">Trong đại sảnh dưới lầu mơ hồ có tiếng xôn xao, ngay tại thời điểm Tần Đồng còn chưa kịp để ý đến, cửa đã “xoảng” một tiếng bị bổ ra.</w:t>
      </w:r>
    </w:p>
    <w:p>
      <w:pPr>
        <w:pStyle w:val="BodyText"/>
      </w:pPr>
      <w:r>
        <w:t xml:space="preserve">Thật sự đúng là bị bổ ra, động tĩnh lớn đến mức có thể xem là bạo lực, Tần Đồng cùng Tầm Nguyệt chỉ thấy trước mắt tro bụi mù mịt, sau đó cánh cửa vốn nguyên bản đóng chặt lại trở thành một đống ván gỗ ngay trước mắt bọn họ, đứng giữa đống ván gỗ đó, chính là người mà Tần Đồng cả đời này cũng không muốn nhìn thấy.</w:t>
      </w:r>
    </w:p>
    <w:p>
      <w:pPr>
        <w:pStyle w:val="BodyText"/>
      </w:pPr>
      <w:r>
        <w:t xml:space="preserve">Tần Đồng đầu tiên ánh mắt bị đám ván gỗ này hấp dẫn, sau đó mới chú ý đến người đang đứng giữa đống ván kia, trong nháy mắt nhìn thấy dung mạo người kia, hắn lập tức theo bản năng vùng dậy, lui liên tục ba bước mới có thể đứng vững, ánh mắt trừng đến mức như muốn thoát ra khỏi hốc mắt: “Ngươi như thế nào lại ở chỗ này?” Lão thiên gia có thể hay không không cần chơi hắn như thế? Ngày mai hắn bắt đầu sửa lại tin Phật tổ không tin thượng đế nữa?</w:t>
      </w:r>
    </w:p>
    <w:p>
      <w:pPr>
        <w:pStyle w:val="BodyText"/>
      </w:pPr>
      <w:r>
        <w:t xml:space="preserve">Phật tổ hiển nhiên cũng không tính toán bảo hộ cho hắn, mà thị lực của Lục Gia Diễm cũng phi thường tốt, trong nháy mắt chẻ cửa ra hắn cũng đã nhìn thấy được tình hình trong phòng, tuy rằng cũng có nghĩ tới, nhưng trong nháy mắt nhìn thấy vẫn khiến cho tâm tình hắn trở nên phẫn nộ. Hắn hiện tại căn bản không thèm đếm xỉa đến cỗ phẫn nộ kia từ đâu mà xuất hiện, chỉ có thể cực lực khống chế cảm giác muốn xuất một chưởng xuống, lạnh lùng nói: “Theo ta trở về.”</w:t>
      </w:r>
    </w:p>
    <w:p>
      <w:pPr>
        <w:pStyle w:val="BodyText"/>
      </w:pPr>
      <w:r>
        <w:t xml:space="preserve">Lời này vào tay Tần Đồng quả thực giống như lão công bắt gian lão bà đang thông *** tại giường, đâm vào tâm hắn đến mức hắn hận không thể đấm một quyền qua cái mặt đó, căm hận hỏi: “Dựa vào cái gì?” Lão tử với ngươi không có quan hệ.</w:t>
      </w:r>
    </w:p>
    <w:p>
      <w:pPr>
        <w:pStyle w:val="BodyText"/>
      </w:pPr>
      <w:r>
        <w:t xml:space="preserve">Lục Gia Diễm không đáp, vẫn là bốn chữ kia: “Theo ta trở về.” Trong lúc nói chuyện đã tiến lên bốn bước.</w:t>
      </w:r>
    </w:p>
    <w:p>
      <w:pPr>
        <w:pStyle w:val="BodyText"/>
      </w:pPr>
      <w:r>
        <w:t xml:space="preserve">Tần Đồng lại lui về sau bốn bước, kiên định nói: “Không trở về.” Liền như vậy cùng hắn trở về? Chê cười.</w:t>
      </w:r>
    </w:p>
    <w:p>
      <w:pPr>
        <w:pStyle w:val="BodyText"/>
      </w:pPr>
      <w:r>
        <w:t xml:space="preserve">Tầm Nguyệt vừa rồi cũng đã đứng lên, lúc nhìn thấy hai người bọn họ đối đáp, do dự muốn tiến đến nói cái gì đó, Lục Gia Diễm lại hình như có sở giác, ánh mắt nặng nề đảo qua, nàng lập tức bị định lại tại chỗ, không dám nói cũng không dám động.</w:t>
      </w:r>
    </w:p>
    <w:p>
      <w:pPr>
        <w:pStyle w:val="BodyText"/>
      </w:pPr>
      <w:r>
        <w:t xml:space="preserve">Câu trả lời của Tần Đồng khiến cho Lục Gia Diễm rõ ràng không có kiên nhẫn, ngữ khí dần lạnh hơn: “Không theo ta trở về?” Ngay cả trong mắt cũng đã kết một tầng băng thật dày, đủ sức để đem người khác đông chết.</w:t>
      </w:r>
    </w:p>
    <w:p>
      <w:pPr>
        <w:pStyle w:val="BodyText"/>
      </w:pPr>
      <w:r>
        <w:t xml:space="preserve">Nhưng hiện tại Tần Đồng cũng đang bốc hỏa, hắn tuy rằng còn đang lui từng bước, nhưng tốc độ cơn tức bốc lên cũng chỉ tăng chứ không có giảm, cắn chặt răng nói: “Ta khi nào về thì liên quan gì đến ngươi!” Dưới chân lại lui nửa bước, nguyên lai đã muốn thối lui đến cạnh giường, không còn đường lui nữa.</w:t>
      </w:r>
    </w:p>
    <w:p>
      <w:pPr>
        <w:pStyle w:val="BodyText"/>
      </w:pPr>
      <w:r>
        <w:t xml:space="preserve">Lục Gia Diễm vẫn không chút thả lỏng từng bước tiến đến, vẫn là câu nói kia: “Theo ta trở về.”</w:t>
      </w:r>
    </w:p>
    <w:p>
      <w:pPr>
        <w:pStyle w:val="BodyText"/>
      </w:pPr>
      <w:r>
        <w:t xml:space="preserve">Tần Đồng bị Lục Gia Diễm khiến không còn bước lui được nữa, cơn tức nguyên bản còn đang cháy ở trong ***g ngực đã lủi thẳng lên óc, nhảy thẳng lên giường từ trên cao mà nhìn xuống quát với Lục Gia Diễm: “Không quay về không quay về! Lão tử dựa vào cái gì mà nghe lời người? Trừ phi ngươi cho ta thượng!”</w:t>
      </w:r>
    </w:p>
    <w:p>
      <w:pPr>
        <w:pStyle w:val="BodyText"/>
      </w:pPr>
      <w:r>
        <w:t xml:space="preserve">Lời này nói ra uy lực thật không khác gì đầu đạn hạt nhân, sắc mặt Lục Gia Diễm lúc này tối sầm lại, hai tay mười ngón vươn ra giống như trong một khắc sẽ bóp chặt cái cổ Tần Đồng, khiến cho cái miệng chuyên gây ra chuyện thị phi kia của hắn không nói được câu nào nữa.</w:t>
      </w:r>
    </w:p>
    <w:p>
      <w:pPr>
        <w:pStyle w:val="BodyText"/>
      </w:pPr>
      <w:r>
        <w:t xml:space="preserve">Tần Đồng rống xong nhìn thấy biểu tình của Lục Gia Diễm mới hiểu được chính mình vừa mới rống ra cái gì, biểu tình giống như nhất thời nuốt xuống phải một đống ruồi bọ, sắc mặt dưới mười ngón tay của Lục Gia Diễm đã bắt đầu trắng bệch, đến cuối cùng gần như không thấy được nửa điểm huyết sắc, hai người sắc mặt phi thường đối lập. (ý là một anh mặt đen một anh trắng bệch =))))))))))))</w:t>
      </w:r>
    </w:p>
    <w:p>
      <w:pPr>
        <w:pStyle w:val="BodyText"/>
      </w:pPr>
      <w:r>
        <w:t xml:space="preserve">Mà Tầm Nguyệt đang bị bọn họ xem nhẹ ngơ ngác đứng bên cạnh, đầu óc có chút lờ mờ dường như đối với lời Tần Đồng vừa mới nói hiểu lại có vẻ như hoàn toàn không biết hắn đang nói cái gì.</w:t>
      </w:r>
    </w:p>
    <w:p>
      <w:pPr>
        <w:pStyle w:val="BodyText"/>
      </w:pPr>
      <w:r>
        <w:t xml:space="preserve">“Ta hỏi ngươi lần cuối cùng, theo ta trở về không?” Nói ra những lời này thật nghiến răng nghiến lợi, mọi người ở đây có thể mơ hồ nghe ra thanh âm tốn hơi thừa lời vô ích.</w:t>
      </w:r>
    </w:p>
    <w:p>
      <w:pPr>
        <w:pStyle w:val="BodyText"/>
      </w:pPr>
      <w:r>
        <w:t xml:space="preserve">Tần Đồng theo phản xạ nắm chặt đầu giường, kiên cường trả lời: “Không trở về!”</w:t>
      </w:r>
    </w:p>
    <w:p>
      <w:pPr>
        <w:pStyle w:val="BodyText"/>
      </w:pPr>
      <w:r>
        <w:t xml:space="preserve">Tuy rằng bộ dáng hắn hiện tại thực có vẻ chật vật, hoàn toàn không đủ sức phản kháng, nhưng bắt hắn cúi đầu, đánh chết cũng không thể.</w:t>
      </w:r>
    </w:p>
    <w:p>
      <w:pPr>
        <w:pStyle w:val="BodyText"/>
      </w:pPr>
      <w:r>
        <w:t xml:space="preserve">Trên lưng Lục Gia Diễm bắt đầu tỏa ra hàn khí khiến người ta sợ hãi mà lạnh cả người, tay Tần Đồng nắm chặt ở đầu giường càng thêm dùng sức, các đốt ngón tay đều có chút trắng bệch, dù vậy, vẫn là không chịu thua trừng mắt lại.</w:t>
      </w:r>
    </w:p>
    <w:p>
      <w:pPr>
        <w:pStyle w:val="BodyText"/>
      </w:pPr>
      <w:r>
        <w:t xml:space="preserve">Lục Gia Diễm bình tĩnh dừng lại trước giường, nói hai chữ: “Tốt lắm.” Chậm rãi nhấc tay chưởng.</w:t>
      </w:r>
    </w:p>
    <w:p>
      <w:pPr>
        <w:pStyle w:val="BodyText"/>
      </w:pPr>
      <w:r>
        <w:t xml:space="preserve">Tuy rằng Tần Đồng biết bộ dáng này thực mất mặt, nhưng vẫn nhắm mắt lại, sợ chết là thiên tính, hắn vốn cũng không muốn làm liệt sĩ trung kiên. Bên tai truyền đến “thịch” một tiếng, ánh mắt hắn càng nhắm chặt, sau đó là một loạt âm thanh gãy rụng, tiếp theo “ầm” một cái, đầu giường Tần Đồng đang nắm chặt trong tay sập xuống, khiến hắn mất đi chỗ dựa, thân mình xém chút nữa ngã theo, hắn cả kinh vội vàng trợn mắt.</w:t>
      </w:r>
    </w:p>
    <w:p>
      <w:pPr>
        <w:pStyle w:val="BodyText"/>
      </w:pPr>
      <w:r>
        <w:t xml:space="preserve">Trước mắt là một mảnh tro bụi, sau đó là một dải lụa mỏng màu hồng nhạt rơi xuống ngay mặt hắn, Tần Đồng bối rối nhanh tay muốn đem tấm lụa mỏng kia kéo ra, ngược lại lại bị cuốn vào càng chặt, không nhìn rõ tình huống hiện tại khiến hắn có chút bối rối</w:t>
      </w:r>
    </w:p>
    <w:p>
      <w:pPr>
        <w:pStyle w:val="BodyText"/>
      </w:pPr>
      <w:r>
        <w:t xml:space="preserve">Lại một tiếng rách rất nhỏ của vải, lập tức sau cổ bị nắm chặt, bị người xách lên. Này vừa đứng dậy, hắn mới phát hiện đầu giường kia đã muốn thành gỗ vụn, không chỉ riêng nó, cả cái giường lớn bằng gỗ lim được khắc hoa mạ vàng cũng đã muốn cùng với mấy cánh cửa ngoài phòng mà vào phòng đốn củi.</w:t>
      </w:r>
    </w:p>
    <w:p>
      <w:pPr>
        <w:pStyle w:val="BodyText"/>
      </w:pPr>
      <w:r>
        <w:t xml:space="preserve">Sau nửa khắc giật mình, Tần Đồng hoàn hồn liền nắm lấy tay Lục Gia Diễm nghĩ muốn thoát ra, trên mặt đã đỏ bừng một mảnh: “Vương bát đản, ngươi buông ra cho ta!” Thanh âm tuy rằng lớn, lại không có ai để ý đến hắn.</w:t>
      </w:r>
    </w:p>
    <w:p>
      <w:pPr>
        <w:pStyle w:val="BodyText"/>
      </w:pPr>
      <w:r>
        <w:t xml:space="preserve">Tần Đồng hiện còn đang kêu la không ngớt, đột nhiên cảm thấy thân mình nhẹ hẫng hoa mắt một chút, liền trơ mắt ra nhìn thấy chính mình xuyên qua cửa sổ, trực tiếp bay ra khỏi phòng.</w:t>
      </w:r>
    </w:p>
    <w:p>
      <w:pPr>
        <w:pStyle w:val="BodyText"/>
      </w:pPr>
      <w:r>
        <w:t xml:space="preserve">Lại nói đây là lần đầu tiên hắn cảm nhận được cái gì gọi lại khinh công, sau khi kinh hô một tiếng hắn từ nguyên bản đang kêu to buông ra liền lập tức sửa lại miệng, hai tay hai chân cũng rất tự giác bò lên người Lục Gia Diễm, âm lượng lại nửa điểm cũng không thấp hơn: “A a a, ngươi bay ổn một chút cho ta, nếu dám làm ta ngã xuống, lão tử cả đời này cũng không để ngươi yên!”</w:t>
      </w:r>
    </w:p>
    <w:p>
      <w:pPr>
        <w:pStyle w:val="BodyText"/>
      </w:pPr>
      <w:r>
        <w:t xml:space="preserve">Tù bà cùng mọi người khi nãy tránh ở ngoài cửa phòng không dám vào lúc này mới tiến đến, thanh âm lao xao hỏi thăm Tầm Nguyệt có sao hay không, sẵn tiện bày tỏ thương tiếc cái cửa cùng với cái giường lớn đã bị phá hư.</w:t>
      </w:r>
    </w:p>
    <w:p>
      <w:pPr>
        <w:pStyle w:val="BodyText"/>
      </w:pPr>
      <w:r>
        <w:t xml:space="preserve">Tầm Nguyệt giữa hàng loạt âm thanh hỗn loạn thật vất vả mới hoàn hồn lại, cúi người nhặt lên một tờ giấy mỏng trên mặt đất, liếc qua thì nguyên lai là ngân phiếu, nhìn xuống một chút số lượng trên đó lại ngây người: “Trời ạ…”</w:t>
      </w:r>
    </w:p>
    <w:p>
      <w:pPr>
        <w:pStyle w:val="BodyText"/>
      </w:pPr>
      <w:r>
        <w:t xml:space="preserve">Tú bà mắt tinh, chạy nhanh qua lấy tấm ngân phiếu trong tay Tầm Nguyệt, nguyên bản đang lộ ra vài giọt nước mắt lập tức tươi cười như hoa, vỗ vai Tầm Nguyệt an ủi: “Hảo nữ nhân bị sợ hãi, mau xuống dưới nghỉ ngơi chút, chuyện ở đây để mụ mụ xử lý cho.” Cửa tính cái gì? Giường tính cái gì? Nàng ước gì lại có nhiều người đến phá phách như vậy, kia có thể giàu to rồi, cho dù người nọ thoạt nhìn bộ dáng giống như muốn ăn thịt người thì có quan hệ gì? Kiếm tiền mới là chính đạo!</w:t>
      </w:r>
    </w:p>
    <w:p>
      <w:pPr>
        <w:pStyle w:val="BodyText"/>
      </w:pPr>
      <w:r>
        <w:t xml:space="preserve">Người trước cửa dần dần tản đi, Tầm Nguyệt cũng được hầu gái đỡ xuống, trên mặt nàng còn mang theo chút mê ly, hai tay không tự giác mân mê hai má đã nhiễm một tầng đỏ ửng: “Ta vừa rồi giống như thấy chuyện gì khó lường…” Hơn nữa phi thường thú vị, hôm nay náo nhiệt xem như đem tới một kiến thức không tồi.</w:t>
      </w:r>
    </w:p>
    <w:p>
      <w:pPr>
        <w:pStyle w:val="BodyText"/>
      </w:pPr>
      <w:r>
        <w:t xml:space="preserve">Ai cũng không lưu ý đến một thân ảnh vẫn đang đứng bóng ma, thẳng đến khi một tiếng vang nhỏ cùng với một cô nương áo màu xanh nhạt kéo lại thân ảnh kia, hờn dỗi nói: “Gia, ngài sao lại ở chỗ này, náo nhiệt chẳng lẽ đẹp hơn ta sao? Khiến ta tìm thật rất mệt.” Trong giọng nói còn mang theo chút ngọt ngào có thể làm cho người ta mềm nhũn cả xương cốt.</w:t>
      </w:r>
    </w:p>
    <w:p>
      <w:pPr>
        <w:pStyle w:val="Compact"/>
      </w:pPr>
      <w:r>
        <w:t xml:space="preserve">Thân ảnh quay lại, nguyên lại giống như một bóng ma lại có thể nhìn thấy rõ ràng được hình dáng, dáng người cao ngất, khóe miệng nhếch lên mang theo tà khí cùng bừa bãi không chút nào che giấu, tuy rằng trên mặt mang theo nụ cười, nét cười lại không xuất hiện nơi đáy mắt, ánh mắt sâu không thấy đáy sau khi nghe lời nói hờn dỗi kia liền hiện lên một ánh sáng nhàn nhạt, ngón tay đã muốn lỗ mãng khơi cằm nữ tử, trong lời nói cũng mang theo tà khí: “Chính là cảm thấy thú vị thôi.”</w:t>
      </w:r>
      <w:r>
        <w:br w:type="textWrapping"/>
      </w:r>
      <w:r>
        <w:br w:type="textWrapping"/>
      </w:r>
    </w:p>
    <w:p>
      <w:pPr>
        <w:pStyle w:val="Heading2"/>
      </w:pPr>
      <w:bookmarkStart w:id="78" w:name="chương-57-kích-tướng"/>
      <w:bookmarkEnd w:id="78"/>
      <w:r>
        <w:t xml:space="preserve">57. Chương 57: Kích Tướng</w:t>
      </w:r>
    </w:p>
    <w:p>
      <w:pPr>
        <w:pStyle w:val="Compact"/>
      </w:pPr>
      <w:r>
        <w:br w:type="textWrapping"/>
      </w:r>
      <w:r>
        <w:br w:type="textWrapping"/>
      </w:r>
      <w:r>
        <w:t xml:space="preserve">Thực tiễn chứng minh phi cơ không có thoải mái như xe thể thao, bên tay truyền đến tiếng gió vù vù cùng với lúc cao lúc thấp khi nhảy lên làm cho Tần Đồng lần đầu tiên trong đời có cảm giác say xe, gió đêm đầu xuân vốn rất thoải mái giờ phút này thổi vào người lại mang theo từng trận lạnh lẽo, khiến hắn thực sự khẳng định thổi thêm một chút nữa thì tuyệt đối không chạy thoát được cảm mạo rồi.</w:t>
      </w:r>
    </w:p>
    <w:p>
      <w:pPr>
        <w:pStyle w:val="BodyText"/>
      </w:pPr>
      <w:r>
        <w:t xml:space="preserve">Bất quá Tần Đồng cũng không có đợi được đến lúc cảm mạo hỏi thăm hắn, bởi vì Lục Gia Diễm đã muốn dừng lại, trợn mắt ra mà nhìn, Tần Đồng hồi lâu mới phát giác ra được cảnh vật quen thuộc trước mắt này chính là tiểu viện của mình, cho nên động tác kế tiếp của hắn là quay đầu tính buông Lục Gia Diễm ra để xuống dưới.</w:t>
      </w:r>
    </w:p>
    <w:p>
      <w:pPr>
        <w:pStyle w:val="BodyText"/>
      </w:pPr>
      <w:r>
        <w:t xml:space="preserve">Nhưng mà đầu mới chuyển qua liền vội vàng bật người quay lại, tay vốn hẳn là nên buông ra ngược lại đem người bấu càng chặt, gặp quỷ! Hắn vì cái gì không ở vào thời điểm cảm thấy say xe mà ngất xỉu đi cho rồi?!</w:t>
      </w:r>
    </w:p>
    <w:p>
      <w:pPr>
        <w:pStyle w:val="BodyText"/>
      </w:pPr>
      <w:r>
        <w:t xml:space="preserve">Phía sau hắn có bốn đôi mắt sáng ngời đang chặt chẽ đóng đinh trên người họ, ánh sáng phát ra công suất đã có thể sánh được với đèn pha, đến mức mà Tần Đồng dù đưa lưng lại vẫn có thể cảm giác được chính mình là bầu trời độc nhất đang được mọi người vây quanh mà ngắm. Không dám quay đầu lại nữa, hắn chỉ có thể duy trì tư thế bám vào người Lục Gia Diễm mà lúng ta lúng túng.</w:t>
      </w:r>
    </w:p>
    <w:p>
      <w:pPr>
        <w:pStyle w:val="BodyText"/>
      </w:pPr>
      <w:r>
        <w:t xml:space="preserve">Trong bốn người Chu tẩu mở miệng trước tiên: “Đã trở lại.”</w:t>
      </w:r>
    </w:p>
    <w:p>
      <w:pPr>
        <w:pStyle w:val="BodyText"/>
      </w:pPr>
      <w:r>
        <w:t xml:space="preserve">Lục Gia Diễm gật gật đầu: “Đúng.”</w:t>
      </w:r>
    </w:p>
    <w:p>
      <w:pPr>
        <w:pStyle w:val="BodyText"/>
      </w:pPr>
      <w:r>
        <w:t xml:space="preserve">Bị tám con mắt vây quanh chăm chú, phản ứng của Lục Gia Diễm vẫn bình tĩnh như cũ, căn bản giống như cái gì cũng chưa có phát sinh, trả lời Chu tẩu xong, liền hướng về phía phòng bước tới, bước đi cũng như bình thường không có gì bất đồng, Tần Đồng trên người cùng với hai cánh tay ôm bên hông hắn giống như vốn tồn tại từ trước đến nay, vốn là tự nhiên như vậy.</w:t>
      </w:r>
    </w:p>
    <w:p>
      <w:pPr>
        <w:pStyle w:val="BodyText"/>
      </w:pPr>
      <w:r>
        <w:t xml:space="preserve">Cửa phòng đóng cửa lại trước mặt bốn người, tiểu đào là người đầu tiên đem cái lỗ tai dán thật chặt lên song cửa, Tiễn bá là người thứ hai bước qua, ghé vào khe hở giữa cánh cửa mà giương mắt, Chu tẩu suy nghĩ một lát cũng qua đứng một chỗ với nữ nhân nhà mình, mặc dù không có thể hiện rõ ràng như vậy, nhưng gương mặt của nàng lại lộ ra lẻ rất nghiêm túc.</w:t>
      </w:r>
    </w:p>
    <w:p>
      <w:pPr>
        <w:pStyle w:val="BodyText"/>
      </w:pPr>
      <w:r>
        <w:t xml:space="preserve">Chỉ có Mạnh Quyên sau khi nhìn thấy ba người biểu hiện xong, do dự một lúc lâu mới chậm rãi nói: “Ân… Ta, ta đây trước… đi nghỉ ngơi…” Nói là nói như vậy, nhưng cặp mắt kia vẫn trông mong xem xét ba người, phát hiện tâm tư bọn họ cũng không đặt trên người mình, lại nhìn nhìn cánh cửa phòng đóng chặt kia, lúc này mới bước chân hướng về phía sương phòng của chính mình.</w:t>
      </w:r>
    </w:p>
    <w:p>
      <w:pPr>
        <w:pStyle w:val="BodyText"/>
      </w:pPr>
      <w:r>
        <w:t xml:space="preserve">Trong phòng im ắng không một tiếng động, ba người ở bên ngoài đợi nửa ngày, cuối cùng vẫn là Chu tẩu kéo tiểu đào ra khỏi song cửa, Tiễn bá cũng ngượng ngùng đứng thẳng lại, cùng với Chu tẩu kẻ trước người sau rời đi. Chính là đi đến nửa đường, Tiễn bá đột nhiên dừng cước bộ, lưu loát một chút đã đem toàn bộ thân ảnh ẩn vào trong bóng đêm, lại lập tức đột ngột ngoi lên, giống như con dơi kiếm ăn giữa đêm khuya, nhẹ nhàng không một tiếng động dừng lại trên nóc nhà chỗ Tần Đồng.</w:t>
      </w:r>
    </w:p>
    <w:p>
      <w:pPr>
        <w:pStyle w:val="BodyText"/>
      </w:pPr>
      <w:r>
        <w:t xml:space="preserve">Trong phòng Tần Đồng cùng Lục Gia Diễm đang trừng qua trừng lại, không khí căng thẳng càng ngày càng bị kéo căng, cuối cùng vẫn là Tần Đồng thiếu kiên nhẫn rống lên: “Ngươi vì cái gì đem ta mang về?” Hắn hiện tại thật sư vạn phần thống hận mình vì cái gì lại không đem theo trong người khẩu AK47 hoặc M16 về đây, bằng không sẽ không là người vô dụng như vậy mặc người ta chà xát, nâng tay liền có thể đem cái tên hỗn đản trước mặt biến thành tổ ong vò vẽ.</w:t>
      </w:r>
    </w:p>
    <w:p>
      <w:pPr>
        <w:pStyle w:val="BodyText"/>
      </w:pPr>
      <w:r>
        <w:t xml:space="preserve">Ánh mắt Lục Gia Diễm tựa như băng, vô hình khiến Tần Đồng có cảm giác chính mình đã muốn nát bấy, hừ lạnh một tiếng, Lục Gia Diễm trả lời: “Ngươi còn muốn hỏi ta vì sao?”</w:t>
      </w:r>
    </w:p>
    <w:p>
      <w:pPr>
        <w:pStyle w:val="BodyText"/>
      </w:pPr>
      <w:r>
        <w:t xml:space="preserve">Tần Đồng mạnh mẽ áp chế hành động yếu thế muốn dùng hai tay bảo vệ mình, không cam lòng nói: “Không hỏi ngươi không lẽ lão tử đi hỏi quỷ sao?”</w:t>
      </w:r>
    </w:p>
    <w:p>
      <w:pPr>
        <w:pStyle w:val="BodyText"/>
      </w:pPr>
      <w:r>
        <w:t xml:space="preserve">Lục Gia Diễm thật sự rất muốn một phen bóp nát cái cổ kiêu ngạo kia, trong lòng lửa thiêu càng mạnh, hắn ngay cả khóe mắt cũng đã ẩn ẩn chút phiếm hồng, thanh âm bất giác cũng trầm xuống mấy độ: “Ngươi đi đâu.”</w:t>
      </w:r>
    </w:p>
    <w:p>
      <w:pPr>
        <w:pStyle w:val="BodyText"/>
      </w:pPr>
      <w:r>
        <w:t xml:space="preserve">“Ta…” Tần Đồng nghẹn lời, nửa ngày mới cắn răng nói: “Lão tử phải đi làm chính sự!” Hắn đem hai chữ “chính sự” nhấn mạnh thật mạnh, lại càng giống như đang thuyết phục chính mình.</w:t>
      </w:r>
    </w:p>
    <w:p>
      <w:pPr>
        <w:pStyle w:val="BodyText"/>
      </w:pPr>
      <w:r>
        <w:t xml:space="preserve">Lục Gia Diễm bắt đầu cười lạnh: “Chính sự? Chính sự chính là cùng kỹ nữ uống rượu sau đó lăn lộn trên giường đi?” Có trời mới biết trong nháy mắt bổ cửa ra hắn có bao nhiêu muốn đem cái nữ nhân trên giường kia giống như cửa mà bổ xuống cho rồi.</w:t>
      </w:r>
    </w:p>
    <w:p>
      <w:pPr>
        <w:pStyle w:val="BodyText"/>
      </w:pPr>
      <w:r>
        <w:t xml:space="preserve">Trí óc con người luôn luôn có khả năng khai thác vô hạn, trong khi Tần Đồng nói ra ba chữ “làm chính sự” thì linh quang đột nhiên hiện ra, lập tức nhanh mồm nhanh miệng nói lại: “Dẹp cái suy nghĩ ma quỷ của ngươi đi, ngươi con mắt nào nhìn thấy chúng ta lăn lộn trên giường? Chúng ta đã cởi sạch hết hay là quần áo không chỉnh tề?”</w:t>
      </w:r>
    </w:p>
    <w:p>
      <w:pPr>
        <w:pStyle w:val="BodyText"/>
      </w:pPr>
      <w:r>
        <w:t xml:space="preserve">“Xây dựng, bồi dưỡng quan hệ với người khác, ta không biết các ngươi nơi này gọi là gì, ở thế giới của ta gọi là quan hệ xã hội, quan hệ xã hội đó người có hiểu hay không? Chẳng lẽ ở nơi này các ngươi đàm sinh ý không cần uống rượu ăn cơm sao?”</w:t>
      </w:r>
    </w:p>
    <w:p>
      <w:pPr>
        <w:pStyle w:val="BodyText"/>
      </w:pPr>
      <w:r>
        <w:t xml:space="preserve">Tần Đồng càng nói càng hăng say, đứng thẳng lên bắt tay áo chuẩn bị tìm Lục Gia Diễm tính sổ: “Họ Lục kia, ngươi quấy nhiễu khiến sinh ý của ta thất bại, chuẩn bị bạc đến bồi thường đi!”</w:t>
      </w:r>
    </w:p>
    <w:p>
      <w:pPr>
        <w:pStyle w:val="BodyText"/>
      </w:pPr>
      <w:r>
        <w:t xml:space="preserve">Tiếp theo cười lạnh hai tiếng, Tần Đồng quyết định ngay cả vốn lẫn lãi cũng phải đòi cho được: “Hoặc là không cần bạc, ngươi nhượng ta thượng liền xóa bỏ, thế nào?”</w:t>
      </w:r>
    </w:p>
    <w:p>
      <w:pPr>
        <w:pStyle w:val="BodyText"/>
      </w:pPr>
      <w:r>
        <w:t xml:space="preserve">Lúc này đến phiên Lục Gia Diễm lờ mờ, hắn vẫn là lần đầu tiên được chứng kiến Tần Đồng diễn trò bóp méo câu chuyện đến mức như vậy trước mặt hắn, oanh tạc liên tục khiến cho hắn có chút choáng váng, lửa giận lại càng bốc cháy dữ dội hơn, trước mắt một mảng đỏ rực ngoài trừ thân ảnh Tần Đồng cái gì cũng không nhìn thấy nữa.</w:t>
      </w:r>
    </w:p>
    <w:p>
      <w:pPr>
        <w:pStyle w:val="BodyText"/>
      </w:pPr>
      <w:r>
        <w:t xml:space="preserve">Nhưng mà hắn rất nhanh liền tỉnh táo lại, bởi vì một chút động tĩnh rất nhẹ trên đỉnh, động tĩnh mà người bình thường căn bản không thể phát hiện ra đã khiến cho hắn lập tức khôi phục. Cho dù hắn hiện tại đã giận đến mức không thể bình tĩnh, thậm chí còn thực hỗn loạn, nhưng bản năng nhiều năm vẫn như cũ làm cho hắn dễ dàng nhận thấy được dị động này.</w:t>
      </w:r>
    </w:p>
    <w:p>
      <w:pPr>
        <w:pStyle w:val="BodyText"/>
      </w:pPr>
      <w:r>
        <w:t xml:space="preserve">Lục Gia Diễm tuy rằng đã muốn thanh tỉnh, nhưng lửa giận trong lòng còn chưa có được phát tiết, mà động tĩnh nho nhỏ ấy lại cho hắn cơ hội mà trút giận, nghĩ cũng không muốn nghĩ nữa, cánh tay vừa nhấc, một mạt ngân quang theo cánh tay thẳng lên, kình phong như muốn phá hủy mọi thứ hướng về phía đỉnh mà tiến.</w:t>
      </w:r>
    </w:p>
    <w:p>
      <w:pPr>
        <w:pStyle w:val="BodyText"/>
      </w:pPr>
      <w:r>
        <w:t xml:space="preserve">Tần Đồng khi thấy Lục Gia Diễm vừa mới nâng tay lên trực giác đã mách bảo hắn chạy trốn, sau lại phát hiện mục tiêu không phải là mình mà là nóc nhà, không khỏi có chút không hiểu nổi, ngơ ngác ngẩng đầu nhìn ngân quang kia bay thẳng về phía nóc nhà.</w:t>
      </w:r>
    </w:p>
    <w:p>
      <w:pPr>
        <w:pStyle w:val="BodyText"/>
      </w:pPr>
      <w:r>
        <w:t xml:space="preserve">Ngân quang còn chưa chạm tới nóc, hắn đã thấy hoa mắt do bị Lục Gia Diễm nhấc lên hướng ngoài phòng bay đi, bất quá lần này hắn lại kêu không được, bởi vì miệng hắn đã bị một cánh tay mạnh mẽ bịt kín.</w:t>
      </w:r>
    </w:p>
    <w:p>
      <w:pPr>
        <w:pStyle w:val="BodyText"/>
      </w:pPr>
      <w:r>
        <w:t xml:space="preserve">Trên nóc nhà tựa hồ có tiếng kinh hô nho nhỏ, ngay sau đó “ba” một tiếng là thanh âm mái ngói rơi xuống, Tần Đồng căn bản cái gì cũng chưa kịp nhìn, đã nghe thấy thanh âm Lục Gia Diễm lạnh lùng nói: “Phòng của ngươi đêm nay thuộc về ta.”</w:t>
      </w:r>
    </w:p>
    <w:p>
      <w:pPr>
        <w:pStyle w:val="BodyText"/>
      </w:pPr>
      <w:r>
        <w:t xml:space="preserve">Tiếng gió lại vút lên, lại là lên xuống mấy lần, sau đó Tần Đồng lại phát hiện hắn đang đứng ở một căn phòng xa lạ lại có chút quen mắt, đánh giá một lúc lâu mới nhận ra, nguyên lai là phòng Tiễn bá.</w:t>
      </w:r>
    </w:p>
    <w:p>
      <w:pPr>
        <w:pStyle w:val="BodyText"/>
      </w:pPr>
      <w:r>
        <w:t xml:space="preserve">Nhớ tới tình hình lúc nãy, lúc này mới phản ứng được Lục Gia Diễm khi nãy nguyên lai là nói với Tiễn bá, nói như vậy, chẳng lẽ cái giống như ám khí mà Lục Gia Diễm phóng ra là vì muốn nhắm vào Tiễn bá, nói cách khác, nói cách khác… những lời khi nãy toàn bộ đều rơi vào lỗ tai “Tiễn bá” kia?!</w:t>
      </w:r>
    </w:p>
    <w:p>
      <w:pPr>
        <w:pStyle w:val="BodyText"/>
      </w:pPr>
      <w:r>
        <w:t xml:space="preserve">Tiễn bá trong mắt Tần Đồng – Giang Kỳ, hiện tại đang ở trong phòng Tần Đồng với một cái động trên nóc nhà mà ngồi dựa vào trên ghế, uống trà thảnh thơi lại mang theo chút tiếc nuối. Sau khi Chu tẩu cùng mọi người nghe được động tĩnh chạy ra xem, hắn chỉ biết vở kịch lúc sau đã không có phần cho mình, không thể không nói thật rất đáng tiếc.</w:t>
      </w:r>
    </w:p>
    <w:p>
      <w:pPr>
        <w:pStyle w:val="BodyText"/>
      </w:pPr>
      <w:r>
        <w:t xml:space="preserve">Nhưng là, sau khi nhấm nháp nước trà thơm ngát, Giang Kỳ nhìn người đang cúi đầu trước mặt mình cười thật sự khoái trá, tuy rằng nhìn không thấy hiện trường, nhưng nghe kể lại cũng không sai, không phải sao? Cho nên hắn nhẹ nhàng đem chén trà đặt trên bàn, khoái trá nói: “Nói đi, ngươi đi theo thấy được cái gì?”</w:t>
      </w:r>
    </w:p>
    <w:p>
      <w:pPr>
        <w:pStyle w:val="BodyText"/>
      </w:pPr>
      <w:r>
        <w:t xml:space="preserve">Nam tử toàn thân hắc y đứng trước mặt Giang Kỳ khóe miệng không tự giác có chút co rút, cuối cùng nhịn không được hỏi: “Chủ tử, ngươi muốn ta đi theo đương gia tiền nhiệm chính là vì muốn nghe truyện cười?”</w:t>
      </w:r>
    </w:p>
    <w:p>
      <w:pPr>
        <w:pStyle w:val="BodyText"/>
      </w:pPr>
      <w:r>
        <w:t xml:space="preserve">Giang Kỳ động động cổ, lười biếng nói: “Đương nhiên, bằng không còn có thể có chuyện gì? Tốt lắm, mau nói đi.” Hắn chờ không kịp để mà nghe.</w:t>
      </w:r>
    </w:p>
    <w:p>
      <w:pPr>
        <w:pStyle w:val="BodyText"/>
      </w:pPr>
      <w:r>
        <w:t xml:space="preserve">Người trước mặt Giang Kỳ tuy không có biểu tình gì, nhưng khóe miệng co rút thật lợi hại, hai người đương gia trước sau, vì cái gì cá tính lại trống đánh xuôi kèn thổi ngược thế này? Trong bụng mặc dù oán thầm, nhưng trước mặt vẫn đáp: “Thuộc hạ tuân mệnh.”</w:t>
      </w:r>
    </w:p>
    <w:p>
      <w:pPr>
        <w:pStyle w:val="BodyText"/>
      </w:pPr>
      <w:r>
        <w:t xml:space="preserve">Tần Đồng sắc mặt đã đen thui một mảnh, đầu óc hắn hiện còn vây quanh hai chữ “Tiễn bá”, Lục Gia Diễm đã từ trạng thái lờ mờ khôi phục lại lý trí, đứng ở trước mặt Tần Đồng ỷ vào ưu thế cao hơn ước chừng nửa cái đầu mà từ trên cao nhìn xuống nói: “Bồi ngươi? Bồi cái gì? Lấy chứng cứ rõ ràng ra cho ta xem, chỉ bằng mấy câu nói của ngươi mà muốn khiến cho ta tin tưởng?”</w:t>
      </w:r>
    </w:p>
    <w:p>
      <w:pPr>
        <w:pStyle w:val="BodyText"/>
      </w:pPr>
      <w:r>
        <w:t xml:space="preserve">Kế tiếp khí thế lại cất cao dọa người, trong lời nói mảy may không đồng ý: “Mắt thấy là chân thật, lúc ta đi vào ngươi đang làm cái gì? Chẳng lẽ không phải là đang giải khai dây lưng nữ nhân kia? Về phần nhường cho ngươi thượng…”</w:t>
      </w:r>
    </w:p>
    <w:p>
      <w:pPr>
        <w:pStyle w:val="BodyText"/>
      </w:pPr>
      <w:r>
        <w:t xml:space="preserve">Lục Gia Diễm hơi dừng lại, cười lạnh nói: “Ngươi có thể?” Ngữ khí tươi cười không có chỗ nào mà không phải là châm chọc mỉa mai.</w:t>
      </w:r>
    </w:p>
    <w:p>
      <w:pPr>
        <w:pStyle w:val="BodyText"/>
      </w:pPr>
      <w:r>
        <w:t xml:space="preserve">Tần Đồng đầu tiên là bị Lục Gia Diễm phản bác không có đường cãi lại, đương nhiên phần lớn là do hắn có bao nhiêu chột dạ cùng lo lắng, cho nên liền cứ nghe, nhưng cuối cùng một câu thật lớn của Lục Gia Diễm nghi ngờ “năng lực” của hắn, khiến hắn lập tức giậm chân.</w:t>
      </w:r>
    </w:p>
    <w:p>
      <w:pPr>
        <w:pStyle w:val="BodyText"/>
      </w:pPr>
      <w:r>
        <w:t xml:space="preserve">Áo Lục Gia Diễm hồi lâu không có người nắm lại rơi vào trong tay Tần Đồng lần nữa, hai mắt trừng trừng chỉ muốn đốt trên người hắn hai cái động thật lớn, Tần Đồng tựa như sư tử xù lông mà rít gào: “Đương nhiên là có!” Cư nhiên dám nói hắn “không thể”, là nam nhân đều không thể nhẫn nhịn được đi!</w:t>
      </w:r>
    </w:p>
    <w:p>
      <w:pPr>
        <w:pStyle w:val="BodyText"/>
      </w:pPr>
      <w:r>
        <w:t xml:space="preserve">Rống xong cũng không đợi Lục Gia Diễm nói gì nữa, tay kéo áo mạnh mẽ đặt trên cổ hắn, đem đôi môi của chính mình dán chặt lên, gặm cắn liếm mút, đem môi cánh hoa cùng hàm răng kia càn quét qua một lần, sau lại không chút do dự mà xông vào bên trong.</w:t>
      </w:r>
    </w:p>
    <w:p>
      <w:pPr>
        <w:pStyle w:val="BodyText"/>
      </w:pPr>
      <w:r>
        <w:t xml:space="preserve">Kỹ thuật của hắn đương nhiên cao hơn Lục Gia Diễm rất nhiều, thuần thục khiêu khích quấy rầy dễ dàng khiến người ta chìm đắm, nhưng Lục Gia Diễm sau giây phút ngắn ngủi trầm mê lại bắt đầu căm tức, thuần thục như vậy, chắc là phải tìm rất nhiều nữ nhân mới có được?</w:t>
      </w:r>
    </w:p>
    <w:p>
      <w:pPr>
        <w:pStyle w:val="BodyText"/>
      </w:pPr>
      <w:r>
        <w:t xml:space="preserve">Lập tức chế trụ gáy Tần Đồng hôn ngược trở lại, ưu thế cao lớn lúc này lại được thể hiện vô cùng nhuần nhuyễn, dễ dàng đoạt lại sự chủ động, xâm phạm ngược lại cái lưỡi trong miệng Tần Đồng đang bắt đầu né tránh kia mà trả thù, hết quấn lại cắn.</w:t>
      </w:r>
    </w:p>
    <w:p>
      <w:pPr>
        <w:pStyle w:val="BodyText"/>
      </w:pPr>
      <w:r>
        <w:t xml:space="preserve">Tần Đồng đầu đang bốc hỏa trong nháy mắt khi Lục Gia Diễm đoạt lại chủ động đã thanh tỉnh, lúc này ngay cả khí lực mắng mình cũng kiềm giữ lại, kinh hoảng thầm nghĩ nhanh chóng thoát khỏi tình trạng hoang đường này.</w:t>
      </w:r>
    </w:p>
    <w:p>
      <w:pPr>
        <w:pStyle w:val="BodyText"/>
      </w:pPr>
      <w:r>
        <w:t xml:space="preserve">Nhưng mặc cho hắn giãy dụa như thế nào, cánh tay ôm chặt sau đầu hắn cùng bên hông hắn thủy chung không có chút sứt mẻ, khoảng cách giữa hai người vốn dĩ đã ít đến đáng thương ngược lại bởi vì sự giãy dụa của hắn mà biến mất hoàn toàn, thân thể kề sát cùng nhiệt lực áp bách khiến cho chân hắn nhuyễn ra, cũng làm cho Lục Gia Diễm có thêm cơ hội xâm nhập.</w:t>
      </w:r>
    </w:p>
    <w:p>
      <w:pPr>
        <w:pStyle w:val="Compact"/>
      </w:pPr>
      <w:r>
        <w:t xml:space="preserve">Đôi môi bị che lấp chặt chẽ khiến Tần Đồng dù trong lòng hô to “Buông ra” lại gọi không được, hầu kết cao thấp chuyển động ngược lại đem nước bọt của hai người toàn bộ nuốt xuống, tuy rằng hắn hôn môi kỹ xảo rất tốt, nhưng hơi thở lại không có lâu như Lục Gia Diễm, hai má dần dần trở nên đỏ ửng, thiếu dưỡng khí khiến cho hắn cả người vô lực, càng không thể thoát khỏi kiềm chế của Lục Gia Diễm.</w:t>
      </w:r>
      <w:r>
        <w:br w:type="textWrapping"/>
      </w:r>
      <w:r>
        <w:br w:type="textWrapping"/>
      </w:r>
    </w:p>
    <w:p>
      <w:pPr>
        <w:pStyle w:val="Heading2"/>
      </w:pPr>
      <w:bookmarkStart w:id="79" w:name="chương-58-cật-nhục-bất-thổ-cốt-đầu"/>
      <w:bookmarkEnd w:id="79"/>
      <w:r>
        <w:t xml:space="preserve">58. Chương 58: Cật Nhục Bất Thổ Cốt Đầu</w:t>
      </w:r>
    </w:p>
    <w:p>
      <w:pPr>
        <w:pStyle w:val="Compact"/>
      </w:pPr>
      <w:r>
        <w:br w:type="textWrapping"/>
      </w:r>
      <w:r>
        <w:br w:type="textWrapping"/>
      </w:r>
      <w:r>
        <w:t xml:space="preserve">Đợi cho đến khi Lục Gia Diễm rốt cuộc cũng chịu buông hắn ra, Tần Đồng ngoại trừ thở dốc cái gì cũng không làm được, cánh tay chỉ chặt chẽ cầm lấy áo Lục Gia Diễm để ngăn ngừa chính mình không bị ngã xuống, trước mắt hoàn toàn là sương mù mông lung, con ngươi không có tiêu cự chính xác dưới ánh sáng của ngọn nến thoạt nhìn vô cùng hấp dẫn.</w:t>
      </w:r>
    </w:p>
    <w:p>
      <w:pPr>
        <w:pStyle w:val="BodyText"/>
      </w:pPr>
      <w:r>
        <w:t xml:space="preserve">Lục Gia Diễm khi buông cái gáy Tần Đồng ra cũng mãnh liệt rung động, hắn đây là bị trúng cái quỷ quái gì vậy? Mặc hắn hôn còn không nói, cư nhiên còn hôn ngược trở lại, chuyện như vậy, không phải mình đã cảnh báo không còn có thể phát sinh nữa hay sao.</w:t>
      </w:r>
    </w:p>
    <w:p>
      <w:pPr>
        <w:pStyle w:val="BodyText"/>
      </w:pPr>
      <w:r>
        <w:t xml:space="preserve">Tần Đồng thật vất vả mới ổn định được hơi thở, vừa giận vừa hận lại vừa thẹn, hắn cư nhiên thua, thua vì sức hô hấp, hay là thua cái tên bảo thủ này, này nói ra thì, kinh hoảng mới vừa rồi cũng không là cái gì, hiện tại tối trọng yếu nhất, chính là phải đem tất cả vốn lẫn lãi đòi lại cho bằng hết!</w:t>
      </w:r>
    </w:p>
    <w:p>
      <w:pPr>
        <w:pStyle w:val="BodyText"/>
      </w:pPr>
      <w:r>
        <w:t xml:space="preserve">Liền với tư thế nắm lấy áo Lục Gia Diễm, Tần Đồng ngửa đầu hung ác nói: “Uy, hôm nay ngươi phải nhượng ta thượng cho huề vốn, ngươi dám chơi xấu thử xem!” Kỳ thật mà nói, chuyện hắn tâm tâm niệm niệm không quên chính là việc này.</w:t>
      </w:r>
    </w:p>
    <w:p>
      <w:pPr>
        <w:pStyle w:val="BodyText"/>
      </w:pPr>
      <w:r>
        <w:t xml:space="preserve">Lục Gia Diễm ngây ngốc nhìn cái người đang nắm lấy áo mình mà lộ ra vẻ mặt hung dữ, chỉ thấy đôi môi đỏ bừng nhiễm một tầng hơi nước đang ở trước mắt mình mà khép mở, lộ ra hàm răng trắng noãn cùng với đầu lưởi đỏ hồng mềm mại cứ quấn lấy tầm mắt hắn, đối với những gì Tần Đồng nói nãy giờ hắn hoàn toàn không có để lọt vào tai mình.</w:t>
      </w:r>
    </w:p>
    <w:p>
      <w:pPr>
        <w:pStyle w:val="BodyText"/>
      </w:pPr>
      <w:r>
        <w:t xml:space="preserve">Tần Đồng thấy Lục Gia Diễm không phản ứng, nghĩ hắn muốn đổi ý, lúc này liền cất cao âm lượng: “Lời ta nói ngươi có nghe rõ hay không!”</w:t>
      </w:r>
    </w:p>
    <w:p>
      <w:pPr>
        <w:pStyle w:val="BodyText"/>
      </w:pPr>
      <w:r>
        <w:t xml:space="preserve">Âm lượng cất cao quá rốt cuộc cũng làm cho Lục Gia Diễm hoàn hồn, nhìn chằm chằm ánh mắt có chút phiếm hồng của Tần Đồng nói: “Ngươi nói cái gì?”</w:t>
      </w:r>
    </w:p>
    <w:p>
      <w:pPr>
        <w:pStyle w:val="BodyText"/>
      </w:pPr>
      <w:r>
        <w:t xml:space="preserve">Tần Đồng lại hoàn toàn xem nhẹ ánh mắt của hắn, chỉ nhận định câu hỏi của Lục Gia Diễm thể hiện rõ ràng là muốn quỵt nợ, vì thế ngữ khí càng thêm hung ác: “Ở bên ngoài ta đã nói qua, muốn ta trở về trừ phi ngươi cho ta thượng, hơn nữa là ngươi phải đền cho ta, cả vốn lẫn lãi, đêm nay ta thượng thì sau này chúng ta không thiếu nợ nhau, về sau đường ai nấy đi.”</w:t>
      </w:r>
    </w:p>
    <w:p>
      <w:pPr>
        <w:pStyle w:val="BodyText"/>
      </w:pPr>
      <w:r>
        <w:t xml:space="preserve">Lục Gia Diễm nhíu mày, nhưng là, hắn vẫn nói câu kia: “Ngươi có thể?” Không thể trách hắn hoài nghi, mà là trên đời này người có gan nói với hắn câu này trước giờ chỉ có cái tên trước mắt này mà thôi.</w:t>
      </w:r>
    </w:p>
    <w:p>
      <w:pPr>
        <w:pStyle w:val="BodyText"/>
      </w:pPr>
      <w:r>
        <w:t xml:space="preserve">Tần Đồng hừ lạnh: “Chỉ cần ngươi không trốn cũng không dụng võ, ta đương nhiên có thể.” Nói thế nào thì hắn cũng không thể để chịu lỗ khi bị người ta ăn như vậy, không đòi lại được, hắn cũng không gọi là Tần Đồng!</w:t>
      </w:r>
    </w:p>
    <w:p>
      <w:pPr>
        <w:pStyle w:val="BodyText"/>
      </w:pPr>
      <w:r>
        <w:t xml:space="preserve">Hai người đều không có chú ý tới cuộc đối thoại đang ngày càng phát triển theo phương hướng quỷ dị, ngược lại còn biểu lộ một chút nghiêm túc hơn so với bình thường nữa.</w:t>
      </w:r>
    </w:p>
    <w:p>
      <w:pPr>
        <w:pStyle w:val="BodyText"/>
      </w:pPr>
      <w:r>
        <w:t xml:space="preserve">Vì thế mà Lục Gia Diễm cũng đã nói ra một câu mà sau này ngẫm lại đều cảm thấy khó có thể tin tưởng được: “Tốt lắm, cởi quần áo.”</w:t>
      </w:r>
    </w:p>
    <w:p>
      <w:pPr>
        <w:pStyle w:val="BodyText"/>
      </w:pPr>
      <w:r>
        <w:t xml:space="preserve">Tần Đồng ngược lại sửng sốt, hỏi ra một câu hỏi ngu ngốc nhất trên đời này: “Cởi quần áo làm cái gì?”</w:t>
      </w:r>
    </w:p>
    <w:p>
      <w:pPr>
        <w:pStyle w:val="BodyText"/>
      </w:pPr>
      <w:r>
        <w:t xml:space="preserve">Ánh mắt Lục Gia Diễm theo dõi hắn bỗng nhiên lóe lên ý cười, cư nhiên học lại khẩu khí Tần Đồng mà hỏi lại: “Ngươi nói là muốn làm cái gì?” Chỉ sợ hắn đã gặp phải tên thú vị nhất trong cuộc đời này rồi.</w:t>
      </w:r>
    </w:p>
    <w:p>
      <w:pPr>
        <w:pStyle w:val="BodyText"/>
      </w:pPr>
      <w:r>
        <w:t xml:space="preserve">Lúc này, Tần Đồng dù có ngốc cách mấy cũng hiểu được trong lời nói khi nãy của mình muốn có bao nhiêu ngu xuẩn thì có bấy nhiêu, đối với chuyện cười nhạo của Lục Gia Diễm chỉ có thể ở trong lòng mắng to hỗn đản nhưng lại không có khả năng phản bác, ánh mắt không tự nhiên dời đi, miệng lại không chịu nhận thua: “Thoát liền thoát!” Đều là nam nhân, ai sợ ai!</w:t>
      </w:r>
    </w:p>
    <w:p>
      <w:pPr>
        <w:pStyle w:val="BodyText"/>
      </w:pPr>
      <w:r>
        <w:t xml:space="preserve">Nói thì mạnh, tay lại chậm chạp không hề động đậy, tay Tần Đồng đặt trên đai lưng do dự mãi, trong đầu hiện lên một màn tất cả đều là về tình hình của đêm hôm đó, sau đó mặt lại bắt đầu nóng rần lên. Thẳng đến khi nhiệt độ đạt tới độ sôi sung sục hắn liền kêu khẽ một tiếng, lần này hắn ở trên, mặt đỏ làm cái gì! Bị người ta làm thì phải làm lại là đạo lý hiển nhiên, hắn cũng không phải nữ nhân rối rắm kinh hoảng a!</w:t>
      </w:r>
    </w:p>
    <w:p>
      <w:pPr>
        <w:pStyle w:val="BodyText"/>
      </w:pPr>
      <w:r>
        <w:t xml:space="preserve">Trong lòng liên tục thuyết phục như vậy, nhưng nhiệt độ trên mặt lại không hề giảm đi chút nào, không chỉ như thế, ngay cả cổ cũng bắt đầu nóng lên, hắn thậm chí có thể cảm giác được rất rõ ràng toàn thân của mình như đang muốn bốc cháy.</w:t>
      </w:r>
    </w:p>
    <w:p>
      <w:pPr>
        <w:pStyle w:val="BodyText"/>
      </w:pPr>
      <w:r>
        <w:t xml:space="preserve">Tần Đồng còn đang đông nghĩ tây nghĩ, thanh âm trầm thấp của Lục Gia Diễm đột nhiên vang lên bên tai khiến hắn thình lình bị hoảng sợ: “Ngươi còn đang suy nghĩ cái gì.”</w:t>
      </w:r>
    </w:p>
    <w:p>
      <w:pPr>
        <w:pStyle w:val="BodyText"/>
      </w:pPr>
      <w:r>
        <w:t xml:space="preserve">Vẻ mặt Lục Gia Diễm tựa tiếu phi tiếu, ánh mắt lóe sáng, quanh ảnh dưới ánh nến càng khiến Tần Đồng không khỏi rùng mình một cái, nhưng ngoài mặt lại cực lực duy trì biểu tình không thay đổi nói: “Đang nghĩ ngươi như thế nào còn không cởi quần áo.”</w:t>
      </w:r>
    </w:p>
    <w:p>
      <w:pPr>
        <w:pStyle w:val="BodyText"/>
      </w:pPr>
      <w:r>
        <w:t xml:space="preserve">“Nguyên lai là ngươi muốn ta thoát trước?” Hỏi thì là hỏi như thế, Lục Gia Diễm dường như lại không tính chờ Tần Đồng trả lời, ngón tay thon dài đặt trên đai lưng liền giải khai nó ra, ngoại bào lập tức rơi xuống đất.</w:t>
      </w:r>
    </w:p>
    <w:p>
      <w:pPr>
        <w:pStyle w:val="BodyText"/>
      </w:pPr>
      <w:r>
        <w:t xml:space="preserve">Tầm mắt Tần Đồng hoàn toàn đóng đinh ở ngoại bào đã rơi trên mặt đất, phát hiện mình ngay cả dũng khí ngẩng đầu cũng không có, trong lòng lại đã phi thường hối hận, hiện tại hắn có thể kêu dừng không? Vì cái gì hắn rõ ràng là người áp lại không dám nhìn người bị áp cởi quần áo? Tình huống hiện tại thoạt nhìn, vì cái gì vẫn là giống như hắn đang bị cường bạo?</w:t>
      </w:r>
    </w:p>
    <w:p>
      <w:pPr>
        <w:pStyle w:val="BodyText"/>
      </w:pPr>
      <w:r>
        <w:t xml:space="preserve">Ánh mắt Lục Gia Diễm vẫn dừng lại ở trên người Tần Đồng, búi tóc bởi vì cúi đầu nên tản mát trên vai, khiến cho sau gáy nguyên bản vốn bị che kín lại lộ ra một chút, làn da trắng nõn như chưa từng thấy ánh mặt trời dưới ánh nến mờ ảo tỏa ra một vầng sáng nhu hòa, cẩn thận nhìn một chút, còn có thể nhìn thấy một cái nốt ruồi nhỏ ẩn hiện nơi đó.</w:t>
      </w:r>
    </w:p>
    <w:p>
      <w:pPr>
        <w:pStyle w:val="BodyText"/>
      </w:pPr>
      <w:r>
        <w:t xml:space="preserve">Ngay cả Lục Gia Diễm cũng không phát giác được ánh mắt của chính mình có bao nhiêu chuyên chú, mà tay hắn đã bắt đầu muốn thoát đi nội sam, cởi bỏ từng nút lại từng nút, ngón tay dần dần hạ xuống, rốt cuộc rơi vào trong tầm mắt Tần Đồng, khiến cho hắn nhịn không được phải ngẩng lên một chút nhìn nhìn.</w:t>
      </w:r>
    </w:p>
    <w:p>
      <w:pPr>
        <w:pStyle w:val="BodyText"/>
      </w:pPr>
      <w:r>
        <w:t xml:space="preserve">Này vừa nhìn thấy Tần Đồng liền bị đóng đinh tại chỗ, Lục Gia Diễm vốn ăn mặc ít hơn nhiều so với người bình thường, cho nên thoát tự nhiên cũng rất nhanh, nội sam mở rộng lộ ra cả cơ cổ cùng xương quai xanh, da thịt thoạt nhìn chặt chẽ lại bóng loáng, tầm mắt di xuống thêm một chút chính là ***g ngực như ẩn như hiện, khiến cho hắn hô hấp càng trở nên gấp gáp, quần áo dán sát vào cơ thể tráng kiện nhưng lại không hề khoa trương, cứ như vậy mà nhìn, lại mang theo một chút hấp dẫn không thể nói thành lời, hơi thở hỗn loạn mà mạnh mẽ, là một loại hương vị mĩ loạn mà nữ nhân hoàn toàn không thể so sánh được.</w:t>
      </w:r>
    </w:p>
    <w:p>
      <w:pPr>
        <w:pStyle w:val="BodyText"/>
      </w:pPr>
      <w:r>
        <w:t xml:space="preserve">Nếu dựa theo tiêu chuẩn thẩm mỹ đơn thuần mà nói, kia đích thật là không thể bắt bẻ được gì, nhưng Tần Đồng phát hiện nếu chính mình phải áp lên, cái loại không thể bắt bẻ này lập tức sẽ chuyển thành tính khiêu chiến kỹ thuật cao, muốn chinh phục một người nam nhân như vậy, cái cần thiết không phải là kỹ thuật cao siêu, mà hẳn phải là một khí thế hoàn toàn vượt trội hơn hắn.</w:t>
      </w:r>
    </w:p>
    <w:p>
      <w:pPr>
        <w:pStyle w:val="BodyText"/>
      </w:pPr>
      <w:r>
        <w:t xml:space="preserve">Sau đó Tần Đồng lại nghĩ tới khi nhìn thấy hắn ở trên núi ngày đó, toàn thân cao thấp đều gắn đầy những vết sẹo lớn có nhỏ có, mới có cũ có, những giọt nước chính là theo những vết thương kia mà chảy xuống, phản xạ ánh dư quang của trời chiều, như muốn đâm thẳng vào mắt khiến hắn không tài nào mở ra được.</w:t>
      </w:r>
    </w:p>
    <w:p>
      <w:pPr>
        <w:pStyle w:val="BodyText"/>
      </w:pPr>
      <w:r>
        <w:t xml:space="preserve">Đang nghĩ vẩn vơ, áo trên người Lục Gia Diễm cũng đã muốn tuột xuống, vì thế thân hình toàn thân bị che kín bởi những vết sẹo lần thứ hai lại nhảy vào trong mắt Tần Đồng, mang theo chấn động thật lớn. Tần Đồng phát hiện mình hoàn toàn không thể di dời ánh mắt, những vết sẹo này cứ như nam châm mạnh mẽ hút chặt lấy tầm mắt hắn, thoạt nhìn có vẻ ít hơn so với trong trí nhớ, nhưng vẫn là đáng sợ như cũ, lặng lẽ mà biểu thị chủ nhân của khối cơ thể này đã một lần lại một lần vào sinh ra tử như thế nào, có lẽ hết thảy không còn gọi là vết thương được nữa, có lẽ hết thảy đều phải xem là những minh chứng hùng hồn nhất.</w:t>
      </w:r>
    </w:p>
    <w:p>
      <w:pPr>
        <w:pStyle w:val="BodyText"/>
      </w:pPr>
      <w:r>
        <w:t xml:space="preserve">Trong giờ phút này Tần Đồng mới nhận thức rõ ràng thân phận của Lục Gia Diễm – sát thủ, một loại nghề nghiệp cơ hồ không hề xuất hiện trong thế giới của hắn, thần bí mà huyết tinh. Vận mệnh lại cố tình thích đùa giỡn, hai người vốn không nên cùng xuất hiện, lại bởi vì mạc danh kỳ diệu hiểu lầm, hơn nữa vào một đêm hoang đường đến cực điểm mà nảy sinh mối quan hệ, thậm chí, dường như càng ngày càng phát triển hơn.</w:t>
      </w:r>
    </w:p>
    <w:p>
      <w:pPr>
        <w:pStyle w:val="BodyText"/>
      </w:pPr>
      <w:r>
        <w:t xml:space="preserve">Nhận thức cùng cảm nhận như vậy khiến cho Tần Đồng đột nhiên thấy sợ hãi, nhưng hắn còn chưa kịp kêu dừng, Lục Gia Diễm đã mở miệng trước hắn mà nói: “Uy, ngươi nhìn đủ chưa?”</w:t>
      </w:r>
    </w:p>
    <w:p>
      <w:pPr>
        <w:pStyle w:val="BodyText"/>
      </w:pPr>
      <w:r>
        <w:t xml:space="preserve">Vẻ mặt hắn thực nhẹ nhàng, giống như là người Tần Đồng định ăn không phải là hắn, hai hàng lông mày nghiêng nghiêng mang theo chút khiêu khích, đôi mắt nguyên bản lạnh lùng bình tĩnh giờ phút này đã cởi bỏ vẻ hàn băng, lại càng mang theo chút quang mang khiến người khác không thể nắm bắt được.</w:t>
      </w:r>
    </w:p>
    <w:p>
      <w:pPr>
        <w:pStyle w:val="BodyText"/>
      </w:pPr>
      <w:r>
        <w:t xml:space="preserve">Theo bản năng lui về sau hai bước, Tần Đồng đột nhiên phát hiện chính mình không biết đáp trả lại hắn như thế nào, lại càng không có can đảm nhìn hắn, áp hay bị áp cũng đã không còn nằm trong phạm vi lo lắng của Tần Đồng nữa, tầm mắt lẩn sang một bên, bắt đầu phiền não nên kết thúc việc này như thế nào, chính mình sao lại nháo ra một cái cục diện rối rắm như thế cơ chứ?</w:t>
      </w:r>
    </w:p>
    <w:p>
      <w:pPr>
        <w:pStyle w:val="BodyText"/>
      </w:pPr>
      <w:r>
        <w:t xml:space="preserve">Không đợi hắn nghĩ được thêm một chút, Lục Gia Diễm đã tiến đến một bước: “Như thế nào, ngươi không tính động?”</w:t>
      </w:r>
    </w:p>
    <w:p>
      <w:pPr>
        <w:pStyle w:val="BodyText"/>
      </w:pPr>
      <w:r>
        <w:t xml:space="preserve">Tần Đồng như bị phỏng mà nhảy dựng về phía sau, nói cũng bị nói lắp: “Ngươi, ngươi ngươi, ngươi đừng lại đây.”</w:t>
      </w:r>
    </w:p>
    <w:p>
      <w:pPr>
        <w:pStyle w:val="BodyText"/>
      </w:pPr>
      <w:r>
        <w:t xml:space="preserve">Khi nói chuyện theo bản năng ngước đầu lên, lập tức đã có cảm giác choáng váng, chỉ có thể khẩn trương mà nuốt nước miếng. Lục Gia Diễm đứng trước mặt hắn đã thoát gần hết chỉ còn lại cái khố mỏng, hai chân khép sát lại, lộ ra vẻ thon dài hữu lực, thân trên quang lỏa vừa kiên cố lại rộng lớn, thắt lưng buộc chặt, trên bụng bằng phẳng là sáu khối cơ bụng rắn chắc lại không khoa trương, vừa đủ để thể hiện năng lực cũng như sức bật của thân hình này.</w:t>
      </w:r>
    </w:p>
    <w:p>
      <w:pPr>
        <w:pStyle w:val="BodyText"/>
      </w:pPr>
      <w:r>
        <w:t xml:space="preserve">Tần Đồng nhìn chằm chằm sáu khối cơ bụng kia mà ngẩn người, hắn chính là mỗi ngày đến phòng tập luyện thể dục thể thao cũng không có luyện ra được như cái tiêu chuẩn tuyệt hảo như vậy, mà hiện tại cái người sở hữu khối cơ bụng kia đang ở trước mặt hắn cười hết sức lông bông: “Ta nói, ngươi không phải muốn thượng ta sao? Nhanh như vậy đã bất lực?”</w:t>
      </w:r>
    </w:p>
    <w:p>
      <w:pPr>
        <w:pStyle w:val="BodyText"/>
      </w:pPr>
      <w:r>
        <w:t xml:space="preserve">Đây là lần đầu tiên trong trí nhớ Lục Gia Diễm dùng loại ngữ khí nhẹ nhàng này mà nói chuyện, hắn cũng không rõ vì cái gì, vì cái gì mà trước mặt người này mình hoàn toàn trở nên không giống mình.</w:t>
      </w:r>
    </w:p>
    <w:p>
      <w:pPr>
        <w:pStyle w:val="BodyText"/>
      </w:pPr>
      <w:r>
        <w:t xml:space="preserve">Kỳ thật Tần Đồng rất muốn thừa nhận mình bất lực, nhưng mà chung quy thì vẫn là vấn đề mặt mũi, Lục Gia Diễm bắn một kích như thế hắn liền mặt đỏ tai hồng, nghĩ cũng chưa nghĩ đã ồn ào cãi lại: “Ngươi mới vô năng!” Nghĩ hắn thân bách chiến bách thắng, những người cùng hắn qua đêm đều vô cùng hưởng thụ, nhưng điều kiện tiên quyết là tất cả đều là nữ nhân, mà Tần Đồng lúc này hiển nhiên không thèm quan tâm đến vấn đề đó.</w:t>
      </w:r>
    </w:p>
    <w:p>
      <w:pPr>
        <w:pStyle w:val="BodyText"/>
      </w:pPr>
      <w:r>
        <w:t xml:space="preserve">Lục Gia Diễm buông lỏng: “Vậy ngươi như thế nào lại bất động? Hơn nữa…” vừa nói vừa chỉ về phía hắn, nói tiếp: “Ta đã thoát đến chừng này, ngươi thật ra vẫn rất nghiêm chỉnh.”</w:t>
      </w:r>
    </w:p>
    <w:p>
      <w:pPr>
        <w:pStyle w:val="BodyText"/>
      </w:pPr>
      <w:r>
        <w:t xml:space="preserve">Tần Đồng rối rắm, ngơ ngác nhìn Lục Gia Diễm vượt qua hắn tùy ý ngồi vào bên giường, hai tay đỡ hai chân gác lên, kia bộ dáng thoải mái nhìn thế nào cũng không giống như là người đang chờ bị thượng, hoặc nói trắng ra, thì phải là căn bản hắn không đem lời Tần Đồng nói muốn thượng hắn để vào trong mắt.</w:t>
      </w:r>
    </w:p>
    <w:p>
      <w:pPr>
        <w:pStyle w:val="BodyText"/>
      </w:pPr>
      <w:r>
        <w:t xml:space="preserve">Rất không ý thức được điểm này, cho nên Tần Đồng luôn luôn có bản năng hành động nhanh hơn tốc độ phản ứng của não đã nghĩ sao làm vậy, thực hiện hành động mà sau này hắn phải ân hận, nhanh chóng giải khai đai lưng của chính mình và hung tợn phản bác lại một câu: “Ngươi cũng không cởi sạch?” Hai tay đè lại bả vai Lục Gia Diễm liền hôn lên.</w:t>
      </w:r>
    </w:p>
    <w:p>
      <w:pPr>
        <w:pStyle w:val="BodyText"/>
      </w:pPr>
      <w:r>
        <w:t xml:space="preserve">Lần này Lục Gia Diễm không đoạt lại thế chủ động, mà là thuận thế nằm xuống tìm một tư thế thật thoải mái tùy ý Tần Đồng hôn tới hôn lui, hôn đến cuối cùng, rốt cuộc vẫn là nhịn không được hỏi: “Uy, ngươi tính như vậy đến hừng đông?”</w:t>
      </w:r>
    </w:p>
    <w:p>
      <w:pPr>
        <w:pStyle w:val="BodyText"/>
      </w:pPr>
      <w:r>
        <w:t xml:space="preserve">Tần Đồng đáp trả thật sự có khí thế: “Đương nhiên không!” Trong lòng lại chột dạ, ở trước mặt hắn đúng thật là một thân thể hoàn mỹ, nhưng dù sao cũng không phải là nữ nhân, thắt lưng như vậy khiến hắn không thể nào xuống tay được, thậm chí ngay cả bộ phận dưới thắt lưng hắn cũng không dám xem.</w:t>
      </w:r>
    </w:p>
    <w:p>
      <w:pPr>
        <w:pStyle w:val="BodyText"/>
      </w:pPr>
      <w:r>
        <w:t xml:space="preserve">Thử thăm dò đem đôi môi chuyển qua chỗ cổ, tay phải cũng di chuyển xuống trụ nơi thắt lưng, độ ấm nóng như lửa khiến hắn rất muốn vung tay ra nhưng cuối cùng lại nhịn xuống, một cái chuyển động rất nhỏ liền cảm giác được làn da săn chắc kia thắt chặt lại trong nháy mắt, bất quá lại khiến hắn càng thêm khẩn trương. Vội vã đến mức đầu đầy mồ hôi lại không có hiệu quả gì, muốn kêu dừng lại không muốn chịu thua, khốn cảnh của kẻ đâm lao phải theo lao trước vẻ mặt trêu tức của Lục Gia Diễm lại càng trở nên rõ ràng hơn, căn bản lúng túng không có khả năng cùng cặp mắt kia đối diện.</w:t>
      </w:r>
    </w:p>
    <w:p>
      <w:pPr>
        <w:pStyle w:val="BodyText"/>
      </w:pPr>
      <w:r>
        <w:t xml:space="preserve">Thanh âm trầm thấp đầy vẻ ám muội của Lục Gia Diễm vang lên bên tai đánh thẳng vào trong óc Tần Đồng: “Quên đi, vẫn là ta đến.”</w:t>
      </w:r>
    </w:p>
    <w:p>
      <w:pPr>
        <w:pStyle w:val="BodyText"/>
      </w:pPr>
      <w:r>
        <w:t xml:space="preserve">A?</w:t>
      </w:r>
    </w:p>
    <w:p>
      <w:pPr>
        <w:pStyle w:val="BodyText"/>
      </w:pPr>
      <w:r>
        <w:t xml:space="preserve">Không đợi phản ứng, lập tức bên hông bị ép chặt, thiên toàn địa chuyển, sau đó môi bị che kín lại, nhẹ nhàng mút vài cái liền có một cái gì đó ấm áp ẩm ướt linh hoạt khiêu mở khớp hàm mà tiến vào, kế tiếp chính là những đợt truy đuổi quấn quít mê muội.</w:t>
      </w:r>
    </w:p>
    <w:p>
      <w:pPr>
        <w:pStyle w:val="BodyText"/>
      </w:pPr>
      <w:r>
        <w:t xml:space="preserve">Lục Gia Diễm là một đệ tử giỏi, nhất là dưới kỹ thuật của Tần Đồng đã được làm mẫu nhiều lần nên lúc sau học càng nhanh, thậm chí trong một thời gian ngắn ngủi đã bội thu mà chiếm ưu thế, tay không ngừng đem quần áo đã sớm tán loạn của Tần Đồng thoát ra, trực tiếp mà dán sát vào da thịt mang đến xúc cảm thật tốt, nhịn không được mà phát ra một tiếng thở dài đầy thỏa mãn.</w:t>
      </w:r>
    </w:p>
    <w:p>
      <w:pPr>
        <w:pStyle w:val="BodyText"/>
      </w:pPr>
      <w:r>
        <w:t xml:space="preserve">Hấp dẫn có đôi khi là chuyện cực kỳ đơn giản, thậm chí là nhiều người cũng không tự ý thức được. Lục Gia Diễm khi mà Tần Đồng hôn hắn cũng không có cảm giác gì đặc biệt, nhưng trong nháy mắt khi tay hắn đặt ở bên hông người kia, hắn đột nhiên bị hấp dẫn. Nói không rõ là bởi vì độ ấm truyền đến lòng bàn tay kia hay bởi vì lông mi người nọ đột nhiên run rẩy, hoặc là một cái thở dốc đầy khẩn trương, lửa trong chốc lát đã cháy lan ra cả đồng cỏ khiến hắn hoàn toàn trở tay không kịp.</w:t>
      </w:r>
    </w:p>
    <w:p>
      <w:pPr>
        <w:pStyle w:val="BodyText"/>
      </w:pPr>
      <w:r>
        <w:t xml:space="preserve">Thậm chí cũng không cho chính mình thời gian phản ứng, cứ như nói tự nhiên đã ra khỏi miệng, động tác kế tiếp cũng hoàn toàn nhanh chóng, da thịt thân cận trong một khắc ngắn ngủi kia mới ý thức được trong khoảng thời gian này đã có bao nhiêu khát vọng muốn được như thế, tất cả đều bị hắn cố tình hay vô tình mà áp chế đi, cho nên hiện tại mới có thể khao khát đến mức cảm thấy đau đớn.</w:t>
      </w:r>
    </w:p>
    <w:p>
      <w:pPr>
        <w:pStyle w:val="BodyText"/>
      </w:pPr>
      <w:r>
        <w:t xml:space="preserve">Tần Đồng bị hôn đến mơ mơ màng màng, căn bản không kịp để ý đến tình huống hiện tại, ngay cả cái tay kia đang ở trên người mình mà ăn đậu hủ cũng không có cảm giác, tất cả lực chú ý đều bị cái hôn kia đoạt đi tất cả.</w:t>
      </w:r>
    </w:p>
    <w:p>
      <w:pPr>
        <w:pStyle w:val="BodyText"/>
      </w:pPr>
      <w:r>
        <w:t xml:space="preserve">Trước kia hôn nữ nhân chỉ sợ so ra còn kém hơn nhiều, hơi thở mạnh mẽ lâu dài khiến cho thời gian hôn trở nên lâu đến mức trước nay chưa từng có, bị đoạt lấy đi tất cả không khí khiến cho phổi ẩn ẩn đau, đầu óc lại càng thêm mơ hồ, cái gì cũng không muốn nghĩ nữa. Phân không rõ là bởi vì thiếu dưỡng khí hay là bởi vì tình cảm mãnh liệt mà vẻ đỏ ửng từ hai má đã dần dần lan ra phía dưới, dưới ánh nến lung linh lại tỏa ra một màu sắc quyến rũ khiến người ta không thể kháng cự được.</w:t>
      </w:r>
    </w:p>
    <w:p>
      <w:pPr>
        <w:pStyle w:val="BodyText"/>
      </w:pPr>
      <w:r>
        <w:t xml:space="preserve">Quần áo hắn còn chưa thoát hết, nửa dán trên người phập phồng theo ***g ngực, lộ ra xương quai xanh hình dạng hết sức xinh đẹp, nhìn thấy đã muốn cắn một miếng, cho nên Lục Gia Diễm liền nghĩ sao làm vậy, vừa cắn lại mút, không bao lâu sau tại cái nơi không rộng rãi đó đã rậm rạp tất cả các dấu ấn ký.</w:t>
      </w:r>
    </w:p>
    <w:p>
      <w:pPr>
        <w:pStyle w:val="BodyText"/>
      </w:pPr>
      <w:r>
        <w:t xml:space="preserve">Chờ hắn thật vất vả mà thỏa mãn chuẩn bị đổi cái địa phương, thần trí Tần Đồng cũng đã thanh tỉnh được một chút, tuy rằng hô hấp vẫn như trước gấp gáp, nhưng tốt xấu gì cũng có thể nói mấy câu: “Không đúng, không đúng, hẳn là phải…”</w:t>
      </w:r>
    </w:p>
    <w:p>
      <w:pPr>
        <w:pStyle w:val="BodyText"/>
      </w:pPr>
      <w:r>
        <w:t xml:space="preserve">Lục Gia Diễm không tính toán nghe hắn lải nhải, nhíu mày một câu: “Đừng ồn.” Nắm lấy cằm hắn liền hôn lên, khiến cho hắn đem toàn bộ kháng nghị nuốt trở vào trong bụng, lúc này, hắn muốn nghe thanh âm khác. Nghĩ như vậy, tay đặt ở trước ngực liền có động tác mới, tại hạ phúc di chuyển một chút liền bao phủ lấy nơi mẫn cảm nhất.</w:t>
      </w:r>
    </w:p>
    <w:p>
      <w:pPr>
        <w:pStyle w:val="BodyText"/>
      </w:pPr>
      <w:r>
        <w:t xml:space="preserve">Kêu một tiếng đau đớn, Tần Đồng hai mắt ngạc nhiên mà trừng lớn nhưng lại kêu không được, hầu gian mơ hồ chỉ có tiếng rên rỉ, nghe lại càng giống như rên rỉ do động tình, nhất thời trên mặt lại như bị thiêu bị đốt.</w:t>
      </w:r>
    </w:p>
    <w:p>
      <w:pPr>
        <w:pStyle w:val="BodyText"/>
      </w:pPr>
      <w:r>
        <w:t xml:space="preserve">Này tiếp theo, tay đang tàn sát bừa bãi trên người càng trở nên hung hăng càn quấy, cách mấy lớp quần áo tựa hồ còn có thể cảm giác được độ ấm nóng bỏng, máu toàn thân lại bắt đầu bốc lên, hơn phân nửa đã muốn hướng về phía nơi đang muốn ngẩng đầu kia mà tập trung.</w:t>
      </w:r>
    </w:p>
    <w:p>
      <w:pPr>
        <w:pStyle w:val="BodyText"/>
      </w:pPr>
      <w:r>
        <w:t xml:space="preserve">Cảm giác thấm ướt dần dần truyền đến, Tần Đồng ngay cả mắt cũng không dám mở, hôm nay hắn không uống rượu, thực thanh tỉnh, cho nên ngay cả một di động rất nhỏ cũng có thể cảm giác được thực rành mạch, cũng bởi vì như vậy, khí lực bị xói mòn cũng nhanh hơn, không những không đẩy được cái người ở trên đang được một tấc lại muốn tiến một thước, ngay cả việc cắn môi dưới để ngăn cản thanh âm đáng sợ phát ra cũng làm không được.</w:t>
      </w:r>
    </w:p>
    <w:p>
      <w:pPr>
        <w:pStyle w:val="BodyText"/>
      </w:pPr>
      <w:r>
        <w:t xml:space="preserve">Thân thể quen thuộc với tình hình thực dễ dàng bị trêu chọc, phản ứng thành thực cảm giác được sự sung sướng, tâm tình lại bởi vì thế mà càng thêm thẹn, tương phản mãnh liệt mà kéo theo khoái cảm, thân thể càng run rẩy kịch liệt hơn.</w:t>
      </w:r>
    </w:p>
    <w:p>
      <w:pPr>
        <w:pStyle w:val="BodyText"/>
      </w:pPr>
      <w:r>
        <w:t xml:space="preserve">Quần áo trên người đã bị ném trên mặt đất, y phục bên trong tuy rằng vẫn mặc ở trên người nhưng đã là một đống hỗn độn không thể nào nhìn ra bộ dáng, Lục hỗn đản còn cố tình cười nói: “Như thế nào, ngay cả mắt cũng không dám mở?”</w:t>
      </w:r>
    </w:p>
    <w:p>
      <w:pPr>
        <w:pStyle w:val="Compact"/>
      </w:pPr>
      <w:r>
        <w:t xml:space="preserve">Liền trợn mắt cắn răng đáp lại: “Ngươi, a!” nói cũng không kịp nói, toàn bộ là một tiếng kêu sợ hãi, lập tức lại hóa thành khàn khàn thở dốc, theo bản năng cuộn người lại, bởi vì hắn ngay từ khi mới bắt đầu, đã hoàn toàn bị chiếm cứ sạch sẽ.</w:t>
      </w:r>
      <w:r>
        <w:br w:type="textWrapping"/>
      </w:r>
      <w:r>
        <w:br w:type="textWrapping"/>
      </w:r>
    </w:p>
    <w:p>
      <w:pPr>
        <w:pStyle w:val="Heading2"/>
      </w:pPr>
      <w:bookmarkStart w:id="80" w:name="chương-59-không-được-tự-nhiên"/>
      <w:bookmarkEnd w:id="80"/>
      <w:r>
        <w:t xml:space="preserve">59. Chương 59: Không Được Tự Nhiên</w:t>
      </w:r>
    </w:p>
    <w:p>
      <w:pPr>
        <w:pStyle w:val="Compact"/>
      </w:pPr>
      <w:r>
        <w:br w:type="textWrapping"/>
      </w:r>
      <w:r>
        <w:br w:type="textWrapping"/>
      </w:r>
      <w:r>
        <w:t xml:space="preserve">Ánh nến không tắt đem hết thảy mọi thứ chiếu rọi thật rõ ràng, quẫn bách như vậy Tần Đồng chưa bao giờ được trải qua, quẫn đến mức tận cùng ngược lại lại sinh ra cơn tức giận, cắn răng nện một quyền “Đông” trên người Lục Gia Diễm, quát: “Hỗn đản, lão tử không phải sinh ra để cho ngươi thượng! Cút ngay cho ta!” Kháo mụ nội nó, hắn xuyên qua liền phải gặp xui xẻo bị áp như vậy sao, lại còn luôn bị áp mạc danh kỳ diệu như vậy.</w:t>
      </w:r>
    </w:p>
    <w:p>
      <w:pPr>
        <w:pStyle w:val="BodyText"/>
      </w:pPr>
      <w:r>
        <w:t xml:space="preserve">Lục Gia Diễm lại đối với một quyền này không có cảm giác gì, vẫn như cũ đặt trên người hắn, vừa chuyên chú lại vừa cẩn thận nhìn chằm chằm vào con ngươi đang chiếu sáng lấp lánh kia, đột nhiên lại muốn đùa giỡn hắn, khóe miệng khiêu khích nói: “Ta là tính cho ngươi áp, nhưng ngươi làm không được, hiện tại đổi trở lại thì có cái gì kỳ quái.”</w:t>
      </w:r>
    </w:p>
    <w:p>
      <w:pPr>
        <w:pStyle w:val="BodyText"/>
      </w:pPr>
      <w:r>
        <w:t xml:space="preserve">Có cái gì kỳ quái? Tần Đồng trước mắt biến thành màu đen, hai hàm răng nghiến “khanh khách”, đưa tay lại muốn nắm lấy áo hắn, nhưng giờ phút này trên người Lục Gia Diễm ngay cả một mảnh vải cũng không có, làm gì có áo mà cho hắn bắt, lại không cam lòng thu hồi tay, vì thế dứt khoát túm lấy cái đầu của Lục Gia Diễm, lực áp xuống lại không hề khách khí, giống như hận không thể đem cái đầu kia quăng thẳng xuống dưới: “Làm sao mà không kỳ quái, ngươi muốn động dục thỉnh đi tìm nữ nhân.” Hắn không phải búp bê thổi phồng, vì cái gì bắt hắn phải hầu chứ.</w:t>
      </w:r>
    </w:p>
    <w:p>
      <w:pPr>
        <w:pStyle w:val="BodyText"/>
      </w:pPr>
      <w:r>
        <w:t xml:space="preserve">Lục Gia Diễm thuận thế liền hạ đầu xuống thấp, chóp mũi cách Tần Đồng chỉ có một chút xíu, không nói gì, đưa tay đến sau gáy Tần Đồng đụng đến một nơi hơi lệch về bên trái liền chậm rãi vuốt nhẹ. Giữa hai người hơi thở đều có thể nghe thấy, hành động như vậy khiến cho Tần Đồng toàn bộ tóc gáy đều dựng lên thẳng đứng, một hồi lâu mới nuốt nuốt nước miếng mà khẩn trương hỏi: “Ngươi, ngươi làm gì?”</w:t>
      </w:r>
    </w:p>
    <w:p>
      <w:pPr>
        <w:pStyle w:val="BodyText"/>
      </w:pPr>
      <w:r>
        <w:t xml:space="preserve">Lục Gia Diễm làm như không có nghe thấy chỉ tiếp tục động tác trên tay, đến khi Tần Đồng rốt cuộc cũng chịu không nổi nghiêng đầu nghĩ muốn đem cái tay kia đánh rớt thì Lục Gia Diễm tiến đến bên tai hắn nói: “Ngươi nơi này có nốt ruồi nhỏ.”</w:t>
      </w:r>
    </w:p>
    <w:p>
      <w:pPr>
        <w:pStyle w:val="BodyText"/>
      </w:pPr>
      <w:r>
        <w:t xml:space="preserve">Ngắn ngủi bảy chữ, uy lực lại có thể sánh với sấm sét, Tần Đồng ngơ ngác không có phản ứng gì, trong đầu lại ầm ầm oanh tạc khiến não hắn choáng váng, trong đầu chỉ có duy nhất một ý niệm: tình trạng như vậy, có tính là hắn bị đùa giỡn hay không?!</w:t>
      </w:r>
    </w:p>
    <w:p>
      <w:pPr>
        <w:pStyle w:val="BodyText"/>
      </w:pPr>
      <w:r>
        <w:t xml:space="preserve">Loại tình hình này tựa hồ thật sự có thể xem là đùa giỡn, Tần Đồng sau một hồi ngẩn ra liền thẹn quá hóa giận, nếu có thể, hắn thật sự rất muốn đem cái tên hỗn đản trước mặt một ngụm cắn chết, chính là hắn vừa mới há mồm ra, liền cho Lục Gia Diễm thừa cơ hội, lập tức tay đặt ở sau gáy lại di chuyển, lại đem nơi phát ra âm thanh của Tần Đồng bịt kín chặt chẽ.</w:t>
      </w:r>
    </w:p>
    <w:p>
      <w:pPr>
        <w:pStyle w:val="BodyText"/>
      </w:pPr>
      <w:r>
        <w:t xml:space="preserve">Hai người khoảng cách vốn đã gần, Tần Đồng căn bản chưa kịp phản ứng được gì, liền sau đó lại cảm giác được đầu gối của Lục Gia Diễm đang chen vào giữa hai chân hắn mà mạnh mẽ tách chúng ra, thậm chí còn thực ác ý để ngay vùng trung tâm mà cọ cọ, tay cũng không nhàn rỗi, sau vài cái ma sát nhanh chóng là gắt gao nắm chặt.</w:t>
      </w:r>
    </w:p>
    <w:p>
      <w:pPr>
        <w:pStyle w:val="BodyText"/>
      </w:pPr>
      <w:r>
        <w:t xml:space="preserve">Tần Đồng theo phản xạ lập tức nảy bật lên lại bị ngăn chặn, tựa như một con cá đang giãy dụa vô lực trên bờ không làm được việc gì khác ngoài việc cố gắng hô hấp, mặt đỏ như máu, đôi mắt sáng lấp lánh nguyên bản bị lửa giận chiếm cứ giờ đây lại phủ kín một tầng hơi nước, lông mi run rẩy hạ xuống trông như bất cứ lúc nào cũng có thể rơi lệ.</w:t>
      </w:r>
    </w:p>
    <w:p>
      <w:pPr>
        <w:pStyle w:val="BodyText"/>
      </w:pPr>
      <w:r>
        <w:t xml:space="preserve">Động tác của Lục Gia Diễm lại càng trở nên càn quấy, giống như thật sự muốn đem Tần Đồng ăn sạch sẽ vào trong bụng, về phần ý chí của người kia lại càng không nằm trong phạm vi lo lắng của mình, dù sao thì dựa trên kinh nghiệm không nhiều nhặn gì của hắn, cho dù người nào đó không nguyện ý, đến cuối cùng cũng chỉ có thể đầu hàng. (Mình rất cố gắng để ko chen ngang mất hứng T______T nhưng mà nhịn ko được = = cái này có gọi là anh đang cường bạo con người ta ko hả trời =)))))))))</w:t>
      </w:r>
    </w:p>
    <w:p>
      <w:pPr>
        <w:pStyle w:val="BodyText"/>
      </w:pPr>
      <w:r>
        <w:t xml:space="preserve">Mà Tần Đồng cuối cùng cũng thật sự đầu hàng, hắn không được lựa chọn, phản kháng không có hiệu quả chỉ có thể giao nộp vũ khí, mà đến cuối cùng ngay cả nổi giận cũng không thể nào làm được, bởi vì khoái cảm mãnh liệt đã xâm chiếm toàn bộ tâm trí hắn, trừ bỏ theo bản năng mà đón lấy cùng truy đuổi hắn đã không muốn suy nghĩ bất cứ điều gì nữa.</w:t>
      </w:r>
    </w:p>
    <w:p>
      <w:pPr>
        <w:pStyle w:val="BodyText"/>
      </w:pPr>
      <w:r>
        <w:t xml:space="preserve">Đương nhiên điều này chỉ là một khoảng thời gian mà thôi, khi hắn cứ phải lặp đi lặp lại vài lần tình trạng kiệt sức mê man rồi lại bị gây sức ép đến mức phải tỉnh lại, rốt cuộc cũng không nhịn được nữa, trên trán gân xanh nổi lên: “Ngươi giống người bình thường cho ta, cút xéo đi!”</w:t>
      </w:r>
    </w:p>
    <w:p>
      <w:pPr>
        <w:pStyle w:val="BodyText"/>
      </w:pPr>
      <w:r>
        <w:t xml:space="preserve">Có người lại giống như ăn riết thành quen, nằm trên người hắn mà vuốt ve theo đường cong cơ thể từ trên chậm rãi xuống phía dưới, sau đó lại quay trở lại lượn lờ quanh nốt ruồi nhỏ sau gáy, trả lời: “Ngươi quả nhiên rất có tinh thần a.” Khi nói chuyện mang theo tiếng cười trầm thấp nhẹ nhàng.</w:t>
      </w:r>
    </w:p>
    <w:p>
      <w:pPr>
        <w:pStyle w:val="BodyText"/>
      </w:pPr>
      <w:r>
        <w:t xml:space="preserve">Thân thể trẻ tuổi ẩn chứa tinh lực vô hạn, hơn nữa lúc này đây Lục Gia Diễm cũng không có tính toán kiềm chế nó. Tuy rằng vẫn còn không gọi là yêu, nhưng ít ra trong một khắc khi mang Tần Đồng từ kỹ viện trở về kia hắn hiểu được rõ ràng chính mình có chút yêu thích hắn, tuy rằng còn chưa biết được là đến mức độ nào, nhưng ít nhất là hắn không thích nhìn người kia đi tìm nữ nhân khác, hoặc là phải nói, phi thường không thích.</w:t>
      </w:r>
    </w:p>
    <w:p>
      <w:pPr>
        <w:pStyle w:val="BodyText"/>
      </w:pPr>
      <w:r>
        <w:t xml:space="preserve">Thẳng đến khi sắc trời tờ mờ sáng, Tần Đồng rốt cuộc mới có thể nặng nề mà chìm vào giấc ngủ, vừa mới mơ mơ màng màng tỉnh lại sau khi đánh một giấc thẳng đến lúc trời gần chìm vào hôn ám, vừa mới mở mắt đã bị khuôn mặt phóng đại của người trước mặt hù dọa một trận, thất thanh hỏi: “Ngươi như thế nào lại ở trong này?” Quát thật nóng nảy, nhưng thanh âm thì khàn khàn, lại khụ hai tiếng.</w:t>
      </w:r>
    </w:p>
    <w:p>
      <w:pPr>
        <w:pStyle w:val="BodyText"/>
      </w:pPr>
      <w:r>
        <w:t xml:space="preserve">Lục Gia Diễm một tay gối đầu đang nằm bên cạnh mà chợp mắt, lúc này mới chậm rãi mở mắt nói: “Ta không ở nơi này thì ở nơi nào?”</w:t>
      </w:r>
    </w:p>
    <w:p>
      <w:pPr>
        <w:pStyle w:val="BodyText"/>
      </w:pPr>
      <w:r>
        <w:t xml:space="preserve">Tần Đồng kéo chăn qua đầu, trả lời: “Quản ngươi ở đâu, không ở nơi này là được.” Làm xong chuyện còn không chịu đi, ở chỗ này lôi thôi chính là muốn cho mình nhớ lại chuyện buổi tối đã phát sinh hay sao.</w:t>
      </w:r>
    </w:p>
    <w:p>
      <w:pPr>
        <w:pStyle w:val="BodyText"/>
      </w:pPr>
      <w:r>
        <w:t xml:space="preserve">Lục Gia Diễm không trả lời cũng không nhúc nhích, nhưng trái lại Tần Đồng lại đột nhiên đem chăn mạnh mẽ kéo xuống, chống đỡ cái thắt lưng vừa chua xót vừa đau đớn mà nửa cúi xuống đem quần áo của mình quơ lấy, tức giận nói: “Tránh ra tránh ra, ta phải đứng lên.” Mặc kệ nói như thế nào, đánh chết hắn cũng không thể cùng họ Lục kia lưu lại trong một căn phòng.</w:t>
      </w:r>
    </w:p>
    <w:p>
      <w:pPr>
        <w:pStyle w:val="BodyText"/>
      </w:pPr>
      <w:r>
        <w:t xml:space="preserve">Lục Gia Diễm chỉ là liếc hắn một cái liền không nói một lời mà xê dịch khiến cho Tần Đồng có chút nghiêng ngả lảo đảo bước xuống giường, nhìn hắn vừa mặc quần áo vừa cắn răng chịu đựng cũng không có động tĩnh gì, sau khi Tần Đồng mở cửa bước ra khỏi phòng mới hạ xuống hàng lông mi mà ngồi vào cạnh bàn.</w:t>
      </w:r>
    </w:p>
    <w:p>
      <w:pPr>
        <w:pStyle w:val="BodyText"/>
      </w:pPr>
      <w:r>
        <w:t xml:space="preserve">Cửa lại “Chi nha” một tiếng, Giang Kỳ với khuôn mặt Tiễn bá đang cười đến quỷ dị tiến vào, liền dò xét mà ngồi vào đối diện Lục Gia Diễm, vừa tự mình châm trà vừa nói: “Thế nào?” Tuy chỉ là hai chữ ngắn ngủi, nhưng lại thật ý vị thâm trường.</w:t>
      </w:r>
    </w:p>
    <w:p>
      <w:pPr>
        <w:pStyle w:val="BodyText"/>
      </w:pPr>
      <w:r>
        <w:t xml:space="preserve">Mà cơ hồ ngay khi hắn vừa ngồi xuống, Lục Gia Diễm liền đứng dậy đi ra ngoài, chỉ lạnh lùng nói: “Xem ra ngươi rất thiếu nữ nhân.”</w:t>
      </w:r>
    </w:p>
    <w:p>
      <w:pPr>
        <w:pStyle w:val="BodyText"/>
      </w:pPr>
      <w:r>
        <w:t xml:space="preserve">Giang Kỳ một ngụm trà vừa mới tiến vào yết hầu lại bị phun ra toàn bộ, ngẩng đầu đã không còn thấy bóng dáng Lục Gia Diễm đâu nữa, hắn chỉ đành đứng trước cái giường mình đã gắn bó không ít thời gian mà phát ngốc, lẩm bẩm nói: “Này bảo ta làm sao mà ngủ a.”</w:t>
      </w:r>
    </w:p>
    <w:p>
      <w:pPr>
        <w:pStyle w:val="BodyText"/>
      </w:pPr>
      <w:r>
        <w:t xml:space="preserve">Tiết thanh minh, qua mấy đợt mưa dầm dề không dứt, bầu trời như lại được nhúng vào một màu xanh dương trong suốt rực rỡ, vài đám mây trắng trôi lượn lờ, trên mặt đất hoa cỏ xanh thẳm rực rỡ như trải thảm, đúng là một thời tiết rất tốt để xuất ngoại đi chơi.</w:t>
      </w:r>
    </w:p>
    <w:p>
      <w:pPr>
        <w:pStyle w:val="BodyText"/>
      </w:pPr>
      <w:r>
        <w:t xml:space="preserve">Đương nhiên, dù là thời tiết có tốt đến mức khiến cho nhiều người sung sướng thì cũng có người lại rơi vào sầu muộn, tỷ như là Tần Đồng lúc này, mà điều làm cho hắn buồn bực không phải cái gì khác, mà chính là cái người nào đó hắn đã từng phát sinh qua quan hệ không chỉ một lần.</w:t>
      </w:r>
    </w:p>
    <w:p>
      <w:pPr>
        <w:pStyle w:val="BodyText"/>
      </w:pPr>
      <w:r>
        <w:t xml:space="preserve">Vốn hắn vẫn cho rằng Lục Gia Diễm sẽ giống như lần đầu tiên, đối với chuyện hai người chạm mặt tránh được bao nhiêu thì tránh, kết quả đâu ngờ thái độ tên kia lại thay đổi đến mức như thế, đi theo phía sau hắn cơ hồ là một tấc cũng không rời. Đương nhiên là nói như vậy thật cũng có điểm khoa trương, Lục Gia Diễm cũng không phải là cái người sẽ đi theo đuôi người khác, nhưng ít ra mỗi lần Tần Đồng nhìn ngó bên cạnh sẽ phát giác ra hắn đang đứng cách mình vài bước, hoặc ngồi hoặc đứng hoặc nói chuyện hay làm việc, cũng có thể là cái gì cũng không làm, tầm mắt cũng không đặt ở trên người Tần Đồng, nhưng càng như vậy, càng làm cho hắn thấy toàn thân trên dưới đều cảm thấy vô cùng không được tự nhiên.</w:t>
      </w:r>
    </w:p>
    <w:p>
      <w:pPr>
        <w:pStyle w:val="BodyText"/>
      </w:pPr>
      <w:r>
        <w:t xml:space="preserve">Cho nên mấy bữa nay Tần Đồng quả thực là buồn bực tới cực điểm, lại không thể phát tiết, sắc mặt càng ngày càng trở nên khó coi, cho dù trước mặt là cảnh xuân phơi phới hấp dẫn như thế hắn cũng không có nửa điểm chuyển biến tốt đẹp.</w:t>
      </w:r>
    </w:p>
    <w:p>
      <w:pPr>
        <w:pStyle w:val="BodyText"/>
      </w:pPr>
      <w:r>
        <w:t xml:space="preserve">“Đại ca, ngươi nghĩ cái gì vậy?” Trước mặt đột nhiên hiện lên một gương mặt phóng đại, Tần Đồng bị kinh hãi một chút, liền nhận ra là tiểu đào, vì thế miễn cưỡng cười nói: “Không có gì, ngắm phong cảnh có chút thất thần thôi.”</w:t>
      </w:r>
    </w:p>
    <w:p>
      <w:pPr>
        <w:pStyle w:val="BodyText"/>
      </w:pPr>
      <w:r>
        <w:t xml:space="preserve">“Nga, vậy mau tới ăn cơm, đã chuẩn bị xong rồi.”</w:t>
      </w:r>
    </w:p>
    <w:p>
      <w:pPr>
        <w:pStyle w:val="BodyText"/>
      </w:pPr>
      <w:r>
        <w:t xml:space="preserve">Tần Đồng gật gật đầu theo tiểu đào hướng đến bên cạnh xe ngựa mà đi, nơi đó đã dựng lên một bếp đất nhỏ, ngọn lửa hừng hực đang liếm đáy nồi phát ra những âm thanh lách tách, hương khí tỏa ra bốn phía.</w:t>
      </w:r>
    </w:p>
    <w:p>
      <w:pPr>
        <w:pStyle w:val="BodyText"/>
      </w:pPr>
      <w:r>
        <w:t xml:space="preserve">Mạnh Quyên thấy bọn hắn lại liền cầm lấy một chén canh nóng đưa trước cho Tần Đồng: “Tần công tử, đây là nấm hoang chúng ta đã nấu chín, mau thừa lúc còn nóng mà nếm thử một chút.” Khi nói chuyện ngữ khí lại có chút cứng ngắc, trên mặt hiện lên vẻ đỏ ửng mất tự nhiên.</w:t>
      </w:r>
    </w:p>
    <w:p>
      <w:pPr>
        <w:pStyle w:val="BodyText"/>
      </w:pPr>
      <w:r>
        <w:t xml:space="preserve">Tần Đồng cũng có chút không tự nhiên, nói cảm ơn khi tiếp nhận chén từ tay Mạnh Quyên liền vùi đầu vào ăn canh không nói một lời nào nữa, sau một lúc lâu mới nghe Mạnh Quyên nhẹ nhàng hỏi: “Chúng ta đi cũng được một ngày, trước đêm nay có thể đến được Bách Lý trấn mà mọi người đã nói không?” Thanh âm nhỏ nhẹ, thiếu chút nữa là nghe không được.</w:t>
      </w:r>
    </w:p>
    <w:p>
      <w:pPr>
        <w:pStyle w:val="BodyText"/>
      </w:pPr>
      <w:r>
        <w:t xml:space="preserve">Không ai trả lời, Tần Đồng có chút kỳ quái ngẩng đầu, phát hiện ánh mắt mọi người đều tập trung trên người mình, lúc này mới hiểu được là chuyện gì xảy ra, chỉ đành ho khan hai tiếng rồi nói: “Ân, dựa trên đường đã hỏi thì khẳng định sẽ tới, nếu mau một chút, còn có thể tới trước khi trời tối.”</w:t>
      </w:r>
    </w:p>
    <w:p>
      <w:pPr>
        <w:pStyle w:val="BodyText"/>
      </w:pPr>
      <w:r>
        <w:t xml:space="preserve">Thiên hạ không bởi vì thiếu tiền mà ngưng hoạt động, cho dù hắn cứ không hay ho bị người nào đó hết áp lại áp, địa cầu cũng không vì buồn bực của hắn mà ngừng quay, cho nên kế hoạch kiếm tiền của Tần Đồng cũng không thể bị trì hoãn, vì thế liền chiếu theo tính toán lúc trước, thừa dịp tiết thanh minh tốt đẹp này mà ra ngoài nhìn ngắm xung quanh thành thử xem.</w:t>
      </w:r>
    </w:p>
    <w:p>
      <w:pPr>
        <w:pStyle w:val="BodyText"/>
      </w:pPr>
      <w:r>
        <w:t xml:space="preserve">Đi ra ngoài cũng thuận đường lấy quần áo đã được may tốt cho tiểu đào, sau đó đến thẳng cửa tây mà ra khỏi thành, Tần Đồng khi đến là đến từ thành đông, vì thế phía đông liền trực tiếp bỏ qua, đi nhìn ngắm ba nơi còn lại xem thử.</w:t>
      </w:r>
    </w:p>
    <w:p>
      <w:pPr>
        <w:pStyle w:val="BodyText"/>
      </w:pPr>
      <w:r>
        <w:t xml:space="preserve">Đương nhiên chọn cửa tây còn bởi vì cách đó năm trăm dặm là ngọn núi nơi đã an táng “người nhà” của Tần Đồng, tiết thanh minh thì đương nhiên là phải đi tế tổ, như vậy chính sự hai bên cũng vừa vặn phù hợp, kế hoạch cũng không tồi.</w:t>
      </w:r>
    </w:p>
    <w:p>
      <w:pPr>
        <w:pStyle w:val="BodyText"/>
      </w:pPr>
      <w:r>
        <w:t xml:space="preserve">Mà giờ phút này bọn họ đã tế tổ xong, đang tìm đến thôn trấn phía tây gần kinh thành nhất mà đến. Nắng xuân giữa trưa trên sườn núi nhỏ dù không thực nóng nhưng cũng rất chói, Tần Đồng không khỏi quay đầu muốn né tránh, lại vô tình cùng với tầm mắt của Lục Gia Diễm đụng vào nhau.</w:t>
      </w:r>
    </w:p>
    <w:p>
      <w:pPr>
        <w:pStyle w:val="BodyText"/>
      </w:pPr>
      <w:r>
        <w:t xml:space="preserve">Không nghĩ tới Lục Gia Diễm tự nhiên an vị ngay bên cạnh của chính mình, Tần Đồng có chút mơ hồ nhớ lại mới vừa rồi hình như hắn không phải là ngồi chỗ này thì phải. Lục Gia Diễm đang ăn cơm, nhìn thấy Tần Đồng đang hướng về phía mình mà nhìn, cũng không có phản ứng gì khác, nương theo dĩa rau mà rất tự nhiên đem ánh mắt chuyển đến nơi khác, khi một cái liếc mắt bất quá chỉ ngắn ngủi trong nháy mắt, lại không rõ nguyên do khiến Tần Đồng trong lòng giật thót một cái.</w:t>
      </w:r>
    </w:p>
    <w:p>
      <w:pPr>
        <w:pStyle w:val="BodyText"/>
      </w:pPr>
      <w:r>
        <w:t xml:space="preserve">Rất nhanh đem ánh mắt cùa mình thu hồi về, Tần Đồng bất chấp nóng, chỉ trong mấy khẩu đã đem canh uống hết, cố gắng đổi đề tài nói: “Này thang hảo, ta còn muốn uống.” Trong lòng lại âm thầm vì nóng mà hấp hấp khí.</w:t>
      </w:r>
    </w:p>
    <w:p>
      <w:pPr>
        <w:pStyle w:val="Compact"/>
      </w:pPr>
      <w:r>
        <w:t xml:space="preserve">Tiểu đào bật cười tiếp nhận chén giúp hắn múc thêm, nhắc nhở nói: “Đại ca, mới đun xong, cẩn thận nóng.” Tần Đồng gật đầu đỡ lấy, âm thầm cười khổ nóng thì nóng rồi, sau đó là uống canh ăn cơm, ngay cả đầu cũng không chịu nâng lên thêm một chút nào nữa.</w:t>
      </w:r>
      <w:r>
        <w:br w:type="textWrapping"/>
      </w:r>
      <w:r>
        <w:br w:type="textWrapping"/>
      </w:r>
    </w:p>
    <w:p>
      <w:pPr>
        <w:pStyle w:val="Heading2"/>
      </w:pPr>
      <w:bookmarkStart w:id="81" w:name="chương-60-bổ-hoàn-bản"/>
      <w:bookmarkEnd w:id="81"/>
      <w:r>
        <w:t xml:space="preserve">60. Chương 60: Bổ Hoàn Bản</w:t>
      </w:r>
    </w:p>
    <w:p>
      <w:pPr>
        <w:pStyle w:val="Compact"/>
      </w:pPr>
      <w:r>
        <w:br w:type="textWrapping"/>
      </w:r>
      <w:r>
        <w:br w:type="textWrapping"/>
      </w:r>
      <w:r>
        <w:t xml:space="preserve">Tần Đồng theo phản xạ lập tức nảy bật lên lại bị ngăn chặn, tựa như một con cá đang giãy dụa vô lực trên bờ không làm được việc gì khác ngoài việc cố gắng hô hấp, mặt đỏ như máu, đôi mắt sáng lấp lánh nguyên bản bị lửa giận chiếm cứ giờ đây lại phủ kín một tầng hơi nước, lông mi run rẩy hạ xuống trông như bất cứ lúc nào cũng có thể rơi lệ.</w:t>
      </w:r>
    </w:p>
    <w:p>
      <w:pPr>
        <w:pStyle w:val="BodyText"/>
      </w:pPr>
      <w:r>
        <w:t xml:space="preserve">Nháy mắt sống chết muốn tìm nước quay trở về, cũng không đề phòng đầu lưỡi người nọ đang nhẹ nhàng đi lên, khẽ hôn ở khóe mắt, sau đó đến mí mắt, lại tiếp đến hàng lông mi đang không kiềm chế được mà rung động, nhẹ nhàng tựa như cánh bướm khẽ phớt qua, nhưng lại khiến cho trái tim Tần Đồng loạn mất nửa nhịp, sau đó lập tức như bị sét đánh ầm ầm chấn động toàn thân, hắn vừa mới rồi bị cái quỷ gì vậy?</w:t>
      </w:r>
    </w:p>
    <w:p>
      <w:pPr>
        <w:pStyle w:val="BodyText"/>
      </w:pPr>
      <w:r>
        <w:t xml:space="preserve">Lập tức giãy dụa đẩy Lục Gia Diễm ra, ngược lại tay lại bị bắt lấy, chỉ có thể dùng con ngươi mang đầy vẻ hung dữ cùng ngữ khí thêm hung ác: “Ngươi cách xa một chút cho ta!” Trong lòng ngày càng thống hận chính mình sao lại không khác gì một đứa trẻ con vô lực trước mặt hắn.</w:t>
      </w:r>
    </w:p>
    <w:p>
      <w:pPr>
        <w:pStyle w:val="BodyText"/>
      </w:pPr>
      <w:r>
        <w:t xml:space="preserve">Lần này Lục Gia Diễm có đáp trả, sau khi tỉ mỉ đánh giá hắn qua một lần, liền nói: “Ngươi đang sợ hãi, sợ cái gì?” Ngữ khí nói chuyện thực khẳng định, ánh mắt hơi cong lên, tựa hồ mang theo nét cười rất thản nhiên, nghiêng nghiêng nhìn thấy trong đôi mắt đó tinh quang lưu chuyển, giống như hắc tinh thạch chói lóa khiến cho người khác trở thành mù lòa.</w:t>
      </w:r>
    </w:p>
    <w:p>
      <w:pPr>
        <w:pStyle w:val="BodyText"/>
      </w:pPr>
      <w:r>
        <w:t xml:space="preserve">Tần Đồng cũng bị đôi mắt kia hấp dẫn nhất thời không kịp hoàn hồn, đợi đến lúc tỉnh lại càng thêm quẫn bách cùng tức giận, nói: “Lão tử sợ hãi cái gì?” Gặp quỷ, hắn thật sự có chút sợ hãi.</w:t>
      </w:r>
    </w:p>
    <w:p>
      <w:pPr>
        <w:pStyle w:val="BodyText"/>
      </w:pPr>
      <w:r>
        <w:t xml:space="preserve">Lục Gia Diễm buông tay hắn ra, vừa nhẹ nhàng lại chậm rãi di chuyển đến trước ngực hắn mà áp sát vào, tiếp theo nói: “Đúng vậy, ngươi sợ cái gì đâu?” Khi nói chuyện ý cười trong mắt càng đậm, phản ứng cơ thể hắn hết thảy đều không trốn khỏi hai mắt cùng cảm giác của mình, nhìn hắn vừa ra vẻ bình tĩnh lại vừa tức giận, bộ dáng đó cũng thật sự thú vị.</w:t>
      </w:r>
    </w:p>
    <w:p>
      <w:pPr>
        <w:pStyle w:val="BodyText"/>
      </w:pPr>
      <w:r>
        <w:t xml:space="preserve">Tần Đồng bởi vì tay Lục Gia Diễm dán sát vào trước ngực mình nên hô hấp đã trở nên khó khăn, cảm giác được nhịp tim của chính mình đột nhiên tăng lên trong nháy mắt, thanh âm “bang bang” như đánh trống vang lên bên tai hắn, khiến cho hắn từng trận choáng váng, tựa như trái tim trong một khắc đó sẽ từ ***g ngực mà lao ra ngoài. Rung động như vậy, hắn tuyệt đối tin tưởng cái kẻ đang kề sát vào mình kia sẽ cảm giác được nhất thanh nhị sở, thậm chí ngay cả tiếng tim đập cũng không thoát được lỗ tai tên đó. Không thể đáp trả được, Tần Đồng đành phải quay đầu đi cắn răng không phát ra tiếng, trong mắt đã hiện lên một chút đỏ hồng.</w:t>
      </w:r>
    </w:p>
    <w:p>
      <w:pPr>
        <w:pStyle w:val="BodyText"/>
      </w:pPr>
      <w:r>
        <w:t xml:space="preserve">Mà Lục Gia Diễm hiển nhiên không tính toán cứ như vậy mà buông tha cho hắn, tuy rằng không nói nữa, nhưng dưới tay cũng không dừng lại, như trước kề sát vào, bắt đầu chậm rãi di động.</w:t>
      </w:r>
    </w:p>
    <w:p>
      <w:pPr>
        <w:pStyle w:val="BodyText"/>
      </w:pPr>
      <w:r>
        <w:t xml:space="preserve">Ngay từ đầu thật ra cũng không có gì, nhưng khi những ngón tay đầy vết chai sạn di chuyển đến cái nơi có hai hồng đậu nho nhỏ đang nổi lên kia, Tần Đồng “A” lên một tiếng thật to, sau đó giống như bị kim châm mà giật nảy người lên, hai tay bắt lấy cái tay Lục Gia Diễm đang kề sát trên ngực đi đẩy ra ngoài, trong giọng nói lần đầu tiên mang theo vẻ bối rối không chút che đậy: “Dừng, cút cho ta!”</w:t>
      </w:r>
    </w:p>
    <w:p>
      <w:pPr>
        <w:pStyle w:val="BodyText"/>
      </w:pPr>
      <w:r>
        <w:t xml:space="preserve">Nhưng bằng khí lực của hắn căn bản không thể lay động Lục Gia Diễm một mảy may nào, đối phương bất quá chỉ dùng chút nội lực nhẹ nhàng đã thoải mái đưa hắn áp trở về, lập tức còn nghiêm trọng hơn, hơn nữa dùng sức mà ma sát qua, động tác lại càng từ tốn, tay kia thì đã chặt chẽ bắt lấy thắt lưng hắn, nguyên bản một chân ở bên ngoài cũng nhân cơ hội mà chen vào.</w:t>
      </w:r>
    </w:p>
    <w:p>
      <w:pPr>
        <w:pStyle w:val="BodyText"/>
      </w:pPr>
      <w:r>
        <w:t xml:space="preserve">Cổ họng Tần Đồng nghẹn ngào ra tiếng, hai tay đang bắt lấy Lục Gia Diễm càng thêm dùng sức, dường như muốn đem nó bẻ gẫy. Một dòng điện lưu theo đó truyền thẳng đến, khiến hắn vô ý thức mà run rẩy cuộn người lại, ngược lại càng kẹp chặt thắt lưng Lục Gia Diễm.</w:t>
      </w:r>
    </w:p>
    <w:p>
      <w:pPr>
        <w:pStyle w:val="BodyText"/>
      </w:pPr>
      <w:r>
        <w:t xml:space="preserve">Kéo tay đang bị Tần Đồng nắm lấy chặt chẽ, Lục Gia Diễm vẫn ngao du trên người hắn rất thành thạo, xúc cảm tuyệt vời mang theo run rẩy rất nhỏ từ đầu ngón tay truyền đến toàn thân, tạo nên một sự hưởng thụ tuyệt vời cùng với khát vọng muốn được xâm nhập.</w:t>
      </w:r>
    </w:p>
    <w:p>
      <w:pPr>
        <w:pStyle w:val="BodyText"/>
      </w:pPr>
      <w:r>
        <w:t xml:space="preserve">Nhiệt độ cơ thể cũng bởi vì thế mà tăng lên rất cao, giống như hai ngọn lửa đang gắt gao dán sát lại, nơi trung tâm của hai người lại càng nóng đến mức phỏng người, kêu gào muốn được phát tiết.</w:t>
      </w:r>
    </w:p>
    <w:p>
      <w:pPr>
        <w:pStyle w:val="BodyText"/>
      </w:pPr>
      <w:r>
        <w:t xml:space="preserve">Lục Gia Diễm lúc này lại nhíu mày, nhớ tới tình hình lần đầu tiên, tuy rằng cái loại khô khốc chặt chẽ này mang đến khoái cảm tuyệt vời, nhưng mà đi kèm với nó cũng là thống khổ có thể nói là cực hạn, khiến cho hai người cũng không dễ chịu mấy, hắn lại không muốn gặp lại một lần nữa.</w:t>
      </w:r>
    </w:p>
    <w:p>
      <w:pPr>
        <w:pStyle w:val="BodyText"/>
      </w:pPr>
      <w:r>
        <w:t xml:space="preserve">Tay phải tùy ý cho Tần Đồng nắm lấy, ánh mắt dừng lại trên đống quần áo đang nằm trên mặt đất, nghĩ nghĩ hay là quyết định bỏ ra, nhưng hắn nếu hiện tại buông tay, người bị chính mình đè kia tuyệt đối sẽ nhảy dựng lên, sau khi đánh một trận, hưng trí làm cái gì cũng sẽ không còn nữa.</w:t>
      </w:r>
    </w:p>
    <w:p>
      <w:pPr>
        <w:pStyle w:val="BodyText"/>
      </w:pPr>
      <w:r>
        <w:t xml:space="preserve">Vì thế ánh mắt liền thu hồi chậm rãi ở trên người Tần Đồng mà xem xét, mang theo một chút suy nghĩ nào đó, mà Tần Đồng lúc này còn đang so đo tranh chấp với cái tay đang áp chế mình kia, không phát giác ra được ánh mắt đó, mãi đến khi một tiếng “A” đánh vỡ tất cả các động tác, khiến cho hắn chỉ còn lại khí lực thở dốc.</w:t>
      </w:r>
    </w:p>
    <w:p>
      <w:pPr>
        <w:pStyle w:val="BodyText"/>
      </w:pPr>
      <w:r>
        <w:t xml:space="preserve">Tay ở bên hông lúc này đã di chuyển qua nơi đang mang theo nhiệt độ cao nhất kia, vừa rồi bất quá chỉ là nắm chặt rồi buông, nhưng lần này lại đem nó hoàn toàn bao vậy trong lòng bàn tay mà tinh tế vuốt ve, hoặc nhẹ hoặc nặng hoặc nhanh hoặc chậm, hòa cùng với những vết chai sạn nơi ngón tay mà di chuyển, hoàn toàn bao vây chặt chẽ, thậm chí còn ngẫu nhiên xẹt qua cái lỗ nhỏ đang rơi lệ kia.</w:t>
      </w:r>
    </w:p>
    <w:p>
      <w:pPr>
        <w:pStyle w:val="BodyText"/>
      </w:pPr>
      <w:r>
        <w:t xml:space="preserve">Kỳ thật động tác của Lục Gia Diễm cũng không tính là thuần thục, cũng không có kỹ xảo gì, nhưng so với cánh tay mềm mại trơn nhẵn của nữ nhân hoàn toàn bất đồng khiến cho Tần Đồng chấn động, giống như thuốc phiện, dùng vẻ ngọt ngào trí mạng dụ dỗ người khác từng bước hãm sâu vào, không thể tự kiềm chế.</w:t>
      </w:r>
    </w:p>
    <w:p>
      <w:pPr>
        <w:pStyle w:val="BodyText"/>
      </w:pPr>
      <w:r>
        <w:t xml:space="preserve">Lúc đầu Tần Đồng còn có thể cố gắng duy trì thần trí của mình, nhưng dưới sự do thám của Lục Gia Diễm đang nắm giữ nhược điểm của chính mình kia, một chút thanh tỉnh cũng bắt đầu rời xa hắn. Tiếng rên rỉ kiềm nén trong cổ họng dần trở nên không thể khống chế, tranh nhau lao ra khỏi miệng, nghe vào tai, lại cảm giác căn bản không phải thanh âm của mình, chính mình sao lại có thể phát ra thanh âm như vậy?</w:t>
      </w:r>
    </w:p>
    <w:p>
      <w:pPr>
        <w:pStyle w:val="BodyText"/>
      </w:pPr>
      <w:r>
        <w:t xml:space="preserve">“Ân a… A… Ân… Không…”</w:t>
      </w:r>
    </w:p>
    <w:p>
      <w:pPr>
        <w:pStyle w:val="BodyText"/>
      </w:pPr>
      <w:r>
        <w:t xml:space="preserve">Lông mi run rẩy càng thêm lợi hại, trước mắt hoàn toàn mông lung, hơi nước đã chiếm cứ cả tròng mắt, mồ hôi lại thấm đẫm từng giọt từng giọt, không chỉ thấm ướt đệm giường bên dưới, cũng bắt đầu chảy vào trong mắt, ngứa ngáy tê dại cùng đau đớn khiến nước mắt hắn thật vất vả mới bức được trở vào đã không kiêng nể gì mà chảy xuống, rất nhanh liền ướt đẫm cả hai má.</w:t>
      </w:r>
    </w:p>
    <w:p>
      <w:pPr>
        <w:pStyle w:val="BodyText"/>
      </w:pPr>
      <w:r>
        <w:t xml:space="preserve">Tay kề sát ***g ngực lúc này cũng đã thoát khỏi hai cánh tay không còn sức lực để kiềm chế nữa, lại càng thêm linh hoạt, nhanh chóng quay về sau gáy của hắn, vuốt tới vuốt lui nốt ruồi nho nhỏ kia.</w:t>
      </w:r>
    </w:p>
    <w:p>
      <w:pPr>
        <w:pStyle w:val="BodyText"/>
      </w:pPr>
      <w:r>
        <w:t xml:space="preserve">Tóc sau gáy bị vén lên, bất chấp những vướng mắc nho nhỏ, nơi ít khi được chạm vào lại trở thành nơi mẫn cảm nhất, giống như tất cả những dây thần kinh toàn thân đều tập trung hết vào chỗ đó.</w:t>
      </w:r>
    </w:p>
    <w:p>
      <w:pPr>
        <w:pStyle w:val="BodyText"/>
      </w:pPr>
      <w:r>
        <w:t xml:space="preserve">Càng ngày càng nhiều tiếng trầm thấp tràn ngập trong không khí ám muội, thanh âm ướt át mơ hồ cũng càng ngày càng lớn, cũng càng lúc càng nhanh, một lần lại một lần quấy nhiễu lòng người, lộ ra một vẻ *** loạn.</w:t>
      </w:r>
    </w:p>
    <w:p>
      <w:pPr>
        <w:pStyle w:val="BodyText"/>
      </w:pPr>
      <w:r>
        <w:t xml:space="preserve">Lại là một tiếng thét chói tai, có tiếng khóc mơ hồ, có chút biến điệu, lại càng thêm mê người. Cùng với thanh âm này, Tần Đồng theo bản năng nắm chặt lấy tấm đệm dưới thân, thân thể căng thẳng đến tột cùng, mũi chân cũng cuộn lại, sau đó liền xụi lơ, chỉ có thể hô hấp dồn dập, ngay cả ánh mắt cũng vô lực mở ra.</w:t>
      </w:r>
    </w:p>
    <w:p>
      <w:pPr>
        <w:pStyle w:val="BodyText"/>
      </w:pPr>
      <w:r>
        <w:t xml:space="preserve">Trên tay Lục Gia Diễm tràn đầy chất lỏng trắng mịn, thừa dịp Tần Đồng xụi lơ, dễ dàng dùng đầu gối tách hai chân hắn ra, cái tay kia cũng giảo hoạt bắt đầu thực hiện mục đích cuối cùng.</w:t>
      </w:r>
    </w:p>
    <w:p>
      <w:pPr>
        <w:pStyle w:val="BodyText"/>
      </w:pPr>
      <w:r>
        <w:t xml:space="preserve">Dưới ánh nến mờ ảo, hai má người nọ ửng đỏ cùng thân thể đang thản nhiên nổi lên một màu hồng nhạt phủ kín một tầng mồ hôi trong suốt, ngực phập phồng cao thấp theo từng đợt hô hấp mang theo tiết tấu vô cùng mê hoặc con người, lưng ngẫu nhiên sẽ run rẩy, còn dính lại một chút dịch thể, khí quan với hình dạng cùng nhan sắc đều rất được đang nằm giữa bộ lông không dày đặc còn hơi hơi ngẩng đầu, hai chân cũng bị tách ra, phong tình cực hạn như vậy khiến cho chút tự chủ cuối cùng của Lục Gia Diễm đã hoàn toàn bị phá hỏng.</w:t>
      </w:r>
    </w:p>
    <w:p>
      <w:pPr>
        <w:pStyle w:val="BodyText"/>
      </w:pPr>
      <w:r>
        <w:t xml:space="preserve">Dị vật đột nhiên xâm nhập khiến cho nơi cửa khẩu bất an mà rung động, nhưng còn chưa kịp phản ứng đã bị tiến vào, chỉ có thể theo phản xạ mà co rút lại kẹp chặt lấy dị vật đang không ngừng xâm nhập.</w:t>
      </w:r>
    </w:p>
    <w:p>
      <w:pPr>
        <w:pStyle w:val="BodyText"/>
      </w:pPr>
      <w:r>
        <w:t xml:space="preserve">Tập kích như vậy cũng khiến cho Tần Đồng hoàn hồn, cảm giác khó chịu khiến hắn nâng lên mí mắt nặng nề nhưng lại không có sức lực mà phản kháng tiếp, chỉ phí công đá động hai chân lắc đầu kêu lên: “Cút, ta không cần, cút ngay cút ngay!” Thanh âm lại mềm nhũn, không giống kháng cự lại càng giống như mời gọi, khiến hắn đành phải câm miệng, vẻ đỏ ửng trên mặt càng đậm.</w:t>
      </w:r>
    </w:p>
    <w:p>
      <w:pPr>
        <w:pStyle w:val="BodyText"/>
      </w:pPr>
      <w:r>
        <w:t xml:space="preserve">Lục Gia Diễm tiến đến bên vành tai đã sớm hồng hồng của hắn, buồn bực nói: “Còn nói ta cút ngay?” Ngón tay dựa theo trí nhớ trong dĩ vãng đã đặt tại nơi hiểm yếu nhất, mười phần ác ý.</w:t>
      </w:r>
    </w:p>
    <w:p>
      <w:pPr>
        <w:pStyle w:val="BodyText"/>
      </w:pPr>
      <w:r>
        <w:t xml:space="preserve">Cái này khiến Tần Đồng ngay cả kêu cũng kêu không được, ánh mắt càng trở nên mông lung tan rã, chỉ có thể phí công mà hoảng hốt cúi đầu đem vành tai của mình thoát khỏi hơi thở nóng rực như muốn thiêu đốt chính mình kia.</w:t>
      </w:r>
    </w:p>
    <w:p>
      <w:pPr>
        <w:pStyle w:val="BodyText"/>
      </w:pPr>
      <w:r>
        <w:t xml:space="preserve">Lục Gia Diễm lại gắn như hình với bóng, hoàn toàn không muốn buông tha, phía dưới lúc này cũng đã tiến thêm vào một ngón, cảm giác được hai chân Tần Đồng lại đang giãy dụa, dứt khoát lấy một chân mình ngăn chặn một bên, tay nguyên bản đang chế trụ thắt lưng cũng nhanh chóng đè chặt bên còn lại: “Đừng lộn xộn.”</w:t>
      </w:r>
    </w:p>
    <w:p>
      <w:pPr>
        <w:pStyle w:val="BodyText"/>
      </w:pPr>
      <w:r>
        <w:t xml:space="preserve">Tần Đồng rất muốn mắng chửi người, nhưng lại không có được một chút khí lực nào, ngay cả việc lấy ánh mắt mà trừng cũng không làm được, hai ngón tay thon gầy mang đầy vết chai sạn đang ra vào trong cơ thể mình, ma sát vách tường nội bích non mịn, lại lúc nào cũng lướt qua cái điểm chết người kia, mang theo thanh âm càng ngày càng *** loạn, sau đó lại lập tức tăng thêm một ngón, khiến thần kinh Tần Đồng hoàn toàn bị cắt đứt.</w:t>
      </w:r>
    </w:p>
    <w:p>
      <w:pPr>
        <w:pStyle w:val="BodyText"/>
      </w:pPr>
      <w:r>
        <w:t xml:space="preserve">Hắn vốn không phải là người có thể kháng cự dục vọng bản năng, nếu đối mặt không phải là nam nhân, sợ là đã sớm trầm mê mà mây mưa thất thường giữa miền cực lạc, mà hắn trước mặt Lục Gia Diễm liều mạng kháng cự cho đến bây giờ, cũng có thể coi là đã đến cực hạn.</w:t>
      </w:r>
    </w:p>
    <w:p>
      <w:pPr>
        <w:pStyle w:val="BodyText"/>
      </w:pPr>
      <w:r>
        <w:t xml:space="preserve">Cổ ngẩng lên, thanh âm lăn lộn trong cổ họng đã vắt đầu chuyển sang khàn khàn, lộ ra hương vị *** nồng đậm, miễn cưỡng mở ra một chút con ngươi đã sớm mơ hồ mông lung, không ngờ thoáng nhìn qua lại mang theo mị hoặc vô tận, thậm chí so với nữ nhân ngày thường cùng lên giường cũng chưa từng nhìn thấy được.</w:t>
      </w:r>
    </w:p>
    <w:p>
      <w:pPr>
        <w:pStyle w:val="BodyText"/>
      </w:pPr>
      <w:r>
        <w:t xml:space="preserve">Tất cả những biểu tình biến hóa dưới ánh nến mờ ảo đều không trốn được ánh mắt của Lục Gia Diễm, đồng thời hắn cũng trốn không được mị hoặc của chúng, dục vọng dưới thân giống như con ngựa hoang đang cố gắng lao nhanh hết sức, rốt cuộc cũng không thể nào khống chế được nữa.</w:t>
      </w:r>
    </w:p>
    <w:p>
      <w:pPr>
        <w:pStyle w:val="BodyText"/>
      </w:pPr>
      <w:r>
        <w:t xml:space="preserve">Ngón tay một mực ra vào bên trong Tần Đồng rút ra trong nháy mắt, lập tức đem chính mình đặt vào, thắt lưng dụng lực một chút liền tiến vào, theo đó chính là lửa nóng bao vây, khiến hắn phát ra một tiếng kêu khẽ.</w:t>
      </w:r>
    </w:p>
    <w:p>
      <w:pPr>
        <w:pStyle w:val="BodyText"/>
      </w:pPr>
      <w:r>
        <w:t xml:space="preserve">Tần Đồng chỉ kịp phát ra một tiếng kêu rên ngắn ngủi, cảm giác đau đớn cùng bị chiếm giữ đã đem toàn bộ thanh âm của hắn cướp đi, đau đớn lần này không thể so với lần trước phê tâm liệt phế, nhiều nhất chỉ là vô cùng khó chịu do bị cưỡng chế mà ra, nhưng lại khiến cho tim hắn đập càng thêm nhanh. Lần trước hắn có thể ỷ vào đau đớn mà chống đỡ một lúc, nhưng lần này, hắn nên làm cái gì bây giờ?</w:t>
      </w:r>
    </w:p>
    <w:p>
      <w:pPr>
        <w:pStyle w:val="BodyText"/>
      </w:pPr>
      <w:r>
        <w:t xml:space="preserve">Mà Lục Gia Diễm cũng không có dừng lại nhiều, lúc đầu có chút hòa hoãn nhưng rất nhanh đã tăng tốc, không bao lâu sau liền đến ngay địa điểm chết người, ma sát, ra vào, khi nặng khi nhẹ, khiến cho lý trí Tần Đồng càng thêm phiêu xa, tuy rằng còn có thể giãy dụa một chút, nhưng sau cũng đã bắt đầu quấn lấy người đang tàn sát bừa bãi trên người mình, rên rỉ trong vô thức mà thúc giục càng lúc càng nhiều.</w:t>
      </w:r>
    </w:p>
    <w:p>
      <w:pPr>
        <w:pStyle w:val="Compact"/>
      </w:pPr>
      <w:r>
        <w:t xml:space="preserve">Động tác của Lục Gia Diễm lại càng trở nên càn quấy, giống như thật sự muốn đem Tần Đồng ăn sạch sẽ vào trong bụng, về phần ý chí của người kia lại càng không nằm trong phạm vi lo lắng của mình, dù sao thì dựa trên kinh nghiệm không nhiều nhặn gì của hắn, cho dù người nào đó không nguyện ý, đến cuối cùng cũng chỉ có thể đầu hàng.</w:t>
      </w:r>
      <w:r>
        <w:br w:type="textWrapping"/>
      </w:r>
      <w:r>
        <w:br w:type="textWrapping"/>
      </w:r>
    </w:p>
    <w:p>
      <w:pPr>
        <w:pStyle w:val="Heading2"/>
      </w:pPr>
      <w:bookmarkStart w:id="82" w:name="chương-61-có-chút-ngây-thơ"/>
      <w:bookmarkEnd w:id="82"/>
      <w:r>
        <w:t xml:space="preserve">61. Chương 61: Có Chút Ngây Thơ</w:t>
      </w:r>
    </w:p>
    <w:p>
      <w:pPr>
        <w:pStyle w:val="Compact"/>
      </w:pPr>
      <w:r>
        <w:br w:type="textWrapping"/>
      </w:r>
      <w:r>
        <w:br w:type="textWrapping"/>
      </w:r>
      <w:r>
        <w:t xml:space="preserve">Tiểu đào bật cười tiếp nhận chén giúp hắn múc thêm, nhắc nhở nói: “Đại ca, mới đun xong, cẩn thận nóng.” Tần Đồng gật đầu đỡ lấy, âm thầm cười khổ nóng thì nóng rồi, sau đó là uống canh ăn cơm, ngay cả đầu cũng không chịu nâng lên thêm một chút nào nữa.</w:t>
      </w:r>
    </w:p>
    <w:p>
      <w:pPr>
        <w:pStyle w:val="BodyText"/>
      </w:pPr>
      <w:r>
        <w:t xml:space="preserve">Cơm nước xong thì tiếp tục di chuyển không mau cũng không chậm, Tần Đồng thậm chí còn đem Tiểu Cáp cùng Đại Mã buộc ở càng xe khiến cho chúng nó phải chạy theo xe ngựa xem như là rèn luyện cơ thể, chờ lúc đến được thôn trấn sau khi trời đã tối đen thì hai tiểu tử này đã mệt đến mức nằm sấp trên đất, sống chết cũng không chịu lết thêm bước nào nữa, cuối cùng vẫn là Tần Đồng cùng tiểu đào hai người mỗi người ôm một con mang vào.</w:t>
      </w:r>
    </w:p>
    <w:p>
      <w:pPr>
        <w:pStyle w:val="BodyText"/>
      </w:pPr>
      <w:r>
        <w:t xml:space="preserve">Gấp rút lên đường nên rất mệt, những thứ khác tự nhiên cũng không quản nhiều lắm, nếm qua chút cơm tối thừa dịp Lục Gia Diễm không có mặt, sau đó tắm rửa xong Tần Đồng liền ngã mình xuống mà ngủ, nửa đêm mơ mơ màng màng tỉnh giấc cư nhiên phát hiện mình lại đang cọ sát trong ***g ngực người nào đó, nhất thời sợ tới mức thanh tỉnh hơn phân nửa, tay chân như bị điện giật mà lùi về, xoay người kéo giãn khoảng cách ra, tiếp đó dù cố thế nào cũng không ngủ được.</w:t>
      </w:r>
    </w:p>
    <w:p>
      <w:pPr>
        <w:pStyle w:val="BodyText"/>
      </w:pPr>
      <w:r>
        <w:t xml:space="preserve">Trong nháy mắt khi Tần Đồng xoay người, ánh mắt của một người nào đó cũng đã mở ra, nhìn thấy giữa hai người rõ ràng đã bị kéo giãn ra một khoảng cách không nhỏ cùng với tư thế nằm cứng ngắc của Tần Đồng, cái loại hô hấp vừa gấp lại vừa nặng nề này, ngốc tử cũng biết không thể nào là đang ngủ được. Khoảng cách kia tuy rằng nói là không lớn, chỉ vẻn vẹn nửa cánh tay, nhưng nếu muốn kéo lại gần, thật sự là muôn nghìn khó khăn, khiến cho đôi mắt Lục Gia Diễm hiện lên thần sắc phiền não hiếm có.</w:t>
      </w:r>
    </w:p>
    <w:p>
      <w:pPr>
        <w:pStyle w:val="BodyText"/>
      </w:pPr>
      <w:r>
        <w:t xml:space="preserve">Sau đó mấy ngày là đi quanh quanh mấy thôn trấn lân cận xem xét vài lần, thật cũng coi như là mở rộng tầm mắt, không thể tưởng tượng được chung quanh kinh thành như thế, chỉ là phương hướng bất đồng, thế nhưng khoảng cách giàu nghèo lại chênh lệch quá nhiều.</w:t>
      </w:r>
    </w:p>
    <w:p>
      <w:pPr>
        <w:pStyle w:val="BodyText"/>
      </w:pPr>
      <w:r>
        <w:t xml:space="preserve">Hôm nay sau khi đi dạo ở thôn trấn cuối cùng xong, mọi người vây quanh bàn vừa ăn vừa nói chuyện, nhất thời mọi người đều bàn luận, không biết nên quyết định mở cửa hàng ở nơi nào.</w:t>
      </w:r>
    </w:p>
    <w:p>
      <w:pPr>
        <w:pStyle w:val="BodyText"/>
      </w:pPr>
      <w:r>
        <w:t xml:space="preserve">Bên kia bàn tán thật náo nhiệt, trong khi đó đương sự quan trọng nhất lại như đang lạc vào cõi thần tiên, hạt đậu phộng trên tay đã bị hắn bóp hơn nửa ngày cũng không thấy bỏ vào miệng, thẳng đến khi có một bàn tay đập đập cái bàn trước mặt hắn: “Ngươi cũng nói thử xem mình có tính toán gì không.”</w:t>
      </w:r>
    </w:p>
    <w:p>
      <w:pPr>
        <w:pStyle w:val="BodyText"/>
      </w:pPr>
      <w:r>
        <w:t xml:space="preserve">Tần Đồng theo phản xạ “A” một tiếng hồn mới quay trở về, phát hiện Chu tẩu chính là đang nói chuyện với mình, cười gượng hai tiếng hỏi: “Cái kia, tính toán cái gì?”</w:t>
      </w:r>
    </w:p>
    <w:p>
      <w:pPr>
        <w:pStyle w:val="BodyText"/>
      </w:pPr>
      <w:r>
        <w:t xml:space="preserve">Chu tẩu lại gõ gõ cái bàn: “Lỗ tai của ngươi bay đi đâu? Đương nhiên là hỏi ngươi muốn đặt cửa hàng ở đâu.”</w:t>
      </w:r>
    </w:p>
    <w:p>
      <w:pPr>
        <w:pStyle w:val="BodyText"/>
      </w:pPr>
      <w:r>
        <w:t xml:space="preserve">Tần Đồng hiển nhiên còn có chút mờ mịt: “Ta cũng chưa nghĩ ra.” Đột nhiên nhìn thấy Chu tẩu đang lườm hắn, lập tức giật mình một cái liền ngồi thẳng lại, nói tiếp: “Phía tây mặc dù gần kinh thành, bất quá vẫn là có chút nghèo nàn, nhưng thành nam cùng thành bắc thực ra lại không tồi. Thành bắc gần ngay hoàng thành, hoàng thân quốc thích cùng trọng thần đương triều đa số từ nơi đó mà ra vào, thành nam cũng tốt, thương nhân lui tới nhiều, càng thêm náo nhiệt.”</w:t>
      </w:r>
    </w:p>
    <w:p>
      <w:pPr>
        <w:pStyle w:val="BodyText"/>
      </w:pPr>
      <w:r>
        <w:t xml:space="preserve">Tiếp đó theo thói quen gãi gãi đầu, lẩm bẩm nói: “Cho nên ta mới chưa nghĩ ra a.”</w:t>
      </w:r>
    </w:p>
    <w:p>
      <w:pPr>
        <w:pStyle w:val="BodyText"/>
      </w:pPr>
      <w:r>
        <w:t xml:space="preserve">Mạnh Quyên không khỏi hỏi: “Vậy ở chỗ này nghĩ hay là trước về nhà?” Nàng rốt cuộc vẫn còn thói quen của thôn nhân ngày xưa, thầm nghĩ nếu kéo dài ở chỗ này, kia tiền ở trọ ăn uống cũng không ít a.</w:t>
      </w:r>
    </w:p>
    <w:p>
      <w:pPr>
        <w:pStyle w:val="BodyText"/>
      </w:pPr>
      <w:r>
        <w:t xml:space="preserve">Hàm nghĩa của lời nói này Tần Đồng không có nghe ra được, Chu tẩu ngược lại một chút cũng không có nghe sai, vì thế cười nói: “Việc bàn bạc cũng không có gì khó, này trong hai người liền quyết định đi. Nếu muốn về nhà rồi lại chạy tới, người cũng không chịu nổi.”</w:t>
      </w:r>
    </w:p>
    <w:p>
      <w:pPr>
        <w:pStyle w:val="BodyText"/>
      </w:pPr>
      <w:r>
        <w:t xml:space="preserve">Mạnh Quyên trên mặt phiếm hồng, cúi đầu nhỏ giọng nói: “Chu tẩu tử nói cũng đúng.”</w:t>
      </w:r>
    </w:p>
    <w:p>
      <w:pPr>
        <w:pStyle w:val="BodyText"/>
      </w:pPr>
      <w:r>
        <w:t xml:space="preserve">Tần Đồng lúc này vứt bỏ hạt đậu phộng trở lại bàn, chớp mắt nói: “Nếu ở thành bắc mở cửa hiệu thì cơ hội làm ăn với hoàng gia sẽ lớn hơn một chút, nói không chừng còn có thể đảm đương cái gì gọi là, hình như là hoàng thương*, đi.”</w:t>
      </w:r>
    </w:p>
    <w:p>
      <w:pPr>
        <w:pStyle w:val="BodyText"/>
      </w:pPr>
      <w:r>
        <w:t xml:space="preserve">*hoàng thương: việc buôn bán của hoàng gia</w:t>
      </w:r>
    </w:p>
    <w:p>
      <w:pPr>
        <w:pStyle w:val="BodyText"/>
      </w:pPr>
      <w:r>
        <w:t xml:space="preserve">Ai ngờ Chu tẩu nghe đến đó cư nhiên “phốc” một tiếng bật cười: “Xem ra tâm ngươi thật cũng không nhỏ.”</w:t>
      </w:r>
    </w:p>
    <w:p>
      <w:pPr>
        <w:pStyle w:val="BodyText"/>
      </w:pPr>
      <w:r>
        <w:t xml:space="preserve">Tần Đồng nhìn thấy nàng một năm khó mà cười được một lần, cố tình cười đến mức có chút không có hảo ý, cảm thấy có chút cảnh giác hỏi: “Thật vậy?”</w:t>
      </w:r>
    </w:p>
    <w:p>
      <w:pPr>
        <w:pStyle w:val="BodyText"/>
      </w:pPr>
      <w:r>
        <w:t xml:space="preserve">Chu tẩu gật đầu vừa muốn nói chuyện, một thanh âm thản nhiên chen vào: “Mặc kệ là hoàng gia hay là trọng thần, chi phí ra vào cùng ăn mặc sẽ có người chuẩn bị, làm gì mà có ai trọng yếu như vậy lại chạy tới một cửa tiệm không có danh tiếng gì mà viếng thăm?”</w:t>
      </w:r>
    </w:p>
    <w:p>
      <w:pPr>
        <w:pStyle w:val="BodyText"/>
      </w:pPr>
      <w:r>
        <w:t xml:space="preserve">Lời vừa dứt, mọi người toàn bộ đều có chút ngơ ngác đem ánh mắt chuyển hướng đến người đang ngồi bên cạnh Tần Đồng cho đến bây giờ cũng không chịu nói nửa chữ – Lục Gia Diễm, biểu tình giật mình hiện rõ ràng trên mặt, ngay cả Tần Đồng cũng không kịp sinh khí đối với sự châm chọc rõ ràng trong lời nói của hắn, ánh mắt nhìn hắn mang theo vẻ đờ đẫn cùng sinh nghi, hắn như thế nào cũng có thể nói ra một câu giống như người vậy?</w:t>
      </w:r>
    </w:p>
    <w:p>
      <w:pPr>
        <w:pStyle w:val="BodyText"/>
      </w:pPr>
      <w:r>
        <w:t xml:space="preserve">Tiếp theo liền nhìn thấy sắc mặt Lục Gia Diễm đột nhiên trầm xuống, đôi mắt nguyên bản nhìn không ra cảm xúc lại bắt đầu hừng hực lửa giận, Tần Đồng bỗng dưng bừng tỉnh, thầm nghĩ cái miệng hại mình, hắn như thế nào lại có thể nghĩ gì trong đầu toàn bộ đều nói ra? Mồ hôi lạnh lập tức tuôn chảy, cúi đầu ánh mắt tránh né qua hướng khác, liền phát hiện bốn người vây quanh trong đó có ba người biểu tình khiếp sợ trên mặt còn chưa rút đi hoàn toàn, nhưng mà biểu tình có chút vui sướng xem kịch vui khi có người gặp họa cũng đã xuất hiện, nhất là Tiễn bá, cái mặt già nua kia quả thật rất muốn đập nát, chỉ có tiểu đào là lo lắng nhìn hết bên này tới bên kia.</w:t>
      </w:r>
    </w:p>
    <w:p>
      <w:pPr>
        <w:pStyle w:val="BodyText"/>
      </w:pPr>
      <w:r>
        <w:t xml:space="preserve">Lục Gia Diễm nửa cuối người xuống, ngữ khí nặng nề: “Nguyên lai ta vẫn hay nói không giống người.”</w:t>
      </w:r>
    </w:p>
    <w:p>
      <w:pPr>
        <w:pStyle w:val="BodyText"/>
      </w:pPr>
      <w:r>
        <w:t xml:space="preserve">Nhiệt khí bốc lên cùng khí thế uy hiếp khiến Tần Đồng không nghĩ ngợi đã đứng dậy khỏi băng ghế, một bước lẻn đến phía sau Chu tẩu, liên tục xua tay nói: “Nói sai nói sai, ta mệt mỏi quá nên có chút không thông, cũng không biết mình đang nói cái gì, trước nên đi ngủ một giấc thì tốt hơn.”</w:t>
      </w:r>
    </w:p>
    <w:p>
      <w:pPr>
        <w:pStyle w:val="BodyText"/>
      </w:pPr>
      <w:r>
        <w:t xml:space="preserve">Nói chưa xong người cũng đã chạy trốn, đến khi nói hết câu, đã không còn thấy bóng dáng đâu nữa. Vì thế mọi người nhất tề quay đầu nhìn về phía Lục Gia Diễm, vẻ mặt hắn đã muốn khôi phục lại như bình thường, chính là sắc mặt lại có chút xanh mét, phát hiện tất cả mọi người đang nhìn mình cũng không nói thêm câu nào nữa, ánh mắt thản nhiên đảo qua mọi người sau đó đứng dậy rời đi.</w:t>
      </w:r>
    </w:p>
    <w:p>
      <w:pPr>
        <w:pStyle w:val="BodyText"/>
      </w:pPr>
      <w:r>
        <w:t xml:space="preserve">Tất cả mọi người bị hắn lướt qua liền đánh thót một cái, đợi hắn đi ra ngoài mới có thể hô hấp lại một lần nữa. Tiểu đào vỗ vỗ ngực, không yên lòng nói: “Lục ca ca có thể thực sinh khí hay không?” Kia đại ca có phải hay không sẽ thực thảm?</w:t>
      </w:r>
    </w:p>
    <w:p>
      <w:pPr>
        <w:pStyle w:val="BodyText"/>
      </w:pPr>
      <w:r>
        <w:t xml:space="preserve">Mạnh Quyên tiếp theo nói: “Vừa mới rồi thật sự là sợ tới mức lòng ta như muốn nhảy ra.” Nàng như thế nào cũng không có thói quen cùng ánh mắt Lục công tử đối diện, ánh mắt kia giống như một thanh kiếm lạnh như băng đâm vào lòng người.</w:t>
      </w:r>
    </w:p>
    <w:p>
      <w:pPr>
        <w:pStyle w:val="BodyText"/>
      </w:pPr>
      <w:r>
        <w:t xml:space="preserve">Chu tẩu vùi đầu uống trà, hết một chén mới nói: “Sợ là sinh khí thật.” Nói xong lại thở dài: “Tiểu tử kia sao lại luôn không thông minh như vậy?”</w:t>
      </w:r>
    </w:p>
    <w:p>
      <w:pPr>
        <w:pStyle w:val="BodyText"/>
      </w:pPr>
      <w:r>
        <w:t xml:space="preserve">Tiễn bá phụ họa theo, sau đó đứng lên: “Lão nô lo lắng, vẫn là đi theo nhìn thử xem.”</w:t>
      </w:r>
    </w:p>
    <w:p>
      <w:pPr>
        <w:pStyle w:val="BodyText"/>
      </w:pPr>
      <w:r>
        <w:t xml:space="preserve">Còn lại ba nữ nhân hai mặt nhìn nhau, cuối cùng Mạnh Quyên nói: “Chu tẩu, trời càng ngày càng nóng, ta muốn cấp cho nhà mình vài kiện áo ngắn, ngươi may vá rất tháo vát, có thể giúp ta một chút không?”</w:t>
      </w:r>
    </w:p>
    <w:p>
      <w:pPr>
        <w:pStyle w:val="BodyText"/>
      </w:pPr>
      <w:r>
        <w:t xml:space="preserve">Giang Kỳ bước ra khỏi khách *** liền dừng lại nhìn trái nhìn phải, lập tức chậm rãi hướng về phía đông bắc, đợi đến khi dòng người ít dần mới triển khai thân pháp, lên xuống mấy chốc đã đi rất xa.</w:t>
      </w:r>
    </w:p>
    <w:p>
      <w:pPr>
        <w:pStyle w:val="BodyText"/>
      </w:pPr>
      <w:r>
        <w:t xml:space="preserve">Năm trăm dặm ngoài trấn có một dòng sông nhỏ, là do nước suối trên núi tụ tập lại mà thành, cỏ dại bên bờ sông cũng rất tươi tốt, xanh biếc một màu trông thật đẹp mắt, cơ hồ cao khoảng nửa người, Giang Kỳ tìm một hồi lâu mới nhìn thấy được Lục Gia Diễm đang gối đầu lên cánh tay nằm giữa đám cỏ dại.</w:t>
      </w:r>
    </w:p>
    <w:p>
      <w:pPr>
        <w:pStyle w:val="BodyText"/>
      </w:pPr>
      <w:r>
        <w:t xml:space="preserve">Giang Kỳ thuận tay ngắt một cọng cỏ dại ngậm vào trong miệng, nghiêng người ngồi vào bên cạnh hắn: “Uy, ta nói thật, ngươi thật sự là động tâm.” Không phải là câu nghi vấn, mà là khẳng định.</w:t>
      </w:r>
    </w:p>
    <w:p>
      <w:pPr>
        <w:pStyle w:val="BodyText"/>
      </w:pPr>
      <w:r>
        <w:t xml:space="preserve">Hai mắt đang nhắm của Lục Gia Diễm lúc này mới từ từ hé mở, trong giọng nói mang theo một chút không xác định: “Ta không biết.”</w:t>
      </w:r>
    </w:p>
    <w:p>
      <w:pPr>
        <w:pStyle w:val="BodyText"/>
      </w:pPr>
      <w:r>
        <w:t xml:space="preserve">Giang Kỳ mắt trừng lớn, thanh âm rõ ràng vẫn mang theo vẻ tiêu sái: “Ngươi không biết? Ăn ngay cả một mẩu vụn cũng không chừa mà ngươi còn nói không biết?!” Sách, hắn thật sự là nên đồng tình với cái tên xương cốt đều bị gặm sạch sẽ kia, bất quá, muốn đồng tình thì cũng phải chờ hắn cười đã rồi mới nói sau.</w:t>
      </w:r>
    </w:p>
    <w:p>
      <w:pPr>
        <w:pStyle w:val="BodyText"/>
      </w:pPr>
      <w:r>
        <w:t xml:space="preserve">Đương nhiên cũng không thể nào mà ngồi cười trước mặt người nào đó mà cười ra, cho nên Giang Kỳ chịu đựng cơ bụng đang co rút mà ẩn ẩn đau đớn nói thật nghiêm túc: “Khụ khụ, ngươi như vậy, có phải hay không… Ách… Ân… có điểm quá phận?”</w:t>
      </w:r>
    </w:p>
    <w:p>
      <w:pPr>
        <w:pStyle w:val="BodyText"/>
      </w:pPr>
      <w:r>
        <w:t xml:space="preserve">Kết quả Lục gia Diễm nhăn mày lại, hai hàng lông mày nguyên bản thẳng tắp như kiếm lúc này lại có chút rối rắm, suy nghĩ nửa ngày mới trả lời: “Ta chỉ là cảm thấy ở bên người hắn không cần bố trí phòng vệ, hơn mười năm, liền chỉ có hắn mới có thể khiến cho ta an tâm ngủ.”</w:t>
      </w:r>
    </w:p>
    <w:p>
      <w:pPr>
        <w:pStyle w:val="BodyText"/>
      </w:pPr>
      <w:r>
        <w:t xml:space="preserve">Giang Kỳ như bị sét đánh, nhảy dựng lên trừng mắt nhìn Lục Gia Diễm: “Đại thiếu gia của ta, ngươi là muốn nói ngươi có khả năng ngủ bên cạnh hắn?”</w:t>
      </w:r>
    </w:p>
    <w:p>
      <w:pPr>
        <w:pStyle w:val="BodyText"/>
      </w:pPr>
      <w:r>
        <w:t xml:space="preserve">Người hỏi thật kinh thiên động địa, người kia lại đáp thật nhẹ nhàng lạnh lùng: “Ân.”</w:t>
      </w:r>
    </w:p>
    <w:p>
      <w:pPr>
        <w:pStyle w:val="BodyText"/>
      </w:pPr>
      <w:r>
        <w:t xml:space="preserve">Lúc này Giang Kỳ quả thật phải rên lên: “Ngươi cư nhiên có thể ngủ? Ngươi mà có thể ôm người khác ngủ, vậy ngươi còn chờ cái gì nữa a!” Này thật nên được xem là kỳ tích.</w:t>
      </w:r>
    </w:p>
    <w:p>
      <w:pPr>
        <w:pStyle w:val="BodyText"/>
      </w:pPr>
      <w:r>
        <w:t xml:space="preserve">Lục Gia Diễm bất giác bĩu môi, người này cái gì cũng tốt chỉ là thích ngạc nhiên, nếu hắn biết chính mình sớm có thể ngủ, bởi vì do người nào đó dám xem hắn như gối ôm, không biết cằm có thể hay không rớt xuống đất.</w:t>
      </w:r>
    </w:p>
    <w:p>
      <w:pPr>
        <w:pStyle w:val="BodyText"/>
      </w:pPr>
      <w:r>
        <w:t xml:space="preserve">Giang Kỳ lại ngồi xổm xuống đập đập Lục Gia Diễm, vẻ mặt nhún thuận: “Na, này còn chờ cái gì, trực tiếp gói lại đi. Kỳ thật nói cho cùng – cảm tình là “làm” mà ra, không bằng làm nhiều một chút, phỏng chừng ngươi có thể biết được.”</w:t>
      </w:r>
    </w:p>
    <w:p>
      <w:pPr>
        <w:pStyle w:val="BodyText"/>
      </w:pPr>
      <w:r>
        <w:t xml:space="preserve">Nói xong dừng lại một chút, vẻ mặt cũng trở nên đứng đắn hơn: “Bất quá, mẫu thân ngươi cùng muội muội về sau phải nói như thế nào?”</w:t>
      </w:r>
    </w:p>
    <w:p>
      <w:pPr>
        <w:pStyle w:val="BodyText"/>
      </w:pPr>
      <w:r>
        <w:t xml:space="preserve">Lần này Lục Gia Diễm cũng chịu liếc mắt qua nhìn Giang Kỳ một cái, nói: “Thật khó tin ngươi trừ bỏ trêu chọc còn biết quan tâm ta.”</w:t>
      </w:r>
    </w:p>
    <w:p>
      <w:pPr>
        <w:pStyle w:val="BodyText"/>
      </w:pPr>
      <w:r>
        <w:t xml:space="preserve">Giang Kỳ lập tức biến sắc: “Đâu phải, ta quan tâm nhất chính là ngươi.” Lập tức lại mang vẻ mặt không đứng đắn, rung đùi đắc ý nói: “Ta trêu chọc chẳng phải bởi vì quan tâm ngươi sao? Nói thật, tình huống như vậy thật không dễ a, nương ngươi phải nhận thức một con dâu là nam, chịu được không?”</w:t>
      </w:r>
    </w:p>
    <w:p>
      <w:pPr>
        <w:pStyle w:val="BodyText"/>
      </w:pPr>
      <w:r>
        <w:t xml:space="preserve">Lục Gia Diễm lại bắt đầu hạ mí mắt xuống, đầu cũng chuyển sang một bên: “Ta còn không rõ bản thân mình, ngươi sốt ruột cái gì? Cũng không phải là muốn ngươi gả.”</w:t>
      </w:r>
    </w:p>
    <w:p>
      <w:pPr>
        <w:pStyle w:val="BodyText"/>
      </w:pPr>
      <w:r>
        <w:t xml:space="preserve">Mặt Giang Kỳ nhăn lại thành cái bánh bao: “Ngươi tha ta đi.” Lập tức cũng chạy qua một bên khác ngồi xổm xuống: “Vậy ngươi coi như là nếu, phỏng đoán đi, a? Phỏng đoán, phỏng đoán.”</w:t>
      </w:r>
    </w:p>
    <w:p>
      <w:pPr>
        <w:pStyle w:val="BodyText"/>
      </w:pPr>
      <w:r>
        <w:t xml:space="preserve">Không muốn nhìn gương mặt phóng đại đang ở trước mặt mình lắc tới lắc lui, Lục Gia Diễm liền nhắm mắt lại, sau một lúc lâu xem chừng Giang Kỳ lúc này đã đổi sang biểu tình lo lắng, mới chậm rãi nói: “Nương ta, là một nữ nhân rất giỏi.”</w:t>
      </w:r>
    </w:p>
    <w:p>
      <w:pPr>
        <w:pStyle w:val="BodyText"/>
      </w:pPr>
      <w:r>
        <w:t xml:space="preserve">Nói xong liền nhanh chóng thuận thế đứng dậy, Giang Kỳ không đề phòng hắn đột nhiên như vậy, không kịp nhảy tránh, đành phải ngửa ra phía sau, nhưng ngồi chồm hổm rốt cuộc cũng kém hơn đứng rất nhiều, ngửa như thế này, cho dù là công phu tiếp đất tốt, mông cũng phải tiếp đất, khiến cho hắn nhe răng trợn mắt, mặc dù không phải là rất đau, nhưng mà cũng thật mất mặt.</w:t>
      </w:r>
    </w:p>
    <w:p>
      <w:pPr>
        <w:pStyle w:val="BodyText"/>
      </w:pPr>
      <w:r>
        <w:t xml:space="preserve">Lục Gia Diễm đã phi xa xa, chỉ còn lại thanh âm theo nội lực truyền đến: “Ngươi hẳn là nên nhanh chóng tìm một người đi, trêu chọc như thế rõ ràng là thể hiện sự bất mãn.”</w:t>
      </w:r>
    </w:p>
    <w:p>
      <w:pPr>
        <w:pStyle w:val="BodyText"/>
      </w:pPr>
      <w:r>
        <w:t xml:space="preserve">Giang Kỳ theo phản xạ nhảy dựng lên: “Phi phi phi, Giang đại gia ta ngọc thụ lâm phong dung mạo sánh tựa Phan An, như thế nào có thể độc sủng một cành hoa, đào hoa cùng hưởng thụ mới là bổn phận của ta.”</w:t>
      </w:r>
    </w:p>
    <w:p>
      <w:pPr>
        <w:pStyle w:val="BodyText"/>
      </w:pPr>
      <w:r>
        <w:t xml:space="preserve">Chính là hắn nói dù hăng say, nhưng trên mái hiên kia đã không còn nhìn thấy thân ảnh Lục Gia Diễm nữa, cũng không có nguyên nhân gì, chỉ là lúc vừa nhắm mắt lại, hiện lên trước mắt hắn lại là bộ dáng Tần Đồng, ý tưởng muốn tìm hắn lập tức liền không thể khắc chế được, thân thể cũng đã có hành động trước cả khi bộ não kịp suy nghĩ thêm điều gì.</w:t>
      </w:r>
    </w:p>
    <w:p>
      <w:pPr>
        <w:pStyle w:val="BodyText"/>
      </w:pPr>
      <w:r>
        <w:t xml:space="preserve">Không có ai để ý, kịch một người cũng không còn ý nghĩa, Giang Kỳ thu lại biểu tình trên mặt mà miễn cưỡng giãn giãn gân cốt, lại là một bộ dáng bất cần đời: “Ổn định sao? Kỳ thật cẩn thận ngẫm lại coi như là một chủ ý không tồi.”</w:t>
      </w:r>
    </w:p>
    <w:p>
      <w:pPr>
        <w:pStyle w:val="BodyText"/>
      </w:pPr>
      <w:r>
        <w:t xml:space="preserve">Rồi lại bước về phía trước hai bước, vỗ tay hoan nghênh nói: “Nếu muốn tìm một người ổn định, kia không tìm tự nhiên là không thể có, không bằng trước hết bắt đầu từ Noãn Yên các cũng tốt lắm.” Tiễn bá nhấc nhấc cánh tay già nua tính toán, thời gian quay về cũng đủ, lập tức cười hết sức lưu manh, trên người lại bắt đầu mang theo vẻ tà khí.</w:t>
      </w:r>
    </w:p>
    <w:p>
      <w:pPr>
        <w:pStyle w:val="BodyText"/>
      </w:pPr>
      <w:r>
        <w:t xml:space="preserve">Lục Gia Diễm khinh công trác tuyệt, hơn nữa nơi đó cách trấn cũng không xa lắm, không bao lâu đã quay trở về, linh hoạt mà nhẹ nhàng nhảy lên khách ***, nếu là lúc này có người ngẩng đầu lên nhìn, cũng sẽ chỉ nghĩ đó là một làn khói nhẹ, thậm chí còn có thể nghĩ chỉ là ảo giác.</w:t>
      </w:r>
    </w:p>
    <w:p>
      <w:pPr>
        <w:pStyle w:val="Compact"/>
      </w:pPr>
      <w:r>
        <w:t xml:space="preserve">Trong khách *** cũng chỉ có hai ba khách nhân đang ngồi uống trà, Chu tẩu cùng các nàng đều không có, Lục Gia Diễm cất bước đi vào, không chút nghĩ ngợi liền xuyên qua tiền thính đi vào hậu viện đến trước gian phòng thứ hai bên trái, trực giác cho hắn biết, người hắn muốn tìm đang ở bên trong, chính là, tay đẩy cửa vô luận thế nào cũng không nâng lên được.</w:t>
      </w:r>
      <w:r>
        <w:br w:type="textWrapping"/>
      </w:r>
      <w:r>
        <w:br w:type="textWrapping"/>
      </w:r>
    </w:p>
    <w:p>
      <w:pPr>
        <w:pStyle w:val="Heading2"/>
      </w:pPr>
      <w:bookmarkStart w:id="83" w:name="chương-62-hà-vấn-kinh"/>
      <w:bookmarkEnd w:id="83"/>
      <w:r>
        <w:t xml:space="preserve">62. Chương 62: Hà Vấn Kinh</w:t>
      </w:r>
    </w:p>
    <w:p>
      <w:pPr>
        <w:pStyle w:val="Compact"/>
      </w:pPr>
      <w:r>
        <w:br w:type="textWrapping"/>
      </w:r>
      <w:r>
        <w:br w:type="textWrapping"/>
      </w:r>
      <w:r>
        <w:t xml:space="preserve">Lục Gia Diễm rốt cuộc cũng không thể cứ đứng giữ cửa mãi, đứng giữa trời như thế sau cũng tự cảm thấy không có gì thú vị liền xoay người tránh đi, lẩm bẩm nói: “Ta nghĩ ta thật là có chút điên.” Vừa mới rồi vì đột nhiên nhớ tới hắn, chính mình đã không suy nghĩ mà hấp tấp chạy về, xem ra thật có chút không bình thường.</w:t>
      </w:r>
    </w:p>
    <w:p>
      <w:pPr>
        <w:pStyle w:val="BodyText"/>
      </w:pPr>
      <w:r>
        <w:t xml:space="preserve">Sau đó vài ngày cứ như vậy mà trôi qua, bất quá Lục Gia Diễm càng lúc càng cảm thấy khó chịu, hắn mỗi lần cùng Tần Đồng một chỗ đều có chút không kiềm chế được muốn nói cái gì đó, nhưng lại không biết nói thế nào, nói chuyện gì, càm giác cái gì cũng không được khiến cho hắn mỗi ngày mặt vẫn mang vẻ mặt bình tĩnh, nhưng lại tản mát không khí bực bội.</w:t>
      </w:r>
    </w:p>
    <w:p>
      <w:pPr>
        <w:pStyle w:val="BodyText"/>
      </w:pPr>
      <w:r>
        <w:t xml:space="preserve">Mà Tần Đồng mỗi khi nhìn thấy biểu tình kia của Lục Gia Diễm, sẽ không thể không suy nghĩ có phải lời nói vô ý ngày đó của mình thật sự đã chọc giận đến người kia hay không, từ đó gặp mặt liền lẩn tránh, tránh không được thì cũng phải cách xa ít nhất là mười bước, bên cạnh lúc nào cũng mang theo ít nhất một con cẩu, mỹ kỳ danh là “chăm cẩu” nhưng cũng là vì cái mạng nhỏ của mình mà tính toán, ít nhất thì lúc xảy ra chuyện gì thả chó ra cắn chính mình cũng có thể chạy xa được một chút. Cứ như thế, càng khiến cho tâm tình của Lục Gia Diễm càng ngày càng kém.</w:t>
      </w:r>
    </w:p>
    <w:p>
      <w:pPr>
        <w:pStyle w:val="BodyText"/>
      </w:pPr>
      <w:r>
        <w:t xml:space="preserve">Mà bốn người còn lại hiển nhiên đã có chút quen thuộc với không khí không được tự nhiên giữa hai người kia, vậy nên ngày thường cái gì nên làm thì làm cái đó, chính là không thể hoàn toàn không nhìn được, khóe mắt lúc nào có thể cũng liếc qua một chút, bộ dáng kia cực kỳ giống với những người hành nghề “Công tác ngầm” ở thế giới hiện đại.</w:t>
      </w:r>
    </w:p>
    <w:p>
      <w:pPr>
        <w:pStyle w:val="BodyText"/>
      </w:pPr>
      <w:r>
        <w:t xml:space="preserve">Không được tự nhiên thì không được tự nhiên, chính sự vẫn là phải làm. Tần Đồng rốt cuộc cũng quyết định ở Vọng Hà trấn thành nam mở cửa hàng, dù sao thương nhân lui tới cũng nhiều, cơ hội buôn bán cùng danh tiếng và nguồn tiêu thụ cũng lớn hơn nhiều. Vì thế ngày thứ hai liền ở trên trấn định một cái cửa hàng, này thôn trấn cũng gần kinh thành, giá mặc dù không thể so với trong kinh, nhưng vẫn hơn những nơi khác nhiều, giá cả nêu ra vẫn dọa Tần Đồng nhảy dựng. Tính tới tính lui, cảm thấy được thuê không có lời bằng mua, vì thế khẽ cắn môi, xuất tiền nhận lấy cửa hàng.</w:t>
      </w:r>
    </w:p>
    <w:p>
      <w:pPr>
        <w:pStyle w:val="BodyText"/>
      </w:pPr>
      <w:r>
        <w:t xml:space="preserve">Cửa hàng đã xong, kế đến mọi người cũng có chút vội vàng, Tần Đồng vì tận lực tránh cùng Lục Gia Diễm đối mặt tự nhiên tìm ra các loại cớ khác nhau khiến cho mình càng thêm bận bịu. Mỗi khi mệt mỏi cùng cực, không khỏi thầm than chính mình kỳ thực là cái mệnh lao lực, ăn chơi sung sướng bất quá chỉ có hai mươi lăm năm, còn nửa đời sau này phải dốc sức làm không biết tới khi nào mới có thể chấm dứt. Này cũng không nói, trước kia đào hoa là thế, mà hiện tại, ai… thật sự là xuyên qua để trả nợ mà, nhưng kia cũng nên trả nữ nhân lại cho hắn a, dựa vào cái gì lại đem đến một nam nhân?! Thật sự khiến hắn không biết nói gì với ông trời bây giờ.</w:t>
      </w:r>
    </w:p>
    <w:p>
      <w:pPr>
        <w:pStyle w:val="BodyText"/>
      </w:pPr>
      <w:r>
        <w:t xml:space="preserve">Sau cố gắng của mọi người, này cửa hàng lớn nhất từ trước đến nay của Chu Nhan cư cuối cùng xem như cũng ổn, chờ Đại Hổ từ trong thôn trở về liền có thể định ngày khai trương.</w:t>
      </w:r>
    </w:p>
    <w:p>
      <w:pPr>
        <w:pStyle w:val="BodyText"/>
      </w:pPr>
      <w:r>
        <w:t xml:space="preserve">Chuyện cửa hàng xong xuôi tự nhiên sau đó là trở lại kinh thành, mọi người ngồi trên xe ngựa, lái xe đương nhiên không có ai khác ngoài Lục Gia Diễm. Chu tẩu các nàng mang theo Tiểu Cáp ngồi ở bên trong, Tần Đồng mang theo Đại Mã cùng Tiễn bá dựa vào thành xe ngồi bên ngoài.</w:t>
      </w:r>
    </w:p>
    <w:p>
      <w:pPr>
        <w:pStyle w:val="BodyText"/>
      </w:pPr>
      <w:r>
        <w:t xml:space="preserve">Vốn là từ sớm đã xuất phát, một đường đi cho đến khi mặt trời lên cao khỏi đầu, lúc phơi nắng không khỏi khiến cho người ta nhịn không được mà lười biếng ngủ gà ngủ gật. Tần Đồng còn có chút buồn ngủ, ánh mắt nhắm lại ôm lấy Đại Mã gật gù không khác gì gà mổ thóc, ngẫu nhiên thanh tỉnh sửa lại tư thế ngồi, nhưng ít phút sau lập tức khôi phục về nguyên trạng.</w:t>
      </w:r>
    </w:p>
    <w:p>
      <w:pPr>
        <w:pStyle w:val="BodyText"/>
      </w:pPr>
      <w:r>
        <w:t xml:space="preserve">Không có biện pháp, ai bảo hắn buổi tối ngủ không tốt chứ. Vì tránh cho chính mình lại như con gấu mà ôm lấy Lục Gia Diễm ngủ, Tần Đồng buổi tối ngủ muốn bao nhiêu cứng ngắc thì có bấy nhiêu, ngay cả xoay người cũng không dám, tự nhiên chất lượng giấc ngủ cũng sẽ không cao, qua vài ngày thể lực sớm đã cạn kiệt, dưới ánh mặt trời ấm áp, tự nhiên là cảm thấy buồn ngủ.</w:t>
      </w:r>
    </w:p>
    <w:p>
      <w:pPr>
        <w:pStyle w:val="BodyText"/>
      </w:pPr>
      <w:r>
        <w:t xml:space="preserve">Hắn buồn ngủ thật lợi hại, Đại Mã bị hắn ôm cũng ngoan ngoãn nằm, ngủ đến mức mơ mơ hồ hồ, Tiễn bá thì dựa lưng vào thùng xe rung đùi đắc ý nheo lại mắt nhỏ giọng ư hử một ca khúc nào đó, tay còn lại đập đập vào đùi, thật là thích ý.</w:t>
      </w:r>
    </w:p>
    <w:p>
      <w:pPr>
        <w:pStyle w:val="BodyText"/>
      </w:pPr>
      <w:r>
        <w:t xml:space="preserve">Xe ngựa đi không nhanh cũng không chậm, con ngựa kia trải qua tỉ mỉ chăm nuôi của Tần Đồng, so với lúc mới đến đã cường tráng hơn không ít, hơn nữa da lông cũng trở nên bóng mượt mà lấp lánh, vết áp ngân do càng xe để lại đã tiêu giảm đi không ít, không nhìn kỹ thật khó có thể phát hiện. Tuy rằng nói là đi không nhanh cũng không chậm, nhưng tốc độ của con ngựa này coi như cũng mau, không bao lâu sau đã đến con đường dẫn thẳng về kinh thành.</w:t>
      </w:r>
    </w:p>
    <w:p>
      <w:pPr>
        <w:pStyle w:val="BodyText"/>
      </w:pPr>
      <w:r>
        <w:t xml:space="preserve">Trên con đường có một quán trà, chuyên giúp người ta uống trà, nghỉ chân, lúc này người ở bên trong nghỉ trọ thật cũng không ít, trước cửa xe ngựa lưu lại cũng bảy tám chiếc, Lục Gia Diễm thuận tiện dừng xe ngựa lại, chuẩn bị xuống nghỉ ngơi một chút.</w:t>
      </w:r>
    </w:p>
    <w:p>
      <w:pPr>
        <w:pStyle w:val="BodyText"/>
      </w:pPr>
      <w:r>
        <w:t xml:space="preserve">Tần Đồng ôm cẩu ngồi gần phía trước xe ngủ say, xe ngựa đột nhiên dừng lại khiến cho hắn thiếu chút nữa mang cả người lẫn cẩu ngã xuống, nửa mộng nửa tỉnh giật mình một cái ổn định thăng bằng, lúc này mới miễn cưỡng mở mắt mơ mơ màng màng hỏi: “Tới rồi?”</w:t>
      </w:r>
    </w:p>
    <w:p>
      <w:pPr>
        <w:pStyle w:val="BodyText"/>
      </w:pPr>
      <w:r>
        <w:t xml:space="preserve">Lục Gia Diễm nhảy xuống xe, đem dây cương ném cho tiểu nhị đang chạy ra đón, lại quay lại giúp Chu tẩu cùng tiểu đào đi xuống, hồi đáp: “Còn chưa, dừng xe uống trà.”</w:t>
      </w:r>
    </w:p>
    <w:p>
      <w:pPr>
        <w:pStyle w:val="BodyText"/>
      </w:pPr>
      <w:r>
        <w:t xml:space="preserve">Bọn họ đi ra liền đứng trước quán trà mà nghỉ một chút, kia tiểu nhị cũng thật thông minh, nhận thức người đi ra xong, tiếp nhận dây cương cười nói: “Các vị khách quan, này cũng thuận tiện, liền vào trong nghỉ ngơi một chút, dùng chút trà giải khát hạ nhiệt.”</w:t>
      </w:r>
    </w:p>
    <w:p>
      <w:pPr>
        <w:pStyle w:val="BodyText"/>
      </w:pPr>
      <w:r>
        <w:t xml:space="preserve">Tần Đồng mơ hồ theo bản năng như mộng du mà bước xuống xe đi vào quán trà, theo sau Lục Gia Diễm ngồi vào một bàn trống, tiểu nhị lúc này đã buộc hảo xe ngựa, chạy nhanh vào mang theo một ấm trà lớn lại, đem bát trà xếp ra bàn: “Các vị chậm rãi uống, ta sẽ đem một chút thức ăn nhẹ lại.”</w:t>
      </w:r>
    </w:p>
    <w:p>
      <w:pPr>
        <w:pStyle w:val="BodyText"/>
      </w:pPr>
      <w:r>
        <w:t xml:space="preserve">Tần Đồng đang cầm bát trà “Ùng ục Ùng ục” ngay hai bát, thần trí mơ hồ dần dần cũng tỉnh táo lại, tiểu nhị cũng đã đem ra một mâm rau trộn một mâm dưa muối cùng một bát bánh mì đặt trên bàn, Tần Đồng nhanh tay lấy một miếng bánh mì nhét miệng, thầm nghĩ: ta vừa rồi không phải là cùng hắn nói chuyện đi…</w:t>
      </w:r>
    </w:p>
    <w:p>
      <w:pPr>
        <w:pStyle w:val="BodyText"/>
      </w:pPr>
      <w:r>
        <w:t xml:space="preserve">Trong lòng đã bắt đầu không yên, ngay cả hướng về bên cạnh liếc mắt một cái cũng không đủ can đảm, liền đem chuyện bánh mì ăn cũng ngon nói với tiểu đào: “Hương vị không tồi, ăn nhiều một chút.”</w:t>
      </w:r>
    </w:p>
    <w:p>
      <w:pPr>
        <w:pStyle w:val="BodyText"/>
      </w:pPr>
      <w:r>
        <w:t xml:space="preserve">Chờ ăn xong hết bánh mì, Tần Đồng mới phát hiện tất cả mọi người chính là đang đợi hắn ăn xong, ánh mắt ở trên người hắn mà chuyển qua chuyển lại, vừa thấy hắn ngẩng đầu liền lập tức lấy ánh mắt rời đi, Chu tẩu thanh thanh yết hầu: “Nghỉ ngơi cũng đã đủ rồi, chúng ta nên sớm quay trở về đi.”</w:t>
      </w:r>
    </w:p>
    <w:p>
      <w:pPr>
        <w:pStyle w:val="BodyText"/>
      </w:pPr>
      <w:r>
        <w:t xml:space="preserve">Mọi người đáp ứng liền đứng dậy đi ra ngoài, Tần Đồng ngầm trở mình xem thường cũng theo sau, chính là lúc này lại có một trận xe ngựa ồn ào, lại có người dừng lại trước quán trà.</w:t>
      </w:r>
    </w:p>
    <w:p>
      <w:pPr>
        <w:pStyle w:val="BodyText"/>
      </w:pPr>
      <w:r>
        <w:t xml:space="preserve">Người mới tới có chút phô trương khí thế, theo hai giá xe khổng lồ hoa lệ là sáu chiếc xe ngựa đơn, này cũng thật tinh tế, ngựa kéo xe khung xương cao lớn cường kiện, nện bước nhẹ nhàng, lông mao trơn nhẵn màu sắc đẹp đẽ, Tần Đồng nhì thấy liền hoa mắt, đứng ở cạnh cửa nhìn ngắm, trong lòng đã hâm mộ đến cực điểm, hắn khi nào mới có thể có được mấy con ngựa thật tốt như vậy a.</w:t>
      </w:r>
    </w:p>
    <w:p>
      <w:pPr>
        <w:pStyle w:val="BodyText"/>
      </w:pPr>
      <w:r>
        <w:t xml:space="preserve">Tiểu nhị trong *** đã sớm chạy ra đón, trên mặt tươi cười đến cực hạn ngược lại càng sinh ra nhiều nếp nhăn hơn, khom lưng chạy đến trước xe ngựa nói: “Này không phải Hà gia sao, tiểu *** được ngài đến thăm, hôm nay xem như thật vẻ vang cho kẻ hèn này a!”</w:t>
      </w:r>
    </w:p>
    <w:p>
      <w:pPr>
        <w:pStyle w:val="BodyText"/>
      </w:pPr>
      <w:r>
        <w:t xml:space="preserve">Một nén bạc từ trong xe phóng ra: “Ngươi thật cũng biết ăn nói.” Theo tiếng, trong xe bước xuống một người, khuôn mặt sắc sảo rõ ràng thể hiện cá tính, mặc dù không coi là đẹp, nhưng lông mày rậm hợp với mái tóc, ánh mắt lấp lánh sáng ngời, lại mang theo khí chất hấp dẫn không ít người. Mặc dù tên là “Hà Gia”, thoạt nhìn vẫn còn rất trẻ.</w:t>
      </w:r>
    </w:p>
    <w:p>
      <w:pPr>
        <w:pStyle w:val="BodyText"/>
      </w:pPr>
      <w:r>
        <w:t xml:space="preserve">Dáng người phẳng phiu cùng với một thân gấm hoa màu xám, sau khi xuống xe “Ba” một tiếng mở ra một chiết phiết (quạt giấy) vẽ tranh thủy mặc, ra vẻ phe phẩy hai cái, sau đó nâng lên khóe miệng phân phó: “Nghỉ trọ, đem trà tốt nhất trong *** mang đến.” Đuôi quạt trạm trổ tinh tế với những viên ngọc bích xanh biếc lấp lánh theo từng động tác của hắn khiến người khác có chút chói mắt.</w:t>
      </w:r>
    </w:p>
    <w:p>
      <w:pPr>
        <w:pStyle w:val="BodyText"/>
      </w:pPr>
      <w:r>
        <w:t xml:space="preserve">Tiểu nhị sung sướng hớn hở đem nén bạc nhét vào trong ngực, hướng vào bên trong kêu lên: “Hảo trà, gian tốt nhất lầu hai.” Tiếp theo xoay người đối với người nọ cười nói: “Hà gia, xin theo ta.” Liền đi trước dẫn đường.</w:t>
      </w:r>
    </w:p>
    <w:p>
      <w:pPr>
        <w:pStyle w:val="BodyText"/>
      </w:pPr>
      <w:r>
        <w:t xml:space="preserve">Người được gọi Hà gia mỉm cười đi theo, ánh mắt lập tức rơi xuống trên người Tần Đồng đang đứng cạnh cửa, Tần Đồng đang chuyên tâm xem mã, phát hiện có người đang quan sát hắn, theo bản năng liền chuyển hướng qua nhìn.</w:t>
      </w:r>
    </w:p>
    <w:p>
      <w:pPr>
        <w:pStyle w:val="BodyText"/>
      </w:pPr>
      <w:r>
        <w:t xml:space="preserve">Người nọ nhìn thấy ánh mắt Tần Đồng, dừng lại một chút đột nhiên cười càng sâu, nhìn chằm chằm vào mắt Tần Đồng chớp cũng không chớp, Tần Đồng nhìn thấy có chút mơ hồ, nghĩ muốn quay đầu chạy lấy người lại cảm thấy như vậy không lễ độ lắm, đành phải kéo khóe miệng nâng lên cười theo, nhấc chân liền chuẩn bị rời đi.</w:t>
      </w:r>
    </w:p>
    <w:p>
      <w:pPr>
        <w:pStyle w:val="BodyText"/>
      </w:pPr>
      <w:r>
        <w:t xml:space="preserve">Nào biết người nọ cư nhiên tiến đến, chắp hai tay chào liền cười nói: “Tại hạ Hà Vấn Kinh, thấy công tử phong lưu tuấn tú, nghĩ muốn kết giao, chẳng biết có thể hay không cho biết tục danh, nhượng tại hạ thỉnh một ly trà.”</w:t>
      </w:r>
    </w:p>
    <w:p>
      <w:pPr>
        <w:pStyle w:val="BodyText"/>
      </w:pPr>
      <w:r>
        <w:t xml:space="preserve">Này lời nói mang theo vẻ nho nhã khiến cho Tần Đồng cảm thấy có chút gì đó không đúng, như thế nào đáp trả đây? Nhưng nhìn vẻ mặt người gọi là Hà Vấn Kinh kia cũng có chút chân thành, lại thầm nghĩ chính mình thần kinh nhạy cảm quá, ngượng cái gì a, hắn cũng không phải nữ nhân. Nghĩ nghĩ đáp lễ nói: “Không dám, ta… tại hạ Tần Đồng, thịnh tình của Hà công tử, tại hạ không nên từ chối, nhưng chỉ vì có việc, mong thứ lỗi.”</w:t>
      </w:r>
    </w:p>
    <w:p>
      <w:pPr>
        <w:pStyle w:val="BodyText"/>
      </w:pPr>
      <w:r>
        <w:t xml:space="preserve">Hà Vấn Kinh trong mắt quả nhiên lộ ra vẻ thất vọng, “Ba” một tiếng thu hồi cây quạt nói: “Thật đáng tiếc, không biết ngày sau tại hạ có còn cơ hội này hay không?”</w:t>
      </w:r>
    </w:p>
    <w:p>
      <w:pPr>
        <w:pStyle w:val="BodyText"/>
      </w:pPr>
      <w:r>
        <w:t xml:space="preserve">Tần Đồng nghĩ trong cái thời đại thông tin chưa thông này, không điện thoại cũng không MSN, chính mình lại ít xuất môn, ngày sau cơ hội gặp lại quái nhân này dùng đầu gối nghĩ cũng thấy cực kỳ bé nhỏ, lập tức cũng không để ý, lung tung gật đầu: “Cũng được, cáo từ.” Tùy tiện cúi chào vài cái liền bước ra khỏi cửa.</w:t>
      </w:r>
    </w:p>
    <w:p>
      <w:pPr>
        <w:pStyle w:val="BodyText"/>
      </w:pPr>
      <w:r>
        <w:t xml:space="preserve">Lục Gia Diễm sau khi ra ngoài vẫn đứng cách cửa không xa, Tần Đồng nhìn mã hắn nhìn Tần Đồng, không để lại dấu vết, tất nhiên Tần Đồng cũng không có phát hiện. Khi nhìn thấy Hà Vấn Kinh tìm Tần Đồng nói chuyện liền nâng cao cảnh giác, sau khi hai người cáo từ cư nhiên thấy Hà Vấn Kinh còn hướng về phía này mà nhìn, không khỏi nhíu mày. Cẩn thận nhìn lại, hình dáng bên môi Hà Vấn Kinh càng thêm rõ ràng, thấy hắn nhìn qua, đột nhiên nhe răng cười.</w:t>
      </w:r>
    </w:p>
    <w:p>
      <w:pPr>
        <w:pStyle w:val="Compact"/>
      </w:pPr>
      <w:r>
        <w:t xml:space="preserve">Nụ cười đó khiến Lục Gia Diễm phải nghiền ngẫm, điều này khiến hắn có chút khó chịu, mặc dù đã nghe nói qua đại danh của Hà Vấn Kinh, nhưng dám khẳng định đây là lần đầu tiên gặp mặt, cười như thế, thật giống như hắn biết được cái gì, còn nữa, ánh mắt kia, rõ ràng là lần đầu tiên gặp, như thế nào lại cảm thấy có chút quen thuộc?</w:t>
      </w:r>
      <w:r>
        <w:br w:type="textWrapping"/>
      </w:r>
      <w:r>
        <w:br w:type="textWrapping"/>
      </w:r>
    </w:p>
    <w:p>
      <w:pPr>
        <w:pStyle w:val="Heading2"/>
      </w:pPr>
      <w:bookmarkStart w:id="84" w:name="chương-63-manh-mối-vừa-lộ"/>
      <w:bookmarkEnd w:id="84"/>
      <w:r>
        <w:t xml:space="preserve">63. Chương 63: Manh Mối Vừa Lộ</w:t>
      </w:r>
    </w:p>
    <w:p>
      <w:pPr>
        <w:pStyle w:val="Compact"/>
      </w:pPr>
      <w:r>
        <w:br w:type="textWrapping"/>
      </w:r>
      <w:r>
        <w:br w:type="textWrapping"/>
      </w:r>
      <w:r>
        <w:t xml:space="preserve">Hà Vấn Kinh nhìn bọn họ lên xe rời đi, cây quạt vừa thu hồi vỗ vỗ vào lòng bàn tay, lẩm bẩm: “Nguyên lai là Tần Đồng, quả nhiên là người thú vị.”</w:t>
      </w:r>
    </w:p>
    <w:p>
      <w:pPr>
        <w:pStyle w:val="BodyText"/>
      </w:pPr>
      <w:r>
        <w:t xml:space="preserve">Tiểu nhị kia một mực đứng bên cạnh chờ, lúc này mới chen vào nói: “Hà gia, trà bánh đều đã chuẩn bị tốt, thuận tiện lên dùng không?”</w:t>
      </w:r>
    </w:p>
    <w:p>
      <w:pPr>
        <w:pStyle w:val="BodyText"/>
      </w:pPr>
      <w:r>
        <w:t xml:space="preserve">Hà Vấn Kinh nghe vậy liếc mắt cười nói: “Sao, còn sợ ta chạy hay sao. Dẫn đường đi, ha ha trà cũng tốt để tiêu nhiệt.” Phất áo bước lên lầu.</w:t>
      </w:r>
    </w:p>
    <w:p>
      <w:pPr>
        <w:pStyle w:val="BodyText"/>
      </w:pPr>
      <w:r>
        <w:t xml:space="preserve">Tần Đồng sau khi lên xe liền ngồi dựa nghiêng ngả vào thùng xe, một bên đùa với cẩu một bên có chút kỳ quái hỏi Tiễn bá: “Tiễn bá, ngươi có biết Hà Vấn Kinh hay không? Ta nghe quen tai, chính là nghĩ không ra?”</w:t>
      </w:r>
    </w:p>
    <w:p>
      <w:pPr>
        <w:pStyle w:val="BodyText"/>
      </w:pPr>
      <w:r>
        <w:t xml:space="preserve">Tiễn bá trừng mắt: “Nhị thiếu gia, ngươi vừa mới cùng hắn nói lâu như vậy, hiện tại cư nhiên còn hỏi ta?”</w:t>
      </w:r>
    </w:p>
    <w:p>
      <w:pPr>
        <w:pStyle w:val="BodyText"/>
      </w:pPr>
      <w:r>
        <w:t xml:space="preserve">Tần Đồng cảm thấy lời này có chút mạc danh kỳ diệu: “Ta cùng hắn nói hai câu thì phải biết hắn?”</w:t>
      </w:r>
    </w:p>
    <w:p>
      <w:pPr>
        <w:pStyle w:val="BodyText"/>
      </w:pPr>
      <w:r>
        <w:t xml:space="preserve">Lúc này Tiễn bá mắt trợn trắng, đang chuẩn bị mở miệng thì Chu tẩu tiếp lời: “Tháng trước không phải ngươi hỏi Tiễn bá hiện nay có mấy đại thương gia sao, này Hà Vấn Kinh cũng là một trong số đó.”</w:t>
      </w:r>
    </w:p>
    <w:p>
      <w:pPr>
        <w:pStyle w:val="BodyText"/>
      </w:pPr>
      <w:r>
        <w:t xml:space="preserve">Ngữ khí Chu tẩu thực bình thản, vào tai Tần Đồng lại khiến hắn đổ mồ hôi lạnh, “A” một tiếng liền liên tục gật đầu: “Ta nhớ rồi, nguyên lai chính là hắn nha.”</w:t>
      </w:r>
    </w:p>
    <w:p>
      <w:pPr>
        <w:pStyle w:val="BodyText"/>
      </w:pPr>
      <w:r>
        <w:t xml:space="preserve">Tiễn bá liếc hắn rõ ràng đang là một bộ dáng chột dạ ánh mắt láo liên, ngữ khí chân thành nói: “Thiếu gia bận rộn, nhất thời quên cũng không sao.” Mắt lại hướng về phía Chu tẩu bên kia mà trộm nhìn, bộ dáng này mà cũng dám kêu nhớ rõ, lừa quỷ quỷ cũng không thèm tin, trước hắn nói ngay cả nước miếng cũng muốn khô, này cũng phải nhờ vào tài liệu chính mình điều tra mà ra, nếu ngay cả đương sự cũng không nhớ rõ, kia bảo hắn dùng cái gì mà chống đỡ bây giờ!</w:t>
      </w:r>
    </w:p>
    <w:p>
      <w:pPr>
        <w:pStyle w:val="BodyText"/>
      </w:pPr>
      <w:r>
        <w:t xml:space="preserve">Quả nhiên Chu tẩu nói: “Kia thật đúng lúc, ta thật ra có chút nhớ không rõ, không bằng ngươi nói lại lần nữa xem.”</w:t>
      </w:r>
    </w:p>
    <w:p>
      <w:pPr>
        <w:pStyle w:val="BodyText"/>
      </w:pPr>
      <w:r>
        <w:t xml:space="preserve">Tần Đồng mặt đầy hắc tuyến, miệng mở ra lại đóng vào ấp úng đến nửa ngày trời, một câu hữu dụng cũng không nói được, tiểu đào nháy mắt: “Đại ca, nếu ngươi thật không biết thì hãy để Tiễn bá nói trước đi.” Chu tẩu còn chưa nghe nữ nhân nhà mình nói xong đã bật cười, Mạnh Quyên bên cạnh lại càng dùng sức mà cắn môi dưới, chỉ là khóe miệng lại không nhịn được kéo lên một chút.</w:t>
      </w:r>
    </w:p>
    <w:p>
      <w:pPr>
        <w:pStyle w:val="BodyText"/>
      </w:pPr>
      <w:r>
        <w:t xml:space="preserve">Lục Gia Diễm thoáng lướt nhìn vào bên trong xe, Tiễn bá lại bắt đầu lải nhải mang theo âm thanh ai oán thở dài: “Thiếu gia a, ngươi nếu phải làm ăn buôn bán, hiện nay có bao nhiêu đại thương gia ngươi như thế nào lại có thể không nhớ rõ?”</w:t>
      </w:r>
    </w:p>
    <w:p>
      <w:pPr>
        <w:pStyle w:val="BodyText"/>
      </w:pPr>
      <w:r>
        <w:t xml:space="preserve">Tần Đồng cười gượng hai tiếng, ánh mắt lặng lẽ chuồn ra ngoài xe, phát hiện xe ngựa đã đi đến cửa thành, lập tức nói sang chuyện khác: “Đã muốn đến cửa thành, ngồi xe ngựa thật mệt, vẫn là xuống đi một chút.” Nói xong liền chuẩn bị làm bộ xuống xe.</w:t>
      </w:r>
    </w:p>
    <w:p>
      <w:pPr>
        <w:pStyle w:val="BodyText"/>
      </w:pPr>
      <w:r>
        <w:t xml:space="preserve">Kết quả do xoay người cấp bách, thêm nữa xe cũng chưa dừng lại hẳn, trọng tâm không ổn định liền lao ra ngoài mà ngã xuống, mắt thấy sẽ đập đầu vào càng xe, Tần Đồng theo bản năng đưa tay bắt lấy bất cứ thứ gì để bảo trì cân bằng, nhưng quơ loạn xạ cũng không bắt được cái gì, ngược lại cánh tay cùng trên vai đồng thời bị nắm chặt, bị người kéo trở về.</w:t>
      </w:r>
    </w:p>
    <w:p>
      <w:pPr>
        <w:pStyle w:val="BodyText"/>
      </w:pPr>
      <w:r>
        <w:t xml:space="preserve">“Ngươi sao lại luôn liều lĩnh hấp tấp thế?”</w:t>
      </w:r>
    </w:p>
    <w:p>
      <w:pPr>
        <w:pStyle w:val="BodyText"/>
      </w:pPr>
      <w:r>
        <w:t xml:space="preserve">Tần Đồng ngẩn ra, mới phát hiện người đem mình kéo trở về đúng là Lục Gia Diễm đang ngồi ở bên ngoài, lúc này ánh mắt lập tức rung động, nói cũng có chút lắp: “Cám ơn, cám ơn, ngồi lâu chân có chút tê.”</w:t>
      </w:r>
    </w:p>
    <w:p>
      <w:pPr>
        <w:pStyle w:val="BodyText"/>
      </w:pPr>
      <w:r>
        <w:t xml:space="preserve">Lục Gia Diễm cũng không bắt bẻ, chỉ nói: “Lần sau cẩn thận một chút.” Liền buông tay ra, nhưng kỳ thật tay thả ra cũng có chút kỳ quái, không phải lập tức nhấc lên rời đi, mà là trượt từ bả vai đến một đoạn gần cổ tay mới buông ra, nhưng động tác này không rõ ràng, thời gian cũng thực ngắn.</w:t>
      </w:r>
    </w:p>
    <w:p>
      <w:pPr>
        <w:pStyle w:val="BodyText"/>
      </w:pPr>
      <w:r>
        <w:t xml:space="preserve">Người bên ngoài không phát hiện, Tần Đồng thì lại bị động tác của Lục Gia Diễm dọa đến mức sợ hãi trong lòng, Lục Gia Diễm vừa nhấc tay liền lập tức nhảy xuống, tránh ra hai bước mới nói: “Có đôi khi đi bộ một chút cũng thoải mái.” Lại không thấy được nụ cười rất đáng suy ngẫm của Tiễn bá.</w:t>
      </w:r>
    </w:p>
    <w:p>
      <w:pPr>
        <w:pStyle w:val="BodyText"/>
      </w:pPr>
      <w:r>
        <w:t xml:space="preserve">Tiểu đào từ sáng sớm đã ở trong xe đợi đến chán, là người thứ hai bước xuống xe, đối với hai chú chó đang ôm trong tay nói: “Ở trên xe chắc nhàm lắm đi, một hồi cho các ngươi chạy chơi.”</w:t>
      </w:r>
    </w:p>
    <w:p>
      <w:pPr>
        <w:pStyle w:val="BodyText"/>
      </w:pPr>
      <w:r>
        <w:t xml:space="preserve">Thấy mọi người đều đi xuống, Mạnh Quyên tự nhiên cũng không ngồi được, này ngồi xe ngựa cả một khoảng thời gian lâu như vậy, nàng cũng cảm thấy đi bộ một chút cũng hảo hơn nhiều, ngồi trong xe như thế có cảm giác chân mình mỏi nhừ cứ như một ông lão.</w:t>
      </w:r>
    </w:p>
    <w:p>
      <w:pPr>
        <w:pStyle w:val="BodyText"/>
      </w:pPr>
      <w:r>
        <w:t xml:space="preserve">Chu tẩu cũng xuống xe, Tiễn bá thì vẫn ở trong xe tiếp tục điều khiển ngựa, mọi người cứ như vậy mà chậm rãi hướng đến cửa thành. Vừa mới đến cửa thành, phía sau đã truyền đến tiếng vó ngựa hối hả, một thanh âm hét lên: “Phiêu Kỵ Đại tướng quân phụng chỉ vào kinh, tránh đường tránh đường!” Mang theo thanh âm của roi ngựa “ba ba” chói tai.</w:t>
      </w:r>
    </w:p>
    <w:p>
      <w:pPr>
        <w:pStyle w:val="BodyText"/>
      </w:pPr>
      <w:r>
        <w:t xml:space="preserve">Trên con đường ngoài thành vốn dĩ cũng không có nhiều người đi đường, này một tiếng quát tháo như thế vẫn khiến mọi người lo lắng chạy trốn. Tần Đồng chính là đang đi ở phía trước, nghe tiếng thì theo bản năng quay người xoay đầu lại, nhưng bên hông lại bị người dùng sức kéo qua, còn chưa kịp nhìn đến phía sau là ai kéo hắn, trước mắt đã là một mảng bụi bay mịt mù, vài con khoái mã tại nơi cách hắn không đến năm bước chân đã phi vút qua, vó ngựa gõ trên mặt đất phát ra những âm thanh nặng nề, nhịp tim Tần Đồng cũng không thể khống chế mà tăng tốc theo tiếng vó ngựa.</w:t>
      </w:r>
    </w:p>
    <w:p>
      <w:pPr>
        <w:pStyle w:val="BodyText"/>
      </w:pPr>
      <w:r>
        <w:t xml:space="preserve">Nơi mà mấy cái vó ngựa kia đang giẫm đạp, đúng là nơi mà mình vừa mới đi qua, nếu lúc đó mà thật sự muốn quay đầu lại nhìn xem, chỉ sợ cái gì cũng chưa kịp nhìn đã bị vó ngựa đạp bẹp trên mặt đất.</w:t>
      </w:r>
    </w:p>
    <w:p>
      <w:pPr>
        <w:pStyle w:val="BodyText"/>
      </w:pPr>
      <w:r>
        <w:t xml:space="preserve">Tim còn đang “thùng thùng” mà đập, bên tai lại nóng lên: “Uy, ngươi không sao chứ, hay là bị dọa đến choáng váng rồi?”</w:t>
      </w:r>
    </w:p>
    <w:p>
      <w:pPr>
        <w:pStyle w:val="BodyText"/>
      </w:pPr>
      <w:r>
        <w:t xml:space="preserve">Cái này còn khiến tim hắn đập nhanh hơn, Tần Đồng bối rối cúi đầu kéo ra cánh tay còn đang quấn chặt trên hông mình: “Không có gì không có gì.” Hôm nay thật sự là không nên xuất môn, cứ được người không muốn gặp mặt nhất giúp đỡ.</w:t>
      </w:r>
    </w:p>
    <w:p>
      <w:pPr>
        <w:pStyle w:val="BodyText"/>
      </w:pPr>
      <w:r>
        <w:t xml:space="preserve">Tay trên hông vẫn không nhúc nhích một chút nào, trái lại hai người lại càng kề sát vào nhau hơn, Tần Đồng trên trán toàn bộ đang toát ra mồ hôi, lại không thể ở cái nơi người đến người đi như thế này mà rống lên, chỉ đành phải cắn răng: “Ta tự mình đứng được, ngươi…”</w:t>
      </w:r>
    </w:p>
    <w:p>
      <w:pPr>
        <w:pStyle w:val="BodyText"/>
      </w:pPr>
      <w:r>
        <w:t xml:space="preserve">Hai chữ “buông ra” đã bị những âm thanh ồn ào của tiếng chiêng cồng cắt đứt, tiếng kim loại tương giao vang dội như muốn thủng cả màng nhĩ, Tần Đồng nhíu mày nhu nhu cái lỗ tai: “Người nào a…” Không phải là tướng quân gì đó sao, sao lại làm ra động tĩnh lớn đến như vậy? Thật là không có tâm. Phải có chuyện gì ghê gớm lắm, còn hơn tha nguyên quả bom nguyên tử, chứng minh cho thân thế lớn không ai có thể sánh bằng.</w:t>
      </w:r>
    </w:p>
    <w:p>
      <w:pPr>
        <w:pStyle w:val="BodyText"/>
      </w:pPr>
      <w:r>
        <w:t xml:space="preserve">Bất quá ý kiến này cũng chỉ có thể buồn bực mà nói trong lòng, hắn vẫn là có chút tò mò quan cổ đại là cái dạng gì, từ lúc xuyên qua cho đến bây giờ, ngay cả quan huyện cũng chưa được thấy, bất quá quan lớn nhất cũng chỉ là trấn thành này, này tự nhiên xuất hiện một cái tướng quan, đương nhiên là không thể không xem, cơ hội hiếm thấy a.</w:t>
      </w:r>
    </w:p>
    <w:p>
      <w:pPr>
        <w:pStyle w:val="BodyText"/>
      </w:pPr>
      <w:r>
        <w:t xml:space="preserve">Nghĩ như vậy, tay quấn bên hông tự nhiên cũng bị hắn tạm thời cho vào quên lãng, chỉ lo ngẩng đầu rướn cổ nhìn về phía con đường, một lòng một dạ muốn chứng kiến cái gì gọi là “tướng quân”.</w:t>
      </w:r>
    </w:p>
    <w:p>
      <w:pPr>
        <w:pStyle w:val="BodyText"/>
      </w:pPr>
      <w:r>
        <w:t xml:space="preserve">Con đường đã trở nên vắng vẻ, những đám bụi mịt mù do những con tuấn mã vừa mới phi qua cũng đã dần lắng xuống, tầm mắt bắt đầu trở nên rõ ràng, khi đội chiêng cồng đi qua không bao lâu liền nhìn thấy hai con hắc mã đang song song bước tới, chờ nhìn kỹ một chút, liền phát giác ngay cả bước chân cũng thật đồng đều. Hai con ngựa này phiêu phì thể tráng, màu lông bóng loáng, toàn thân khoác giáp nhẹ, ánh sáng lấp lánh của ngân bạc cùng với màu da lông hắc thuần chủng dưới ánh mặt trời trở nên cực kỳ rực rỡ. Liền sau đó người cũng là một thân áo giáp bóng lưỡng, thân thể thẳng tắp, đội mũ giáp có chút nhìn không rõ được tướng mạo, mang theo sát khí nơi sa trường chém giết cùng đẫm máu, dù cho không nhìn rõ tướng mạo cũng đủ khiến người ta khiếp sợ.</w:t>
      </w:r>
    </w:p>
    <w:p>
      <w:pPr>
        <w:pStyle w:val="BodyText"/>
      </w:pPr>
      <w:r>
        <w:t xml:space="preserve">Mà sau hai người này chừng ba bước, là một người cưỡi một con ngựa rất cao to, một thân trang phục võ tướng, cho dù không ai nói, chỉ cần liếc mắt một cái liền nhận ra hắn chính là Phiêu Kỵ tướng quân.</w:t>
      </w:r>
    </w:p>
    <w:p>
      <w:pPr>
        <w:pStyle w:val="BodyText"/>
      </w:pPr>
      <w:r>
        <w:t xml:space="preserve">Người nọ không có đội mũ, mày rậm cùng đôi mắt nghiêm khắc, tuổi tác ước chừng trên dưới bốn mươi, thân hình cao to, các ngón tay cầm cương cũng đồng dạng thô to hữu lực, áo giáp ngân bạc ở trên người hắn càng tăng thêm uy thế, bên hông lộ ra một góc chuôi kiếm cùng vỏ kiếm lớn, theo từng bước chân ngựa mà chạm vào áo giáp phát ra những tiếng vang rất nhỏ, ánh mắt đảo qua liền khiến người ta phải nhượng bộ lui binh.</w:t>
      </w:r>
    </w:p>
    <w:p>
      <w:pPr>
        <w:pStyle w:val="BodyText"/>
      </w:pPr>
      <w:r>
        <w:t xml:space="preserve">Tần Đồng nhìn hắn đi qua, ngược lại có chút không đồng ý mà thầm nghĩ: “Nếu muốn so tàn nhẫn với lạnh lùng, không ai vượt qua được tên Lục hỗn đản.” Nghĩ như vậy, lực chú ý lập tức lại quay về với cái tay vẫn đang quấn bên hông mình kia, nhất thời huyết khí dâng lên, hắn cư nhiên còn chưa chịu buông ra!</w:t>
      </w:r>
    </w:p>
    <w:p>
      <w:pPr>
        <w:pStyle w:val="BodyText"/>
      </w:pPr>
      <w:r>
        <w:t xml:space="preserve">Bất quá lần này Tần Đồng còn chưa kịp động thủ lại càng chưa kịp dùng đến tài hùng biện của mình, cánh tay khoát trên hông ngay lúc hắn cúi đầu đã đồng thời thu trở về, cơn tức của hắn tức thời bị uất nghẹn không phát ra được, gân xanh trên trán nổi lên, hắn tin tưởng hiện tại huyết áp của mình chắc chắn rất cao, chỉ cần cao thêm một chút nữa thôi, chảy máu não khẳng định không chạy thoát đi đâu được.</w:t>
      </w:r>
    </w:p>
    <w:p>
      <w:pPr>
        <w:pStyle w:val="BodyText"/>
      </w:pPr>
      <w:r>
        <w:t xml:space="preserve">Không muốn đứt mạch máu, Tần Đồng dùng ánh mắt phẫn hận mà liếc về phía cái tên có thể xưng là vô lại kia, không nghĩ tới đầu vừa mới quay được một nửa liền suýt đụng phải một cái gì đó mềm mại ấm áp. Tần Đồng càng thêm chấn kinh, cổ vội vàng ngửa ra sau nghĩ muốn xoay người thối lui, lại phát hiện Lục Gia Diễm đang ở phía sau mình, nếu muốn xoay người cũng chỉ có thể đi về phía trước, mà chính mình đang đứng ở vòng ngoài cùng, trước mắt lại gặp đội ngũ của cái tên tướng quân chó má kia còn chưa chịu đi xong, này thật sự là tiến lui đều nan.</w:t>
      </w:r>
    </w:p>
    <w:p>
      <w:pPr>
        <w:pStyle w:val="BodyText"/>
      </w:pPr>
      <w:r>
        <w:t xml:space="preserve">Tay Lục Gia Diễm lại nhân lúc cháy nhà mà đi hôi của, vui vẻ quấn lấy, kéo Tần Đồng hướng về phía mình, hơi thấp giọng nói: “Ngươi đừng lộn xộn.”</w:t>
      </w:r>
    </w:p>
    <w:p>
      <w:pPr>
        <w:pStyle w:val="BodyText"/>
      </w:pPr>
      <w:r>
        <w:t xml:space="preserve">Lão tử kháo! Ngươi mới đừng lộn xộn! Tần Đồng trong mắt lửa đã bốc lên hừng hực, Lục Gia Diễm cúi đầu hắn càng ngửa đầu về phía sau, nghiến răng nghiến lợi càng lúc càng mạnh, “Khách” một tiếng khiến cho sắc mặt hắn trong nháy mắt chuyển từ hồng sang trắng.</w:t>
      </w:r>
    </w:p>
    <w:p>
      <w:pPr>
        <w:pStyle w:val="BodyText"/>
      </w:pPr>
      <w:r>
        <w:t xml:space="preserve">Lục Gia Diễm nhanh chóng đưa tay khai mở khớp hàm hắn, nâng cằm hắn lên nói: “Sao, cắn phải lưỡi? Để ta xem.” Trong lòng đã có chút âm thầm mà bật cười, bộ dáng này cũng thật là khôi hài.</w:t>
      </w:r>
    </w:p>
    <w:p>
      <w:pPr>
        <w:pStyle w:val="BodyText"/>
      </w:pPr>
      <w:r>
        <w:t xml:space="preserve">Tần Đồng quả thực rất muốn trực tiếp đâm vào mũi thương của đám lính trước mắt kia mà đem mình xử lý luôn cho rồi, sao lại như thế này, hắn cư nhiên bị người ta nâng cằm, tuy rằng lời người nào đó thực nghiêm trang, nhưng Tần Đồng khẳng định trong mắt hắn mình có thể nhìn thấy được ý cười, kia tuyệt đối là cười nhạo! Tuyệt đối luôn!</w:t>
      </w:r>
    </w:p>
    <w:p>
      <w:pPr>
        <w:pStyle w:val="BodyText"/>
      </w:pPr>
      <w:r>
        <w:t xml:space="preserve">Đầu lưỡi còn rất đau, Tần Đồng thông minh mà lựa chọn im lặng, nhưng cũng quật cường không chịu ngoan ngoãn há mồm, nghiêng cổ muốn rời khỏi những ngón tay đang bám trên mặt mình kia.</w:t>
      </w:r>
    </w:p>
    <w:p>
      <w:pPr>
        <w:pStyle w:val="BodyText"/>
      </w:pPr>
      <w:r>
        <w:t xml:space="preserve">Vô ích, hai ngón tay tựa như được đúc trực tiếp trên mặt mình, giãy dụa thế nào cũng không thành công, ngược lại lại khiến cho Lục Gia Diễm thừa cơ buông ở bên tai thêm một câu: “Uy, ngươi nếu lộn xộn nữa, mọi người sẽ đều nhìn qua.”</w:t>
      </w:r>
    </w:p>
    <w:p>
      <w:pPr>
        <w:pStyle w:val="BodyText"/>
      </w:pPr>
      <w:r>
        <w:t xml:space="preserve">Nói xong câu này, liền buông tay đang nâng cằm Tần Đồng ra. Chuyển biến tốt thì hãy tiếp nhận, hắn không nhất thiết phải chọc cho người kia nóng nảy, dù sao thời gian cũng còn nhiều, chậm rãi mà quấy rầy cũng không sao cả.</w:t>
      </w:r>
    </w:p>
    <w:p>
      <w:pPr>
        <w:pStyle w:val="BodyText"/>
      </w:pPr>
      <w:r>
        <w:t xml:space="preserve">Tần Đồng lại cực kỳ buồn bực, chỉ có thể đen thui cái mặt mà đứng tại chỗ, kia cánh tay bên hông mình còn tiếp tục càn quấy chiếm lấy vị trí vốn không nên thuộc về nó, thậm chí càng thêm xiết chặt, khiến cho hắn không khỏi nghĩ đến thanh kiếm bên hông của vị tướng quân khi nãy, không biết dùng nó mà bổ một nhát xuống cái móng vuốt này có phải thực thích hay không?</w:t>
      </w:r>
    </w:p>
    <w:p>
      <w:pPr>
        <w:pStyle w:val="BodyText"/>
      </w:pPr>
      <w:r>
        <w:t xml:space="preserve">Hắn chỉ lo cùng Lục Gia Diễm nổi giận, hoàn toàn không chú ý tới cách đó không xa Chu tẩu khi nhìn thấy cái vị tướng quân kia ánh mắt đã mang theo sự kinh ngạc khó tin, cùng với hận ý đang dần dần lộ ra. Mà Lục Gia Diễm vốn đưa lưng về phía nàng cũng không có phát giác, nhưng với mẫn tuệ cùng nhĩ lực sâu sắc mạnh hơn gấp mấy lần so với thường nhân, một thanh âm trầm thấp: “Tấn Dương!” đã khiến hắn nhất thời thanh tỉnh.</w:t>
      </w:r>
    </w:p>
    <w:p>
      <w:pPr>
        <w:pStyle w:val="BodyText"/>
      </w:pPr>
      <w:r>
        <w:t xml:space="preserve">Tay tuy rằng vẫn ở bên hông Tần Đồng ánh mắt đã không chút dấu vết nhìn qua, quả nhiên chỉ thấy mẫu thân trong mắt đang lóe ra ngọn lửa cùng với lệ quang mơ hồ, còn có tiểu muội đang nhìn mẫu thân với biểu tình có chút ngây thơ, khiến cho hắn trong lòng đột nhiên khó chịu, tay cũng không tự giác mà xiết chặt.</w:t>
      </w:r>
    </w:p>
    <w:p>
      <w:pPr>
        <w:pStyle w:val="BodyText"/>
      </w:pPr>
      <w:r>
        <w:t xml:space="preserve">Tần Đồng hoàn toàn không biết nội tình, chỉ cảm thấy lực đạo bên hông đột nhiên tăng mạnh đến mức chính mình càng lúc càng không thở nổi, khó thở mà duỗi khửu tay hướng Lục Gia Diễm đánh tới, thấp giọng nói: “Ngươi mưu sát a.”</w:t>
      </w:r>
    </w:p>
    <w:p>
      <w:pPr>
        <w:pStyle w:val="BodyText"/>
      </w:pPr>
      <w:r>
        <w:t xml:space="preserve">Lục gia Diễm bất quá chỉ dời một bước liền dễ dàng tránh khỏi, tay cũng đồng thời buông, thản nhiên đáp trả: “Thật có lỗi.” Liến hướng về xe ngựa mà đi.</w:t>
      </w:r>
    </w:p>
    <w:p>
      <w:pPr>
        <w:pStyle w:val="BodyText"/>
      </w:pPr>
      <w:r>
        <w:t xml:space="preserve">Giang Kỳ sớm đã xuống xe xem náo nhiệt, một câu nói kia của Chu tẩu tự nhiên cũng không trốn được, ánh mắt liếc về phía Lục Gia Diễm đang xoay người, tay phải hạ xuống nhanh chóng ra dấu mấy cái cũng đi theo lên xe.</w:t>
      </w:r>
    </w:p>
    <w:p>
      <w:pPr>
        <w:pStyle w:val="Compact"/>
      </w:pPr>
      <w:r>
        <w:t xml:space="preserve">Tần Đồng thì ở ngay tại chỗ mà ngẩn người: hắn mới vừa rồi có phải hay không nghe lầm?</w:t>
      </w:r>
      <w:r>
        <w:br w:type="textWrapping"/>
      </w:r>
      <w:r>
        <w:br w:type="textWrapping"/>
      </w:r>
    </w:p>
    <w:p>
      <w:pPr>
        <w:pStyle w:val="Heading2"/>
      </w:pPr>
      <w:bookmarkStart w:id="85" w:name="chương-64-băng-sơn-nhất-giác"/>
      <w:bookmarkEnd w:id="85"/>
      <w:r>
        <w:t xml:space="preserve">64. Chương 64: Băng Sơn Nhất Giác</w:t>
      </w:r>
    </w:p>
    <w:p>
      <w:pPr>
        <w:pStyle w:val="Compact"/>
      </w:pPr>
      <w:r>
        <w:br w:type="textWrapping"/>
      </w:r>
      <w:r>
        <w:br w:type="textWrapping"/>
      </w:r>
      <w:r>
        <w:t xml:space="preserve">Sau khi lên xe Tần Đồng không thể tiếp tục ngẩn người được nữa, hắn bi ai phát hiện mình không thể nào lừa dối mà qua ải trót lọt, Chu tẩu đang nghiêm mặt nhắc nhở hắn không được phép trốn. Tần Đồng giãy dụa không có hiệu quả, sau phải mang vẻ mặt đáng thương cùng lấy lòng mà cười nói với Tiễn bá: “Tiễn bá, ta thật sự không nhớ rõ, không bằng ngươi nói tiếp đi, thuận tiện nói về cái tướng quân kia luôn, ngươi hẳn là biết đến đi? Nói cho ta nghe một chút.” Tướng quân, thật sự là người rất khó có thể nhìn thấy, hắn đương nhiên là rất có hứng thú.</w:t>
      </w:r>
    </w:p>
    <w:p>
      <w:pPr>
        <w:pStyle w:val="BodyText"/>
      </w:pPr>
      <w:r>
        <w:t xml:space="preserve">Tiễn bá tức giận trừng mắt nhìn hắn một cái, cuối cùng vẫn là vuốt vuốt râu nói: “Hà gia này, bảy tám năm trước cơ hồ cùng là thương gia với lão gia, Hà Vấn Kinh là ba năm trước kế thừa gia nghiệp, Hà gia trong tay hắn càng thêm phát triển thịnh vượng, trừ bỏ muối chè vũ khí của quan gia những cái buôn bán khác đều đã xem qua. Hơn nữa, nếu tin tức ta nghe được không sai, này phần mua bán của quan gia, hắn cũng đã có hứng thú thật lâu, chỉ sợ không bao lâu nữa sẽ ra tay.”</w:t>
      </w:r>
    </w:p>
    <w:p>
      <w:pPr>
        <w:pStyle w:val="BodyText"/>
      </w:pPr>
      <w:r>
        <w:t xml:space="preserve">Nói xong còn lắc đầu thở dài: “Cảnh ngộ người này so với kẻ khác thật đúng là một trời một vực a…” Một bộ thần tình thổn thức đau lòng.</w:t>
      </w:r>
    </w:p>
    <w:p>
      <w:pPr>
        <w:pStyle w:val="BodyText"/>
      </w:pPr>
      <w:r>
        <w:t xml:space="preserve">Tần Đồng nhìn bộ dáng hắn lập tức trong lòng nhảy dựng, sợ hắn lại bắt đầu một hồi ký ức đau khổ ngọt bùi gì đó, nhanh chóng đem đề tài dời đi: “Thế Tiễn bá, còn cái tướng quân kia thì sao?” Phô trương như thế, khẳng định thân thế không thể nào nhỏ được.</w:t>
      </w:r>
    </w:p>
    <w:p>
      <w:pPr>
        <w:pStyle w:val="BodyText"/>
      </w:pPr>
      <w:r>
        <w:t xml:space="preserve">Giang Kỳ tuy rằng có biết người tên Tấn Dương này, nhưng trước đây lại không biết người này có mối quan hệ với những chuyện khi xưa, tư liệu trên tay lúc này cũng không nhiều, lại nghe được Tần Đồng hỏi, trong lòng đột nhiên khẽ động, không chút dấu vết nhìn lén Lục Gia Diễm sau đó lại nhìn qua Chu tẩu, mới bắt đầu nói: “Về cái tướng quân này… Này lão nhân gia ta đối với chuyện quan phủ không biết được nhiều lắm, thật ra cũng chỉ có thể nói được một chút.”</w:t>
      </w:r>
    </w:p>
    <w:p>
      <w:pPr>
        <w:pStyle w:val="BodyText"/>
      </w:pPr>
      <w:r>
        <w:t xml:space="preserve">Tần Đồng nghĩ thầm, ta còn sợ là không ít đâu, cũng chỉ hưởng ứng: “Từ đây đến nhà còn một đoạn nữa, cứ chậm rãi nói, xem như là nghe chuyện xưa vậy.”</w:t>
      </w:r>
    </w:p>
    <w:p>
      <w:pPr>
        <w:pStyle w:val="BodyText"/>
      </w:pPr>
      <w:r>
        <w:t xml:space="preserve">Giang Kỳ nháy mắt mấy cái: “Tốt lắm, ta liền nói cho thiếu gia ngươi nghe một chút. Ngươi cũng nói qua muốn làm hoàng thương, này đó chuyện tình quan gia hiểu biết một chút cũng tốt hơn.”</w:t>
      </w:r>
    </w:p>
    <w:p>
      <w:pPr>
        <w:pStyle w:val="BodyText"/>
      </w:pPr>
      <w:r>
        <w:t xml:space="preserve">Tần Đồng ho khan hai tiếng, thầm nghĩ hắn nói thì là nói thôi, muốn thật làm hoàng thương thì cũng không có liên quan gì đến chuyện suốt ngày giao tiếp với đao kiếm đi. Ngoài miệng lại rất phụ họa: “Tiễn bá nói cũng đúng.”</w:t>
      </w:r>
    </w:p>
    <w:p>
      <w:pPr>
        <w:pStyle w:val="BodyText"/>
      </w:pPr>
      <w:r>
        <w:t xml:space="preserve">Giang Kỳ tiếp tục sờ râu, mắt cũng không nhìn Tần Đồng, chỉ híp lại lặng lẽ hướng đến người Chu tẩu, chậm rãi nói: “Nói tiếp, đại khái cũng là chuyện hơn mười năm trước.”</w:t>
      </w:r>
    </w:p>
    <w:p>
      <w:pPr>
        <w:pStyle w:val="BodyText"/>
      </w:pPr>
      <w:r>
        <w:t xml:space="preserve">“Muốn làm võ tướng, đều là nhờ công trạng mà có, mà chỉ có ở trên chiến trường giết địch nhiều lắm mới có thể lên vị trí này nhanh chóng, nhưng cho dù thế thì tích lũy công trạng cũng là một quá trình lâu dài. Nhưng riêng cái Phiêu Kỵ tướng quân này, ân… Tên là gì nhỉ? Nga, hình như là Tấn Dương, đột nhiên được nâng đỡ, mười năm trước hắn căn bản không có chút tiếng tăm, trong công trạng cũng không thấy được cái gì mưu lược sở trường. Năm đó nước ta cùng Bắc Lỗ vì tranh giành biên giới mà khai chiến, chết vô số, cũng có người nhờ đó mà trở nên nổi danh, nhưng mà ta nhớ rất rõ ràng, không có cái tên Tấn Dương này.”</w:t>
      </w:r>
    </w:p>
    <w:p>
      <w:pPr>
        <w:pStyle w:val="BodyText"/>
      </w:pPr>
      <w:r>
        <w:t xml:space="preserve">Tần Đồng trong lòng giật thót, nguyên lai mười năm trước nơi này đã phát sinh qua chiến tranh, nhớ tới những cảnh giết choc máu me thảm thiết thường hay chiếu trên màn ảnh mang theo kích động cực kỳ, không khỏi lo lắng, vội vàng hỏi: “Thế sau này?”</w:t>
      </w:r>
    </w:p>
    <w:p>
      <w:pPr>
        <w:pStyle w:val="BodyText"/>
      </w:pPr>
      <w:r>
        <w:t xml:space="preserve">Hắn hỏi chính là tình huống hiện tại của hai nước thế nào, có thể còn khai chiến nữa hay không, Giang Kỳ lại cho rằng hắn hỏi chuyện sau này, tiếp tục nói: “Sau này, sau này không biết như thế nào, chiến tranh tuy rằng thắng, nhưng nhiều tướng lĩnh lại cơ hồ bị vua phán tội, không tử hình thì cũng bị lưu đày, tội danh cư nhiên lại là thông đồng với địch. Duy chỉ có Tấn Dương này lại được đề bạt thành lĩnh quân võ vệ, từ nay về sau cứ một đường mà tiến cho đến địa vị ngày hôm nay.”</w:t>
      </w:r>
    </w:p>
    <w:p>
      <w:pPr>
        <w:pStyle w:val="BodyText"/>
      </w:pPr>
      <w:r>
        <w:t xml:space="preserve">Dừng lại một chút, Giang Kỳ lại lắc đầu: “Tuy rằng chuyện quan trường còn nhiều thứ không rõ, nhưng lão gia hỏa ta lại nghĩ cũng nghĩ không ra, rõ ràng chiến tranh là những người đó đánh thắng, như thế nào ngược lại lại trở thành thông đồng với địch? Trên đời này có chuyện thông đồng với địch còn đánh thắng trận hay sao?”</w:t>
      </w:r>
    </w:p>
    <w:p>
      <w:pPr>
        <w:pStyle w:val="BodyText"/>
      </w:pPr>
      <w:r>
        <w:t xml:space="preserve">“Ta còn nhớ rõ chuyện tình phán tử kia, cũng chính là lần duy nhất ta thấy nhiều người chết một lần như thế, theo lý thì quan nhân ở địa vị này, dù là phạm vào tử tội, chém đầu cũng sẽ không thị chúng, nhưng lần đó…” Hấp khẩu khí tính nói tiếp, lại liếc mắt phát hiện sắc mặt Chu tẩu đã một mảnh xanh trắng, Giang Kỳ lập tức thức thời dừng lại: “Không nói, không nói, chuyện sau này nghe cũng không tốt, lão nhân gia ta cũng mệt mỏi, tốt nhất nên nghỉ ngơi một chút.”</w:t>
      </w:r>
    </w:p>
    <w:p>
      <w:pPr>
        <w:pStyle w:val="BodyText"/>
      </w:pPr>
      <w:r>
        <w:t xml:space="preserve">Tần Đồng không nghĩ tới nghe đến cuối cùng lại là cảnh chém đầu thị chúng, tuy rằng điện ảnh cũng diễn không ít mấy màn này, nhưng dù sao cũng biết nó là giả, làm sao có được cảm giác gì. Lúc này lại chính tay nghe được một cổ nhân sinh động kể ra, lập tức cảm thấy hoảng hốt, trong lòng như có cái gì đè nặng khổ sở.</w:t>
      </w:r>
    </w:p>
    <w:p>
      <w:pPr>
        <w:pStyle w:val="BodyText"/>
      </w:pPr>
      <w:r>
        <w:t xml:space="preserve">Lại nghĩ tới khi này mình nghe được chiến tranh còn có chút hưng phấn, lúc này tưởng tượng lại loại tình huống này, hình ảnh trên truyền hình không biết thế nào lại trở nên rõ ràng chân thật, hiện ra rõ ràng trong đầu mình.</w:t>
      </w:r>
    </w:p>
    <w:p>
      <w:pPr>
        <w:pStyle w:val="BodyText"/>
      </w:pPr>
      <w:r>
        <w:t xml:space="preserve">Lại nhìn nhìn mọi người trước mặt, chiến tranh mười năm trước, bọn họ hẳn là đều tự mình trải qua, dù cho nơi họ ở là một thôn nhỏ nơi xa xôi hẻo lánh, chỉ sợ cũng không thể không lan đến.</w:t>
      </w:r>
    </w:p>
    <w:p>
      <w:pPr>
        <w:pStyle w:val="BodyText"/>
      </w:pPr>
      <w:r>
        <w:t xml:space="preserve">Giờ phút này sắc mặt mọi người đều rất khó coi, biểu tình bi ai trầm trọng ép hắn hô hấp thật khó khăn, giống như có thể từ trên người họ ngửi được mùi máu tươi tanh nồng, lập tức cảm thấy dạ dày đảo lộn, sắc mặt tự nhiên trở nên khó cói, vội vàng hướng ra ngoài xe, nói với Giang Kỳ: “Vậy ngươi nghỉ ngơi một chút. Ta cảm thấy buồn, ra ngoài ngồi hít thở không khí.” Nếu không hít thở chút không khí mới mẻ, hắn sẽ có cảm giác hít thở không thông.</w:t>
      </w:r>
    </w:p>
    <w:p>
      <w:pPr>
        <w:pStyle w:val="BodyText"/>
      </w:pPr>
      <w:r>
        <w:t xml:space="preserve">Ngồi vào trên càng xe, Tần Đồng lại nhịn không được nhìn Lục Gia Diễm, mười năm trước hắn bất quá mới mười tuổi, một đứa nhỏ như thế phải trải qua cái gì mới có thể trở thành sát thủ chứ?</w:t>
      </w:r>
    </w:p>
    <w:p>
      <w:pPr>
        <w:pStyle w:val="BodyText"/>
      </w:pPr>
      <w:r>
        <w:t xml:space="preserve">Này vừa nhìn, liền phát hiện biểu tình của Lục Gia Diễm cũng rất kỳ quái, hắn chưa từng thấy qua bộ dáng lãnh đạm như băng của hắn lại tràn ngập phẫn nộ cùng ác ý, loại vẻ mặt này, cứ như một tòa núi lửa sắp phun trào lại đau khổ áp chế xuống, cảm xúc muốn dâng lên, lại giống như có thứ gì đó gắt gao kiềm chế, khiến cho hắn không thể phát tiết.</w:t>
      </w:r>
    </w:p>
    <w:p>
      <w:pPr>
        <w:pStyle w:val="BodyText"/>
      </w:pPr>
      <w:r>
        <w:t xml:space="preserve">Trong ánh mắt hắn chứa đựng rất nhiều thứ, hỗn độn khó phân, mang theo một loại gần như gọi là điên cuồng lãnh khốc, loại ánh mắt mà Tần Đồng chỉ mới thấy qua một lần, chính là lần đầu tiên nhìn thấy người bị giết, mà hiện tại, ánh mắt này so ra còn muốn đáng sợ hơn gấp mấy lần.</w:t>
      </w:r>
    </w:p>
    <w:p>
      <w:pPr>
        <w:pStyle w:val="BodyText"/>
      </w:pPr>
      <w:r>
        <w:t xml:space="preserve">Cũng trong lúc này, Tần Đồng đột nhiên có một loại cảm giác kỳ dị, những người trước mắt này, tựa hồ đều có mối liên hệ dù ít dù nhiều với chiến tranh mười năm trước, tựa như có một sợi dây vô hình đưa bọn họ buộc chặt vào nhau, có thể còn có càng lúc càng chặt, nhưng hết thảy đều không có quan hệ gì với hắn.</w:t>
      </w:r>
    </w:p>
    <w:p>
      <w:pPr>
        <w:pStyle w:val="BodyText"/>
      </w:pPr>
      <w:r>
        <w:t xml:space="preserve">Tâm tình cũng bắt đầu trở nên khó hiểu, không thể nói nên lời đây chính là cái cảm giác gì, là nên vui sướng vì những thứ gươm giáo máu me này không có quan hệ gì với mình hay là nên chán nản vì mình không có biện pháp dung nhập hoàn toàn vào cuộc sống này, Tần Đồng chính minh cũng không biết, hắn lúc này, chỉ đột nhiên nghĩ đến một câu: nhân sinh như hí. (cuộc đời như một vở kịch, trò chơi)</w:t>
      </w:r>
    </w:p>
    <w:p>
      <w:pPr>
        <w:pStyle w:val="BodyText"/>
      </w:pPr>
      <w:r>
        <w:t xml:space="preserve">Hắn đời này, hay ít nhất cho đến bây giờ, tuy rằng chỉ mới qua một nửa, nhưng thật ra tựa như một trò chơi vậy, cuộc đời như vậy, có mấy ai có thể trải qua được đâu?</w:t>
      </w:r>
    </w:p>
    <w:p>
      <w:pPr>
        <w:pStyle w:val="BodyText"/>
      </w:pPr>
      <w:r>
        <w:t xml:space="preserve">Hắn còn đang muốn xuất thần, lại thình lình cảm giác được có hai luồng ánh mắt đang cố định trên mặt mình, hoàn hồn mới phát giác nguyên lai là Lục Gia Diễm đang nhìn hắn, nghĩ muốn quay đi lại cảm thấy làm vậy quá mức chột dạ, liền hỏi: “Nhìn ta làm gì?”</w:t>
      </w:r>
    </w:p>
    <w:p>
      <w:pPr>
        <w:pStyle w:val="BodyText"/>
      </w:pPr>
      <w:r>
        <w:t xml:space="preserve">Thần sắc Lục Gia Diễm đã muốn khôi phục lại như thường, quất roi ngựa trả lời hắn: “Ngươi không nhìn chằm chằm ta, ta xem ngươi làm cái gì?”</w:t>
      </w:r>
    </w:p>
    <w:p>
      <w:pPr>
        <w:pStyle w:val="BodyText"/>
      </w:pPr>
      <w:r>
        <w:t xml:space="preserve">Lời này nhất thời khiến Tần Đồng bốc hỏa, tâm tình khó có được chút sầu não lại bay mất không còn bóng dáng, nói lầm bầm: “Tự mình đa tình, ngươi có cái gì đẹp?” Lập tức quay đầu không thèm nhìn hắn.</w:t>
      </w:r>
    </w:p>
    <w:p>
      <w:pPr>
        <w:pStyle w:val="BodyText"/>
      </w:pPr>
      <w:r>
        <w:t xml:space="preserve">Lục Gia Diễm cố tình tiếp cận, liền nhìn thấy Tần Đồng lỗ tai mơ hồ phiếm hồng, chỉ là một chút này thôi, đã khiến cho tâm tình lo lắng của hắn đột nhiên tốt hơn rất nhiều, cổ tay nhẹ nhàng vung lên roi ngựa, “Ba” một tiếng giòn vang.</w:t>
      </w:r>
    </w:p>
    <w:p>
      <w:pPr>
        <w:pStyle w:val="BodyText"/>
      </w:pPr>
      <w:r>
        <w:t xml:space="preserve">Xe ngựa từ thành Nam vào, về nhà lượn qua thành Tây, Tần Đồng mắt sắc phát hiện dưới mái hiên bên kia đường có người đang bày ra mấy cái chậu gỗ để bán kim ngư (cá vàng), lập tức hô to dừng xe túm tiểu đào đi đến xem.</w:t>
      </w:r>
    </w:p>
    <w:p>
      <w:pPr>
        <w:pStyle w:val="BodyText"/>
      </w:pPr>
      <w:r>
        <w:t xml:space="preserve">Hắn thấy tiểu đào sau khi nghe Tiễn bá kể những câu chuyện kia sắc mặt vẫn còn tái mét, nghĩ là tiểu nha đầu bị dọa sợ hãi, thất nàng bộ dáng vẫn không tốt lắm, muốn giúp nàng đừng nghĩ ngợi nữa nhưng lại sợ mở miệng nói hớ hênh này nọ, lần này đúng thật cho hắn cơ hội tốt.</w:t>
      </w:r>
    </w:p>
    <w:p>
      <w:pPr>
        <w:pStyle w:val="BodyText"/>
      </w:pPr>
      <w:r>
        <w:t xml:space="preserve">Chạy đến gần, phát hiện những chậu gỗ này được phủ kín bởi rêu xanh, dưới ánh mặt trời phản chiếu tạo nên một màu xanh mượt trong suốt mà đẹp đẽ, kim ngư lớn nhỏ phủ lên mình sắc thái tiên diễm, thong dong vẫy đuôi lượn lờ trong chậu, thân hình hoàn hảo, rất là đẹp.</w:t>
      </w:r>
    </w:p>
    <w:p>
      <w:pPr>
        <w:pStyle w:val="BodyText"/>
      </w:pPr>
      <w:r>
        <w:t xml:space="preserve">Tiểu đào đầu tiên vẫn có chút không yên lòng, nhưng nàng dù sao cũng là lần đầu tiên thấy kim ngư, chỉ xem một chút đã mê mẩn, đảo quanh mấy chậu gỗ, cảm thấy chúng thật sự rất xing đẹp, Tần Đồng cười nói: “Nếu thích, vậy mua mấy con về dưỡng.”</w:t>
      </w:r>
    </w:p>
    <w:p>
      <w:pPr>
        <w:pStyle w:val="BodyText"/>
      </w:pPr>
      <w:r>
        <w:t xml:space="preserve">Tiểu đào có chút do dự: “Loại cá xinh đẹp này, hảo dưỡng sao?” Thoạt nhìn bộ dáng không hảo dưỡng, không cẩn thận một chút làm chết sẽ rất thương tâm.</w:t>
      </w:r>
    </w:p>
    <w:p>
      <w:pPr>
        <w:pStyle w:val="BodyText"/>
      </w:pPr>
      <w:r>
        <w:t xml:space="preserve">Mạnh Quyên lúc này cũng theo xuống xe, nhìn thấy cũng thích, lại nghe đến có thể mua về dưỡng, thật cao hứng: “Cẩn thận chiếu cố là được rồi, chúng nó cũng thật xinh đẹp.”</w:t>
      </w:r>
    </w:p>
    <w:p>
      <w:pPr>
        <w:pStyle w:val="BodyText"/>
      </w:pPr>
      <w:r>
        <w:t xml:space="preserve">Lão bản ngồi xổm chỗ râm mát thấy bọn họ đang tính mua, lập tức mời chào: “Này cá nhỏ là một tháng trước mới nở đấy, toàn bộ là giống tốt nhất, chỉ cần chú ý đến nước và thức ăn tuyệt đối sẽ khỏe mạnh.” Lại nói tiếp: “Cơ hội như vầy cũng không nhiều đâu, đây là những giống tốt nhất để dành cấp cho các quý nhân quan phủ đấy, người ngoài khó có thể thấy được. Này là những thứ còn lại mới mua được, một năm cũng chỉ mấy ngày này, xong rồi thì không có nữa đâu.”</w:t>
      </w:r>
    </w:p>
    <w:p>
      <w:pPr>
        <w:pStyle w:val="BodyText"/>
      </w:pPr>
      <w:r>
        <w:t xml:space="preserve">Thấy tiểu đào tâm đã động, Tần Đồng quay đầu đối với lão bản nói: “Chúng ta đây chọn hai, trước hết lấy hai con dưỡng cho hảo đã.” Thật sự là do nhà hắn có tinh thần truyền thống ái quốc, tuy rằng nước Mỹ thật sự không có kim ngư tốt nhiều lắm, lão cha hắn vẫn là lặn lội tìm về mấy loại cực phẩm, hắn tuy rằng không có hứng thú lắm, nhưng coi như là cũng biết nên chọn như thế nào đi.</w:t>
      </w:r>
    </w:p>
    <w:p>
      <w:pPr>
        <w:pStyle w:val="BodyText"/>
      </w:pPr>
      <w:r>
        <w:t xml:space="preserve">Lão bản đưa cho hắn một cái muỗng nhỏ cũng một cái bình nhỏ đựng chút nước, Tần Đồng giúp tiểu đào cùng Mạnh Quyên trước tuyển ra mấy con đi lẻ loi, sau đó ngồi xổm trước chậu gỗ nghiên cứu nửa ngày trời, lại hỏi thêm một đống kiến thức chăn nuôi, rốt cuộc chọn được bốn con.</w:t>
      </w:r>
    </w:p>
    <w:p>
      <w:pPr>
        <w:pStyle w:val="BodyText"/>
      </w:pPr>
      <w:r>
        <w:t xml:space="preserve">Chọn xong xuôi, sau lại phát sinh vấn đề, không có dụng cụ nuôi cá, cuối cùng đành mua từ lão bản một cái bồn nhỏ, một cái vật trang trí giả một bọc thức ăn cho cá, lại thêm một khỏa rong rêu, sau đó lại theo lời lão bản chọn một cái lu sứ lớn, vốn là xe ngựa không lớn đã trở nên cực kỳ chật chội.</w:t>
      </w:r>
    </w:p>
    <w:p>
      <w:pPr>
        <w:pStyle w:val="BodyText"/>
      </w:pPr>
      <w:r>
        <w:t xml:space="preserve">Phủ tướng quân Phiêu Kỵ.</w:t>
      </w:r>
    </w:p>
    <w:p>
      <w:pPr>
        <w:pStyle w:val="BodyText"/>
      </w:pPr>
      <w:r>
        <w:t xml:space="preserve">Tấn Dương trở về tiền thính của quý phủ mình, cởi bỏ áo giáp ngồi vào trên ghế bành, “Ùng ục” hớp mấy ngụm nước trà, đôi lông mày rậm gắt gao nhăn lại. Hắn không phải sống cuộc sống như thế này, tuy rằng quý giá vinh hoa thanh danh hiển hách đều có, nhưng cái loại biên quan mà tìm khắp cũng không kiếm được một con muỗi cái hắn đã muốn chịu đủ lắm rồi! Nếu lần này có thể quay về kinh, hắn phải nắm chặt thời cơ lưu lại chính mình, bằng không chính mình trăm phương ngàn kế, đánh đổi cả cuộc đời người khác, không phải là đã sai lầm hay sao?</w:t>
      </w:r>
    </w:p>
    <w:p>
      <w:pPr>
        <w:pStyle w:val="BodyText"/>
      </w:pPr>
      <w:r>
        <w:t xml:space="preserve">Hắn đang nghĩ ngợi, ngoài cửa có thanh âm: “Chủ soái, thuộc hạ có chuyện muốn bẩm tấu.”</w:t>
      </w:r>
    </w:p>
    <w:p>
      <w:pPr>
        <w:pStyle w:val="BodyText"/>
      </w:pPr>
      <w:r>
        <w:t xml:space="preserve">Tấn Dương lông mày nhăn lại, biểu tình trở nên nghiêm túc lại mang theo chút uy nghiêm, trực tiếp đi đến trước cửa đem người tiến vào, vỗ bả vai hắn nói: “Phó Nguyên, nơi này không phải quân doanh, ngươi với ta như huynh đệ vậy, không cần khách khí như thế, có cái gì thì nói đi.”</w:t>
      </w:r>
    </w:p>
    <w:p>
      <w:pPr>
        <w:pStyle w:val="BodyText"/>
      </w:pPr>
      <w:r>
        <w:t xml:space="preserve">Phó Nguyên cười cười: “Nếu không có chủ soái, chỉ sợ mệnh ta đã chấm dứt cách đây bao nhiêu năm, nên có chút cấp bậc lễ nghĩa cũng là điều tự nhiên thôi.” Nụ cười kia, trên khuôn mặt chưa lớn tuổi kia lại được nặn ra miễn cưỡng, khó coi tựa như đang khóc.</w:t>
      </w:r>
    </w:p>
    <w:p>
      <w:pPr>
        <w:pStyle w:val="BodyText"/>
      </w:pPr>
      <w:r>
        <w:t xml:space="preserve">Tần Dương khoát tay, Phó Nguyên hạ giọng: “Ta nói chính sự đi, chủ soái, hôm nay trở về thành, tuy rằng chỉ thoáng nhìn qua, ta có cảm giác đã nhìn thấy thiếu phu nhân Mạc gia.”</w:t>
      </w:r>
    </w:p>
    <w:p>
      <w:pPr>
        <w:pStyle w:val="BodyText"/>
      </w:pPr>
      <w:r>
        <w:t xml:space="preserve">“Nàng? Nàng không phải đã chết sao?” Một đao năm đó là do hắn tự tay đâm, như thế nào lại còn có thể sống!</w:t>
      </w:r>
    </w:p>
    <w:p>
      <w:pPr>
        <w:pStyle w:val="BodyText"/>
      </w:pPr>
      <w:r>
        <w:t xml:space="preserve">“Cho nên thuộc hạ nghĩ tới nghĩ lui, tuy rằng có thể là nhìn lầm, nhưng cảm thấy rất là không ổn, nên mới chạy tới báo cáo chủ soái, không chỉ thế, hai đứa con khi đó chúng ta cũng tìm không có được, chưa diệt cỏ tận gốc!”</w:t>
      </w:r>
    </w:p>
    <w:p>
      <w:pPr>
        <w:pStyle w:val="BodyText"/>
      </w:pPr>
      <w:r>
        <w:t xml:space="preserve">“Hừ, kia hai đứa dó lúc ấy mới vài tuổi, sao biết được cái gì?”</w:t>
      </w:r>
    </w:p>
    <w:p>
      <w:pPr>
        <w:pStyle w:val="BodyText"/>
      </w:pPr>
      <w:r>
        <w:t xml:space="preserve">“Chủ soái, phòng trước cũng không tồi. Hơn nữa… những năm gần đây, ta một mực âm thầm chú ý đến những kẻ mất tích trong quân đội, gần hai năm, bọn họ tất cả đều đã chết oan uổng cả, tuy rằng bọn họ biết rất ít, không liên lụy đến chúng ta, nhưng dù sao cũng không ổn.”</w:t>
      </w:r>
    </w:p>
    <w:p>
      <w:pPr>
        <w:pStyle w:val="BodyText"/>
      </w:pPr>
      <w:r>
        <w:t xml:space="preserve">“…Thật sự?”</w:t>
      </w:r>
    </w:p>
    <w:p>
      <w:pPr>
        <w:pStyle w:val="BodyText"/>
      </w:pPr>
      <w:r>
        <w:t xml:space="preserve">“Đúng vậy.”</w:t>
      </w:r>
    </w:p>
    <w:p>
      <w:pPr>
        <w:pStyle w:val="BodyText"/>
      </w:pPr>
      <w:r>
        <w:t xml:space="preserve">“Ngươi như thế nào không nói sớm?! Như vậy người liền đi tra xét đi, có tin tức liền báo ta.” Tấn Dương thở dài, nói với Phó Nguyên: “Phó Nguyên, ngươi ta huynh đệ giao mệnh, như liền làm một, việc năm đó theo như lời ngươi hiện nay chỉ sợ chúng ta buộc phải hiểu rõ, chỉ có thể tiếp tục.”</w:t>
      </w:r>
    </w:p>
    <w:p>
      <w:pPr>
        <w:pStyle w:val="BodyText"/>
      </w:pPr>
      <w:r>
        <w:t xml:space="preserve">Phó Nguyên vẻ mặt lộ ra xấu hổ: “Chủ soái nói đúng, lúc ấy ta không nghĩ nhiều như vậy, chỉ tưởng bọn họ xui xẻo, nhưng hôm nay nhìn thấy khuôn mặt kia, thật sự khiến ta phải nhớ đến, không thể quay về.”</w:t>
      </w:r>
    </w:p>
    <w:p>
      <w:pPr>
        <w:pStyle w:val="BodyText"/>
      </w:pPr>
      <w:r>
        <w:t xml:space="preserve">“Này cũng không trách người, vậy ngươi nhanh đi xử lý đi, việc này không nên trì hoãn.”</w:t>
      </w:r>
    </w:p>
    <w:p>
      <w:pPr>
        <w:pStyle w:val="BodyText"/>
      </w:pPr>
      <w:r>
        <w:t xml:space="preserve">“Phải.”</w:t>
      </w:r>
    </w:p>
    <w:p>
      <w:pPr>
        <w:pStyle w:val="Compact"/>
      </w:pPr>
      <w:r>
        <w:t xml:space="preserve">Phó Nguyên đi rồi, Tấn Dương biến sắc, trước mắt âm trầm xuất môn đi đến sau một cái núi giả trong hoa viên, kêu ba tiếng lập tức có mấy bóng người không một tiếng động hạ xuống: “Theo dõi Phó Nguyên, còn nữa, tra thêm Mạc gia còn có ai còn sống hay không.”</w:t>
      </w:r>
      <w:r>
        <w:br w:type="textWrapping"/>
      </w:r>
      <w:r>
        <w:br w:type="textWrapping"/>
      </w:r>
    </w:p>
    <w:p>
      <w:pPr>
        <w:pStyle w:val="Heading2"/>
      </w:pPr>
      <w:bookmarkStart w:id="86" w:name="chương-65-tái-ngộ"/>
      <w:bookmarkEnd w:id="86"/>
      <w:r>
        <w:t xml:space="preserve">65. Chương 65: Tái Ngộ</w:t>
      </w:r>
    </w:p>
    <w:p>
      <w:pPr>
        <w:pStyle w:val="Compact"/>
      </w:pPr>
      <w:r>
        <w:br w:type="textWrapping"/>
      </w:r>
      <w:r>
        <w:br w:type="textWrapping"/>
      </w:r>
      <w:r>
        <w:t xml:space="preserve">Về đến nhà, tiểu đào là người thứ nhất nhảy xuống xe, một thân một mình cư nhiên lại có thể ôm một cái lu lớn chạy vào tìm nước, Tần Đồng trợn mắt há hốc mồm nhìn tiểu nha đầu ôm cái lu vượt qua cả đầu mình mà chạy như bay, cảm thán nói: “Quả nhiên là có sức sống a.”</w:t>
      </w:r>
    </w:p>
    <w:p>
      <w:pPr>
        <w:pStyle w:val="BodyText"/>
      </w:pPr>
      <w:r>
        <w:t xml:space="preserve">Chăm sóc cá xong lại chuyển sang chăm sóc chó, cuối cùng mới là chăm sóc chính mình ăn cơm, sau khi ăn xong lại đem hai chú chó đi tản bộ, vừa lúc ra đến tiền viện, lúc này trong viện đã là một mảng xanh rì tràn đầy sức sống, khác hẳn một trời một vực với cái bộ dáng tiêu điều phủ đầy tuyết trắng lúc mới tới. Tần Đồng ngắm nghía cái ao lớn đang nằm lẳng lặng một bên trong viện, núi giả nơi đó đã phủ đầy rêu xanh, ngoài ra còn có cả cỏ dại, thoạt nhìn thật có chút hỗn độn, nói với tiểu đào: “Về sau dành chút thời gian sửa sang lại cái này, đến lúc đó đổ nước nuôi cá, nhất định sẽ rất đẹp.”</w:t>
      </w:r>
    </w:p>
    <w:p>
      <w:pPr>
        <w:pStyle w:val="BodyText"/>
      </w:pPr>
      <w:r>
        <w:t xml:space="preserve">Tiểu đào chạy tới xem ao: “Nơi này thật lớn, chúng ta nếu bỏ mấy con cá nhỏ kia vào, có khi nào không thấy bóng dáng chúng đâu không?”</w:t>
      </w:r>
    </w:p>
    <w:p>
      <w:pPr>
        <w:pStyle w:val="BodyText"/>
      </w:pPr>
      <w:r>
        <w:t xml:space="preserve">Lời nói khờ dại khiến Tấn Đồng bật cười: “Kia có cái gì khó, ngày mai lại đi mua thêm mấy cái.”</w:t>
      </w:r>
    </w:p>
    <w:p>
      <w:pPr>
        <w:pStyle w:val="BodyText"/>
      </w:pPr>
      <w:r>
        <w:t xml:space="preserve">Ánh mắt tiểu đào sáng lấp lánh: “Thật?”</w:t>
      </w:r>
    </w:p>
    <w:p>
      <w:pPr>
        <w:pStyle w:val="BodyText"/>
      </w:pPr>
      <w:r>
        <w:t xml:space="preserve">Tần Đồng còn chưa kịp trả lời, phía sau đã vang lên một thanh âm: “Trước đem mấy con cá này nuôi sống đi đã.” Lạnh lùng thản nhiên, thật chẳng khác nào đổ vào đầu một chậu nước lạnh.</w:t>
      </w:r>
    </w:p>
    <w:p>
      <w:pPr>
        <w:pStyle w:val="BodyText"/>
      </w:pPr>
      <w:r>
        <w:t xml:space="preserve">Tiểu đào lập tức nhụt chí: “Lục ca ca…”</w:t>
      </w:r>
    </w:p>
    <w:p>
      <w:pPr>
        <w:pStyle w:val="BodyText"/>
      </w:pPr>
      <w:r>
        <w:t xml:space="preserve">Lục Gia Diễm tiến lên vỗ vỗ nàng, ngữ khí cũng mang theo độ ấm: “Dù sao thì vốn liếng của người bán cá kia đều đã bị ngươi hỏi thăm thật kỹ càng, về sau muốn mua thêm cũng không phải là việc gì khó.”</w:t>
      </w:r>
    </w:p>
    <w:p>
      <w:pPr>
        <w:pStyle w:val="BodyText"/>
      </w:pPr>
      <w:r>
        <w:t xml:space="preserve">Tiểu đào lại đi nhìn cái ao lớn kia, sau đó thong thả bước lại: “Nếu qua hai tháng có thể chuẩn bị tốt cái ao này là được rồi, nơi này thật sự không tồi.”</w:t>
      </w:r>
    </w:p>
    <w:p>
      <w:pPr>
        <w:pStyle w:val="BodyText"/>
      </w:pPr>
      <w:r>
        <w:t xml:space="preserve">Tần Đồng đến gần cây đại thụ với những phiến lá đã muốn phát triển xanh ngắt, ngẩng đầu nhìn lá cây chi chít, không khỏi thầm than: nuôi chó nuôi cá, thêm mấy chốc nữa sẽ đủ cả các loại cây hoa, đúng là một cuộc sống của lão niên về hưu, thật sự có nằm mơ cũng chưa nghĩ đến chính mình tuổi còn trẻ mà phải tu thân dưỡng tính như vậy.</w:t>
      </w:r>
    </w:p>
    <w:p>
      <w:pPr>
        <w:pStyle w:val="BodyText"/>
      </w:pPr>
      <w:r>
        <w:t xml:space="preserve">Kỳ thật xuyên qua đây lâu như vậy, những ngày này so với dĩ vãng đầy vàng son thật ra lại có rất nhiều điểm thú vị, nhưng loại cuộc sống vật chất đề cao phẩm chất này phải lấy điều kiện kinh tế hùng hậu làm trụ cột, muốn được như thế này, tiền chắc chắn là không thể thiếu, hắn không phải là người tham mê làm việc, nên như thế nào để kiếm tiền đây?</w:t>
      </w:r>
    </w:p>
    <w:p>
      <w:pPr>
        <w:pStyle w:val="BodyText"/>
      </w:pPr>
      <w:r>
        <w:t xml:space="preserve">Không nhận thấy suy nghĩ của mình đang từ nơi cao cao tại thượng mà rơi xuống nơi trần tục, Tần Đồng trong đầu đã bị hình ảnh bạc trắng lấp lánh choáng ngợp, tiếp theo đó linh quang vừa hiện, đang nghĩ ngợi đột nhiên nhấc đầu lên liền đối diện với ánh mắt của Lục Gia Diễm.</w:t>
      </w:r>
    </w:p>
    <w:p>
      <w:pPr>
        <w:pStyle w:val="BodyText"/>
      </w:pPr>
      <w:r>
        <w:t xml:space="preserve">Sau đó là tình cảnh ngày hôm đó nửa điểm cũng không sót toàn bộ chảy về trong óc, Tần Đồng cảm thấy giật thót, từng bước rớt ra khoảng cách giữa mình với Lục Gia Diễm nói: “Ngươi chắn trước mặt ta làm cái gì?” Thanh âm cất cao che dấu chút quái dị vừa lóe lên.</w:t>
      </w:r>
    </w:p>
    <w:p>
      <w:pPr>
        <w:pStyle w:val="BodyText"/>
      </w:pPr>
      <w:r>
        <w:t xml:space="preserve">Không biết có phải liên quan đến sự chột dạ của chính mình không, nhưng Tần Đồng thấy thế nào cũng có cảm giác ánh mắt Lục Gia Diễm có chút cổ quái, đối diện một chút liền lập tức bỏ qua, hắn thật sự là không có đủ dũng khí để nhìn thẳng.</w:t>
      </w:r>
    </w:p>
    <w:p>
      <w:pPr>
        <w:pStyle w:val="BodyText"/>
      </w:pPr>
      <w:r>
        <w:t xml:space="preserve">Lục Gia Diễm sau lần này lại có chút thối lui nói: “Ta đang cùng tiểu đào nói chuyện, chính ngươi đâm vào còn nói ta sao.”</w:t>
      </w:r>
    </w:p>
    <w:p>
      <w:pPr>
        <w:pStyle w:val="BodyText"/>
      </w:pPr>
      <w:r>
        <w:t xml:space="preserve">Tần Đồng yên lặng, phóng tầm mắt thấp xuống một chút liền phát hiện tiểu đào đang nghiêng đầu nhìn mình, lập tức liền cảm giác máu như đang muốn xông thẳng lên mặt, cúi đầu nói: “Mới vừa rồi không chú ý, ta còn chuyện muốn làm, đi về trước.” Nói xong liền chuồn đi, càng đi càng nhanh, nếu như có thể, hắn rất muốn chạy thật là nhanh.</w:t>
      </w:r>
    </w:p>
    <w:p>
      <w:pPr>
        <w:pStyle w:val="BodyText"/>
      </w:pPr>
      <w:r>
        <w:t xml:space="preserve">Tiểu đào ôm Tiểu Mã nhìn theo bóng dáng chạy trốn của Tần Đồng, có chút khó hiểu: “Đại ca gần đây sao có vẻ là lạ?”</w:t>
      </w:r>
    </w:p>
    <w:p>
      <w:pPr>
        <w:pStyle w:val="BodyText"/>
      </w:pPr>
      <w:r>
        <w:t xml:space="preserve">Lục Gia Diễm bên khóe miệng mơ hồ tạo ra một độ cung, nói với tiểu đào: “Ngươi lớn hơn một chút tự nhiên sẽ biết.”</w:t>
      </w:r>
    </w:p>
    <w:p>
      <w:pPr>
        <w:pStyle w:val="BodyText"/>
      </w:pPr>
      <w:r>
        <w:t xml:space="preserve">Kết quả lại đụng đến nỗi đau của nàng, tức đến mức khiến nàng lầm bầm: “Còn nói ta nhỏ, ta đã nói bao nhiêu lần là ta không nhỏ!”</w:t>
      </w:r>
    </w:p>
    <w:p>
      <w:pPr>
        <w:pStyle w:val="BodyText"/>
      </w:pPr>
      <w:r>
        <w:t xml:space="preserve">Lục Gia Diễm đem con chó trong ***g ngực nàng ôm trở về, vuốt ve cổ con chó mà nói chuyện: “Đúng đúng, còn có năm ngày, ngươi liền trưởng thành thành một đại cô nương.”</w:t>
      </w:r>
    </w:p>
    <w:p>
      <w:pPr>
        <w:pStyle w:val="BodyText"/>
      </w:pPr>
      <w:r>
        <w:t xml:space="preserve">Câu này đúng là câu tiểu đào thích nghe nhất, sắc mặt chuyển thành vẻ cười thập phần đáng yêu: “Kia Lục ca ca muốn tặng ta lễ vật gì không?”</w:t>
      </w:r>
    </w:p>
    <w:p>
      <w:pPr>
        <w:pStyle w:val="BodyText"/>
      </w:pPr>
      <w:r>
        <w:t xml:space="preserve">Lục Gia Diễm loạn nhịp một cái, ánh mắt phiêu tới cái ao lớn kia, hỏi: “Không bằng ta tặng ngươi thêm mấy con kim ngư được không?”</w:t>
      </w:r>
    </w:p>
    <w:p>
      <w:pPr>
        <w:pStyle w:val="BodyText"/>
      </w:pPr>
      <w:r>
        <w:t xml:space="preserve">Ngày trôi qua mau, sinh nhật tiểu đào ngày càng gần, tiểu nha đầu cả hai ngày nay sôi nổi hiếm khi chịu an tĩnh, Tần Đồng nghĩ chính mình đã đáp ứng nàng đưa lễ vật, không khỏi có chút nhức đầu, này nên mua cái gì mới tốt đây?</w:t>
      </w:r>
    </w:p>
    <w:p>
      <w:pPr>
        <w:pStyle w:val="BodyText"/>
      </w:pPr>
      <w:r>
        <w:t xml:space="preserve">Hôm nay Tần Đồng thật vất vả thừa dịp không ai chú ý mà chuồn êm ra ngoài, thuận tiện nhìn ngắm hai bên đường, tâm tình tốt. Lúc trước mặc kệ đi đến đâu, ánh mắt kia của Lục Gia Diễm cứ chặt chẽ chăm chú dính chặt trên người mình, cảm giác thật sự có bao nhiêu mất tự nhiên thì có bấy nhiêu, hôm nay thật khó có dịp hắn mất tăm, Tần Đồng tự nhiên mừng rỡ chuồn ra ngoài hít thở không khí.</w:t>
      </w:r>
    </w:p>
    <w:p>
      <w:pPr>
        <w:pStyle w:val="BodyText"/>
      </w:pPr>
      <w:r>
        <w:t xml:space="preserve">Nhìn tới nhìn lui, vẫn không quên ngày mai chính là sinh nhật tiểu đào, Tần Đồng nhìn ngắm các cửa hàng bên đường, tự hỏi nên tặng quà sinh nhật gì cho thích hợp.</w:t>
      </w:r>
    </w:p>
    <w:p>
      <w:pPr>
        <w:pStyle w:val="BodyText"/>
      </w:pPr>
      <w:r>
        <w:t xml:space="preserve">Cổ đại không giống hiện thế, có chút thứ gì mới lạ hấp dẫn ánh mắt tiểu cô nương, Tần Đồng đi dạo đến gần trưa vẫn không tìm thấy cái gì hợp ý, không khỏi có chút ủ rũ, giữa trưa lại vừa mệt vừa khát, dứt khoát rẽ vào tửu lâu ưa thích mà nghỉ ngơi một chút, chuẩn bị cơm nước xong thì tiếp tục đi xem.</w:t>
      </w:r>
    </w:p>
    <w:p>
      <w:pPr>
        <w:pStyle w:val="BodyText"/>
      </w:pPr>
      <w:r>
        <w:t xml:space="preserve">Nói chung cũng thật là vừa khéo, Tần Đồng vừa bước vào tửu lâu đã gặp ngay người mà nói quen cũng không thể tính là quen – Hà Vấn Kinh.</w:t>
      </w:r>
    </w:p>
    <w:p>
      <w:pPr>
        <w:pStyle w:val="BodyText"/>
      </w:pPr>
      <w:r>
        <w:t xml:space="preserve">“Ai, phía trước hình như là Tần công tử?”</w:t>
      </w:r>
    </w:p>
    <w:p>
      <w:pPr>
        <w:pStyle w:val="BodyText"/>
      </w:pPr>
      <w:r>
        <w:t xml:space="preserve">Tần Đồng nghe tiếng quay đầu lại, phát hiện một người đang đứng không xa sau lưng mình, mặt mày thoạt nhìn có chút quen thuộc nhưng lại không nhớ ra, người nọ thấy hắn quay đầu lại, tiến đến vài bước cười nói: “Tại hạ Hà Vấn Kinh, Tần công tử còn nhớ rõ?” Khi nói chuyện “Ba” một tiếng đem chiết phiến thu hồi, khom người hướng Tần Đồng cúi chào.</w:t>
      </w:r>
    </w:p>
    <w:p>
      <w:pPr>
        <w:pStyle w:val="BodyText"/>
      </w:pPr>
      <w:r>
        <w:t xml:space="preserve">Nhìn động tác thu phiến của hắn, Tần Đồng lúc này mới nhớ lại, vội vàng đáp lễ: “Nguyên lai là ngươi… Hà công tử, cư nhiên lại gặp tại nơi này, thật cũng xảo.” Này lời nói nho nhã, thật là không có thói quen.</w:t>
      </w:r>
    </w:p>
    <w:p>
      <w:pPr>
        <w:pStyle w:val="BodyText"/>
      </w:pPr>
      <w:r>
        <w:t xml:space="preserve">Hà Vấn Kinh cười nói: “Quả thật là xảo, xin hỏi Tần huynh là muốn ăn cơm? Kia vừa lúc, nhà này ta quen biết, không bằng lần này ta làm chủ, chúng ta vừa ăn vừa nói chuyện.”</w:t>
      </w:r>
    </w:p>
    <w:p>
      <w:pPr>
        <w:pStyle w:val="BodyText"/>
      </w:pPr>
      <w:r>
        <w:t xml:space="preserve">Tần Đồng nhìn thấy hắn vẻ mặt tha thiết, không tiện cự tuyệt, chỉ đành gật đầu: “Ta đây trước xin cảm tạ.” Trong lòng lại nói sao mà gặp phải cái quái gở như thế này, nào có ai lại cứ trông mong mời người lạ ăn cơm.</w:t>
      </w:r>
    </w:p>
    <w:p>
      <w:pPr>
        <w:pStyle w:val="BodyText"/>
      </w:pPr>
      <w:r>
        <w:t xml:space="preserve">Hà Vấn Kinh làm tư thế thỉnh, đi trước dẫn đường, quen thuộc mang theo Tần Đồng xuyên qua tiền thính tiến thẳng vào hậu viện, đi qua một hành lang quanh co trước mắt liền trở nên rộng rãi, mái đình bàn ghế ao hồ đều đầy đủ, hoa mai lượn lờ trên mặt nước, phía sau là một loạt các sương phòng, Hà Vấn Kinh đẩy một gian đi vào, nói: “Ta thích nhất gian này, nơi này ngắm cảnh thật tuyệt.” Nói xong tỏ ý mời Tần Đồng ngồi xuống.</w:t>
      </w:r>
    </w:p>
    <w:p>
      <w:pPr>
        <w:pStyle w:val="BodyText"/>
      </w:pPr>
      <w:r>
        <w:t xml:space="preserve">Giữa sương phòng là huân hương đang được đốt lên, sáng sủa sạch sẽ, một cái bàn cao mang theo một bồn cảnh nhỏ, cửa sổ hướng ngoài vườn toàn bộ đều mở ra, cảnh trí nhìn không sót một chút gì, người tọa bên cạnh bàn đẹp như đang ở giữa một bức tranh thơ mộng, thật sự vô cùng hoàn hảo.</w:t>
      </w:r>
    </w:p>
    <w:p>
      <w:pPr>
        <w:pStyle w:val="BodyText"/>
      </w:pPr>
      <w:r>
        <w:t xml:space="preserve">Tần Đồng vẫn nhìn bên ngoài cửa sổ không dời mắt, đi vào ngồi xuống bên cạnh bàn mới nói: “Nguyên lai bên trong Tùng Hạc lâu không khác gì chốn bồng lai, hôm nay xem như được mở mang tầm mắt.” Hắn thích tửu lâu này, tuy rằng không đến đây nhiều lắm, nhưng cũng không biết còn có một hậu viện như vậy, ngay cả nghe cũng chưa bao giờ nghe nói qua.</w:t>
      </w:r>
    </w:p>
    <w:p>
      <w:pPr>
        <w:pStyle w:val="BodyText"/>
      </w:pPr>
      <w:r>
        <w:t xml:space="preserve">Hà Vấn Kinh mỉm cười, cũng không trả lời, chỉ cầm lấy ấm trà tử sa đang tỏa khí lượn lờ rót cho Tần Đồng một chén: “Trà nơi đây thật không tồi, ngươi nếm thử.”</w:t>
      </w:r>
    </w:p>
    <w:p>
      <w:pPr>
        <w:pStyle w:val="BodyText"/>
      </w:pPr>
      <w:r>
        <w:t xml:space="preserve">Tần Đồng cho đến bây giờ cũng không có hứng thú nghiên cứu trà, mặc kệ uống cái gì thì cũng chẳng khác uống nước là bao, lúc này chỉ đành giả bộ vờ vịt xem xét, sau đó gật đầu: “Hảo.”</w:t>
      </w:r>
    </w:p>
    <w:p>
      <w:pPr>
        <w:pStyle w:val="BodyText"/>
      </w:pPr>
      <w:r>
        <w:t xml:space="preserve">Cũng không thấy qua Hà Vấn Kinh gọi món ăn, nhưng không bao lâu sau đã có mấy nữ tử xinh đẹp trẻ tuổi thướt tha bưng mâm bước vào, cẩn thận đem rượu cùng thức ăn bày trên bàn, sau đó lễ phép cúi chào lui ra.</w:t>
      </w:r>
    </w:p>
    <w:p>
      <w:pPr>
        <w:pStyle w:val="BodyText"/>
      </w:pPr>
      <w:r>
        <w:t xml:space="preserve">Lúc này Tần Đồng thực sự sửng sốt, đồ ăn trước mắt thực tinh xảo, so với tiêu chuẩn những bữa tiệc sang trọng trước kia mình thường ăn chỉ có hơn chứ không kém, tuy rằng hắn không có nghiên cứu về đồ ăn Trung Quốc, sau khi đến đây thì cũng chỉ là thức ăn thường nhật đơn giản, thật sự đây là lần đầu tiên nhìn thấy những thứ này, khiến hắn nhất thời không biết phải phản ứng như thế nào mới tốt.</w:t>
      </w:r>
    </w:p>
    <w:p>
      <w:pPr>
        <w:pStyle w:val="BodyText"/>
      </w:pPr>
      <w:r>
        <w:t xml:space="preserve">Chắc phải có vẻ kinh ngạc đi, cảm giác chính mình thực không khác gì một tiết mục dân gian, nếu không có động thái gì, có vẻ như thật có lỗi với một bàn đầy ắp đồ ăn thế này, cuối cùng đành khép hờ che khuất đi ánh mắt, dùng ngữ khí có chút chần chừ nói: “Này…” khẳng định rất quý!</w:t>
      </w:r>
    </w:p>
    <w:p>
      <w:pPr>
        <w:pStyle w:val="BodyText"/>
      </w:pPr>
      <w:r>
        <w:t xml:space="preserve">Hà Vấn Kinh lại làm như không nghe ra được ý nghĩa trong lời nói của hắn, trước lấy bầu rượu rót một chén đưa qua cho hắn, lại rót cho chính mình thêm một chén: “Đến đến đến, hôm nay xảo ngộ có thể thấy được chúng ta hữu duyên, tại hạ trước kính một chén.” Nâng chén uống một hơi cạn sạch.</w:t>
      </w:r>
    </w:p>
    <w:p>
      <w:pPr>
        <w:pStyle w:val="BodyText"/>
      </w:pPr>
      <w:r>
        <w:t xml:space="preserve">Tần Đồng không lay chuyển được, đành phải uống theo, sau đó là uống rượu ăn cơm nói chuyện phiếm, bất tri bất giác cũng đã qua hơn nửa canh giờ. Tần Đồng mới phát hiện người này không phải chỉ là khéo nói bình thường, thật không hổ là người làm ăn.</w:t>
      </w:r>
    </w:p>
    <w:p>
      <w:pPr>
        <w:pStyle w:val="BodyText"/>
      </w:pPr>
      <w:r>
        <w:t xml:space="preserve">Cuối cùng, Tần Đồng đã có chút ngồi không yên, nhớ đến chình mình còn có việc chưa xong, cũng đã mơ hồ có chút cảm giác say say, khuôn mặt đã hồng hồng, đầu cũng có chút choáng váng, đành phải cắt ngang Hà Vấn Kinh đang còn hưng trí bừng bừng: “Hà huynh, thật sự thất lẽ, nhưng ta còn có việc muốn làm, bởi vậy…”</w:t>
      </w:r>
    </w:p>
    <w:p>
      <w:pPr>
        <w:pStyle w:val="BodyText"/>
      </w:pPr>
      <w:r>
        <w:t xml:space="preserve">Hà Vấn Kinh nháy nháy mắt: “Nga? Tại hạ thật có lỗi, đã dây dưa lâu như vậy, xin hỏi Tần công tử là đang vội vã làm chuyện gì? Nói không chừng tại hạ có thể giúp đỡ.”</w:t>
      </w:r>
    </w:p>
    <w:p>
      <w:pPr>
        <w:pStyle w:val="BodyText"/>
      </w:pPr>
      <w:r>
        <w:t xml:space="preserve">Tần Đồng không nghĩ tới hắn cư nhiên lại nhiệt tình đến mức này, do dự một lúc lâu, lại cảm thấy được một mình đi chọn đông chọn tây cũng thật sự phiền toái, vì thế nhân tiện nói: “Tiểu muội nhà ta sắp sinh nhật mười lăm tuổi, ta chính là đang phiền não nên tặng cái gì để chúc mừng.”</w:t>
      </w:r>
    </w:p>
    <w:p>
      <w:pPr>
        <w:pStyle w:val="BodyText"/>
      </w:pPr>
      <w:r>
        <w:t xml:space="preserve">Hà Vấn Kinh cười nói: “Nguyên lai là chuyện này, kia vừa lúc tại hạ có thể hỗ trợ.” Lại hỏi qua một chút thứ yêu thích, sau đó cầm lấy chiết phiến trên bàn nhẹ nhàng mở ra: “Muội muội nhà ngươi thật đáng yêu, cũng không phải là kén chọn gì, tặng quá không phải là việc khó, không bằng ta giúp Tần công tử ngươi chọn lựa đi.”</w:t>
      </w:r>
    </w:p>
    <w:p>
      <w:pPr>
        <w:pStyle w:val="BodyText"/>
      </w:pPr>
      <w:r>
        <w:t xml:space="preserve">Tần Đồng cám ơn trước, sau đó hai người ra tửu lâu, trước lâu đã chuẩn bị xe ngựa đầy đủ, đúng là chiếc xe mà Tần Đồng đã nhìn thấy vài ngày trước, sau khi lên xe chạy không lâu, xe ngựa đã dừng lại trước một cửa hàng, Tần Đồng xuống xe vừa thấy, nguyên lai là một cửa hàng quần áo, tên là “Trân Tú phường”.</w:t>
      </w:r>
    </w:p>
    <w:p>
      <w:pPr>
        <w:pStyle w:val="BodyText"/>
      </w:pPr>
      <w:r>
        <w:t xml:space="preserve">Hà Vấn Kinh giới thiệu nói: “Cửa hàng này hơn phân nửa là làm quần áo cho các nữ tử còn trẻ tuổi trong kinh thành, tay nghề sư phụ không thể chê, chất liệu tốt kiểu dáng đẹp, giá cả lại hợp lý, ở kinh thành cũng có thể coi là rất được hoan nghênh.”</w:t>
      </w:r>
    </w:p>
    <w:p>
      <w:pPr>
        <w:pStyle w:val="BodyText"/>
      </w:pPr>
      <w:r>
        <w:t xml:space="preserve">Tần Đồng thật không nghĩ tới tặng quần áo, này vừa nhìn thấy cũng thật không tồi, liền theo đề nghị của Hà Vấn Kinh chiếu theo thân hình tiểu đào mà chọn mua hai bộ may sẵn. Đợi quần áo được đóng gói hảo, Tần Đồng cầm quần áo có chút do dự, nói lời cảm ơn là chắc chắn phải nói, nhưng có cần phải thỉnh hắn ngày mai đến nhà mừng sinh nhật hay không? Hắn đối với sinh nhật của nữ tử cổ đại không có khái niệm gì, còn cho là giống như thời hiện đại có thể mời người ngoài đến chơi.</w:t>
      </w:r>
    </w:p>
    <w:p>
      <w:pPr>
        <w:pStyle w:val="BodyText"/>
      </w:pPr>
      <w:r>
        <w:t xml:space="preserve">Bất quá may mắn trước khi hắn quyết định mở miệng Hà Vấn Kinh đã nói: “Nữ tử mười lăm cập kê chính là đại lễ, ta trước hết xin chúc mừng.”</w:t>
      </w:r>
    </w:p>
    <w:p>
      <w:pPr>
        <w:pStyle w:val="BodyText"/>
      </w:pPr>
      <w:r>
        <w:t xml:space="preserve">Tần Đồng còn không biết “cập kê” là cái gì, chỉ đành phải nói tạ ơn, lại nhìn thấy thời gian không còn sớm, liền hướng Hà Vấn Kinh cáo từ. Hà Vấn Kinh cũng không giữ lại, nói: “Ta đây liền tiễn công tử một đoạn đường.”</w:t>
      </w:r>
    </w:p>
    <w:p>
      <w:pPr>
        <w:pStyle w:val="BodyText"/>
      </w:pPr>
      <w:r>
        <w:t xml:space="preserve">Tần Đồng lập tức cảm thấy được là lạ, lắc đầu nói: “Không cần không cần, ta còn thích đi dạo một chút, này xin cáo từ.”</w:t>
      </w:r>
    </w:p>
    <w:p>
      <w:pPr>
        <w:pStyle w:val="BodyText"/>
      </w:pPr>
      <w:r>
        <w:t xml:space="preserve">Hà Vấn Kinh nhìn hắn rời đi, nét tươi cười trên mặt không biến mất, quay đầu phân phó chưởng quầy trong tiệm: “Ngươi đi tra chỗ ở của công tử kia, xem ra ta cũng nên chuẩn bị lễ vật riêng.”</w:t>
      </w:r>
    </w:p>
    <w:p>
      <w:pPr>
        <w:pStyle w:val="BodyText"/>
      </w:pPr>
      <w:r>
        <w:t xml:space="preserve">Tần Đồng mang theo quần áo vừa mới quẹo vào góc đường liền đụng phải một thân hình vững chãi, độ cứng quen thuộc khí tức quen thuộc còn có xương sườn đang ẩn ẩn phát đau khiến hắn co chút nổi nóng: “Thấy ta tại sao ngươi không né ra chút! Còn có, ngươi đứng làm cột ở đây làm cái gì a?”</w:t>
      </w:r>
    </w:p>
    <w:p>
      <w:pPr>
        <w:pStyle w:val="Compact"/>
      </w:pPr>
      <w:r>
        <w:t xml:space="preserve">Lục Gia Diễm đỡ Tần Đồng suýt nữa sắp ngã xuống, ánh mắt hơi nheo nheo lại: “Ngươi thế nào lại cùng hắn ở một chỗ?”</w:t>
      </w:r>
      <w:r>
        <w:br w:type="textWrapping"/>
      </w:r>
      <w:r>
        <w:br w:type="textWrapping"/>
      </w:r>
    </w:p>
    <w:p>
      <w:pPr>
        <w:pStyle w:val="Heading2"/>
      </w:pPr>
      <w:bookmarkStart w:id="87" w:name="chương-66-như-ẩn-như-hiện"/>
      <w:bookmarkEnd w:id="87"/>
      <w:r>
        <w:t xml:space="preserve">66. Chương 66: Như Ẩn Như Hiện</w:t>
      </w:r>
    </w:p>
    <w:p>
      <w:pPr>
        <w:pStyle w:val="Compact"/>
      </w:pPr>
      <w:r>
        <w:br w:type="textWrapping"/>
      </w:r>
      <w:r>
        <w:br w:type="textWrapping"/>
      </w:r>
      <w:r>
        <w:t xml:space="preserve">Lục Gia Diễm đỡ Tần Đồng suýt nữa sắp ngã xuống, ánh mắt hơi nheo nheo lại: “Ngươi thế nào lại cùng hắn ở một chỗ?”</w:t>
      </w:r>
    </w:p>
    <w:p>
      <w:pPr>
        <w:pStyle w:val="BodyText"/>
      </w:pPr>
      <w:r>
        <w:t xml:space="preserve">Tần Đồng đầu tiên theo trực giác muốn đáp trả, đột nhiên giật mình: “Ngươi sớm đã nhìn thấy ta!” Sao đó tức giận nói: “Ngươi theo dõi ta!” Quả thực là kháo, sự tình như thế nào lại càng lúc càng thái quá?</w:t>
      </w:r>
    </w:p>
    <w:p>
      <w:pPr>
        <w:pStyle w:val="BodyText"/>
      </w:pPr>
      <w:r>
        <w:t xml:space="preserve">Lời này vào tai Lục Gia Diễm lại cực kỳ chói tai, lông mi cau lại càng chặt: “Ta vừa nhìn thấy ngươi lúc mới đi ra.”</w:t>
      </w:r>
    </w:p>
    <w:p>
      <w:pPr>
        <w:pStyle w:val="BodyText"/>
      </w:pPr>
      <w:r>
        <w:t xml:space="preserve">Theo dõi? Hắn có cái gì mà phải theo dõi, nếu không phải Giang Kỳ khi trở về không nhìn thấy người, hắn cũng sẽ không chạy ra đây tìm. Nghĩ đến đây, Lục Gia Diễm càng buồn bực, hắn tìm cái gì, thật sự là không có việc gì mới rỗi hơi đến vậy.</w:t>
      </w:r>
    </w:p>
    <w:p>
      <w:pPr>
        <w:pStyle w:val="BodyText"/>
      </w:pPr>
      <w:r>
        <w:t xml:space="preserve">Tần Đồng hiển nhiên cũng cảm thấy được mình nói không có cơ sở, nhìn thấy hắn bộ dáng không mặn không nhạt không mang theo biểu cảm gì, đành đem bản mặt nghiêm túc ra nói: “Vậy ngươi tìm ta để làm chi.”</w:t>
      </w:r>
    </w:p>
    <w:p>
      <w:pPr>
        <w:pStyle w:val="BodyText"/>
      </w:pPr>
      <w:r>
        <w:t xml:space="preserve">Đánh chết Lục Gia Diễm cũng không chịu thừa nhận chính mình không có việc gì làm mà chạy ra tìm người, bản mặt không khác gì Tần Đồng: “Ta bất quá là đi ra ngoài một chút.”</w:t>
      </w:r>
    </w:p>
    <w:p>
      <w:pPr>
        <w:pStyle w:val="BodyText"/>
      </w:pPr>
      <w:r>
        <w:t xml:space="preserve">Tần Đồng đánh giá hắn một lần từ trên xuống dưới, tản bộ? Nói cho quỷ nghe quỷ cũng không thèm tin, nhưng loại lời nói không có chất dinh dưỡng này không tất yếu phải tiếp tục đôi co, vì thế lướt qua Lục Gia Diễm bước đi: “Nga, vậy ngươi chậm rãi tản bộ, ta đi về trước.” Vẫn là nhắm mắt làm ngơ thật tốt, mỗi khi nhìn thấy hắn lại nghĩ đến chuyện không nên nghĩ, thật sự là muốn nôn.</w:t>
      </w:r>
    </w:p>
    <w:p>
      <w:pPr>
        <w:pStyle w:val="BodyText"/>
      </w:pPr>
      <w:r>
        <w:t xml:space="preserve">Lục Gia Diễm không lên tiếng, vốn thực tính toán tiếp tục đi một chút, nhưng khi nhìn Tần Đồng đi xa một chút lại không bước chân ra được, cuối cùng vẫn là mang theo vẻ mặt xanh mét không xa không gần mà theo sau hắn trở về, trong lòng lại cảm thấy cực kỳ ấm ức, hiện tại đây là tình trạng gì?!</w:t>
      </w:r>
    </w:p>
    <w:p>
      <w:pPr>
        <w:pStyle w:val="BodyText"/>
      </w:pPr>
      <w:r>
        <w:t xml:space="preserve">Sinh nhật này của tiểu đào tuy rằng không tính là náo nhiệt nhưng cũng thực ấm áp. Tiểu nha đầu mấy ngày trước cực kỳ hưng phấn, hôm nay sáng sớm ngược lại lại mang theo biểu tình nghiêm túc, buổi sáng rửa mặt chải đầu sau lại thay bộ đồ mới do Tần Đồng tặng, sau đó Chu tẩu tại đại sảnh giúp nàng búi tóc, kia bộ dáng thực sự giống vẻ mềm mại của nữ tử đang dần trưởng thành. Bất quá nàng vẫn chưa đính hôn, cho nên khi cả nhà ngồi vây quanh ăn trường thọ xong thì đã đem búi tóc tháo xuống, khôi phục lại nguyên dạng bộ dáng của tiểu nữ nhân.</w:t>
      </w:r>
    </w:p>
    <w:p>
      <w:pPr>
        <w:pStyle w:val="BodyText"/>
      </w:pPr>
      <w:r>
        <w:t xml:space="preserve">Tính tình của nàng đương nhiên cũng không thể trong một sớm một chiều liền trường thành, sau khi kết thúc buổi lễ đã hừng hực hứng thú chạy tới xem mấy con cá mà Lục Gia Diễm mua về cho, ngồi chồm hổm bên cạnh lu cả nửa ngày.</w:t>
      </w:r>
    </w:p>
    <w:p>
      <w:pPr>
        <w:pStyle w:val="BodyText"/>
      </w:pPr>
      <w:r>
        <w:t xml:space="preserve">Chính là lúc này, bỗng nhiên có người gõ cửa, tất cả đều cảm thấy kỳ quái, bọn họ trước nay đều không có kết giao với nhiều người, hơn nữa Đại Hổ còn phải trên dưới nửa tháng nữa mới có thể đến kinh thành, này người gõ cửa chính là ai?</w:t>
      </w:r>
    </w:p>
    <w:p>
      <w:pPr>
        <w:pStyle w:val="BodyText"/>
      </w:pPr>
      <w:r>
        <w:t xml:space="preserve">Đi mở cửa tự nhiên là Tiễn bá, một lúc sau quay lại, trên mặt thần sắc có chút kỳ quái, trên tay còn cầm theo một cái hộp đã được bọc kỹ càng, tinh xảo, nhìn không ra là cái gì.</w:t>
      </w:r>
    </w:p>
    <w:p>
      <w:pPr>
        <w:pStyle w:val="BodyText"/>
      </w:pPr>
      <w:r>
        <w:t xml:space="preserve">Tần Đồng tiến lên hỏi: “Tiễn bá, người nọ là ai? Còn nữa, đây là cái gì?”</w:t>
      </w:r>
    </w:p>
    <w:p>
      <w:pPr>
        <w:pStyle w:val="BodyText"/>
      </w:pPr>
      <w:r>
        <w:t xml:space="preserve">Tiễn bá nghe hắn hỏi, trên mặt thần sắc càng thêm kỳ quái, cúi người đưa thứ trên tay cho tiểu đào, trả lời: “Người nọ nói là người của Hà quý phủ, nói là chủ tử nghe nói tiểu thư nhà ta hôm nay sinh nhật trưởng thành, nên lại đây tặng nàng lễ vật.”</w:t>
      </w:r>
    </w:p>
    <w:p>
      <w:pPr>
        <w:pStyle w:val="BodyText"/>
      </w:pPr>
      <w:r>
        <w:t xml:space="preserve">Vật đúng là đưa cho tiểu đào, nói là nói với Tần Đồng, nhưng ánh mắt lại hướng về phía Lục Gia Diễm, thừa lúc mọi người không chú ý mà âm thầm chớp mắt, thần tình hưng phấn chờ đợi tai họa, này không phải rõ ràng sẽ có trò hay mà nhìn hay sao.</w:t>
      </w:r>
    </w:p>
    <w:p>
      <w:pPr>
        <w:pStyle w:val="BodyText"/>
      </w:pPr>
      <w:r>
        <w:t xml:space="preserve">Tần Đồng hiểu ý “Hà phủ” là chỉ ai, chỉ cảm thấy khó hiểu: “Hà Vấn Kinh? Không phải đâu.” Hắn nhớ rõ ràng mình không nói cho hắn địa chỉ, hắn như thế nào lại tìm được?</w:t>
      </w:r>
    </w:p>
    <w:p>
      <w:pPr>
        <w:pStyle w:val="BodyText"/>
      </w:pPr>
      <w:r>
        <w:t xml:space="preserve">Tiễn bá chưa kịp đáp bên kia đã truyền tới một tiếng thét “A” kinh hãi của tiểu đào, mọi người quay đầu nhìn lại, thấy trên tay nàng chính là cây trâm bạch ngọc, đỉnh đính hoa mẫu đơn cùng bướm, rủ xuống dao động, ngọc ôn nhuận trạm trổ tinh tế, là thượng phẩm khó có thể có được.</w:t>
      </w:r>
    </w:p>
    <w:p>
      <w:pPr>
        <w:pStyle w:val="BodyText"/>
      </w:pPr>
      <w:r>
        <w:t xml:space="preserve">Nguyên lai là tiểu đào tò mò không nhịn được đem hộp mở ra, vừa mới mở đã bị vật bên trong làm hoảng sợ. Chu tẩu cũng có vẻ thực giật mình, đem cây trâm trở lại thì phát hiện bên trong còn có một tấm thiệp, mở ra thì thấy mặt trên viết: Ngô cùng thế huynh nhất kiến như cố, muội của huynh là muội của ngô, nay đại lễ của muội muội, tự nhiên phải biểu thị tấm lòng của ngô.</w:t>
      </w:r>
    </w:p>
    <w:p>
      <w:pPr>
        <w:pStyle w:val="BodyText"/>
      </w:pPr>
      <w:r>
        <w:t xml:space="preserve">Chu tẩu đưa thiệp cho Tần Đồng, hỏi: “Ngươi khi nào quen biết hắn đến như vậy?”</w:t>
      </w:r>
    </w:p>
    <w:p>
      <w:pPr>
        <w:pStyle w:val="BodyText"/>
      </w:pPr>
      <w:r>
        <w:t xml:space="preserve">Tần Đồng tiếp nhận thiệp cũng không hiểu ra sao, tràn đầy vẻ khó hiểu nói: “Ta chưa từng quen thuộc hắn, chỉ thấy mặt hai lần mà thôi, chẳng qua mấy ngày trước nghe hắn giới thiệu Trân Tú phường nên đi chỗ đó giúp tiểu đào chọn quần áo thôi. Ta cũng không nói cho hắn biết nơi ta ở, thật sự có chút khó hiểu.”</w:t>
      </w:r>
    </w:p>
    <w:p>
      <w:pPr>
        <w:pStyle w:val="BodyText"/>
      </w:pPr>
      <w:r>
        <w:t xml:space="preserve">Chu tẩu nhíu mày: “Vật quý như thế này tốt nhất không nên nhận, tuy rằng trên thiệp viết rất đường hoàng nhưng lại không hợp lễ nghi, vẫn là chọn hôm nào trả lại đi.”</w:t>
      </w:r>
    </w:p>
    <w:p>
      <w:pPr>
        <w:pStyle w:val="BodyText"/>
      </w:pPr>
      <w:r>
        <w:t xml:space="preserve">Tần Đồng ngơ ngác: “Trả lại? Trả như thế nào?”</w:t>
      </w:r>
    </w:p>
    <w:p>
      <w:pPr>
        <w:pStyle w:val="BodyText"/>
      </w:pPr>
      <w:r>
        <w:t xml:space="preserve">Chu tẩu trừng hắn: “Tất nhiên là trả lại Hà gia.”</w:t>
      </w:r>
    </w:p>
    <w:p>
      <w:pPr>
        <w:pStyle w:val="BodyText"/>
      </w:pPr>
      <w:r>
        <w:t xml:space="preserve">“A? Như vậy có phải hay không không được tốt lắm a.” Tần Đồng nhức đầu, nhìn thấy tiểu đào vẻ mặt không muốn, có chút chần chừ nói: “Hơn nữa, ta nào biết Hà phủ kia nằm ở nơi nào.”</w:t>
      </w:r>
    </w:p>
    <w:p>
      <w:pPr>
        <w:pStyle w:val="BodyText"/>
      </w:pPr>
      <w:r>
        <w:t xml:space="preserve">“…”</w:t>
      </w:r>
    </w:p>
    <w:p>
      <w:pPr>
        <w:pStyle w:val="BodyText"/>
      </w:pPr>
      <w:r>
        <w:t xml:space="preserve">Giang Kỳ một bên xem xét vẻ mặt giống như đang kết hàn băng của Lục Gia Diễm, lại muốn tiện thể lửa cháy mà đổ thêm dầu, dùng thanh âm thấp đến mức chỉ có hai người nghe rõ hỏi: “Ngươi nói, người họ Hà này không phải là không có dụng ý khác chứ.”</w:t>
      </w:r>
    </w:p>
    <w:p>
      <w:pPr>
        <w:pStyle w:val="BodyText"/>
      </w:pPr>
      <w:r>
        <w:t xml:space="preserve">Kết quả Lục Gia Diễm ngay cả liếc cũng không thèm liếc hắn một cái, chỉ đăm chiêu nhìn cây trâm trên tay Tần Đồng, Giang Kỳ cảm thấy không có chút thú vị nào, chỉ sờ sờ mũi mà đứng cách xa một chút, tính toán chờ xem náo nhiệt.</w:t>
      </w:r>
    </w:p>
    <w:p>
      <w:pPr>
        <w:pStyle w:val="BodyText"/>
      </w:pPr>
      <w:r>
        <w:t xml:space="preserve">Kết quả Chu tẩu vẫn quyết định đem cây trâm trả lại, chính là lại đưa nó cho Tần Đồng buộc hắn nghĩ biện pháp. Tần Đồng cầm cây trâm ngọc lạnh lẽo kia chỉ cảm thấy giống khoai lang phỏng tay, này còn chưa tính, điều khiến hắn phiền lòng hơn là ánh mắt Lục Gia Diễm nhìn hắn, cứ như vậy mà yên lặng nhìn hắn, không nói gì, khiến cho hắn có cảm giác rất giống như chính mình đang làm chuyện gì thực có lỗi, tựa như, tựa như… hắn ngoại tình! Mà Lục Gia Diễm chính là cái tên không hay ho bị vợ cho cắm sừng.</w:t>
      </w:r>
    </w:p>
    <w:p>
      <w:pPr>
        <w:pStyle w:val="BodyText"/>
      </w:pPr>
      <w:r>
        <w:t xml:space="preserve">Kháo! Hắn ngoại tình cái rắm! Nhẫn đến mức Tần Đồng rốt cuộc không nhẫn nhịn được nữa, vỗ bán hướng về phía Lục Gia Diễm quát: “Ngươi nhìn đủ chưa!” Nhìn nhìn nhìn, nhìn cả một ngày, mắt coi chừng bị mù.</w:t>
      </w:r>
    </w:p>
    <w:p>
      <w:pPr>
        <w:pStyle w:val="BodyText"/>
      </w:pPr>
      <w:r>
        <w:t xml:space="preserve">Lục Gia Diễm vẫn lấy ánh mắt nhìn hắn, Tần Đồng bạo phát: “Ngươi câm điếc a.”</w:t>
      </w:r>
    </w:p>
    <w:p>
      <w:pPr>
        <w:pStyle w:val="BodyText"/>
      </w:pPr>
      <w:r>
        <w:t xml:space="preserve">Một lúc lâu sau Lục Gia Diễm rốt cuộc mở miệng, chỉ nghe hắn chậm rãi nói: “Có người vừa ý ngươi.”</w:t>
      </w:r>
    </w:p>
    <w:p>
      <w:pPr>
        <w:pStyle w:val="BodyText"/>
      </w:pPr>
      <w:r>
        <w:t xml:space="preserve">What! Tần Đồng bị năm chữ uy lực không dưới động đất cấp chín này dọa sợ hãi đến cực điểm, nói chuyện cũng có điểm lắp: “Ngươi ngươi ngươi, ngươi…” có phải hay không uống nhầm thuốc? Lập tức lại nổi điên: “Lão tử cũng không phải nữ nhân, ngươi nói loạn cái gì!” Cho rằng mỗi người đều biến thái như hắn? Vừa nói vừa múa may nắm tay, tựa hồ như chỉ cần Lục Gia Diễm thấp đầu xuống một chút, hắn sẽ đánh cho tên kia răng rơi đầy đất. Đương nhiên là, nếu hắn có thể làm được như vậy.</w:t>
      </w:r>
    </w:p>
    <w:p>
      <w:pPr>
        <w:pStyle w:val="BodyText"/>
      </w:pPr>
      <w:r>
        <w:t xml:space="preserve">Lục Gia Diễm lại xem như nắm tay của hắn không tồn tại, một bước lại một bước thong thả đi lại: “Trực giác của ta trước giở thực chuẩn, hơn nữa trực giác lần này khiến cho ta rất không thoải mái.”</w:t>
      </w:r>
    </w:p>
    <w:p>
      <w:pPr>
        <w:pStyle w:val="BodyText"/>
      </w:pPr>
      <w:r>
        <w:t xml:space="preserve">Khí thế của Tần Đồng nhất thời yếu đi, lui lại phía sau: “Ngươi không thoải mái là chuyện của ngươi, ngươi cứ nhìn chằm chằm ta để làm gì.”</w:t>
      </w:r>
    </w:p>
    <w:p>
      <w:pPr>
        <w:pStyle w:val="BodyText"/>
      </w:pPr>
      <w:r>
        <w:t xml:space="preserve">Tốc độ lui về sau không bằng tốc bộ bước tới, Lục Gia Diễm đã cố định ngay trước mặt hắn: “Bởi vì liên quan đến ngươi.” (=)))))))</w:t>
      </w:r>
    </w:p>
    <w:p>
      <w:pPr>
        <w:pStyle w:val="BodyText"/>
      </w:pPr>
      <w:r>
        <w:t xml:space="preserve">“…A?!”</w:t>
      </w:r>
    </w:p>
    <w:p>
      <w:pPr>
        <w:pStyle w:val="BodyText"/>
      </w:pPr>
      <w:r>
        <w:t xml:space="preserve">Tần Đồng hoàn toàn dại ra, cảm giác đầu óc của mình hoàn toàn không sử dụng được nữa, nếu không phải hôm nay đầu óc Lục Gia Diễm có vấn đề thì chính là lỗ tai mình có vấn đề, bằng không tại sao lại có nhiều trận thiên lôi trong lời nói đến như vậy?</w:t>
      </w:r>
    </w:p>
    <w:p>
      <w:pPr>
        <w:pStyle w:val="BodyText"/>
      </w:pPr>
      <w:r>
        <w:t xml:space="preserve">Cuối cùng, Tần Đồng xác định lỗ tai mình không có bị hỏng, cho nên hắn hỏi: “Ngươi không phải là bị đụng vào đầu chứ?”</w:t>
      </w:r>
    </w:p>
    <w:p>
      <w:pPr>
        <w:pStyle w:val="BodyText"/>
      </w:pPr>
      <w:r>
        <w:t xml:space="preserve">Lục Gia Diễm không trả lời lại càng tiến thêm gần, nhìn thấy Tần Đồng mang theo vẻ mặt đề phòng, hắn lộ ra biểu tình tự hỏi lại tựa hồ có chút phiền não: “Không đụng vào nhưng tình hình cũng không khá hơn nhiều lắm.”</w:t>
      </w:r>
    </w:p>
    <w:p>
      <w:pPr>
        <w:pStyle w:val="BodyText"/>
      </w:pPr>
      <w:r>
        <w:t xml:space="preserve">Tần Đồng há mồm không nói nên lời, chỉ liều mạng để ý mà thối lui, lui đến lúc sau lưng đau đớn mà đụng vào vách tường không thể lui được nữa, chỉ có thể đem chính mình dán sát lên tường cố gắng kéo dãn cái khoảng cách đang càng ngày càng biến mất kia.</w:t>
      </w:r>
    </w:p>
    <w:p>
      <w:pPr>
        <w:pStyle w:val="BodyText"/>
      </w:pPr>
      <w:r>
        <w:t xml:space="preserve">Mắt thấy Lục Gia Diễm càng lúc càng gần, Tần Đồng theo bản năng ngừng thở, trong đầu muốn lớn tiếng kêu “Dừng lại dừng lại” yết hầu lại giống như mất đi âm thanh không thể phát ra thành tiếng.</w:t>
      </w:r>
    </w:p>
    <w:p>
      <w:pPr>
        <w:pStyle w:val="BodyText"/>
      </w:pPr>
      <w:r>
        <w:t xml:space="preserve">Lục Gia Diễm rốt cuộc cũng đứng lại, khoảng cách giữa hai người cũng gần như đã biến mất, Tần Đồng chỉ thấp hơn hắn nửa cái đầu, cúi đầu một chút liền có thể nhìn thấy hắn rõ ràng, giờ phút này khi đối diện với con ngươi xinh đẹp mang theo vẻ đề phòng kia tự nhiên lại không thể bỏ qua được, bất quá còn có một thứ khác càng khiến hắn không thể bỏ qua, đó chính là ảnh ngược của hắn.</w:t>
      </w:r>
    </w:p>
    <w:p>
      <w:pPr>
        <w:pStyle w:val="BodyText"/>
      </w:pPr>
      <w:r>
        <w:t xml:space="preserve">Hắn cũng không biết từ trong mắt một người mà thấy ảnh ngược của chính mình lại là một chuyện đáng rung động đến mức như thế, trong đáy mắt trong suốt đó chứa đựng tất cả tình tự không thể che giấu được, đơn giản mà trực tiếp, lông mi dài uốn nhẹ thoáng che lấp chúng lại, hắn thậm chí có thể đếm được rõ ràng có bao nhiêu cái trên hai hàng lông mi đó, mà trong đó rõ ràng nhất, chính là hắn.</w:t>
      </w:r>
    </w:p>
    <w:p>
      <w:pPr>
        <w:pStyle w:val="BodyText"/>
      </w:pPr>
      <w:r>
        <w:t xml:space="preserve">Cứ việc cho rằng tình tự trong ánh mắt kia không giống nhau có thể khiến cho mình yêu mến, nhưng vào giờ phút này, ánh mắt hắn chỉ chuyên chú trên người mình, đây không phải là biểu thị rõ ràng, đối với hắn mình vẫn là rất đặc biệt đi? Tâm tình như vậy cảm giác như vậy, chỉ sợ không phải chỉ nói thích là có thể rõ ràng tất cả mọi chuyện?</w:t>
      </w:r>
    </w:p>
    <w:p>
      <w:pPr>
        <w:pStyle w:val="BodyText"/>
      </w:pPr>
      <w:r>
        <w:t xml:space="preserve">Cũng không biết là do ngừng thở quá lâu hay là chính mình quá khẩn trương, tiếng tim đập “bang bang” đã chiếm cứ hoàn toàn tất cả các giác quan của Tần Đồng, còn có thể cảm thấy được trên mặt mình thậm chí toàn thân nhiệt độ bắt đầu bốc lên cao, cảm giác như vậy quả thực không xong, chẳng lẽ chỉ mới thượng giường hai lấn hắn liền thật sự bị bẻ cong?!</w:t>
      </w:r>
    </w:p>
    <w:p>
      <w:pPr>
        <w:pStyle w:val="Compact"/>
      </w:pPr>
      <w:r>
        <w:t xml:space="preserve">Còn chưa kịp phản ứng với ý nghĩ của chính mình, Tần Đồng đã bị một khuôn mặt phóng đại trước mắt dọa hắn cả kinh ngẩng mặt lên, đầu lập tức đã rơi vào một vòng tay rộng lớn, khuôn mặt nhẹ lướt qua một luồn hơi thở nóng rực, hắn nghe được Lục Gia Diễm ghé vào lỗ tay hắn nói: “Đụng vào đầu thì cứ việc đụng vào đầu đi.” (&gt;_&lt;) lời="" còn="" chưa="" dứt="" môi="" đã="" kề="" sát,="" những="" lời="" cuối="" cùng="" hòa="" tan="" giữa="" đôi="" môi="" hai="" người.="" vấn="" đề="" tình="" cảm="" không="" phải="" là="" toàn="" bộ="" cuộc="" sống,="" cho="" dù="" phiền="" não="" đến="" cỡ="" nào="" đi="" chăng="" nữa="" thì="" địa="" cầu="" theo="" lẽ="" thường="" vẫn="" cứ="" chuyển="" động.="" cho="" nên="" tần="" đồng="" dù="" buồn="" rầu="" thái="" độ="" đột="" nhiên="" chuyển="" biến="" bất="" ngờ="" của="" lục="" gia="" diễm="" thì,="" hà="" phủ="" vẫn="" là="" phải="" đến.="" cây="" trâm="" ngày="" đó="" đã="" bị="" chu="" tẩu="" nhét="" vào="" tay="" mình,="" tần="" đồng="" nghĩ="" tới="" nghĩ="" lui,="" hắn="" cảm="" thấy="" được="" khả="" năng="" trả="" lại="" được="" không="" lớn,="" lại="" thấy="" tiểu="" đào="" đối="" với="" cây="" trâm="" này="" rất="" yêu="" thích,="" vì="" thế="" dứt="" khoát="" cất="" dưới="" gối,="" chờ="" ứng="" phó="" xong="" liền="" đem="" qua="" cho="" tiểu="" đào.="" (0_o)="" về="" phần="" lục="" gia="" diễm="" nói="" cái="" gì="" mà="" có="" người="" vừa="" ý="" hắn,="" tần="" đồng="" đánh="" chết="" cũng="" không="" tin,="" hắn="" nào="" có="" khả="" năng="" đào="" hoa="" như="" vậy="" với="" nam,="" bất="" quá="" chỉ="" là="" xuyên="" qua,="" không="" lẽ="" khí="" chất="" toàn="" thân="" đều="" bị="" thay="" đổi,="" gặp="" nam="" nhân="" một="" người="" lại="" yêu="" một="" người.="" nghĩ="" đến="" đây,="" lại="" nhớ="" đến="" cái="" hôn="" ngày="" đó,="" tần="" đồng="" không="" khỏi="" ôm="" đầu,="" tuy="" rằng="" ngày="" đó="" chính="" là="" một="" cái="" hôn,="" những="" cái="" khác="" đều="" không="" có,="" nhưng="" độ="" ấm="" kia="" của="" lục="" gia="" diễm="" lại="" thủy="" chung="" không="" chịu="" rút="" đi,="" đến="" bây="" giờ="" còn="" ẩn="" ẩn="" nóng="" lên,="" nóng="" đến="" mức="" tâm="" của="" hắn="" cũng="" trở="" nên="" run="" rẩy.="" mình,="" thật="" sự="" càng="" ngày="" càng="" không="" giống="" mình.="" hắn="" đang="" suy="" nghĩ="" lung="" tung,="" bên="" ngoài="" liền="" truyền="" tới="" âm="" thanh="" tiễn="" bá:="" “nhị="" thiếu="" gia,="" đã="" tới="" hà="" phủ="" rồi.”="" tần="" đồng="" cả="" kinh="" lập="" tức="" thu="" lại="" tâm="" tư="" bước="" xuống="" xe="" ngựa,="" nhìn="" thấy="" đại="" môn="" đồ="" sộ="" của="" hà="" gia="" mà="" âm="" thầm="" hấp="" khẩu="" khí,="" quay="" đầu="" nói:="" “tiễn="" bá,="" ta="" không="" biết="" đường,="" thật="" sự="" là="" phiền="" toái="" ngươi.”="" tiễn="" bá="" cười="" cười:="" “sao="" lại="" như="" vậy,="" lục="" công="" tử="" đã="" dặn="" dò,="" ta="" tự="" nhiên="" phải="" làm="" tốt.”="" tần="" đồng="" nghe="" hắn="" nhắc="" tới="" lục="" gia="" diễm,="" khóe="" miệng="" giật="" nhẹ:="" “ta="" đây="" đi="" vào="" trước,="" ngươi="" tìm="" một="" quán="" trà="" hay="" gì="" đó="" gần="" đây="" nghỉ="" ngơi="" một="" chút.”="" nói="" xong="" bước="" lên,="" cầm="" vòng="" cửa="" gõ="" nhẹ.="" hà="" vấn="" kinh="" đang="" ở="" trong="" phòng="" khách="" nhàn="" nhã="" uống="" trà,="" hắn="" đang="" đợi="" người,="" cho="" dù="" không="" có="" hẹn="" trước="" nhưng="" người="" hắn="" chờ="" coi="" như="" nhất="" định="" sẽ="" đến.="" trà="" mới="" vừa="" nhấp="" được="" vài="" hớp,="" quản="" gia="" đã="" vội="" vàng="" chạy="" qua:="" “gia,="" ngoài="" cửa="" có="" vị="" tần="" công="" tử="" cầu="" kiến.”="" chiết="" phiến="" mở="" ra="" “ba”="" một="" tiếng,="" hà="" vấn="" kinh="" lộ="" ra="" một="" cái="" tươi="" cười="" đầy="" tự="" tin:="" “thỉnh="" hắn="" tiến="" vào.”="" xem="" đi,="" người="" hắn="" đợi="" quả="" nhiên="" đã="" đến="" đây.=""&gt;</w:t>
      </w:r>
      <w:r>
        <w:br w:type="textWrapping"/>
      </w:r>
      <w:r>
        <w:br w:type="textWrapping"/>
      </w:r>
    </w:p>
    <w:p>
      <w:pPr>
        <w:pStyle w:val="Heading2"/>
      </w:pPr>
      <w:bookmarkStart w:id="88" w:name="chương-67-võng"/>
      <w:bookmarkEnd w:id="88"/>
      <w:r>
        <w:t xml:space="preserve">67. Chương 67: Võng</w:t>
      </w:r>
    </w:p>
    <w:p>
      <w:pPr>
        <w:pStyle w:val="Compact"/>
      </w:pPr>
      <w:r>
        <w:br w:type="textWrapping"/>
      </w:r>
      <w:r>
        <w:br w:type="textWrapping"/>
      </w:r>
      <w:r>
        <w:t xml:space="preserve">Chiết phiến mở ra “Ba” một tiếng, Hà Vấn Kinh lộ ra một cái tươi cười đầy tự tin: “Thỉnh hắn tiến vào.” Xem đi, người hắn đợi quả nhiên đã đến đây.</w:t>
      </w:r>
    </w:p>
    <w:p>
      <w:pPr>
        <w:pStyle w:val="BodyText"/>
      </w:pPr>
      <w:r>
        <w:t xml:space="preserve">Tần Đồng theo người dẫn đường đi qua hành lang khúc chiết hướng đến một đình viện tràn ngập tiếng chim hót cùng hương hoa, nhìn thấy trước mắt rường cột chạm trổ, nghĩ đến nhà mình tuy không nhỏ hơn là bao nhưng cảnh trí lại thua xa rất nhiều, hơn nữa lại còn có vẻ tiêu điều, âm thầm quyết định về sau nhất định phải dành thời gian đem cái địa phương kia tu chỉnh lại cho thật đàng hoàng. Giờ khắc này, hắn thật ra đã quên cái gọi là “Tần gia đại trạch” vốn không phải là của hắn.</w:t>
      </w:r>
    </w:p>
    <w:p>
      <w:pPr>
        <w:pStyle w:val="BodyText"/>
      </w:pPr>
      <w:r>
        <w:t xml:space="preserve">Đi qua một đoạn không ngắn nữa cuối cùng cũng tới được phòng khách, Hà Vấn Kinh đã đứng sau cửa phòng, nhìn thấy hắn liền bước lên vài bước tiếp đón, cười nói: “Tần công tử đột nhiên đến thăm, khiến tại hạ trở tay không kịp, tệ thất đơn sơ, chê cười chê cười.”</w:t>
      </w:r>
    </w:p>
    <w:p>
      <w:pPr>
        <w:pStyle w:val="BodyText"/>
      </w:pPr>
      <w:r>
        <w:t xml:space="preserve">Tần Đồng giật giật khóe miệng, nghĩ thầm, nhà này mà còn kêu đơn sơ, vậy nhà ta không phải là nơi dành cho người ở rồi. Tay chắp lại vái chào, ngoài miệng vẫn khách khí: “Sao lại như vậy, một đường đến đây thật muôn hình vạn trạng, thật sự là mở rộng tầm mắt.” Trong lời nói còn cảm thấy dối chịu không nổi, khi nói chuyện đã tiến vào phòng khách.</w:t>
      </w:r>
    </w:p>
    <w:p>
      <w:pPr>
        <w:pStyle w:val="BodyText"/>
      </w:pPr>
      <w:r>
        <w:t xml:space="preserve">Mới vừa vào, Tần Đồng nháy mắt mấy cái, khóe miệng lại càng ẩn ẩn co rút. Bất quá chỉ là một cái phòng khách nho nhỏ, mà đã là mãn thất cẩm tú (gấm vóc đầy phòng), gấm châu sa rèm che bình ngọc, đều là những thứ đẹp đẽ quý giá mà lại không hề tầm thường.</w:t>
      </w:r>
    </w:p>
    <w:p>
      <w:pPr>
        <w:pStyle w:val="BodyText"/>
      </w:pPr>
      <w:r>
        <w:t xml:space="preserve">Tuy rằng Tần Đồng đã hơn một năm từ lúc đến đây chưa từng thấy qua mặt thượng lưu của xã hội, nhưng trong quá khứ vẫn đã từng tiếp xúc, trong lòng chỉ một chút rung động nho nhỏ qua đi liền khôi phục lại bình thường, ngồi vào còn không quên khen tặng vài câu: “Hà huynh nơi này thật tinh xảo, khiến kẻ khác thật thích thú.”</w:t>
      </w:r>
    </w:p>
    <w:p>
      <w:pPr>
        <w:pStyle w:val="BodyText"/>
      </w:pPr>
      <w:r>
        <w:t xml:space="preserve">Hà Vấn Kinh cười ha ha: “Chỉ là nhỏ thôi, không đáng giá bao nhiêu.” Sau đó gọi hạ nhân dâng trà mới, tỏ ý nói: “Không kịp chuẩn bị trà tốt nhất, trước hết hãy dùng Ngưng Lộ này vậy.”</w:t>
      </w:r>
    </w:p>
    <w:p>
      <w:pPr>
        <w:pStyle w:val="BodyText"/>
      </w:pPr>
      <w:r>
        <w:t xml:space="preserve">Tần Đồng cảm tạ xong liền tùy ý nhấp khẩu, lập tức cảm giác miệng tràn ngập hương thơm ngọt lịm vô cùng, cho dù hắn đối với trà dốt đặc cán mai thì cũng nhìn ra này không phải thứ tầm thường, mà Hà Vấn Kinh còn nói “tạm chấp nhận”, không khỏi khiến hắn có chút sinh nghi.</w:t>
      </w:r>
    </w:p>
    <w:p>
      <w:pPr>
        <w:pStyle w:val="BodyText"/>
      </w:pPr>
      <w:r>
        <w:t xml:space="preserve">Hắn làm mọi việc đều qua loa cẩu thả, được chăng hay chớ, nhưng không có nghĩa hắn chính là ngốc tử. Phòng khách này bố trí cùng với trà uống cũng không bình thường, nếu như Hà Vấn Kinh đúng như lời nói ngày thường đều như thế này thì chứng minh người này là kẻ xa hoa phung phí còn hơn cả hắn, nhưng cái tên quần áo lụa là như vậy sao lại có thể được như lời Tiễn bá nói? Hắn là cái ví dụ tốt nhất, sự thật thắng hùng biện.</w:t>
      </w:r>
    </w:p>
    <w:p>
      <w:pPr>
        <w:pStyle w:val="BodyText"/>
      </w:pPr>
      <w:r>
        <w:t xml:space="preserve">Mà nếu là trước đã đoán được hắn sẽ đến nên cố tình bố trí tốt, kia không thể không khiến hắn khả nghi, đối với người chỉ thấy mặt qua có hai lần mà phải cân nhắc bố trí như vậy, như thế nào lại không có mục đích? Lời Lục Gia Diễm nói nhất định là có đạo lý, đương nhiên, hắn chết cũng không tin miệng kia lại nhổ ra một nửa ý tứ nào khác.</w:t>
      </w:r>
    </w:p>
    <w:p>
      <w:pPr>
        <w:pStyle w:val="BodyText"/>
      </w:pPr>
      <w:r>
        <w:t xml:space="preserve">Tần Đồng nương theo việc uống trà thay đổi tâm tư thật nhanh, chỉ ứng phó nói: “Quả là trà tốt, so với lần trước thật là tốt hơn nhiều lắm.” Đôi mắt hạ xuống không phát giác bên cạnh vẫn có một ánh mắt đang chăm chú đánh giá hắn.</w:t>
      </w:r>
    </w:p>
    <w:p>
      <w:pPr>
        <w:pStyle w:val="BodyText"/>
      </w:pPr>
      <w:r>
        <w:t xml:space="preserve">Hà Vấn Kinh bất động thanh sắc bưng bát trà, nhìn ngắm Tần Đồng hơi nghiêng đầu qua một bên, cổ hơi lộ ra nơi cổ áo, là màu lúa mạch nhợt nhạt, làn da tinh tế khô mát, ước chừng là do mới phơi dưới ánh mặt trời, còn mang theo một màu hồng nhạt. Cơ thịt phập phồng họa lên những đường cong xinh đẹp sạch sẽ, đôi mắt đang hạ xuống có thể nhìn rõ hai hàng lông mi dài nhỏ, không bằng nữ tử dài rậm uốn cong như cánh bướm, chỉ mang theo một chút độ cung như ánh trăng khuyết. Khóe môi cong lên mang theo huyết sắc khỏe mạnh, tạo nên vẻ xinh đẹp, dây cột tóc nhẹ nhàng phiêu hạ trên vai tạo ra vài phần phong mạo mê ly, trầm tĩnh khiến cho không khí có một chút bất hòa, xa cách, không bằng ngày ấy chứng kiến thấy sinh khí bừng bừng.</w:t>
      </w:r>
    </w:p>
    <w:p>
      <w:pPr>
        <w:pStyle w:val="BodyText"/>
      </w:pPr>
      <w:r>
        <w:t xml:space="preserve">Nghĩ đến ngày ấy hắn trong tình huống bị mọi người vây quanh xem như thế mà còn có thể hô lên những lời đó, ánh mắt Hà Vấn Kinh không khỏi có chút thú vị nheo nheo lại, so ra thì, hắn càng thích bộ dáng tràn ngập sinh khí kia hơn.</w:t>
      </w:r>
    </w:p>
    <w:p>
      <w:pPr>
        <w:pStyle w:val="BodyText"/>
      </w:pPr>
      <w:r>
        <w:t xml:space="preserve">Cho nên Hà Vấn Kinh nhẹ nhàng đặt lại bát trà, mang theo một bộ dáng có chút đăm chiêu nói: “Ta xem Tần công tử mấy ngày gần đây khí sắc tốt lắm, mặt thường mang nét cười, thứ lỗi cho ta đoán thẳng ngươi có phải hay không đã có người trong lòng lưỡng tình tương duyệt?”</w:t>
      </w:r>
    </w:p>
    <w:p>
      <w:pPr>
        <w:pStyle w:val="BodyText"/>
      </w:pPr>
      <w:r>
        <w:t xml:space="preserve">Động tác uống trà của Tần Đồng đột nhiên dừng lại, sau đó không chút khách khí “phốc” một ngụm toàn bộ phun ra, còn có chút sặc khiến yết hầu ho khan liên tục, thật vất vả mới có thể ngừng, trên mặt đã muốn nổi lên một mạt đỏ thật rõ ràng, ánh mắt trừng to, nói chuyện cũng không lưu loát: “Ngươi, ngươi ngươi ngươi, nói bậy bạ gì đó?”</w:t>
      </w:r>
    </w:p>
    <w:p>
      <w:pPr>
        <w:pStyle w:val="BodyText"/>
      </w:pPr>
      <w:r>
        <w:t xml:space="preserve">Mẹ nó, ánh mắt người thời này như thế nào mà lớn vậy? Không đúng, không phải ánh mắt, phải nói là đầu óc, rõ ràng thoạt nhìn cũng là người bình thường, như thế nào khi nói lại so với một người càng không thể tưởng tượng!</w:t>
      </w:r>
    </w:p>
    <w:p>
      <w:pPr>
        <w:pStyle w:val="BodyText"/>
      </w:pPr>
      <w:r>
        <w:t xml:space="preserve">Hà Vấn Kinh tỏ vẻ kinh ngạc: “Chẳng lẽ không đúng sao? Nhưng ta xem Tần công tử rạng rỡ không phải là giả nha, phong tình như thế chính là không lừa được người a.” Ân, quả nhiên vẫn là bộ dáng này đáng yêu nhiều lắm.</w:t>
      </w:r>
    </w:p>
    <w:p>
      <w:pPr>
        <w:pStyle w:val="BodyText"/>
      </w:pPr>
      <w:r>
        <w:t xml:space="preserve">Tần Đồng không ngoài sở liệu lại bị sặc, rạng rỡ? Hắn gần đây buổi tối đều ngủ không ngon giấc, hai mắt gấu mèo còn có thể xem là rạng rỡ?! Còn nữa, phong tình? Đây là cái từ gì vậy, đối với gương mặt không hiểu nguyên do của Hà Vấn Kinh, hắn có cảm giác rất muốn đem bát trà đập vào đầu tên kia cho rồi.</w:t>
      </w:r>
    </w:p>
    <w:p>
      <w:pPr>
        <w:pStyle w:val="BodyText"/>
      </w:pPr>
      <w:r>
        <w:t xml:space="preserve">Hít sâu cố gắng ngăn chặn ý tưởng của mình, Tần Đồng cố gắng lắc đầu: “Không thể nào, Hà công tử cũng không nên đoán.”</w:t>
      </w:r>
    </w:p>
    <w:p>
      <w:pPr>
        <w:pStyle w:val="BodyText"/>
      </w:pPr>
      <w:r>
        <w:t xml:space="preserve">Hà Vấn Kinh nhìn hắn hai mắt đang bốc hỏa, biết đã đạp đến ranh giới cuối cùng, chuyển biến tốt thì hãy tiếp thu, chắp tay cười nói: “Đó chỉ là lỗ mãng đoán mò, cũng không nên trách móc.” Thời gian còn nhiều, hắn cũng không muốn hiện tại đã hoàn toàn đắc tội với người này. Hơn nữa theo phản xạ của hắn xem ra, tựa hồ có thể nhúng tay vào không ít a.</w:t>
      </w:r>
    </w:p>
    <w:p>
      <w:pPr>
        <w:pStyle w:val="BodyText"/>
      </w:pPr>
      <w:r>
        <w:t xml:space="preserve">Nói xong không đợi Tần Đồng đáp lại đã nói ngay: “Ngươi ta đã sớm nhận thức, cứ luôn xưng hô công tử đến công tử đi như vậy cũng có phần quá khách khí, không bằng huynh đệ phù hợp hơn. Tại hạ hai mươi ba xuân thu, không biết Tần huynh thế nào?”</w:t>
      </w:r>
    </w:p>
    <w:p>
      <w:pPr>
        <w:pStyle w:val="BodyText"/>
      </w:pPr>
      <w:r>
        <w:t xml:space="preserve">Hai mươi ba? Tần Đồng có chút giật mình, xem ra cổ nhân còn trẻ đã rất thành công, Tiễn bá đã từng nói qua hắn ba năm trước đây kế thừa gia nghiệp, kia lúc đó là hai mươi tuổi, hơn nữa bọn họ có thói quen lấy tuổi ta, thực tế đúng là mười chín. Nói như vậy, theo tuổi ta mình đã hai mươi bảy, nghĩ thêm chút nữa, đã nghĩ đến ngay Lục Gia Diễm, tên kia vô luận thế nào cũng chỉ cùng lắm là hai mươi hai, này quả thực là không có thiên lý.</w:t>
      </w:r>
    </w:p>
    <w:p>
      <w:pPr>
        <w:pStyle w:val="BodyText"/>
      </w:pPr>
      <w:r>
        <w:t xml:space="preserve">Tần Đồng không khỏi nghiến răng nghiến lợi, kháo, nguyên lại hắn còn không có thực sự nghĩ tới vấn đề này, hiện tại ngẫm lại, hắn cư nhiên bị một tên tiểu tử ép tới mức không trở được mình, thật là một nỗi sỉ nhục nhất trên trời đất này.</w:t>
      </w:r>
    </w:p>
    <w:p>
      <w:pPr>
        <w:pStyle w:val="BodyText"/>
      </w:pPr>
      <w:r>
        <w:t xml:space="preserve">Hà Vấn Kinh không đoán được mình bất quá chỉ có một vấn đề bình thường cư nhiên lại có thể mang tới một chuỗi phản ứng liên tiếp như vậy, nhìn Tần Đồng âm tình bất định thần sắc biến hóa chỉ cảm thấy thú vị, cũng không đi nhiễu hắn, còn ở một bên nhàn nhã thưởng thức.</w:t>
      </w:r>
    </w:p>
    <w:p>
      <w:pPr>
        <w:pStyle w:val="BodyText"/>
      </w:pPr>
      <w:r>
        <w:t xml:space="preserve">Thẳng đến khi Tần Đồng còn không có ý tứ hoàn hồn, lúc này mới ho nhẹ một tiếng nhắc nhở nói: “Tần công tử?”</w:t>
      </w:r>
    </w:p>
    <w:p>
      <w:pPr>
        <w:pStyle w:val="BodyText"/>
      </w:pPr>
      <w:r>
        <w:t xml:space="preserve">Tần Đồng bị thanh âm của hắn kinh động, nâng lên đôi mắt đang chất chứa nhiều tình tự không kịp che giấu, dường như cũng ý thức được điểm này, vội vàng đem ánh mắt chuyển đến một bên, có chút xin lỗi nói: “Thật có lỗi, vừa mới thất thần.”</w:t>
      </w:r>
    </w:p>
    <w:p>
      <w:pPr>
        <w:pStyle w:val="BodyText"/>
      </w:pPr>
      <w:r>
        <w:t xml:space="preserve">“Kia… đề nghị khi nãy của tại hạ Tần công tử có ý kiến gì không?”</w:t>
      </w:r>
    </w:p>
    <w:p>
      <w:pPr>
        <w:pStyle w:val="BodyText"/>
      </w:pPr>
      <w:r>
        <w:t xml:space="preserve">Tần Đồng cười cười: “Đương nhiên là hảo, bất quá ta thật ra lớn hơn ba tuổi, thật khiến Hà công tử chê cười.”</w:t>
      </w:r>
    </w:p>
    <w:p>
      <w:pPr>
        <w:pStyle w:val="BodyText"/>
      </w:pPr>
      <w:r>
        <w:t xml:space="preserve">Hà Vấn Kinh từ trên xuống dưới đem Tần Đồng đánh giá vài lần, có chút kinh ngạc: “Không nghĩ tới Tần huynh cư nhiên đã hai mươi sáu, thật sự khiến Hà Vấn Kinh giật mình.” Hắn mới gặp nhiều lắm cũng chỉ nghĩ là hai mươi mà thôi.</w:t>
      </w:r>
    </w:p>
    <w:p>
      <w:pPr>
        <w:pStyle w:val="BodyText"/>
      </w:pPr>
      <w:r>
        <w:t xml:space="preserve">Tần Đồng rất muốn thở dài, lại nhịn xuống: “Không sao.” Nghĩ nghĩ lại nói: “Ta về sau trực tiếp gọi tính danh của ngươi, ngươi cũng không tất yếu phải xưng hô công tử hay huynh đệ, nghe dù sao cũng cảm thấy không được tự nhiên, chi bằng ngươi cũng trực tiếp gọi ta là tốt rồi.” Nói đi nói lại, dù sao hắn vẫn không có thói quen xưng hô cực kỳ nghi thức này của thời cổ đại, dù sao ở hiện đại, quen thuộc một chút đã gọi thẳng tên, cũng không có sao cả.</w:t>
      </w:r>
    </w:p>
    <w:p>
      <w:pPr>
        <w:pStyle w:val="BodyText"/>
      </w:pPr>
      <w:r>
        <w:t xml:space="preserve">Hắn là nghĩ như vậy, Hà Vấn Kinh lại không cho rằng như vậy, nếu có thể gọi thẳng tên họ vậy chứng tỏ hắn đối với mình đã triệt hạ phòng bị, vì thế liền nói: “Vậy Hà Vấn Kinh gọi ngươi là Tần Đồng.”</w:t>
      </w:r>
    </w:p>
    <w:p>
      <w:pPr>
        <w:pStyle w:val="BodyText"/>
      </w:pPr>
      <w:r>
        <w:t xml:space="preserve">Nói đến đây, Tần Đồng mới nhớ tới chính sự: “Nói ra thì ta đến đây, là vì lễ vật ngươi đã đưa cho tiểu muội, cái kia rất quý, ta như thế nào lại không biết xấu hổ mà nhận?”</w:t>
      </w:r>
    </w:p>
    <w:p>
      <w:pPr>
        <w:pStyle w:val="BodyText"/>
      </w:pPr>
      <w:r>
        <w:t xml:space="preserve">Hà Vấn Kinh cười nói: “Ngươi và ta đã xưng hô bằng vai phải lứa, kia tự nhiên chính là bằng hữu, muội muội của ngươi đương nhiên của là tiểu muội của ta, đương nhiên, cũng không nên khách khí như vậy.”</w:t>
      </w:r>
    </w:p>
    <w:p>
      <w:pPr>
        <w:pStyle w:val="BodyText"/>
      </w:pPr>
      <w:r>
        <w:t xml:space="preserve">Nói vừa xong, Tần Đồng tự nhiên mừng rỡ không dây dưa nhiều ở vấn đề này nữa, vì thế lại nói chuyện phiếm vài câu liền cáo từ rời đi. Hà Vấn Kinh tiễn hắn rời đi, lại theo thói quen mở chiết phiến ra: “Quả nhiên là một người thú vị.”</w:t>
      </w:r>
    </w:p>
    <w:p>
      <w:pPr>
        <w:pStyle w:val="BodyText"/>
      </w:pPr>
      <w:r>
        <w:t xml:space="preserve">Hắn mặc dù từ ba năm trước sau khi phụ thân qua đời mới kế thừa gia nghiệp, lại sớm tung hoàng ở thương trường nhiều năm, gặp qua nhiều người như quá giang chi tức (cá diếc qua sông), tuy là mọi người tính cách không giống nhau, nhưng cũng có một điểm giống, kia đó là ngụy trang. Trừ bỏ hài đồng còn trẻ hồn nhiên, cùng hắn giao tiếp bất luận là bình dân hay thương hộ, tất cả cả trai lẫn gái, mỗi người đều đeo mặt nạ che giấu bản thân, càng miễn bàn đến quan gia hay dòng dõi Nho học, bọn họ chỉ biết ngụy trang càng thêm hoàn mỹ mọi mặt.</w:t>
      </w:r>
    </w:p>
    <w:p>
      <w:pPr>
        <w:pStyle w:val="BodyText"/>
      </w:pPr>
      <w:r>
        <w:t xml:space="preserve">Tuy rằng Tần Đồng cũng có thời điểm che giấu, nhưng che giấu của hắn lại chính là cảm xúc và bản tính, trong ánh mắt hắn có thể nhìn ra không sót một chút gì, chân thật tự nhiên. Kỳ thật tình tự hắn che giấu cũng không tính là thành công, như cũ vẫn có thể khiến mình chỉ liếc mắt một cái liền nhìn thấu, nhưng đúng là bởi vì loại che giấu nhỏ nhặt này, ngược lại lại khiến cho hắn càng thêm vẻ đáng yêu. Loại người khó có được này, đại khái cũng có thể được xem là trân quý.</w:t>
      </w:r>
    </w:p>
    <w:p>
      <w:pPr>
        <w:pStyle w:val="BodyText"/>
      </w:pPr>
      <w:r>
        <w:t xml:space="preserve">Hà Vấn Kinh lấy chiết phiếu gõ nhẹ vào bàn tay, tự cười nói: “Hai mươi sáu sao?” Quả thực khó tin, người như vậy, nên nói như thế nào đây? Có lẽ chỉ có thể xưng là trẻ sơ sinh là thích hợp nhất, hắn đột nhiên bắt đầu có chút ghen tị, ghen tị người nam nhân, có thể có được một nam nhân trân bảo như vậy, sao có thể khiến hắn không ghen tị? Bởi vì hắn, Hà Vấn Kinh, đã quyết định đồ tốt nhất trên đời này hết thảy đều phải thu vào!</w:t>
      </w:r>
    </w:p>
    <w:p>
      <w:pPr>
        <w:pStyle w:val="BodyText"/>
      </w:pPr>
      <w:r>
        <w:t xml:space="preserve">Nghĩ đến đây, ánh mắt Hà Vấn Kinh lộ ra tia hưng phấn, ở trên môi hiện ra nụ cười không hề nho nhã lễ độ, mà so với đêm đó còn mang theo tà khí càng sâu cũng với kích thích sắp đoạt lấy. Nếu lấy Tần Đồng làm mục tiêu cùng cái nam nhân kia tranh đoạt, sợ sẽ là một chuyện thú vị, tuy chỉ thoáng nhìn, hắn cũng không có nhìn lầm, người nọ cũng không phải là vật trong ao. Thương trường hỗn loạn lâu cũng không có gì mới mẻ, ở chiến trường này tìm cảm giác mới, xem ra cũng không tồi.</w:t>
      </w:r>
    </w:p>
    <w:p>
      <w:pPr>
        <w:pStyle w:val="BodyText"/>
      </w:pPr>
      <w:r>
        <w:t xml:space="preserve">Hơn nữa, đối với Tần Đồng, hắn thật sự rất muốn có được trong tay!</w:t>
      </w:r>
    </w:p>
    <w:p>
      <w:pPr>
        <w:pStyle w:val="BodyText"/>
      </w:pPr>
      <w:r>
        <w:t xml:space="preserve">Lúc này Tần Đồng ngồi trên mã xa, đột nhiên rùng mình một cái, trong lòng cũng có cảm giác sợ hãi, theo bản năng nhìn khắp mọi nơi lại không khỏi cười chính mình có chút nghi thần nghi quỷ, trời đương lên cao chiếu sáng rực rỡ thế này, mình lại phát thần kinh cái gì?</w:t>
      </w:r>
    </w:p>
    <w:p>
      <w:pPr>
        <w:pStyle w:val="BodyText"/>
      </w:pPr>
      <w:r>
        <w:t xml:space="preserve">Ở trước ngồi đánh xe Giang Kỳ lại mang theo một mạt mỉm cười quỷ dị, hắn vừa rồi bất kể cái gì đều nghe được thật chính xác, họ Hà kia đang bàn tính cái gì đều không tránh được ánh mắt hắn, sau khi trở về thêm một chút mắm muối vào nữa, hắn đã có thể đoán được một vở kịch mà mình có thể nhìn thấy.</w:t>
      </w:r>
    </w:p>
    <w:p>
      <w:pPr>
        <w:pStyle w:val="BodyText"/>
      </w:pPr>
      <w:r>
        <w:t xml:space="preserve">Sauk hi về nhà Tần Đồng đi tìm Chu tẩu, Giang Kỷ thì sau khi dừng xe hảo sắc mặt liền cứng lại, lập tức quay về ốc. Vừa đẩy cửa ra chỉ nhìn thấy Lục Gia Diễm đang ở trong phòng, nhún nhún vai: “Xem ra con chuột trước đã tìm đến đây.” Nói xong đi đến giường mình, tìm một tư thế thư thư phục phục mà nằm xuống, hỏi: “Ngươi tính như thế nào?”</w:t>
      </w:r>
    </w:p>
    <w:p>
      <w:pPr>
        <w:pStyle w:val="BodyText"/>
      </w:pPr>
      <w:r>
        <w:t xml:space="preserve">Lục Gia Diễm ánh mắt rất trầm tĩnh, thản nhiên nói: “Trước nhìn xem con chuột động ở địa phương nào đã.”</w:t>
      </w:r>
    </w:p>
    <w:p>
      <w:pPr>
        <w:pStyle w:val="BodyText"/>
      </w:pPr>
      <w:r>
        <w:t xml:space="preserve">Gianhg Kỷ gật gật đầu, sau đó miễn cưỡng trở mình: “Bất quá ta còn có vấn đề, bọn họ thế nào ngửi được nơi này?”</w:t>
      </w:r>
    </w:p>
    <w:p>
      <w:pPr>
        <w:pStyle w:val="BodyText"/>
      </w:pPr>
      <w:r>
        <w:t xml:space="preserve">“Hôm nay nương ra ngoài mua đồ ăn, khi trở về đã bị nhằm vào.”</w:t>
      </w:r>
    </w:p>
    <w:p>
      <w:pPr>
        <w:pStyle w:val="BodyText"/>
      </w:pPr>
      <w:r>
        <w:t xml:space="preserve">Giang Kỳ gõ gõ miếng ván: “Xem ra cố nhân vẫn là không ít a.”</w:t>
      </w:r>
    </w:p>
    <w:p>
      <w:pPr>
        <w:pStyle w:val="BodyText"/>
      </w:pPr>
      <w:r>
        <w:t xml:space="preserve">Lục Gia Diễm đứng lên hướng ra ngoài cửa đi: “Ta chỉ là nhắc nhở ngươi một tiếng, đừng có đả thảo kinh xà là được.”</w:t>
      </w:r>
    </w:p>
    <w:p>
      <w:pPr>
        <w:pStyle w:val="BodyText"/>
      </w:pPr>
      <w:r>
        <w:t xml:space="preserve">Giang Kỳ bĩu môi: “Đại gia ta khi nào thì làm hỏng chuyện.”</w:t>
      </w:r>
    </w:p>
    <w:p>
      <w:pPr>
        <w:pStyle w:val="Compact"/>
      </w:pPr>
      <w:r>
        <w:t xml:space="preserve">Nhìn thấy Lục Gia Diễm phải đi, hắn lại nói tiếp: “Đúng rồi, còn có một chuyện phải nói với ngươi, ngươi có một đối thủ, ân… có lẽ xưng là tình địch thì đúng hơn…”</w:t>
      </w:r>
      <w:r>
        <w:br w:type="textWrapping"/>
      </w:r>
      <w:r>
        <w:br w:type="textWrapping"/>
      </w:r>
    </w:p>
    <w:p>
      <w:pPr>
        <w:pStyle w:val="Heading2"/>
      </w:pPr>
      <w:bookmarkStart w:id="89" w:name="chương-68-đường-lang-hoàng-tước"/>
      <w:bookmarkEnd w:id="89"/>
      <w:r>
        <w:t xml:space="preserve">68. Chương 68: Đường Lang Hoàng Tước</w:t>
      </w:r>
    </w:p>
    <w:p>
      <w:pPr>
        <w:pStyle w:val="Compact"/>
      </w:pPr>
      <w:r>
        <w:br w:type="textWrapping"/>
      </w:r>
      <w:r>
        <w:br w:type="textWrapping"/>
      </w:r>
      <w:r>
        <w:t xml:space="preserve">Phó Nguyên thần tình phức tạp đang khom người lần mò qua những lối đi tắt ngoằn ngoèo nhỏ hẹp, thỉnh thoảng cảnh giác quay đầu lại liếc mắt một chút lại tiếp tục bước đi, đợi đến khi ra khỏi được mê cung kia, liền lập tức đẩy một phiến đá nhỏ trên bức tường cách ngoại viện vài bước, động tác rất nhanh lại tuyệt đối im lặng đem cửa đóng lại, sau đó mới lau đi những giọt mồ hôi trên mặt mà thở dài một hơi.</w:t>
      </w:r>
    </w:p>
    <w:p>
      <w:pPr>
        <w:pStyle w:val="BodyText"/>
      </w:pPr>
      <w:r>
        <w:t xml:space="preserve">Hắn tính đa nghi không có tâm phúc, hơn nữa tra hỏi những kẻ đó cũng không thể biết được nữ nhân kia sau này dạng gì, chỉ đành phải tự mình tìm đến, không nghĩ tới thế nhưng lại là sự thật, ngay cả khi ở trên đường thoáng nhìn kia cũng không phải do hắn lỗi giác, lần này hắn thấy thật chính xác chân thật, nữ nhân kia không có chết, nàng đã trở lại, thậm chí còn ở tại ngôi nhà trước kia.</w:t>
      </w:r>
    </w:p>
    <w:p>
      <w:pPr>
        <w:pStyle w:val="BodyText"/>
      </w:pPr>
      <w:r>
        <w:t xml:space="preserve">Nghĩ đến đây, Phó Nguyên cảm thấy tim đập càng nhanh hơn, nàng trở về, không có khả năng chỉ là sống đơn giản như thế, ngày đó khi trở về thành, biểu tình khi nàng nhìn thấy Tấn Dương cũng đã nói lên tất cả, ai bảo cái tên Tấn Dương lỗ mãng kiếm chế không được muốn đích thân chạy tới trảm thảo trừ căn (nhổ cỏ tận gốc), kết quả cái gì cũng không trảm được còn đem mình bán đứng. Tuy rằng hắn chưa trực tiếp cùng nữ nhân kia lộ mặt, nhưng đề phòng bao giờ cũng tốt hơn.</w:t>
      </w:r>
    </w:p>
    <w:p>
      <w:pPr>
        <w:pStyle w:val="BodyText"/>
      </w:pPr>
      <w:r>
        <w:t xml:space="preserve">Theo từ con đường đá nhỏ trong viện bước ra, tâm tư Phó Nguyên xoay chuyển thật nhanh: nàng là một nữ nhân, cũng không có võ nghệ, đơn thân độc mã báo thù chắc chắn là không có khả năng, chắc là có tìm sự giúp đỡ, như vậy, nàng sẽ tìm dạng nào để giúp đỡ đây?</w:t>
      </w:r>
    </w:p>
    <w:p>
      <w:pPr>
        <w:pStyle w:val="BodyText"/>
      </w:pPr>
      <w:r>
        <w:t xml:space="preserve">Nghĩ đến đây, Phó Nguyên trong đầu thoáng hiện lên hai chữ “Tần phủ” cao cao trên cổng lớn, theo như hắn biết, tòa nhà này từ khi chủ nhân trước gặp chuyện không may cho tới bây giờ không có ai hứng thú, đã lâu không có ai hỏi thăm, một thời bị người ta quên lãng. Chính là hôm nay nhìn thấy, không hề nghi ngờ là đã bị người mua mất rồi, mà người mua tòa nhà đó, chắc chắn là người đã giúp đỡ nữ nhân đó.</w:t>
      </w:r>
    </w:p>
    <w:p>
      <w:pPr>
        <w:pStyle w:val="BodyText"/>
      </w:pPr>
      <w:r>
        <w:t xml:space="preserve">Hơn nữa theo Phó Nguyên xem xét, thật sự quá mức trùng hợp, cư nhiên lại mua không bao lâu sau khi bọn họ nhận được lệnh vua phải từ biên cương trở về, thêm nữa nàng lại cố ý xuất hiện trên con đường đó vào cái ngày bọn họ quay về kinh, việc này, nhìn thế nào cũng thật sự rất trùng hợp!</w:t>
      </w:r>
    </w:p>
    <w:p>
      <w:pPr>
        <w:pStyle w:val="BodyText"/>
      </w:pPr>
      <w:r>
        <w:t xml:space="preserve">Ánh mắt Phó Nguyên nheo lại, xem ra, hắn tất yếu phải hảo hảo điều tra một chút chủ nhân hiện nay của “Tần phủ” này rốt cuộc lai lịch như thế nào đây.</w:t>
      </w:r>
    </w:p>
    <w:p>
      <w:pPr>
        <w:pStyle w:val="BodyText"/>
      </w:pPr>
      <w:r>
        <w:t xml:space="preserve">Nghĩ đến đây, hắn lại bắt đầu thong thả cất bước, ngẩng đầu nhìn vào khoảng không nơi bầu trời, hắn quyết định đối với Tấn Dương trước khi tra được rõ ràng mọi chuyện phải tuyệt đối giấu hết. Tục ngữ có câu” Phi điểu tẫn lương cung tàng” (nghĩa là vắt chanh bỏ vỏ, qua cầu rút ván ah), hắn còn có thể sống sót sau khi sự kiện kia kết thúc mà chưa bị Tấn Dương diệt khẩu là bởi vì thấu hiểu được đạo lý này.</w:t>
      </w:r>
    </w:p>
    <w:p>
      <w:pPr>
        <w:pStyle w:val="BodyText"/>
      </w:pPr>
      <w:r>
        <w:t xml:space="preserve">Mà hiện tại, nữ nhân kia lại bắt đầu xuất hiện, khiến cho hắn có một loại cảm giác mơ hồ, không chỉ chuyện cũ một lần nữa sẽ bị khơi mào, mà đồng thời hắn cùng Tấn Dương với cái loại quan hệ vốn chênh vênh này sẽ gặp phải đả kích trí mạng. Trước khi đó, hắn phải nắm được đủ bùa hộ mệnh cho chính mình. Này không có bí quyết gì khác, chính là phải thật nhanh chóng!</w:t>
      </w:r>
    </w:p>
    <w:p>
      <w:pPr>
        <w:pStyle w:val="BodyText"/>
      </w:pPr>
      <w:r>
        <w:t xml:space="preserve">Đẩy cửa phòng đi vào nhà, Phó Nguyên thế nhưng không có phát hiện, có một bóng đen sau lưng hắn vô thanh vô tức từ chỗ tối xẹt qua, rất nhanh nhảy qua tường biến mất không dấu vết.</w:t>
      </w:r>
    </w:p>
    <w:p>
      <w:pPr>
        <w:pStyle w:val="BodyText"/>
      </w:pPr>
      <w:r>
        <w:t xml:space="preserve">Tấn Dương mới sáng sớm đã đứng ở trong phòng tinh thần không yên cứ xoay tới xoay lui, tiểu thiếp mới thu mặt mày hớn hở bước vào làm nũng cũng bị hắn ném ra ngoài, chỉ ngẫu nhiên ngẩng đầu nhìn ra ngoài cửa sổ, theo thời gian trôi đi biểu tình càng trở nên nôn nóng.</w:t>
      </w:r>
    </w:p>
    <w:p>
      <w:pPr>
        <w:pStyle w:val="BodyText"/>
      </w:pPr>
      <w:r>
        <w:t xml:space="preserve">Thẳng đến khi một bóng đen rốt cuộc cũng xẹt qua khóe mắt hắn, theo cửa sổ nhanh gọn tiến vào quỳ trước mặt hắn, bước chân của hắn mới dừng lại, vội vàng vọt tới trước nói: “Nói mau!” Hai chữ vô cùng đơn giản, lúc nói ra còn mang theo một chút run rẩy, còn có nhịp tim đã muốn trở nên khó kiểm soát.</w:t>
      </w:r>
    </w:p>
    <w:p>
      <w:pPr>
        <w:pStyle w:val="BodyText"/>
      </w:pPr>
      <w:r>
        <w:t xml:space="preserve">“Bẩm chủ tử, thuộc hạ bởi vì không được nhìn thấy người Mạc gia, cho nên truy theo những tin tức mà Phó Nguyên tra được, theo phản ứng của hắn xem ra Mạc gia thật sự là còn người sống lưu lại, tòa nhà kia thuộc hạ cũng đã tra qua, đúng là nhà Mạc gia cũ, nhưng hiện tại bên ngoài lại treo biển “Tần phủ”.”</w:t>
      </w:r>
    </w:p>
    <w:p>
      <w:pPr>
        <w:pStyle w:val="BodyText"/>
      </w:pPr>
      <w:r>
        <w:t xml:space="preserve">“Thuộc hạ thừa dịp vắng người đi vào tra xét, trừ bỏ phía đông có một tiểu viện được dọn dẹp lại có người trụ thì, toàn bộ tòa nhà vẫn thực rách nát, người ở đây không quá mười, theo thuộc hạ quan sát thì khi đó trong viện toàn là nữ nhân, bên trong còn đó con gái của nữ nhân kia, nhưng cũng là không biết võ công.”</w:t>
      </w:r>
    </w:p>
    <w:p>
      <w:pPr>
        <w:pStyle w:val="BodyText"/>
      </w:pPr>
      <w:r>
        <w:t xml:space="preserve">Nghe hồi báo, Tấn Dương bắt đầu nhíu mày, theo bản năng lại chắp tay ra sau lưng mà bước tới bước lui, trong óc đã là trăm mối ngổn ngang: Nữ nhân kia của Mạc gia đây là chuẩn bị làm cái gì? Mấy người không có võ công còn có thể giúp nàng báo thù sao? Thời điểm mình quay về kinh đã trở lại nhà cũ của nàng, còn canh giữ trên con đường về kinh ngày đó, nàng là như thế nào biết chính mình quay về ngày nào? Này chẳng lẽ hết thảy là trùng hợp?</w:t>
      </w:r>
    </w:p>
    <w:p>
      <w:pPr>
        <w:pStyle w:val="BodyText"/>
      </w:pPr>
      <w:r>
        <w:t xml:space="preserve">Nghĩ đến đây Tấn Dương lại lập tức phủ định ý nghĩ của mình, nữ nhân kia nếu còn sống liền nhất định trăm phương ngàn kế tìm cách báo thù, tuyệt nhiên không có khả năng trùng hợp như vậy! Hơn nữa khi mình phái người đi tra xét lại đúng lúc không có người nào có võ công ở đó, chẳng lẽ thật sự không có, hay là đúng dịp không ở đó?</w:t>
      </w:r>
    </w:p>
    <w:p>
      <w:pPr>
        <w:pStyle w:val="BodyText"/>
      </w:pPr>
      <w:r>
        <w:t xml:space="preserve">Hắn tin tưởng nhất định có chuyện gì đó bị che giấu, mà hiện tại mình cần phải làm là nhanh chóng lôi nó ra trước nàng, biết rõ ràng quyết định của hắn mình mới có thể chuẩn bị tốt để ứng phó.</w:t>
      </w:r>
    </w:p>
    <w:p>
      <w:pPr>
        <w:pStyle w:val="BodyText"/>
      </w:pPr>
      <w:r>
        <w:t xml:space="preserve">Nghĩ đến đây, lại không khỏi có chút nôn nóng, hiện tại không rõ tình huống, muốn diệt trừ tận gốc cũng phải biết rõ ràng tình huống để mà sắp xếp, nhưng ngày nào chưa xong ngày đó còn giống như có thứ gì mắc nghẹn ở cổ họng, nghẹt thở đến mức khó chịu!</w:t>
      </w:r>
    </w:p>
    <w:p>
      <w:pPr>
        <w:pStyle w:val="BodyText"/>
      </w:pPr>
      <w:r>
        <w:t xml:space="preserve">“Mặc kệ dùng phương thức gì, đều phải hồi báo chi tiết nhanh nhất cho ta những gì thăm dò được. Nhớ rõ không cần tự tiện đụng vào nữ nhân kia cùng con gái nàng.” Hiện tại hắn ở trong tối, không tất yếu phải bại lộ.</w:t>
      </w:r>
    </w:p>
    <w:p>
      <w:pPr>
        <w:pStyle w:val="BodyText"/>
      </w:pPr>
      <w:r>
        <w:t xml:space="preserve">“Thuộc hạ tuân mệnh.”</w:t>
      </w:r>
    </w:p>
    <w:p>
      <w:pPr>
        <w:pStyle w:val="BodyText"/>
      </w:pPr>
      <w:r>
        <w:t xml:space="preserve">Tấn Dương cước bộ đột nhiên dừng lại một chút, gọi lại người đã xuyên qua cửa sổ: “Ngươi trước quay về.”</w:t>
      </w:r>
    </w:p>
    <w:p>
      <w:pPr>
        <w:pStyle w:val="BodyText"/>
      </w:pPr>
      <w:r>
        <w:t xml:space="preserve">“Chủ tử.”</w:t>
      </w:r>
    </w:p>
    <w:p>
      <w:pPr>
        <w:pStyle w:val="BodyText"/>
      </w:pPr>
      <w:r>
        <w:t xml:space="preserve">“Ngươi nói Phó Nguyên bên kia, hắn có cái động tĩnh gì không?”</w:t>
      </w:r>
    </w:p>
    <w:p>
      <w:pPr>
        <w:pStyle w:val="BodyText"/>
      </w:pPr>
      <w:r>
        <w:t xml:space="preserve">“Bẩm chủ tử, Phó Nguyên sau khi trở về đã đem mình nhốt ở trong phòng, không có động tĩnh gì, nhưng hình như cũng rất bất an.”</w:t>
      </w:r>
    </w:p>
    <w:p>
      <w:pPr>
        <w:pStyle w:val="BodyText"/>
      </w:pPr>
      <w:r>
        <w:t xml:space="preserve">Tấn Dương cắn răng: “Thì phải nói là hắn căn bản không tính toán đem những thứ đó nói cho ta.” Khá lắm Phó Nguyên, quả nhiên tâm cơ đủ thâm, một mực trước mặt mình giả bộ như kẻ trung thành.</w:t>
      </w:r>
    </w:p>
    <w:p>
      <w:pPr>
        <w:pStyle w:val="BodyText"/>
      </w:pPr>
      <w:r>
        <w:t xml:space="preserve">Lại thong thả bước vài bước, cười lạnh một tiếng: “Ngươi cho ta vẫn là kẻ lỗ mãng ngu dốt không có đầu óc sao?”</w:t>
      </w:r>
    </w:p>
    <w:p>
      <w:pPr>
        <w:pStyle w:val="BodyText"/>
      </w:pPr>
      <w:r>
        <w:t xml:space="preserve">Liếc mắt một cái người đang quỳ gối trước mặt mình, người, quả nhiên đều không thể toàn tâm tín nhiệm, người kia, cũng là giống nhau cả. Trong lòng tính toán, ngoài miệng lại hỏi: “Đúng rồi, ngươi vừa mới nói tấm biển trên ngôi nhà cũ kia đề chữ gì?”</w:t>
      </w:r>
    </w:p>
    <w:p>
      <w:pPr>
        <w:pStyle w:val="BodyText"/>
      </w:pPr>
      <w:r>
        <w:t xml:space="preserve">“Tần phủ.”</w:t>
      </w:r>
    </w:p>
    <w:p>
      <w:pPr>
        <w:pStyle w:val="BodyText"/>
      </w:pPr>
      <w:r>
        <w:t xml:space="preserve">Tấn Dương trong mắt lộ ra vẻ trầm tư, sau đó nói: “Như vậy đi, ngươi đi tra thân phận chủ nhân hiện tại của ngôi nhà đó sau đó lại đây hồi báo, phái thêm nhiều người theo dõi chặt chẽ, Phó Nguyên bên kia cũng chcia người ta theo sát, có động tĩnh lạ lập tức báo ngay!”</w:t>
      </w:r>
    </w:p>
    <w:p>
      <w:pPr>
        <w:pStyle w:val="BodyText"/>
      </w:pPr>
      <w:r>
        <w:t xml:space="preserve">“Dạ.”</w:t>
      </w:r>
    </w:p>
    <w:p>
      <w:pPr>
        <w:pStyle w:val="BodyText"/>
      </w:pPr>
      <w:r>
        <w:t xml:space="preserve">Sau khi người kia rời đi, thần sắc Tấn Dương càng trở nên âm u, xem ra chính mình tiếp tục lưu giữ Phó Nguyên, cũng chỉ cấp thêm cho mình nhiều hơn một chướng ngại vật nữa mà thôi.</w:t>
      </w:r>
    </w:p>
    <w:p>
      <w:pPr>
        <w:pStyle w:val="BodyText"/>
      </w:pPr>
      <w:r>
        <w:t xml:space="preserve">Ba ngày sau, mật thám lại hồi báo: “Chủ tử, chủ nhân hiện tại ta đã tra qua, hoàn toàn không có manh mối gì.”</w:t>
      </w:r>
    </w:p>
    <w:p>
      <w:pPr>
        <w:pStyle w:val="BodyText"/>
      </w:pPr>
      <w:r>
        <w:t xml:space="preserve">Tấn Dương giật mình: “Không manh mối?” Như thế nào như vậy được, là người sống trên đời chắc chắn phải có dấu vết, muốn gạt bỏ hoàn toàn trên đời căn bản không có khả năng, nếu không phải xuất hiện từ tảng đá thì chính là cao thủ giỏi che giấu.</w:t>
      </w:r>
    </w:p>
    <w:p>
      <w:pPr>
        <w:pStyle w:val="BodyText"/>
      </w:pPr>
      <w:r>
        <w:t xml:space="preserve">“Quả thật là thế, hắn xuất hiện từ khoảng một năm trước, gọi là Tần Đồng, một năm này hành tung tra phi thường tốt, không có gì đặc biệt, nhưng trước một năm này, hoàn toàn không có.” Căn bản không khác gì từ nơi hư không mà xuất hiện, hắn cũng thấy khó hiểu, hắn thật sự không tin được một người lại có căn bản hủy diệt tất cả dấu vết trước kia của mình.</w:t>
      </w:r>
    </w:p>
    <w:p>
      <w:pPr>
        <w:pStyle w:val="BodyText"/>
      </w:pPr>
      <w:r>
        <w:t xml:space="preserve">Tấn Dương nhíu mày không nói gì, người đang quỳ nhanh chóng liếc mắt qua, biết hắn đang hoài nghi, cân nhắc một lát liền nói tiếp: “Hơn nữa theo thuộc hạ quan sát, hắn biểu hiện thực bình thường, cũng hoàn toàn không có võ công, so với người bình thường không có gì khác nhau. Nhưng trong nhà này, quả thật có hai người nam nhân có võ công. Mà hai nam nhân kia, một cái tuổi già tạm thời không tra xét kỹ, nhưng người còn trẻ thật ra cùng Cực Dạ có chút quan hệ.”</w:t>
      </w:r>
    </w:p>
    <w:p>
      <w:pPr>
        <w:pStyle w:val="BodyText"/>
      </w:pPr>
      <w:r>
        <w:t xml:space="preserve">Nói như thế càng khiến Tấn Dương nghi ngờ, người thường như thế làm sao chỉ có dấu vết một năm hoạt động? Này có thể hay không là thủ thuật che mắt của nữ nhân kia? Chính là nàng làm sao có năng lực lớn như vậy?</w:t>
      </w:r>
    </w:p>
    <w:p>
      <w:pPr>
        <w:pStyle w:val="BodyText"/>
      </w:pPr>
      <w:r>
        <w:t xml:space="preserve">Vén áo lên ngồi xuống cạnh bàn, Tấn Dương theo bản năng lấy ngón tay gõ gõ bàn, nàng không có khả năng có năng lực này, nhưng không thể loại trừ nàng tìm được người có năng lực này, mà người như vậy, không có khả năng là người bình thường, có thể ẩn sau bức màn mà bày ra hết thảy, như vậy, mình muốn phá vỡ bức tường đó, nên tìm ai đây?</w:t>
      </w:r>
    </w:p>
    <w:p>
      <w:pPr>
        <w:pStyle w:val="BodyText"/>
      </w:pPr>
      <w:r>
        <w:t xml:space="preserve">“Khấu” một tiếng, bàn tay đập mạnh trên mặt bàn, Tấn Dương mạnh mẽ đứng dậy: “Ngươi nghĩ cho ta biện pháp, đem cái người gọi là Tần Đồng kia đem về đây cho ta, nhớ kỹ nhất định phải thần không biết quỷ không hay, tuyệt đối không thể lưu lại manh mối gì!”</w:t>
      </w:r>
    </w:p>
    <w:p>
      <w:pPr>
        <w:pStyle w:val="BodyText"/>
      </w:pPr>
      <w:r>
        <w:t xml:space="preserve">“Hơn nữa,” Biểu tình Tấn Dương nháy mắt trở nên dữ tợn, thanh âm cũng thấp xuống: “Nhớ kỹ, nhất định phải đoạt được tên kia trước Phó Nguyên!”</w:t>
      </w:r>
    </w:p>
    <w:p>
      <w:pPr>
        <w:pStyle w:val="BodyText"/>
      </w:pPr>
      <w:r>
        <w:t xml:space="preserve">Hắn có thể nghĩ đến, Phó Nguyên không có khả năng không nghĩ tới, hiện tại vấn đề chính là ai nhanh hơn! Tra xét bên ngoài đã không có khả năng thu thập thêm được nữa, kia hắn cũng chỉ phải nắm vào trong tay, cái tên kêu Tần Đồng kia, đúng là lựa chọn tốt nhất.</w:t>
      </w:r>
    </w:p>
    <w:p>
      <w:pPr>
        <w:pStyle w:val="BodyText"/>
      </w:pPr>
      <w:r>
        <w:t xml:space="preserve">Nói xong xuôi, Tấn Dương lại hạ lỏng biểu tình, thấp người đem nam nhân vẫn đang quỳ nâng dậy: “Giang Việt, hiện tại người ta có thể tín nhiệm, cũng chỉ có ngươi.” Nói xong vỗ vỗ bả vai người nọ, tràn đầy hàm xúc tin tưởng.</w:t>
      </w:r>
    </w:p>
    <w:p>
      <w:pPr>
        <w:pStyle w:val="BodyText"/>
      </w:pPr>
      <w:r>
        <w:t xml:space="preserve">Giang Việt lại xoay người quỳ xuống: “Đã mang ơn cứu mạng lại được giao trọng trách, Giang Việt thịt nát xương tan cũng không từ.”</w:t>
      </w:r>
    </w:p>
    <w:p>
      <w:pPr>
        <w:pStyle w:val="BodyText"/>
      </w:pPr>
      <w:r>
        <w:t xml:space="preserve">Mà quả như Tấn Dương sở liệu, giờ phút này Phó Nguyên cũng đang ở trong phòng mình tới tới lui lui, hai hàng lông mày nhíu chặt. Tình hìn hiện tại xem ra, muốn tìm hiểu thêm manh mối đều phải nhờ tới cái tên Tần Đồng đó, nhưng mình đơn thân độc mã, như thế nào mới có thể nghĩ biện pháp đem hắn bắt lại đây mà không kinh động bất cứ kẻ nào?</w:t>
      </w:r>
    </w:p>
    <w:p>
      <w:pPr>
        <w:pStyle w:val="BodyText"/>
      </w:pPr>
      <w:r>
        <w:t xml:space="preserve">Hơn nữa tra xét mấy ngày nay, hắn còn phát hiện cái Chu tẩu kia đã bắt đầu ngẫu nhiên xuất hiện ở xung quanh phủ Tấn Dương, mặc dù vẫn còn cách rất là xa, cũng đã đủ cho hắn cảnh giác. Không chỉ như thế, tuy rằng mỗi lần quay đầu lại hắn đều không có nhìn thấy người, nhưng sau lưng có tầm mắt dõi theo là cảm giác không bao giờ sai được.</w:t>
      </w:r>
    </w:p>
    <w:p>
      <w:pPr>
        <w:pStyle w:val="BodyText"/>
      </w:pPr>
      <w:r>
        <w:t xml:space="preserve">Hắn là một võ tướng, công phu tuy rằng không thể so với những kẻ trên giang hồ này, nhưng nhiều năm sa trường rèn luyện trực giác một chút cũng không kèm, hắn thực khẳng định mình bị theo dõi là hoàn toàn không sai, dùng tất nghĩ cũng biết những người này là do ai phái tới. Này cũng làm cho hắn càng thêm phiền muộn, lúc trước không ngờ điểm này, cứ như vậy, chính mình muốn hành động trước Tấn Dương thật sự là rất khó khăn!</w:t>
      </w:r>
    </w:p>
    <w:p>
      <w:pPr>
        <w:pStyle w:val="BodyText"/>
      </w:pPr>
      <w:r>
        <w:t xml:space="preserve">Xoay tới xoay lui, một vòng lại một vòng, trên mặt đất bị hài ma sát gần như nhẵn bóng như mặt gương, tới cuối cùng Phó Nguyên rốt cuộc cũng dừng lại mỉm cười, có lẽ, tương kế tựu kế cũng không sai lắm.</w:t>
      </w:r>
    </w:p>
    <w:p>
      <w:pPr>
        <w:pStyle w:val="BodyText"/>
      </w:pPr>
      <w:r>
        <w:t xml:space="preserve">Bên này Tần Đồng đang cùng tiểu đào ngồi xổm trước hang cá uy thức ăn cho chúng, Chu tẩu cùng Mạnh Quyên thì ở phòng bếp thu xếp nấu cơm, đều không nhận thức được nguy cơ đang từng bước đến gần. Bất quá, bọn họ không ý thức được, không có nghĩa là hai người còn lại cũng không ý thức được.</w:t>
      </w:r>
    </w:p>
    <w:p>
      <w:pPr>
        <w:pStyle w:val="BodyText"/>
      </w:pPr>
      <w:r>
        <w:t xml:space="preserve">Giang Kỳ giờ phút này vẫn là một bộ dáng lười biếng ngồi ở trên ghế: “Này cũng có chút thú vị, bọn họ hiện tại càng tra càng lệch hướng, hoàn toàn tra đến trên người tiểu tình nhân của người đi.”</w:t>
      </w:r>
    </w:p>
    <w:p>
      <w:pPr>
        <w:pStyle w:val="BodyText"/>
      </w:pPr>
      <w:r>
        <w:t xml:space="preserve">Nói xong rung đùi đắc ý, lại nói: “Bất quá cũng may mắn nhờ thân thế tiểu tình nhân người lại rối rắm như thế, mới có cục diện thú vị như thế này, xem con mèo mù quơ quào loạn xạ dưới đất cũng không tồi.”</w:t>
      </w:r>
    </w:p>
    <w:p>
      <w:pPr>
        <w:pStyle w:val="BodyText"/>
      </w:pPr>
      <w:r>
        <w:t xml:space="preserve">Nháy nháy mắt, lại quay về với vẻ mặt tinh quái mà dán sát vào: “Ta nói, ta hiện tại đối với thân thế tiểu tình nhân ngươi cũng rất hiếu kỳ, xem bộ dáng kia khẳng định biết, tiết lộ chút đi.”</w:t>
      </w:r>
    </w:p>
    <w:p>
      <w:pPr>
        <w:pStyle w:val="BodyText"/>
      </w:pPr>
      <w:r>
        <w:t xml:space="preserve">Lục Gia Diễm một chưởng đem khuôn mặt phóng đại của hắn đẩy ra: “Liên quan gì đến ngươi, quản chuyện của mình đi.”</w:t>
      </w:r>
    </w:p>
    <w:p>
      <w:pPr>
        <w:pStyle w:val="BodyText"/>
      </w:pPr>
      <w:r>
        <w:t xml:space="preserve">Gianh Kỳ thấy hắn lại muốn đi, lại trách móc: “Thật nhỏ mọn.” Lại nói tiếp: “Ai, cái tình địch kia, ngươi tính sao đây?” Hắn còn đang rất mong chờ đó, tốt xấu gì cũng cho chút phản ứng nha.</w:t>
      </w:r>
    </w:p>
    <w:p>
      <w:pPr>
        <w:pStyle w:val="Compact"/>
      </w:pPr>
      <w:r>
        <w:t xml:space="preserve">Lục Gia Diễm lần này cũng chịu quay đầu lại: “Không đáng lo.”</w:t>
      </w:r>
      <w:r>
        <w:br w:type="textWrapping"/>
      </w:r>
      <w:r>
        <w:br w:type="textWrapping"/>
      </w:r>
    </w:p>
    <w:p>
      <w:pPr>
        <w:pStyle w:val="Heading2"/>
      </w:pPr>
      <w:bookmarkStart w:id="90" w:name="chương-69-con-tin"/>
      <w:bookmarkEnd w:id="90"/>
      <w:r>
        <w:t xml:space="preserve">69. Chương 69: Con Tin</w:t>
      </w:r>
    </w:p>
    <w:p>
      <w:pPr>
        <w:pStyle w:val="Compact"/>
      </w:pPr>
      <w:r>
        <w:br w:type="textWrapping"/>
      </w:r>
      <w:r>
        <w:br w:type="textWrapping"/>
      </w:r>
      <w:r>
        <w:t xml:space="preserve">Màn đêm hôn ám, thời tiết khi tiến vào mùa mưa luôn có chút nặng nề, ánh trăng vô lực xuyên thấu qua những tầng mây, chỉ lúc ẩn lúc hiện trên không trung, một vài bóng đen nhanh chóng xẹt qua giữa màn đêm càng khiến không khí tăng thêm vài phần quỷ dị.</w:t>
      </w:r>
    </w:p>
    <w:p>
      <w:pPr>
        <w:pStyle w:val="BodyText"/>
      </w:pPr>
      <w:r>
        <w:t xml:space="preserve">Trong kinh thành, cửa Phó gia đóng chặt không có lấy nửa ngọn đèn dầu, thoạt nhìn dường như chủ nhân đã sớm chìm vào giấc ngủ. Vào lúc này, nguyên bản cánh cổng đang đóng chặt đột nhiên giật giật, sau đó chậm rãi hé ra khe hở, cửa mở thật sự thận trọng, hoàn toàn không gây ra một tiếng động. Ngay sau đó một đạo bóng đen nhẹ trở mình lẻn ra, cũng đồng dạng không một tiếng động, chỉ là khi xẹt qua đầu tường liền để lại một chút kình phong khiến hoa cỏ nơi đó nhẹ nhàng lay động.</w:t>
      </w:r>
    </w:p>
    <w:p>
      <w:pPr>
        <w:pStyle w:val="BodyText"/>
      </w:pPr>
      <w:r>
        <w:t xml:space="preserve">Tại nơi bóng đen lẻn ra không lâu, từ một gốc cây cổ thụ trong đình viện cách chủ ốc không xa cũng đột nhiên thoát ra một bóng đen, hướng về phía thân ảnh kia mà đuổi theo.</w:t>
      </w:r>
    </w:p>
    <w:p>
      <w:pPr>
        <w:pStyle w:val="BodyText"/>
      </w:pPr>
      <w:r>
        <w:t xml:space="preserve">Một lát sau, cánh cửa nơi chủ ốc vốn nên là không người lại nhẹ nhàng mở, một bóng đen từ đó thoát ra, theo hướng hoàn toàn tương phản với hai thân ảnh trước mà phóng đi. Mà lần này, giữa một cây cổ thụ khác, một thân ảnh không lập tức đuổi theo, mà do dự trong viện một chốc lát, đột nhiên chấn động, sau đó vội vàng bám theo.</w:t>
      </w:r>
    </w:p>
    <w:p>
      <w:pPr>
        <w:pStyle w:val="BodyText"/>
      </w:pPr>
      <w:r>
        <w:t xml:space="preserve">Trong viện lại yên tĩnh trở lại, sau một lúc lâu trong bụi cỏ phía sau núi giả chui ra một người, vỗ vỗ vụn cây cỏ trên người hừ lạnh nói: “Nghĩ muốn theo dõi ta, không dễ vậy đâu.”</w:t>
      </w:r>
    </w:p>
    <w:p>
      <w:pPr>
        <w:pStyle w:val="BodyText"/>
      </w:pPr>
      <w:r>
        <w:t xml:space="preserve">Nói xong đánh giá đầu tường một chút, nhún người nhảy ra, bằng tốc độ nhanh nhất đuổi theo mục tiêu của mình, hắn khinh công không tính là giỏi, cho nên phải chạy nhanh, không thể cho người ta phổng tay trên được.</w:t>
      </w:r>
    </w:p>
    <w:p>
      <w:pPr>
        <w:pStyle w:val="BodyText"/>
      </w:pPr>
      <w:r>
        <w:t xml:space="preserve">Tần Đồng tắm rửa xong tóc còn tràn đầy ẩm ướt, chỉ lấy khăn chà sát qua loa, các nàng đều đã trở về phòng ngủ, hắn ngồi một mình ở đầu giường nhìn ngọn nến đang bập bùng, không biết tại sao đột nhiên lại cảm thấy có chút quạnh quẽ.</w:t>
      </w:r>
    </w:p>
    <w:p>
      <w:pPr>
        <w:pStyle w:val="BodyText"/>
      </w:pPr>
      <w:r>
        <w:t xml:space="preserve">Mấy ngày gần đây Lục Gia Diễm không biết đang làm cái gì, không phải trở về vô cùng trễ thì chính là không trở về, thiếu gối ôm hắn tự nhiên có chút ngủ không được.</w:t>
      </w:r>
    </w:p>
    <w:p>
      <w:pPr>
        <w:pStyle w:val="BodyText"/>
      </w:pPr>
      <w:r>
        <w:t xml:space="preserve">Nhận ra được chính mình đang suy nghĩ cái gì, Tần Đồng sợ hãi nhảy dựng, sắc mặt trắng xanh, hắn khi nào thì ôm nam nhân ngủ mà lại còn ôm thành thói quen nữa, không trở về thì không trở về, hắn một mình một người chiếm giường không phải tốt hay sao, việc gì mà phải hốt hoảng.</w:t>
      </w:r>
    </w:p>
    <w:p>
      <w:pPr>
        <w:pStyle w:val="BodyText"/>
      </w:pPr>
      <w:r>
        <w:t xml:space="preserve">Ném xuống tấm khăn, Tần Đồng thổi tắt nến, đẩy cửa sổ ra một nửa, thuận tiện xốc chăn nằm lên, vẫn là cảm thấy có chút bực mình, dường như muốn trút bực bội liền đạp hai đạp, sau đó cảm thấy chăn đang quấn vào, vì thế lại kéo ra.</w:t>
      </w:r>
    </w:p>
    <w:p>
      <w:pPr>
        <w:pStyle w:val="BodyText"/>
      </w:pPr>
      <w:r>
        <w:t xml:space="preserve">Tới tới lui lui mấy lần, phát giác được loại phương thức này thực sự là ngây thơ tới cực điểm, Tần Đồng liền dừng lại, với tay cầm lấy cái gối đầu ôm vào trong ngực nhắm mắt ngủ.</w:t>
      </w:r>
    </w:p>
    <w:p>
      <w:pPr>
        <w:pStyle w:val="BodyText"/>
      </w:pPr>
      <w:r>
        <w:t xml:space="preserve">Trời tuy rằng có chút oi bức, nhưng vẫn có từng đợt gió nhè nhẹ thổi qua cửa sổ đang hé mở, không bao lâu sau hờn dỗi tích tụ trong lòng Tần Đồng đã bị tán đi không ít, thần trí cũng bắt đầu mông lung, buồn ngủ kéo ập đến, hắn đổi một tư thế thoải mái, chuẩn bị đi gặp Chu Công.</w:t>
      </w:r>
    </w:p>
    <w:p>
      <w:pPr>
        <w:pStyle w:val="BodyText"/>
      </w:pPr>
      <w:r>
        <w:t xml:space="preserve">Cũng không biết có phải hay không là lỗi giác khi nửa mộng nửa tỉnh, Tần Đồng chỉ cảm thấy từ cửa sổ bay đến một hương thơm, không phải là hương hoa cỏ mà hắn quen thuộc, nhẹ nhàng thản nhiên khiến người ta không hề nghĩ đến mà dễ dàng bỏ qua, nhưng rất dễ chịu, hắn không nhịn được mà hít vào hai hơi, ngay sau đó liền rơi vào màn đêm tăm tối.</w:t>
      </w:r>
    </w:p>
    <w:p>
      <w:pPr>
        <w:pStyle w:val="BodyText"/>
      </w:pPr>
      <w:r>
        <w:t xml:space="preserve">Cửa sổ nguyên bản chỉ hé mở lúc này bị đẩy ra, một thân ảnh tiến vào, tuy rằng hắn đã nương theo làn gió nơi đây rải mê hương, như vẫn như cũ cẩn thận quan sát mọi nơi một chút, thắp hỏa sổ con lên xác định đúng người mình muốn tìm liền dập tắt ngay, trong giây lát ảnh lửa lướt qua, Tần Đồng đang mê man trên giường đã bị người khiêng lên.</w:t>
      </w:r>
    </w:p>
    <w:p>
      <w:pPr>
        <w:pStyle w:val="BodyText"/>
      </w:pPr>
      <w:r>
        <w:t xml:space="preserve">Người nọ vẫn không đi ra cửa, tuy rằng nặng thêm một người, hắn lại theo cửa sổ lẻn ra ngoài, thậm chí so với khi nãy còn thoải mái hơn mà nhịp nhàng rời đi.</w:t>
      </w:r>
    </w:p>
    <w:p>
      <w:pPr>
        <w:pStyle w:val="BodyText"/>
      </w:pPr>
      <w:r>
        <w:t xml:space="preserve">Ai ngờ hắn ngay lúc hắn vừa mới chuẩn bị vượt qua tường, sau đầu đột nhiên vang lên một tiếng xé gió, không kịp suy nghĩ, hắn xoay mạnh người lăn trên đất một vòng tránh đi, người được khiêng cũng không thể không ném trên mặt đất. Nhưng hắn hiện tại không có tinh lực lại phải trông chừng Tần Đồng, chỉ có thể hết sức chăm chú ứng phó theo sát từng đợt công kích.</w:t>
      </w:r>
    </w:p>
    <w:p>
      <w:pPr>
        <w:pStyle w:val="BodyText"/>
      </w:pPr>
      <w:r>
        <w:t xml:space="preserve">Bởi vì bị tập kích bất ngờ không kịp phòng bị, tuy rằng võ công hắn so với kẻ tập kích cao hơn nhưng nhất thời cũng bị rơi vào thế hạ phong không lấy lại được chủ động, đối phương tựa hồ cũng biết võ công mình không bằng hắn, chiêu chiêu áp sát, muốn lấy ưu thế bất ngờ nhanh chóng đưa hắn vào chỗ chết, những lưỡi dao sáng loáng dưới màn đêm tăm tối mang theo sát khí nhắm thẳng vào những nơi hiểm yếu.</w:t>
      </w:r>
    </w:p>
    <w:p>
      <w:pPr>
        <w:pStyle w:val="BodyText"/>
      </w:pPr>
      <w:r>
        <w:t xml:space="preserve">Đỡ xong một vòng ám khí, vốn muốn phản công hắn lại bị giành trước, người đến hiển nhiên đã muốn liều mạng, không đợi chân khí ngưng tụ lại đã vác đao xong tới, hướng thẳng đến cổ họng hắn.</w:t>
      </w:r>
    </w:p>
    <w:p>
      <w:pPr>
        <w:pStyle w:val="BodyText"/>
      </w:pPr>
      <w:r>
        <w:t xml:space="preserve">Này một đao tốc độ dù nhanh nhưng lực đạo không đủ, né tránh cũng không phải việc khó, thậm chí hắn còn thấy được người nọ bởi vì tấn công mà bỏ trống nơi hiểm yếu, bại để lộ tất cả nhược điểm. Cơ hội chính là hiện tại, hắn tính toán như thế nào thì cũng sẽ làm y như vậy, chính là ngay khi hắn nhấc tay tấn công vào cổ tay cầm đao của người nọ, một thanh ngân châm đã vô thanh vô tức bay đến phía sau hắn.</w:t>
      </w:r>
    </w:p>
    <w:p>
      <w:pPr>
        <w:pStyle w:val="BodyText"/>
      </w:pPr>
      <w:r>
        <w:t xml:space="preserve">Châm rất nhỏ, nhỏ đến mức ngay cả tiếng gió cũng khó mà nghe thấy, khi hắn phát hiện ra đã muộn, hắn liền vội vàng thu tay lại muốn đem mình tránh khỏi, lại bởi vì nhát mắt tạm ngừng kia không những ngân châm đâm vào phía sau hắn, mà thanh đao kia cũng “xuy” một tiếng đâm thẳng vào yết hầu.</w:t>
      </w:r>
    </w:p>
    <w:p>
      <w:pPr>
        <w:pStyle w:val="BodyText"/>
      </w:pPr>
      <w:r>
        <w:t xml:space="preserve">Giang Kỳ đang ngồi ở trong phòng thưởng thức chén rượu, theo thường lệ là một bộ dáng không xương cốt: “Uy, ngươi nói xem, bọn họ khi nào thì mới có thể đến?” Chờ vài ngày liên tục, hắn đã muốn không còn kiên nhẫn.</w:t>
      </w:r>
    </w:p>
    <w:p>
      <w:pPr>
        <w:pStyle w:val="BodyText"/>
      </w:pPr>
      <w:r>
        <w:t xml:space="preserve">Lục Gia Diễm trầm tĩnh rót chính mình chén rượu: “Sẽ không lâu.” Theo như thái độ của con chuột mấy ngày nay, hắn không tin đám người đó còn có thể để yên.</w:t>
      </w:r>
    </w:p>
    <w:p>
      <w:pPr>
        <w:pStyle w:val="BodyText"/>
      </w:pPr>
      <w:r>
        <w:t xml:space="preserve">Giang Kỳ rốt cuộc nâng cốc, nhưng thật ra trong cổ họng tràn đầy bất mãn nói: “Ngươi thật nên đi làm hòa thượng.” Rõ ràng là tuổi còn trẻ, lại luôn ra một bộ dáng bất động như vậy, không phải lão tăng nhập định thì là cái gì, thấy hắn là cảm thấy nhân sinh chẳng còn gì thú vị.</w:t>
      </w:r>
    </w:p>
    <w:p>
      <w:pPr>
        <w:pStyle w:val="BodyText"/>
      </w:pPr>
      <w:r>
        <w:t xml:space="preserve">Lục Gia Diễm quả nhiên ngay cả da mặt cũng chưa động: “Đó là bởi vì ngươi tinh lực quá thừa.”</w:t>
      </w:r>
    </w:p>
    <w:p>
      <w:pPr>
        <w:pStyle w:val="BodyText"/>
      </w:pPr>
      <w:r>
        <w:t xml:space="preserve">“Sách.” Giang Kỳ còn muốn phản bác lại, đột nhiên biến sắc, Lục Gia Diễm vẫn là một bộ dáng như trước, thản nhiên nói: “Đến đấy.” Chính là trong mắt đã ánh lên một tia hung ác.</w:t>
      </w:r>
    </w:p>
    <w:p>
      <w:pPr>
        <w:pStyle w:val="BodyText"/>
      </w:pPr>
      <w:r>
        <w:t xml:space="preserve">Giang Kỳ nhún nhún chóp mũi, tạm nói: “Nga, là “trầm hương”, lại còn là loại khá cao cấp.”</w:t>
      </w:r>
    </w:p>
    <w:p>
      <w:pPr>
        <w:pStyle w:val="BodyText"/>
      </w:pPr>
      <w:r>
        <w:t xml:space="preserve">Không bao lâu sau, ngoài cửa vang lên ba tiếng gõ cửa không nhanh cũng không chậm, tiếp theo cửa “chi” một tiếng đẩy ra, một nam nhân mặc trang phục dạ hành tiến vào: “Chủ tử.”</w:t>
      </w:r>
    </w:p>
    <w:p>
      <w:pPr>
        <w:pStyle w:val="BodyText"/>
      </w:pPr>
      <w:r>
        <w:t xml:space="preserve">Giang Kỳ nhíu mày, ánh mắt đã không che dấu được hưng phấn: “Nói mau, nói mau, thế nào?”</w:t>
      </w:r>
    </w:p>
    <w:p>
      <w:pPr>
        <w:pStyle w:val="BodyText"/>
      </w:pPr>
      <w:r>
        <w:t xml:space="preserve">Nhìn lão đại nhà mình một bộ dạng thuần thúy là vào xem kịch giúp vui khiến cho người mới tới không nhịn được co rút khóe miệng, lúc này mới cúi đầu nói: “Có hai người tới, mục tiêu đều là công tử, thuộc hạ không muốn bọn họ nháo ra động tĩnh lớn cho nên ra tay giải quyết một người, người theo dõi đã để lại ký hiệu bên đường.”</w:t>
      </w:r>
    </w:p>
    <w:p>
      <w:pPr>
        <w:pStyle w:val="BodyText"/>
      </w:pPr>
      <w:r>
        <w:t xml:space="preserve">Giang Kỳ vuốt vuốt cằm, ánh mắt chuyển hướng Lục Gia Diễm “hắc hắc” hai tiếng: “Thế nào? Là đợi một chút tiến đến nghe thêm tin tức hay là hiện tại tính đem người cướp về?”</w:t>
      </w:r>
    </w:p>
    <w:p>
      <w:pPr>
        <w:pStyle w:val="BodyText"/>
      </w:pPr>
      <w:r>
        <w:t xml:space="preserve">Lục Gia Diễm cũng không nhìn hắn, chỉ đối với người đang cúi đầu hỏi: “Thi thể đâu?”</w:t>
      </w:r>
    </w:p>
    <w:p>
      <w:pPr>
        <w:pStyle w:val="BodyText"/>
      </w:pPr>
      <w:r>
        <w:t xml:space="preserve">“Mang đến.” Người nọ hơi nghiêng người kéo cửa, lập tức có hai người mang một thi thể tiến vào.</w:t>
      </w:r>
    </w:p>
    <w:p>
      <w:pPr>
        <w:pStyle w:val="BodyText"/>
      </w:pPr>
      <w:r>
        <w:t xml:space="preserve">Giang Kỳ như trước nhảy dựng, ngồi xuống đem khăn che mặt của người nọ kéo xuống, kéo khuôn mặt phải nhìn trái nhìn, hừ nói: “Quả nhiên là một người trong đó.” Nói xong đã nhanh chóng đem y phục người nọ kéo ra, bắt đầu sờ tới sờ lui, còn thầm nói: “Này là thời tiết nào còn mặc kín như vậy, cuối cùng còn không phải bị lão tử sờ.”</w:t>
      </w:r>
    </w:p>
    <w:p>
      <w:pPr>
        <w:pStyle w:val="BodyText"/>
      </w:pPr>
      <w:r>
        <w:t xml:space="preserve">Tuy rằng việc hắn làm là chính đáng, nhưng vẻ mặt ngữ khí đáng khinh cùng động tác trên tay khiến người ta cảm thấy phi thường run rẩy, trừ Lục Gia Diễm biểu tình không thay đổi, ba người còn lại trong phòng đã muốn cắn môi dưới lặng yên chuyển đầu qua hướng khác, vì cái tên không hay ho kia mà thở dài trong lòng.</w:t>
      </w:r>
    </w:p>
    <w:p>
      <w:pPr>
        <w:pStyle w:val="BodyText"/>
      </w:pPr>
      <w:r>
        <w:t xml:space="preserve">Cuối cùng, Giang Kỳ cũng cầm được một khối huy chương nho nhỏ bằng đồng, ở trước mặt Lục Gia Diễm lắc lắc: “Này là Tấn Dương phái tới, xem ra chúng ta nên đi thăm một người.”</w:t>
      </w:r>
    </w:p>
    <w:p>
      <w:pPr>
        <w:pStyle w:val="BodyText"/>
      </w:pPr>
      <w:r>
        <w:t xml:space="preserve">Lục Gia Diễm không có tiếp nhận, chỉ là liếc mắt qua một chút, liền hướng ra ngoài cửa: “Vậy thì đi thôi.”</w:t>
      </w:r>
    </w:p>
    <w:p>
      <w:pPr>
        <w:pStyle w:val="BodyText"/>
      </w:pPr>
      <w:r>
        <w:t xml:space="preserve">Giang Kỳ quay đầu lại nói với ba người trong phòng: “Đem cái này xử lý sạch sẽ.” Lập tức cười trộm đuổi theo: “Ta chỉ biết ngươi khẳng định nhịn không được.”</w:t>
      </w:r>
    </w:p>
    <w:p>
      <w:pPr>
        <w:pStyle w:val="BodyText"/>
      </w:pPr>
      <w:r>
        <w:t xml:space="preserve">Ba người đang khom lưng nâng thi thể nhìn không được sau lưng hắn trở mặt xem thường.</w:t>
      </w:r>
    </w:p>
    <w:p>
      <w:pPr>
        <w:pStyle w:val="BodyText"/>
      </w:pPr>
      <w:r>
        <w:t xml:space="preserve">Phó Nguyên khiêng Tần Đồng với tốc độ nhanh nhất quay trở lại nhà mình, thô lỗ đem người ném đến mặt đất liền chạy vội đến trước bàn rót một chén nước lạnh, nhớ tới tình cảnh vừa rồi, không khỏi nghĩ thầm một tiếng nguy hiểm thật.</w:t>
      </w:r>
    </w:p>
    <w:p>
      <w:pPr>
        <w:pStyle w:val="BodyText"/>
      </w:pPr>
      <w:r>
        <w:t xml:space="preserve">Thật sư là may mắn là theo kịp, cũng may mắn đánh lén thành công, bằng không thì một mình hắn tương kế tựu kế tốt cũng khó thành. Chính là hắn khinh công không phải tốt, trên lưng mang theo người chạy qua không ít đường, coi như cũng thật quá sức.</w:t>
      </w:r>
    </w:p>
    <w:p>
      <w:pPr>
        <w:pStyle w:val="BodyText"/>
      </w:pPr>
      <w:r>
        <w:t xml:space="preserve">Đợi cho đến khi một hồ nước đều đi vào trong bụng, hắn mới cảm thấy tốt hơn được một chút, cũng mới có tâm tình nhìn người mình đã cố hết sức mang về, dùng chân đá đá, phát hiện mê dược còn chưa tan, liền đứng lên.</w:t>
      </w:r>
    </w:p>
    <w:p>
      <w:pPr>
        <w:pStyle w:val="BodyText"/>
      </w:pPr>
      <w:r>
        <w:t xml:space="preserve">Đem người nhốt trong này không phải chuyện hay, rất nhanh Tấn Dương sợ cũng sẽ có tin tức, Phó Nguyên không dám chậm trễ nữa, vội vàng chạy tới đầu giường sờ soạng một lát liền ấn hạ tại nơi nào đó, dưới giường lập tức mở ra, lộ ra một cái ngầm tối.</w:t>
      </w:r>
    </w:p>
    <w:p>
      <w:pPr>
        <w:pStyle w:val="BodyText"/>
      </w:pPr>
      <w:r>
        <w:t xml:space="preserve">Qua một tiếng “rầm” cảm giác mát lạnh hướng thẳng ót, Tần Đồng run lên tỉnh lại phát hiện mình không thể nhúc nhích, đợi đến khi ổn định tầm mắt, phát hiện chính mình đang bị trói gô trên chiếc ghế trong một gian thạch thất, trên đầu còn tích tắc những giọt nước, trên người lại sớm bị nước làm cho ướt đẫm, không khỏi lờ mờ. Hắn rõ ràng nhớ mình đang ngủ, hiện tại đây là có chuyện gì?</w:t>
      </w:r>
    </w:p>
    <w:p>
      <w:pPr>
        <w:pStyle w:val="BodyText"/>
      </w:pPr>
      <w:r>
        <w:t xml:space="preserve">Không đợi hắn hiểu được, một người khác đã đem ghế dựa lại đối diện hắn, một kẻ màh hắn trước giờ chưa từng nhìn thấy qua ngồi xuống nói: “Bây giờ, Tần công tử, chúng ta có thể hảo hảo nói chuyện.”</w:t>
      </w:r>
    </w:p>
    <w:p>
      <w:pPr>
        <w:pStyle w:val="BodyText"/>
      </w:pPr>
      <w:r>
        <w:t xml:space="preserve">Hảo hảo nói chuyện? Loại tính huống này rõ ràng chính là bắt cóc, Tần Đồng hắn cũng không phải ngốc tử, này có thể hảo hảo nói chuyện mới là lạ! Trong lòng tuy rằng không hiểu vì sao bị bắt cóc khiến hắn cực kỳ khó chịu, đem mười tám đời tổ tông của người đối diện ân cần hỏi thăm, nhưng xét thấy chính mình cũng phải vì cái mạng nhỏ mà suy nghĩ, cho nên hắn vẫn rất là phối hợp nói: “Ngươi muốn nói cái gì.”</w:t>
      </w:r>
    </w:p>
    <w:p>
      <w:pPr>
        <w:pStyle w:val="BodyText"/>
      </w:pPr>
      <w:r>
        <w:t xml:space="preserve">Người nọ hiển nhiên bị cách nói chuyện này làm giật mình Tần Đồng nhìn thấy phản ứng của hắn liền không khỏi cảm thấy kỳ quái, sao nào? Hắn nguyện ý phối hợp còn có gì không đúng chứ?</w:t>
      </w:r>
    </w:p>
    <w:p>
      <w:pPr>
        <w:pStyle w:val="BodyText"/>
      </w:pPr>
      <w:r>
        <w:t xml:space="preserve">Ánh mắt Phó Nguyên tràn đầy khó hiểu cùng hoài nghi, hắn chẳng thể nghĩ tới cư nhiên có người nhanh như vậy đã chịu thua, khiến cho những thứ cưỡng bức dụ lợi thậm chí là hình phạt hắn đã muốn nghĩ tốt hết thảy đều không dùng được, hắn không thể không thừa nhận như vậy mình có một chút thất vọng.</w:t>
      </w:r>
    </w:p>
    <w:p>
      <w:pPr>
        <w:pStyle w:val="BodyText"/>
      </w:pPr>
      <w:r>
        <w:t xml:space="preserve">Đổi tư thế ngồi xong, Phó Nguyên ngón tay gõ nhẹ ghế dựa, nhíu mày nói: “Kia tốt lắm, ta hỏi ngươi, ngươi cùng nữ nhân Mạc gia kia như thế nào nhận thức? Còn nữa, nàng rốt cuộc đang toan tính gì?”</w:t>
      </w:r>
    </w:p>
    <w:p>
      <w:pPr>
        <w:pStyle w:val="BodyText"/>
      </w:pPr>
      <w:r>
        <w:t xml:space="preserve">Lúc này đến phiên Tần Đồng sửng sốt, đây là vấn đề gì? Nữ nhân Mạc gia là ai? Hắn từ lúc tới đây, tiếp xúc nữ nhân ít đến đáng thương, mười đầu ngón tay còn dùng không hết thì làm sao có người nào gọi là họ Mạc kia? Cái này, hắn dù muốn phối hợp cũng phối hợp không nổi: “Uy, ngươi có phải hay không là bắt sai người? Ta không biết nữ nhân họ Mạc nào cả.” Nếu thật sự là như vậy, hắn không biết nên cười mình vận khí hảo hay là nên khóc vận khí quá kém.</w:t>
      </w:r>
    </w:p>
    <w:p>
      <w:pPr>
        <w:pStyle w:val="BodyText"/>
      </w:pPr>
      <w:r>
        <w:t xml:space="preserve">Phó Nguyên hai mắt trừng lớn, hiển nhiên hoàn toàn không tin hắn: “Tần công tử, ta khuyên người nên thành thật một chút, bằng không lúc da thịt chịu khổ thì đừng trách ta.” Hắn là muốn kéo dài thời gian hay là như thế nào?</w:t>
      </w:r>
    </w:p>
    <w:p>
      <w:pPr>
        <w:pStyle w:val="BodyText"/>
      </w:pPr>
      <w:r>
        <w:t xml:space="preserve">Nghĩ đến đây, Phó Nguyên ánh mắt trở nên âm lãnh: “Tần công tử, vốn ta không muốn đánh, nhưng ngươi không thành thật, ta nghĩ, nếu ta đem một cái móng tay của ngươi nhổ xuống, người chắc sẽ thành thật một chút.”</w:t>
      </w:r>
    </w:p>
    <w:p>
      <w:pPr>
        <w:pStyle w:val="BodyText"/>
      </w:pPr>
      <w:r>
        <w:t xml:space="preserve">Theo lời nói, Phó Nguyên từ trong tay áo lôi ra một vũ khí thật nhỏ, thứ này Tần Đồng nhìn có chút quen mắt, giống như là cái loại tẩy trừ da chết khi nữ nhân hiện đại đi tu sửa móng tay, nhưng lớn hớn một chút, bên bề lõm phía trong cực kỳ sắc bén. Phó Nguyên đem cái thứ đó đến sát trước mặt hắn, nói: “Cái này có thể đem toàn bộ làn da chung quanh móng tay ngươi cắt bỏ, sau đó, ta sẽ đem móng tay ngươi từng chút từng chút nhổ ra.”</w:t>
      </w:r>
    </w:p>
    <w:p>
      <w:pPr>
        <w:pStyle w:val="BodyText"/>
      </w:pPr>
      <w:r>
        <w:t xml:space="preserve">Tần Đồng cứng họng lưng phát lạnh, chẳng lẽ đây là tra tấn trong truyền thuyết? Nghĩ móng tay một chút sẽ bị nhổ, hắn lập tức cảm thấy ngón tay mình đã bắt đầu đau đớn, con mẹ nó, hắn thật sự là xui đến cực điểm, như thế nào mọi chuyện không hay ho đều đánh vào hắn! Chuôi thứ đó lắc lắc đâm thẳng vào mắt hắn, Tần Đồng mồ hôi lạnh tích tụ lại chỉ có thể nói: “Ta thật sự là không biết.”</w:t>
      </w:r>
    </w:p>
    <w:p>
      <w:pPr>
        <w:pStyle w:val="BodyText"/>
      </w:pPr>
      <w:r>
        <w:t xml:space="preserve">Phó Nguyên cười lạnh: “Xem ra ngươi quả nhiên là có quan hệ không đơn giản với họ Mạc, ngươi hiện tại không nói cũng chẳng sao, ta còn nhiều thủ đoạn khiến người nói. Bất quá, khi đó chỉ sợ da thịt ngươi lãnh đủ.”</w:t>
      </w:r>
    </w:p>
    <w:p>
      <w:pPr>
        <w:pStyle w:val="BodyText"/>
      </w:pPr>
      <w:r>
        <w:t xml:space="preserve">Giang Kỳ cùng Lục Gia Diễm đuổi tới nhà Phó Nguyên, đứng trong cái phòng ngủ xa hoa đánh giá, bốn bề vắng lạng, không có bóng dáng Tần Đồng. Người theo dõi đứng phía sau bọn họ, chỉ vào giường nói: “Nơi nào đó trên đầu giường hắn có cơ quan.”</w:t>
      </w:r>
    </w:p>
    <w:p>
      <w:pPr>
        <w:pStyle w:val="BodyText"/>
      </w:pPr>
      <w:r>
        <w:t xml:space="preserve">Lục Gia Diễm bước qua nhanh chóng sờ soạng, Giang Kỳ đem ngọn nến đi châm lại quay về, nương theo ánh nến nhìn giường mà cảm thấy: “Người này sống thật đúng là mệt, cơ quan đặt đầu giường, sợ là nửa đêm có người mang làm thịt hay sao? Kia như thế nào mà ngủ.”</w:t>
      </w:r>
    </w:p>
    <w:p>
      <w:pPr>
        <w:pStyle w:val="BodyText"/>
      </w:pPr>
      <w:r>
        <w:t xml:space="preserve">Hắn đang nói, đầu giường đột nhiên “ca” lên một tiếng vang nhỏ, là âm thanh chuyển động của cơ quan. Lục Gia Diễm nhảy xuống trước, Giang Kỳ vội vàng đuổi theo.</w:t>
      </w:r>
    </w:p>
    <w:p>
      <w:pPr>
        <w:pStyle w:val="BodyText"/>
      </w:pPr>
      <w:r>
        <w:t xml:space="preserve">Này ngẫm hiển nhiên đã sớm chuẩn bị tốt, không gian rộng mở, thậm chí còn có bốn vách tường bằng phẳng, không đốt đuốc, lại có thể cảm giác không khi lưu động, đi một đoạn, chợt nghe có tiếng người truyền ra, theo thanh âm đến gần, phát hiện nơi đó còn một gian tiểu thất.</w:t>
      </w:r>
    </w:p>
    <w:p>
      <w:pPr>
        <w:pStyle w:val="BodyText"/>
      </w:pPr>
      <w:r>
        <w:t xml:space="preserve">Giang Kỳ phát hiện sắc mặt Lục Gia Diễm rất khó nhìn, vì thế hắn chạy nhanh lên nghiêng tai nghe ngóng, sau đó liền vỗ vỗ bả vai Lục Gia Diễm, cười nói: “Cái này xem ngươi ‘anh hùng cứu mỹ nhân’.”</w:t>
      </w:r>
    </w:p>
    <w:p>
      <w:pPr>
        <w:pStyle w:val="BodyText"/>
      </w:pPr>
      <w:r>
        <w:t xml:space="preserve">Hắn nói chuyện không dùng truyền âm nhập mật, cũng không có cố ý đè thấp, hắn tính toán muốn cho tất cả mọi người nghe được, sau đó, nhiệm vụ của hắn chấm dứt, chỉ cần ở bên cạnh làm người xem.</w:t>
      </w:r>
    </w:p>
    <w:p>
      <w:pPr>
        <w:pStyle w:val="BodyText"/>
      </w:pPr>
      <w:r>
        <w:t xml:space="preserve">Phó Nguyên lúc này đã chạy đến phía sau Tần Đồng, nắm lấy cánh tay cứng ngắc đang ý đồ phản kháng, lấy ra ngón út nắm trong tay, còn không quên nói: “Nhìn tay người cũng là người sống an nhàn sung sướng, mạnh miệng như vậy có gì tốt?”</w:t>
      </w:r>
    </w:p>
    <w:p>
      <w:pPr>
        <w:pStyle w:val="BodyText"/>
      </w:pPr>
      <w:r>
        <w:t xml:space="preserve">Tần Đồng sắc mặt trở nên trắng bóc, biết lúc này cầu xin tha thứ đều vô dụng, chỉ có thể cố gắng thuyết phục Phó Nguyên: “Ta nói đều là sự thật!” Gặp quỷ, hắn như thế nào luôn đụng phải biến thái?!</w:t>
      </w:r>
    </w:p>
    <w:p>
      <w:pPr>
        <w:pStyle w:val="BodyText"/>
      </w:pPr>
      <w:r>
        <w:t xml:space="preserve">Phó Nguyên căn bản không nghe, chấp nhất đặt thứ vũ khí đó vào vào giữa đốt ngón tay, chuẩn bị cắt xuống, nhưng ngoài cửa lại đột nhiên truyền tới tiếng người, khiến động tác của hắn bị đánh gảy.</w:t>
      </w:r>
    </w:p>
    <w:p>
      <w:pPr>
        <w:pStyle w:val="BodyText"/>
      </w:pPr>
      <w:r>
        <w:t xml:space="preserve">Thanh âm kia khiến Phó Nguyên biến sắc, lại làm cho Tần Đồng tháy hy vọng, vì hắn nghe ra được, đó là thanh âm Tiễn bá, đương nhiên, đối với nội dung thanh âm đó thì hắn hiện tại không có tâm tính mà so đo.</w:t>
      </w:r>
    </w:p>
    <w:p>
      <w:pPr>
        <w:pStyle w:val="BodyText"/>
      </w:pPr>
      <w:r>
        <w:t xml:space="preserve">Thanh âm qua đi cửa đã bị đẩy ra, Lục Gia Diễm sắc mặt như băng tiêu sái tiến vào, Giang Kỳ theo sau hắn, nhìn thấy Tần Đồng bị trói như cái bánh trưng, không khỏi nháy mắt với hắn vài cái, cười chào hỏi: “Nhị thiếu gia.”</w:t>
      </w:r>
    </w:p>
    <w:p>
      <w:pPr>
        <w:pStyle w:val="BodyText"/>
      </w:pPr>
      <w:r>
        <w:t xml:space="preserve">Tần Đồng hai mắt trừng trừng, giờ khắc này hắn đã quên tình cảnh của chính minh, chỉ lo nhìn chằm chằm cái người đang nháy mắt với hắn kia, trước mắt rõ ràng là giương mặt không biết tuổi, chính là thanh âm cùng ngữ khí xưng hô thật quen thuộc không thể quen thuộc hơn.</w:t>
      </w:r>
    </w:p>
    <w:p>
      <w:pPr>
        <w:pStyle w:val="Compact"/>
      </w:pPr>
      <w:r>
        <w:t xml:space="preserve">Ánh mắt càng trừng lớn, nhìn thấy người nọ đối với mình nháy mắt mỉm cười, Tần Đồng hét lớn: “Mẹ nó, lão tự bị chiếm tiện nghi!”</w:t>
      </w:r>
      <w:r>
        <w:br w:type="textWrapping"/>
      </w:r>
      <w:r>
        <w:br w:type="textWrapping"/>
      </w:r>
    </w:p>
    <w:p>
      <w:pPr>
        <w:pStyle w:val="Heading2"/>
      </w:pPr>
      <w:bookmarkStart w:id="91" w:name="chương-70-liên-lụy"/>
      <w:bookmarkEnd w:id="91"/>
      <w:r>
        <w:t xml:space="preserve">70. Chương 70: Liên Lụy</w:t>
      </w:r>
    </w:p>
    <w:p>
      <w:pPr>
        <w:pStyle w:val="Compact"/>
      </w:pPr>
      <w:r>
        <w:br w:type="textWrapping"/>
      </w:r>
      <w:r>
        <w:br w:type="textWrapping"/>
      </w:r>
      <w:r>
        <w:t xml:space="preserve">Ánh mắt càng trừng lớn, nhìn thấy người nọ đối với mình nháy mắt mỉm cười, Tần Đồng hét lớn: “Mẹ nó, lão tử bị chiếm tiện nghi!” (tại đây có ai hiểu bạn Đồng giận dữ cái gì không =))))))</w:t>
      </w:r>
    </w:p>
    <w:p>
      <w:pPr>
        <w:pStyle w:val="BodyText"/>
      </w:pPr>
      <w:r>
        <w:t xml:space="preserve">Một lời phát ra, cả phòng tĩnh lặng.</w:t>
      </w:r>
    </w:p>
    <w:p>
      <w:pPr>
        <w:pStyle w:val="BodyText"/>
      </w:pPr>
      <w:r>
        <w:t xml:space="preserve">Lục Gia Diễm sắc mặt u ám, đột nhiên cảm giác thực vô lực, tên ngốc này, hắn rốt cuộc có biết đây hiện tại là tình huống gì hay không, cư nhiên lại còn có tâm tình so đo loại sự tình này.</w:t>
      </w:r>
    </w:p>
    <w:p>
      <w:pPr>
        <w:pStyle w:val="BodyText"/>
      </w:pPr>
      <w:r>
        <w:t xml:space="preserve">Giang Kỳ từ sau Lục Gia Diễm tiến đến, cười đến nhăn nhó: “Cũng vậy thôi, Tần công tử, ta không phải cũng gọi ngươi vô số lần nhị thiếu gia hay sao.” Nói là bị chiếm tiện nghi, hắn cũng bị chiếm nhiều lắm nha.</w:t>
      </w:r>
    </w:p>
    <w:p>
      <w:pPr>
        <w:pStyle w:val="BodyText"/>
      </w:pPr>
      <w:r>
        <w:t xml:space="preserve">Tần Đồng bị trói trên ghế không thể động, nghiêng đầu hừ một tiếng thầm nói: “Kia cũng không thể so được.”</w:t>
      </w:r>
    </w:p>
    <w:p>
      <w:pPr>
        <w:pStyle w:val="BodyText"/>
      </w:pPr>
      <w:r>
        <w:t xml:space="preserve">Bọn họ ở bên cạnh tự quyết định, hoàn toàn xem Phó Nguyên như không khí mà bỏ qua, khiến hắn sắc mặt từ trắng chuyển sang xanh và cuối cùng là dần dần thành đen, phẫn nộ bị bỏ qua đã vượt xa nỗi khiếp sợ cùng bất an khi thấy hai người xa lạ xông vào mật thất kia. Cho nên hắn rất nhanh đến bên cạnh chế trụ cằm Tần Đồng, trở tay khéo léo đem chuôi món vũ khí khi nãy định tra tấn để ngay cổ họng, quát: “Các ngươi là ai?”</w:t>
      </w:r>
    </w:p>
    <w:p>
      <w:pPr>
        <w:pStyle w:val="BodyText"/>
      </w:pPr>
      <w:r>
        <w:t xml:space="preserve">Tần Đồng nhất thời ngậm miệng, hung khí chói lọi kia tại hầu gian tản mát hàn khí lạnh như băng, nhắc nhỏ hắn hiện vẫn còn đang là con tin. Mũi nhọn đáng sợ kia để tại làn da yếu ớt trên cổ khiến hắn ngay cả hô hấp cũng trở nên thật cẩn thận, sợ chỉ một chút thở mạnh là thứ đó sẽ chui ngay vào cổ họng.</w:t>
      </w:r>
    </w:p>
    <w:p>
      <w:pPr>
        <w:pStyle w:val="BodyText"/>
      </w:pPr>
      <w:r>
        <w:t xml:space="preserve">Cho dù hắn không có kiến thức y học cũng có thể biết thứ kia nếu đâm vào tuy rằng không lập tức lấy đi tính mạng, nhưng thống khổ càng trở nên gấp bội, ngay cả kỹ thuật chữa bệnh hiện đại còn chưa chắc có thể cứu chữa, đương nhiên miễn bàn đến thời đại này, hắn không muốn chết vừa thống khổ lại vừa khó coi như vậy.</w:t>
      </w:r>
    </w:p>
    <w:p>
      <w:pPr>
        <w:pStyle w:val="BodyText"/>
      </w:pPr>
      <w:r>
        <w:t xml:space="preserve">Trong mật thất không khí trở nên tĩnh lặng, Lục Gia Diễm trong mắt vút qua một tia cấp bách, Giang Kỳ tuy rằng vẫn là bộ dáng cà lơ phất phơ, nhưng tay cũng đã rút vào trong áo. Bất quá này đó Tần Đồng không rảnh mà quan tâm, lực chú ý của hắn hoàn toàn dồn vào hung khí kia, rất muốn nhắc nhở Phó Nguyên cầm nó chắc một chút, cứ run đến run lui như vậy, thực dễ dàng cắt vào cái cổ hắn.</w:t>
      </w:r>
    </w:p>
    <w:p>
      <w:pPr>
        <w:pStyle w:val="BodyText"/>
      </w:pPr>
      <w:r>
        <w:t xml:space="preserve">Nhưng hiển nhiên Phó Nguyên không có ý định cầm chắc, mũi nhọn run run đưa qua đưa lại trên làn da cổ mẫn cảm yếu ớt, cảm giác từng trận đau đớn, Tần Đồng đánh giá cổ mình không chảy máu thì cũng đã bị cắt qua tầng da giấy. Hắn cũng có thể cảm giác được tên bắt cóc thực khẩn trương, tay chế trụ mình đã bắt đầu xuất mồ hôi.</w:t>
      </w:r>
    </w:p>
    <w:p>
      <w:pPr>
        <w:pStyle w:val="BodyText"/>
      </w:pPr>
      <w:r>
        <w:t xml:space="preserve">Sau một thời gian ngắn đắn đo, Tần Đồng vẫn là quyết định mở miệng: “Này, vị này… Ách… Đại nhân, có chuyện hảo hảo nói, phiền ngươi cầm tay ổn một chút, ngươi nếu cứ như vậy lỡ đâm vào ta, đối với mọi người đều không có gì tốt.”</w:t>
      </w:r>
    </w:p>
    <w:p>
      <w:pPr>
        <w:pStyle w:val="BodyText"/>
      </w:pPr>
      <w:r>
        <w:t xml:space="preserve">Phó Nguyên vốn đang khẩn trương, Tần Đồng nói như vậy càng khiến thần kinh hắn thêm căng thằng, quát: “Câm miệng cho ta.” Trên đời này sao lại có người như thế, bị người nắm giữ trong tay còn dám cò kè mặc cả.</w:t>
      </w:r>
    </w:p>
    <w:p>
      <w:pPr>
        <w:pStyle w:val="BodyText"/>
      </w:pPr>
      <w:r>
        <w:t xml:space="preserve">Đồng thời dưới tay tăng lực, trực tiếp nắm thẳng cổ Tần Đồng, hung hăng nói: “Nói mau, các ngươi rốt cuộc là ai?!”</w:t>
      </w:r>
    </w:p>
    <w:p>
      <w:pPr>
        <w:pStyle w:val="BodyText"/>
      </w:pPr>
      <w:r>
        <w:t xml:space="preserve">Tần Đồng cổ bị bắt ngửa ra sau, hô hấp không thoải mái khiến hắn kêu đau một tiếng, khuôn mặt dần dần đỏ ửng, ngay cả thời khắc giương mắt đó, hắn có thể nhìn thấy cơ thể tên bắt cóc đang cực kỳ khẩn trương.</w:t>
      </w:r>
    </w:p>
    <w:p>
      <w:pPr>
        <w:pStyle w:val="BodyText"/>
      </w:pPr>
      <w:r>
        <w:t xml:space="preserve">Lục Gia Diễm sắc mặt rõ ràng âm trầm thêm một bậc: “Ta là ai? Phó Nguyên, ngươi không nhận ra sao?” Nói xong tiến lên một bước, đứng phía trước Giang Kỳ.</w:t>
      </w:r>
    </w:p>
    <w:p>
      <w:pPr>
        <w:pStyle w:val="BodyText"/>
      </w:pPr>
      <w:r>
        <w:t xml:space="preserve">Giang Kỳ nhún vai, hướng bên cạnh tránh qua, ánh mắt chớp cũng không chớp nhìn chằm chằm cái tay kia của Phó Nguyên.</w:t>
      </w:r>
    </w:p>
    <w:p>
      <w:pPr>
        <w:pStyle w:val="BodyText"/>
      </w:pPr>
      <w:r>
        <w:t xml:space="preserve">Phó Nguyên trừng lớn nhìn chằm chằm Lục Gia Diễm, đột nhiên thấy hắn biến mất vẻ kiêu căng, cảm giác lạnh như băng tiêu thất sạch sẽ, khí chất cả người đột nhiên biến đổi, trở nên trầm ổn im lặng, dưới ánh nến mờ ảo khiến dung mạo hắn có thay đổi một chút, dường như hoàn toàn giống như một người khác.</w:t>
      </w:r>
    </w:p>
    <w:p>
      <w:pPr>
        <w:pStyle w:val="BodyText"/>
      </w:pPr>
      <w:r>
        <w:t xml:space="preserve">Tần Đồng cảm giác được lực đạo nơi cổ họng mình buông lỏng, khiến hắn không khỏi nhả ra khí cúi đầu xuống, vừa nhìn thấy Lục Gia Diễm liền trở nên ngốc lăng, đó là hắn sao? Vì cái gì hắn lại cảm thấy được đó là một người khác?</w:t>
      </w:r>
    </w:p>
    <w:p>
      <w:pPr>
        <w:pStyle w:val="BodyText"/>
      </w:pPr>
      <w:r>
        <w:t xml:space="preserve">So ra thì Phó Nguyên chịu chấn động nhiều hơn gấp mấy lần, khuôn mặt kia không biết đã bao lần xuất hiện trong giấc mộng, cho dù chết cũng khiến mình không thể an tâm chìm vào giấc ngủ. Thật vất vả mới cảm thấy có chút an tâm, lại chẳng được bao lâu đã quay về với cơn ác mộng!</w:t>
      </w:r>
    </w:p>
    <w:p>
      <w:pPr>
        <w:pStyle w:val="BodyText"/>
      </w:pPr>
      <w:r>
        <w:t xml:space="preserve">Tay Phó Nguyên bắt đầu run lên không riêng tay, mà là cả toàn thân, khớp hàm bắt đầu đánh nhau khanh khách: “Ngươi, ngươi, ngươi, ngươi là…”</w:t>
      </w:r>
    </w:p>
    <w:p>
      <w:pPr>
        <w:pStyle w:val="BodyText"/>
      </w:pPr>
      <w:r>
        <w:t xml:space="preserve">“Ta là con của hắn.”</w:t>
      </w:r>
    </w:p>
    <w:p>
      <w:pPr>
        <w:pStyle w:val="BodyText"/>
      </w:pPr>
      <w:r>
        <w:t xml:space="preserve">Phó Nguyên như bị sét đánh, điên cuồng lắc đầu nói: “Không thể nào không thể nào! Bọn họ khi đó đã bị giết, bị giết!” Khi đó hẳn là chỉ có một tiểu nữ oa bốn tuổi không tìm được, vì cái gì những kẻ vốn dĩ đã chết tất cả đều trở lại? Là người? Hay là âm hồn không tan?</w:t>
      </w:r>
    </w:p>
    <w:p>
      <w:pPr>
        <w:pStyle w:val="BodyText"/>
      </w:pPr>
      <w:r>
        <w:t xml:space="preserve">Quang mang trong mắt Lục Gia Diễm trở nên lạnh băng như dao, Phó Nguyên thậm chí còn cảm giác được ánh mắt kia đang cắt đi máu thịt của mình, lại nghe hắn thong thả nói: “Thực đáng tiếc ta còn sống.”</w:t>
      </w:r>
    </w:p>
    <w:p>
      <w:pPr>
        <w:pStyle w:val="BodyText"/>
      </w:pPr>
      <w:r>
        <w:t xml:space="preserve">Phó Nguyên trong lòng sợ hãi đã đến tột bậc, khẩn trương cực độ, hắn mãnh liệt nắm lấy tóc Tần Đồng, thanh âm trở nên điên cuồng: “Dừng lại cho ta, dừng lại! Không được lại đây!” Hung khí trong tay lại chỉ tới cổ họng Tần Đồng.</w:t>
      </w:r>
    </w:p>
    <w:p>
      <w:pPr>
        <w:pStyle w:val="BodyText"/>
      </w:pPr>
      <w:r>
        <w:t xml:space="preserve">Tần Đồng đang lơi lỏng đột nhiên bị dọa sợ ngây người, hoàn toàn không biết nên phản ứng thế nào, da đầu đau đớn khiến hắn “A” một tiếng, mồ hôi lạnh nháy mắt rơi xuống, sau đó thanh âm đều bị hắn nuốt vào trong cổ họng, vì không muốn kích động kẻ kia, cái tên đó không phải là điên rồi đi?</w:t>
      </w:r>
    </w:p>
    <w:p>
      <w:pPr>
        <w:pStyle w:val="BodyText"/>
      </w:pPr>
      <w:r>
        <w:t xml:space="preserve">Lục Gia Diễm đứng tại chỗ không có động, Phó Nguyên kéo Tần Đồng từng bước lui lại phía sau, chiếc ghế nặng nề kéo trên nền đá phát ra âm thanh chói tai: “Ngươi dám động một chút ra sẽ lấy mạng hắn!”</w:t>
      </w:r>
    </w:p>
    <w:p>
      <w:pPr>
        <w:pStyle w:val="BodyText"/>
      </w:pPr>
      <w:r>
        <w:t xml:space="preserve">Giang Kỳ ở trong góc đã muốn nhịn không được muốn lấy tay áo che khuất hai mắt mình, nhiều năm như vậy đây vẫn là lần đầu tiên hắn thấy biểu tình Lục Gia Diễm đáng sợ đến mức này. Tên Phó Nguyên kia quả nhiên là quá ngốc, hành động này không phải buộc người ta đem hắn chia thành tám khối hay sao?</w:t>
      </w:r>
    </w:p>
    <w:p>
      <w:pPr>
        <w:pStyle w:val="BodyText"/>
      </w:pPr>
      <w:r>
        <w:t xml:space="preserve">Quả nhiên nghe được Lục Gia Diễm nói: “Cẩn thận tay ngươi, làm mất của hắn một cọng tóc ta liền cắt của ngươi một miếng thịt.” Thanh âm thực vững vàng, ngữ khí đã băng lạnh đến cực điểm.</w:t>
      </w:r>
    </w:p>
    <w:p>
      <w:pPr>
        <w:pStyle w:val="BodyText"/>
      </w:pPr>
      <w:r>
        <w:t xml:space="preserve">Lần này Giang Kỳ thật sự đem tay áo che lên, bất quá không phải mắt mà là miệng, một tràng cười lúc này thực sự không hợp thời cho lắm, nhưng hắn sợ mình khống chế không được: này cái tên khó chịu, khi thổ lộ cư nhiên lại đáng yêu như vậy!</w:t>
      </w:r>
    </w:p>
    <w:p>
      <w:pPr>
        <w:pStyle w:val="BodyText"/>
      </w:pPr>
      <w:r>
        <w:t xml:space="preserve">Tần Đồng bị Phó Nguyên nắm giữ lại tuyệt đối không cảm thấy buồn cười, hắn thậm chí căn bản không rảnh mà suy nghĩ hàm nghĩa của những lời này, ngược lại là đau nhức bởi vì câu nói kia của Lục Gia Diễm “ầm” một cái đã khiến lửa giận của hắn bộc phát. Tên hỗn đản này, là người đều biết dưới tình huống như vậy không thể kích thích gây tội, hắn cư nhiên còn nói ra loại lời nói miệt thị rõ ràng này, hắn chắc thấy mình sống lâu quá rồi đi.</w:t>
      </w:r>
    </w:p>
    <w:p>
      <w:pPr>
        <w:pStyle w:val="BodyText"/>
      </w:pPr>
      <w:r>
        <w:t xml:space="preserve">Vì thể miệng lại di động trước não: “Họ Lục kia, ngươi là không phải ước gì ta chết a?!”</w:t>
      </w:r>
    </w:p>
    <w:p>
      <w:pPr>
        <w:pStyle w:val="BodyText"/>
      </w:pPr>
      <w:r>
        <w:t xml:space="preserve">Giang Kỳ không nói gì, hắn cơ hồ không thẳng nổi thắt lưng, một tay che miệng một tay ôm bụng. Thật sự là đến đúng chỗ, cái loại náo nhiệt này chỉ sợ trăm năm khó gặp, hơn nữa nhìn sắc mặt Lục Gia Diễm nháy mắt trắng xanh, hắn liền nhịn không được muốn đi nện tường, cái tên tiểu tình nhân kia, quả nhiên thật sự thú vị.</w:t>
      </w:r>
    </w:p>
    <w:p>
      <w:pPr>
        <w:pStyle w:val="BodyText"/>
      </w:pPr>
      <w:r>
        <w:t xml:space="preserve">Thực hiển nhiên, không riêng gì hai người bọn họ, Phó Nguyên cũng bị Tần Đồng đột nhiên kích động, thần kinh vốn đã căng thẳng đến cực điểm như đã không thể thừa nhận thêm kích thích, hắn theo phản xạ kéo tóc Tần Đồng xuống, giận dữ hét: “Câm miệng cho ta!” Tay phải đối với cần cổ không hề che đậy đâm thẳng xuống.</w:t>
      </w:r>
    </w:p>
    <w:p>
      <w:pPr>
        <w:pStyle w:val="BodyText"/>
      </w:pPr>
      <w:r>
        <w:t xml:space="preserve">Một bạch quang sắc bén xuất ra, Tần Đồng trơ mắt nhìn đạo bạch quang đó hướng yết hầu mình mà tới, chỉ kịp phản ứng: “Xong rồi!”</w:t>
      </w:r>
    </w:p>
    <w:p>
      <w:pPr>
        <w:pStyle w:val="BodyText"/>
      </w:pPr>
      <w:r>
        <w:t xml:space="preserve">“Phanh!”</w:t>
      </w:r>
    </w:p>
    <w:p>
      <w:pPr>
        <w:pStyle w:val="BodyText"/>
      </w:pPr>
      <w:r>
        <w:t xml:space="preserve">“A!”</w:t>
      </w:r>
    </w:p>
    <w:p>
      <w:pPr>
        <w:pStyle w:val="BodyText"/>
      </w:pPr>
      <w:r>
        <w:t xml:space="preserve">“Oa a a a!”</w:t>
      </w:r>
    </w:p>
    <w:p>
      <w:pPr>
        <w:pStyle w:val="BodyText"/>
      </w:pPr>
      <w:r>
        <w:t xml:space="preserve">“Phốc.”</w:t>
      </w:r>
    </w:p>
    <w:p>
      <w:pPr>
        <w:pStyle w:val="BodyText"/>
      </w:pPr>
      <w:r>
        <w:t xml:space="preserve">Bốn tiếng cơ hồ cùng vang lên, sau đó yên lặng như cũ.</w:t>
      </w:r>
    </w:p>
    <w:p>
      <w:pPr>
        <w:pStyle w:val="BodyText"/>
      </w:pPr>
      <w:r>
        <w:t xml:space="preserve">Hung khí của Phó Nguyên còn chưa kịp gặp được da Tần Đồng, liền đã bị một lực đạo mạnh mẽ phá vỡ, “phanh” cứng rắn đánh lên tường đá khiến hắn nhịn không được kêu to, sau đó ngã xuống đất không đứng dậy.</w:t>
      </w:r>
    </w:p>
    <w:p>
      <w:pPr>
        <w:pStyle w:val="BodyText"/>
      </w:pPr>
      <w:r>
        <w:t xml:space="preserve">Tần Đồng ngay tại khắc đó cảm thấy chính mình hoa mắt vòng vo nửa vòng, không khỏi la hoảng. Ngay sau đó dây thừng buông lỏng rơi xuống đất, hắn lại vẫn chỉ ngơ ngác ngồi trên ghế, óc chậm mất ba nhịp mới ý thức được chuyện gì đã xảy ra.</w:t>
      </w:r>
    </w:p>
    <w:p>
      <w:pPr>
        <w:pStyle w:val="BodyText"/>
      </w:pPr>
      <w:r>
        <w:t xml:space="preserve">Lục Gia Diễm đã đứng trước mặt hắn, cúi nhẹ thắt lưng vỗ vỗ mặt hắn: “Uy, ngươi có khỏe không?” Hắn xuống tay đã muốn rất nhẹ, lại không có giết người, chẳng lẽ còn bị dọa cho choáng váng?</w:t>
      </w:r>
    </w:p>
    <w:p>
      <w:pPr>
        <w:pStyle w:val="BodyText"/>
      </w:pPr>
      <w:r>
        <w:t xml:space="preserve">Tần Đồng hô hấp dồn dập hít vào không khí mới mẻ, tất cả cảm giác nháy mắt trở vể, da đầu đang đau đến run lên cùng yết hầu đau đớn mà còn phải nhìn thấy một gương mặt phóng đại trước mặt mình càng khiến hắn khó chịu, hắn một phen nhảy dựng lên ghế tóm áo Lục Gia Diễm: “Họ Lục ngươi hỗn đản!”</w:t>
      </w:r>
    </w:p>
    <w:p>
      <w:pPr>
        <w:pStyle w:val="BodyText"/>
      </w:pPr>
      <w:r>
        <w:t xml:space="preserve">Lục Gia Diễm nhíu mày: “Ngươi đang khùng cái gì?”</w:t>
      </w:r>
    </w:p>
    <w:p>
      <w:pPr>
        <w:pStyle w:val="BodyText"/>
      </w:pPr>
      <w:r>
        <w:t xml:space="preserve">Tần Đồng một tay chỉ vào Phó Nguyên đang ghé vào góc tường: “Ngươi là không có não hay là không bình thường? Loại tội phạm bắt con tin thế ày lại có thể tùy tiện kích động hay sao? Yết hầu của ta thiếu chút nữa đã thủng lỗ!”</w:t>
      </w:r>
    </w:p>
    <w:p>
      <w:pPr>
        <w:pStyle w:val="BodyText"/>
      </w:pPr>
      <w:r>
        <w:t xml:space="preserve">Chính là ồn ào, yết hầu lại một trận không thoải mái, đành dừng lại thở, liếc thấy sắc mặt xanh mét của Lục Gia Diễm, đột nhiên tỉnh ngộ mình đang giảng kiến thức hiện đại cho cái tên lỗi thời, nên vô lực, lắc tay nói: “Quên đi, nói ngươi cũng không hiểu.” Dưới tay có ý thức hướng chính cổ họng mình sờ soạng, không biết hay không cắt da.</w:t>
      </w:r>
    </w:p>
    <w:p>
      <w:pPr>
        <w:pStyle w:val="BodyText"/>
      </w:pPr>
      <w:r>
        <w:t xml:space="preserve">Cái tay kia so với hắn mau hơn một bước sờ vào trên cổ hắn, đem hắn kéo qua, lại nâng đầu hắn lên nói: “Ta xem thử.”</w:t>
      </w:r>
    </w:p>
    <w:p>
      <w:pPr>
        <w:pStyle w:val="BodyText"/>
      </w:pPr>
      <w:r>
        <w:t xml:space="preserve">Cần cổ bóng loáng dưới ánh nến lập lòe mang theo màu mật ong mạnh khỏe, chính là gần đó có nhiều dấu dao màu đỏ, khiến Lục Gia Diễm cảm thấy rất chói mắt, hắn nhẹ nhàng sờ sờ nói: “Không bị thương, qua một đêm là có thể tốt lắm.”</w:t>
      </w:r>
    </w:p>
    <w:p>
      <w:pPr>
        <w:pStyle w:val="BodyText"/>
      </w:pPr>
      <w:r>
        <w:t xml:space="preserve">Hành động như vậy hiển nhiên khiến cho Tần công tử chúng ta phi thường không thích ứng, trên mặt lập tức bị lửa thiêu, nhanh chóng đem bàn tay trên cổ họng mình bỏ xuống: “Lấy ra lấy ra.”</w:t>
      </w:r>
    </w:p>
    <w:p>
      <w:pPr>
        <w:pStyle w:val="BodyText"/>
      </w:pPr>
      <w:r>
        <w:t xml:space="preserve">Thuận tiện một chưởng đẩy Lục Gia Diễm ra, bản thân nhảy sang một bên: “Ta không sao.”</w:t>
      </w:r>
    </w:p>
    <w:p>
      <w:pPr>
        <w:pStyle w:val="BodyText"/>
      </w:pPr>
      <w:r>
        <w:t xml:space="preserve">Lục Gia Diễm thu tay lại, chỉ nói: “Không việc gì là tốt rồi.”</w:t>
      </w:r>
    </w:p>
    <w:p>
      <w:pPr>
        <w:pStyle w:val="BodyText"/>
      </w:pPr>
      <w:r>
        <w:t xml:space="preserve">Nói xong bước đến tường nhìn Phó Nguyên vẫn đang quỳ rạp trên mặt đất, một đạo hàn quang hướng về tay chân Phó Nguyên cắt xuống, động tác hắn cực nhanh, Phó Nguyên thẳng đến khi máu tràn ra hồi lâu mới kêu lên thảm thiết.</w:t>
      </w:r>
    </w:p>
    <w:p>
      <w:pPr>
        <w:pStyle w:val="BodyText"/>
      </w:pPr>
      <w:r>
        <w:t xml:space="preserve">Lục Gia Diễm đối với tiếng kêu thảm thiết kia hoàn toàn mắt điếc tai ngơ, nói với Giang Kỳ: “Ngươi giải quyết.” Lại đến kéo Tần Đồng đi, Tần Đồng thì bị máu chảy đầy đất cùng tiếng kêu thảm thiết kia khiến da đầu hắn run rẩy lên, Lục Gia Diễm kéo đi hắn liền đuổi theo, ước gì sớm được rời đi, lại giấu không được tò mò, hỏi: “Ngươi đã làm gì?”</w:t>
      </w:r>
    </w:p>
    <w:p>
      <w:pPr>
        <w:pStyle w:val="BodyText"/>
      </w:pPr>
      <w:r>
        <w:t xml:space="preserve">Lục Gia Diễm đi phía trước, nhìn không rõ biểu tình, chỉ nghe hắn trả lời: “Ta nói rồi, hắn làm mất của ngươi một cọng tóc ta cắt hắn một khối thịt, nhưng bốn cọng tóc ít quá, không bằng đánh gãy gân tay gân chân.”</w:t>
      </w:r>
    </w:p>
    <w:p>
      <w:pPr>
        <w:pStyle w:val="BodyText"/>
      </w:pPr>
      <w:r>
        <w:t xml:space="preserve">Tần Đồng nghẹn lại, trong lòng bắt đầu bất ổn, hắn vậy là có ý tứ gì? Tự động che chắn cảm giác quái dị trong lòng bằng một cái lý do, Tần Đồng thử hỏi: “Chẳng lẽ là ngươi cảm thấy hắn kéo ít tóc quá hay sao?” Tuy rằng lý do này khiến hắn đại hỏa, nhưng so ra vẫn còn tốt hơn cảm giác khó chịu trong lòng.</w:t>
      </w:r>
    </w:p>
    <w:p>
      <w:pPr>
        <w:pStyle w:val="BodyText"/>
      </w:pPr>
      <w:r>
        <w:t xml:space="preserve">Lục Gia Diễm đi trước đột nhiên dừng lại, Tần Đồng cuốn quít dừng lại theo, nhưng bởi vì quán tính vọt lên trước một bước nhỏ, liền khiến hắn đụng ngay vào ***g ngực Lục Gia Diễm, không đợi ngẩng đầu đã bị ôm chặt, bên tai thổi qua nhiệt khí: “Ngươi sao lại cảm thấy thế?”</w:t>
      </w:r>
    </w:p>
    <w:p>
      <w:pPr>
        <w:pStyle w:val="BodyText"/>
      </w:pPr>
      <w:r>
        <w:t xml:space="preserve">Tần Đồng lập tức cảm thấy mình thật sự bắt đầu tim đập quá tốc độ, hầm ngầm tối như mực thành công che giấu khuôn mặt đang dần chuyển thành hồng, nhưng lại tránh không được việc các giác quan khác trở nên mẫn cảm sâu sắc hơn, không khí cũng càng thêm loãng. Trong một thời gian ngắn, Tần Đồng liền cảm giác hô hấp khó khăn, không khí nơi này tựa hồ đều đã bị hút hết.</w:t>
      </w:r>
    </w:p>
    <w:p>
      <w:pPr>
        <w:pStyle w:val="BodyText"/>
      </w:pPr>
      <w:r>
        <w:t xml:space="preserve">Lục Gia Diễm hiển nhiên cũng phát giác điểm này, cũng không biết là vô tình hay cố ý, hắn hỏi: “Yết hầu lại không thoải mái?”</w:t>
      </w:r>
    </w:p>
    <w:p>
      <w:pPr>
        <w:pStyle w:val="BodyText"/>
      </w:pPr>
      <w:r>
        <w:t xml:space="preserve">Tần Đồng nhanh chóng gật đầu, đồng thời có ý muốn tăng thêm khoảng cách. Ai ngờ Lục Gia Diễm lại dán vào càng nhanh, sau đó nói: “Ta đây nhìn xem.”</w:t>
      </w:r>
    </w:p>
    <w:p>
      <w:pPr>
        <w:pStyle w:val="BodyText"/>
      </w:pPr>
      <w:r>
        <w:t xml:space="preserve">Tần Đồng ngẩn ra nghĩ ở cái nơi tối muốn chết này thì nhìn thấy thế nào, sau gáy liền cảm giác được tay vịn của Lục Gia Diễm làm cho hắn ngẩng đầu, sau đó là một cái gì đó mềm mại ấm áp dán lên chính yết hầu của mình.</w:t>
      </w:r>
    </w:p>
    <w:p>
      <w:pPr>
        <w:pStyle w:val="BodyText"/>
      </w:pPr>
      <w:r>
        <w:t xml:space="preserve">Cảm giác như điện giật đánh thẳng vào óc, tiếng “A” mới thoát ra lại phải gắt gao nuốt trở vào, Tần Đồng còn không có quên trong trong thạch thất còn có người. Tuy rằng giãy dụa cho tới giờ không có tác dụng gì nhưng hắn vẫn là nhịn không được lúc này lại giãy dụa đẩy ra, liều mạng hạ giọng: “Ngươi cút ngay cho ta!” Tóc sau gáy toàn bộ đã muốn dựng thẳng lên.</w:t>
      </w:r>
    </w:p>
    <w:p>
      <w:pPr>
        <w:pStyle w:val="BodyText"/>
      </w:pPr>
      <w:r>
        <w:t xml:space="preserve">Lục Gia Diễm dường như không nghe, ngậm hầu kết đang bất an trượt lên trượt xuống mà khẽ cắn mút, tựa như đang hưởng thụ mỹ vị gì, thẳng đến cuối cùng mới lưu luyến mà buông ra, còn không quên nhẹ nhàng liếm ở mặt trên một cái.</w:t>
      </w:r>
    </w:p>
    <w:p>
      <w:pPr>
        <w:pStyle w:val="BodyText"/>
      </w:pPr>
      <w:r>
        <w:t xml:space="preserve">Cảm giác ẩm ướt rồi lại lạnh lẽo khiến cho Tần Đồng rùng mình một cái chuẩn bị nắm tay đánh lên, ai ngờ còn chưa kịp giơ lên mặt thì phía sau đã vang lên giọng kinh ngạc của một người: “Các ngươi còn chưa đi?”</w:t>
      </w:r>
    </w:p>
    <w:p>
      <w:pPr>
        <w:pStyle w:val="BodyText"/>
      </w:pPr>
      <w:r>
        <w:t xml:space="preserve">Thanh âm Lục Gia Diễm rất lạnh tĩnh: “Dù sao ngươi cũng không ngốc ở nơi này, không mất nhiều thời gian.”</w:t>
      </w:r>
    </w:p>
    <w:p>
      <w:pPr>
        <w:pStyle w:val="BodyText"/>
      </w:pPr>
      <w:r>
        <w:t xml:space="preserve">Nói xong mang theo Tần Đồng đang mờ mịt, chính mình nhảy lên phía sau lại quay người kéo Tần Đồng lên, Giang Kỳ phía sau có chút đăm chiêu vuốt cằm, hắn vừa rồi có phải mới bỏ lỡ cái gì hay không?</w:t>
      </w:r>
    </w:p>
    <w:p>
      <w:pPr>
        <w:pStyle w:val="BodyText"/>
      </w:pPr>
      <w:r>
        <w:t xml:space="preserve">Đợi đến khi đi vào trong sân, không khí mát mẻ thoải mái tràn vào ***g ngực, Tần Đồng hít sâu mấy hơi, đại não khi đó mới bắt đầu hoạt động, lập tức lại kéo áo Lục Gia Diễm bên cạnh, hung tợn nói: “Nói, rốt cuộc là chuyện gì xảy ra?”</w:t>
      </w:r>
    </w:p>
    <w:p>
      <w:pPr>
        <w:pStyle w:val="BodyText"/>
      </w:pPr>
      <w:r>
        <w:t xml:space="preserve">Những cái gì mập mờ hắn có thể hết thảy ném ở sau đầu, giả ngu ngược lại rất tốt, nhưng sự tình liên quan đến tính mạng bản thân, vậy không thể không thông mình một chút.</w:t>
      </w:r>
    </w:p>
    <w:p>
      <w:pPr>
        <w:pStyle w:val="BodyText"/>
      </w:pPr>
      <w:r>
        <w:t xml:space="preserve">Hắn bị trói mạc danh kỳ diệu, Lục Gia Diễm tới cũng mạc danh kỳ diệu, theo lẽ thường mà nói không ai tài năng trong thời gian ngắn như vậy đã đem người bị trói cứu ra, hơn nữa tựa hồ còn đối với cái tên bắt cóc kia có quen biết, điều này nói sao cũng không là trùng hợp, chỉ có thể có một lý do giải thích hết thảy, chính là – hắn ngay từ đầu đã trở thành mồi!</w:t>
      </w:r>
    </w:p>
    <w:p>
      <w:pPr>
        <w:pStyle w:val="BodyText"/>
      </w:pPr>
      <w:r>
        <w:t xml:space="preserve">Mà hết thảy, tuyệt đối có quan hệ với Mạc gia mà cái tên kia nói, nữ nhân Mạc gia là ai? Còn nữa, Lục Gia Diễm rốt cuộc là con ai? Cái tên đó, nhất định không phải tên thật!</w:t>
      </w:r>
    </w:p>
    <w:p>
      <w:pPr>
        <w:pStyle w:val="BodyText"/>
      </w:pPr>
      <w:r>
        <w:t xml:space="preserve">Giang Kỳ thức thời đứng một bên giả làm hình nhân, Lục Gia Diễm trầm mặc một lát rồi dùng một bàn tay đem tay Tần Đồng thoát ra, hắn không dùng lực, cho nên thật rất chậm, đến cuối cùng chính là Tần Đồng tự buông tay mình ra. Hắn không nhìn rõ biểu tình giờ phút này của Lục Gia Diễm, lại cảm giác được bi thương trên người hắn, nghe được hắn cúi đầu nói: “Trước về đi, trở về chậm rãi nói cho ngươi.” Thanh âm khàn khàn lộ ra vẻ mỏi mệt.</w:t>
      </w:r>
    </w:p>
    <w:p>
      <w:pPr>
        <w:pStyle w:val="BodyText"/>
      </w:pPr>
      <w:r>
        <w:t xml:space="preserve">Trong bóng đêm dù không thấy rõ biểu tình, nhưng Tần Đồng lại cảm giác chính mình không có dũng khí ngẩng đầu, chỉ cúi đầu nói: “Nga.” Sau đó xoay người tính đi ra ngoài.</w:t>
      </w:r>
    </w:p>
    <w:p>
      <w:pPr>
        <w:pStyle w:val="BodyText"/>
      </w:pPr>
      <w:r>
        <w:t xml:space="preserve">Lần này thanh âm Lục Gia Diễm một chút cũng không thấy buồn bã: “Ngươi tính cứ như vậy đi về?”</w:t>
      </w:r>
    </w:p>
    <w:p>
      <w:pPr>
        <w:pStyle w:val="BodyText"/>
      </w:pPr>
      <w:r>
        <w:t xml:space="preserve">Tần Đồng cứng đờ, lại bị kéo vào trong lòng ngực quen thuộc: “Lại đây đi.” Thân mình nhẹ nhàng được ôm lấy, cứ như vậy phiêu phiêu bay ra ngoài.</w:t>
      </w:r>
    </w:p>
    <w:p>
      <w:pPr>
        <w:pStyle w:val="BodyText"/>
      </w:pPr>
      <w:r>
        <w:t xml:space="preserve">Giang Kỳ lúc này mới thong thả bước ra: “Thật là khiến người xem vừa mong ước vừa ganh tị, xem ta cũng nên tìm một người để ôm thôi.”</w:t>
      </w:r>
    </w:p>
    <w:p>
      <w:pPr>
        <w:pStyle w:val="BodyText"/>
      </w:pPr>
      <w:r>
        <w:t xml:space="preserve">Đây là lần thứ hai Tần Đồng nhận thức khinh công, so với lần đầu tiên thì lần này tốt hơn nhiều lắm, vững vàng lại thoải mái, nhưng thật sự hắn không thể nhận kiểu “ôm công chúa” a, là nam nhân đều không chịu được.</w:t>
      </w:r>
    </w:p>
    <w:p>
      <w:pPr>
        <w:pStyle w:val="BodyText"/>
      </w:pPr>
      <w:r>
        <w:t xml:space="preserve">Cho nên hắn lại bắt đầu giãy dụa: “Ngươi mau buông ra cho ta!”</w:t>
      </w:r>
    </w:p>
    <w:p>
      <w:pPr>
        <w:pStyle w:val="BodyText"/>
      </w:pPr>
      <w:r>
        <w:t xml:space="preserve">“Hiện tại buông ra?” Lục Gia Diễm giả bộ nghe lời liền buông tay.</w:t>
      </w:r>
    </w:p>
    <w:p>
      <w:pPr>
        <w:pStyle w:val="Compact"/>
      </w:pPr>
      <w:r>
        <w:t xml:space="preserve">Tần Đồng lập tức ôm chặt cổ áo Lục Gia Diễm cảnh cáo: “Họ Lục kia, ngươi nếu dám buông bây giờ tuyệt đối không để ngươi yên!”</w:t>
      </w:r>
      <w:r>
        <w:br w:type="textWrapping"/>
      </w:r>
      <w:r>
        <w:br w:type="textWrapping"/>
      </w:r>
    </w:p>
    <w:p>
      <w:pPr>
        <w:pStyle w:val="Heading2"/>
      </w:pPr>
      <w:bookmarkStart w:id="92" w:name="chương-71-vãng-sự-hậu-tục"/>
      <w:bookmarkEnd w:id="92"/>
      <w:r>
        <w:t xml:space="preserve">71. Chương 71: Vãng Sự + Hậu Tục</w:t>
      </w:r>
    </w:p>
    <w:p>
      <w:pPr>
        <w:pStyle w:val="Compact"/>
      </w:pPr>
      <w:r>
        <w:br w:type="textWrapping"/>
      </w:r>
      <w:r>
        <w:br w:type="textWrapping"/>
      </w:r>
      <w:r>
        <w:t xml:space="preserve">Lục Gia Diễm ôm Tần Đồng trở về lúc trời tối mịt, trong sân hoàn toàn yên lặng, mọi người đang chìm vào trong mộng đẹp không hề nhận thức được chuyện gì vừa mới xảy ra.</w:t>
      </w:r>
    </w:p>
    <w:p>
      <w:pPr>
        <w:pStyle w:val="BodyText"/>
      </w:pPr>
      <w:r>
        <w:t xml:space="preserve">Đáp xuống đất không một tiếng động, Lục Gia Diễm vẫn không buông tay, cũng không thèm chào hỏi Giang Kỳ vừa về phía sau, ôm thẳng Tần Đồng trở về phòng, hắn mới vừa buông ra, Tần Đồng liền khẩn cấp hỏi: “Rốt cuộc là thế nào?”</w:t>
      </w:r>
    </w:p>
    <w:p>
      <w:pPr>
        <w:pStyle w:val="BodyText"/>
      </w:pPr>
      <w:r>
        <w:t xml:space="preserve">Lục Gia Diễm đi rót một chén trà, bưng lại hỏi Tần Đồng: “Ngươi uống hay không?”</w:t>
      </w:r>
    </w:p>
    <w:p>
      <w:pPr>
        <w:pStyle w:val="BodyText"/>
      </w:pPr>
      <w:r>
        <w:t xml:space="preserve">Tần Đồng lập tức không khách khí đoạt trà từ tay Lục Gia Diễm, cổ họng hắn đang đau. Lục Gia Diễm tùy ý hắn cướp đi, lại tự rót một chén, uống xong mới chậm rãi nói: “Việc này kể ra rất dài…”</w:t>
      </w:r>
    </w:p>
    <w:p>
      <w:pPr>
        <w:pStyle w:val="BodyText"/>
      </w:pPr>
      <w:r>
        <w:t xml:space="preserve">Tần Đồng buông chén trà, theo Lục Gia Diễm đến bên giường, thực rõ ràng nói: “Vậy nói ngắn gọn.”</w:t>
      </w:r>
    </w:p>
    <w:p>
      <w:pPr>
        <w:pStyle w:val="BodyText"/>
      </w:pPr>
      <w:r>
        <w:t xml:space="preserve">“Vậy đơn giản, ta muốn tìm người báo thù, thế thôi.”</w:t>
      </w:r>
    </w:p>
    <w:p>
      <w:pPr>
        <w:pStyle w:val="BodyText"/>
      </w:pPr>
      <w:r>
        <w:t xml:space="preserve">Tần Đồng nổi điên, nắm áo Lục Gia Diễm: “Ngươi dám đùa giỡn ta!”</w:t>
      </w:r>
    </w:p>
    <w:p>
      <w:pPr>
        <w:pStyle w:val="BodyText"/>
      </w:pPr>
      <w:r>
        <w:t xml:space="preserve">Chưa rống xong đã bị Lục Gia Diễm che kín miệng: “Ngươi muốn đánh thức các nàng hay sao?”</w:t>
      </w:r>
    </w:p>
    <w:p>
      <w:pPr>
        <w:pStyle w:val="BodyText"/>
      </w:pPr>
      <w:r>
        <w:t xml:space="preserve">Tần Đồng cố sức đem tay Lục Gia Diễm kéo xuống, trừng mắt nói: “Nói!”</w:t>
      </w:r>
    </w:p>
    <w:p>
      <w:pPr>
        <w:pStyle w:val="BodyText"/>
      </w:pPr>
      <w:r>
        <w:t xml:space="preserve">Lục Gia Diễm dựa vào đầu giường: “Ta đang nghĩ nên nói như thế nào, đều đã mười năm… Ngươi còn nhớ ngày chúng ta quay về kinh thành, Giang Kỳ đã nói gì không?”</w:t>
      </w:r>
    </w:p>
    <w:p>
      <w:pPr>
        <w:pStyle w:val="BodyText"/>
      </w:pPr>
      <w:r>
        <w:t xml:space="preserve">Tần Đồng nhất thời không kịp phản ứng: “Giang Kỳ?” Đó là ai?</w:t>
      </w:r>
    </w:p>
    <w:p>
      <w:pPr>
        <w:pStyle w:val="BodyText"/>
      </w:pPr>
      <w:r>
        <w:t xml:space="preserve">Lục Gia Diễm trong mắt xẹt qua ý cười: “Ngươi không phải vẫn gọi hắn là Tiễn bá hay sao?”</w:t>
      </w:r>
    </w:p>
    <w:p>
      <w:pPr>
        <w:pStyle w:val="BodyText"/>
      </w:pPr>
      <w:r>
        <w:t xml:space="preserve">Tần Đồng “A” một tiếng, tiếp theo hung tợn nói: “Cái này, xong sẽ tìm ngươi tính sổ!” Người là do hắn tìm, đầu sỏ gây ra chính là hắn, không tìm hắn thì tìm ai?</w:t>
      </w:r>
    </w:p>
    <w:p>
      <w:pPr>
        <w:pStyle w:val="BodyText"/>
      </w:pPr>
      <w:r>
        <w:t xml:space="preserve">Lục Gia Diễm không trả lời hắn, ánh mắt bắt đầu trở nên mơ hồ, giống như đã trở lại mười năm trước: “Khi đó ta còn là một tiểu tử mười tuổi, có một số việc phải thật lâu sau mới biết được…”</w:t>
      </w:r>
    </w:p>
    <w:p>
      <w:pPr>
        <w:pStyle w:val="BodyText"/>
      </w:pPr>
      <w:r>
        <w:t xml:space="preserve">“Ta vốn họ Mạc, Mạc gia trong miệng Phó Nguyên chính là chỉ nhà của ta. Khi đó Mạc gia đã trải qua bốn đời kinh thương, trong thời kỳ đó sớm đã có đại nghiệp, Mạc gia như vậy, lại vô tình có được một kỳ tài luyện võ, chính là cha ta.”</w:t>
      </w:r>
    </w:p>
    <w:p>
      <w:pPr>
        <w:pStyle w:val="BodyText"/>
      </w:pPr>
      <w:r>
        <w:t xml:space="preserve">Tần Đồng lúc này cũng đi đến bên giường ngồi xuống, ôm cái gối đầu dựa vào, im lặng nghe Lục Gia Diễm kể chuyện cũ mười năm trước.</w:t>
      </w:r>
    </w:p>
    <w:p>
      <w:pPr>
        <w:pStyle w:val="BodyText"/>
      </w:pPr>
      <w:r>
        <w:t xml:space="preserve">“Cha ta tuy là con Mạc gia, nhưng đối với chuyện kinh doanh buôn bán hoàn toàn không chút hứng thú, chỉ say mê võ công binh pháp, gia nghiệp toàn bộ giao cho tiểu thúc trông nom, chính mình quyết tâm tập võ thành công sau lập chí trả nợ nước, mười bảy tuổi tham gia cuộc thi Võ Trạng Nguyên sau đó trở thành quan.”</w:t>
      </w:r>
    </w:p>
    <w:p>
      <w:pPr>
        <w:pStyle w:val="BodyText"/>
      </w:pPr>
      <w:r>
        <w:t xml:space="preserve">Tần Đồng nghe được có chút xuất thần, nhớ tới lời Giang Kỳ khi đó, càng cảm thấy mình đang nghe một truyền kỳ, một hồi náo nhiệt sau lại tĩnh lặng mà kết thúc, mang theo mấy phần bi thương.</w:t>
      </w:r>
    </w:p>
    <w:p>
      <w:pPr>
        <w:pStyle w:val="BodyText"/>
      </w:pPr>
      <w:r>
        <w:t xml:space="preserve">“Từ đó về sau coi như cũng thuận buồm xuôi gió, hai năm sau liền cưới mẹ ta, ba năm sau ta sinh ra, sáu năm sau là muội muội ta, khi ta tám tuổi muội muội hai tuổi thì chiến tranh xảy ra.”</w:t>
      </w:r>
    </w:p>
    <w:p>
      <w:pPr>
        <w:pStyle w:val="BodyText"/>
      </w:pPr>
      <w:r>
        <w:t xml:space="preserve">“Này đối với dân chúng đều không phải chuyện tốt, nhưng đối với phụ thân ta khi đó mà nói cũng là một cơ hội. Hắn là một võ tướng, gió êm biển lặng nói chung cũng khiến hắn có chút buồn bực, hắn cần chiến trường để chứng minh giá trị của mình.”</w:t>
      </w:r>
    </w:p>
    <w:p>
      <w:pPr>
        <w:pStyle w:val="BodyText"/>
      </w:pPr>
      <w:r>
        <w:t xml:space="preserve">Tần Đồng ôm gối đầu thần trí bắt đầu phiêu lãng, có chút hoảng hốt tưởng tượng tình hình lúc đó, cả đêm khổ cực rốt cuộc tinh thần cũng không chịu nổi, thân thể bắt đầu có cảm giác mỏi mệt, ánh mắt đã có chút không chống đỡ được mà nhắm lại, hắn cố gắng bảo trì thanh tỉnh, ngữ điệu có chút mơ hồ hỏi: “Sau đó?” Không nhận thức được người bên cạnh đã dần dần hướng về phía hắn.</w:t>
      </w:r>
    </w:p>
    <w:p>
      <w:pPr>
        <w:pStyle w:val="BodyText"/>
      </w:pPr>
      <w:r>
        <w:t xml:space="preserve">“Sau đó? Sau đó là hai năm lo lắng hoảng hốt, thẳng đến khi tin tức đại thắng truyền về mẫu thân mới thoáng an tâm, ngày đêm chờ đại quân quay về, thật vất vả chờ được cha trở về, không đến hai ngày sau đã bị thánh chỉ phán thành tội nhân.”</w:t>
      </w:r>
    </w:p>
    <w:p>
      <w:pPr>
        <w:pStyle w:val="BodyText"/>
      </w:pPr>
      <w:r>
        <w:t xml:space="preserve">Tình cảnh ngày đó lại hiện ra trong đầu hắn, hắn theo thường lệ ở thư phòng tập luyện bàn tính, nương ôm muội muội ở bên cạnh xem, nghe được bước chân cha trở về, hắn vốn có chút không yên lòng lập tức ném bút lao ra, nhưng cha không như thường lệ ôm lấy hắn, chính là cười cười sờ đầu hắn, sau đó tiếp nhận muội muội từ trong tay nương đưa cho hắn mang muội muội đi chơi, nói là có chuyện nói với nương.</w:t>
      </w:r>
    </w:p>
    <w:p>
      <w:pPr>
        <w:pStyle w:val="BodyText"/>
      </w:pPr>
      <w:r>
        <w:t xml:space="preserve">Hắn lúc ấy không rõ, cho nên nghe lời mang theo muội muội đi chơi, đến nay cũng không biết cha cùng nương đã nói cái gì. Chỉ biết là hôm sau thánh chỉ đã tới, thánh chỉ khi đó thực khó hiểu, hắn phần lớn không hiểu nội dung. Khi đó đã là sau giờ ngọ, cha bị mang đi, cả nhà khủng hoảng. Cuối cùng nương vẻ mặt tái nhợt lại trấn định giúp mọi người an tĩnh lại, đem sự tình sau đó an bài thỏa đáng mới mỏi mệt mang hắn cùng muội muội trở về phòng.</w:t>
      </w:r>
    </w:p>
    <w:p>
      <w:pPr>
        <w:pStyle w:val="BodyText"/>
      </w:pPr>
      <w:r>
        <w:t xml:space="preserve">Sau đó trong nhà người hầu bắt đầu thu dọn đồ đạc, lục tục một chút, nhưng phần lớn vẫn còn giữ. Vào buổi tối, lão quản gia còn nói có người đến thăm hỏi, đưa cho mẫu thân một bức thư.</w:t>
      </w:r>
    </w:p>
    <w:p>
      <w:pPr>
        <w:pStyle w:val="BodyText"/>
      </w:pPr>
      <w:r>
        <w:t xml:space="preserve">Hắn còn nhớ rõ khi đó mẫu thân chỉ liếc mắt qua bức thư một cái liền kích động đứng lên chạy ra ngoài, khi đến cửa lại do dự mà trở lại, đi đến trước mặt hắn, lại nhìn muội muội đã muốn ngủ say, ôm lấy muội muội gọi hắn đuổi theo. Ba người ở trong sân đình quanh quẩn, cuối cùng đi vào trong viện nơi hạ nhân trụ, mẫu thân mang theo bọn họ đi đến sài phòng sau phòng bếp, lấy ra củi lửa cho hắn cùng muội muội trốn vào, luôn dặn dò mãi trừ khi nàng đến, nếu không tuyệt đối không được đi ra. Mà lần đó cũng là lần cuối cùng của mười năm trước hắn nhìn thấy nương.</w:t>
      </w:r>
    </w:p>
    <w:p>
      <w:pPr>
        <w:pStyle w:val="BodyText"/>
      </w:pPr>
      <w:r>
        <w:t xml:space="preserve">Thanh âm Lục Gia Diễm trầm thấp, ngữ điệu thong thả rơi vào tai Tần Đồng càng giống như thôi miên, ý nghĩ của hắn đã bắt đầu trở nên mơ hồ, tuy rằng lời Lục Gia Diễm nói hắn đều nghe nhưng vào lỗ tai lại không thể phản ứng được, mơ hồ có cảm giác cái gì đó đang nắm thắt lưng hắn, đem hắn kéo đến sát bên cạnh, lọt vào một nơi ấm áp kiên cố.</w:t>
      </w:r>
    </w:p>
    <w:p>
      <w:pPr>
        <w:pStyle w:val="BodyText"/>
      </w:pPr>
      <w:r>
        <w:t xml:space="preserve">Nơi đó so với ôm gối đầu thoải mái nhiều lắm, cho nên Tần Đồng ý thức không còn lập tức ném gối đầu đi, ngay cả ánh mắt cũng không thèm mở ra nhưng lại không quên hỏi: “Sau đó?” Hắn tựa hồ vừa mới nghĩ ra một vấn đề gì đó cần hỏi, nhưng đó là gì?</w:t>
      </w:r>
    </w:p>
    <w:p>
      <w:pPr>
        <w:pStyle w:val="BodyText"/>
      </w:pPr>
      <w:r>
        <w:t xml:space="preserve">Hơi thở Lục Gia Diễm tựa hồ rất gần, chậm rãi nói: “Sau đó? Sau đó chính là mười năm, rồi gặp được ngươi.”</w:t>
      </w:r>
    </w:p>
    <w:p>
      <w:pPr>
        <w:pStyle w:val="BodyText"/>
      </w:pPr>
      <w:r>
        <w:t xml:space="preserve">Ân? Sao lại có cái kiểu như vậy, Tần Đồng giãy dụa hỏi lại: “Vậy là xong rồi?” Lạ thật, hắn sao lại như vậy? Chẳng lẽ là lâu lắm không thức khuya cho nên không quen?</w:t>
      </w:r>
    </w:p>
    <w:p>
      <w:pPr>
        <w:pStyle w:val="BodyText"/>
      </w:pPr>
      <w:r>
        <w:t xml:space="preserve">Hơi thở Lục Gia Diễm tựa hồ càng gần hơn, nhiệt khí thổi đến cổ khiến hắn nhịn không được rút cổ vào trong chăn, ánh mắt không có khí lực mở ra, nghe được Lục Gia Diễm nói: “Chưa.” Sau đó một luồng nhiệt khí phun lên trên mặt hắn, môi bị dán vào chặt chẽ.</w:t>
      </w:r>
    </w:p>
    <w:p>
      <w:pPr>
        <w:pStyle w:val="BodyText"/>
      </w:pPr>
      <w:r>
        <w:t xml:space="preserve">___________</w:t>
      </w:r>
    </w:p>
    <w:p>
      <w:pPr>
        <w:pStyle w:val="BodyText"/>
      </w:pPr>
      <w:r>
        <w:t xml:space="preserve">Tần Đồng mê mê man man giãy dụa vài cái không có tính uy hiếp, toàn thân hoàn toàn không có chút khí lực khiến Lục Gia Diễm nhẹ nhàng khiêu khai khớp hàm hắn mà dò xét đi vào, quấn lấy lưỡi hắn bắt đầu dây dưa.</w:t>
      </w:r>
    </w:p>
    <w:p>
      <w:pPr>
        <w:pStyle w:val="BodyText"/>
      </w:pPr>
      <w:r>
        <w:t xml:space="preserve">Đầu choáng váng lại bị hôn khiến cho hắn càng hôn mê, cảm giác hít thở không thông rốt cuộc cũng làm cho Tần Đồng miễn cưỡng trợn mắt: “Làm gì?”</w:t>
      </w:r>
    </w:p>
    <w:p>
      <w:pPr>
        <w:pStyle w:val="BodyText"/>
      </w:pPr>
      <w:r>
        <w:t xml:space="preserve">Lục Gia Diễm dán chặt lên môi hắn vuốt nhẹ vài cái, thanh âm cũng trở nên mơ hồ không rõ: “Đương nhiên là biển thủ mọi chuyện.”</w:t>
      </w:r>
    </w:p>
    <w:p>
      <w:pPr>
        <w:pStyle w:val="BodyText"/>
      </w:pPr>
      <w:r>
        <w:t xml:space="preserve">“?”</w:t>
      </w:r>
    </w:p>
    <w:p>
      <w:pPr>
        <w:pStyle w:val="BodyText"/>
      </w:pPr>
      <w:r>
        <w:t xml:space="preserve">“Đợi lát nữa tự nhiên ngươi sẽ biết.”</w:t>
      </w:r>
    </w:p>
    <w:p>
      <w:pPr>
        <w:pStyle w:val="BodyText"/>
      </w:pPr>
      <w:r>
        <w:t xml:space="preserve">Quả nhiên Tần Đồng không đợi lâu, chỉ một chút công phu Lục Gia Diễm đã nhanh tay thoát hết quần áo trên người hắn. Tần Đồng đầu tiên là ngốc lăng, sau đó nhớ đến khi mình bị trói là do lúc ngủ bị bắt cóc, trên người mặc rất ít, khi đó thần kinh khẩn trương vẫn chưa chú ý, lúc này ngực chợt lạnh mới nhận ra, ngay cả buồn ngủ cũng tiêu thất không ít, nhớ lại mình lúc đó căn bản là ở trần bị Phó Nguyên quậy đến quậy lui, lại bị dội cả một thân là nước, càng không ngủ được, cũng không có tâm tình so đó chuyện hiện tại họ Lục kia đang làm, nhanh chóng đuổi hắn: “Cút ngay, cút ngay, ta phải tắm rửa!” Thật sự là càng nghĩ càng không thoải mái.</w:t>
      </w:r>
    </w:p>
    <w:p>
      <w:pPr>
        <w:pStyle w:val="BodyText"/>
      </w:pPr>
      <w:r>
        <w:t xml:space="preserve">Lục Gia Diễm nhíu mày: “Tắm rửa?”</w:t>
      </w:r>
    </w:p>
    <w:p>
      <w:pPr>
        <w:pStyle w:val="BodyText"/>
      </w:pPr>
      <w:r>
        <w:t xml:space="preserve">Tần Đồng một tay đẩy hắn ra xa chút, chỉ chỉ chính tóc mình: “Bị ướt cả người không biết là nước gì, đương nhiên phải tắm rửa.” Nói xong liền chuẩn bị từ trên giường bước xuống.</w:t>
      </w:r>
    </w:p>
    <w:p>
      <w:pPr>
        <w:pStyle w:val="BodyText"/>
      </w:pPr>
      <w:r>
        <w:t xml:space="preserve">Ánh mắt Lục Gia Diễm khi Tần Đồng không chú ý lóe sáng, tắm rửa? Cũng tốt. =)))))</w:t>
      </w:r>
    </w:p>
    <w:p>
      <w:pPr>
        <w:pStyle w:val="BodyText"/>
      </w:pPr>
      <w:r>
        <w:t xml:space="preserve">Nước trong dục dũng trong phòng tự nhiên đã sớm lạnh, Tần Đồng bắt đầu đối với nước lạnh kia do dự, không tắm, toàn thân khó chịu, phải tắm, mang nước nóng vào thật phiền toái muốn chết, điều này khiến hắn lại nhất thời ai oán: thời đại này, như thế nào lại không phát minh ra máy nước nóng a?</w:t>
      </w:r>
    </w:p>
    <w:p>
      <w:pPr>
        <w:pStyle w:val="BodyText"/>
      </w:pPr>
      <w:r>
        <w:t xml:space="preserve">Lục Gia Diễm liếc mắt một cái đã nhìn thấu suy nghĩ hắn, bất động thanh sắc đẩy cửa đi ra ngoài, không đợi Tần Đồng do dự xong đã mang theo hai thùng nước nóng lớn trở về, đổ vào dục dũng khiến nước ấm lên một lần nữa, sau đó mang theo thùng không tránh ra ngoài.</w:t>
      </w:r>
    </w:p>
    <w:p>
      <w:pPr>
        <w:pStyle w:val="BodyText"/>
      </w:pPr>
      <w:r>
        <w:t xml:space="preserve">Nhiệt khí hôi hổi phiêu đãng trên mặt nước, Tần Đồng đưa tay vào sờ sờ, độ ấm vừa đủ tản ra hấp dẫn, Tần Đồng theo bản năng quay đầu nhìn xem, bên ngoài không một chút động tĩnh, nhìn nhìn lại dục dũng, nguyên lai tên kia canh thời điểm không sai.</w:t>
      </w:r>
    </w:p>
    <w:p>
      <w:pPr>
        <w:pStyle w:val="BodyText"/>
      </w:pPr>
      <w:r>
        <w:t xml:space="preserve">Lập tức cũng không nghĩ nhiều nữa, tháo tóc cởi quần áo liền bước vào, nước ấm áp làm cho hắn thoải mái thở dài, ngâm nước ấm, buồn ngủ lại rủ nhau kéo đến, Tần Đồng ghé vào thành dục dũng mệt mỏi không muốn đứng dậy, mí mắt lại bắt đầu đánh nhau.</w:t>
      </w:r>
    </w:p>
    <w:p>
      <w:pPr>
        <w:pStyle w:val="BodyText"/>
      </w:pPr>
      <w:r>
        <w:t xml:space="preserve">Tiếng bước chân rất nhỏ truyền đến, sau đó có thanh âm ma sát của quần áo, Tần Đồng miễn cưỡng hé mắt, quang cảnh trước mắt khiến hắn thiếu chút nữa nhảy dựng: “Ngươi đang làm gì?”</w:t>
      </w:r>
    </w:p>
    <w:p>
      <w:pPr>
        <w:pStyle w:val="BodyText"/>
      </w:pPr>
      <w:r>
        <w:t xml:space="preserve">Lục Gia Diễm tùy tay đem kiện quần áo cuối cùng vứt trên mặt đất, nói vân đạm phong thanh: “Tắm rửa.”</w:t>
      </w:r>
    </w:p>
    <w:p>
      <w:pPr>
        <w:pStyle w:val="BodyText"/>
      </w:pPr>
      <w:r>
        <w:t xml:space="preserve">Tắm tắm tắm rửa? Tần Đồng trừng mắt, sau đó luống cuống tay chân đứng lên: “Vậy ngươi tắm, ta tắm xong rồi ra ngoài trước!” Ai ngờ vừa mới đỡ lấy thành dục dũng chân liền mềm nhũn ngã xuống.</w:t>
      </w:r>
    </w:p>
    <w:p>
      <w:pPr>
        <w:pStyle w:val="BodyText"/>
      </w:pPr>
      <w:r>
        <w:t xml:space="preserve">Lục Gia Diễm một tay đưa hắn đỡ lấy, thuận tiện tiến vào dục dũng: “Ngươi trúng mê hương rất mạnh, dược hiệu còn chưa tán, cẩn thận một chút.” “Trầm hương” có thể coi là cực phẩm trong các loại mê hương, tuy rằng dùng nước lạnh sẽ kích thích người thanh tỉnh, nhưng cũng chỉ là tạm thời, chỉ cần thần kinh hơi thả lỏng dược hiệu sẽ xuất hiện, không có phương pháp nào khác giải trừ hoàn toàn, chỉ có thể ngủ chừng năm canh giờ.</w:t>
      </w:r>
    </w:p>
    <w:p>
      <w:pPr>
        <w:pStyle w:val="BodyText"/>
      </w:pPr>
      <w:r>
        <w:t xml:space="preserve">Những lời Lục Gia Diễm giải thích, Tần Đồng hoàn toàn không có nghe vào lỗ tai, hắn chỉ nghẹn họng nhìn trân trối Lục Gia Diễm đang tiến vào, sau đó dục dũng nguyên bản rộng thênh thang trong nháy mắt liền trở nên nhỏ hẹp, nhỏ đến mức khiến hắn hô hấp không thông.</w:t>
      </w:r>
    </w:p>
    <w:p>
      <w:pPr>
        <w:pStyle w:val="BodyText"/>
      </w:pPr>
      <w:r>
        <w:t xml:space="preserve">Tần Đồng vội vàng muốn từ cánh tay Lục Gia Diễm rút ra, ứng phó nói: “Nga, ta đã biết, ta đây đi ngủ.”</w:t>
      </w:r>
    </w:p>
    <w:p>
      <w:pPr>
        <w:pStyle w:val="BodyText"/>
      </w:pPr>
      <w:r>
        <w:t xml:space="preserve">Lục Gia Diễm lại dựa thế kéo hắn vào trong ***g ngực: “Ngươi đừng né.”</w:t>
      </w:r>
    </w:p>
    <w:p>
      <w:pPr>
        <w:pStyle w:val="BodyText"/>
      </w:pPr>
      <w:r>
        <w:t xml:space="preserve">Tần Đồng ánh mắt bắt đầu mơ hồ, thanh âm cũng có vẻ khô khốc: “Ta mới không trốn!” Lại chột dạ một chút hô hấp cũng không có.</w:t>
      </w:r>
    </w:p>
    <w:p>
      <w:pPr>
        <w:pStyle w:val="BodyText"/>
      </w:pPr>
      <w:r>
        <w:t xml:space="preserve">Lục Gia Diễm lại nâng cổ hắn lên, hồng ngân trên đó vẫn còn, hiện đã chuyển sang màu tím, khiến hắn càng xem càng khó chịu: “Cổ còn đau?”</w:t>
      </w:r>
    </w:p>
    <w:p>
      <w:pPr>
        <w:pStyle w:val="Compact"/>
      </w:pPr>
      <w:r>
        <w:t xml:space="preserve">Tần Đồng nhớ tới tình cảnh trong hầm tối, dùng sức lắc đầu: “Không có, không có.” (&gt;_&lt;) nhưng="" lời="" hắn="" nói="" hiển="" nhiên="" đối="" với="" lục="" gia="" diễm="" không="" có="" hiệu="" quả,="" tay="" hắn="" lại="" sờ="" lên:="" “nga.”="" sau="" đó="" nói="" tiếp:="" “không="" né="" là="" tốt="" rồi.”="" tần="" đồng="" thần="" kinh="" đang="" khẩn="" trương="" nên="" ý="" nghĩ="" không="" theo="" kịp="" loại="" phương="" thức="" nói="" chuyện="" kiểu="" này="" của="" lục="" gia="" diễm,="" đang="" lờ="" mờ="" ở="" nơi="" nào="" đó="" đã="" bị="" lục="" gia="" diễm="" mang="" về:="" “không="" né="" vậy="" nhắm="" mắt="" lại.”="" tay="" sờ="" trên="" cổ="" hắn="" thuận="" thế="" đem="" cằm="" hắn="" nâng="" lên="" sau="" đó="" hôn="" xuống.="" …="" tần="" đồng="" bắt="" đầu="" cảm="" thấy="" được="" trong="" đầu="" đang="" ầm="" ầm="" rung="" động,="" hơi="" nước="" bốc="" lên="" khiến="" tầm="" mắt="" hắn="" mê="" ly,="" thần="" trí="" hắn="" càng="" trở="" nên="" mê="" man,="" hắn="" chỉ="" cảm="" thấy="" mình="" nhất="" định="" là="" đã="" bị="" nước="" tràn="" vào="" não="" mới="" có="" thể="" đi="" đáp="" lại.="" hắn="" đích="" xác="" đã="" hôn="" đáp="" lại,="" bất="" tri="" bất="" giác="" liền="" mở="" ra="" nghênh="" đón="" hắn="" tiến="" vào,="" khi="" hắn="" hoàn="" hồn="" thì="" hai="" người="" cũng="" đã="" dây="" dưa="" một="" chỗ="" phân="" không="" ra.="" tần="" đồng="" hôn="" môi="" cũng="" không="" phải="" là="" người="" học="" nghề,="" kỹ="" xảo="" hắn="" đáp="" lại="" thành="" thạo="" mà="" nhiệt="" liệt,="" đối="" với="" lục="" gia="" diễm="" mà="" nói="" thì="" lần="" đầu="" tiên="" được="" hắn="" chủ="" động="" đáp="" lại="" là="" một="" thể="" nghiệm="" kỳ="" lạ="" mà="" tuyệt="" vời,="" cho="" nên="" không="" ngoài="" ý="" muốn="" hắn="" lại="" càng="" hôn="" thêm="" sâu="" sắc.="" theo="" cái="" hôn="" xâm="" nhập,="" hầu="" gian="" tần="" động="" không="" tự="" giác="" phát="" ra="" tiếng="" rên="" rỉ="" tinh="" tế,="" khoảng="" cách="" hai="" người="" cũng="" càng="" thêm="" kề="" sát,="" tay="" lục="" gia="" diễm="" từ="" cánh="" tay="" tần="" đồng="" đi="" xuống,="" ôm="" sát="" thắt="" lưng="" hắn.="" nhiệt="" độ="" tay="" tiếp="" xúc="" với="" da="" thịt="" cao="" hơn="" nhiệt="" độ="" của="" nước="" gấp="" mấy="" lần,="" thần="" trí="" có="" chút="" mê="" ly="" của="" tần="" đồng="" bị="" nóng="" đến="" mức="" bừng="" tỉnh,="" “a”="" một="" tiếng="" đột="" ngột="" ngửa="" ra="" sau="" đem="" lục="" gia="" diễm="" đẩy="" ra.="" trên="" tay="" lục="" gia="" diễm="" không="" có="" lực,="" không="" kịp="" phòng="" hạ="" bị="" lực="" đạo="" không="" lớn="" của="" tần="" đồng="" đẩy="" ra="" đụng="" vào="" thành="" dục="" dũng,="" nước="" trong="" thùng="" cũng="" bởi="" vì="" động="" tác="" kịch="" liệt="" của="" bọn="" họ="" mà="" lay="" động,="" kích="" khởi="" không="" ít="" bọt="" nước.="" xoa="" những="" giọt="" nước="" bị="" bắn="" lên="" mặt,="" ngữ="" khí="" lục="" gia="" diễm="" bắt="" đầu="" lãnh:="" “ngươi="" lại="" làm="" gì?”="" tần="" đồng="" dán="" sát="" mình="" vào="" một="" sườn="" khác="" của="" thành="" dũng,="" có="" chút="" lắp="" nói:="" “không,="" không="" có="" gì…”="" “vậy="" ngươi="" sao="" lại="" né="" tránh="" ta?”="" “ta="" không="" trốn!”="" “ân?”="" “…này…="" cái="" kia…="" không="" giống="" nhau.”="" “làm="" sao="" không="" giống="" nhau?”="" “ách…”="" nhẫn="" nại="" của="" lục="" gia="" diễm="" hoàn="" toàn="" biến="" mắt,="" một="" phen="" đem="" tần="" đồng="" kéo="" lại:="" “không="" nói="" được="" thì="" im!”="" này="" luôn="" làm="" tên="" đà="" điểu,="" vẫn="" là="" đến="" trực="" tiếp="" vẫn="" có="" hiệu="" quả.="" lập="" tức="" che="" lại="" cái="" miệng="" luôn="" gây="" chuyện="" của="" hắn,="" một="" tay="" chế="" trụ="" gáy="" phòng="" ngừa="" hắn="" lại="" né="" ra,="" một="" tay="" chặt="" chẽ="" chế="" trụ="" thắt="" lưng="" hắn="" chen="" vào,="" khiến="" hai="" người="" dán="" sát="" không="" khe="" hở.="" không="" gian="" nhỏ="" hẹp,="" lục="" gia="" diễm="" không="" cần="" làm="" động="" tác="" nào="" khác="" đã="" khiến="" cho="" tần="" đồng="" vốn="" không="" còn="" sức="" lực="" không="" thể="" lại="" giãy="" dụa,="" thân="" thể="" cũng="" bởi="" vì="" dạng="" thân="" mật="" này="" mà="" bắt="" đầu="" mất="" tự="" nhiên,="" trở="" nên="" cứng="" ngắc.="" lục="" gia="" diễm="" nhẹ="" nhàng="" xoa="" những="" sợi="" tóc="" tản="" ra="" của="" hắn,="" bắt="" đầu="" liên="" tục="" chiến="" đấu="" ở="" các="" chiến="" trường="" đến="" cổ="" hắn,="" tay="" chế="" trụ="" thắt="" lưng="" cũng="" bắt="" đầu="" thong="" thả="" trượt:="" “ngươi="" thả="" lỏng="" chút.”="" tần="" đồng="" liều="" mạng="" làm="" cho="" mình="" ép="" sát="" vách="" dục="" dũng,="" hận="" không="" thể="" biến="" thành="" một="" làn="" khói="" mỏng="" manh:="" “ngươi="" tránh="" ra="" ta="" tự="" nhiên="" thả="" lỏng.”="" lục="" gia="" diễm="" cắn="" cổ="" hắn="" thở="" đài:="" “quên="" đi,="" ta="" không="" trông="" cậy="" vào="" ngươi="" có="" thể="" nói="" ra="" hai="" câu="" giống="" như="" vậy.”="" di="" đến="" hầu="" kết="" mút="" một="" cái="" thật="" mạnh.="" mọi="" lời="" phản="" bác="" của="" tần="" đồng="" đều="" bị="" động="" tác="" này="" của="" lục="" gia="" diễm="" nghẹn="" ở="" yết="" hầu,="" thân="" mình="" run="" lên="" “a”="" một="" tiếng,="" sau="" đó="" trên="" mặt="" nhanh="" chóng="" nóng="" lên,="" cắn="" môi="" không="" dám="" tùy="" tiện="" nói="" lung="" tung.="" lục="" gia="" diễm="" khẽ="" cười="" một="" tiếng="" tiếp="" tục="" đi="" xuống,="" giúp="" đỡ="" thắt="" lưng="" tần="" đồng="" khiến="" cho="" hắn="" nâng="" lên="" một="" chút,="" từ="" cổ="" đến="" xương="" quai="" xanh,="" lại="" đến="" trước="" ngực="" bằng="" phẳng,="" lưu="" lại="" một="" dấu="" hồng="" ngân="" diễm="" lệ="" lại="" cắn="" hai="" hạt="" đậu="" đang="" run="" rẩy="" đứng="" thẳng="" trong="" không="" khí,="" lấy="" răng="" nanh="" nhẹ="" nhàng="" lướt="" qua,="" nước="" nhẹ="" nhàng="" lay="" động,="" quét="" qua="" ***g="" ngực="" quang="" lõa,="" ánh="" trăng="" mơ="" hồ="" dưới="" màu="" nước="" trơn="" bóng="" hiện="" ra="" chính="" là="" vầng="" sáng="" cực="" kỳ="" hấp="" dẫn,="" khiến="" cho="" người="" ta="" tâm="" thần="" chấn="" động.="" tần="" đồng="" buồn="" khổ="" hừ="" ra="" tiếng,="" trong="" ánh="" mắt="" lộ="" ra="" sự="" không="" cam="" lòng,="" lục="" gia="" diễm="" thú="" vị="" nhìn="" con="" ngươi="" trong="" suốt="" đó="" bị="" bịt="" kín="" một="" tầng="" sương="" mù,="" tay="" đặt="" trên="" gáy="" hắn="" chậm="" rãi="" đi="" xuống="" một="" chỗ,="" ngón="" trỏ="" trên="" mặt="" họa="" quanh:="" “ngươi="" còn="" nhớ="" hay="" không="" ta="" đã="" nói="" với="" ngươi="" nơi="" này="" có="" tiểu="" khỏa="" chí="" (nốt="" ruồi)?”="" tần="" đồng="" lập="" tức="" biến="" thành="" mèo="" xù="" lông,="" trừng="" mắt="" đối="" với="" lục="" gia="" diễm="" xuất="" quyền:="" “cút!”="" trên="" mặt="" đỏ="" ửng="" vô="" luận="" như="" thế="" nào="" cũng="" không="" che="" giấu="" được.="" cái="" loại="" quyền="" này="" đối="" với="" lục="" gia="" diễm="" mà="" nói="" hoàn="" toàn="" không="" có="" tính="" uy="" hiếp,="" nhẹ="" nhàng="" tránh="" thoát="" đi:="" “lại="" nói="" ta="" cút?”="" nói="" xong="" ác="" ý="" khom="" đầu="" gối="" kề="" sát="" nơi="" yếu="" hại="" cọ="" nhẹ:="" “trên="" đời="" này="" người="" dám="" bảo="" ta="" cút="" trước="" mắt="" chỉ="" có="" mình="" ngươi.”="" dù="" nhẫn="" như="" thế="" nòa,="" rên="" rỉ="" rất="" nhỏ="" vẫn="" theo="" kẽ="" răng="" thoát="" ra,="" tần="" đồng="" không="" nhìn="" đến="" biểu="" tình="" của="" lục="" gia="" diễm,="" trên="" mặt="" nhiệt="" độ="" đã="" muốn="" thiêu="" đốt="" đến="" tận="" cổ.="" lục="" gia="" diễm="" ôm="" hắn="" chặt="" chẽ="" trong="" ***g="" ngực="" của="" mình:="" “chỉ="" làm="" không="" nói="" quả="" nhiên="" vẫn="" tốt="" hơn="" nhiểu="" lắm.”="" lời="" nói="" rõ="" ràng="" khiến="" cho="" tần="" đồng="" phẫn="" hận="" quay="" đầu="" dùng="" hàm="" răng="" thẳng="" tắp="" cắn="" vào="" vai="" hắn,="" hắn="" cũng="" không="" để="" ý,="" môi="" chuyển="" qua="" bên="" trên="" gáy="" mút="" duyệt="" ra="" một="" đóa="" hồng="" mai,="" sau="" đó="" khẽ="" cắn.="" tay="" cũng="" không="" nhàn="" rỗi,="" trực="" tiếp="" đi="" xuống.="" tiếng="" thở="" dốc="" bỗng="" nhiên="" tăng="" thêm="" đúng="" là="" kích="" thích="" hắn="" tốt="" nhất,="" động="" tác="" trên="" tay="" càng="" trở="" nên="" nhanh="" hơn,="" nguyên="" bản="" mặt="" nước="" bắt="" đầu="" tĩnh="" lặng="" lại="" dao="" động,="" bọt="" nước="" bắn="" ra="" dần="" dần="" ẩm="" ướt="" mặt="" đất.="" nhiệt="" độ="" cơ="" thể="" nóng="" đến="" mức="" nước="" như="" muốn="" sôi="" trào,="" những="" sợi="" tóc="" đen="" bóng="" nổi="" trên="" mặt="" nước,="" đã="" hoàn="" toàn="" không="" phân="" biệt="" rõ=""&gt;</w:t>
      </w:r>
      <w:r>
        <w:br w:type="textWrapping"/>
      </w:r>
      <w:r>
        <w:br w:type="textWrapping"/>
      </w:r>
    </w:p>
    <w:p>
      <w:pPr>
        <w:pStyle w:val="Heading2"/>
      </w:pPr>
      <w:bookmarkStart w:id="93" w:name="chương-72-công-phòng"/>
      <w:bookmarkEnd w:id="93"/>
      <w:r>
        <w:t xml:space="preserve">72. Chương 72: Công Phòng</w:t>
      </w:r>
    </w:p>
    <w:p>
      <w:pPr>
        <w:pStyle w:val="Compact"/>
      </w:pPr>
      <w:r>
        <w:br w:type="textWrapping"/>
      </w:r>
      <w:r>
        <w:br w:type="textWrapping"/>
      </w:r>
      <w:r>
        <w:t xml:space="preserve">Dục dũng nhỏ hẹp khiến Tần Đồng có ảo giác như đang tiến vào thân thể Lục Gia Diễm, không khí cơ hồ cũng bị hắn đoạt lấy hầu như không còn, Tần Đồng dùng sức đem Lục Gia Diễm đang dính trên người mình đẩy ra một chút, há mồm hít thở không khí mới mẻ, hung tợn nói: “Một lần nữa, cút xuống đi!”</w:t>
      </w:r>
    </w:p>
    <w:p>
      <w:pPr>
        <w:pStyle w:val="BodyText"/>
      </w:pPr>
      <w:r>
        <w:t xml:space="preserve">“A!…”</w:t>
      </w:r>
    </w:p>
    <w:p>
      <w:pPr>
        <w:pStyle w:val="BodyText"/>
      </w:pPr>
      <w:r>
        <w:t xml:space="preserve">Lục Gia Diễm cắn cắn cổ Tần Đồng, một tay nâng thắt lưng hắn khiến hai người dán sát vào nhau hầu như không còn khe hở: “Miệng rất ngạnh cũng không hảo.” Loại cảm giác này, hắn đã muốn có bao nhiêu lần mà không được? Thoạt nhìn hắn tựa hồ có thể chịu được, nhưng về sau vẫn nên luyện tập nhiều chút mới tốt. (0_o)</w:t>
      </w:r>
    </w:p>
    <w:p>
      <w:pPr>
        <w:pStyle w:val="BodyText"/>
      </w:pPr>
      <w:r>
        <w:t xml:space="preserve">Da thịt ngâm trong nước trở nên trơn mượt lạ thường, hơi thở nhẹ nhàng khoan khoái, môi hắn lưu luyến ở cổ chậm chạp không muốn rời đi, lưu luyến đến mức Tần Đồng cảm thấy được cổ mình đã muốn bốc cháy không còn một mảnh, cuối cùng nhịn không được quay đầu muốn tránh đi đôi môi đang càn quấy kia, nhưng bởi vì quá vội vàng, “đông” một cái đập ngay vào thành dũng.</w:t>
      </w:r>
    </w:p>
    <w:p>
      <w:pPr>
        <w:pStyle w:val="BodyText"/>
      </w:pPr>
      <w:r>
        <w:t xml:space="preserve">Tần Đồng rên một tiếng, không đợi hắn kịp lấy tay che đầu, Lục Gia Diễm đã lấy tay xoa: “Ngươi lộn xộn cái gì?” Khi nói chuyện đã có chút không che giấu được ý cười.</w:t>
      </w:r>
    </w:p>
    <w:p>
      <w:pPr>
        <w:pStyle w:val="BodyText"/>
      </w:pPr>
      <w:r>
        <w:t xml:space="preserve">Tần Đồng giận dữ, một chưởng đẩy tay Lục Gia Diễm ra: “Tránh xa ta một chút!”</w:t>
      </w:r>
    </w:p>
    <w:p>
      <w:pPr>
        <w:pStyle w:val="BodyText"/>
      </w:pPr>
      <w:r>
        <w:t xml:space="preserve">Không đợi hắn nói xong, Lục Gia Diễm đã muốn nhấc hắn từ trong nước lên, tiếp theo đó là một tấm khăn lớn chụp thẳng xuống, đem hai người bao kín. Sau đó giữa một tiếng kêu sợ hãi của Tần Đồng, Lục Gia Diễm đã dùng phương thức ôm tiểu hài tử mà nâng mông hắn lên ôm lấy bước ra khỏi dục dũng đã muốn trở lạnh.</w:t>
      </w:r>
    </w:p>
    <w:p>
      <w:pPr>
        <w:pStyle w:val="BodyText"/>
      </w:pPr>
      <w:r>
        <w:t xml:space="preserve">Từ lúc nhỏ đến nay chưa từng bị người nào ôm như vậy đã khiến Tần Đồng bị kinh hách, độ cao đột nhiên vọt lên khiến hắn theo bản năng nắm chặt bả vai Lục Gia Diễm, lông mi đã muốn dựng thẳng lên: “Ngươi làm cái quỷ gì vậy?” Nguyên bản bố khăn bao người hắn cũng vì động tác này mà từ vai trượt xuống hông hắn.</w:t>
      </w:r>
    </w:p>
    <w:p>
      <w:pPr>
        <w:pStyle w:val="BodyText"/>
      </w:pPr>
      <w:r>
        <w:t xml:space="preserve">Lục Gia Diễm ôm thắt lưng hắn, trong tầm mắt chính là ***g ngực Tần Đồng đang kịch liệt phập phồng cùng với bụng đang có chút khẩn trương co rút lại, phía trên còn có những dòng nước rất nhỏ theo vân da chảy xuống, bộ vị ẩn phía dưới lại bị che giấu dưới lớp khăn, khiến nhiệt độ cơ thể hắn vốn đã có chút hạ trong nháy mắt lại tăng lên nhanh chóng.</w:t>
      </w:r>
    </w:p>
    <w:p>
      <w:pPr>
        <w:pStyle w:val="BodyText"/>
      </w:pPr>
      <w:r>
        <w:t xml:space="preserve">Lục Gia Diễm đầu tiên đem chính mình hô hấp thật sâu, sau đó thở dài: “Làm gì? Đương nhiên là đổi một nơi rộng hơn để tiếp tục.” Quên đi, đêm nay vẫn không nên buông tha.</w:t>
      </w:r>
    </w:p>
    <w:p>
      <w:pPr>
        <w:pStyle w:val="BodyText"/>
      </w:pPr>
      <w:r>
        <w:t xml:space="preserve">Nóng lạnh luân phiên đã khiến cho Tần Đồng có chút khó chịu, lời nói của Lục Gia Diễm càng khiến hắn kinh sợ giãy dụa: “Ngươi, ngươi cút ngay… A!”</w:t>
      </w:r>
    </w:p>
    <w:p>
      <w:pPr>
        <w:pStyle w:val="BodyText"/>
      </w:pPr>
      <w:r>
        <w:t xml:space="preserve">Khi nói chuyện Lục Gia Diễm đã đi đến bên giường, nhẹ buông tay phóng Tần Đồng lên. Động tác đột nhiên khiến cho Tần Đồng cả kinh, ngón trỏ của Lục Gia Diễm lại áp trên bờ môi của hắn: “Ngươi muốn đánh thức mọi người hay sao?”</w:t>
      </w:r>
    </w:p>
    <w:p>
      <w:pPr>
        <w:pStyle w:val="BodyText"/>
      </w:pPr>
      <w:r>
        <w:t xml:space="preserve">Tần Đồng trừng mắt, hắn lại bị ngăn chặn.</w:t>
      </w:r>
    </w:p>
    <w:p>
      <w:pPr>
        <w:pStyle w:val="BodyText"/>
      </w:pPr>
      <w:r>
        <w:t xml:space="preserve">Vì thế giữa lực lượng tuyệt đối đối lập, Tần Đồng lại trở thành gà con đáng thương dưới móng vuốt diều hâu, bị ấn không thể động đậy, miệng lại bị dán kín không khe hở, trừ bỏ tiếng rên rỉ nhỏ đến đáng thương, âm thanh nào cũng không phát ra được.</w:t>
      </w:r>
    </w:p>
    <w:p>
      <w:pPr>
        <w:pStyle w:val="BodyText"/>
      </w:pPr>
      <w:r>
        <w:t xml:space="preserve">Hôn môi kéo dài khiến cho nhiệt độ cơ thể không tránh khỏi gia tăng, cũng không biết hiệu quả của mê dược Lục Gia Diễm nói có phải hay không chưa qua, Tần Đồng chỉ cảm thấy được đầu óc của mình đang dần mất đi năng lực tự hỏi, mà hô hấp khó khăn trong một thời gian dài lại càng làm cho tình huống thêm nghiêm trọng, đến khi Lục Gia Diễm chịu buông hắn ra, hắn ngay cả khí lực để động một ngón tay cũng không có.</w:t>
      </w:r>
    </w:p>
    <w:p>
      <w:pPr>
        <w:pStyle w:val="BodyText"/>
      </w:pPr>
      <w:r>
        <w:t xml:space="preserve">Khó mà nhìn thấy được bộ dáng có thể xem là nhu thuận như vậy, mặc dù có chút lợi dụng lúc người ta gặp khó khăn, nhưng Lục Gia Diễm cũng không cho rằng chính mình là chính nhân quân tử, lúc này liền đem bố khăn đã bị nhàu nát không còn ra hình thù ném xuống dưới giường, thân mình chen vào giữa hai chân không còn chút khí lực nào của hắn, dùng đầu gối tách hai chân ra, cúi đầu lưu lại trên xương quai xanh một dấu răng, tay theo thắt lưng đi xuống, chạm vào nơi đáng khát vọng nhất.</w:t>
      </w:r>
    </w:p>
    <w:p>
      <w:pPr>
        <w:pStyle w:val="BodyText"/>
      </w:pPr>
      <w:r>
        <w:t xml:space="preserve">Tần Đồng thân mình đột nhiên căng thẳng, bối rối muốn đem hai chân khép lại: “Ta mặc kệ!”</w:t>
      </w:r>
    </w:p>
    <w:p>
      <w:pPr>
        <w:pStyle w:val="BodyText"/>
      </w:pPr>
      <w:r>
        <w:t xml:space="preserve">Lục Gia Diễm chỉ dùng một tay liền ấn hắn đi xuống, đối với kháng nghị của hắn mắt điếc tai ngơ, gắt gao đè chặt hắn, cũng làm cho hai người chặt chẽ dán sát vào nhau, sau đó mơn trớn trước ngực lại nhiễu đến song cổ tay chế trụ sau lưng, nửa bắt buộc khiến hắn nâng lên thân mình, môi liền hướng đến màu son đang đứng thẳng trong không khí, khẽ cắn sau lại thong thả liếm, tay kia vẫn giữ sau thắt lưng mà họa quanh.</w:t>
      </w:r>
    </w:p>
    <w:p>
      <w:pPr>
        <w:pStyle w:val="BodyText"/>
      </w:pPr>
      <w:r>
        <w:t xml:space="preserve">“Ân…”</w:t>
      </w:r>
    </w:p>
    <w:p>
      <w:pPr>
        <w:pStyle w:val="BodyText"/>
      </w:pPr>
      <w:r>
        <w:t xml:space="preserve">Dục vọng của nam nhân là không thể che giấu, hành thể thẳng lên cùng nhiệt độ cơ thể nhanh chóng tăng cao khiến cho Tần Đồng buồn bực cùng giận dữ không thôi, oán hận quay đầu đi, kháng cự một cách tiêu cực chuyện sắp phát sinh.</w:t>
      </w:r>
    </w:p>
    <w:p>
      <w:pPr>
        <w:pStyle w:val="BodyText"/>
      </w:pPr>
      <w:r>
        <w:t xml:space="preserve">Lục Gia Diễm thấy rõ đôi mắt hắn chất chứa không cam lòng, không một tiếng động liếm liếm môi, sau đó dán lên khóe mắt hắn, tay ở phía sau cũng lặng lẽ di chuyển lên phía trước, cầm lấy, không nhanh cũng không chậm mà bắt đầu động tác cao thấp. Giữa đôi môi liền lập tức cảm giác được lông mi hắn nhẹ nhàng run rẩy, ẩn ẩn có chút ẩm ướt hiện ra.</w:t>
      </w:r>
    </w:p>
    <w:p>
      <w:pPr>
        <w:pStyle w:val="BodyText"/>
      </w:pPr>
      <w:r>
        <w:t xml:space="preserve">“Uy, ngươi đừng cứng ngắc như vậy.”</w:t>
      </w:r>
    </w:p>
    <w:p>
      <w:pPr>
        <w:pStyle w:val="BodyText"/>
      </w:pPr>
      <w:r>
        <w:t xml:space="preserve">Tần Đồng bỗng nhiên trợn mắt, liều mạng tránh đi cổ tay bị chế trụ, tức giận đến nói không thèm lựa lời: “Ta tại sao phải nghe lời ngươi? Thả lỏng cho người hoan nghênh quang lâm? Không có cửa!”</w:t>
      </w:r>
    </w:p>
    <w:p>
      <w:pPr>
        <w:pStyle w:val="BodyText"/>
      </w:pPr>
      <w:r>
        <w:t xml:space="preserve">Lục Gia Diễm nghe xong thiếu chút nữa không nhịn được cười, hoan nghênh quang lâm? Thực không biết hắn như thế nào lại nghĩ ra được. Vừa nghĩ vừa đem người thả ra thật, tay chế trụ cổ tay buông ra, tùy ý hắn giãy dụa, tay kia cầm lấy nơi trung tâm nắm chặt, cúi người ngậm lấy cổ hắn, còn một tay bắt đầu lao qua sờ soạng trong đống quần áo bên cạnh mình tìm thứ gì đó.</w:t>
      </w:r>
    </w:p>
    <w:p>
      <w:pPr>
        <w:pStyle w:val="BodyText"/>
      </w:pPr>
      <w:r>
        <w:t xml:space="preserve">“A ngô… Ân…”</w:t>
      </w:r>
    </w:p>
    <w:p>
      <w:pPr>
        <w:pStyle w:val="BodyText"/>
      </w:pPr>
      <w:r>
        <w:t xml:space="preserve">Tần Đồng nhất thời thoát lực, thân thể căng thẳng cũng nhuyễn hơn phân nửa, chỉ lo hô hấp, chưa phát hiện được mờ ám của Lục Gia Diễm. Thẳng đến khi nghe thấy một tiếng giòn vang nhẹ nhàng, tựa hồ là đồ sứ va phải nhau hay gì đó, tiếp theo giữa đùi chợt lạnh, khiến cho hắn phải hấp khẩu khí kinh hoảng trợn mắt: “Cút ngay!”</w:t>
      </w:r>
    </w:p>
    <w:p>
      <w:pPr>
        <w:pStyle w:val="BodyText"/>
      </w:pPr>
      <w:r>
        <w:t xml:space="preserve">Cơ thể theo phản xạ lập tức co rút lại, hai chân khép lại càng chặt, trước ngực truyền đến tiếng cười của Lục Gia Diễm: “Ngươi chặt như vậy, thật sự là bảo ta cút?”</w:t>
      </w:r>
    </w:p>
    <w:p>
      <w:pPr>
        <w:pStyle w:val="BodyText"/>
      </w:pPr>
      <w:r>
        <w:t xml:space="preserve">Tần Đồng nhất thời mặt như hỏa thiêu, Lục Gia Diễm vốn là đặt giữa hai chân mình, lúc này hai chân mình lại chặt chẽ đặt trên lưng hắn, bộ dáng kia, nói là gọi mời cũng không phải là nói quá.</w:t>
      </w:r>
    </w:p>
    <w:p>
      <w:pPr>
        <w:pStyle w:val="BodyText"/>
      </w:pPr>
      <w:r>
        <w:t xml:space="preserve">Nhận thấy Tần Đồng muốn buông chân né ra, Lục Gia Diễm ôm lấy phía trước hắn hung hăn hôn xuống, tay phải vẫn nắm chưa từng buông ra càng thêm làm càng, sau một lúc lâu phát hiện hắn thả lỏng một chút, tay trái vẫn dừng lại sau thắt lưng hắn lặng lẽ tiến vào giữa đùi, bất ngờ không kịp đề phòng tiến thẳng vào.</w:t>
      </w:r>
    </w:p>
    <w:p>
      <w:pPr>
        <w:pStyle w:val="BodyText"/>
      </w:pPr>
      <w:r>
        <w:t xml:space="preserve">Tần Đồng kêu lên một tiếng đau đớn, hầu kết lăn lộn, giận dữ dùng hết sức cắn xuống, “phốc” một tiếng vang nhỏ liền sau đó mùi máu tươi giữa đôi môi hai người trở nên tràn ngập, Lục Gia Diễm bất vi sở động vẫn như cũ công thành chiếm đất, thẳng đến khi thấy vừa lòng mới buông ra, liếm liếm vết máu bên môi, đau đớn rất nhỏ hắn căn bản không để vào mắt: “Răng nanh ngươi thật ra lại sắc hơn.”</w:t>
      </w:r>
    </w:p>
    <w:p>
      <w:pPr>
        <w:pStyle w:val="BodyText"/>
      </w:pPr>
      <w:r>
        <w:t xml:space="preserve">Tần Đồng hận không thể cắn thêm hai khẩu, tay của Lục Gia Diễm ở trong cơ thể hắn đột nhiên lại chuyển động, thoáng rút ra lại đi vào càng sâu, khiến hắn dù có bất kỳ động tác nào cũng phải dừng lại, chỉ có thể nắm lấy tóc Lục Gia Diễm thở.</w:t>
      </w:r>
    </w:p>
    <w:p>
      <w:pPr>
        <w:pStyle w:val="BodyText"/>
      </w:pPr>
      <w:r>
        <w:t xml:space="preserve">Hắn rõ ràng cảm giác được trên tay Lục Gia Diễm dính một loại thuốc mỡ nào đó, khiến cho hắn ra vào càng thêm dễ dàng, chỉ mới ngón trỏ đã có thể linh hoạt chuyển động. Mà hắn, không có cách nào kháng cự.</w:t>
      </w:r>
    </w:p>
    <w:p>
      <w:pPr>
        <w:pStyle w:val="BodyText"/>
      </w:pPr>
      <w:r>
        <w:t xml:space="preserve">Nhiệt độ cơ thể cao như phát sốt đã nhanh chóng đem thuốc mỡ hòa tan, Lục Gia Diễm thực vừa lòng. Đó là dược trước kia hắn giúp Tần Đồng sửa trật khớp, cho tới bây giờ đều là tùy thân mang theo, cầm máu hiệu quả rất tốt, không nghĩ tới hiệu quả bôi trơn cũng không sai. Ít nhất cớ thứ này, hai người có thể ít chịu khổ một chút.</w:t>
      </w:r>
    </w:p>
    <w:p>
      <w:pPr>
        <w:pStyle w:val="BodyText"/>
      </w:pPr>
      <w:r>
        <w:t xml:space="preserve">Khi ngón trỏ có thể tự do trở ra, hắn lại càng không tạm dừng, nhiều hơn một ngón tay đi vào, cẩn thận chạm vào vách tường mềm nhẵn, đẩy ra những nếp uốn tinh mịn, hướng vào càng sâu thăm dò. Sau đó, lại bỏ thêm một ngón tay.</w:t>
      </w:r>
    </w:p>
    <w:p>
      <w:pPr>
        <w:pStyle w:val="BodyText"/>
      </w:pPr>
      <w:r>
        <w:t xml:space="preserve">Bên tai truyền đến tiếng khóc nức nở nhẹ nhàng, tóc bị nắm càng chặt. Lục Gia Diễm động động cổ, đành phải buông tay đang cầm lấy dục vọng của hắn ra, lấy tay hắn giải khai, sau đó đưa tay hắn đặt trên vai mình: “Muốn bắt thì bắt cái này đi.” Sau đó nâng thắt lưng hắn lên, ngón tay ra vào dưới thân hắn thế nhưng không có dừng lại, thẳng đến khi tìm được điểm kia mới thôi.</w:t>
      </w:r>
    </w:p>
    <w:p>
      <w:pPr>
        <w:pStyle w:val="BodyText"/>
      </w:pPr>
      <w:r>
        <w:t xml:space="preserve">Thân mình Tần Đồng bắt đầu ở trong lòng ngực hắn nhuyễn xuống dưới, tiếng rên rỉ thốt ra cũng ngày càng gấp, Lục Gia Diễm giống như bị thúc giục, nhanh chóng đưa tay rút ra, bắt lấy đùi giải khai, đem chính mình đặt vào huyệt khẩu đang không ngừng co rút, đột nhiên tiến vào, không hề dừng lại.</w:t>
      </w:r>
    </w:p>
    <w:p>
      <w:pPr>
        <w:pStyle w:val="BodyText"/>
      </w:pPr>
      <w:r>
        <w:t xml:space="preserve">“Ô… A!”</w:t>
      </w:r>
    </w:p>
    <w:p>
      <w:pPr>
        <w:pStyle w:val="BodyText"/>
      </w:pPr>
      <w:r>
        <w:t xml:space="preserve">Gắt gao kéo lấy tóc Lục Gia Diễm trả thù, Tần Đồng kịch liệt thở dốc khiến cho trong bụng từng trận buộc chặt, cũng khiến cho cảm giác trong cơ thể càng thêm rõ ràng, chính mình đang gắt gao bọc lấy hung khí thô to nóng cháy kia, những mạch máu nảy lên như kề sát bên hắn, trong thời gian ngắn ngủi tại đây, nó tựa hồ lại lớn thêm một vòng.</w:t>
      </w:r>
    </w:p>
    <w:p>
      <w:pPr>
        <w:pStyle w:val="BodyText"/>
      </w:pPr>
      <w:r>
        <w:t xml:space="preserve">“Lục Gia Diễm ngươi hỗn đản!”</w:t>
      </w:r>
    </w:p>
    <w:p>
      <w:pPr>
        <w:pStyle w:val="BodyText"/>
      </w:pPr>
      <w:r>
        <w:t xml:space="preserve">Lục Gia Diễm lại cường ngạnh đem tay nắm tóc mình vặn bung ra, thắt lưng ác ý đẩy đẩy về phía trước: “Đều đã bị ngươi gọi không biết bao nhiêu lần hỗn đản, không hỗn đản chút thực không thể nào nói nổi.”</w:t>
      </w:r>
    </w:p>
    <w:p>
      <w:pPr>
        <w:pStyle w:val="BodyText"/>
      </w:pPr>
      <w:r>
        <w:t xml:space="preserve">Tần Đồng bị động tác cùng lời nói của hắn kích thích thiếu chút nữa hộc máu, đang chuẩn bị mắng đáp trả, thắt lưng Lục Gia Diễm lại giật giật: “Lúc này, ngươi không nói gì sẽ rất tốt.”</w:t>
      </w:r>
    </w:p>
    <w:p>
      <w:pPr>
        <w:pStyle w:val="BodyText"/>
      </w:pPr>
      <w:r>
        <w:t xml:space="preserve">Khoái cảm như điện giật dọc theo xướng sống hướng thẳng lên trên, Tần Đồng run rẩy không thôi, muốn mắng như thế nào cũng không thể mắng được, chỉ có thể cắn răng đem toàn bộ rên rỉ nuốt trở lại, trong lòng đã đem Lục hỗn đản chém không ngừng mười mấy nhát đao.</w:t>
      </w:r>
    </w:p>
    <w:p>
      <w:pPr>
        <w:pStyle w:val="BodyText"/>
      </w:pPr>
      <w:r>
        <w:t xml:space="preserve">Tay Lục Gia Diễm ở sau lưng Tần Đồng theo xương sống lưng di chuyển, cuối cùng lại leo lên sau gáy hắn, cái tay kia vẫn không quên chiếu cố hắn, lưng cũng thừa dịp này mà chuyển động.</w:t>
      </w:r>
    </w:p>
    <w:p>
      <w:pPr>
        <w:pStyle w:val="BodyText"/>
      </w:pPr>
      <w:r>
        <w:t xml:space="preserve">Đợi đến khi Lục gia Diễm buông Tần Đồng ra, hắn đã hoàn toàn mê man, chân trời cũng bắt đầu ửng hồng. Mà đúng thật, hắn ngủ thật sâu năm canh giờ, chờ hắn tỉnh lại, đã muốn là buổi chiều.</w:t>
      </w:r>
    </w:p>
    <w:p>
      <w:pPr>
        <w:pStyle w:val="BodyText"/>
      </w:pPr>
      <w:r>
        <w:t xml:space="preserve">Điều này khiến cho Tần Đồng hết sức bất bình, Lục Gia Diễm bất quá ngủ có một chút, khi ngày vừa lên cũng đã rời giường, tinh thần tốt không thể nào sánh bằng. Mà hắn, tuy người thì tỉnh, mê dược cũng đã hoàn toàn không còn, vẫn ngồi phịch trên giường không muốn đứng dậy, xương sống thắt lưng cùng với chân nhuyễn không khác gì một phế nhân.</w:t>
      </w:r>
    </w:p>
    <w:p>
      <w:pPr>
        <w:pStyle w:val="BodyText"/>
      </w:pPr>
      <w:r>
        <w:t xml:space="preserve">Cũng tại thời điểm hắn ngủ, có người mang lời nhắn của Đại Hổ đến, nói là theo lộ trình ba ngày có thể đến kinh thành, điều này cũng có nghĩa tân *** có thể được khai trương, mọi người kích động một trận. Nhất là Mạnh Quyên, tục ngữ nói tiểu biệt thắng tân hôn, cùng Đại Hổ xa cách lâu như vậy, đã sớm nhớ hắn, cuối cùng tự nhiên bị mọi người nhìn thấu, không nhịn được lấy nàng trêu ghẹo, náo loạn một hồi khiến mặt nàng đỏ bừng.</w:t>
      </w:r>
    </w:p>
    <w:p>
      <w:pPr>
        <w:pStyle w:val="BodyText"/>
      </w:pPr>
      <w:r>
        <w:t xml:space="preserve">Thẳng đến hôm nay sau khi nếm qua cơm chiều, Tần Đồng nắm lấy Lục Gia Diễm trừng mắt: “Nói! Những gì tối hôm qua chưa nói xong nói cho hết!”</w:t>
      </w:r>
    </w:p>
    <w:p>
      <w:pPr>
        <w:pStyle w:val="BodyText"/>
      </w:pPr>
      <w:r>
        <w:t xml:space="preserve">Lục Gia Diễm nhìn hắn: “Ta rõ ràng toàn bộ đã nói xong.”</w:t>
      </w:r>
    </w:p>
    <w:p>
      <w:pPr>
        <w:pStyle w:val="BodyText"/>
      </w:pPr>
      <w:r>
        <w:t xml:space="preserve">Tần Đồng ánh mắt trừng trừng: “Ngươi hù đứa nhỏ ba tuổi à, còn nhiều thứ chưa nói xong mà.” Hắn không thể bị thiệt như vậy, tốt xấu gì cũng phải lấy vốn toàn bộ đem trở về.</w:t>
      </w:r>
    </w:p>
    <w:p>
      <w:pPr>
        <w:pStyle w:val="BodyText"/>
      </w:pPr>
      <w:r>
        <w:t xml:space="preserve">Lục Gia Diễm ngồi xuống bên giường, đưa tay đặt lên tay Tần Đồng, cũng không thấy hắn đẩy ra, liền cứ nhẹ nhàng để như vậy: “Biết nhiều không tốt.”</w:t>
      </w:r>
    </w:p>
    <w:p>
      <w:pPr>
        <w:pStyle w:val="BodyText"/>
      </w:pPr>
      <w:r>
        <w:t xml:space="preserve">Tay Tần Đồng run lên, muốn bắt lấy lại cảm thấy rất uất ức, vì thế liền như vậy mà cầm: “Không biết cũng không tốt, còn không phải đều bị người ta chộp đi, nói!”</w:t>
      </w:r>
    </w:p>
    <w:p>
      <w:pPr>
        <w:pStyle w:val="BodyText"/>
      </w:pPr>
      <w:r>
        <w:t xml:space="preserve">Lục Gia Diễm nhún nhún vai, nói: “Kia không bằng ngươi hỏi ta đáp, ngươi muốn biết cái gì ta nói cái đó.”</w:t>
      </w:r>
    </w:p>
    <w:p>
      <w:pPr>
        <w:pStyle w:val="BodyText"/>
      </w:pPr>
      <w:r>
        <w:t xml:space="preserve">“Thật?”</w:t>
      </w:r>
    </w:p>
    <w:p>
      <w:pPr>
        <w:pStyle w:val="BodyText"/>
      </w:pPr>
      <w:r>
        <w:t xml:space="preserve">“Ngươi hỏi đi.”</w:t>
      </w:r>
    </w:p>
    <w:p>
      <w:pPr>
        <w:pStyle w:val="BodyText"/>
      </w:pPr>
      <w:r>
        <w:t xml:space="preserve">Tần Đồng hồi tưởng cả nửa ngày, phát giác ra chính mình tối hôm qua buồn ngủ nên lời nói của Lục Gia Diễm cái gì cũng không ấn tượng, đêm đó muốn hỏi cái gì cũng không nhớ ra, cuối cùng nhụt chí lấy chăn quấn lên: “Chuyện của ngươi lão tử lười quản, không hỏi!”</w:t>
      </w:r>
    </w:p>
    <w:p>
      <w:pPr>
        <w:pStyle w:val="BodyText"/>
      </w:pPr>
      <w:r>
        <w:t xml:space="preserve">“Nga.”</w:t>
      </w:r>
    </w:p>
    <w:p>
      <w:pPr>
        <w:pStyle w:val="BodyText"/>
      </w:pPr>
      <w:r>
        <w:t xml:space="preserve">Qua chốc lát Tần Đồng lại mạnh mẽ đem chăn xốc lên: “Đúng rồi, nơi này hiện tại là tình thế gì, gần nhất có thể hay không có khai chiến?”</w:t>
      </w:r>
    </w:p>
    <w:p>
      <w:pPr>
        <w:pStyle w:val="BodyText"/>
      </w:pPr>
      <w:r>
        <w:t xml:space="preserve">Này đối với hắn thật sự rất trọng yếu, buôn bán quan trọng nhất chính là phải thái bình thịnh vượng mới có thể phát tài, nếu lại có chuyện chiến tranh, chính mình còn phải sớm chuẩn bị, cũng không thể làm bạc bay đi mất.</w:t>
      </w:r>
    </w:p>
    <w:p>
      <w:pPr>
        <w:pStyle w:val="BodyText"/>
      </w:pPr>
      <w:r>
        <w:t xml:space="preserve">Lục Gia Diễm ngẩn người, tiếp theo tỉnh ngộ nói: “Nếu phải khai chiến, này kinh thành dưới chân thiên tử, lời đồn sớm đã bay đầy trời, không ít người cuốn gói đi chạy trốn, còn chờ ngươi hỏi tới?”</w:t>
      </w:r>
    </w:p>
    <w:p>
      <w:pPr>
        <w:pStyle w:val="BodyText"/>
      </w:pPr>
      <w:r>
        <w:t xml:space="preserve">Tần Đồng ngẫm lại cũng đúng, Mỹ đánh Iraq cũng ra thông cáo trước, nhưng vẫn cảm thấy lo lắng: “Kia nếu đánh bất ngờ thì làm sao?”</w:t>
      </w:r>
    </w:p>
    <w:p>
      <w:pPr>
        <w:pStyle w:val="BodyText"/>
      </w:pPr>
      <w:r>
        <w:t xml:space="preserve">Lục Gia Diễm nhìn hắn nghiêng đầu nhìn chằm chằm chính mình, nghĩ thầm, lớn như vậy rồi như thế nào còn có động tác trẻ con như vậy, miệng vẫn đáp: “Đánh bất ngờ ở biên giới, cả đêm chẳng lẽ có thể đánh tới kinh thành?”</w:t>
      </w:r>
    </w:p>
    <w:p>
      <w:pPr>
        <w:pStyle w:val="BodyText"/>
      </w:pPr>
      <w:r>
        <w:t xml:space="preserve">Tần Đồng khịt mũi: “Các ngươi nơi này chỉ dựa vào tốc độ của mã để đưa thư, tin tức muốn tới chỉ sợ mất không ít ngày, mấy ngày nay phát triển thế nào làm sao ngươi biết được? Thắng bại trong nháy mắt.” Câu cuối cùng là danh ngôn của lão cha hắn, giúp cho Tần gia trên thương trường có một chỗ đứng vững chắc.</w:t>
      </w:r>
    </w:p>
    <w:p>
      <w:pPr>
        <w:pStyle w:val="BodyText"/>
      </w:pPr>
      <w:r>
        <w:t xml:space="preserve">Hắn khó có được biểu hiện ra cơ trí của con người thật sự là hù người, ít nhất Lục Gia Diễm đã bị mông muội: “Nhìn không ra ngươi cũng sẽ dùng đến đầu óc.” Tiếp theo lại có chút hiếu kỳ hỏi: “Các ngươi thế chẳng lẽ không dùng ngựa sao?”</w:t>
      </w:r>
    </w:p>
    <w:p>
      <w:pPr>
        <w:pStyle w:val="BodyText"/>
      </w:pPr>
      <w:r>
        <w:t xml:space="preserve">Tần Đồng bị lời nói của Lục Gia Diễm kích động đến nóng cả mặt, lại có chút tức giận: “Ta khi nào không có đầu óc?!” Thấy Lục Gia Diễm lộ ra thần sắc tò mò, trong lỗ mũi hừ một tiếng: “Đương nhiên không cần ngựa, muốn thư từ qua lại, di động, máy tính, cho dù là ở nam cực, cũng liên lạc được.”</w:t>
      </w:r>
    </w:p>
    <w:p>
      <w:pPr>
        <w:pStyle w:val="BodyText"/>
      </w:pPr>
      <w:r>
        <w:t xml:space="preserve">Vì thế Lục đồng học của chúng ta càng thêm mông muội, mấy thứ kia thật sự chưa từng nghe thấy, còn nữa, liên lạc là khái niệm gì?</w:t>
      </w:r>
    </w:p>
    <w:p>
      <w:pPr>
        <w:pStyle w:val="BodyText"/>
      </w:pPr>
      <w:r>
        <w:t xml:space="preserve">Nhìn vẻ mặt đó, Tần Đồng rốt cuộc tìm lại cảm giác ưu việt đã bị mất đi khá lâu, Lục Gia Diễm không chút nghi ngờ nếu sau lưng hắn có cái đuôi, ắt hắn nó sẽ vểnh lên tới trời. Lại thấy tròng mắt hắn vòng vo chuyển, nặn ra một nụ cười giả tạo nói: “Muốn biết? Một điều kiện.”</w:t>
      </w:r>
    </w:p>
    <w:p>
      <w:pPr>
        <w:pStyle w:val="BodyText"/>
      </w:pPr>
      <w:r>
        <w:t xml:space="preserve">Lục Gia diễm nhíu nhíu mày, nhìn hắn vươn một ngón tay: “Về sau ta phải ở trên.”</w:t>
      </w:r>
    </w:p>
    <w:p>
      <w:pPr>
        <w:pStyle w:val="BodyText"/>
      </w:pPr>
      <w:r>
        <w:t xml:space="preserve">Vỗ vỗ vạt áo, Lục Gia Diễm từ trên giường đứng lên: “Ngươi muốn ở trên, thì vĩnh viễn đừng mong từ ta biết được tin tức gì về thế giới này, muốn hỏi phiền đi tìm người khác.”</w:t>
      </w:r>
    </w:p>
    <w:p>
      <w:pPr>
        <w:pStyle w:val="BodyText"/>
      </w:pPr>
      <w:r>
        <w:t xml:space="preserve">Ánh mắt Tần Đồng trong nháy mắt liền trừng lớn, cằm nửa ngày không khép lại, sau đó từ trong chăn nảy lên: “Họ Lục kia, ngươi hỗn đản!”</w:t>
      </w:r>
    </w:p>
    <w:p>
      <w:pPr>
        <w:pStyle w:val="BodyText"/>
      </w:pPr>
      <w:r>
        <w:t xml:space="preserve">Lục Gia Diễm thị uy ngưỡng cằm, hai tay ôm ngực, ngữ khí lạnh lùng, ánh mắt lại lộ ra về trêu tức: “Dù sao cũng bị ngươi mắng nhiều như vậy, hỗn đản thêm một tý cũng chưa đủ.” Lại không phát giác được bản thân không khác gì kiểu ngây thơ tranh cãi giữa vợ chồng, nếu Giang Kỳ nhìn thấy, chỉ sợ cằm chắc phải rơi cả xuống đất, mặt này, thật sự chưa từng có ai nha.</w:t>
      </w:r>
    </w:p>
    <w:p>
      <w:pPr>
        <w:pStyle w:val="BodyText"/>
      </w:pPr>
      <w:r>
        <w:t xml:space="preserve">“Cái thế giới của ngươi đối với ta mà nói nhiều lắm chỉ là một chút kỳ lạ, không biết cũng không sao, nhưng ngươi hiện tại sống tại nơi này, nên thế nào, ngươi tự mình chọn đi.”</w:t>
      </w:r>
    </w:p>
    <w:p>
      <w:pPr>
        <w:pStyle w:val="BodyText"/>
      </w:pPr>
      <w:r>
        <w:t xml:space="preserve">Tần Đồng răng lại đánh “khách khách”, mỗi lần đối mặt Lục Gia Diễm hắn lại cắn răng, thêm vài lần nữa, sợ chỉ có đường nát. Nhưng hiện tại Tần Đồng không có tâm tư quan tâm điều này, hắn bắt đầu cuốn tay áo: “Ngươi thực khiếm biển!” Hắn tuyệt đối xác định nhất định cùng khẳng định, người này thực đáng khiếm biển!</w:t>
      </w:r>
    </w:p>
    <w:p>
      <w:pPr>
        <w:pStyle w:val="BodyText"/>
      </w:pPr>
      <w:r>
        <w:t xml:space="preserve">* khiếm biển: ăn đập, ăn đạp, ăn đá, ăn đấm… ăn gì đó tùy mọi người =)))). Vẻ mặt khiếm biển: mặt nhìn muốn đập.</w:t>
      </w:r>
    </w:p>
    <w:p>
      <w:pPr>
        <w:pStyle w:val="BodyText"/>
      </w:pPr>
      <w:r>
        <w:t xml:space="preserve">Cho dù Lục Gia Diễm không biết “khiếm biển” có nghĩa gì, nhưng xem động tác của Tần Đồng thực cũng đoán được tám chín phần, hắn mang theo ánh mắt đầy khinh khị đánh giá Tần Đồng từ trên xuống dưới một lần, sau đó dùng ngữ khí càng khinh khị hơn nói: “Chỉ bằng ngươi?”</w:t>
      </w:r>
    </w:p>
    <w:p>
      <w:pPr>
        <w:pStyle w:val="BodyText"/>
      </w:pPr>
      <w:r>
        <w:t xml:space="preserve">Tần Đồng lập tức bị thái độ kia kích thích đến tóc cũng nhanh dựng thẳng đứng: “Chỉ ta thì sao?!” Một quyền đánh qua, khoảng cách gần như vậy, hắn không tin không đánh đến!</w:t>
      </w:r>
    </w:p>
    <w:p>
      <w:pPr>
        <w:pStyle w:val="BodyText"/>
      </w:pPr>
      <w:r>
        <w:t xml:space="preserve">Động tác của Lục Gia Diễm vĩnh viễn đều nhanh hơn hắn, khi nắm tay chỉ còn cách chóp mũi mình một khoảng xa, tay hắn cũng đã bắn ra một chỉ phong hướng đến đầu gối Tần Đồng.</w:t>
      </w:r>
    </w:p>
    <w:p>
      <w:pPr>
        <w:pStyle w:val="BodyText"/>
      </w:pPr>
      <w:r>
        <w:t xml:space="preserve">Vì thế Tần Đồng ngay cả biên của Lục Gia Diễm cũng chưa đụng được đã cảm giác đầu gối mình tê rần, hắn vốn là không có khí lực, mất lực chống đỡ lập tức liền ngã xuống phía trước.</w:t>
      </w:r>
    </w:p>
    <w:p>
      <w:pPr>
        <w:pStyle w:val="Compact"/>
      </w:pPr>
      <w:r>
        <w:t xml:space="preserve">Lục Gia Diễm dễ dàng đem hắn kéo lên, ý tứ trêu tức càng đậm: “Ta nói không sai đi.”</w:t>
      </w:r>
      <w:r>
        <w:br w:type="textWrapping"/>
      </w:r>
      <w:r>
        <w:br w:type="textWrapping"/>
      </w:r>
    </w:p>
    <w:p>
      <w:pPr>
        <w:pStyle w:val="Heading2"/>
      </w:pPr>
      <w:bookmarkStart w:id="94" w:name="chương-73-khuếch-trương"/>
      <w:bookmarkEnd w:id="94"/>
      <w:r>
        <w:t xml:space="preserve">73. Chương 73: Khuếch Trương</w:t>
      </w:r>
    </w:p>
    <w:p>
      <w:pPr>
        <w:pStyle w:val="Compact"/>
      </w:pPr>
      <w:r>
        <w:br w:type="textWrapping"/>
      </w:r>
      <w:r>
        <w:br w:type="textWrapping"/>
      </w:r>
      <w:r>
        <w:t xml:space="preserve">Lục Gia Diễm ôm Tần Đồng đang ngủ say mà trầm tư, ngón tay liên tục quấy nhiễu những sợi tóc đang tán loạn của hắn, ánh mắt lộ ra một chút đắn đo. Những kẻ đó, có nên cứ như vậy mà giết chết hay không?</w:t>
      </w:r>
    </w:p>
    <w:p>
      <w:pPr>
        <w:pStyle w:val="BodyText"/>
      </w:pPr>
      <w:r>
        <w:t xml:space="preserve">Với hắn mà nói, muốn bọn họ chết thần không biết quỷ không hay thật sự rất dễ dàng, chính là, tội danh phản quốc của phụ thân hắn vẫn chưa được rửa sạch. Hắn hiện tại đem bọn họ giết, thì có ích lợi gì? Nhưng, nếu muốn tẩy nỗi oan này, nói thì dễ hơn là làm.</w:t>
      </w:r>
    </w:p>
    <w:p>
      <w:pPr>
        <w:pStyle w:val="BodyText"/>
      </w:pPr>
      <w:r>
        <w:t xml:space="preserve">Những kẻ đó giờ phút này đang ở ngay trước mặt mình, nếu phải khống chế xúc động muốn giết chết bọn họ, thật sự là một chuyện cực kỳ thống khổ. Ngón tay, không tự giác đột nhiên nắm chặt.</w:t>
      </w:r>
    </w:p>
    <w:p>
      <w:pPr>
        <w:pStyle w:val="BodyText"/>
      </w:pPr>
      <w:r>
        <w:t xml:space="preserve">Tần Đồng trong ***g ngực hắn dường như có cảm giác không thoải mái, giật giật tìm kiếm một vị trí tốt hơn, sau đó lại thì thầm hai câu rồi tiếp tục ngủ. Lông mày Lục Gia Diễm nheo lại, bởi vì hắn rõ ràng nghe được câu nói kia: “Họ Lục, ngươi… hỗn dản…”</w:t>
      </w:r>
    </w:p>
    <w:p>
      <w:pPr>
        <w:pStyle w:val="BodyText"/>
      </w:pPr>
      <w:r>
        <w:t xml:space="preserve">Ba ngày sau, Đại Hổ đúng hạn đến kinh. Bởi vì đã biết đường cho nên cũng không cần phải ra đón riêng, tự hắn tìm được Tần phủ, mang theo một chút mãnh liệt mà gõ cửa, nhìn thấy cửa mở ra chính là người vợ thân yêu của mình, hắn cũng không nói một câu nào mà chỉ ngây ngô cười một cái, Mạnh Quyên cười đáp sau đó liếc hắn một cái liền tự đi vào trước, Đại Hổ lúc này mới vội vã đuổi theo.</w:t>
      </w:r>
    </w:p>
    <w:p>
      <w:pPr>
        <w:pStyle w:val="BodyText"/>
      </w:pPr>
      <w:r>
        <w:t xml:space="preserve">Trong ba ngày này, Tần Đồng giận dỗi không thèm cùng Lục Gia Diễm nói một câu nào, mỗi lần nhìn thấy hắn đều nói lầm bầm hai tiếng sau đó quay đầu đi, trừ Giang Kỳ có thể đoán được đại khái chút chuyện thì những người khác hoàn toàn không hiểu gì cả, khiến cho không khí lại có chút xấu hổ. May mắn Đại Hổ đến đúng lúc, hắn liền phải vội vàng chuẩn bị khai trương, bận rộn lại khiến không khí rõ ràng có chút dịu đi.</w:t>
      </w:r>
    </w:p>
    <w:p>
      <w:pPr>
        <w:pStyle w:val="BodyText"/>
      </w:pPr>
      <w:r>
        <w:t xml:space="preserve">Chờ chuẩn bị mọi thứ không sai biệt lắm, mọi người liền ngồi xe ngựa ra khỏi kinh thành, bắt đầu khai trương cửa hàng mới. Tần Đồng lại lo lắng hai người quá bận bịu, liền mướn một tiểu cô nương trông nom phụ giúp. Ở lại cửa hàng trông nom vài ngày, đến khi nhìn thấy mọi thứ đi hết vào quỹ đạo mới yên tâm.</w:t>
      </w:r>
    </w:p>
    <w:p>
      <w:pPr>
        <w:pStyle w:val="BodyText"/>
      </w:pPr>
      <w:r>
        <w:t xml:space="preserve">Sau khi trở về còn chưa cùng Lục Gia Diễm cải thiện quan hệ, thì kế hoạch mới của hắn đã khiến cho mọi người nhất trí phản đối, đương nhiên, quyết liệt nhất vẫn là Chu tẩu, khiến hắn buồn bực mãi không thôi.</w:t>
      </w:r>
    </w:p>
    <w:p>
      <w:pPr>
        <w:pStyle w:val="BodyText"/>
      </w:pPr>
      <w:r>
        <w:t xml:space="preserve">Hôm nay nếm xong cơm chiều, Tần Đồng thừa dịp mọi người chưa rời đi vội vàng ho khan hai tiếng nói: “Cái kia… Chu tẩu…”</w:t>
      </w:r>
    </w:p>
    <w:p>
      <w:pPr>
        <w:pStyle w:val="BodyText"/>
      </w:pPr>
      <w:r>
        <w:t xml:space="preserve">Chu tẩu nghiêm mặt: “Nói sao ta cũng sẽ không đồng ý.”</w:t>
      </w:r>
    </w:p>
    <w:p>
      <w:pPr>
        <w:pStyle w:val="BodyText"/>
      </w:pPr>
      <w:r>
        <w:t xml:space="preserve">Tần Đồng cứng đờ, sau đó nhẹ giọng nói với tiểu đào: “Tiểu đào, ngươi giúp dọn dẹp cái bàn, ta có lời muốn nói với nương ngươi.”</w:t>
      </w:r>
    </w:p>
    <w:p>
      <w:pPr>
        <w:pStyle w:val="BodyText"/>
      </w:pPr>
      <w:r>
        <w:t xml:space="preserve">Tiểu đào nhìn trái rồi nhìn phải, sau đó thành thành thật thật đi dọn dẹp mọi thứ ra ngoài, trong đại sảnh chỉ còn lại bốn người ngồi quây quần quanh bàn.</w:t>
      </w:r>
    </w:p>
    <w:p>
      <w:pPr>
        <w:pStyle w:val="BodyText"/>
      </w:pPr>
      <w:r>
        <w:t xml:space="preserve">Tần Đồng lại mở miệng: “Ta biết ý tưởng này là có chút… cái kia,” từ kia là nói như thế nào? Hắn nhất thời quên, liền đơn giản bỏ qua: “Nhưng ngươi hãy nghe lý do của ta.”</w:t>
      </w:r>
    </w:p>
    <w:p>
      <w:pPr>
        <w:pStyle w:val="BodyText"/>
      </w:pPr>
      <w:r>
        <w:t xml:space="preserve">Nhìn thấy Chu tẩu ngồi không nhúc nhích, Tần Đồng lại hấp khẩu khí tiếp tục: “Chu tẩu, có thể ngươi cho rằng các nàng không sạch sẽ, nhưng, không ai lại nguyên ý làm, ách… nghề này, chúng ta trước hết xem đấy là một loại công việc đã.”</w:t>
      </w:r>
    </w:p>
    <w:p>
      <w:pPr>
        <w:pStyle w:val="BodyText"/>
      </w:pPr>
      <w:r>
        <w:t xml:space="preserve">“Ta tin đại đa số đi vào đều luôn trông ngóng mong có thể sớm ra khỏi, nhưng cái nơi này, chính là phải có khả năng hấp dẫn ân… khách hàng, cho nên phải không ngừng bổ sung người mới, người cũ bị đào thải rất nhanh, cho nên, nếu không phải gặp may mắn, chỉ sợ có thể đi ra lại càng ít.”</w:t>
      </w:r>
    </w:p>
    <w:p>
      <w:pPr>
        <w:pStyle w:val="BodyText"/>
      </w:pPr>
      <w:r>
        <w:t xml:space="preserve">Kiểu kinh doanh như vậy rất áp lực, Tần Đồng nhịn không được gãi gãi đầu: “Giây phút tốt đẹp của nữ nhân luôn ngắn ngủi, huống chi là tại một nơi như vậy, càng trở nên ngắn ngủi.”</w:t>
      </w:r>
    </w:p>
    <w:p>
      <w:pPr>
        <w:pStyle w:val="BodyText"/>
      </w:pPr>
      <w:r>
        <w:t xml:space="preserve">“Hơn nữa, nếu nói giúp các nàng đều được đi ra thì thật là mơ tưởng, nhưng có thể giúp được một thứ, đó là dù không giúp được, thì cấp các nàng một mộng đẹp, tại nơi tàn khốc này, cũng có thể xem là một chuyện tốt đi.” Trong lòng bổ sung thêm một câu, này xem như là mua bán không cần vốn, không làm rất đáng tiếc.</w:t>
      </w:r>
    </w:p>
    <w:p>
      <w:pPr>
        <w:pStyle w:val="BodyText"/>
      </w:pPr>
      <w:r>
        <w:t xml:space="preserve">Tần Đồng một mạch nói xong, còn chưa kịp thở ra liền phát giác cả đại sảnh yên lặng đến cực điểm, ánh mắt mọi người đều chăm chú dán chặt trên người hắn chớp cũng không chớp.</w:t>
      </w:r>
    </w:p>
    <w:p>
      <w:pPr>
        <w:pStyle w:val="BodyText"/>
      </w:pPr>
      <w:r>
        <w:t xml:space="preserve">Mới đầu hắn còn tường là mình diễn thuyết cũng không tồi, hoàn toàn đầy đủ, còn nhịn không được đắc ý. Cuối cùng càng ngày càng cảm thấy không thích hợp, như thế nào ánh mắt vẫn còn nhìn chằm chằm? Nhìn đến mức hắn rất muốn sờ sờ mặt, nhìn xem có phải hay không đã mọc ra thêm một đóa hoa.</w:t>
      </w:r>
    </w:p>
    <w:p>
      <w:pPr>
        <w:pStyle w:val="BodyText"/>
      </w:pPr>
      <w:r>
        <w:t xml:space="preserve">Cuối cùng mới nhìn thấy Chu tẩu đứng lên nói: “Ngươi nếu muốn làm, thì cứ làm đi.” Nói xong bước ra ngoài.</w:t>
      </w:r>
    </w:p>
    <w:p>
      <w:pPr>
        <w:pStyle w:val="BodyText"/>
      </w:pPr>
      <w:r>
        <w:t xml:space="preserve">Tần Đồng đầu tiên bị động tác bất ngờ của nàng khiến hắn cả kinh, sau lại nghe được ý tứ của nàng liền lộ ra sắc mặt vui mừng, hắn cư nhiên dùng thời gian ngắn hơn hắn tưởng tượng nhiều lắm đã có thể qua cửa!</w:t>
      </w:r>
    </w:p>
    <w:p>
      <w:pPr>
        <w:pStyle w:val="BodyText"/>
      </w:pPr>
      <w:r>
        <w:t xml:space="preserve">Giang Kỳ lúc này cũng đã bỏ đi ngụy trang, tuy rằng vẫn còn mang gương mặt của Tiễn bá, nhưng hoàn toàn là một bộ dáng nhu nhược nằm úp sấp trên bàn, cười nói với Lục Gia Diễm: “Ai ai, xem ra ta sẽ nhìn tiểu tình nhân của người bằng cặp mắt khác xưa.” Vốn nghĩ hắn cũng chỉ là xoay xở buôn bán, không nghĩ tới không chỉ nghĩ ra được phương pháp đó, còn có thể làm ra một cái lý do rất đường hoàng.</w:t>
      </w:r>
    </w:p>
    <w:p>
      <w:pPr>
        <w:pStyle w:val="BodyText"/>
      </w:pPr>
      <w:r>
        <w:t xml:space="preserve">Tần Đồng không có nghe ra phương diện khen ngợi này, chỉ ba chữ “tiểu tình nhân” liền kích động hắn đứng lên rống giận với Giang Kỳ: “Ngươi bảo ai tiểu tình nhân?!”</w:t>
      </w:r>
    </w:p>
    <w:p>
      <w:pPr>
        <w:pStyle w:val="BodyText"/>
      </w:pPr>
      <w:r>
        <w:t xml:space="preserve">Giang Kỳ hoàn toàn không để giận dữ của hắn vào trong lòng, thậm chí cũng chưa từng nhìn Tần Đồng, làm như không thấy mà chuyển hướng qua Lục Gia Diễm: “Không phải “tiểu tình nhân”?” Kia lúc hắn kêu như vậy sau không nghe thấy phản bác gì?</w:t>
      </w:r>
    </w:p>
    <w:p>
      <w:pPr>
        <w:pStyle w:val="BodyText"/>
      </w:pPr>
      <w:r>
        <w:t xml:space="preserve">Vì thế ánh mắt Tần Đồng lập tức hung tợn chuyển qua Lục Gia Diễm, biểu tình trên mặt Lục Gia Diễm hoàn toàn không thay đổi, đáp: “Phải”. Giang Kỳ nghe được câu trả lời liền nhún nhún vai: “Đúng là tốt rồi, xem ra ta không có gọi sai.” Sau đó lại nằm úp sấp trên bàn, hắn có thể khẳng định, sau đó tuyệt đối có chuyện náo nhiệt mà nhìn.</w:t>
      </w:r>
    </w:p>
    <w:p>
      <w:pPr>
        <w:pStyle w:val="BodyText"/>
      </w:pPr>
      <w:r>
        <w:t xml:space="preserve">Một sợi gân nào đó trong óc Tần Đồng bởi vì một hỏi một đáp này mà “ba” một tiếng, đứt!</w:t>
      </w:r>
    </w:p>
    <w:p>
      <w:pPr>
        <w:pStyle w:val="BodyText"/>
      </w:pPr>
      <w:r>
        <w:t xml:space="preserve">“Ngươi có gan lặp lại lần nữa!”</w:t>
      </w:r>
    </w:p>
    <w:p>
      <w:pPr>
        <w:pStyle w:val="BodyText"/>
      </w:pPr>
      <w:r>
        <w:t xml:space="preserve">Lục Gia Diễm bắt đầu chuyển hướng qua hắn: “Chẳng lẽ không đúng?”</w:t>
      </w:r>
    </w:p>
    <w:p>
      <w:pPr>
        <w:pStyle w:val="Compact"/>
      </w:pPr>
      <w:r>
        <w:t xml:space="preserve">“Tuy rằng so về tuổi thì ngươi lớn hơn ra, nhưng ngươi hở một chút liền hô to gọi nhỏ làm sao mà giống một người lớn? Còn nữa, qua nhiều ngày như vậy, đây xem như là câu đầu tiên ngươi mở miệng nói chuyện với ta đúng không, có phải như vậy cũng là hô to gọi nhỏ?” (anh ý giận rùi &gt;_&lt;) “…”="" tần="" đồng="" bắt="" đầu="" xách="" ấm="" nước="" trên="" bàn="" lên,="" thời="" tiết="" gần="" đây="" thực="" sự="" không="" tốt="" a,="" oi="" bức="" như="" vậy,="" có="" cảm="" giác="" khô="" nóng="" hết="" cả.="" “về="" phần="" tình="" nhân,="" chẳng="" lẽ="" không="" đúng?”="" giang="" kỳ="" đang="" ghé="" vào="" mặt="" bàn="" tấm="" tắt="" thành="" tiếng:="" “lục="" gia="" diễm,="" ta="" chưa="" bao="" giờ="" biết="" ngươi="" còn="" có="" thể="" nói="" nhiều="" như="" vậy.”="" hơn="" nữa,="" còn="" so="" đo="" như="" vậy,="" nghe="" ra="" thật="" đúng="" là="" xứng="" với="" kẻ="" lòng="" dạ="" hẹp="" hòi="" a.="" tần="" đồng="" không="" trả="" lời,="" bởi="" vì="" hắn="" bị="" sặc="" nước="" uống="" tới="" tận="" trong="" yết="" hầu.="" câu="" hỏi="" cuối="" cùng="" kia="" của="" lục="" gia="" diễm="" lại="" khiến="" hắn="" sặc="" không="" nhẹ,="" thiếu="" chút="" nữa="" cả="" phổi="" cũng="" bị="" sặc="" ra="" ngoài.="" cuối="" cùng="" mới="" giãy="" dụa="" nói:="" “không,="" không="" phải!="" khụ,="" khụ="" khụ="" khụ…”="" vì="" thế="" giang="" kỳ="" lại="" tò="" mò:="" “vậy="" thì="" đó="" là="" gì?”="" “”là…="" khụ="" khụ…”="" tần="" đồng="" vừa="" muốn="" nói="" lại="" phải="" tự="" mình="" nuốt="" xuống="" yết="" hầu,="" là="" cái="" gì?="" bạn="" tình?="" bạn="" theo="" nhu="" cầu?="" a="" phi="" phi="" phi!="" hắn="" nói="" ra="" cái="" kia="" không="" phải="" như="" đã="" tự="" thừa="" nhận="" chính="" mình="" là="" gay="" hay="" sao,="" còn="" là="" một="" linh="" hào*?!="" (*nằm="" dưới=")))))" nhưng="" nên="" là="" cái="" gì?="" tần="" đồng="" hoàn="" toàn="" không="" nghĩ="" ra="" đáp="" án="" thích="" hợp,="" “là…”="" sau="" đó="" liền="" nghẹn="" họng,="" đành="" phải="" ho="" khan="" không="" ngừng="" để="" che="" giấu,="" trên="" mặt="" càng="" lúc="" càng="" đỏ.="" giang="" kỳ="" cười="" xấu="" xa,="" nằm="" úp="" sấp="" nói:="" “ngươi="" hiện="" tại="" còn="" nói="" là="" phải,="" thì="" là="" thừa="" nhận?”="" (một="" từ="" đa="" nghĩa,="" “là”="" cũng="" có="" nghĩa="" là="" “phải”)="" trong="" lòng="" nhịn="" không="" được="" cảm="" thán,="" hảo="" thú="" vị="" a="" hảo="" thú="" vị,="" nhiều="" thêm="" vài="" lần="" chỉ="" sợ="" ngay="" cả="" hắn="" cũng="" bị="" nghiện.="" lục="" gia="" diễm="" gõ="" gõ="" cái="" bàn:="" “không="" liên="" quan="" đến="" ngươi.”="" đứng="" lên="" cũng="" không="" nhìn="" tần="" đồng="" đang="" giãy="" dụa="" mà="" nửa="" tha="" nửa="" kéo="" hắn="" lôi="" ra="" ngoài.="" giang="" kỳ="" bả="" vai="" liền="" lập="" tức="" suy="" sụp:="" “quả="" nhiên="" là="" quỷ="" hẹp="" hỏi!”="" ai,="" hắn="" cũng="" nên="" tìm="" một="" cái="" tên="" thú="" vị="" như="" vậy="" để="" đùa="" mỗi="" ngày="" nhỉ?="" lục="" gia="" diễm="" đem="" tần="" đồng="" túm="" vào="" trong="" phòng,="" “phanh”="" một="" tiếng="" đóng="" cửa="" lại.="" kia="" chỉ="" một="" tiếng="" đã="" đem="" tất="" cả="" dũng="" khí="" của="" tần="" đồng="" giam="" luôn="" bên="" ngoài="" cửa,="" tràn="" đầy="" bất="" an="" cùng="" đề="" phòng="" nói:="" “ngươi="" tính="" làm="" gì?”="" lục="" gia="" diễm="" đem="" hắn="" buông="" ra,="" đến="" dựa="" vào="" đầu="" giường:="" “không="" có="" gì.”="" hắn="" chỉ="" đơn="" thuần="" không="" thích="" nhìn="" thấy="" giang="" kỳ="" nói="" chuyện="" với="" tần="" đồng="" như="" vậy,="" đối="" với="" chuyện="" tần="" đồng="" cực="" lực="" phủ="" nhận="" thật="" không="" có="" cảm="" giác="" gì="" đặc="" biệt,="" dù="" sao="" người="" này="" luôn="" không="" được="" tự="" nhiên,="" thì="" cứ="" để="" cho="" hắn="" không="" được="" tự="" nhiên="" đi,="" nhìn="" hắn="" không="" tự="" nhiên="" cũng="" là="" một="" chuyện="" cực="" thú="" vị.="" tần="" đồng="" lúc="" này="" mới="" yên="" tâm,="" sau="" đó="" liền="" cảm="" giác="" có="" chút="" mất="" mác,="" vậy="" là="" xong="" rồi?="" hắn="" vốn="" tưởng="" rằng="" còn="" có="" chuyện="" khác="" nữa.="" tiếp="" theo="" lại="" bị="" chính="" ý="" nghĩ="" của="" mình="" dọa="" cho="" hoảng="" sợ,="" kháo!="" hắn="" còn="" chuẩn="" bị="" cho="" chuyện="" gì="" phát="" sinh="" nữa="" hay="" sao?!="" tiếp="" đó,="" nếu="" chu="" tẩu="" đã="" không="" còn="" phản="" đối,="" tần="" đồng="" liền="" muốn="" đem="" kế="" hoạch="" mới="" của="" mình="" chuẩn="" bị="" thực="" thi.="" việc="" đầu="" tiên="" cần="" làm,="" chính="" là="" tìm="" người.="" tìm="" người,="" nên="" là="" người="" đã="" gặp="" mặt="" một="" lần,="" hoặc="" là="" nên,="" có="" quan="" hệ="" sâu="" sắc="" hơn="" gặp="" mặt="" một="" lần="" một="" chút.="" người="" kia,="" chính="" là="" tầm="" nguyệt="" của="" lục="" y="" các.="" mời="" người="" cũng="" không="" khó,="" nhưng="" muốn="" tìm="" một="" chỗ="" nói="" chuyện,="" thì="" lại="" có="" chút="" khó="" khăn.="" đi="" kỹ="" viện,="" tuy="" rằng="" hắn="" không="" có="" gì,="" nhưng="" ngẫm="" lại="" thì="" có="" cảm="" giác="" không="" tôn="" trọng="" đối="" phương,="" hơn="" nữa,="" do="" sắc="" mặt="" người="" nào="" đó="" lại="" tối="" sầm="" nên="" cuối="" cùng,="" hắn="" lại="" không="" muốn="" buồn="" nôn,="" cho="" nên="" tốt="" hơn="" là="" quên="" đi.="" tửu="" lâu="" quán="" trà="" bình="" thường,="" bí="" mật="" khó="" giữ="" mà="" nếu="" nhiều="" người="" biết="" chuyện="" tình="" thì="" cũng="" không="" có="" lợi.="" chọn="" nơi="" xa="" một="" chút="" thì="" lại="" không="" có="" thuận="" tiện,="" chạy="" tới="" chạy="" lui="" mệt="" người.="" nghĩ="" tới="" nghĩ="" lui,="" cuối="" cùng="" nghĩ="" tới="" cái="" nơi="" mà="" hà="" vấn="" kinh="" ngày="" đó="" dẫn="" hắn="" đi.="" thanh="" tịnh="" mà="" đẹp="" đẽ,="" phong="" cách="" cũng="" không="" sai,="" xem="" như="" là="" một="" nơi="" đàm="" đạo="" chuyện="" tình="" thật="" tốt.="" nhưng="" vừa="" đi="" hỏi="" thăm,="" kia="" là="" chỗ="" đặc="" biệt,="" nói="" trắng="" ra="" là="" vip,="" đủ="" tiền="" đủ="" điều="" kiện="" cũng="" chưa="" chắc="" có="" thể="" đến="" được.="" tần="" điều="" kiện="" trước="" kia="" của="" tần="" đồng,="" điều="" này="" có="" lẽ="" không="" tính="" là="" khó,="" nhưng="" mà="" với="" tình="" trạng="" hiện="" tại,="" kia="" phải="" gọi="" là="" vọng="" tưởng.="" tuy="" rằng="" hắn="" thực="" nhức="" đầu="" vì="" cái="" này,="" nhưng="" không="" thể="" không="" bội="" phục="" điểm="" này="" của="" hà="" vấn="" kinh,="" bởi="" vì="" tại="" thời="" đại="" này,="" nghĩ="" đến="" được="" kiểu="" vip="" ấy="" thức="" không="" nhiều="" mấy,="" cùng="" lắm="" chỉ="" là="" lấy="" tiền="" và="" giai="" cấp="" để="" phân="" chia,="" không="" chỉ="" dùng="" tiền="" mà="" còn="" kèm="" theo="" một="" đống="" điều="" kiện="" để="" hạn="" chế="" khách="" đến="" cửa="" tiêu="" tiền,="" ai="" lại="" nghĩ="" có="" tiền="" mà="" vẫn="" không="" qua="" được="" đâu.="" ai="" cũng="" sẽ="" có="" thời="" điểm="" bị="" coi="" thường,="" hơn="" nữa="" đối="" với="" kẻ="" có="" tiền="" thì="" tâm="" lý="" này="" càng="" nghiêm="" trọng,="" phàm="" là="" cái="" gì="" khó="" có="" được,="" cho="" dù="" trên="" thực="" tế="" khi="" xuất="" ra="" cũng="" không="" có="" gì="" khác="" biệt="" lắm,="" nhưng="" mà="" khi="" nắm="" trong="" tay,="" liền="" luôn="" cảm="" thấy="" được="" nó="" không="" giống="" nhau,="" hay="" ít="" nhất,="" ánh="" mắt="" người="" khác="" sẽ="" cho="" rằng="" không="" giống="" nhau,="" không="" phải="" sao?="" tần="" đồng="" đang="" phát="" sầu="" vì="" cái="" này,="" hà="" vấn="" kinh="" đã="" tự="" đưa="" mình="" lên="" cửa.="" vần="" như="" cũ="" phe="" phẩy="" chiết="" phiến,="" chẳng="" qua="" là="" có="" một="" chút="" không="" giống="" nhau,="" khi="" hắn="" vén="" góc="" áo="" ngồi="" xuống,="" tần="" đồng="" liếc="" mắt="" một="" cái="" liền="" phát="" hiện="" bên="" hông="" hắn="" lộ="" ra="" một="" cái="" gì="" đó,="" một="" thứ="" mà="" hắn="" vô="" cùng="" quen="" thuộc:="" “cái="" này="" như="" thế="" nào="" trong="" tay="" ngươi?”="" (khoe="" kìa=""&gt;_&lt;) hà="" vấn="" kinh="" cúi="" đầu="" nhìn="" bên="" hông="" mình:="" “ta="" cảm="" thấy="" được="" vật="" này="" thoạt="" nhìn="" không="" tồi,="" rất="" tốt,="" vì="" thế="" liền="" mang="" theo.="" như="" thế="" nào?="" ngươi="" biết="" nó?”="" nói="" xong="" đem="" thứ="" đó="" từ="" bên="" hông="" tháo="" xuống="" đưa="" qua.="" tần="" đồng="" tiếp="" nhận,="" đáp:="" “đương="" nhiên="" biết,="" cái="" này="" vốn="" chính="" là="" đồ="" của="" ta.”="" con="" dơi="" bằng="" bạc,="" hai="" mắt="" hồng="" ngọc,="" trông="" rất="" sống="" động.="" “nga?”="" tần="" đồng="" cười="" cười:="" “khi="" đó="" đang="" khó="" khăn,="" cho="" nên="" liền="" đem="" nó="" đi="" cầm.”="" “kia="" thật="" đúng="" phải="" gọi="" là="" duyên="" phận,="" hôm="" nay="" ta="" liền="" đem="" nó="" quy="" về="" nguyên="" chủ,="" xem="" như="" cũng="" là="" một="" chuyện="" tốt.”="" “không="" cần,”="" tần="" đồng="" nói="" xong="" liền="" đem="" con="" dơi="" ném="" lại:="" “bán="" cũng="" đã="" bán,="" nó="" hiện="" tại="" không="" phải="" là="" của="" ta.”="" hà="" vấn="" kinh="" nhanh="" tay="" bắt="" lấy,="" cười="" nói:="" “vậy="" nghe="" ngươi,="" ta="" đây="" hảo="" hảo="" nhận="" lấy.”="" nói="" xong="" cúi="" đầu="" đem="" con="" dơi="" treo="" lại="" một="" lần="" nữa,="" không="" thèm="" nhìn="" đến="" lục="" gia="" diễm="" đang="" ở="" một="" bên="" sắc="" mặt="" trầm="" lãnh,="" tâm="" tình="" khoái="" trá="" khép="" chiết="" phiến="" lại="" nói:="" “chúng="" ta="" đây="" liền="" bàn="" chính="" sự.”="" không="" đợi="" tần="" đồng="" nói="" hắn="" đã="" tiếp="" tục:="" “ta="" nghe="" chưởng="" quầy="" “thượng="" phẩm="" phòng”="" nói,="" tần="" huynh="" ngươi="" là="" muốn="" một="" tiểu="" gian="" đi,="" ta="" đã="" cùng="" hắn="" bàn="" bạc,="" kia="" gian="" phòng="" của="" ta="" ngươi="" cứ="" việc="" lấy="" mà="" dùng.”="" tần="" đồng="" lập="" tức="" trong="" lòng="" mừng="" thầm,="" trên="" mặt="" lại="" nói:="" “kia="" sao="" lại="" có="" thể?”="" “có="" cái="" gì="" mà="" không="" được.="" nơi="" đó="" ta="" cũng="" ít="" dùng,="" nhàn="" rỗi="" cũng="" là="" nhàn="" rỗi,="" nên="" cho="" nó="" có="" ích="" một="" chút="" đi.”="" vì="" thế="" tần="" đồng="" cũng="" không="" khách="" khí,="" sau="" khi="" cảm="" ơn="" liền="" nhận="" lấy="" ý="" tốt="" của="" hà="" vấn="" kinh.="" chính="" sự="" bàn="" xong,="" tự="" nhiên="" sau="" đó="" là="" uống="" trà="" nói="" chuyện="" phiếm,="" hà="" vấn="" kinh="" lại="" ra="" ngoài="" viện="" một="" chút,="" cảm="" thấy="" được="" có="" chút="" đáng="" tiếc:="" “sân="" tốt="" như="" vậy,="" để="" hoang="" thật="" là="" đáng="" tiếc.”="" tần="" đồng="" cười:="" “ta="" cũng="" nghĩ="" vậy,="" chờ="" về="" sau="" thong="" thả="" sửa="" sang="" lại.”="" khi="" nói="" chuyện="" đã="" dạo="" đến="" dưới="" gốc="" cây="" hòe="" tươi="" tốt="" trong="" viện,="" nơi="" đó="" đang="" nằm="" hai="" cái="" chậu="" lớn,="" hắn="" chỉ="" nhìn="" lướt="" qua,="" liền="" nói:="" “ai,="" kim="" ngư="" trần="" gia="" sao?="" có="" thể="" tìm="" đến="" nhà="" hắn="" cũng="" không="" phải="" là="" chuyện="" dễ="" dàng.”="" nói="" xong="" lại="" cúi="" người="" xuống="" xem="" xét="" kỹ="" lưỡng:="" “quả="" nhiên,="" tuy="" không="" phải="" là="" cung="" ngư,="" nhưng="" bộ="" dáng="" màu="" sắc="" này,="" cũng="" rất="" là="" xinh="" đẹp.”="" tần="" đồng="" khi="" mua="" còn="" tưởng="" lão="" nhân="" kia="" khoác="" lác,="" căn="" bản="" không="" để="" ở="" trong="" lòng,="" lúc="" này="" nghe="" hà="" vấn="" kinh="" nói,="" không="" khỏi="" ngạc="" nhiên:="" “thật="" không?="" nhưng="" đây="" chính="" là="" ngày="" đó="" ở="" trên="" đường="" mua="" được="" a.”="" hắn="" như="" thế="" nào="" không="" biết="" là="" khó="" mua?="" hà="" vấn="" kinh="" khó="" tìm="" được="" một="" câu="" chuyện="" để="" nói="" tự="" nhiên="" thật="" cao="" hứng="" nói="" tiếp:="" “đó="" chính="" là="" tại="" ngươi="" không="" biết,="" kim="" ngư="" trần="" gia="" nhiều="" thế="" hệ="" là="" kim="" ngư="" được="" trong="" cung="" lựa="" chọn="" để="" phụ="" trách="" chăm="" nuôi,="" đều="" là="" những="" loài="" giống="" tốt="" nhất="" khó="" có="" được.="" loại="" cực="" phẩm="" nhất="" đẳng="" này,="" đã="" sớm="" bị="" quan="" to="" quý="" nhân="" cướp="" đi,="" như="" chúng="" ta="" đây,="" nếu="" có="" được="" phần="" còn="" lại="" thực="" đã="" không="" tồi.”="" “hắn="" chỉ="" có="" thể="" hiếm="" hoi="" để="" dành="" lại="" mới="" có="" thể="" đem="" ra="" bán,="" vài="" năm="" nhiều="" khi="" không="" có,="" lại="" rất="" kín="" tiếng,="" muốn="" tìm="" đến="" thật="" rất="" khó="" khăn.”="" “thật="" sự="" là="" như="" vậy?”="" “cho="" nên="" mới="" nói="" ngươi="" vận="" khí="" thật="" cũng="" không="" tồi.”="" sau="" đó="" tán="" gẫu="" càng="" ngày="" càng="" ăn="" ý,="" cũng="" tốn="" nhiều="" thời="" gian="" hơn,="" vì="" thế="" tần="" đồng="" lưu="" hắn="" lại="" dùng="" qua="" cơm="" chiều="" sau="" mới="" lưu="" luyến="" chia="" tay.="" giang="" kỳ="" nhân="" lúc="" tần="" đồng="" tiễn="" người="" lặng="" lẽ="" hỏi="" lục="" gia="" diễm:="" “không="" đáng="" lo="" lắng?”="" người="" nào="" đó="" hừ="" một="" tiếng.="" hai="" ngày="" sau,="" tại="" một="" tiểu="" gian="" của="" thượng="" phẩm="" phòng="" có="" một="" nam="" một="" nữ="" ngồi="" đối="" diện="" trên="" bàn,="" một="" người="" nam="" nhân="" một="" mình="" dựa="" vào="" tiểu="" tháp="" nhắm="" mắt="" dưỡng="" thần,="" không="" khí="" có="" vẻ="" có="" chút="" kỳ="" quái.="" tần="" đồng="" thay="" tầm="" nguyệt="" rót="" chén="" rượu="" trước="" mặt:="" “tầm="" nguyệt="" cô="" nương,="" nghe="" nói="" rượu="" nơi="" này="" không="" tồi,="" ngươi="" nếm="" thử="" một="" chút.”="" tầm="" nguyệt="" tùy="" ý="" gật="" đầu,="" cầm="" lấy="" một="" chén="" trên="" mâm="" uống="" một="" ngụm:="" “thật="" không="" tồi.”="" ánh="" mắt="" có="" chút="" khẩn="" trương="" thỉnh="" thoảng="" nhìn="" qua="" người="" đang="" dựa="" trên="" tiểu="" tháp,="" tuy="" rằng="" hắn="" không="" nhúc="" nhích="" gì,="" nhưng="" chính="" mình="" lại="" càng="" khẩn="" trương.="" tần="" đồng="" ngầm="" trừng="" mắt="" nhìn="" lục="" gia="" diễm="" một="" cái,="" hắn="" không="" phải="" là="" bị="" tẩy="" não="" chứ?="" trước="" kia="" không="" thèm="" quản,="" hiện="" tại="" lại="" đi="" theo="" làm="" cái="" trò="" gì!="" cuộc="" nói="" chuyện="" như="" đang="" ngồi="" trên="" cây="" kim="" khiến="" cho="" người="" ta="" tinh="" thần="" không="" yên.(anh="" diễm="" đang="" đề="" phòng="" nguy="" cơ="" mất="" vợ="))))" lục="" gia="" diễm="" làm="" như="" đối="" với="" ánh="" mắt="" của="" hai="" người="" kia="" hoàn="" toàn="" không="" nhận="" thức,="" nhắm="" mắt="" lại="" tựa="" hồ="" như="" đang="" ngủ,="" chỉ="" có="" mình="" hắn="" biết,="" lỗ="" tai="" mình="" đang="" vươn="" lên="" thẳng="" tắp,="" phía="" đối="" diện="" nói="" cái="" gì="" hoàn="" toàn="" không="" bỏ="" lọt.="" tần="" đồng="" cũng="" tự="" rót="" cho="" mình="" một="" chén,="" sau="" đó="" đem="" quyết="" định="" của="" mình="" ra="" nói="" với="" tầm="" nguyệt.="" tầm="" nguyệt="" cảm="" thấy="" được="" bất="" khả="" tư="" nghị,="" có="" chút="" chần="" chờ:="" “này="" có="" thể="" đi?”="" tần="" đồng="" lập="" tức="" gật="" đầu,="" tràn="" đầy="" tin="" tưởng:="" “đương="" nhiên.”="" hắn="" hiện="" tại="" cũng="" không="" thể="" có="" một="" chút="" không="" tự="" tin,="" chuyện="" đó="" có="" thể="" thực="" thất="" bại.="" tầm="" nguyệt="" nửa="" tin="" nửa="" ngờ:="" “nhưng="" dù="" sao="" cũng="" cảm="" thấy…”="" tần="" đồng="" vội="" vàng="" nói:="" “không="" có="" việc="" gì,="" ngươi="" có="" thể="" thử="" xem="" tại="" đây,="" mọi="" thứ="" ta="" đều="" mang="" đến.”="" nói="" xong="" nghiêng="" người="" lấy="" cái="" rương="" nhỏ="" mình="" mang="" đến,="" lấy="" từ="" bên="" trong="" một="" cuộn="" da="" “hô”="" một="" tiếng="" mở="" ra.="" cái="" này="" thật="" sự="" khiến="" tầm="" nguyệt="" giật="" mình,="" nhìn="" chằm="" chằm="" trước="" mặt="" toàn="" những="" thứ="" không="" hiểu="" được:="" “này="" đó…="" đều="" là?!”="" hảo="" kinh="" người.="" trong="" lòng="" tần="" đồng="" có="" chút="" nho="" nhỏ="" thỏa="" mãn:="" “không="" sai,="" nguyên="" bộ="" đều="" tại="" đây.”="" kia="" chính="" là="" thời="" điểm="" hắn="" nhàn="" rỗi="" mà="" gọt="" giũa="" tạo="" hình,="" tiện="" thể="" dùng.="" lục="" gia="" diễm="" ở="" một="" bên="" đã="" không="" chút="" dấu="" vết="" mở="" to="" mắt,="" hắn="" cho="" tới="" bây="" giờ="" chưa="" từng="" lưu="" ý="" mấy="" thứ="" kia,="" nay="" lại="" nhịn="" không="" được="" bắt="" đầu="" tò="" mò,="" chính="" là="" từ="" hướng="" của="" hắn,="" không="" thấy="" rõ="" những="" thứ="" đó="" là="" gì.="" tần="" đồng="" bắt="" đầu="" hấp="" dẫn="" nàng:="" “đến="" thử="" xem="" đi.”="" nữ="" nhân="" trời="" sinh="" thích="" chưng="" diện,="" tầm="" nguyệt="" cũng="" đã="" hơi="" luống="" tuổi,="" phong="" thái="" mới="" có="" cũng="" sợ="" tuổi="" tác="" hao="" mòn,="" cho="" nên="" nàng="" cũng="" nhịn="" không="" được,="" cuối="" cùng="" gật="" gật="" đầu:="" “được="" rồi.”="" nhờ="" người="" mang="" đến="" nước="" ấm="" lau="" sạch="" sẽ="" gương="" mặt,="" nàng="" theo="" lời="" tần="" đồng="" nói="" nâng="" mặt="" lên="" và="" nhắm="" mắt="" lại,="" cảm="" giác="" hai="" tay="" tần="" đồng="" cầm="" những="" thứ="" kia="" hết="" đến="" lại="" đi,="" thẳng="" đến="" khi="" hắn="" nói:="" “tốt="" lắm.”="" từ="" từ="" mở="" mắt,="" người="" xuất="" hiện="" trong="" tấm="" gương="" đồng="" trước="" mặt="" chính="" là="" mình="" sao?="" lông="" mày="" thanh="" dài,="" đôi="" mắt="" sáng="" nghiêng="" nghiêng="" sóng="" nước="" lưu="" chuyển,="" màu="" da="" non="" mịn="" không="" hề="" thấy="" nếp="" nhăn,="" mềm="" mại="" tựa="" hồ="" như="" một="" đóa="" hoa="" mới="" nở.="" tầm="" nguyệt="" si="" ngốc="" nhìn="" ngắm="" gương="" mặt="" trong="" gương="" đồng="" kia,="" nàng="" chỉ="" sợ="" dù="" ở="" thời="" điểm="" tốt="" nhất="" khi="" hai="" tám="" tuổi="" cũng="" không="" thể="" sánh="" bằng.="" tần="" đồng="" hiển="" nhiên="" đối="" với="" tác="" phẩm="" của="" chính="" mình="" phi="" thường="" vừa="" lòng,="" cười="" đầy="" ôn="" nhu="" cũng="" tự="" tin:="" “tầm="" nguyệt="" cô="" nương,="" thế=""&gt;</w:t>
      </w:r>
      <w:r>
        <w:br w:type="textWrapping"/>
      </w:r>
      <w:r>
        <w:br w:type="textWrapping"/>
      </w:r>
    </w:p>
    <w:p>
      <w:pPr>
        <w:pStyle w:val="Heading2"/>
      </w:pPr>
      <w:bookmarkStart w:id="95" w:name="chương-74-bất-an"/>
      <w:bookmarkEnd w:id="95"/>
      <w:r>
        <w:t xml:space="preserve">74. Chương 74: Bất An</w:t>
      </w:r>
    </w:p>
    <w:p>
      <w:pPr>
        <w:pStyle w:val="Compact"/>
      </w:pPr>
      <w:r>
        <w:br w:type="textWrapping"/>
      </w:r>
      <w:r>
        <w:br w:type="textWrapping"/>
      </w:r>
      <w:r>
        <w:t xml:space="preserve">Tần Đồng hiển nhiên đối với tác phẩm của chính mình phi thường vừa lòng, cười đầy ôn nhu cùng tự tin: “Tầm Nguyệt cô nương, thế nào?”</w:t>
      </w:r>
    </w:p>
    <w:p>
      <w:pPr>
        <w:pStyle w:val="BodyText"/>
      </w:pPr>
      <w:r>
        <w:t xml:space="preserve">Tầm Nguyệt cầm lấy chiếc gương, tay chậm rãi khẽ vuốt trên chính gương mặt mình: “Đây là ta sao?”</w:t>
      </w:r>
    </w:p>
    <w:p>
      <w:pPr>
        <w:pStyle w:val="BodyText"/>
      </w:pPr>
      <w:r>
        <w:t xml:space="preserve">“Đương nhiên là ngươi.”</w:t>
      </w:r>
    </w:p>
    <w:p>
      <w:pPr>
        <w:pStyle w:val="BodyText"/>
      </w:pPr>
      <w:r>
        <w:t xml:space="preserve">“Này thật sự… bất khả tư nghị…”</w:t>
      </w:r>
    </w:p>
    <w:p>
      <w:pPr>
        <w:pStyle w:val="BodyText"/>
      </w:pPr>
      <w:r>
        <w:t xml:space="preserve">Ánh mắt Tần Đồng ở trên người nàng dừng lại một lát, sau đó nhanh chóng lấy tay tháo hết những thứ trang sức đang rải quanh đầu nàng, vừa nói: “Trang sức, bất quá cũng chỉ là một loại công cụ tô vẻ cho dung mạo mà thôi, không thể để cái phụ lấn át cái chính, nó không phải trọng điểm, chỉ điểm một chút mới là thượng sách.”</w:t>
      </w:r>
    </w:p>
    <w:p>
      <w:pPr>
        <w:pStyle w:val="BodyText"/>
      </w:pPr>
      <w:r>
        <w:t xml:space="preserve">Tóc Tầm Nguyệt bởi vì mất đi cố định mà nhẹ nhàng từng đợt từng đợt rớt xuống, Tần Đồng lược bớt một chút lại tiếp tục đắn đo những trang sức còn lại nên lưu hay nên bỏ.</w:t>
      </w:r>
    </w:p>
    <w:p>
      <w:pPr>
        <w:pStyle w:val="BodyText"/>
      </w:pPr>
      <w:r>
        <w:t xml:space="preserve">Ánh sáng rực rỡ soi rọi bên trong phòng, vì hai người mà ánh lên vầng sáng, không khí kia tốt đẹp đến mức thật sự không thể nào có thể nói bằng lời, nhưng dưới ánh mắt của Lục Gia Diễm đang ngồi một mình ở một bên thế kia, lại cực kỳ chói mắt, hắn đột nhiên rất muốn đem cây trâm trên tay Tần Đồng đâm thẳng vào yết hầu của nữ nhân. Ánh mắt cũng đã bắt đầu hơi mị mị lên, bắt đầu tính toán góc độ cùng lực đạo khi đâm. (0_o)</w:t>
      </w:r>
    </w:p>
    <w:p>
      <w:pPr>
        <w:pStyle w:val="BodyText"/>
      </w:pPr>
      <w:r>
        <w:t xml:space="preserve">Nữ nhân trời sinh vốn là mẫn cảm, ánh mắt mang theo địch ý mãnh liệt phát ra sau lưng Tầm Nguyệt tự nhiên phát hiện rất rõ ràng, điều này khiến nàng càng không dám quay đầu lại, nắm lấy gương gắt gao nhìn chằm chằm vào ảnh ngược trong gương, bắt buộc chính mình phải đặt toàn bộ lực chú ý trở lại khuôn mặt kia.</w:t>
      </w:r>
    </w:p>
    <w:p>
      <w:pPr>
        <w:pStyle w:val="BodyText"/>
      </w:pPr>
      <w:r>
        <w:t xml:space="preserve">Mà như vậy cũng xem như là thành công, trừ bỏ thiên tính của nữ nhân, này cũng phải xét đến công lao Tần Đồng đã tạo nên một hình ảnh như thế. Cuối cùng, hắn cơ hồ đem toàn bộ đồ trang sức trên đầu Tầm Nguyệt gỡ xuống, chỉ để lại hai cái trâm cài nhỏ cố định khéo léo một búi tóc sau đầu, những sợi ngân bạch trên cây trâm nương theo suối tóc nhẹ nhàng dao động, ngẫu nhiên lại phát ra âm thanh va chạm khẽ nhẹ.</w:t>
      </w:r>
    </w:p>
    <w:p>
      <w:pPr>
        <w:pStyle w:val="BodyText"/>
      </w:pPr>
      <w:r>
        <w:t xml:space="preserve">Tần Đồng vỗ tay, phi thường vừa lòng nói: “Cái này thì như thế nào?”</w:t>
      </w:r>
    </w:p>
    <w:p>
      <w:pPr>
        <w:pStyle w:val="BodyText"/>
      </w:pPr>
      <w:r>
        <w:t xml:space="preserve">Tầm Nguyệt càng không nói nên lời: “Này… này…”</w:t>
      </w:r>
    </w:p>
    <w:p>
      <w:pPr>
        <w:pStyle w:val="BodyText"/>
      </w:pPr>
      <w:r>
        <w:t xml:space="preserve">Ngày xưa, các nàng vì muốn có được sự chú ý của nam nhân, liều mạng ăn mặc thật xinh đẹp, thế nào cũng phải có hào quang tứ phía, tuyệt nhiên không biết, chính mình cũng có thể có được một mặt như vậy: thanh nhã mà không nhạt nhẽo, quyến rũ mà không đẹp đẽ, ngay cả khí chất dường như cũng đã cải biến.</w:t>
      </w:r>
    </w:p>
    <w:p>
      <w:pPr>
        <w:pStyle w:val="BodyText"/>
      </w:pPr>
      <w:r>
        <w:t xml:space="preserve">Tần Đồng cũng không sốt ruột, lẳng lặng ngồi chờ nàng thích ứng, trên mặt thủy chung mang theo nét tươi cười ôn hòa, không khác gì lần đầu gặp gỡ, không có một chút khinh thường, giống như là – hoàn toàn xem nàng là người.</w:t>
      </w:r>
    </w:p>
    <w:p>
      <w:pPr>
        <w:pStyle w:val="BodyText"/>
      </w:pPr>
      <w:r>
        <w:t xml:space="preserve">Đột nhiên, Tầm Nguyệt đem gương thả xuống dưới, nâng đôi mắt lên nhìn Tần Đồng: “Tần công tử, ngươi muốn Tầm Nguyệt như thế nào, liền phân phó đi.”</w:t>
      </w:r>
    </w:p>
    <w:p>
      <w:pPr>
        <w:pStyle w:val="BodyText"/>
      </w:pPr>
      <w:r>
        <w:t xml:space="preserve">Nàng nói thực kiên định, nhưng Tần Đồng không hề phòng bị lại đột nhiên nghe nàng nói như vậy với bộ dáng cũng ngữ khí hoàn toàn nghiêm túc đã thực hoảng sợ, sau đó lại vội vàng xua tay: “Đừng nói như vậy, ta tới tìm ngươi, là “thỉnh” ngươi hợp tác với ta, không có chuyện phân phó hay không phân phó gì ở đây, hơn nữa, có lẽ cái này cũng có thể giúp được các ngươi không chừng.”</w:t>
      </w:r>
    </w:p>
    <w:p>
      <w:pPr>
        <w:pStyle w:val="BodyText"/>
      </w:pPr>
      <w:r>
        <w:t xml:space="preserve">Tầm Nguyệt nở nụ cười, không phải loại cười mà nữ tử hay dùng để tiếp khách, mà là xuất phát từ thực tâm: “Tốt lắm, Tần công tử có tính toán gì, liền thỉnh nói thẳng đi.”</w:t>
      </w:r>
    </w:p>
    <w:p>
      <w:pPr>
        <w:pStyle w:val="BodyText"/>
      </w:pPr>
      <w:r>
        <w:t xml:space="preserve">Tần Đồng đem kế hoạch của chính mình cẩn thận nói lại một lần, tiếp theo cười nói: “Chính là như thế.”</w:t>
      </w:r>
    </w:p>
    <w:p>
      <w:pPr>
        <w:pStyle w:val="BodyText"/>
      </w:pPr>
      <w:r>
        <w:t xml:space="preserve">Tầm Nguyệt một tay vuốt má, khó hiểu hỏi: “Tần công tử, ta có một chuyện không rõ. Nếu là muốn bán thứ gì, tại sao không làm trực tiếp? Sao lại phải quanh quẩn một vòng lớn như vậy?”</w:t>
      </w:r>
    </w:p>
    <w:p>
      <w:pPr>
        <w:pStyle w:val="BodyText"/>
      </w:pPr>
      <w:r>
        <w:t xml:space="preserve">Tần Đồng này vốn là người không thể giấu được cái gì, nhất là khi mỹ nữ như vậy vừa hỏi, tự nhiên càng không thể giấu, chính mình rót chén trà nhuận nhuận yết hầu sau đó bắt đầu nói tiếp: “Tầm Nguyệt cô nương, con người, đều có lòng hiếu kỳ, nhất là khi đối với thứ gì đó mình hứng thú mà không có biện pháp tìm hiểu sâu được cái đó, chẳng những hứng thú sẽ càng tăng mà cũng sẽ có tâm tư tìm tòi nghiên cứu thêm. Tại thời điểm này, nếu vừa vặn hắn có một cơ hội để tìm ra điều đó, ngươi nói, hắn sẽ làm sao?”</w:t>
      </w:r>
    </w:p>
    <w:p>
      <w:pPr>
        <w:pStyle w:val="BodyText"/>
      </w:pPr>
      <w:r>
        <w:t xml:space="preserve">Tầm Nguyệt suy tư một chút liền cười nói: “Tự nhiên sẽ vội vàng gấp rút. Tần công tử thật cao minh, ngay cả điều này cũng có thể suy nghĩ thấu đáo.”</w:t>
      </w:r>
    </w:p>
    <w:p>
      <w:pPr>
        <w:pStyle w:val="BodyText"/>
      </w:pPr>
      <w:r>
        <w:t xml:space="preserve">Lời này nói ra lại khiến Tần Đồng có chút ngượng ngùng gãi gãi đầu: “Đâu được, chỉ là một chút hiểu biết sơ sài mà thôi.”</w:t>
      </w:r>
    </w:p>
    <w:p>
      <w:pPr>
        <w:pStyle w:val="BodyText"/>
      </w:pPr>
      <w:r>
        <w:t xml:space="preserve">Những thứ hắn học được cũng chỉ có bấy nhiêu, thật sự là một kiểu lý thuyết dành cho kinh doanh, không nói đến lão ba sớm đã tu luyện thành tinh của mình, thì lão ca nhà mình cũng không biết mạnh hơn hắn biết bao nhiêu lần.</w:t>
      </w:r>
    </w:p>
    <w:p>
      <w:pPr>
        <w:pStyle w:val="BodyText"/>
      </w:pPr>
      <w:r>
        <w:t xml:space="preserve">Mọi chuyện bàn xong, thời điểm cũng không còn sớm, Tầm Nguyệt chào tạm biệt, Tần Đồng đột nhiên lại nghĩ tới và gọi nàng lại, thấy nàng đang chờ hắn mở miệng, thì bắt đầu có chút khó khăn bắt đầu: “Cái kia… Tầm Nguyệt, nhớ rõ nắm được giới hạn, để tránh… khi đi ra có thể gặp khó khăn…”</w:t>
      </w:r>
    </w:p>
    <w:p>
      <w:pPr>
        <w:pStyle w:val="BodyText"/>
      </w:pPr>
      <w:r>
        <w:t xml:space="preserve">Tầm Nguyệt giật mình tỉnh ngộ, hắn là đang nhắc nhở mình không nên khiến cho chính mình trở nên được tán tụng, nâng niu quá mức, khi đó muốn thoát khỏi lại tạo thành vô số phiền toái không đếm được, nhất thời cảm thấy trong lòng ấm áp, người có thể vì người khác mà suy nghĩ như thế, trên đời này có mấy ai?</w:t>
      </w:r>
    </w:p>
    <w:p>
      <w:pPr>
        <w:pStyle w:val="BodyText"/>
      </w:pPr>
      <w:r>
        <w:t xml:space="preserve">Vì thế khom lưng cúi chào: “Tạ ơn công tử nhắc nhở, Tầm Nguyệt đã biết.”</w:t>
      </w:r>
    </w:p>
    <w:p>
      <w:pPr>
        <w:pStyle w:val="BodyText"/>
      </w:pPr>
      <w:r>
        <w:t xml:space="preserve">Nghĩ nghĩ, lại đem trang sức cài lại, tay lấy khăn lụa lau sơ khiến cho son phấn phai nhạt đi một chút, lại thêm vài nét bút. Đối với phản chiếu trong gương, thấy được bộ dáng so với khi đến không khác nhau lắm, chỉ có thể nhìn ra một chút sai biệt mà thôi, cười nói: “Như vậy trở về sẽ tốt hơn nhiều lắm. Kia Tầm Nguyệt trước xin cáo từ, có việc sẽ nhờ nha đầu bên người lại đây tìm công tử.”</w:t>
      </w:r>
    </w:p>
    <w:p>
      <w:pPr>
        <w:pStyle w:val="BodyText"/>
      </w:pPr>
      <w:r>
        <w:t xml:space="preserve">Hai người cứ như vậy là chia tay.</w:t>
      </w:r>
    </w:p>
    <w:p>
      <w:pPr>
        <w:pStyle w:val="BodyText"/>
      </w:pPr>
      <w:r>
        <w:t xml:space="preserve">Tầm Nguyệt khi ra đi, hai mắt lấp lánh tỏa hào quang, gương mặt mỹ lệ, khiến cho người ta nhịn không được lại liếc nhiều thêm một chút.</w:t>
      </w:r>
    </w:p>
    <w:p>
      <w:pPr>
        <w:pStyle w:val="BodyText"/>
      </w:pPr>
      <w:r>
        <w:t xml:space="preserve">Mọi chuyện thương lượng xong, Tần Đồng trong lòng tự nhiên cao hứng, mang theo nét tươi cười thu thập những thứ trên bàn, thình lình nghe được một tiếng hừ lạnh: “Ngươi thật rất cao hứng.”</w:t>
      </w:r>
    </w:p>
    <w:p>
      <w:pPr>
        <w:pStyle w:val="BodyText"/>
      </w:pPr>
      <w:r>
        <w:t xml:space="preserve">Thanh âm quá gần, nhiệt khí thổi thẳng vào lỗ tai, Tần Đồng bị kinh hách, mạnh mẽ xoay người thiếu chút nữa là đánh lên bức tường thịt trước mắt: “A, là ngươi!”</w:t>
      </w:r>
    </w:p>
    <w:p>
      <w:pPr>
        <w:pStyle w:val="BodyText"/>
      </w:pPr>
      <w:r>
        <w:t xml:space="preserve">Lục Gia Diễm lông mi như muốn xoắn lại: “Không phải ta thì còn là ai, ngươi cho ta đã chết?” Hắn vốn luôn ở đây, lại không thể tưởng tượng được cư nhiên lại có thể rơi vào tình trạng bị bỏ qua hoàn toàn như thế này.</w:t>
      </w:r>
    </w:p>
    <w:p>
      <w:pPr>
        <w:pStyle w:val="BodyText"/>
      </w:pPr>
      <w:r>
        <w:t xml:space="preserve">Tần Đồng ánh mắt khẽ lay động, cũng không đến mức chết, chính là thực đã quên rằng hắn tồn tại, nếu hắn không tồn tại, thì tốt hơn là một cái cọc, ít nhất mình có thể cảm giác thoải mái hơn rất nhiều. Không giống như hiện tại, không khí mang theo cảm giác bức bách như thế này khiến hắn thật sự rất khó thở.</w:t>
      </w:r>
    </w:p>
    <w:p>
      <w:pPr>
        <w:pStyle w:val="BodyText"/>
      </w:pPr>
      <w:r>
        <w:t xml:space="preserve">Lục Gia Diễm nhìn ánh mắt hắn mơ hồ, hiển nhiên đã đoán được tám chín phần, trong lòng càng thêm khó chịu, càng ép sát lại gần: “Xem ra thật là như thế.”</w:t>
      </w:r>
    </w:p>
    <w:p>
      <w:pPr>
        <w:pStyle w:val="BodyText"/>
      </w:pPr>
      <w:r>
        <w:t xml:space="preserve">Tần Đồng nuốt nước miếng bắt đầu lui, nhưng sau hắn chính là cái bàn, bị lực đạo của hắn lui về phía sau chuyển dời “cạch cạch” cũng không giúp cho khoảng cách giữa hai người rớt ra thêm một chút nào, Tần Đồng bất đắc dĩ, liều mạng ngẩng đầu: “Không thể nào, là ngươi suy nghĩ nhiều.”</w:t>
      </w:r>
    </w:p>
    <w:p>
      <w:pPr>
        <w:pStyle w:val="BodyText"/>
      </w:pPr>
      <w:r>
        <w:t xml:space="preserve">“Nga? Thế chuyện tình đó là như thế nào?” Ít nhất hắn nhìn thấy được, sự tồn tại của nữ nhân kia so với hắn mạnh hơn rất nhiều.</w:t>
      </w:r>
    </w:p>
    <w:p>
      <w:pPr>
        <w:pStyle w:val="BodyText"/>
      </w:pPr>
      <w:r>
        <w:t xml:space="preserve">Tần Đồng tay cầm lấy cạnh bàn: “Chính là… là kiếm tiền!”</w:t>
      </w:r>
    </w:p>
    <w:p>
      <w:pPr>
        <w:pStyle w:val="BodyText"/>
      </w:pPr>
      <w:r>
        <w:t xml:space="preserve">“Kiếm tiền?” Lục Gia Diễm lại hừ một tiếng: “Ta thấy ngươi là đi tìm nữ nhân đi, bộ dáng kia của ngươi cũng kêu là kiếm tiền?” Mắt vừa nhìn thấy nữ nhân là cười không dứt. (anh ghen =)))) cute)</w:t>
      </w:r>
    </w:p>
    <w:p>
      <w:pPr>
        <w:pStyle w:val="BodyText"/>
      </w:pPr>
      <w:r>
        <w:t xml:space="preserve">Tần Đồng lúc này cũng không cố bắt lấy cái bàn nữa, lầm bầm hai tiếng, cơ hồ dùng âm thanh kêu gào: “Cái này gọi là phục vụ riêng, ngươi hiểu không? Trực tiêu, trực tiêu có nghĩa là gì ngươi biết không.”</w:t>
      </w:r>
    </w:p>
    <w:p>
      <w:pPr>
        <w:pStyle w:val="BodyText"/>
      </w:pPr>
      <w:r>
        <w:t xml:space="preserve">Lục Gia Diễm trầm mặc.</w:t>
      </w:r>
    </w:p>
    <w:p>
      <w:pPr>
        <w:pStyle w:val="BodyText"/>
      </w:pPr>
      <w:r>
        <w:t xml:space="preserve">“Đó là hình thức kinh doanh kinh điển nhất vừa tiết kiệm chi phí vừa cho ra hiệu quả nhanh nhất, không có thông qua trung gian cũng như chi phí tiêu dùng, trực tiếp hướng về phía khách hàng mà phục vụ, một khi thành công sẽ mở ra con đường tiêu thụ, lợi nhuận so với mở cửa hàng cao gấp mấy lần…”</w:t>
      </w:r>
    </w:p>
    <w:p>
      <w:pPr>
        <w:pStyle w:val="BodyText"/>
      </w:pPr>
      <w:r>
        <w:t xml:space="preserve">Tần Đồng vẫn đang căm giận mà tiếp tục, trong khi đó Lục Gia Diễm đồng học của chúng ta gần như đã hoàn toàn hóa đá.</w:t>
      </w:r>
    </w:p>
    <w:p>
      <w:pPr>
        <w:pStyle w:val="BodyText"/>
      </w:pPr>
      <w:r>
        <w:t xml:space="preserve">Lúc này tiếng gõ cửa nhẹ nhàng vang lên, đánh gãy bài diễn thuyết hùng hồn của Tần Đồng, thanh âm Hà Vấn Kinh từ ngoài vọng vào: “Tần Đồng, có chuyện gì vậy?”</w:t>
      </w:r>
    </w:p>
    <w:p>
      <w:pPr>
        <w:pStyle w:val="BodyText"/>
      </w:pPr>
      <w:r>
        <w:t xml:space="preserve">Tần Đồng đi qua mở cửa: “Không có gì, chỉ là thanh âm hơi lớn một chút.” Vừa nói vừa mời Hà Vấn Kinh tiến vào, rồi nói tiếp: “Sự tình thật ra cũng thuận lợi, này phải đa tạ ngươi.”</w:t>
      </w:r>
    </w:p>
    <w:p>
      <w:pPr>
        <w:pStyle w:val="BodyText"/>
      </w:pPr>
      <w:r>
        <w:t xml:space="preserve">Hà Vấn Kinh hào phóng cười nói: “Việc nhỏ mà thôi, không có gì, thuận lợi là tốt rồi.”</w:t>
      </w:r>
    </w:p>
    <w:p>
      <w:pPr>
        <w:pStyle w:val="BodyText"/>
      </w:pPr>
      <w:r>
        <w:t xml:space="preserve">Nữ nhân vừa mới đi ra, nếu hắn không có nhìn lầm, chính là người đêm đó tại Lục Y Các, là chuyện gì, mà phải dùng đến nữ nhân như vậy?</w:t>
      </w:r>
    </w:p>
    <w:p>
      <w:pPr>
        <w:pStyle w:val="BodyText"/>
      </w:pPr>
      <w:r>
        <w:t xml:space="preserve">Trên mặt Lục Gia Diễm lúc này đã khôi phục lại như bình thường, chính là vẻ mặt vẫn đang có gì đó buồn bực, Hà Vấn Kinh liếc mắt một cái, sau đó bước đến vài bước lại gần sát Tần Đồng, đề nghị: “Hiện tại cũng sắp đến giờ cơm chiều, không bằng ngay tại nơi này ăn, ta đi chuẩn bị rượu, coi như là chúc mừng các ngươi.”</w:t>
      </w:r>
    </w:p>
    <w:p>
      <w:pPr>
        <w:pStyle w:val="BodyText"/>
      </w:pPr>
      <w:r>
        <w:t xml:space="preserve">Đề nghị này Tần Đồng đương nhiên mừng rỡ ưng thuận, hắn đã bao lâu không có ôn lại trường hợp này? Nếu tính lần tụ hội trong thôn ngày đó, kia cũng đã hơn mấy tháng.</w:t>
      </w:r>
    </w:p>
    <w:p>
      <w:pPr>
        <w:pStyle w:val="BodyText"/>
      </w:pPr>
      <w:r>
        <w:t xml:space="preserve">Lần này, Lục Gia Diễm chen vào: “Vậy ngươi chậm rãi ngoạn, ta đi về trước.”</w:t>
      </w:r>
    </w:p>
    <w:p>
      <w:pPr>
        <w:pStyle w:val="BodyText"/>
      </w:pPr>
      <w:r>
        <w:t xml:space="preserve">Hà Vấn Kinh tỏ vẻ kinh ngạc: “Di, Lục huynh chẳng lẽ không thể ở lại hay sao? Nhiều người mới náo nhiệt.”</w:t>
      </w:r>
    </w:p>
    <w:p>
      <w:pPr>
        <w:pStyle w:val="BodyText"/>
      </w:pPr>
      <w:r>
        <w:t xml:space="preserve">“Không được, ta còn có việc phải xử lý.” Nói xong cũng không nói câu nào với Tần Đồng nữa, nhanh chóng bước ra ngoài.</w:t>
      </w:r>
    </w:p>
    <w:p>
      <w:pPr>
        <w:pStyle w:val="BodyText"/>
      </w:pPr>
      <w:r>
        <w:t xml:space="preserve">Hà Vấn Kinh phẩy phẩy cây quạt, lắc đầu nói: “Đáng tiếc đáng tiếc.”</w:t>
      </w:r>
    </w:p>
    <w:p>
      <w:pPr>
        <w:pStyle w:val="BodyText"/>
      </w:pPr>
      <w:r>
        <w:t xml:space="preserve">Tần Đồng thấy Lục Gia Diễm ngay cả một câu cũng không nói đã quay đầu rời đi, trong lòng đột nhiên có chút hoảng hốt, vì thế cũng không cùng hắn nói thêm câu nào, vội lôi kéo Hà Vấn Kinh đến cạnh bàn: “Vừa lúc nơi này có một ít đồ ăn khi nãy vẫn chưa động đũa, không bằng trước uống vài chén.”</w:t>
      </w:r>
    </w:p>
    <w:p>
      <w:pPr>
        <w:pStyle w:val="BodyText"/>
      </w:pPr>
      <w:r>
        <w:t xml:space="preserve">Âm thanh cụng chén truyền đến, Lục Gia Diễm một mình nằm ngửa trên nóc nhà, nghe hai người bên dưới náo nhiệt nói chuyện, cảm giác vô định chưa bao giờ có bắt đầu lan tỏa: Hắn, thật sự có thể được hay không?</w:t>
      </w:r>
    </w:p>
    <w:p>
      <w:pPr>
        <w:pStyle w:val="BodyText"/>
      </w:pPr>
      <w:r>
        <w:t xml:space="preserve">_______________________</w:t>
      </w:r>
    </w:p>
    <w:p>
      <w:pPr>
        <w:pStyle w:val="BodyText"/>
      </w:pPr>
      <w:r>
        <w:t xml:space="preserve">Mọi người tại Lục Y Các rõ ràng cảm giác được những biến hóa của Tầm Nguyệt, loại biến hóa này không phải đột nhiên, mà là tích lũy từng chút từng chút mỗi ngày, lúc ban đầu không ai phát hiện, mà đợi đến khi các nàng phát hiện ra, biến hóa đã phi thường rõ ràng.</w:t>
      </w:r>
    </w:p>
    <w:p>
      <w:pPr>
        <w:pStyle w:val="BodyText"/>
      </w:pPr>
      <w:r>
        <w:t xml:space="preserve">Đầu tiên, làn da của nàng dần trở nên tốt hơn, mềm mại non nớt như cô gái tuổi hai tám, khuôn mặt của nàng cũng có chút thay đổi, trong đó cũng không kèm phần phong tình quyến rũ, có phong thái của một nữ nhân thành thục, quần áo của nàng cũng từ diễm lệ sặc sỡ chuyển sang thanh nhạt, không hề nạm vàng khỏa ngọc, nhưng vẫn hấp dẫn được tầm mắt nam nhân.</w:t>
      </w:r>
    </w:p>
    <w:p>
      <w:pPr>
        <w:pStyle w:val="BodyText"/>
      </w:pPr>
      <w:r>
        <w:t xml:space="preserve">Dần dần, khách của nàng lại bắt đầu nhiều lên, hơn nữa trong đó còn rất nhiều khách quen, bọn họ tựa hồ tham luyến cảm giác này nơi nàng, trong đó còn có những nam nhân trước đây nàng đã từng thân mật, sau đó là cả những nam nhân trẻ tuổi. Cũng có người tính toán đem nàng chuộc ra, này ở tuổi nàng phải nói là một chuyện không thể tưởng tượng được.</w:t>
      </w:r>
    </w:p>
    <w:p>
      <w:pPr>
        <w:pStyle w:val="BodyText"/>
      </w:pPr>
      <w:r>
        <w:t xml:space="preserve">Tuy rằng nàng như cũ so ra vẫn kém hơn những hồng nhan trung tâm nơi này, nhưng cũng đủ khiến cho người ta ao ước cùng đố kỵ. Vì thế càng ngày càng nhiều người bắt đầu tò mò, đoán tới đoán lui nguyên nhân nàng thay đổi, không riêng gì những cô nương trong thanh lâu mà còn cả nam nhân.</w:t>
      </w:r>
    </w:p>
    <w:p>
      <w:pPr>
        <w:pStyle w:val="BodyText"/>
      </w:pPr>
      <w:r>
        <w:t xml:space="preserve">Dần dần, đoán không thể thỏa mãn được mối quan tâm của bọn họ, bọn họ bắt đầu hỏi thăm những tin tức nhỏ nhặt nhất, nghĩ muốn lấy càng nhiều càng tốt. Mà tin tức đáng tin nhất, tất nhiên là phải từ người tiểu tỳ của nàng – Mộ Thu.</w:t>
      </w:r>
    </w:p>
    <w:p>
      <w:pPr>
        <w:pStyle w:val="BodyText"/>
      </w:pPr>
      <w:r>
        <w:t xml:space="preserve">“Tỷ tỷ, gần mười ngày nay ta có không ít bạc, đã bắt đầu vượt qua số ta tích cóp được nửa năm trước.”</w:t>
      </w:r>
    </w:p>
    <w:p>
      <w:pPr>
        <w:pStyle w:val="BodyText"/>
      </w:pPr>
      <w:r>
        <w:t xml:space="preserve">Tầm Nguyệt cười cười, ngồi ở trước gương tinh tế trang điểm dung mạo của mình: “Đây là chuyện tốt, chẳng lẽ ngươi không thích?”</w:t>
      </w:r>
    </w:p>
    <w:p>
      <w:pPr>
        <w:pStyle w:val="BodyText"/>
      </w:pPr>
      <w:r>
        <w:t xml:space="preserve">Mộ Thu đi qua giúp nàng chải đầu, cẩn thận lướt nhẹ, nói: “Tất nhiên là tốt, như vậy cả nhà có thể sống khá giả hơn một chút, ta cũng có thể sớm đi ra ngoài. Để tránh…”</w:t>
      </w:r>
    </w:p>
    <w:p>
      <w:pPr>
        <w:pStyle w:val="BodyText"/>
      </w:pPr>
      <w:r>
        <w:t xml:space="preserve">Biết nàng chưa nói hết ý, loại địa phương này, ai lại nguyện ý chờ đợi nhiều đâu? Tầm Nguyệt buông bút họa mi xuống, nói: “Đúng vậy, như vậy chúng ta sớm có thể đi ra ngoài.”</w:t>
      </w:r>
    </w:p>
    <w:p>
      <w:pPr>
        <w:pStyle w:val="BodyText"/>
      </w:pPr>
      <w:r>
        <w:t xml:space="preserve">Lại hỏi tiếp: “Bên ngoài tình huống thế nào?”</w:t>
      </w:r>
    </w:p>
    <w:p>
      <w:pPr>
        <w:pStyle w:val="BodyText"/>
      </w:pPr>
      <w:r>
        <w:t xml:space="preserve">Mộ Thu lấy ra một chiếc vòng vàng chuỗi hạt thủy tinh để cố định, đặt hảo chuỗi hạt, thấy chúng chỉnh tề mới vừa lòng buông tay: “Bọn họ đều quan tâm như nhau, mọi người cơ hồ đều hướng ta hỏi vài lần, ngay cả mụ mụ cũng thế.”</w:t>
      </w:r>
    </w:p>
    <w:p>
      <w:pPr>
        <w:pStyle w:val="BodyText"/>
      </w:pPr>
      <w:r>
        <w:t xml:space="preserve">“Kia mấy này nữa, ngươi liền lộ một chút tin tức ra ngoài.”</w:t>
      </w:r>
    </w:p>
    <w:p>
      <w:pPr>
        <w:pStyle w:val="BodyText"/>
      </w:pPr>
      <w:r>
        <w:t xml:space="preserve">“Đều nghe tỷ.”</w:t>
      </w:r>
    </w:p>
    <w:p>
      <w:pPr>
        <w:pStyle w:val="BodyText"/>
      </w:pPr>
      <w:r>
        <w:t xml:space="preserve">Mộ Thu đi ra ngoài lấy cơm trưa, Tầm Nguyệt dừng ngay trước hình ảnh của mình trong gương, tương lai của mình, có thể một lần nữa trở lại trong tay mình hay sao?</w:t>
      </w:r>
    </w:p>
    <w:p>
      <w:pPr>
        <w:pStyle w:val="BodyText"/>
      </w:pPr>
      <w:r>
        <w:t xml:space="preserve">Cách vài ngày, Tầm Nguyệt sau khi rời giường đang ngồi trước gương trang điểm, nghe được có người đang nhẹ nhàng gõ vài tiếng, sau lại mở cửa ra, một nữ nhân nhìn xung quanh bên trong một lát, thấy Tầm Nguyệt đang nhìn lại, cười có chút cứng ngắc nói: “Ai, Nguyệt tỷ tỷ, còn chưa ăn cơm nhỉ.” Nói xong liền hướng vào trong phòng, khi vào không quên nhìn xem ngoài cửa, lại cẩn thận đóng cửa lại.</w:t>
      </w:r>
    </w:p>
    <w:p>
      <w:pPr>
        <w:pStyle w:val="BodyText"/>
      </w:pPr>
      <w:r>
        <w:t xml:space="preserve">“Ta nha, luôn cảm thấy được một người ăn cơm cũng khó chịu, cho nên muốn tìm người trò chuyện, này lại đến đây, Nguyệt tỷ tỷ ngươi đừng ghét bỏ.”</w:t>
      </w:r>
    </w:p>
    <w:p>
      <w:pPr>
        <w:pStyle w:val="BodyText"/>
      </w:pPr>
      <w:r>
        <w:t xml:space="preserve">Tầm Nguyệt cười đáp: “Sao nói vậy, Hồng Ngọc có thể đến đây ngồi chơi ta cao hứng còn không kịp. Mau đến ngồi, Mộ Thu, ngươi nhanh mang trà đến.”</w:t>
      </w:r>
    </w:p>
    <w:p>
      <w:pPr>
        <w:pStyle w:val="BodyText"/>
      </w:pPr>
      <w:r>
        <w:t xml:space="preserve">“Này còn hơi loạn, trang điểm cũng chưa tốt, ngươi đừng trách móc. Trước ngồi xuống, ta chuẩn bị xong tốt liền đến nói chuyện với ngươi.”</w:t>
      </w:r>
    </w:p>
    <w:p>
      <w:pPr>
        <w:pStyle w:val="BodyText"/>
      </w:pPr>
      <w:r>
        <w:t xml:space="preserve">Hồng Ngọc ngồi cạnh bàn ánh mắt nhiễu quanh một vòng, sau một hồi không an vị được liền đừng lên đông sờ sờ tây nhìn xem, trò chuyện câu có câu không, sau đó lại đến tìm Tầm Nguyệt: “Tỷ tỷ trang điểm thật tốt, Hồng Ngọc nhìn thấy liền hâm mộ.”</w:t>
      </w:r>
    </w:p>
    <w:p>
      <w:pPr>
        <w:pStyle w:val="BodyText"/>
      </w:pPr>
      <w:r>
        <w:t xml:space="preserve">Tầm Nguyệt chính là đang dùng bút họa mắt, một đường cong đen nhánh dọc theo đôi mắt lướt qua, phần đuôi lại thoáng cong lên, tinh tế và nhẹ nhàng.</w:t>
      </w:r>
    </w:p>
    <w:p>
      <w:pPr>
        <w:pStyle w:val="BodyText"/>
      </w:pPr>
      <w:r>
        <w:t xml:space="preserve">Buông bút xuống, Tầm Nguyệt lúc này mới cười nói: “Làm gì có, bất quá là son phấn tốt một chút thôi.”</w:t>
      </w:r>
    </w:p>
    <w:p>
      <w:pPr>
        <w:pStyle w:val="BodyText"/>
      </w:pPr>
      <w:r>
        <w:t xml:space="preserve">Hồng Ngọc khi nhìn nàng họa ánh mắt đã không dừng dừng, lúc này vội vàng tiếp cận: “Tỷ tỷ, ngươi đây là họa cái gì?” Nguyên lai đôi mắt cũng có thể họa được như vậy sao?</w:t>
      </w:r>
    </w:p>
    <w:p>
      <w:pPr>
        <w:pStyle w:val="BodyText"/>
      </w:pPr>
      <w:r>
        <w:t xml:space="preserve">Lại duỗi tay đem mấy cái hộp nhỏ trước mặt nàng cầm lên, đúng là son, nhịn không được tò mò dính một chút vân vê, ngạc nhiên nói: “Yêu, son này cũng thật mịn nha.”</w:t>
      </w:r>
    </w:p>
    <w:p>
      <w:pPr>
        <w:pStyle w:val="BodyText"/>
      </w:pPr>
      <w:r>
        <w:t xml:space="preserve">Lại nghe thấy nơi chóp mũi, một mùi hoa thản nhiên lượn lờ, không phải là hương vi son phấn tầm thường, khiến cho nàng có điểm luyến tiếc không buông: “Mùi cũng thật tốt, tỷ tỷ thật biết chọn.”</w:t>
      </w:r>
    </w:p>
    <w:p>
      <w:pPr>
        <w:pStyle w:val="BodyText"/>
      </w:pPr>
      <w:r>
        <w:t xml:space="preserve">Lại đổi tiếp lấy bút họa Tầm Nguyệt vừa buông xuống cầm ở đầu ngón tay thưởng thức, nhẹ nhàng chạm vào phần đầu nhọn: “Hảo tỷ tỷ, ngươi giải thích một chút đi.”</w:t>
      </w:r>
    </w:p>
    <w:p>
      <w:pPr>
        <w:pStyle w:val="BodyText"/>
      </w:pPr>
      <w:r>
        <w:t xml:space="preserve">Tầm Nguyệt kéo ghế lại để nàng ngồi xuống, cười nói: “Có cái gì không thể, cái ta vừa mới làm gọi là họa mắt, cũng phải luyện một khoảng thời gian mới có thể đạt đến được trình độ này. Nói ra thì mấy thứ này, cũng là khi ta ra ngoài vô ý có được, lại có người dạy ta dùng, liền như vậy.”</w:t>
      </w:r>
    </w:p>
    <w:p>
      <w:pPr>
        <w:pStyle w:val="BodyText"/>
      </w:pPr>
      <w:r>
        <w:t xml:space="preserve">Nàng nói đơn giản, lại càng gợi lên hiếu kỳ nơi Hồng Ngọc: “Trong lúc vô ý có được? Vậy những thứ này không bán sao? Là ai dạy ngươi dùng?”</w:t>
      </w:r>
    </w:p>
    <w:p>
      <w:pPr>
        <w:pStyle w:val="BodyText"/>
      </w:pPr>
      <w:r>
        <w:t xml:space="preserve">“Đúng vậy, trong lúc vô ý thôi, theo ta biết, kinh thành không có bán. Về phần người dạy, đó là người làm ra mấy thứ này, lúc trước nói là trong lúc nhất thời tâm huyết dâng trào mà làm ra, muốn tìm người để thử xem sao, coi như cũng là vận khí của ta.”</w:t>
      </w:r>
    </w:p>
    <w:p>
      <w:pPr>
        <w:pStyle w:val="BodyText"/>
      </w:pPr>
      <w:r>
        <w:t xml:space="preserve">Hồng Ngọc nghe được ánh mắt càng thêm hâm mộ, đối với cơm canh Mộ Thu cùng tiểu tỳ nhà mình mang về cũng không để ý, thở dài: “Tỷ tỷ thật sự là vận khí tốt, Hồng Ngọc cũng thực hâm mộ.”</w:t>
      </w:r>
    </w:p>
    <w:p>
      <w:pPr>
        <w:pStyle w:val="BodyText"/>
      </w:pPr>
      <w:r>
        <w:t xml:space="preserve">Nói đến đây liền lộ ra biểu tình thất vọng: “Nguyên lai mấy thứ này thật sự không bán sao?”</w:t>
      </w:r>
    </w:p>
    <w:p>
      <w:pPr>
        <w:pStyle w:val="BodyText"/>
      </w:pPr>
      <w:r>
        <w:t xml:space="preserve">Tầm Nguyệt mỉm cười: “Muội muội cũng thích?”</w:t>
      </w:r>
    </w:p>
    <w:p>
      <w:pPr>
        <w:pStyle w:val="BodyText"/>
      </w:pPr>
      <w:r>
        <w:t xml:space="preserve">Hồng Ngọc gật đầu, lôi kéo ống tay áo Tầm Nguyệt nói: “Hảo tỷ tỷ, có thể giúp Hồng Ngọc tìm biện pháp không?”</w:t>
      </w:r>
    </w:p>
    <w:p>
      <w:pPr>
        <w:pStyle w:val="BodyText"/>
      </w:pPr>
      <w:r>
        <w:t xml:space="preserve">Tầm Nguyệt ra vẻ trầm tư cúi đầu, sau đó một lúc lâu mới cau mày nói: “Ta cũng không biết có được hay không, không bằng lần sau khi ra ngoài ta sẽ hỏi một chút.”</w:t>
      </w:r>
    </w:p>
    <w:p>
      <w:pPr>
        <w:pStyle w:val="BodyText"/>
      </w:pPr>
      <w:r>
        <w:t xml:space="preserve">Hồng Ngọc tranh hỏi: “Kia tỷ tỷ khi nào đi ra ngoài? Có thể hay không mang muội muội theo?”</w:t>
      </w:r>
    </w:p>
    <w:p>
      <w:pPr>
        <w:pStyle w:val="BodyText"/>
      </w:pPr>
      <w:r>
        <w:t xml:space="preserve">Tầm Nguyệt lộ ra thần sắc khó xử: “Hắn không thích người lạ, vẫn là ta đi trước hỏi thử xem sao.”</w:t>
      </w:r>
    </w:p>
    <w:p>
      <w:pPr>
        <w:pStyle w:val="BodyText"/>
      </w:pPr>
      <w:r>
        <w:t xml:space="preserve">Hồng Ngọc lập tức lôi kéo Tầm Nguyệt hướng đến cạnh bàn: “Kia liền làm phiền tỷ tỷ, nói thời gian cũng đã lâu, vẫn là nên ăn một chút, đói bụng không tốt cho dạ dày.”</w:t>
      </w:r>
    </w:p>
    <w:p>
      <w:pPr>
        <w:pStyle w:val="BodyText"/>
      </w:pPr>
      <w:r>
        <w:t xml:space="preserve">Hai người vừa ăn vừa tán gẫu, cuối cùng ăn xong Hồng Ngọc bổ sung một câu: “A, đúng rồi tỷ tỷ, phiền toái ngươi nói với vị sư phụ kia, bạc không là vấn đề. Chúng ta như vậy, ai cũng không muốn lãng phí tuổi xuân đi.”</w:t>
      </w:r>
    </w:p>
    <w:p>
      <w:pPr>
        <w:pStyle w:val="Compact"/>
      </w:pPr>
      <w:r>
        <w:t xml:space="preserve">Tầm Nguyệt đôi mắt hơi thùy hạ: “Nói cũng đúng…”</w:t>
      </w:r>
      <w:r>
        <w:br w:type="textWrapping"/>
      </w:r>
      <w:r>
        <w:br w:type="textWrapping"/>
      </w:r>
    </w:p>
    <w:p>
      <w:pPr>
        <w:pStyle w:val="Heading2"/>
      </w:pPr>
      <w:bookmarkStart w:id="96" w:name="chương-75-nhận-chân"/>
      <w:bookmarkEnd w:id="96"/>
      <w:r>
        <w:t xml:space="preserve">75. Chương 75: Nhận Chân</w:t>
      </w:r>
    </w:p>
    <w:p>
      <w:pPr>
        <w:pStyle w:val="Compact"/>
      </w:pPr>
      <w:r>
        <w:br w:type="textWrapping"/>
      </w:r>
      <w:r>
        <w:br w:type="textWrapping"/>
      </w:r>
      <w:r>
        <w:t xml:space="preserve">Chu Sinh trộm liếc lão gia nhà mình, sổ sách đã ở trước mặt hắn cũng hơn một canh giờ, thế nhưng lại lật không được quá hai trang, cầm quạt khi mở khi khép gõ gõ mặt bàn, cũng không biết đang suy nghĩ cái gì. Tình trạng này đã kéo dài suốt ba ngày, gia có phải hay không đã mắc bệnh?</w:t>
      </w:r>
    </w:p>
    <w:p>
      <w:pPr>
        <w:pStyle w:val="BodyText"/>
      </w:pPr>
      <w:r>
        <w:t xml:space="preserve">Đợi thêm một lát nữa, vẫn là bộ dáng kia, vì thế hắn liền ho khan một tiếng, gọi: “Gia.”</w:t>
      </w:r>
    </w:p>
    <w:p>
      <w:pPr>
        <w:pStyle w:val="BodyText"/>
      </w:pPr>
      <w:r>
        <w:t xml:space="preserve">Thanh âm cũng không lớn, Hà Vấn Kinh không có phản ứng. Vì thế hắn lại tăng thêm âm lượng: “Gia.”</w:t>
      </w:r>
    </w:p>
    <w:p>
      <w:pPr>
        <w:pStyle w:val="BodyText"/>
      </w:pPr>
      <w:r>
        <w:t xml:space="preserve">“Ân? Chuyện gì?”</w:t>
      </w:r>
    </w:p>
    <w:p>
      <w:pPr>
        <w:pStyle w:val="BodyText"/>
      </w:pPr>
      <w:r>
        <w:t xml:space="preserve">Chu Sinh nâng cằm ý bảo đống sổ sách kia: “Gia, ngươi bao lâu thì mới có thể xem xong?”</w:t>
      </w:r>
    </w:p>
    <w:p>
      <w:pPr>
        <w:pStyle w:val="BodyText"/>
      </w:pPr>
      <w:r>
        <w:t xml:space="preserve">Hà Vấn Kinh liếc mắt một cái qua đống sổ sách, đơn giản thu lại ném qua: “Dù sao ngươi cũng vừa mới nhàn rỗi lâu như vậy, liền hoạt động đầu óc đi.” Nói xong nhấc chân bước ra ngoài.</w:t>
      </w:r>
    </w:p>
    <w:p>
      <w:pPr>
        <w:pStyle w:val="BodyText"/>
      </w:pPr>
      <w:r>
        <w:t xml:space="preserve">Chu Sinh trừng mắt nhìn xấp giấy dày trên bàn, mặt mày suy sụp, hắn làm gì mà nhàn? Hắn cũng là mới vừa xem xong sổ sách trên tay, đang cầm thêm vào lại tự nhiên nhiều thêm việc, hắn vạn phần hối hận đã mở miệng, lại nhịn không được hỏi: “Gia, ngươi tính đi đâu?” Trong trí nhớ của hắn, hình như hôm nay không có gì cần phải đi nha.</w:t>
      </w:r>
    </w:p>
    <w:p>
      <w:pPr>
        <w:pStyle w:val="BodyText"/>
      </w:pPr>
      <w:r>
        <w:t xml:space="preserve">Hà Vấn Kinh đã muốn bước chân ra khỏi cửa: “Trong lòng khó chịu, ra ngoài một chút.”</w:t>
      </w:r>
    </w:p>
    <w:p>
      <w:pPr>
        <w:pStyle w:val="BodyText"/>
      </w:pPr>
      <w:r>
        <w:t xml:space="preserve">Chu Sinh vội vàng nói: “Kia… ta tìm vài người theo.”</w:t>
      </w:r>
    </w:p>
    <w:p>
      <w:pPr>
        <w:pStyle w:val="BodyText"/>
      </w:pPr>
      <w:r>
        <w:t xml:space="preserve">“Một người cũng không cần!”</w:t>
      </w:r>
    </w:p>
    <w:p>
      <w:pPr>
        <w:pStyle w:val="BodyText"/>
      </w:pPr>
      <w:r>
        <w:t xml:space="preserve">Vẫn là đi đến khu rừng nhỏ ngoài hậu viện của mình, dày đặc che lấp bầu trời, ẩn ẩn gió lạnh, hắn mới cảm thấy có chút thoải mái trong lòng, tùy tay đem con dơi vẫn đeo trên người gỡ xuống thưởng thức, lại một lần nữa nhớ tới tình hình đêm đó.</w:t>
      </w:r>
    </w:p>
    <w:p>
      <w:pPr>
        <w:pStyle w:val="BodyText"/>
      </w:pPr>
      <w:r>
        <w:t xml:space="preserve">Đêm đó hắn uống không ít, Tần Đồng cũng uống không ít, chính là hắn không có say, mà Tần Đồng đã say đến bảy tám phần, ánh mắt say lờ đờ mông lung mang theo hơi nước ghé vào cạnh bàn, hai má hồng nhuận, thoạt nhìn vạn phần mê người, khiến hắn nhịn không được đưa tay qua miết.</w:t>
      </w:r>
    </w:p>
    <w:p>
      <w:pPr>
        <w:pStyle w:val="BodyText"/>
      </w:pPr>
      <w:r>
        <w:t xml:space="preserve">Nhìn thấy Tần Đồng ở trên bàn nằm úp sấp hết trái rồi phải lầm bầm, như thế nào cũng là một bộ không nề nếp, hắn có chút buồn cười hỏi: “Ngươi đang làm cái gì?”</w:t>
      </w:r>
    </w:p>
    <w:p>
      <w:pPr>
        <w:pStyle w:val="BodyText"/>
      </w:pPr>
      <w:r>
        <w:t xml:space="preserve">Tần Đồng đang thay đổi tư thế, theo bản năng đáp: “Cảm giác không đúng, không thoải mái.” Như thế nào nằm úp sấp lại có cảm giác cứng cứng không co giãn, khiến hắn vô cùng khó chịu.</w:t>
      </w:r>
    </w:p>
    <w:p>
      <w:pPr>
        <w:pStyle w:val="BodyText"/>
      </w:pPr>
      <w:r>
        <w:t xml:space="preserve">Hà Vấn Kinh bắt đầu tò mò: “Cái gì cảm giác không đúng?”</w:t>
      </w:r>
    </w:p>
    <w:p>
      <w:pPr>
        <w:pStyle w:val="BodyText"/>
      </w:pPr>
      <w:r>
        <w:t xml:space="preserve">Tần Đồng tiếp tục đổi tư thế, gõ chén rượu, bắt đầu chán ghét: “Vừa cứng lại không co giãn, không xúc cảm.” Nói xong còn vỗ vỗ cái bàn, sau đó lại nằm úp sấp xuống.</w:t>
      </w:r>
    </w:p>
    <w:p>
      <w:pPr>
        <w:pStyle w:val="BodyText"/>
      </w:pPr>
      <w:r>
        <w:t xml:space="preserve">Hà Vấn Kinh bật cười: “Ngươi là muốn ngủ đi?” Uống rượu vào có thể trở nên thành thật như vậy, phản ứng thú vị càng không tí, không đùa thật đáng tiếc.</w:t>
      </w:r>
    </w:p>
    <w:p>
      <w:pPr>
        <w:pStyle w:val="BodyText"/>
      </w:pPr>
      <w:r>
        <w:t xml:space="preserve">Ánh mắt Tần Đồng đã không mở ra được nữa, chỉ có thể hé ra một khe hở mỏng: “Ân, ta phải đi về.” Sau đó liền bắt đầu những bước đi xiêu vẹo, không tới hai bước đã bị mất thăng bằng suýt nữa té xuống.</w:t>
      </w:r>
    </w:p>
    <w:p>
      <w:pPr>
        <w:pStyle w:val="BodyText"/>
      </w:pPr>
      <w:r>
        <w:t xml:space="preserve">Hà Vấn Kinh vội vàng chạy qua đỡ hắn: “Cửa ở bên kia, ngươi đi như vậy sẽ đụng vào tường. Hiện tại cũng không cón sớm, không bằng qua nhà ta nghỉ ngơi một đêm, dù sao cũng không xa.”</w:t>
      </w:r>
    </w:p>
    <w:p>
      <w:pPr>
        <w:pStyle w:val="BodyText"/>
      </w:pPr>
      <w:r>
        <w:t xml:space="preserve">Dưới loại tình huống này, hắn thập phần khẳng định quyết định của Tần Đồng, nhưng không đợi hắn gật đầu, cửa liền “ba” một tiếng đẩy ra, ngẩng đầu vừa thấy, nguyên lai là Lục Gia Diễm.</w:t>
      </w:r>
    </w:p>
    <w:p>
      <w:pPr>
        <w:pStyle w:val="BodyText"/>
      </w:pPr>
      <w:r>
        <w:t xml:space="preserve">Thấy hắn đang đỡ lấy Tần Đồng, Lục Gia Diễm chau mày không che giấu, đi tới nói: “Giờ không còn sớm, ta đến đón hắn về.” Đưa tay ra phía trước tiếp người.</w:t>
      </w:r>
    </w:p>
    <w:p>
      <w:pPr>
        <w:pStyle w:val="BodyText"/>
      </w:pPr>
      <w:r>
        <w:t xml:space="preserve">Hà Vấn Kinh không buông, cười nói: “Lục công tử, hắn là người lớn cũng không thể lạc, sao lại khẩn trương như vậy?”</w:t>
      </w:r>
    </w:p>
    <w:p>
      <w:pPr>
        <w:pStyle w:val="BodyText"/>
      </w:pPr>
      <w:r>
        <w:t xml:space="preserve">Lục Gia Diễm ôm lấy thắt lưng Tần Đồng, thi lực một chút đã đem Hà Vấn Kinh không có võ công gì đẩy xa, đem người ủng vào trong ngực: “Hắn tâm tính tiểu hài tử sẽ không đề phòng người, đương nhiên cần chăm sóc chặt chẽ chút.”</w:t>
      </w:r>
    </w:p>
    <w:p>
      <w:pPr>
        <w:pStyle w:val="BodyText"/>
      </w:pPr>
      <w:r>
        <w:t xml:space="preserve">Tần Đồng hoàn toàn không còn khả năng nhận thức được gì, chỉ nghe “ong ong” tiếng nói chuyện lại không biết hai người rốt cuộc đang nói cái gì, ý thức hắn hiện chỉ còn giới hạn trong phạm vi tìm kiếm được một cảm giác quen thuộc, hai tay rất tự nhiên vòng qua, sau đó cọ cọ, rốt cuộc hoàn toàn phong bế đôi mắt.</w:t>
      </w:r>
    </w:p>
    <w:p>
      <w:pPr>
        <w:pStyle w:val="BodyText"/>
      </w:pPr>
      <w:r>
        <w:t xml:space="preserve">Một động tác vô cùng đơn giản như vậy, lại khiến cho Lục Gia Diễm tâm vốn đang có chút vô định lập tức bình ổn, cẩn thân kéo tay hắn khom lưng ôm người vào lòng, đối với Hà Vấn Kinh gật gật đầu: “Cáo từ.”</w:t>
      </w:r>
    </w:p>
    <w:p>
      <w:pPr>
        <w:pStyle w:val="BodyText"/>
      </w:pPr>
      <w:r>
        <w:t xml:space="preserve">Mấy ngày kế tiếp, Hà Vấn Kinh thường xuyên thất thần.</w:t>
      </w:r>
    </w:p>
    <w:p>
      <w:pPr>
        <w:pStyle w:val="BodyText"/>
      </w:pPr>
      <w:r>
        <w:t xml:space="preserve">Con dơi kia vẫn còn lay động trên tay hắn, Hà Vấn Kinh dựa vào thân cây, có chút hối hận chính mình vì khinh thường loại đao kiếm phòng thân này mà không đi học võ, người ta dụng lực một chút liền bị đẩy xa, ngay cả một tay cũng không nắm được. Nhất là cuối cùng Lục Gia Diễm dẫn người đi đường hoàng, khiến cho hắn cảm thấy thực chẳng khác nào tuyên chiến.</w:t>
      </w:r>
    </w:p>
    <w:p>
      <w:pPr>
        <w:pStyle w:val="BodyText"/>
      </w:pPr>
      <w:r>
        <w:t xml:space="preserve">Hà Vấn Kinh nhu nhu thái dương, trước đây mọi việc đều nắm giữ trong tay, cái này lại nhiều lần vượt quá dự đoán, có chút cười khổ: “Xem ra ta bất tri bất giác ngày càng trở nên nghiêm túc, gì mà thương trường như chiến trường, hiện tai xem ra thì tình trường so với thương trường càng giống chiến trường hơn.”</w:t>
      </w:r>
    </w:p>
    <w:p>
      <w:pPr>
        <w:pStyle w:val="BodyText"/>
      </w:pPr>
      <w:r>
        <w:t xml:space="preserve">Muốn chiến tranh sao? Nghe tựa hồ cũng không tồi, bất quá nếu muốn như vậy, sách lược phải sửa lại. Con dơi bị hắn nắm chặt trong lòng bàn tay, tựa như muốn bắt lấy một cái gì đó.</w:t>
      </w:r>
    </w:p>
    <w:p>
      <w:pPr>
        <w:pStyle w:val="BodyText"/>
      </w:pPr>
      <w:r>
        <w:t xml:space="preserve">Tần Đồng nằm trên giường ôm đầu rên rỉ, Lục Gia Diễm bưng đến cho hắn một chén canh đậu xanh: “Không uống được thì đừng uống, lần nào cũng không nhớ.”</w:t>
      </w:r>
    </w:p>
    <w:p>
      <w:pPr>
        <w:pStyle w:val="BodyText"/>
      </w:pPr>
      <w:r>
        <w:t xml:space="preserve">Tần Đồng ai kêu hai tiếng: “Ngươi nói nhỏ nhỏ chút, thần kinh của ta hiện tại rất yếu ớt.”</w:t>
      </w:r>
    </w:p>
    <w:p>
      <w:pPr>
        <w:pStyle w:val="BodyText"/>
      </w:pPr>
      <w:r>
        <w:t xml:space="preserve">Lục Gia Diễm lại “khách” một tiếng đem bát đặt lên bàn nhỏ: “Cho ngươi tỉnh rượu.”</w:t>
      </w:r>
    </w:p>
    <w:p>
      <w:pPr>
        <w:pStyle w:val="BodyText"/>
      </w:pPr>
      <w:r>
        <w:t xml:space="preserve">Tần Đồng thiếu chút nữa từ trên giường rơi xuống: “Lục hỗn đản!” Nhanh chóng cầm lấy chén canh uống, hắn nếu tính trả thù như vậy một lần nữa, đầu mình tuyệt đối sẽ vỡ tung.</w:t>
      </w:r>
    </w:p>
    <w:p>
      <w:pPr>
        <w:pStyle w:val="BodyText"/>
      </w:pPr>
      <w:r>
        <w:t xml:space="preserve">Canh đậu xanh vừa mới được ướp lạnh bằng nước giếng, thêm đường phèn, uống vào so với từ tủ lạnh đi ra càng trở nên đậm đà, Tần Đồng một ngụm tiếp một ngụm, đến khi thấy được đáy chén mới nhớ ra: “A, ta tối hôm qua là như thế nào trở về được?”</w:t>
      </w:r>
    </w:p>
    <w:p>
      <w:pPr>
        <w:pStyle w:val="BodyText"/>
      </w:pPr>
      <w:r>
        <w:t xml:space="preserve">Lục Gia Diễm đã ngồi bên cạnh hắn, lạnh nhạt đáp: “Mới nhớ tới nên hỏi?”</w:t>
      </w:r>
    </w:p>
    <w:p>
      <w:pPr>
        <w:pStyle w:val="BodyText"/>
      </w:pPr>
      <w:r>
        <w:t xml:space="preserve">Tần Đồng mờ mịt: “Nhớ thì mới hỏi một chút, có gì đáng ngạc nhiên?” Dù sao cũng đã về, như thế nào về có gì quan trọng.</w:t>
      </w:r>
    </w:p>
    <w:p>
      <w:pPr>
        <w:pStyle w:val="BodyText"/>
      </w:pPr>
      <w:r>
        <w:t xml:space="preserve">“Uy, ngươi biểu tình kia là cái gì?” Trừng lớn như thế, coi chừng lọt ra khỏi hốc mắt bây giờ.</w:t>
      </w:r>
    </w:p>
    <w:p>
      <w:pPr>
        <w:pStyle w:val="BodyText"/>
      </w:pPr>
      <w:r>
        <w:t xml:space="preserve">Lục Gia Diễm vẫn tiếp tục trừng, cuối cùng vô lực lắc đầu: “Quên đi, dù sao ngươi với cái tính này luôn cần giúp đỡ.” Nói cái gì cũng uổng công.</w:t>
      </w:r>
    </w:p>
    <w:p>
      <w:pPr>
        <w:pStyle w:val="BodyText"/>
      </w:pPr>
      <w:r>
        <w:t xml:space="preserve">Đây chính là vũ nhục! Tuyệt đối vũ nhục! Tần Đồng lại cao giọng: “Bảo ta tính gì?” Vừa la xong, đầu lại đau như muốn nứt ra, tiếp tục ôm đầu rên rỉ.</w:t>
      </w:r>
    </w:p>
    <w:p>
      <w:pPr>
        <w:pStyle w:val="BodyText"/>
      </w:pPr>
      <w:r>
        <w:t xml:space="preserve">Lục Gia Diễm nhanh chóng đưa hai ngón tay đè hai huyệt thái dương của hắn mà nhẹ nhàng xoa: “Ta nói, ngươi như thế nào mà lớn ra được như thế này?” Càng nhìn càng thấy đây đúng là kỳ tích.</w:t>
      </w:r>
    </w:p>
    <w:p>
      <w:pPr>
        <w:pStyle w:val="BodyText"/>
      </w:pPr>
      <w:r>
        <w:t xml:space="preserve">Tần Đồng rất muốn cho hắn một quyền, nhưng lại luyến tiếc hắn mát xa cực kỳ thoải mái, vì thế chỉ tượng trưng trở mình xem thường: “Chúng ta kỹ thuật y học phát triển, xã hội ổn định, như vậy có gì kỳ quái? Nhưng thật ra ngươi như thế nào mà lớn vậy?”</w:t>
      </w:r>
    </w:p>
    <w:p>
      <w:pPr>
        <w:pStyle w:val="BodyText"/>
      </w:pPr>
      <w:r>
        <w:t xml:space="preserve">Hắn nói lời này vốn không có ác ý, biểu tình Lục Gia Diễm trong nháy mắt lại chìm xuống, Tần Đồng cảm giác được ngón tay đang mát xa dời đi, nhịn không được liền quay đầu qua xem, sau đó liền ý thức được chính mình nói sai rồi, thầm nghĩ phải nói cái gì đó lại không nói nên lời, do dự mãi, cuối cùng vẫn nói: “Vừa rồi… Ta không phải cố ý nói như vậy, ách… Thật có lỗi…”</w:t>
      </w:r>
    </w:p>
    <w:p>
      <w:pPr>
        <w:pStyle w:val="BodyText"/>
      </w:pPr>
      <w:r>
        <w:t xml:space="preserve">Lục Gia Diễm biết nhĩ lực của mình tốt lắm, chính là lúc này đây hắn vẫn nhịn không được cho rằng những gì mình vừa mới nghe được chính là ảo giác. Nhìn hắn dần dần lộ ra loại biểu tình bất khả tư nghị, Tần Đồng bắt đầu ảo não: “Ngươi đây là cái biểu tình gì?!” Mẹ nó, sớm biết thế thà rằng đừng nói, đánh chết cũng không nói.</w:t>
      </w:r>
    </w:p>
    <w:p>
      <w:pPr>
        <w:pStyle w:val="BodyText"/>
      </w:pPr>
      <w:r>
        <w:t xml:space="preserve">Lục Gia Diễm nhanh chóng trở lại vẻ bình tĩnh: “Chỉ là có điểm giật mình mà thôi. Ngươi chưa có khỏe hẳn, không bằng tiếp tục ngủ.”</w:t>
      </w:r>
    </w:p>
    <w:p>
      <w:pPr>
        <w:pStyle w:val="BodyText"/>
      </w:pPr>
      <w:r>
        <w:t xml:space="preserve">“Ta cũng không phải heo.”</w:t>
      </w:r>
    </w:p>
    <w:p>
      <w:pPr>
        <w:pStyle w:val="BodyText"/>
      </w:pPr>
      <w:r>
        <w:t xml:space="preserve">Vừa dứt lời, tiếng bước chân xuất hiện bên ngoài, cửa rất nhanh bị đẩy ra, Giang Kỳ buồn bã ỉu xìu bước vào, tùy tay phất một chưởng đem cửa đóng lại: “Tên kia, thân là võ quan, thế mà tự mình bị hù chết, những thứ trọng yếu còn chưa kịp nói.”</w:t>
      </w:r>
    </w:p>
    <w:p>
      <w:pPr>
        <w:pStyle w:val="BodyText"/>
      </w:pPr>
      <w:r>
        <w:t xml:space="preserve">Tần Đồng ôm gối đầu ghé vào giường, nghe Giang Kỳ báo cáo tin tức đột ngột như vậy, cả kinh nói: “Ai đã chết?”</w:t>
      </w:r>
    </w:p>
    <w:p>
      <w:pPr>
        <w:pStyle w:val="BodyText"/>
      </w:pPr>
      <w:r>
        <w:t xml:space="preserve">Giang Kỳ liếc hắn một cái: “Ngươi trí nhớ thật cũng không tốt, không phải là cái tên đã bắt ngươi hay sao.”</w:t>
      </w:r>
    </w:p>
    <w:p>
      <w:pPr>
        <w:pStyle w:val="BodyText"/>
      </w:pPr>
      <w:r>
        <w:t xml:space="preserve">“Nga.” Tuy rằng chỉ gặp người nọ có một lần, nhưng vừa nghe nói hắn chết vẫn cảm thấy trong lòng là lạ: “Các ngươi muốn lấy khẩu cung của hắn?” Đại não của Tần Đồng rốt cuộc cũng chịu chuyển động: “Có quan hệ với chuyện mười năm trước?”</w:t>
      </w:r>
    </w:p>
    <w:p>
      <w:pPr>
        <w:pStyle w:val="BodyText"/>
      </w:pPr>
      <w:r>
        <w:t xml:space="preserve">Đến bây giờ hắn mới ý thức được, chính mình đang trải nghiệm một vở kịch vương tử báo thù, được rồi, Lục hỗn đản không tính là vương tử, nhưng này cũng đã đủ kích thích rồi.</w:t>
      </w:r>
    </w:p>
    <w:p>
      <w:pPr>
        <w:pStyle w:val="BodyText"/>
      </w:pPr>
      <w:r>
        <w:t xml:space="preserve">“Di, ngươi có đôi khi cũng thông minh đó.”</w:t>
      </w:r>
    </w:p>
    <w:p>
      <w:pPr>
        <w:pStyle w:val="BodyText"/>
      </w:pPr>
      <w:r>
        <w:t xml:space="preserve">Tần Đồng quyết định bỏ ngoài tai câu này, trong đầu dần nhớ lại những lý lẽ kiến thức thường tình: “Muốn khẩu cung, là muốn chứng minh mình trong sạch? Nhưng người này cái gì cũng chưa kịp nói, liền chết?” Tình tiết này trong phim ảnh đương nhiên rất nhiều, trước kia cùng nữ nhân xem phim số lần cũng không ít đi.</w:t>
      </w:r>
    </w:p>
    <w:p>
      <w:pPr>
        <w:pStyle w:val="BodyText"/>
      </w:pPr>
      <w:r>
        <w:t xml:space="preserve">Giang Kỳ ngồi xuống tự rót cho mình một chén nước: “Đúng vậy, không thể tưởng tượng được hắn vô dụng thế.” Sau đó quay lại nói với Lục Gia Diễm: “Uy, ngươi như thế nào một câu cũng không nói? Nếu không, chúng ta trực tiếp đem cái tên Tấn Dương kia bắt về đây?”</w:t>
      </w:r>
    </w:p>
    <w:p>
      <w:pPr>
        <w:pStyle w:val="BodyText"/>
      </w:pPr>
      <w:r>
        <w:t xml:space="preserve">Lục Gia Diễm không có nói chuyện, nhưng Tần Đồng ngược lại hỏi: “Vậy ngươi có xem qua nhà hắn chưa?”</w:t>
      </w:r>
    </w:p>
    <w:p>
      <w:pPr>
        <w:pStyle w:val="BodyText"/>
      </w:pPr>
      <w:r>
        <w:t xml:space="preserve">Giang Kỳ sửng sốt: “Xem nhà? Làm cái gì?”</w:t>
      </w:r>
    </w:p>
    <w:p>
      <w:pPr>
        <w:pStyle w:val="BodyText"/>
      </w:pPr>
      <w:r>
        <w:t xml:space="preserve">Lần này Tần Đồng tặng lại một cái nhìn cực kỳ xem thường: “Hắn khẳng định không phải chủ mưu lại có thể sống tới bây giờ, ít nhất chứng minh hắn tự bảo vệ được mình, người tự bảo vệ được mình cho tới bây giờ đều cấp cho mình một đường lui, trong tay hắn, chắc chắn còn có cái gì đó của tên chủ mưu, kia tuyệt đối có thể xem là chứng cứ.”</w:t>
      </w:r>
    </w:p>
    <w:p>
      <w:pPr>
        <w:pStyle w:val="BodyText"/>
      </w:pPr>
      <w:r>
        <w:t xml:space="preserve">Giang Kỳ làm ngã cả âm nước “ào ào” chảy qua bàn: “Tựa hồ cũng có lý…”</w:t>
      </w:r>
    </w:p>
    <w:p>
      <w:pPr>
        <w:pStyle w:val="BodyText"/>
      </w:pPr>
      <w:r>
        <w:t xml:space="preserve">Lại không thèm lịch sự: “Chưa từng thấy ai ngốc như ngươi thế.” A, tâm tình vui sướng ngay cả đau đầu cũng tốt lên nhiều lắm.</w:t>
      </w:r>
    </w:p>
    <w:p>
      <w:pPr>
        <w:pStyle w:val="BodyText"/>
      </w:pPr>
      <w:r>
        <w:t xml:space="preserve">Giang Kỳ vừa muốn cãi lại, lại thấy được ánh mắt của Lục Gia Diễm, vì thế sờ sờ mũi: “Không cùng người nào đó chấp nhặt, ta còn đi xét nhà.” Nói không chừng có thể gom được không ít bảo bối.</w:t>
      </w:r>
    </w:p>
    <w:p>
      <w:pPr>
        <w:pStyle w:val="BodyText"/>
      </w:pPr>
      <w:r>
        <w:t xml:space="preserve">Lục Gia Diễm cúi đầu hỏi Tần Đồng: “Ngươi như thế nào nghĩ ra?”</w:t>
      </w:r>
    </w:p>
    <w:p>
      <w:pPr>
        <w:pStyle w:val="BodyText"/>
      </w:pPr>
      <w:r>
        <w:t xml:space="preserve">Tần Đồng đang ôm gối đầu hưởng thụ, không chút suy nghĩ: “Xem phim ảnh thì thấy.” Nói xong âm thâm hối hận, hắn này cái miệng đáng chết, không nói là mình nghĩ ra được hay sao?”</w:t>
      </w:r>
    </w:p>
    <w:p>
      <w:pPr>
        <w:pStyle w:val="BodyText"/>
      </w:pPr>
      <w:r>
        <w:t xml:space="preserve">“Đó là cái gì?”</w:t>
      </w:r>
    </w:p>
    <w:p>
      <w:pPr>
        <w:pStyle w:val="BodyText"/>
      </w:pPr>
      <w:r>
        <w:t xml:space="preserve">Tần Đồng đối với phim ảnh chỉ xem chứ không có nghiên cứu qua, tự nhiên cũng không rõ ràng, cho nên hắn chỉ qua loa giải thích vài câu, cũng không quản Lục Gia Diễm có hiểu hay không, nhưng lại nghĩ tới một vấn đề: “Chứng cứ thu thập đủ thì ngươi phải như thế nào để chứng minh mình trong sạch? Đưa lên tòa án?” Lúc này đã có hệ thống tòa án hay sao?</w:t>
      </w:r>
    </w:p>
    <w:p>
      <w:pPr>
        <w:pStyle w:val="BodyText"/>
      </w:pPr>
      <w:r>
        <w:t xml:space="preserve">“Tòa án?” Lục Gia Diễm nghĩ nghĩ: “Cái ngươi nói chắc cũng giống như hình bộ địa phương đi? Không thể đưa đến đó, Tấn Dương trong mười năm có thể như cá gặp nước, nội bộ quan trường tất nhiên hắn phải quen thuộc. Muốn làm, phải làm trực tiếp.”</w:t>
      </w:r>
    </w:p>
    <w:p>
      <w:pPr>
        <w:pStyle w:val="BodyText"/>
      </w:pPr>
      <w:r>
        <w:t xml:space="preserve">Tần Đồng trong đầu lập tức xem những người đó như những chính khách thượng đẳng, xem ra bất luận là xưa hay nay, chính trị đều là cái gì đó ghê tởm vẩn đục, này cũng chính là nguyên nhân hắn không thích xử lý công việc giúp đỡ gia đình, cái kiểu nham hiểm chu toàn này hắn vĩnh viễn cũng không thích ứng.</w:t>
      </w:r>
    </w:p>
    <w:p>
      <w:pPr>
        <w:pStyle w:val="BodyText"/>
      </w:pPr>
      <w:r>
        <w:t xml:space="preserve">Bất quá những gì tiếp theo trong lời nói của Lục Gia Diễm hắn có chút không hiểu: “Làm trực tiếp? Vậy ngươi rõ ràng trực tiếp làm thịt hắn?”</w:t>
      </w:r>
    </w:p>
    <w:p>
      <w:pPr>
        <w:pStyle w:val="BodyText"/>
      </w:pPr>
      <w:r>
        <w:t xml:space="preserve">Vừa mới rồi còn cảm thấy được hắn thông minh, như thế nào trong nháy mắt đã trở lại như cũ: “Kia rất có lợi cho hắn.” Hắn muốn tên đó phải tận mắt chứng kiến mình thân bại danh liệt.</w:t>
      </w:r>
    </w:p>
    <w:p>
      <w:pPr>
        <w:pStyle w:val="BodyText"/>
      </w:pPr>
      <w:r>
        <w:t xml:space="preserve">Tần Đồng hoàn toàn cảm thấy được mình không thể lý giải: “Không lên tòa án cũng không chịu xử lý trực tiếp, nơi này lại không có máy tính, ti vi, báo chí, muốn trực tiếp? Trực tiếp buông tha thì đúng hơn?”</w:t>
      </w:r>
    </w:p>
    <w:p>
      <w:pPr>
        <w:pStyle w:val="BodyText"/>
      </w:pPr>
      <w:r>
        <w:t xml:space="preserve">Xem ra hắn đối với cuộc sống thời đại này căn bản còn chưa có khái niệm: “Hoàng thượng là để làm cái gì?” Giờ khắc này, Lục Gia Diễm nghĩ mình còn giữ được thái độ bình tĩnh thật đúng là hay.</w:t>
      </w:r>
    </w:p>
    <w:p>
      <w:pPr>
        <w:pStyle w:val="BodyText"/>
      </w:pPr>
      <w:r>
        <w:t xml:space="preserve">“Hoàng thượng?” Tần Đồng đầu tiên có chút mơ hồ, sau đó trừng lớn mắt: “Hoàng thượng!” Từ này đối với hắn phải nói thật sự là rất xa xôi, hiện tại mới phản ứng lại cũng là chuyện bình thường.</w:t>
      </w:r>
    </w:p>
    <w:p>
      <w:pPr>
        <w:pStyle w:val="BodyText"/>
      </w:pPr>
      <w:r>
        <w:t xml:space="preserve">Hoàng thượng, trong nhận thức của hắn tương đương với cấp bậc tổng thống, đương nhiên, quyền lợi so ra thì lớn hơn, không có hạn chế của hai viện cũng không bị truyền thông giám sát, quả thực chính là – không có gì là làm không được!</w:t>
      </w:r>
    </w:p>
    <w:p>
      <w:pPr>
        <w:pStyle w:val="BodyText"/>
      </w:pPr>
      <w:r>
        <w:t xml:space="preserve">Bất quá, Hoàng thượng cũng không giống như tổng thống dễ dàng gặp được. Đương nhiên tổng thống cũng không dễ dàng gặp, nhưng tốt xấu gì thì tổng thống một nước phải chạy tới chạy lui nhiều chỗ, tin tức màn ảnh lúc nào chả đưa tin. Mà Hoàng thượng, thì phải là bảo vật tuyệt đối quý hiếm được giấu trong tầng tầng két sắt, muốn gặp mặt không khác gì so với việc xông vào Lầu Năm Góc cùng Nhà Trắng.</w:t>
      </w:r>
    </w:p>
    <w:p>
      <w:pPr>
        <w:pStyle w:val="BodyText"/>
      </w:pPr>
      <w:r>
        <w:t xml:space="preserve">Cho nên trên mặt Tần Đồng lập tức tràn ngập tò mò cùng sùng bái: “Ngươi muốn xông vào hoàng cung?”</w:t>
      </w:r>
    </w:p>
    <w:p>
      <w:pPr>
        <w:pStyle w:val="BodyText"/>
      </w:pPr>
      <w:r>
        <w:t xml:space="preserve">“Không.” Ban đêm xông vào hoàng cung thế nào cũng sẽ bị xem là phản nghịch, cái tội danh này bọn họ đã gánh vác lâu lắm, hắn không muốn lặp lại một lần nữa, không bao giờ cũng không muốn phải như vậy.</w:t>
      </w:r>
    </w:p>
    <w:p>
      <w:pPr>
        <w:pStyle w:val="BodyText"/>
      </w:pPr>
      <w:r>
        <w:t xml:space="preserve">Tần Đồng thất vọng: “Vậy ngươi thế nào gặp Hoàng thượng?”</w:t>
      </w:r>
    </w:p>
    <w:p>
      <w:pPr>
        <w:pStyle w:val="BodyText"/>
      </w:pPr>
      <w:r>
        <w:t xml:space="preserve">“Còn chưa nghĩ ra.”</w:t>
      </w:r>
    </w:p>
    <w:p>
      <w:pPr>
        <w:pStyle w:val="BodyText"/>
      </w:pPr>
      <w:r>
        <w:t xml:space="preserve">Tần Đồng lập tức mất đi hứng thú, quả nhiên sự thật khác xa phim ảnh. Trong đầu thế nhưng vẫn suy nghĩ, nếu hắn không muốn xông vào, vậy chỉ có thể lẩn mà vào thôi, mà như vậy phải có thân phận trọng yếu, cùng hoàng gia muốn kiếm một chút quan hệ còn không có khả năng…</w:t>
      </w:r>
    </w:p>
    <w:p>
      <w:pPr>
        <w:pStyle w:val="BodyText"/>
      </w:pPr>
      <w:r>
        <w:t xml:space="preserve">“A!”</w:t>
      </w:r>
    </w:p>
    <w:p>
      <w:pPr>
        <w:pStyle w:val="BodyText"/>
      </w:pPr>
      <w:r>
        <w:t xml:space="preserve">Tần Đồng mãnh liệt hét lớn: “Ta nghĩ ra rồi!”</w:t>
      </w:r>
    </w:p>
    <w:p>
      <w:pPr>
        <w:pStyle w:val="BodyText"/>
      </w:pPr>
      <w:r>
        <w:t xml:space="preserve">Lục Gia Diễm không có phòng bị, hai người lại khá gần, lúc đó chấn động khiến tai hắn ẩn ẩn đau, nhíu mày nói: “Ngươi lại muốn cái gì?”</w:t>
      </w:r>
    </w:p>
    <w:p>
      <w:pPr>
        <w:pStyle w:val="BodyText"/>
      </w:pPr>
      <w:r>
        <w:t xml:space="preserve">Tần Đồng từ trên giường đứng lên: “Đương nhiên là tiến cung, là người bán kim ngư kia!”</w:t>
      </w:r>
    </w:p>
    <w:p>
      <w:pPr>
        <w:pStyle w:val="BodyText"/>
      </w:pPr>
      <w:r>
        <w:t xml:space="preserve">Lục Gia Diễm thật không nói nên lời, nhìn thấy Tần Đồng tiến đến trước mặt hắn: “Thế nào thế nào, không tồi đi?”</w:t>
      </w:r>
    </w:p>
    <w:p>
      <w:pPr>
        <w:pStyle w:val="BodyText"/>
      </w:pPr>
      <w:r>
        <w:t xml:space="preserve">Một kình lực mang hắn ngã vào trong ngực người trước mặt, Lục Gia Diễm ôm hắn chặt chẽ: “Ngươi đúng là cái tên khiến cho người ta kinh hỉ.” Nói gì đi nữa, hắn cũng sẽ không buông tay.</w:t>
      </w:r>
    </w:p>
    <w:p>
      <w:pPr>
        <w:pStyle w:val="BodyText"/>
      </w:pPr>
      <w:r>
        <w:t xml:space="preserve">Tần Đồng bị hắn ép đến mức nghẹt thở, trên mặt nhiệt độ tăng cao, nghĩ muốn giãy dụa lại phát giác mình không có khí lực, đành cắn răng: “Ngươi mau buông ra cho ta!”</w:t>
      </w:r>
    </w:p>
    <w:p>
      <w:pPr>
        <w:pStyle w:val="BodyText"/>
      </w:pPr>
      <w:r>
        <w:t xml:space="preserve">Lại trong nháy mắt, bị Lục Gia Diễm hung hăng hôn lên.</w:t>
      </w:r>
    </w:p>
    <w:p>
      <w:pPr>
        <w:pStyle w:val="BodyText"/>
      </w:pPr>
      <w:r>
        <w:t xml:space="preserve">____________________</w:t>
      </w:r>
    </w:p>
    <w:p>
      <w:pPr>
        <w:pStyle w:val="BodyText"/>
      </w:pPr>
      <w:r>
        <w:t xml:space="preserve">Tần Đống mấy ngày nay có chút mất hồn, bởi vì hắn phát hiện được một chuyện tình thực đáng sợ – chính mình có phải hay không đã bắt đầu cong? Bằng không, như thế nào lại tự giác mà phản ứng lại cái hôn kia như vậy? Tuy rằng hắn vẫn lặp đi lặp lại việc tự ám chỉ rằng đó chỉ là phản ứng tự nhiên trong các phản ứng tự nhiên, lại ngày càng không thuyết phục được chính mình.</w:t>
      </w:r>
    </w:p>
    <w:p>
      <w:pPr>
        <w:pStyle w:val="BodyText"/>
      </w:pPr>
      <w:r>
        <w:t xml:space="preserve">Ngày hôm đó hắn cùng tiểu đào ngồi xổm bên lu xem kim ngư lại đang ngẩn người, Giang Kỳ tiến lại vỗ vỗ hắn: “Nhị thiếu gia, có một tiểu mỹ nhân tới tìm ngươi.”</w:t>
      </w:r>
    </w:p>
    <w:p>
      <w:pPr>
        <w:pStyle w:val="BodyText"/>
      </w:pPr>
      <w:r>
        <w:t xml:space="preserve">Tần Đồng vội vã hoàn hồn: “Ta làm gì nhận thức một tiểu mỹ nhân?”</w:t>
      </w:r>
    </w:p>
    <w:p>
      <w:pPr>
        <w:pStyle w:val="BodyText"/>
      </w:pPr>
      <w:r>
        <w:t xml:space="preserve">Nữ tử đi theo phía sau Giang Kỳ tiến lên trước một bước: “Tần công tử, nô tỳ Mộ Thu, hữu lễ.”</w:t>
      </w:r>
    </w:p>
    <w:p>
      <w:pPr>
        <w:pStyle w:val="BodyText"/>
      </w:pPr>
      <w:r>
        <w:t xml:space="preserve">Mộ Thu? Nghe cũng thật quen thuộc, suy nghĩ nửa ngày, mới nhớ ra: “A, là Mộ Thu cô nương. Thật là ngượng ngùng, vừa mới thất thần, không kịp nhớ ra.”</w:t>
      </w:r>
    </w:p>
    <w:p>
      <w:pPr>
        <w:pStyle w:val="BodyText"/>
      </w:pPr>
      <w:r>
        <w:t xml:space="preserve">Mộ Thu mỉm cười, nói: “Công tử chưa bao giờ gặp qua ta, nhất thời quên cũng là chuyện thường.”</w:t>
      </w:r>
    </w:p>
    <w:p>
      <w:pPr>
        <w:pStyle w:val="BodyText"/>
      </w:pPr>
      <w:r>
        <w:t xml:space="preserve">Nói xong lấy từ trong tay áo ra một tờ giấy ghi chép: “Cô nương nhà ta mang giùm một vài thứ.”</w:t>
      </w:r>
    </w:p>
    <w:p>
      <w:pPr>
        <w:pStyle w:val="BodyText"/>
      </w:pPr>
      <w:r>
        <w:t xml:space="preserve">Mở ra vừa thấy, trên bút tích xinh đẹp là bản ghi chép về Hồng Ngọc, tuổi, màu da, khuôn mặt thập phần chi tiết, Tần Đồng nhãn tình sáng lên: “Thật là chuyên nghiệp.”</w:t>
      </w:r>
    </w:p>
    <w:p>
      <w:pPr>
        <w:pStyle w:val="BodyText"/>
      </w:pPr>
      <w:r>
        <w:t xml:space="preserve">“Mộ Thu cô nương, ngươi theo ta lại đây đi, ta chọn mấy món thích hợp cho ngươi mang về.”</w:t>
      </w:r>
    </w:p>
    <w:p>
      <w:pPr>
        <w:pStyle w:val="BodyText"/>
      </w:pPr>
      <w:r>
        <w:t xml:space="preserve">Nói xong mang theo Mộ Thu đến căn phòng nhỏ bày hàng, bên trong đã được Chu tẩu cùng tiểu đào giúp hắn sửa sang thập phần chỉnh tề, mọi thứ đều được bao bằng giấy dầu để tránh bị ẩm, tất cả cũng được dán nhãn đầy đủ.</w:t>
      </w:r>
    </w:p>
    <w:p>
      <w:pPr>
        <w:pStyle w:val="BodyText"/>
      </w:pPr>
      <w:r>
        <w:t xml:space="preserve">Tần Đồng không mất bao nhiêu thời gian tìm ra được những thứ cẩn thiết, mở ra chọn lấy mấy thứ đưa cho nàng: “Này vài món chắc thích hợp đi, cầm lấy.”</w:t>
      </w:r>
    </w:p>
    <w:p>
      <w:pPr>
        <w:pStyle w:val="BodyText"/>
      </w:pPr>
      <w:r>
        <w:t xml:space="preserve">Mộ Thu lên tiếng tiếp nhận, ánh mắt lại luyến tiếc nhìn theo những thứ kia, nhẹ giọng nói: “Công tử, ta có thể chọn mấy thứ không? Ta… hôm nay mang bạc lại đây…”</w:t>
      </w:r>
    </w:p>
    <w:p>
      <w:pPr>
        <w:pStyle w:val="BodyText"/>
      </w:pPr>
      <w:r>
        <w:t xml:space="preserve">Tần Đồng thấy nàng bất quá chỉ trên dưới mười lăm mà thôi, không sai biệt lắm so với tiểu đào, lại tại nơi đó mà tồn tại, tuy rằng chỉ là nô tỳ, nhưng nói vậy cuộc sống nhất định cũng không tốt, lập tức liền cẩn thận lựa chọn cho nàng một số thứ: “Đương nhiên có thể, ngươi tuổi không lớn, không cần phiền toái đến mấy thứ kia, này cũng đã đù. Nhắc cô nương ngươi bớt chút thời gian chỉ dạy, mỏng mỏng một chút, sẽ rất được.”</w:t>
      </w:r>
    </w:p>
    <w:p>
      <w:pPr>
        <w:pStyle w:val="BodyText"/>
      </w:pPr>
      <w:r>
        <w:t xml:space="preserve">Mô Thu cúi đầu lấy túi bạc lại bị Tần Đồng ngăn cản, biết là đồng tình ngược lại đối với nàng không tốt, Tần Đồng nghĩ nghĩ nói: “Về sau ngươi chạy qua chạy lại sẽ rất vất vả, mấy thứ này xem như là lễ gặp mặt của ta đi, nếu thích, về sau đến lấy thêm.”</w:t>
      </w:r>
    </w:p>
    <w:p>
      <w:pPr>
        <w:pStyle w:val="Compact"/>
      </w:pPr>
      <w:r>
        <w:t xml:space="preserve">Thấy nàng lộ ra thần sắc vui sướng liên tục nói lời cảm tạ, Tần Đồng tâm tình trở nên rất tốt. Tiễn Mộ Thu, hắn cầm lấy tờ giấy ghi chép nhìn nhìn, kia mưu kế của hắn đã được thực hiện bước đầu, khóe môi khoái trá gợi lên. Mà Lục Gia Diễm, đã hoàn toàn bị hắn ném ra sau đầu.</w:t>
      </w:r>
      <w:r>
        <w:br w:type="textWrapping"/>
      </w:r>
      <w:r>
        <w:br w:type="textWrapping"/>
      </w:r>
    </w:p>
    <w:p>
      <w:pPr>
        <w:pStyle w:val="Heading2"/>
      </w:pPr>
      <w:bookmarkStart w:id="97" w:name="chương-76-cật-định"/>
      <w:bookmarkEnd w:id="97"/>
      <w:r>
        <w:t xml:space="preserve">76. Chương 76: Cật Định</w:t>
      </w:r>
    </w:p>
    <w:p>
      <w:pPr>
        <w:pStyle w:val="Compact"/>
      </w:pPr>
      <w:r>
        <w:br w:type="textWrapping"/>
      </w:r>
      <w:r>
        <w:br w:type="textWrapping"/>
      </w:r>
      <w:r>
        <w:t xml:space="preserve">“Chủ tử, người phái đi tìm đã trở về, hoàn toàn không phát hiện tung tích Giang Việt cùng Phó phó tướng.”</w:t>
      </w:r>
    </w:p>
    <w:p>
      <w:pPr>
        <w:pStyle w:val="BodyText"/>
      </w:pPr>
      <w:r>
        <w:t xml:space="preserve">Tấn Dương sắc mặt càng thêm âm trầm, bước chân cũng càng lúc càng hối hả, Giang Việt mỗi ngày đều báo cáo tình huống cho mình, hiện tại tính ra đã mười ngày mà sống không thấy người chết không thấy xác, mà Phó Nguyên, cũng đã mất tích mười ngày, này không phải tất cả thật rất trùng hợp. Mà nữ nhân kia, chẳng lẽ lại có bản lĩnh lớn đến như vậy hay sao?</w:t>
      </w:r>
    </w:p>
    <w:p>
      <w:pPr>
        <w:pStyle w:val="BodyText"/>
      </w:pPr>
      <w:r>
        <w:t xml:space="preserve">Nói như thế chính mình đã bị lộ, này cũng khiến hắn càng thêm khó hiểu, nếu bọn họ đã biết, vì sao lại yên tĩnh như vậy, không phải là có dự định khác? Đã như vậy… Tấn Dương vỗ bàn một cái: “Hảo, ngươi đã bất động, ta liền tiên hạ thủ vi cường!”</w:t>
      </w:r>
    </w:p>
    <w:p>
      <w:pPr>
        <w:pStyle w:val="BodyText"/>
      </w:pPr>
      <w:r>
        <w:t xml:space="preserve">Xoay người hướng về phía những kẻ đang quỳ gối: “Nghe đây, lập tức tập hợp người lại, trong buổi tối ngày hôm nay liền đem Tần phủ toàn bộ từ trên xuống dưới giết hết cho ta, ngay cả một con muỗi cũng không được buông tha, nhất là tại viện phía nam! Sau đó kiểm tra thi thể cho ta, xác định đúng đủ tám người thì châm lửa thiêu hủy toàn bộ!” Trừ tận gốc sẽ trừ triệt để, hắn không thể mắc sai lầm này một lần nào nữa.</w:t>
      </w:r>
    </w:p>
    <w:p>
      <w:pPr>
        <w:pStyle w:val="BodyText"/>
      </w:pPr>
      <w:r>
        <w:t xml:space="preserve">Người quỳ gối trao đổi ánh mắt cực nhanh, đều nhìn ra được chút hưng phấn trong đôi mắt đối phương, nhưng cũng mang theo chút nghi hoặc, miệng lại đáp: “Dạ, thuộc hạ liền làm ngay.” Chủ tử thế nào lại trở nên nóng ruột như vậy, không sợ nháo ra động tĩnh lớn hay sao?</w:t>
      </w:r>
    </w:p>
    <w:p>
      <w:pPr>
        <w:pStyle w:val="BodyText"/>
      </w:pPr>
      <w:r>
        <w:t xml:space="preserve">Bọn họ đều là do Tấn Dương tuyển lựa từ đội quân mà ra, sau khi huấn luyện trở thành tử sĩ, trong quân đã nhìn quen sát phạt, đối với máu tanh đặc biệt thích, tuy rằng so ra thì kém sát thủ, nhưng nói trắng ra cũng là một cỗ máy giết người, kỳ thực đối với nhiệm vụ giám sát của Tấn Dương lần này đã sớm bất mãn, hiện nay nghe được có thể giết người, tay đều khống chế không được có chút ngứa ngáy.</w:t>
      </w:r>
    </w:p>
    <w:p>
      <w:pPr>
        <w:pStyle w:val="BodyText"/>
      </w:pPr>
      <w:r>
        <w:t xml:space="preserve">Nhưng biết đâu vừa đi tới cửa, lại nghe thanh âm Tấn Dương: “Trở về cho ta!”</w:t>
      </w:r>
    </w:p>
    <w:p>
      <w:pPr>
        <w:pStyle w:val="BodyText"/>
      </w:pPr>
      <w:r>
        <w:t xml:space="preserve">Mấy người ngạc nhiên, lại trở về lần nữa: “Chủ tử?!”</w:t>
      </w:r>
    </w:p>
    <w:p>
      <w:pPr>
        <w:pStyle w:val="BodyText"/>
      </w:pPr>
      <w:r>
        <w:t xml:space="preserve">Tấn Dương phất tay: “Trước tạm thời đừng nhúc nhích, chờ ta ngẫm tốt lại đã.”</w:t>
      </w:r>
    </w:p>
    <w:p>
      <w:pPr>
        <w:pStyle w:val="BodyText"/>
      </w:pPr>
      <w:r>
        <w:t xml:space="preserve">“…Tuân lệnh.”</w:t>
      </w:r>
    </w:p>
    <w:p>
      <w:pPr>
        <w:pStyle w:val="BodyText"/>
      </w:pPr>
      <w:r>
        <w:t xml:space="preserve">Tấn Dương cụt hứng ngồi vào ghế, không được kích động, hắn không thể khẳng định được đây có phải là kế sách của nữ nhân kia hay không, chờ hắn tự đưa mình đến cửa, sau đó một lưới bắt hết. Trong quân binh sĩ tuy nhiều, tư chất cao cũng không nhiều, được hắn ngầm huấn luyện thành tử sĩ lại càng hiếm, người của hắn vốn không nhiều lắm, không thể cứ như vậy đem toàn bộ đưa vào.</w:t>
      </w:r>
    </w:p>
    <w:p>
      <w:pPr>
        <w:pStyle w:val="BodyText"/>
      </w:pPr>
      <w:r>
        <w:t xml:space="preserve">“Oanh” một tiếng ném đi cái bàn, Tấn Dương tâm phiền ý loạn: “Con mẹ nó chết tiệt!”</w:t>
      </w:r>
    </w:p>
    <w:p>
      <w:pPr>
        <w:pStyle w:val="BodyText"/>
      </w:pPr>
      <w:r>
        <w:t xml:space="preserve">Hôm nay hắn lại thành người ngoài sáng kẻ khác ở trong tối, khắp nơi trói chân trói tay! Nghĩ đến đây, hắn đột nhiên mãnh liệt đập lên bàn một cái, nhảy dựng lên quát: “Nhanh đến nhà Phó Nguyên, nhanh lên, đem hết thảy những thứ kia của hắn tìm ra cho ta, nhanh lên!”</w:t>
      </w:r>
    </w:p>
    <w:p>
      <w:pPr>
        <w:pStyle w:val="BodyText"/>
      </w:pPr>
      <w:r>
        <w:t xml:space="preserve">Mấy người kia sợ hãi cả kinh, vội vàng lĩnh mệnh. Tới nơi rồi, càng khiến bọn họ thất kinh.</w:t>
      </w:r>
    </w:p>
    <w:p>
      <w:pPr>
        <w:pStyle w:val="BodyText"/>
      </w:pPr>
      <w:r>
        <w:t xml:space="preserve">Cha mẹ Phó Nguyên sớm mất, đến nay chưa đón dâu, trong nhà vốn đã vắng vẻ, hắn lại trời sinh tính lại đa nghi, trong phủ thậm chí một hạ nhân cũng không có, mọi chuyện trong triều đều do một tiểu quan viên xử lý,</w:t>
      </w:r>
    </w:p>
    <w:p>
      <w:pPr>
        <w:pStyle w:val="BodyText"/>
      </w:pPr>
      <w:r>
        <w:t xml:space="preserve">Người đến cảm thấy thực xui xẻo, kẻ thất tung này tám phần hẳn là đã chết, chính là một võ tướng biên quan, lại trụ trong một cái phòng nhỏ như thế, đâu có cái gì đâu mà vớt vát? Sở dĩ như thế nên chỉ ở trong sân quanh quẩn một vòng, ngày cả gian nhà cũng không muốn tiến vào, còn cân nhắc sau khi trở về phải dùng huân hương tốt mà tắm rửa.</w:t>
      </w:r>
    </w:p>
    <w:p>
      <w:pPr>
        <w:pStyle w:val="BodyText"/>
      </w:pPr>
      <w:r>
        <w:t xml:space="preserve">Bất quá cũng thực rất thanh nhàn, cái gì cũng chưa từng xét, liền báo là dữ nhiều lành ít, trực tiếp đóng cổng và sân, chờ trong triều xử lý.</w:t>
      </w:r>
    </w:p>
    <w:p>
      <w:pPr>
        <w:pStyle w:val="BodyText"/>
      </w:pPr>
      <w:r>
        <w:t xml:space="preserve">Lúc này trong phủ nửa người cũng không có, trong sân cũng tích không ít bụi, không chút hơi thở, giữa ban ngày cũng có chút âm trầm. Nhưng… những thứ này không phải là nguyên nhân khiến bọn họ giật mình, mà chính là vì trong phủ cùng trong sân đã trở nên rất lộn xộn. Rất hiển nhiên, đã có người đi trước một bước.</w:t>
      </w:r>
    </w:p>
    <w:p>
      <w:pPr>
        <w:pStyle w:val="BodyText"/>
      </w:pPr>
      <w:r>
        <w:t xml:space="preserve">Phòng ngủ Phó Nguyên càng trở nên rối tinh rối mù, mà bọn họ cũng lần đầu tiên chú ý đến cái mật đạo đang rộng mở kia. Một người trong đó nhìn thấy tình hình này liền nói thầm: “Này thì tìm cái gì, ngay cả mẩu giấy vụn cũng không lưu cho chúng ta.”</w:t>
      </w:r>
    </w:p>
    <w:p>
      <w:pPr>
        <w:pStyle w:val="BodyText"/>
      </w:pPr>
      <w:r>
        <w:t xml:space="preserve">Có người tùy tay nhấc lên một chiếc hộp gỗ lim nhỏ nằm trên mắt đất, “Ô” một tiếng: “Ra là hắn cũng có thứ tốt a, những kẻ kia đối với những thứ này thật ra không có hứng thú.” Nằm nơi đó, là một pho tượng phật bằng vàng.</w:t>
      </w:r>
    </w:p>
    <w:p>
      <w:pPr>
        <w:pStyle w:val="BodyText"/>
      </w:pPr>
      <w:r>
        <w:t xml:space="preserve">Những đôi mắt đó nhất thời sáng lên, nếu không thể tìm được cái gì trở về, thì lấy thêm mấy thứ gì đó trở lại cũng không sai. Vì vậy, ngôi nhà vốn đã hỗn độn lại càng trở nên hỗn độn thêm.</w:t>
      </w:r>
    </w:p>
    <w:p>
      <w:pPr>
        <w:pStyle w:val="BodyText"/>
      </w:pPr>
      <w:r>
        <w:t xml:space="preserve">Đợi cho đến khi bọn họ thỏa mãn ngừng tay, quần áo đều đã phình to, lần này không lấy mấy thứ to, chỉ chọn mấy thứ nhỏ nhỏ, chờ một thời gian nữa sẽ đến dọn sạch. Sau khi trở về đầu tiền là trở về phòng đem mọi thứ cất giấu hảo, rối mới đến chỗ Tấn Dương phục mệnh, không ngoài dự đoán lại nghe hắn nổi giận lôi đình.</w:t>
      </w:r>
    </w:p>
    <w:p>
      <w:pPr>
        <w:pStyle w:val="BodyText"/>
      </w:pPr>
      <w:r>
        <w:t xml:space="preserve">Giang Kỳ rạng rỡ cầm một chồng giấy viết thư chạy đến phòng Lục Gia Diễm nói: “Quả nhiên là tiểu tình nhân của ngươi nói trúng rồi, tên kia đúng là có cất giấu một chút tài liệu của năm đó.”</w:t>
      </w:r>
    </w:p>
    <w:p>
      <w:pPr>
        <w:pStyle w:val="BodyText"/>
      </w:pPr>
      <w:r>
        <w:t xml:space="preserve">Tần Đồng lúc này vừa từ bên ngoài về, ôm Tiểu Cáp vào nhà, nghe vậy lập tức phản bác: “Ta không phải tiểu tình nhân!”</w:t>
      </w:r>
    </w:p>
    <w:p>
      <w:pPr>
        <w:pStyle w:val="BodyText"/>
      </w:pPr>
      <w:r>
        <w:t xml:space="preserve">Ánh mắt đã có chút nhịn không được liếc về phía Lục Gia Diễm đang ngồi, trong lúc phân tâm Tiểu Cáp đã giãy dụa nhảy xuống, tiểu tử này hiện tại đã lớn lên không ít, mập mạp báo ú nhìn cũng thật khả ái, nhưng ôm lấy cũng phải rất cật lực. Bị chút giãy dụa này, Tần Đồng lập tức giữ không được, ngược lại còn bị hoảng sợ, mắng một tiếng: “Tử cẩu!” Trên mặt đã có chút nóng lên.</w:t>
      </w:r>
    </w:p>
    <w:p>
      <w:pPr>
        <w:pStyle w:val="BodyText"/>
      </w:pPr>
      <w:r>
        <w:t xml:space="preserve">Giang Kỳ giơ hai tay lên: “Hảo hảo hảo, không phải tiểu tình nhân.” Giọng điệu qua loa có lệ, lập tức hướng về phía Lục Gia Diễm, nhìn hắn xoay người đem mọi thứ cất vào rương trong tủ quần áo, ngạc nhiên nói: “Ngươi không nhìn?”</w:t>
      </w:r>
    </w:p>
    <w:p>
      <w:pPr>
        <w:pStyle w:val="BodyText"/>
      </w:pPr>
      <w:r>
        <w:t xml:space="preserve">Lục Gia Diễm “thịch” một tiếng đóng cửa lại: “Ta không muốn nhìn.”</w:t>
      </w:r>
    </w:p>
    <w:p>
      <w:pPr>
        <w:pStyle w:val="BodyText"/>
      </w:pPr>
      <w:r>
        <w:t xml:space="preserve">Giang Kỳ nhìn hắn, sau đó nhún vai: “Tùy ngươi. Tấn Dương bên kia có muốn đi lục lọi luôn không? Người hắn dưỡng võ công đều bình thường, chúng ta đi không hề kinh động.”</w:t>
      </w:r>
    </w:p>
    <w:p>
      <w:pPr>
        <w:pStyle w:val="BodyText"/>
      </w:pPr>
      <w:r>
        <w:t xml:space="preserve">“Ngươi an bài đi.”</w:t>
      </w:r>
    </w:p>
    <w:p>
      <w:pPr>
        <w:pStyle w:val="BodyText"/>
      </w:pPr>
      <w:r>
        <w:t xml:space="preserve">Giang Kỳ gật đầu, sau đó nói sang chuyện khác: “Cũng nói tiếp, trong lúc xét nhà mới phát hiện, tên kia không chỉ nhát gan, mà còn rất hoàn tục.” Vừa nói vừa rung đùi đắc ý ngồi xuống, bưng lên bát thang đậu xanh trên bàn cũng không thèm hỏi một tiếng liền uống, sau đó đặt về chỗ cũ nói: “Đậu nấu vừa chín lại vừa mềm, cũng không nát, thật không sai.”</w:t>
      </w:r>
    </w:p>
    <w:p>
      <w:pPr>
        <w:pStyle w:val="BodyText"/>
      </w:pPr>
      <w:r>
        <w:t xml:space="preserve">Này vốn là Chu tẩu cố ý lưu lại cho Tần Đồng, bảo Lục Gia Diễm bưng vào. Nhìn Giang Kỳ hé miệng cho hơn nửa chén đậu xanh thang vào bụng, lông mày Lục Gia Diễm như muốn nhăn lại thành một đường. Tần Đồng thế nhưng lại đang suy nghĩ, hắn hiện tại đối với bát canh thang không có hứng thú, chỉ hỏi: “Tục? Thế nào là một tục pháp?”</w:t>
      </w:r>
    </w:p>
    <w:p>
      <w:pPr>
        <w:pStyle w:val="BodyText"/>
      </w:pPr>
      <w:r>
        <w:t xml:space="preserve">Giang Kỳ lại tiếp tục cho hết nửa bát đậu xanh thang còn lại vào bụng, chùi chùi miệng bắt đầu nói: “Chúng ta ngày đó không chú ý lắm, sau khi vào mật thất kia mới phát hiện trong ba cái rương nơi đó đều là vàng bạc châu báu.”</w:t>
      </w:r>
    </w:p>
    <w:p>
      <w:pPr>
        <w:pStyle w:val="BodyText"/>
      </w:pPr>
      <w:r>
        <w:t xml:space="preserve">“A?”</w:t>
      </w:r>
    </w:p>
    <w:p>
      <w:pPr>
        <w:pStyle w:val="BodyText"/>
      </w:pPr>
      <w:r>
        <w:t xml:space="preserve">“Không riêng gì ba cái rương đó, trong phòng hắn từ rương lớn tới rương nhỏ đều có những thứ tốt, nhiều nhất chính là vàng, còn có tượng phật Quan Thế Âm bằng vàng, kia thật sự lấp lánh a…”</w:t>
      </w:r>
    </w:p>
    <w:p>
      <w:pPr>
        <w:pStyle w:val="BodyText"/>
      </w:pPr>
      <w:r>
        <w:t xml:space="preserve">“Vàng?”</w:t>
      </w:r>
    </w:p>
    <w:p>
      <w:pPr>
        <w:pStyle w:val="BodyText"/>
      </w:pPr>
      <w:r>
        <w:t xml:space="preserve">“Vô nghĩa, không phải vàng chứ là cái gì, sau đó là bạc, sau đó là trân châu ngọc bích a, vụn cũng có, khắc chạm rồi cũng có, còn có rất nhiều trang sức nữ nhân, này thật khó hiểu, hắn là một đại nam nhân, đối với vàng bạc hứng thú còn chưa tính, thế nào lại đối với… nhưng thứ này của nữ nhân… Uy uy uy ngươi đang làm gì?”</w:t>
      </w:r>
    </w:p>
    <w:p>
      <w:pPr>
        <w:pStyle w:val="BodyText"/>
      </w:pPr>
      <w:r>
        <w:t xml:space="preserve">Tần Đồng đã tiến đến xách lấy áo hắn: “Này rương đâu? Giá trị bao nhiêu tiền?”</w:t>
      </w:r>
    </w:p>
    <w:p>
      <w:pPr>
        <w:pStyle w:val="BodyText"/>
      </w:pPr>
      <w:r>
        <w:t xml:space="preserve">“A?”</w:t>
      </w:r>
    </w:p>
    <w:p>
      <w:pPr>
        <w:pStyle w:val="BodyText"/>
      </w:pPr>
      <w:r>
        <w:t xml:space="preserve">“Nói mau!”</w:t>
      </w:r>
    </w:p>
    <w:p>
      <w:pPr>
        <w:pStyle w:val="BodyText"/>
      </w:pPr>
      <w:r>
        <w:t xml:space="preserve">“Ôi ngươi đừng quậy! A! Đừng nắm đừng nắm, ta nói không được sao? Còn tại nhà hắn a, phỏng chừng cũng hơn mười vạn. Người này, mỗi ngày tại cái nơi biên quan chim không thèm đẻ trứng, thế nào mà lại có được nhiều như vậy… Oa a, cổ của ta! Ngươi bóp cổ ta làm cái gì?!”</w:t>
      </w:r>
    </w:p>
    <w:p>
      <w:pPr>
        <w:pStyle w:val="BodyText"/>
      </w:pPr>
      <w:r>
        <w:t xml:space="preserve">Tần Đồng con mắt cũng đã đỏ lên: “Nhanh mang về cho ta!”</w:t>
      </w:r>
    </w:p>
    <w:p>
      <w:pPr>
        <w:pStyle w:val="BodyText"/>
      </w:pPr>
      <w:r>
        <w:t xml:space="preserve">“Mang về làm cái gì?”</w:t>
      </w:r>
    </w:p>
    <w:p>
      <w:pPr>
        <w:pStyle w:val="BodyText"/>
      </w:pPr>
      <w:r>
        <w:t xml:space="preserve">“Ngươi đầu có vấn đề hả, đó là tiền tiền tiền! Hắn bắt cóc ta phải bồi thường phí tổn thất tinh thần, này là vừa đủ!”</w:t>
      </w:r>
    </w:p>
    <w:p>
      <w:pPr>
        <w:pStyle w:val="BodyText"/>
      </w:pPr>
      <w:r>
        <w:t xml:space="preserve">Giang Kỳ vẻ mặt hắc tuyến: “Phí tổn thất tinh thần? Ngươi thật là biết tạo từ. Mấy thứ kia cũng không phải là bút tích hay tranh chữ của danh gia cũng như trân phẩm quý giá, hơn nữa cũng không bao nhiêu tiền. Ai ai, ngươi bình tĩnh, bình tĩnh một chút, dừng lại cho ta!”</w:t>
      </w:r>
    </w:p>
    <w:p>
      <w:pPr>
        <w:pStyle w:val="BodyText"/>
      </w:pPr>
      <w:r>
        <w:t xml:space="preserve">Giang Kỳ mắt đề phòng cả người mồ hôi lạnh đứng lên khỏi ghế, nhìn dáng dấp dường như phát rồ của Tần Đồng, trời ạ! Thấy tiền sáng mắt nguyên lai là như vậy, thật sự đã được diện kiến rồi. Chưa nói tới, cái rương lớn như thế ban ngày ban mặt sau mà mang về a? Này cũng không thể gọi là cướp bóc, chính là cướp của người chết a.</w:t>
      </w:r>
    </w:p>
    <w:p>
      <w:pPr>
        <w:pStyle w:val="BodyText"/>
      </w:pPr>
      <w:r>
        <w:t xml:space="preserve">Tần Đồng vỗ bàn: “Cái gì mà không bao nhiêu tiền, ngươi cho mấy chục vạn như không sao? Hơn nữa ít cũng là tiền! Mau nhanh mang về cho ta đi, hiện tại phải đi ngay!” Tài chính a tài chính, càng nhiều càng tốt, như thế nào lại không muốn.</w:t>
      </w:r>
    </w:p>
    <w:p>
      <w:pPr>
        <w:pStyle w:val="BodyText"/>
      </w:pPr>
      <w:r>
        <w:t xml:space="preserve">Giang Kỳ không còn gì để nói, chỉ đành nói: “Này thì dù sao buổi tối mới có thể đi, cái rương lớn như vậy không thể so được, ban ngày sao mà khiêng…”</w:t>
      </w:r>
    </w:p>
    <w:p>
      <w:pPr>
        <w:pStyle w:val="BodyText"/>
      </w:pPr>
      <w:r>
        <w:t xml:space="preserve">Chưa nói xong đã bị Tần Đồng cắt đứt: “Ngươi có biết nhà không cửa sẽ ra sao không, nhanh! Dù ban ngày không mang đi được ngươi cũng phải đi trông giữ cho ta, nhanh đi nhanh đi!”</w:t>
      </w:r>
    </w:p>
    <w:p>
      <w:pPr>
        <w:pStyle w:val="BodyText"/>
      </w:pPr>
      <w:r>
        <w:t xml:space="preserve">Giang Kỳ triệt để đầu hàng, liên tục nói: “Đúng đúng đúng, ngươi là lão đại ngươi là ông chủ, ta cái gì cũng nghe lời ngươi, này đi tìm người làm.” Trước khi đi quay về phía Lục Gia Diễm giật giật môi, truyền âm nói: “Hảo hảo quản tình nhân của ngươi đi, ngươi đã rơi rớt đâu mất rồi, địa vị còn không bằng tiền.”</w:t>
      </w:r>
    </w:p>
    <w:p>
      <w:pPr>
        <w:pStyle w:val="BodyText"/>
      </w:pPr>
      <w:r>
        <w:t xml:space="preserve">Kết quả buổi tối Giang Kỳ mang cái rương tiến vào phòng họ với vẻ mặt bất khả tư nghị, đối với Tần Đồng nói: “Ngươi thật là chỉ đoán thôi a? Cũng thật rất chuẩn!”</w:t>
      </w:r>
    </w:p>
    <w:p>
      <w:pPr>
        <w:pStyle w:val="BodyText"/>
      </w:pPr>
      <w:r>
        <w:t xml:space="preserve">Lục Gia Diễm ngồi ở bên giường, nghe vậy nhíu mày. Tần Đồng đang ở một bên bàn bày phấn son ra nghiên cứu, kỳ thực từ lâu đã không yên lòng, thấy cái rương mở ra, con mắt phát quan nhìn vào bên trong, ngoài miệng nói: “A? Cái gì?” Căn bản là không nghe Giang Kỳ nói cái gì, đầu óc chỉ có bạc sáng long lanh.</w:t>
      </w:r>
    </w:p>
    <w:p>
      <w:pPr>
        <w:pStyle w:val="BodyText"/>
      </w:pPr>
      <w:r>
        <w:t xml:space="preserve">Giang Kỳ thở dài nói: “Ban ngày, phát hiện bên trong thiếu hơn nửa, hiển nhiên đã có người vào cướp. Sau đó, tối nay chuẩn bị mang về lại đụng phải mấy người, cũng không biết có cùng một nhóm hay không, ta cũng lười quản, tống cổ đi hết rồi mang toàn bộ trở về.”</w:t>
      </w:r>
    </w:p>
    <w:p>
      <w:pPr>
        <w:pStyle w:val="BodyText"/>
      </w:pPr>
      <w:r>
        <w:t xml:space="preserve">Lực chú ý của Tần Đồng lúc này mới quay lại, đau lòng nói: “Ta đã nói mà, may mà đi sớm, không chỉ còn mấy cái rương không. Ngươi nói bị thiếu, vậy… tính ra giá trị nhiều hay ít?”</w:t>
      </w:r>
    </w:p>
    <w:p>
      <w:pPr>
        <w:pStyle w:val="BodyText"/>
      </w:pPr>
      <w:r>
        <w:t xml:space="preserve">Sách, cũng chỉ nhớ giá trị bao nhiêu, thế nào lại không hỏi hắn có gặp nguy hiểm hay không, ai tìm được tên tiểu tình nhân như vậy cũng không hay ho gì: “Tuy rằng thiếu chút, nhưng mất thứ trong này, bốn năm mươi vạn lượng cũng không phải là ít.”</w:t>
      </w:r>
    </w:p>
    <w:p>
      <w:pPr>
        <w:pStyle w:val="BodyText"/>
      </w:pPr>
      <w:r>
        <w:t xml:space="preserve">Nói đến đây lại lấy ra một thứ lắc lắc trước mặt Lục Gia Diễm: “Tuy rằng hơi mệt, bất quá ta lúc soát được thứ này, của Tấn Dương. Nếu ta đoán không sai, chỉ sợ hắn cũng muốn tìm mấy thứ kia, đáng tiếc hắn chậm.”</w:t>
      </w:r>
    </w:p>
    <w:p>
      <w:pPr>
        <w:pStyle w:val="BodyText"/>
      </w:pPr>
      <w:r>
        <w:t xml:space="preserve">Tần Đồng lại ngồi chồm hổm trước cái rương tiền sờ tới sờ lui, trong đầu đã bắt đầu tính toàn muốn đem mấy cái cửa hàng tốt nhất trong kinh thành mua vào. Lúc không có tiền chỉ có thể nhìn trông mong, hiện tại mua được liền cố gắng mua, lại muốn làm một chút sinh ý khác, kia hắn có nên mở một cái nhà hàng, mang kiểu dáng phong cách Tây Âu, tại cái nơi địa phương lỗi thời này hẳn là rất mới mẻ, làm ăn chắc cũng không tồi.</w:t>
      </w:r>
    </w:p>
    <w:p>
      <w:pPr>
        <w:pStyle w:val="BodyText"/>
      </w:pPr>
      <w:r>
        <w:t xml:space="preserve">Hắn đang mải mê suy nghĩ miên man, thình lình cảm giác được có người phía sau ôm hắn mạnh mẽ kéo lên từ mặt đất, sợ hãi quay đầu lại, sau đó cả giận nói: “Ngươi làm gì?!”</w:t>
      </w:r>
    </w:p>
    <w:p>
      <w:pPr>
        <w:pStyle w:val="BodyText"/>
      </w:pPr>
      <w:r>
        <w:t xml:space="preserve">Lục Gia Diễm đưa hắn cách xa cái rương: “Không còn sớm, ngủ.”</w:t>
      </w:r>
    </w:p>
    <w:p>
      <w:pPr>
        <w:pStyle w:val="BodyText"/>
      </w:pPr>
      <w:r>
        <w:t xml:space="preserve">“Thần kinh, muốn ngủ thì tự mình ngủ!” Hắn còn chưa nhìn đủ bạc.</w:t>
      </w:r>
    </w:p>
    <w:p>
      <w:pPr>
        <w:pStyle w:val="BodyText"/>
      </w:pPr>
      <w:r>
        <w:t xml:space="preserve">“Nga? Ngày mai nếu mặt trời lên tới đỉnh mà không đứng dậy nổi thì để cho bọn họ hiểu lầm tốt lắm.”</w:t>
      </w:r>
    </w:p>
    <w:p>
      <w:pPr>
        <w:pStyle w:val="BodyText"/>
      </w:pPr>
      <w:r>
        <w:t xml:space="preserve">Một câu đụng đến tử huyệt của Tần Đồng, nhượng hắn hận không thôi: “Ngủ thì ngủ, ngươi tránh xa ta một chút!”</w:t>
      </w:r>
    </w:p>
    <w:p>
      <w:pPr>
        <w:pStyle w:val="BodyText"/>
      </w:pPr>
      <w:r>
        <w:t xml:space="preserve">Lục Gia Diễm nghe lời buông tay, dù sao đến trên giường thì có thể xa đến mức nào nữa, hắn kiên trì rất tốt. Hơn nữa bộ dáng không được tự nhiên của tên kia càng xem càng thú vị, nhìn nhiều một chút thật là tốt.</w:t>
      </w:r>
    </w:p>
    <w:p>
      <w:pPr>
        <w:pStyle w:val="BodyText"/>
      </w:pPr>
      <w:r>
        <w:t xml:space="preserve">Cách hai ngày, Tầm Nguyệt sắc mặt vui mừng tự mình chạy tới tìm Tần Đồng, cười nói: “Tần công tử, Hồng Ngọc dùng rất tốt, còn muốn hỏi có những cái nào khác nàng có thể sử dụng hay không, các tỷ muội khác cũng rất mong muốn, đều nhờ ta lại đây xem.” Nói xong bày ra một túi ngân lượng đầy: “Này, còn sợ không có được, ngay cả bạc cũng đưa trước cho ta.”</w:t>
      </w:r>
    </w:p>
    <w:p>
      <w:pPr>
        <w:pStyle w:val="BodyText"/>
      </w:pPr>
      <w:r>
        <w:t xml:space="preserve">Cái này khiến Tần Đồng lại cảm thấy vui vẻ, tiếp đón Tầm Nguyệt ngồi xuống, nhờ tiểu đào mang chút trà bánh lại, sau đó nói: “Đây là chuyện tốt a, đến, để ta xem thử mọi người muốn tìm gì.”</w:t>
      </w:r>
    </w:p>
    <w:p>
      <w:pPr>
        <w:pStyle w:val="BodyText"/>
      </w:pPr>
      <w:r>
        <w:t xml:space="preserve">Tầm Nguyệt liền đưa chồng giấy qua, đó là do Tầm Nguyệt bảo các nàng viết lên, mặt trên chính là tuổi tác cùng tình trạng làn da. Vốn nữ nhân thanh lâu kiêng kỵ nhất là nói về tuổi của mình, nhưng nghe Tầm Nguyệt nói tuổi tác khác nhau cũng dùng khác nhau, sợ khéo quá hóa vụng, tất cả mọi người đều thành thật viết ra, thật khiến cho Tầm Nguyệt nắm được nhiều thông tin trực tiếp.</w:t>
      </w:r>
    </w:p>
    <w:p>
      <w:pPr>
        <w:pStyle w:val="BodyText"/>
      </w:pPr>
      <w:r>
        <w:t xml:space="preserve">Tần Đồng mở ra xem, lấy ra từ bên trong tám người, nói: “Hôm nay trước ngươi mang của những người này về, còn lại bảo các nàng cứ từ từ.”</w:t>
      </w:r>
    </w:p>
    <w:p>
      <w:pPr>
        <w:pStyle w:val="BodyText"/>
      </w:pPr>
      <w:r>
        <w:t xml:space="preserve">“A, mấy thứ này người cũng nên hảo hảo nhìn, ghi tạc trong đầu.”</w:t>
      </w:r>
    </w:p>
    <w:p>
      <w:pPr>
        <w:pStyle w:val="BodyText"/>
      </w:pPr>
      <w:r>
        <w:t xml:space="preserve">“Công tử yên tâm, ta toàn bộ đã nhớ kỹ, ngay sau tự biết nên làm như thế nào.”</w:t>
      </w:r>
    </w:p>
    <w:p>
      <w:pPr>
        <w:pStyle w:val="BodyText"/>
      </w:pPr>
      <w:r>
        <w:t xml:space="preserve">Hai người sau đó hàn huyên một chút, sau đó Tần Đồng lấy ra một số thứ cấp cho tám người kia, tất cả đều viết tên lên trên, thêm vào một bộ nữa cho Hồng Ngọc, sau đó nhân cơ hội chỉ Tầm Nguyệt một chút phương thức trang điểm phối hợp, Tầm Nguyệt cảm thấy rất hứng thú, truy vấn liên tục, Tần Đồng đáp đến khô cả miệng, đến khi người cất bước hắn đã hoàn toàn mệt lả.</w:t>
      </w:r>
    </w:p>
    <w:p>
      <w:pPr>
        <w:pStyle w:val="BodyText"/>
      </w:pPr>
      <w:r>
        <w:t xml:space="preserve">Đợi đến khi hắn quay về phòng, liền nhanh chóng phát hiện ra cái rương đã biến mất vô tung, ngẩn ngơ một lát rồi vội chạy thẳng qua, xông thẳng vào phòng Giang Kỳ nhào lên người Lục Gia Diễm: “Này rương đâu?”</w:t>
      </w:r>
    </w:p>
    <w:p>
      <w:pPr>
        <w:pStyle w:val="BodyText"/>
      </w:pPr>
      <w:r>
        <w:t xml:space="preserve">Lục Gia Diễm nhanh chóng giữ chặt hắn, đối với tay nắm áo hắn làm như không thấy: “Thu hồi.”</w:t>
      </w:r>
    </w:p>
    <w:p>
      <w:pPr>
        <w:pStyle w:val="BodyText"/>
      </w:pPr>
      <w:r>
        <w:t xml:space="preserve">“Ngươi thu hồi làm cái gì? Đưa ta!”</w:t>
      </w:r>
    </w:p>
    <w:p>
      <w:pPr>
        <w:pStyle w:val="BodyText"/>
      </w:pPr>
      <w:r>
        <w:t xml:space="preserve">Giang Kỳ xoa xoa trán, này hai người có chuyện gì? Lẽ nào tên kia không biết Lục Gia Diễm có bao nhiêu bạc sao? Được rồi, kỳ thực hắn cũng không biết, nhưng hắn khẳng định bạc trên người Lục Gia Diễm tối thiểu cũng phải gấp mười lần cái rương kia, muốn bạc nói một chút là có, hà tất gì phải khư khư giữ lấy mấy thứ đó không buông?</w:t>
      </w:r>
    </w:p>
    <w:p>
      <w:pPr>
        <w:pStyle w:val="BodyText"/>
      </w:pPr>
      <w:r>
        <w:t xml:space="preserve">Lục Gia Diễm kéo hắn lại gần: “Không thu hồi cứ để vậy trong phòng? Là người liếc mắt đều có thể thấy, tiểu đào hiếu kỳ càng cao, nếu cứ để như vậy, ngươi tính giải thích sao?”</w:t>
      </w:r>
    </w:p>
    <w:p>
      <w:pPr>
        <w:pStyle w:val="BodyText"/>
      </w:pPr>
      <w:r>
        <w:t xml:space="preserve">“…”</w:t>
      </w:r>
    </w:p>
    <w:p>
      <w:pPr>
        <w:pStyle w:val="BodyText"/>
      </w:pPr>
      <w:r>
        <w:t xml:space="preserve">Sau đó Tần Đồng kêu rên một tiếng: “Ta còn tính ngày mai mua cái tiệm kia trong khu vực tốt nhất của kinh thành, ngươi vừa nói thế, vậy nên làm cái gì bây giờ?” Khó mà thấy được có cái đang bán ra, nếu như trễ bị người khác đoạt mất thì làm sao bây giờ?</w:t>
      </w:r>
    </w:p>
    <w:p>
      <w:pPr>
        <w:pStyle w:val="BodyText"/>
      </w:pPr>
      <w:r>
        <w:t xml:space="preserve">Lục Gia Diễm trầm mặc trong chốc lát, sau đó nói: “Cái này đơn giản, ngươi tìm người quản lý, tự mình làm chưởng quầy không phải là xong.”</w:t>
      </w:r>
    </w:p>
    <w:p>
      <w:pPr>
        <w:pStyle w:val="BodyText"/>
      </w:pPr>
      <w:r>
        <w:t xml:space="preserve">Tần Đồng giật mình, đúng vậy, hắn như thế nào lại quên, chủ tịch cho tới bây giờ đều là người phụ trách ký tên, tiền cùng tiền lời buôn bán cũng chỉ được ngắm, nghe cũng không tồi.</w:t>
      </w:r>
    </w:p>
    <w:p>
      <w:pPr>
        <w:pStyle w:val="BodyText"/>
      </w:pPr>
      <w:r>
        <w:t xml:space="preserve">Vì vậy hắn hưng phấn quay qua Lục Gia Diễm nói: “Ngày mai ngươi theo ta giúp ta mua tiệm.” Cái rương quá nặng, hắn nâng không nổi.</w:t>
      </w:r>
    </w:p>
    <w:p>
      <w:pPr>
        <w:pStyle w:val="BodyText"/>
      </w:pPr>
      <w:r>
        <w:t xml:space="preserve">Lục Gia Diễm sao lại không biết tâm tư của hắn, nét mặt cũng không lộ ra thanh sắc, chỉ nói: “Cũng được.”</w:t>
      </w:r>
    </w:p>
    <w:p>
      <w:pPr>
        <w:pStyle w:val="BodyText"/>
      </w:pPr>
      <w:r>
        <w:t xml:space="preserve">Giang Kỳ đứng ở bên cạnh nhếch miệng, thực sự là thông minh một thời mà hồ đồ một đời, chẳng lẽ hắn không biết trên đời này có thứ gọi là ngân phiếu? Cái rương kia, đã trở thành tấm ngân phiếu nằm ở trong lòng Lục Gia Diễm mất rồi, ngay khi Tần Đồng vừa bước vào, hắn đã cất kỹ. Ai bảo tên kia khí tức quá rõ ràng, từ xa đã có thể cảm nhận được.</w:t>
      </w:r>
    </w:p>
    <w:p>
      <w:pPr>
        <w:pStyle w:val="Compact"/>
      </w:pPr>
      <w:r>
        <w:t xml:space="preserve">Thở dài, Giang Kỳ đi ra ngoài, hiện tại rất đồng tình với Tần Đồng: tên kia, số định là bị ăn rồi!</w:t>
      </w:r>
      <w:r>
        <w:br w:type="textWrapping"/>
      </w:r>
      <w:r>
        <w:br w:type="textWrapping"/>
      </w:r>
    </w:p>
    <w:p>
      <w:pPr>
        <w:pStyle w:val="Heading2"/>
      </w:pPr>
      <w:bookmarkStart w:id="98" w:name="chương-77-hồi-tưởng"/>
      <w:bookmarkEnd w:id="98"/>
      <w:r>
        <w:t xml:space="preserve">77. Chương 77: Hồi Tưởng</w:t>
      </w:r>
    </w:p>
    <w:p>
      <w:pPr>
        <w:pStyle w:val="Compact"/>
      </w:pPr>
      <w:r>
        <w:br w:type="textWrapping"/>
      </w:r>
      <w:r>
        <w:br w:type="textWrapping"/>
      </w:r>
      <w:r>
        <w:t xml:space="preserve">Ngày hôm sau, Tần Đồng khó có được một ngày dậy sớm, vội vàng ăn sáng sau liền chuẩn bị ra ngoài đi xem và tính toán mua lấy cái cửa tiệm kia, đến cửa, nhìn thấy Lục Gia Diễm hai tay trống trơn vẻ mặt thoải mái, hắn nhìn chung quan mấy lần cũng không thấy cái rương kia đâu, trong lòng nghi hoặc, hỏi: “Bạc đâu?”</w:t>
      </w:r>
    </w:p>
    <w:p>
      <w:pPr>
        <w:pStyle w:val="BodyText"/>
      </w:pPr>
      <w:r>
        <w:t xml:space="preserve">Lục Gia Diễm liếc mắt hắn một cái: “Muốn ta cứ như vậy khiêng ra?”</w:t>
      </w:r>
    </w:p>
    <w:p>
      <w:pPr>
        <w:pStyle w:val="BodyText"/>
      </w:pPr>
      <w:r>
        <w:t xml:space="preserve">“…”</w:t>
      </w:r>
    </w:p>
    <w:p>
      <w:pPr>
        <w:pStyle w:val="BodyText"/>
      </w:pPr>
      <w:r>
        <w:t xml:space="preserve">“Đi thôi, lúc muốn dùng tự nhiên ta sẽ đưa cho ngươi.”</w:t>
      </w:r>
    </w:p>
    <w:p>
      <w:pPr>
        <w:pStyle w:val="BodyText"/>
      </w:pPr>
      <w:r>
        <w:t xml:space="preserve">Tần Đồng sờ sờ mũi, đành phải mang theo một bụng dấu chấm hỏi đi ra ngoài, dù sao khiêng rương cũng không phải là hắn, đến lúc đó có tiền là được rồi. Hắn vốn tính toán lấy xe ngựa mang rương, nhưng bộ dáng Lục Gia Diễm lúc này hiển nhiên xe ngựa chả có tác dụng gì mấy, lại thấy hai ngày nay thời tiết khó có được chút nhẹ nhàng khoan khoái, vì thế Tần Đồng giật mình, quyết định đi dạo một chút, tính thừa dịp này hảo hảo điều tra một chút cái gọi là “giá thị trường”.</w:t>
      </w:r>
    </w:p>
    <w:p>
      <w:pPr>
        <w:pStyle w:val="BodyText"/>
      </w:pPr>
      <w:r>
        <w:t xml:space="preserve">Lục Gia Diễm tự nhiên không có dị nghị, đi theo Tần Đồng bắt đầu từ cửa hàng gần nhất, một gian lại một gian chậm rãi dạo qua, dù sao hắn thể lực hảo thật sự, chỉ là không biết người nào đó có hay không đủ thể lực mà thôi.</w:t>
      </w:r>
    </w:p>
    <w:p>
      <w:pPr>
        <w:pStyle w:val="BodyText"/>
      </w:pPr>
      <w:r>
        <w:t xml:space="preserve">Sau bữa sáng tiểu đào tiễn bọn họ xuất môn, thu thập xong cái bàn rồi quay về phòng, nhìn thấy nương đang cầm một cái áo, tay phải cầm một cái châm, như là đang chuẩn bị khâu vá, nhưng nửa ngày cũng không thấy nàng có động tĩnh gì, tiểu đào không khỏi cẩn thận nói: “Nương?”</w:t>
      </w:r>
    </w:p>
    <w:p>
      <w:pPr>
        <w:pStyle w:val="BodyText"/>
      </w:pPr>
      <w:r>
        <w:t xml:space="preserve">Chu tẩu chấn động, kia cây kim trên tay rơi xuống, “đinh” một tiếng trên mặt đất, tiểu đào nhanh chóng nhặt kim lên thu hảo, hỏi: “Nương, ngươi đang suy nghĩ cái gì?”</w:t>
      </w:r>
    </w:p>
    <w:p>
      <w:pPr>
        <w:pStyle w:val="BodyText"/>
      </w:pPr>
      <w:r>
        <w:t xml:space="preserve">Chu tẩu đem tiểu đào kéo đến bên người: “Cầm Nhân,” nàng kêu lên: “Cầm Nhân, ngươi có biết nương ngươi mấy ngày nay đi ra ngoài làm cái gì không?”</w:t>
      </w:r>
    </w:p>
    <w:p>
      <w:pPr>
        <w:pStyle w:val="BodyText"/>
      </w:pPr>
      <w:r>
        <w:t xml:space="preserve">Nhiều năm như vậy, đây vẫn là lần đầu tiên nương gọi nàng như vậy, tiểu đào thoáng suy tư: “Nương, ngươi là nhìn thấy bọn họ?”</w:t>
      </w:r>
    </w:p>
    <w:p>
      <w:pPr>
        <w:pStyle w:val="BodyText"/>
      </w:pPr>
      <w:r>
        <w:t xml:space="preserve">Chu tẩu cầm lấy tay tiểu đào chặt chẽ: “Nhìn thấy? Sớm đã gặp được, đời này ta cũng không bao giờ quên được mặt của hắn, cho dù mười năm đã qua, ta chỉ cần liếc mắt một cái đã có thể nhận ra! Ngày đó khi đội binh mã vào thành, ta liền đã nhận ra!”</w:t>
      </w:r>
    </w:p>
    <w:p>
      <w:pPr>
        <w:pStyle w:val="BodyText"/>
      </w:pPr>
      <w:r>
        <w:t xml:space="preserve">Lập tức biểu tình lại trở nên vô lực: “Chính là biết thì được cái gì, ta còn nghĩ không ra biện pháp nào có thể báo thù, hắn hiện tại đã là Đại tướng quân, quyền cao chức trọng, những người đó cũng càng ngày càng đắc ý. Muốn báo thù, muốn rửa oan cho cho phụ thân ngươi, thật sự càng ngày càng khó.”</w:t>
      </w:r>
    </w:p>
    <w:p>
      <w:pPr>
        <w:pStyle w:val="BodyText"/>
      </w:pPr>
      <w:r>
        <w:t xml:space="preserve">Tiểu đào vộ vẻ ngạc nhiên, nguyên lai đó là đội binh mã ngày đó nhìn thấy sao? Kia nương vì cái gì không nói sớm cho nàng? Nhưng cái này nàng có chút không nói ra được, nàng chưa bao giờ thấy qua bộ dáng nương uể oải như vậy, khiến cho nàng cũng có chút uể oải, nhất thời không biết phải nói cái gì mới tốt, chỉ có thể lẳng lặng lắng nghe: “Cầm Nhân, ta mang theo ngươi cải danh đổi họ, nhịn nhiều năm chịu nhiều khổ cực như vậy, chính là vì muốn sống sót mà nhìn thấy bọn họ bị báo ứng. Nhưng báo ứng, như thế nào lại chậm đến như vậy?”</w:t>
      </w:r>
    </w:p>
    <w:p>
      <w:pPr>
        <w:pStyle w:val="BodyText"/>
      </w:pPr>
      <w:r>
        <w:t xml:space="preserve">“Nương, ngươi trước kia không phải thường xuyên nói với ta còn sống chắc chắn sẽ có biện pháp sao? Biện pháp, sẽ nghĩ ra được thôi.”</w:t>
      </w:r>
    </w:p>
    <w:p>
      <w:pPr>
        <w:pStyle w:val="BodyText"/>
      </w:pPr>
      <w:r>
        <w:t xml:space="preserve">Tiểu đào cắn cắn môi, tay nàng bị nương nắm đến phát đau, nàng không thể tránh đi, vươn tay mình đặt lên đôi tay vốn đã trở nên già nua kia: “Nương.”</w:t>
      </w:r>
    </w:p>
    <w:p>
      <w:pPr>
        <w:pStyle w:val="BodyText"/>
      </w:pPr>
      <w:r>
        <w:t xml:space="preserve">Nước mắt Chu tẩu đột nhiên mãnh liệt tuôn trào, nức nở lắc đầu nói: “Báo ứng tới chậm, nhưng nó vẫn đang tới, cái tên phó tướng tên Phó Nguyên kia vài ngày trước vừa mới chết.”</w:t>
      </w:r>
    </w:p>
    <w:p>
      <w:pPr>
        <w:pStyle w:val="BodyText"/>
      </w:pPr>
      <w:r>
        <w:t xml:space="preserve">Chu tẩu mãnh liệt rút tay ra, lại dìu bả vai tiểu đào: “Hắn đã chết hắn đã chết, Cầm Nhân, lúc trước ta chỉ nhìn thấy một bên mặt hắn, trước cửa thành ta nhận không ra, nhưng sau ta đã nhớ ra rồi, hắn khi đó đã là thủ hạ của Tấn Dương, hiện tại theo một đường thăng chức, như thế nào lại không có liên quan?! Nhưng là hắn đã chết, ngay vài ngày trước.”</w:t>
      </w:r>
    </w:p>
    <w:p>
      <w:pPr>
        <w:pStyle w:val="BodyText"/>
      </w:pPr>
      <w:r>
        <w:t xml:space="preserve">Tiểu đào giật mình, đã chết?</w:t>
      </w:r>
    </w:p>
    <w:p>
      <w:pPr>
        <w:pStyle w:val="BodyText"/>
      </w:pPr>
      <w:r>
        <w:t xml:space="preserve">“Báo ứng nên là tới trễ hay đúng lúc? Hắn mười năm hưởng phúc, kia vốn nên là cha ngươi, hắn một chút cũng không đáng hưởng, nhưng nếu là hắn không hưởng mười năm này, như thế nào ta lại có thể nhìn thấy hắn chết?”</w:t>
      </w:r>
    </w:p>
    <w:p>
      <w:pPr>
        <w:pStyle w:val="BodyText"/>
      </w:pPr>
      <w:r>
        <w:t xml:space="preserve">Thanh âm Chu tẩu đã có chút mơ hồ, lại không ngừng nói tiếp: “Cầm Nhân, ngươi nói ông trời có phải hay không có mắt? Nhưng hắn vì cái gì không giúp được cha ngươi giải oan, còn có mối thù của cha ngươi, vì cái gì không cho tên đầu sỏ gây ra cũng chết điệu? Vì sao còn muốn cho hắn sống hảo hảo như thế? Ta, ta…”</w:t>
      </w:r>
    </w:p>
    <w:p>
      <w:pPr>
        <w:pStyle w:val="BodyText"/>
      </w:pPr>
      <w:r>
        <w:t xml:space="preserve">Nói tới đây, nàng giống như nghĩ tới cái gì, đột nhiên ngẩng đầu: “Ca ca ngươi, đúng rồi, ca ca ngươi, Cầm Nhân, ngươi có hay không phát hiện ra được cái gì?”</w:t>
      </w:r>
    </w:p>
    <w:p>
      <w:pPr>
        <w:pStyle w:val="BodyText"/>
      </w:pPr>
      <w:r>
        <w:t xml:space="preserve">Tiểu đào không phản ứng kịp, mờ mịt nói: “Ca ca ta? Phát hiện cái gì?”</w:t>
      </w:r>
    </w:p>
    <w:p>
      <w:pPr>
        <w:pStyle w:val="BodyText"/>
      </w:pPr>
      <w:r>
        <w:t xml:space="preserve">Chu tẩu nước mắt không ngừng chảy xuống, tiểu đào cầm khăn giúp nàng lau lệ: “Nương, ngươi đừng kích động như vậy, chậm rãi rồi nói.” Trong lòng rất là thương tâm, nương kích động như vậy, có thể hay không có sự cố gì? Nương là người duy nhất có quan hệ huyết thống với nàng, chỉ cần nương bình an, biện pháp báo thù có thể chậm rãi mà suy nghĩ.</w:t>
      </w:r>
    </w:p>
    <w:p>
      <w:pPr>
        <w:pStyle w:val="BodyText"/>
      </w:pPr>
      <w:r>
        <w:t xml:space="preserve">Chu tẩu hấp khẩu khí, lại bắt lấy tay tiểu đào: “Ngươi có chú ý hay không? Lục Gia Diễm kia…”</w:t>
      </w:r>
    </w:p>
    <w:p>
      <w:pPr>
        <w:pStyle w:val="BodyText"/>
      </w:pPr>
      <w:r>
        <w:t xml:space="preserve">Tiểu đào cố gắng nghĩ nghĩ, vẫn có chút không rõ ràng: “Lục ca ca? Hắn làm sao?”</w:t>
      </w:r>
    </w:p>
    <w:p>
      <w:pPr>
        <w:pStyle w:val="BodyText"/>
      </w:pPr>
      <w:r>
        <w:t xml:space="preserve">Chu tẩu sờ sờ tóc nàng: “Ai, khi đó ngươi cũng còn nhỏ, ca ca ngươi ngày thường luôn bị bắt vào thư phòng tập viết, ngươi thấy hắn không cùng ngươi chơi, liền khóc nháo không chịu thôi, ta không còn cách nào khác, đành phải ôm ngươi cùng tiến vào thư phòng, ngươi có nhớ hay không?” Nàng khi đó mới vài tuổi, sau khi gặp chuyện không may liền bị kinh hách, rất nhiều chuyện không thể nhớ rõ, mơ hồ, cũng không biết lúc này có nhớ ra hay không.</w:t>
      </w:r>
    </w:p>
    <w:p>
      <w:pPr>
        <w:pStyle w:val="BodyText"/>
      </w:pPr>
      <w:r>
        <w:t xml:space="preserve">Tiểu đào đối với chuyện này còn chút ấn tượng, gật đầu nói: “Ân, ta nhớ được một chút. Ta… nhớ rõ cuối cùng muốn đi chụp lấy bút của ca ca, nương ngươi chặn lại, đánh vào tay ta.”</w:t>
      </w:r>
    </w:p>
    <w:p>
      <w:pPr>
        <w:pStyle w:val="BodyText"/>
      </w:pPr>
      <w:r>
        <w:t xml:space="preserve">Chu tẩu chậm rãi nói: “Vậy ngươi có nhớ bộ dáng ca ngươi lúc đó?”</w:t>
      </w:r>
    </w:p>
    <w:p>
      <w:pPr>
        <w:pStyle w:val="BodyText"/>
      </w:pPr>
      <w:r>
        <w:t xml:space="preserve">Tiểu đào lại nghĩ nghĩ, cuối cùng lắc đầu: “Nương, ta không nhớ rõ, luôn chỉ có một bóng dáng mơ hồ, lại không thể rõ ràng. Còn bộ dáng của cha, ta cũng… không nhớ rõ…” Những năm gần đây nàng luôn cố nhớ lại, nương cũng sẽ giúp nàng, nhưng một chút cũng không khá hơn.</w:t>
      </w:r>
    </w:p>
    <w:p>
      <w:pPr>
        <w:pStyle w:val="BodyText"/>
      </w:pPr>
      <w:r>
        <w:t xml:space="preserve">Chu tẩu vỗ về tay nàng, nàng thất vọng như vậy không biết đã bao nhiêu lần, nhưng vẫn là cảm thấy khổ sở: “Cũng thế, ngươi nhớ không nổi, nhưng ta lại nhớ rõ ràng. Ca ngươi kỳ thật bộ dáng giống ngoại công ngươi nhất, nhưng có thể nhìn ra rõ ràng bóng dáng cha ngươi qua khuôn mặt hắn, chính là hắn tính tình hiếu động, không bằng cha ngươi trầm ổn, ngày thường nhìn không ra, nhưng khi hắn im lặng, ta nhớ rõ nhất, là khi ngồi đọc sách, cực kỳ giống cha ngươi.”</w:t>
      </w:r>
    </w:p>
    <w:p>
      <w:pPr>
        <w:pStyle w:val="BodyText"/>
      </w:pPr>
      <w:r>
        <w:t xml:space="preserve">“Lục Gia Diễm kia lần đầu ta nhìn thấy liền cảm thấy được, ánh mắt hắn rất giống, phi thường giống, chính là ta lại cảm thấy có chỗ nào không đúng, sau đó càng xem càng thấy không giống, cho nên ta cũng không để trong lòng. Nhưng thời gian dài như vậy cảm giác này vẫn không thể mất đi, càng về sau, ta càng xem lại càng cảm thấy giống..”</w:t>
      </w:r>
    </w:p>
    <w:p>
      <w:pPr>
        <w:pStyle w:val="BodyText"/>
      </w:pPr>
      <w:r>
        <w:t xml:space="preserve">“Nương? Rốt cuộc là cái gì giống cái gì không giống a?”</w:t>
      </w:r>
    </w:p>
    <w:p>
      <w:pPr>
        <w:pStyle w:val="BodyText"/>
      </w:pPr>
      <w:r>
        <w:t xml:space="preserve">“Ai, chính là ánh mắt kia, cùng ca ca ngươi quá giống, càng xem càng giống.”</w:t>
      </w:r>
    </w:p>
    <w:p>
      <w:pPr>
        <w:pStyle w:val="BodyText"/>
      </w:pPr>
      <w:r>
        <w:t xml:space="preserve">Tiểu đào giống như bị điện giật nhảy dựng lên: “Nương? Ngươi là nói?!”</w:t>
      </w:r>
    </w:p>
    <w:p>
      <w:pPr>
        <w:pStyle w:val="BodyText"/>
      </w:pPr>
      <w:r>
        <w:t xml:space="preserve">Chu tẩu lắc đầu: “Chính là loại cảm giác này không đúng, ta không nói được nó là cái gì, chính là loại cảm giác này khiến cho hắn lúc giống lúc không giống, mười năm…”</w:t>
      </w:r>
    </w:p>
    <w:p>
      <w:pPr>
        <w:pStyle w:val="BodyText"/>
      </w:pPr>
      <w:r>
        <w:t xml:space="preserve">Chu tẩu suy sụp nhắm mắt, nhẹ giọng nói: “Mười năm, có thể thay đổi nhiều thứ lắm, ta không dám xác định, ngay cả muốn đi thử, cũng không có dũng khí…”</w:t>
      </w:r>
    </w:p>
    <w:p>
      <w:pPr>
        <w:pStyle w:val="BodyText"/>
      </w:pPr>
      <w:r>
        <w:t xml:space="preserve">Tiểu đào nhẹ nhàng ngồi xuống cạnh nàng, nhẹ giọng hỏi: “Nương, cho nên ngươi mới không chịu lập bài vị cho ca ca sao?”</w:t>
      </w:r>
    </w:p>
    <w:p>
      <w:pPr>
        <w:pStyle w:val="BodyText"/>
      </w:pPr>
      <w:r>
        <w:t xml:space="preserve">Chu tẩu im lặng.</w:t>
      </w:r>
    </w:p>
    <w:p>
      <w:pPr>
        <w:pStyle w:val="BodyText"/>
      </w:pPr>
      <w:r>
        <w:t xml:space="preserve">Năm đó trượng phu nàng bị mang đi, Tấn Dương tiến đến viếng thăm, nói là muốn giúp nàng tìm biện pháp, tuy rằng nàng khi đó thực kích động, nhưng trước đó đã xem qua thư của trượng phu, vì cẩn thận, nàng đem bọn nhỏ giấu đi.</w:t>
      </w:r>
    </w:p>
    <w:p>
      <w:pPr>
        <w:pStyle w:val="BodyText"/>
      </w:pPr>
      <w:r>
        <w:t xml:space="preserve">Lại không nghĩ rằng, đúng bởi vì như thế, mới có thể giúp Cầm Nhân tránh được một kiếp.</w:t>
      </w:r>
    </w:p>
    <w:p>
      <w:pPr>
        <w:pStyle w:val="BodyText"/>
      </w:pPr>
      <w:r>
        <w:t xml:space="preserve">Một đao kia của Tấn Dương, đâm xuyên qua lưng nàng kề cận ngay gần trái tim, bởi nàng thủy chung âm thầm theo dõi nhất cử nhất động của hắn, có lẽ Tấn Dương cũng không nghĩ nàng đối với hắn lại có phòng bị, cho dù là đưa lưng về phía hắn khi đó thân mình cũng là hơi tránh sang một chút, chính vì như vậy, trong nháy mắt đao đâm tới đã giúp nàng tránh được nơi yếu hại.</w:t>
      </w:r>
    </w:p>
    <w:p>
      <w:pPr>
        <w:pStyle w:val="BodyText"/>
      </w:pPr>
      <w:r>
        <w:t xml:space="preserve">Cũng có lẽ bởi vì Tấn Dương cảm thấy rằng giết một nữ nhân thì không có gì khó khăn lắm, dùng đao cũng không dùng lực đạo bình thường, chỉ có năm thành, tuy rằng khi rút ra máu chảy như suối, nhưng cũng không phải là quá sâu.</w:t>
      </w:r>
    </w:p>
    <w:p>
      <w:pPr>
        <w:pStyle w:val="BodyText"/>
      </w:pPr>
      <w:r>
        <w:t xml:space="preserve">Cứ cho là như thế, kia một đao cũng thật là hung hiểm đến cực điểm. May mắn Tấn Dương tự cho là xong xuôi nên vội vàng rời đi, mới giúp nàng có cơ hội sống sót. Trong nhà nàng lúc đó đã chuẩn bị kim sang dược tốt nhất, bởi vì nàng lo lắng cho tướng công mà chuẩn bị sẵn, định kỳ nhờ người gửi ra chiến trường.</w:t>
      </w:r>
    </w:p>
    <w:p>
      <w:pPr>
        <w:pStyle w:val="BodyText"/>
      </w:pPr>
      <w:r>
        <w:t xml:space="preserve">Sau đó cật lực trở lại phòng ngủ đem dược cất vào trong ngực, tai nghe được bên ngoài tiếng kêu thảm thiết không dứt, trong lòng sợ hãi lại dâng lên, bọn nhỏ, tuyệt đối không thể bị tìm ra!</w:t>
      </w:r>
    </w:p>
    <w:p>
      <w:pPr>
        <w:pStyle w:val="BodyText"/>
      </w:pPr>
      <w:r>
        <w:t xml:space="preserve">Nhưng nàng cũng không thể vội vã lao ra, đó là thời khắc dày vò nhất trong cả cuộc đời nàng, cũng là ác mộng kéo dài theo nàng mười năm nay, nàng liều mạng che đi lỗ tai cùng thân mình với ý đồ ngăn cản những thanh âm đó, thậm chí còn nghĩ cứ như vậy mà ngất xỉu đi. Nhưng, lại mượn đau đớn trên lưng mà cố gắng bảo trì thanh tỉnh, nàng không thể cứ như vậy mà ngất xỉu, nàng phải đi gặp bọn nhỏ.</w:t>
      </w:r>
    </w:p>
    <w:p>
      <w:pPr>
        <w:pStyle w:val="BodyText"/>
      </w:pPr>
      <w:r>
        <w:t xml:space="preserve">Khi nàng mang theo cả người đầy huyết nghiêng ngả lảo đảo đến sài phòng, thấy cửa sài phòng vẫn còn cài hảo, tâm lập tức thả lỏng một chút, nhưng mà, khi nàng mở ra, rốt cuộc lại tìm không thấy đứa con của mình.</w:t>
      </w:r>
    </w:p>
    <w:p>
      <w:pPr>
        <w:pStyle w:val="BodyText"/>
      </w:pPr>
      <w:r>
        <w:t xml:space="preserve">Cầm Nhân khi đó ngồi yên trong đống củi, thân mình nho nhỏ bị củi chồng lên cũng không biết giãy dụa, hiển nhiên đã bị tiếng vang bên ngoài làm khiếp sợ đến mức thất thần, nếu có thế, nàng cỡ nào cũng không muốn mang theo đứa nhỏ này ra ngoài.</w:t>
      </w:r>
    </w:p>
    <w:p>
      <w:pPr>
        <w:pStyle w:val="BodyText"/>
      </w:pPr>
      <w:r>
        <w:t xml:space="preserve">Nàng còn nhớ rõ mình quỳ gối nơi đó, đối với Cầm Nhân nói mấy lần: “Cầm Nhân, ngoan, nhắm mắt lại được không?” Chính là không có được một chút phản ứng nào.</w:t>
      </w:r>
    </w:p>
    <w:p>
      <w:pPr>
        <w:pStyle w:val="BodyText"/>
      </w:pPr>
      <w:r>
        <w:t xml:space="preserve">Lúc ấy nàng cũng không biết mình làm sao có được khí lực, cuối người một tay đem Cầm Nhân bế lên, một tay che khuất ánh mắt của nàng từ trong phủ chạy ra một cánh cửa nhỏ hoang phế bên hông phủ. Nàng nhớ rõ chính mình liều mạng chạy, tựa như phía sau còn vô số người đuổi giết, đợi đến khi nàng kiệt sức ngã xuống, mới cảm giác được máu trong người như đã không còn, trước mắt từng đợt đã biến thành màu đen.</w:t>
      </w:r>
    </w:p>
    <w:p>
      <w:pPr>
        <w:pStyle w:val="BodyText"/>
      </w:pPr>
      <w:r>
        <w:t xml:space="preserve">Cầm Nhân trong lòng ngực còn thực im lặng, nàng mở to mắt cố gắng muốn nhìn rõ đứa con của mình, lại phát hiện ra khuôn mặt nhỏ nhắn nguyên bản trắng nõn đã hoàn toàn bị nhiễm bẩn, mang theo mùi huyết tinh, cúi đầu vừa thấy, hai tay mình cũng toàn là máu tươi, nàng không khỏi kinh hoảng, ôm đứa nhỏ gọi tên mãi, nhưng đứa nhỏ đó trong mắt trừ bỏ sợ hãi cũng chỉ có sợ hãi, không hề đáp lại.</w:t>
      </w:r>
    </w:p>
    <w:p>
      <w:pPr>
        <w:pStyle w:val="BodyText"/>
      </w:pPr>
      <w:r>
        <w:t xml:space="preserve">Nàng cũng không biết mình đã gọi bao lâu, chỉ biết là từng trận chóng mặt hoa mắt hướng nàng đánh úp lại, rơi vào đường cùng nàng đành phải kiên cường ôm lấy Cầm Nhân tìm một chỗ hẻo lánh trong ngõ tối, còn chưa kịp nghĩ đến có thể bị phát hiện hay không, trước mắt đã tối sầm, hôn mê đi.</w:t>
      </w:r>
    </w:p>
    <w:p>
      <w:pPr>
        <w:pStyle w:val="BodyText"/>
      </w:pPr>
      <w:r>
        <w:t xml:space="preserve">Một lần nữa nàng tỉnh lại, trong thần trí nàng chỉ có tiếng khóc của Cầm Nhân, mở mắt nhìn thấy sắc trời đã thâm trầm, thấy nàng khóc, lòng lại trở nên an tâm một chút. Phía đông đã muốn xuất hiện những tia sáng nhẹ, nàng kiên cường ôm lấy đứa nhỏ, kinh thành đã không thể ở lại, phải mau chóng ra khỏi thành.</w:t>
      </w:r>
    </w:p>
    <w:p>
      <w:pPr>
        <w:pStyle w:val="BodyText"/>
      </w:pPr>
      <w:r>
        <w:t xml:space="preserve">Cửa thành mở khi sắc trời còn tờ mờ, nàng đem mình cùng đứa nhỏ phủ trong một tấm áo khoác nát vụn bị vứt trên mặt đất, trảo loạn mái tóc vốn đã rất hỗn độn, dùng bụi che lấp đi vết máu, ôm đứa nhỏ nghiêng ngả lảo đảo tiến đến cửa thành, nhẫn tâm ở trên đùi đứa nhỏ nhéo một cái.</w:t>
      </w:r>
    </w:p>
    <w:p>
      <w:pPr>
        <w:pStyle w:val="BodyText"/>
      </w:pPr>
      <w:r>
        <w:t xml:space="preserve">Quân thủ vệ vẫn còn đang buồn ngủ, nghe thấy tiếng khóc liền quay đầu, một bà ăn xin quần áo hỗn độn ôm đứa nhỏ đang hướng ra cửa thành, lập tức phỉ nhổ, khi nàng vừa mới đến cửa thành, lập tức dùng trường thương đẩy nàng ra ngoài, mắng: “Cút đi, mới sáng sớm gặp ngươi ông nội đây thật xui xẻo, nhanh lên cút xa chút!” Đường đường phu nhân tướng quân trong một đêm đã trở thành một tên khất cái.</w:t>
      </w:r>
    </w:p>
    <w:p>
      <w:pPr>
        <w:pStyle w:val="BodyText"/>
      </w:pPr>
      <w:r>
        <w:t xml:space="preserve">Lúc sau nàng ôm đứa nhỏ cải danh đổi họ một đường chạy trối chết, may mà kim sang dược vẫn ở bên người nàng, mới không làm cho vết thương chuyển biến xấu hơn. Nhưng nàng cũng không có tiền để chữa khỏi nó hoàn toàn, chỉ có thể ngẫu nhiên dùng một chút thảo dược ven đường, thân thể khi hảo khi bệnh phát sốt không ngừng. Mệnh tuy là tìm về được, nhưng đã khiến thân thể nàng suy yếu không ít.</w:t>
      </w:r>
    </w:p>
    <w:p>
      <w:pPr>
        <w:pStyle w:val="BodyText"/>
      </w:pPr>
      <w:r>
        <w:t xml:space="preserve">Mà Cầm Nhân, ngay từ đầu căn bản không muốn mở miệng nói chuyện, nàng phải tốn gần một năm mỗi ngày cùng nàng gợi chuyện, ôm cũng không rời tay, mới khiến cho nàng dần dần chuyển biến tốt.</w:t>
      </w:r>
    </w:p>
    <w:p>
      <w:pPr>
        <w:pStyle w:val="BodyText"/>
      </w:pPr>
      <w:r>
        <w:t xml:space="preserve">Cũng bởi vì không có tiền, thiếu quần áo cùng lương thực, quần áo tả tơi đến mức ngay cả người nông dân cũng không muốn cho nàng giúp việc. Vì để giúp mình cùng đứa nhỏ sinh tồn, khi đó nàng tuổi cũng không lớn bắt đầu làm khất cái, từng đồng từng đồng, kiếm những quần áo người khác không cần vá lại vá mà mặc vào, chậm rãi giúp cho chính mình trở nên sạch sẽ chút, sau đó giúp người ta giặt quần áo, thêu thùa may vá.</w:t>
      </w:r>
    </w:p>
    <w:p>
      <w:pPr>
        <w:pStyle w:val="BodyText"/>
      </w:pPr>
      <w:r>
        <w:t xml:space="preserve">Cũng ở trên đường, nàng nghe được tin tức tướng công bị trảm, buổi tối ngày đó, nàng dỗ đứa nhỏ ngủ xong, đứng ở ngoài phòng rơi lệ suốt cả một đêm.</w:t>
      </w:r>
    </w:p>
    <w:p>
      <w:pPr>
        <w:pStyle w:val="BodyText"/>
      </w:pPr>
      <w:r>
        <w:t xml:space="preserve">Bất luận ở nơi nào nàng cũng không an tâm, chỉ cần hơi nhiều người một chút nàng sẽ trở nên khẩn trương, buổi tối ác mộng liên tục, trong vài năm không ngừng mang theo đứa nhỏ lang bạt khắp nơi. Thẳng đến khi tình cờ chạy đến thôn núi nhỏ kia, vị trí hẻo lánh dân cư thưa thớt khiến nàng an tâm, hơn nữa lo lắng cho Cầm Nhân, nàng quỳ xuống cầu thôn trưởng thu lưu mẹ con nàng.</w:t>
      </w:r>
    </w:p>
    <w:p>
      <w:pPr>
        <w:pStyle w:val="BodyText"/>
      </w:pPr>
      <w:r>
        <w:t xml:space="preserve">Người trong thôn chất phác, thấy nàng cô nhi quả phụ không nói hai lời đã đồng ý, chủ động giúp các nàng xây dựng phòng ở, thẳng đến lúc này, các nàng mới có thể tính là có một mái nhà tạm yên ổn.</w:t>
      </w:r>
    </w:p>
    <w:p>
      <w:pPr>
        <w:pStyle w:val="BodyText"/>
      </w:pPr>
      <w:r>
        <w:t xml:space="preserve">Cuộc sống trong thôn cũng kham khổ, nhưng trong mắt Chu tẩu không đáng là cái gì, dung mạo của nàng, da thịt của nàng cũng bị cuộc sống tra tấn nhanh chóng tàn phai, nàng cũng đã sớm không cần, nàng muốn, chính là nàng cùng nữ nhân của mình có thể sống tiếp, hy vọng đó đối với nàng mà nói chính là hết thảy, ngay cả báo thù rửa hận, bọn họ đã không còn tinh lục để suy nghĩ.</w:t>
      </w:r>
    </w:p>
    <w:p>
      <w:pPr>
        <w:pStyle w:val="BodyText"/>
      </w:pPr>
      <w:r>
        <w:t xml:space="preserve">Tiểu đào thấy nàng trầm mặc, có chút lo lắng, nhẹ nhàng lắc nhẹ bả vai của nàng, kêu lên: “Nương?”</w:t>
      </w:r>
    </w:p>
    <w:p>
      <w:pPr>
        <w:pStyle w:val="BodyText"/>
      </w:pPr>
      <w:r>
        <w:t xml:space="preserve">Chu tẩu mở to mắt, thấy tiểu đào vẻ mặt đầy lo lắng nhìn mình, lại xúc động muốn rơi lệ, nhưng cố nén không cho mình khóc đi ra, chỉ nói: “Không có gì, chỉ là nhớ chút sự tình… Ngươi nói không sai, ta vẫn không tin hắn đã chết.”</w:t>
      </w:r>
    </w:p>
    <w:p>
      <w:pPr>
        <w:pStyle w:val="BodyText"/>
      </w:pPr>
      <w:r>
        <w:t xml:space="preserve">Đúng vậy, mười năm, có thể thay đổi rất nhiều.</w:t>
      </w:r>
    </w:p>
    <w:p>
      <w:pPr>
        <w:pStyle w:val="BodyText"/>
      </w:pPr>
      <w:r>
        <w:t xml:space="preserve">Nàng không biết đứa con mình khi đó gặp phải cái gì, nàng hỏi qua Cầm Nhân, nữ nhân của nàng lệ rơi đầy mặt nói cũng đứt quãng, nàng thật vất vả mới hợp lại được, khi đó tiếng chém giết nổi lên bốn phía, nghe thanh âm càng ngày càng gần, nàng sợ hãi đến mức không dám động, ca ca cái gì cũng chưa nói với nàng, chỉ bảo nàng tránh ở đó vô luận tình huống nào cũng không được phát ra tiếng, lại không được khóc, nói xong hắn liền trở mình chạy ra ngoài.</w:t>
      </w:r>
    </w:p>
    <w:p>
      <w:pPr>
        <w:pStyle w:val="BodyText"/>
      </w:pPr>
      <w:r>
        <w:t xml:space="preserve">Sau đó nàng hoàn toàn không biết gì về hắn nữa, nhưng nàng cố chấp tin tưởng hắn còn sống, nàng cấp bài vị cho tướng công, cũng không chịu lập cho chính đứa con mình, đó là hy vọng của nàng, không thể bị đập nát.</w:t>
      </w:r>
    </w:p>
    <w:p>
      <w:pPr>
        <w:pStyle w:val="BodyText"/>
      </w:pPr>
      <w:r>
        <w:t xml:space="preserve">Hiện tại, Lục Gia diễm đứng trước mặt nàng, khiến cho nàng như thật sự thấy được hy vọng kia, chính là cái cảm giác quen thuộc lại chứa nhiều xa lạ, khiến nàng hoàn toàn không dám khẳng định rốt cuộc có đúng hay không.</w:t>
      </w:r>
    </w:p>
    <w:p>
      <w:pPr>
        <w:pStyle w:val="BodyText"/>
      </w:pPr>
      <w:r>
        <w:t xml:space="preserve">Nhưng mà khi nàng muốn tìm hiểu sự xuất hiện của hắn, lại cảm thấy thật sự quá mức đột ngột, theo cá tính Tần Đồng cùng đạo lý thông thường không có khả năng giấu kín không có khe hở như thế, đêm đó khi chứng khiến, quá mức chấn động, khiến nàng không có tâm tư muốn tin tưởng. Nhưng ở chung lâu như vậy, lại không giống như là giả, nghi hoặc giống như càng hỗn loạn, càng nhiễu càng nhiều càng loạn càng rối hoàn toàn không thể rõ ràng, chỉ đành phải chôn toàn bộ trong lòng.</w:t>
      </w:r>
    </w:p>
    <w:p>
      <w:pPr>
        <w:pStyle w:val="BodyText"/>
      </w:pPr>
      <w:r>
        <w:t xml:space="preserve">Nàng chìm đắm trong suy nghĩ của mình, thẳng đến khi tiểu đào lại nắm lấy tay nàng lay nhẹ mới khiến nàng hoàn hồn, nhìn thấy sắc mặt nữ nhân nàng đỏ bừng, làm như nghẹn lại, ánh mắt lung linh loạn chuyển không biết đang suy nghĩ cái gì, một bộ dáng muốn nói lại thôi: “Nương…”</w:t>
      </w:r>
    </w:p>
    <w:p>
      <w:pPr>
        <w:pStyle w:val="BodyText"/>
      </w:pPr>
      <w:r>
        <w:t xml:space="preserve">“Sao nào?”</w:t>
      </w:r>
    </w:p>
    <w:p>
      <w:pPr>
        <w:pStyle w:val="BodyText"/>
      </w:pPr>
      <w:r>
        <w:t xml:space="preserve">Tiểu đào sắc mặt càng hồng, miệng khai hợp vài lần mới lắp bắp nói: “Nương, nương… Nếu Lục ca ca thật sự là ca ta, kia… kia hắn cùng… cùng…” Câu nói tiếp không cách nào thoát ra khỏi cổ họng, nói cũng không chỉnh.</w:t>
      </w:r>
    </w:p>
    <w:p>
      <w:pPr>
        <w:pStyle w:val="BodyText"/>
      </w:pPr>
      <w:r>
        <w:t xml:space="preserve">Chu tẩu thật không tốn nhiều công phu lắm liền đoán được, nàng trong đầu còn nhiều chuyện tình rất phức tạp, còn chưa kịp nghĩ tới vấn đề này, hiện tại tiểu đào vừa hỏi, mày cũng gắt gao nhíu lại. Tiểu đào vẻ mặt khẩn trương nhìn chằm chằm nàng, hai ca ca nàng đều thích thật sự, cũng không muốn nháo ra cái gì.</w:t>
      </w:r>
    </w:p>
    <w:p>
      <w:pPr>
        <w:pStyle w:val="BodyText"/>
      </w:pPr>
      <w:r>
        <w:t xml:space="preserve">Thời gian thật lâu sau đó biểu tình Chu tẩu mới trở nên bình tĩnh, trấn an vỗ vỗ nữ nhân nhà mình: “Trước đừng nói vì chúng ta không thể khẳng định hắn là ca ca ngươi, cho dù vậy, hắn cũng đã trưởng thành, tự nhiên biết mình đang làm cái gì.”</w:t>
      </w:r>
    </w:p>
    <w:p>
      <w:pPr>
        <w:pStyle w:val="BodyText"/>
      </w:pPr>
      <w:r>
        <w:t xml:space="preserve">Nhìn thấy sắc mặt tiểu đào trầm tĩnh lại, nàng bổ sung một câu: “Hơn nữa, chỉ cần các người sống thật tốt, ta còn cần cái gì hơn nữa?”</w:t>
      </w:r>
    </w:p>
    <w:p>
      <w:pPr>
        <w:pStyle w:val="BodyText"/>
      </w:pPr>
      <w:r>
        <w:t xml:space="preserve">“Nương, về sau ngươi vẫn là không cần gọi ta Cầm Nhân đi, ta còn thích cái tên hiện tại.”</w:t>
      </w:r>
    </w:p>
    <w:p>
      <w:pPr>
        <w:pStyle w:val="BodyText"/>
      </w:pPr>
      <w:r>
        <w:t xml:space="preserve">“Ân, hảo.”</w:t>
      </w:r>
    </w:p>
    <w:p>
      <w:pPr>
        <w:pStyle w:val="BodyText"/>
      </w:pPr>
      <w:r>
        <w:t xml:space="preserve">“Ai nha, đều đã qua ngọ, nương ngươi có đói bụng không ta đi làm chút thức ăn mang đến.”</w:t>
      </w:r>
    </w:p>
    <w:p>
      <w:pPr>
        <w:pStyle w:val="BodyText"/>
      </w:pPr>
      <w:r>
        <w:t xml:space="preserve">“Tùy tiện, ta không quá đói.”</w:t>
      </w:r>
    </w:p>
    <w:p>
      <w:pPr>
        <w:pStyle w:val="BodyText"/>
      </w:pPr>
      <w:r>
        <w:t xml:space="preserve">“Vậy ta đi xuống làm hai chén mì là tốt rồi.”</w:t>
      </w:r>
    </w:p>
    <w:p>
      <w:pPr>
        <w:pStyle w:val="Compact"/>
      </w:pPr>
      <w:r>
        <w:t xml:space="preserve">Tiểu đào chạy tới phòng bếp, ánh mặt trời xuyên thấu qua khung cửa sổ, hào quang phát ra chói mắt, đột nhiên trong lúc đó, nàng đối với việc báo thù hoàn toàn không hề lo lắng.</w:t>
      </w:r>
      <w:r>
        <w:br w:type="textWrapping"/>
      </w:r>
      <w:r>
        <w:br w:type="textWrapping"/>
      </w:r>
    </w:p>
    <w:p>
      <w:pPr>
        <w:pStyle w:val="Heading2"/>
      </w:pPr>
      <w:bookmarkStart w:id="99" w:name="chương-78-mãi-lâu"/>
      <w:bookmarkEnd w:id="99"/>
      <w:r>
        <w:t xml:space="preserve">78. Chương 78: Mãi Lâu</w:t>
      </w:r>
    </w:p>
    <w:p>
      <w:pPr>
        <w:pStyle w:val="Compact"/>
      </w:pPr>
      <w:r>
        <w:br w:type="textWrapping"/>
      </w:r>
      <w:r>
        <w:br w:type="textWrapping"/>
      </w:r>
      <w:r>
        <w:t xml:space="preserve">Tần Đồng một đường dạo đến cửa hàng nằm trên con phố đông đúc đang được cân nhắc kia, đó chính là nơi trù phú hắn đã phải suy tính rất cẩn thận, là nơi giao hội của những vị trí chủ chốt, suốt ngày ngựa xe như nước, quan to quý nhân nối liền không dứt.</w:t>
      </w:r>
    </w:p>
    <w:p>
      <w:pPr>
        <w:pStyle w:val="BodyText"/>
      </w:pPr>
      <w:r>
        <w:t xml:space="preserve">Kia cao ba tầng lầu, gỗ lim ngói lưu ly có vẻ phi thường nổi bật, nguyên danh “Tùng Hạc Lâu”, vốn là một tiệm ăn, đã mở trong kinh thành có phần cũng lâu ngày, nhưng chủ nhân trước có việc phải trở về quê xử lý, cho nên mới bán lại cho người khác. Vốn tính toán xong xuôi rồi mới trở về, ai ngờ nơi này ai nhìn cũng đều đỏ mắt, giá cả một đường tăng nhanh, không ai nguyện rơi xuống sau kẻ khác.</w:t>
      </w:r>
    </w:p>
    <w:p>
      <w:pPr>
        <w:pStyle w:val="BodyText"/>
      </w:pPr>
      <w:r>
        <w:t xml:space="preserve">Người nọ bất đắc dĩ, đành phải tìm người xử lý hộ, chính mình quay trở về trước.</w:t>
      </w:r>
    </w:p>
    <w:p>
      <w:pPr>
        <w:pStyle w:val="BodyText"/>
      </w:pPr>
      <w:r>
        <w:t xml:space="preserve">Tần Đồng lần này đến, chính là đã cùng người quản lý đó định giá cả cùng thời gian, chuẩn bị chân chính sở hữu toàn bộ cửa tiệm.</w:t>
      </w:r>
    </w:p>
    <w:p>
      <w:pPr>
        <w:pStyle w:val="BodyText"/>
      </w:pPr>
      <w:r>
        <w:t xml:space="preserve">Tuy rằng cửa tiệm này giá cả không phải là thấp, nhưng khi giá báo càng cao người tranh lại càng ít, đến cuối cùng chỉ còn Tần Đồng cùng với một người nữa, mà hiện tại đối với Tần Đồng mà nói, tiền đã không còn là vấn đề, cửa tiệm này, hắn thật rất muốn có được.</w:t>
      </w:r>
    </w:p>
    <w:p>
      <w:pPr>
        <w:pStyle w:val="BodyText"/>
      </w:pPr>
      <w:r>
        <w:t xml:space="preserve">Một đường đến đây, nhìn không ít phố chợ, lại dọc theo ven đường mà mua không ít những thứ ăn vặt, đến Tùng Hạc lâu cũng vừa đúng buổi trưa, cho nên không hề cảm thấy đói. Vừa đúng giờ ước định với người phụ trách xử lý, người nọ đã thấy chờ ở bên ngoài tiệm, nhìn thấy hắn, cười vái chào nói: “Tần Đồng công tử, tại hạ Tống Trữ hạnh ngộ hạnh ngộ.”</w:t>
      </w:r>
    </w:p>
    <w:p>
      <w:pPr>
        <w:pStyle w:val="BodyText"/>
      </w:pPr>
      <w:r>
        <w:t xml:space="preserve">Người nọ tươi cười thực nghiêm chỉnh, cũng thực chuyên nghiệp hóa. Một bộ quần áo màu lam nhạt, khiến cho người ta có cảm giác già dặn, Tần Đồng không chút nghi ngờ đây chính là chức nghiệp hắn được rèn luyện hàng ngày.</w:t>
      </w:r>
    </w:p>
    <w:p>
      <w:pPr>
        <w:pStyle w:val="BodyText"/>
      </w:pPr>
      <w:r>
        <w:t xml:space="preserve">Tần Đồng vội vàng chào đáp lễ, Tống Trữ nói tiếp: “Ta đã nói ngày hôm qua, hôm nay có thể còn có một vị khác cũng lại đây, mọi người không ngại thì cùng ngồi xuống tâm sự, đàm đạo sự tình thỏa đáng.”</w:t>
      </w:r>
    </w:p>
    <w:p>
      <w:pPr>
        <w:pStyle w:val="BodyText"/>
      </w:pPr>
      <w:r>
        <w:t xml:space="preserve">Tần Đồng gật gật đầu: “Ta nhớ, nhưng không biết người nọ là ai? Khi nào mới có thể lại đây?”</w:t>
      </w:r>
    </w:p>
    <w:p>
      <w:pPr>
        <w:pStyle w:val="BodyText"/>
      </w:pPr>
      <w:r>
        <w:t xml:space="preserve">Tống Trữ cười nói: “Theo đúng quy củ, không thể nói trước lung tung, khi người đến Tần công tử gặp tự nhiên sẽ biết, xin thỉnh thứ lỗi. Ta đã chuẩn bị rượu nhạt ở trong tiệm, Tần công tử không ngại vào trong chờ.”</w:t>
      </w:r>
    </w:p>
    <w:p>
      <w:pPr>
        <w:pStyle w:val="BodyText"/>
      </w:pPr>
      <w:r>
        <w:t xml:space="preserve">Tần Đồng không có dị nghị, liền cùng Lục Gia Diễm đi vào. Tiệm này tuy rằng bỏ trống nhiều ngày, nhưng cũng thật sự sạch sẽ, những cái bàn được đặt chỉnh tế không thấy tro bụi, đại sảnh trống không rộng rãi, Tần Đồng càng xem càng thích, trong lòng đã bắt đầu tính toán sau này nên trang hoàng như thế nào, lại nên bán cái gì mới tốt.</w:t>
      </w:r>
    </w:p>
    <w:p>
      <w:pPr>
        <w:pStyle w:val="BodyText"/>
      </w:pPr>
      <w:r>
        <w:t xml:space="preserve">Tống Trữ trực tiếp dẫn hắn vào một bàn trống giữa đại sảnh, nơi đó đặt một số tấm bình phong khắc chạm, ngăn cách với những bàn khác trong đại sảnh, cũng không cảm thấy kín kẽ, cảm giác thật không sai. Tần Đồng quay đầu nhìn, phát hiện nơi này đều được bố trí như vậy, vị trí bọn họ đang ngồi đúng là gần ngay cửa nhất.</w:t>
      </w:r>
    </w:p>
    <w:p>
      <w:pPr>
        <w:pStyle w:val="BodyText"/>
      </w:pPr>
      <w:r>
        <w:t xml:space="preserve">Tống Trữ cầm lấy bình rượu trên bàn rót cho Tần Đồng một chén, bồi một chén, trên mặt vẫn lộ vẻ cười: “Tần công tử, một vị khác đã đến rồi, ta đi ra cửa nghênh đón, ngươi trước ngồi đợi một lát.”</w:t>
      </w:r>
    </w:p>
    <w:p>
      <w:pPr>
        <w:pStyle w:val="BodyText"/>
      </w:pPr>
      <w:r>
        <w:t xml:space="preserve">Tần Đồng gật đầu, Tống Trữ khách khí xin phép, sau đó không nhanh không chậm bước ra ngoài. Tần Đồng ngồi lại, cảm thấy nhàm chán nằm úp sấp xuống bàn, lẩm bẩm: “Người kia rốt cuộc là ai a…”</w:t>
      </w:r>
    </w:p>
    <w:p>
      <w:pPr>
        <w:pStyle w:val="BodyText"/>
      </w:pPr>
      <w:r>
        <w:t xml:space="preserve">Lục Gia Diễm rót cho chính mình một chén rượu, ngưỡng cổ uống cạn, trả lời: “Đến đây tự nhiên sẽ biết.”</w:t>
      </w:r>
    </w:p>
    <w:p>
      <w:pPr>
        <w:pStyle w:val="BodyText"/>
      </w:pPr>
      <w:r>
        <w:t xml:space="preserve">Tần Đồng bĩu môi, đối với chuyện cái rương nhớ mãi không quên: “Tiền của ta đâu? Khi nào thì mới đến?”</w:t>
      </w:r>
    </w:p>
    <w:p>
      <w:pPr>
        <w:pStyle w:val="BodyText"/>
      </w:pPr>
      <w:r>
        <w:t xml:space="preserve">“Lúc cần tự nhiên sẽ có.”</w:t>
      </w:r>
    </w:p>
    <w:p>
      <w:pPr>
        <w:pStyle w:val="BodyText"/>
      </w:pPr>
      <w:r>
        <w:t xml:space="preserve">Tần Đồng trở mình xem thường, hừ một tiếng quay qua… tiếp tục nằm úp sấp, ngón tay lại vẽ ngoáy lên chén rượu, đang nhàm chán, bỗng nhiên nghe được có người gọi hắn: “Tần Đồng?”</w:t>
      </w:r>
    </w:p>
    <w:p>
      <w:pPr>
        <w:pStyle w:val="BodyText"/>
      </w:pPr>
      <w:r>
        <w:t xml:space="preserve">Tần Đồng nghe tiếng kinh ngạc quay đầu lại: “Là ngươi?” Hà Vấn Kinh.</w:t>
      </w:r>
    </w:p>
    <w:p>
      <w:pPr>
        <w:pStyle w:val="BodyText"/>
      </w:pPr>
      <w:r>
        <w:t xml:space="preserve">Hà Vấn Kinh bước lại vài bước, ngồi vào bàn: “Nguyên lai ngươi đối với tiệm này có hứng thú sao? Là tính toán làm sinh ý gì?”</w:t>
      </w:r>
    </w:p>
    <w:p>
      <w:pPr>
        <w:pStyle w:val="BodyText"/>
      </w:pPr>
      <w:r>
        <w:t xml:space="preserve">“Cũng có quyết định này, bất quá cũng chưa nghĩ tốt, trước cứ mua trước rồi tính toán sau.”</w:t>
      </w:r>
    </w:p>
    <w:p>
      <w:pPr>
        <w:pStyle w:val="BodyText"/>
      </w:pPr>
      <w:r>
        <w:t xml:space="preserve">Tống Trữ chen vào, cười nói: “Nguyên lai hai vị nhận thức, kia rất tốt.”</w:t>
      </w:r>
    </w:p>
    <w:p>
      <w:pPr>
        <w:pStyle w:val="BodyText"/>
      </w:pPr>
      <w:r>
        <w:t xml:space="preserve">Cây quạt trong tay Hà Vấn Kinh nhẹ gõ lên bàn vài cái: “Không tồi, kia rất tốt, nếu ngươi đã thích lâu này, ta đây cũng không tranh giành, ngươi cứ lấy đi.”</w:t>
      </w:r>
    </w:p>
    <w:p>
      <w:pPr>
        <w:pStyle w:val="BodyText"/>
      </w:pPr>
      <w:r>
        <w:t xml:space="preserve">Tần Đồng mờ mịt “A” một tiếng, sau đó mới có phản ứng: “Cái gì?”</w:t>
      </w:r>
    </w:p>
    <w:p>
      <w:pPr>
        <w:pStyle w:val="BodyText"/>
      </w:pPr>
      <w:r>
        <w:t xml:space="preserve">Hà Vấn Kinh cười cười: “Lâu này ngươi cứ lấy.”</w:t>
      </w:r>
    </w:p>
    <w:p>
      <w:pPr>
        <w:pStyle w:val="BodyText"/>
      </w:pPr>
      <w:r>
        <w:t xml:space="preserve">“Ngươi tranh đến cuối cùng, sau đó cứ như vậy từ bỏ?”</w:t>
      </w:r>
    </w:p>
    <w:p>
      <w:pPr>
        <w:pStyle w:val="BodyText"/>
      </w:pPr>
      <w:r>
        <w:t xml:space="preserve">Này so với những gì Tần Đồng trước kia chứng kiến trên thương trường hoàn toàn bất đồng, dĩ vãng bằng hữu là bằng hữu, khi tranh giành lợi ích cũng không chút lưu tình, thủ đoạn nào cũng sử dụng được, nào lại dễ dàng chắp tay nhượng bộ như vậy?</w:t>
      </w:r>
    </w:p>
    <w:p>
      <w:pPr>
        <w:pStyle w:val="BodyText"/>
      </w:pPr>
      <w:r>
        <w:t xml:space="preserve">Hà Vấn Kinh liếc mắt một cái liền nhìn ra hồ nghi của hắn, cười nói: “Ta thích nơi này cũng chỉ vì nó nằm ở một vị trí hảo, nhưng muốn nói là lấy nó làm gì, bất quá sẽ giống như những cửa hàng buôn bán trước, cũng không có cái gì mới. Nhưng thật ra ngươi Tần Đồng, tương lai muốn nghĩ ra cái gì đó quan trọng thực khiến ta rất chờ mong.”</w:t>
      </w:r>
    </w:p>
    <w:p>
      <w:pPr>
        <w:pStyle w:val="BodyText"/>
      </w:pPr>
      <w:r>
        <w:t xml:space="preserve">Tần Đồng ngượng ngùng cười cười, đưa tay trảo trảo tóc: “Kia ngày khai trương nhất định ngươi là người đầu tiên được phát thiệp.”</w:t>
      </w:r>
    </w:p>
    <w:p>
      <w:pPr>
        <w:pStyle w:val="BodyText"/>
      </w:pPr>
      <w:r>
        <w:t xml:space="preserve">“Một lời đã định.”</w:t>
      </w:r>
    </w:p>
    <w:p>
      <w:pPr>
        <w:pStyle w:val="BodyText"/>
      </w:pPr>
      <w:r>
        <w:t xml:space="preserve">Vì thế Tống Trữ nói tiếp: “Như thế rất tốt, Tần công tử, ta nơi này đã đem khế đất cùng khế ước mua bán đến đây cả, ngươi chỉ cần điền giá cả lên đó, ký tên sau đó đóng dấu liền thành.”</w:t>
      </w:r>
    </w:p>
    <w:p>
      <w:pPr>
        <w:pStyle w:val="BodyText"/>
      </w:pPr>
      <w:r>
        <w:t xml:space="preserve">Tần Đồng đã có chút chột dạ, bạc đến giờ còn chưa thấy bóng dáng, hắn muốn ký nhưng không có tiền thì làm sao bây giờ? Nhìn lại Lục Gia Diễm, thấy hắn đối với mình gật đầu, lúc này mới thả lỏng một chút, gật đầu nói: “Hảo.”</w:t>
      </w:r>
    </w:p>
    <w:p>
      <w:pPr>
        <w:pStyle w:val="BodyText"/>
      </w:pPr>
      <w:r>
        <w:t xml:space="preserve">Tống Trữ đưa khế ước qua, lại lấy ra từ trong ngực một cái hộp mực đóng dấu, nghiêm chính đặt trước mặt Tần Đồng, làm tư thế thỉnh: “Tần công tử, thỉnh.”</w:t>
      </w:r>
    </w:p>
    <w:p>
      <w:pPr>
        <w:pStyle w:val="BodyText"/>
      </w:pPr>
      <w:r>
        <w:t xml:space="preserve">Tần Đồng vì thế vung bút ký tên mình, lại ấn dấu. Tống Trữ đem một phần thu hảo, sau đó đưa khế đất qua: “Hiện tại tiệm này là của Tần công tử ngươi. Chúc mừng!”</w:t>
      </w:r>
    </w:p>
    <w:p>
      <w:pPr>
        <w:pStyle w:val="BodyText"/>
      </w:pPr>
      <w:r>
        <w:t xml:space="preserve">Tần Đồng miệng thì đáp, ánh mắt lại liếc về phía Lục Gia Diễm, nhìn hắn ung dung lấy từ trong tay áo ra một chồng ngân phiếu, đếm số lượng đưa qua cho Tống Trữ, nói: “Ngươi kiểm tra đi.” Ánh mắt Tần Đồng trừng lớn.</w:t>
      </w:r>
    </w:p>
    <w:p>
      <w:pPr>
        <w:pStyle w:val="BodyText"/>
      </w:pPr>
      <w:r>
        <w:t xml:space="preserve">Tống Trữ nhìn qua liền thu vào trong ngực: “Ngân phiếu của Đại Thông Ngân Hiệu, tất nhiên là thật.”</w:t>
      </w:r>
    </w:p>
    <w:p>
      <w:pPr>
        <w:pStyle w:val="BodyText"/>
      </w:pPr>
      <w:r>
        <w:t xml:space="preserve">Nói xong chắp tay vái chào mọi người: “Kia chuyện của tại hạ đã xong, liền cùng mọi người chia tay, cáo từ.”</w:t>
      </w:r>
    </w:p>
    <w:p>
      <w:pPr>
        <w:pStyle w:val="BodyText"/>
      </w:pPr>
      <w:r>
        <w:t xml:space="preserve">Tống Trữ đi rồi, Hà Vấn Kinh đứng lên nói với Tần Đồng: “Cuối cùng đã bị người khác lấy đi, ta cũng chỉ là người thứ hai, chúc mừng chúc mừng a, cũng đừng quên những gì vừa nói, thiệp mời đầu tiên phải phát cho ta.”</w:t>
      </w:r>
    </w:p>
    <w:p>
      <w:pPr>
        <w:pStyle w:val="BodyText"/>
      </w:pPr>
      <w:r>
        <w:t xml:space="preserve">Tần Đồng thu hồi tầm mắt, chuyển hướng Hà Vấn Kinh cười nói: “Đó là tất nhiên.”</w:t>
      </w:r>
    </w:p>
    <w:p>
      <w:pPr>
        <w:pStyle w:val="BodyText"/>
      </w:pPr>
      <w:r>
        <w:t xml:space="preserve">Nói tới đây, Hà Vấn Kinh giống như lại nhớ đến cái gì, hỏi: “Lại nói tiếp, ngươi tựa hồ muốn lấy tiệm này để làm chuyện khác, vậy nguyên lai ngươi làm sinh ý gì? Thật sự là sơ suất, nhưng ta đến bây giờ vẫn chưa biết.”</w:t>
      </w:r>
    </w:p>
    <w:p>
      <w:pPr>
        <w:pStyle w:val="BodyText"/>
      </w:pPr>
      <w:r>
        <w:t xml:space="preserve">Tần Đồng thật ra lại chần chờ, thời đại này, một đại nam nhân làm son phấn, nghe ra có vẻ cũng không phải là chuyện hợp lý hợp tình. Hà Vấn Kinh thấy hắn lộ ra vẻ do dự, thử nói: “Không tiện nói sao? Kia cũng không sao.”</w:t>
      </w:r>
    </w:p>
    <w:p>
      <w:pPr>
        <w:pStyle w:val="BodyText"/>
      </w:pPr>
      <w:r>
        <w:t xml:space="preserve">Tần Đồng liên tục xua tay, cười nói: “Cũng không phải, ta chỉ là không để ý, chỉ là người khác nghe tổng sẽ có cảm giác là lạ, cho nên cũng ít đề cập, ta làm son phấn.”</w:t>
      </w:r>
    </w:p>
    <w:p>
      <w:pPr>
        <w:pStyle w:val="BodyText"/>
      </w:pPr>
      <w:r>
        <w:t xml:space="preserve">Hà Vấn Kinh sửng sốt: “Son phấn?”</w:t>
      </w:r>
    </w:p>
    <w:p>
      <w:pPr>
        <w:pStyle w:val="BodyText"/>
      </w:pPr>
      <w:r>
        <w:t xml:space="preserve">Nhớ lại, khó trách trước đó vài ngày khi đến Lục Y Các hỏi Uyển Mộng, nàng nói Tầm Nguyệt mấy ngày nay không biết dùng phương pháp gì, người biến đẹp, trong thanh lâu không ít người tò mò muốn chết, ai cũng suy đoán việc này, lại không tìm ra đáp án.</w:t>
      </w:r>
    </w:p>
    <w:p>
      <w:pPr>
        <w:pStyle w:val="BodyText"/>
      </w:pPr>
      <w:r>
        <w:t xml:space="preserve">Lúc ấy hắn liền nhận ra Tầm Nguyệt chính là nữ nhân mình đã gặp qua, nhưng không có nghe ra nguyên do, lại thấy Tầm Nguyệt chính xác so với lần đầu gặp có bất đồng rất lớn, càng không có cảm giác khó hiểu, lúc này vừa nghe Tần Đồng nói, mới bừng tỉnh ngộ, nguyên lai là có chuyện như vậy.</w:t>
      </w:r>
    </w:p>
    <w:p>
      <w:pPr>
        <w:pStyle w:val="BodyText"/>
      </w:pPr>
      <w:r>
        <w:t xml:space="preserve">Hà Vấn Kinh ánh mắt hơi chuyển, cười nói: “Làm son phấn, kia tay nghề phải thực thành thục, hơn nữa phải đối với nữ nhân có nghiên cứu đặc biệt mới được, thật cũng là một chuyện phong nhã.” Trong đầu cũng không tự giác nhớ lại một màn được nhìn thấy tại thanh lâu đêm đó, càng nghĩ càng cảm thấy thú vị vô cùng.</w:t>
      </w:r>
    </w:p>
    <w:p>
      <w:pPr>
        <w:pStyle w:val="BodyText"/>
      </w:pPr>
      <w:r>
        <w:t xml:space="preserve">Tần Đồng giật nhẹ khóe miệng, hắn hiện tại sao có thể có cái gì gọi là nghiên cứu nữ nhân, chỉ là mỗi ngày trời đất xung đột hắn đều lãnh đủ, lại vẫn cười cười, nói: “Sao lại thế, chính là đối với thảo dược có chút hứng thú mà thôi, thuận tiện xem như kiếm sống.”</w:t>
      </w:r>
    </w:p>
    <w:p>
      <w:pPr>
        <w:pStyle w:val="BodyText"/>
      </w:pPr>
      <w:r>
        <w:t xml:space="preserve">Vừa nói vừa đứng lên: “Sắc trời không còn sớm, không bằng lần sau chọn một nơi tốt tốt chúng ta tiếp tục, ta còn có chút sự tình phải làm, nếu thất lễ cũng không nên trách móc.”</w:t>
      </w:r>
    </w:p>
    <w:p>
      <w:pPr>
        <w:pStyle w:val="BodyText"/>
      </w:pPr>
      <w:r>
        <w:t xml:space="preserve">Hà Vấn Kinh đứng dậy theo, cười nói: “Đâu dám, lúc này hiện tại cũng không phải để nói chuyện, không bằng ngày khác ta gửi một tấm thiệp đến quý phủ, ngươi cũng đừng nên từ chối.”</w:t>
      </w:r>
    </w:p>
    <w:p>
      <w:pPr>
        <w:pStyle w:val="BodyText"/>
      </w:pPr>
      <w:r>
        <w:t xml:space="preserve">“Không dám.”</w:t>
      </w:r>
    </w:p>
    <w:p>
      <w:pPr>
        <w:pStyle w:val="BodyText"/>
      </w:pPr>
      <w:r>
        <w:t xml:space="preserve">Hai người đang chia tay, Tần Đồng bỗng nhiên nhớ tới một chuyện: “Đúng rồi, ta muốn đi một chuyến đến Trần gia bán kim ngư kia, lại không biết như thế nào mới có thể qua đó, ngươi có biết đường không?”</w:t>
      </w:r>
    </w:p>
    <w:p>
      <w:pPr>
        <w:pStyle w:val="BodyText"/>
      </w:pPr>
      <w:r>
        <w:t xml:space="preserve">“Nga, xem ra ngươi thực thích kim ngư a, muốn đi xem?”</w:t>
      </w:r>
    </w:p>
    <w:p>
      <w:pPr>
        <w:pStyle w:val="BodyText"/>
      </w:pPr>
      <w:r>
        <w:t xml:space="preserve">Tần Đồng ha hả cười: “Là có chút hứng thú.”</w:t>
      </w:r>
    </w:p>
    <w:p>
      <w:pPr>
        <w:pStyle w:val="BodyText"/>
      </w:pPr>
      <w:r>
        <w:t xml:space="preserve">“Kim ngư Trần gia ta thật ra đã đi qua, đích xác là mở rộng nhãn giới. Như vậy, vừa lúc nơi ta muốn đi tới cũng ngang qua kim ngư Trần gia, không bằng tiện thể các ngươi cũng đi cùng.”</w:t>
      </w:r>
    </w:p>
    <w:p>
      <w:pPr>
        <w:pStyle w:val="BodyText"/>
      </w:pPr>
      <w:r>
        <w:t xml:space="preserve">“Thật sao? Đa tạ.”</w:t>
      </w:r>
    </w:p>
    <w:p>
      <w:pPr>
        <w:pStyle w:val="BodyText"/>
      </w:pPr>
      <w:r>
        <w:t xml:space="preserve">Hà Vấn Kinh tùy tay đem chiết phiến mở ra, cười nói: “Sẵn tiện thôi mà, việc gì phải nhiều lễ nghĩa như vậy, này liền đi đi. Chính là xe ngựa hôm nay ta ngồi thuộc loại đơn giản, có thể có chút chật chội đi.”</w:t>
      </w:r>
    </w:p>
    <w:p>
      <w:pPr>
        <w:pStyle w:val="BodyText"/>
      </w:pPr>
      <w:r>
        <w:t xml:space="preserve">Tần Đồng lên xe ngựa âm thầm líu lưỡi, xe ngựa này, nói là đơn giản, bên trong lại rộng đến mức chứa ba người cũng không có cảm giác chật chội, ngược là còn vừa hảo.</w:t>
      </w:r>
    </w:p>
    <w:p>
      <w:pPr>
        <w:pStyle w:val="BodyText"/>
      </w:pPr>
      <w:r>
        <w:t xml:space="preserve">Bên trong xe một bên là để ngồi, đối diện là một cái bàn nhỏ, cư nhiên rượu nước thức ăn nhẹ đều đầy đủ, Hà Vấn Kinh dẫn Tần Đồng ngồi xuống, vừa uống rượu vừa nói chuyện phiếm, Lục Gia Diễm ngồi tận bên trong cùng, thủy chung chưa nói một câu nào, chỉ nhắm hai mắt lại dưỡng thần. Thái độ này của hắn khiến Tần Đồng có cảm giác xấu hổ, lại không thể nói rõ, đành phải cười cười tỏ vẻ thật có lỗi.</w:t>
      </w:r>
    </w:p>
    <w:p>
      <w:pPr>
        <w:pStyle w:val="BodyText"/>
      </w:pPr>
      <w:r>
        <w:t xml:space="preserve">Hà Vấn Kinh ý bảo mình không ngại, ánh mắt lại thoáng liếc qua, nhìn thấy Lục Gia Diễm nhắm mắt bế quan, nhưng hắn khẳng định hai người nói chuyện gì một câu tên kia cũng sẽ nghe không sót. Vì thế không chút vết tích hướng sát vào Tần Đồng, nói: “Kim ngư Trần gia rất nhanh sẽ đến, sau khi xuống xe rẽ trái, xuyên qua cái ngõ nhỏ liền thấy được. Hắn bình thường là người không khách khí, ngươi nói với tiểu đồng là bằng hữu của ta, chắc là có thể đi.”</w:t>
      </w:r>
    </w:p>
    <w:p>
      <w:pPr>
        <w:pStyle w:val="BodyText"/>
      </w:pPr>
      <w:r>
        <w:t xml:space="preserve">Tần Đồng không phát giác ra động tác của hắn, hỏi: “Nơi đó có bao nhiêu loại kim ngư?”</w:t>
      </w:r>
    </w:p>
    <w:p>
      <w:pPr>
        <w:pStyle w:val="BodyText"/>
      </w:pPr>
      <w:r>
        <w:t xml:space="preserve">Hà Vấn Kinh cười nói: “Toàn bộ, ngươi nghĩ cái gì nơi đó đều có, hắn còn tạo ra không ít loại mới, chính là vẫn còn chưa ổn định, đều bị hắn xem như bảo bối mà cất giấu, còn không có lấy ra cho người khác xem, ai cũng chưa có phúc được thấy, đương kim hoàng thượng đều rất là mong chờ.”</w:t>
      </w:r>
    </w:p>
    <w:p>
      <w:pPr>
        <w:pStyle w:val="BodyText"/>
      </w:pPr>
      <w:r>
        <w:t xml:space="preserve">Tần Đồng trong lòng vừa động, hỏi: “Đúng rồi, ngươi không phải nói hắn là chuyên vì hoàng gia mà phụ trách dưỡng ngư sao, như thế nào hắn lại chưa đến hoàng cung?”</w:t>
      </w:r>
    </w:p>
    <w:p>
      <w:pPr>
        <w:pStyle w:val="BodyText"/>
      </w:pPr>
      <w:r>
        <w:t xml:space="preserve">“Ngươi có điều không biết, Trần gia nhiều thế hệ vì cung đình nuôi cá, cá trong cung tự nhiên cũng do người Trần gia chăm sóc, bất quá chuyện chăm sóc đều do đồ đệ hắn phụ tách, mà hắn chuyện quan trọng nhất chính là đào tạo ra giống mới.”</w:t>
      </w:r>
    </w:p>
    <w:p>
      <w:pPr>
        <w:pStyle w:val="BodyText"/>
      </w:pPr>
      <w:r>
        <w:t xml:space="preserve">“Gây giống loại mới là một quá trình cần nhiều thời gian, ta nhớ rõ Ngọc Ấn Trai cùng Chu Ấn Trai kia, bắt đầu được hắn tạo ra từ hai đời, thẳng đến gần hai năm mới dần định hình. Kia, giống như một đôi được đặt ở nơi đó cho mọi người tán thưởng, thật xinh đẹp và thú vị.”</w:t>
      </w:r>
    </w:p>
    <w:p>
      <w:pPr>
        <w:pStyle w:val="BodyText"/>
      </w:pPr>
      <w:r>
        <w:t xml:space="preserve">Tần Đồng đáp: “Đáng tiếc ta còn chưa thấy được, nếu hôm nay có thể nhìn thất, thật cũng coi như là mở rộng tầm mắt.” Trong lòng cũng đã nhíu mày, nói như vậy, hắn như thế nào mới có thể đi theo Lục Gia Diễm trà trộn vào trong cung tìm hiểu?</w:t>
      </w:r>
    </w:p>
    <w:p>
      <w:pPr>
        <w:pStyle w:val="BodyText"/>
      </w:pPr>
      <w:r>
        <w:t xml:space="preserve">Ý tưởng này từ ngày cùng với Lục Gia Diễm nhắc đến kim ngư Trần gia đã lặng lẽ mọc rễ trong lòng hắn, hoàng cung a, người hiện đại có mấy người có thể chân chính nhìn thấy hoàng cung của hoàng đế? Đại khái chỉ có người cùng hắn xuyên qua mới có cơ hội này, nhưng không cần thiết mỗi người đều có thể được thấy, không phải sao? Cho nên, cơ hội này, nói gì đi nữa cũng không thể buông tha!</w:t>
      </w:r>
    </w:p>
    <w:p>
      <w:pPr>
        <w:pStyle w:val="Compact"/>
      </w:pPr>
      <w:r>
        <w:t xml:space="preserve">Chẳng qua nghĩ thì nghĩ thế, sự thật trước mắt khiến cho hắn thực nhức đầu, bọn họ cùng kim ngư Trần gia không quen không biết, căn bản không thể nhận thức rõ, nhiều lắm chỉ gặp qua một lần mà thôi, muốn dùng phương pháp gì, mới có thể khiến cho hắn mang họ tiến cung đây?</w:t>
      </w:r>
      <w:r>
        <w:br w:type="textWrapping"/>
      </w:r>
      <w:r>
        <w:br w:type="textWrapping"/>
      </w:r>
    </w:p>
    <w:p>
      <w:pPr>
        <w:pStyle w:val="Heading2"/>
      </w:pPr>
      <w:bookmarkStart w:id="100" w:name="chương-79-đả-kiếp"/>
      <w:bookmarkEnd w:id="100"/>
      <w:r>
        <w:t xml:space="preserve">79. Chương 79: Đả Kiếp</w:t>
      </w:r>
    </w:p>
    <w:p>
      <w:pPr>
        <w:pStyle w:val="Compact"/>
      </w:pPr>
      <w:r>
        <w:br w:type="textWrapping"/>
      </w:r>
      <w:r>
        <w:br w:type="textWrapping"/>
      </w:r>
      <w:r>
        <w:t xml:space="preserve">Tần Đồng đang suy nghĩ, đột nhiên nghe được Hà Vấn Kinh nói: “Tới rồi.”</w:t>
      </w:r>
    </w:p>
    <w:p>
      <w:pPr>
        <w:pStyle w:val="BodyText"/>
      </w:pPr>
      <w:r>
        <w:t xml:space="preserve">Định thần, phát hiện xe ngựa đã muốn dừng lại, Hà Vấn Kinh chỉ tay nói với hắn: “Từ nơi này đi vào rẽ trái, đối diện chính là một cái ngõ tắt nhỏ, xuyên qua là có thể thấy, tuyệt đối không nhầm.”</w:t>
      </w:r>
    </w:p>
    <w:p>
      <w:pPr>
        <w:pStyle w:val="BodyText"/>
      </w:pPr>
      <w:r>
        <w:t xml:space="preserve">Tần Đồng liên tục nói lời cảm tạ, mà Lục Gia Diễm lúc này đã muốn xuống xe, đợi đến khi Tần Đồng xuống xe, dìu tay hắn thuận thế đỡ hắn xuống xe. Động tác giữa hai người tự nhiên vô cùng, vẻ mặt Tần Đồng cũng không có gì khác thường, hiển nhiên cho thấy đã làm điều này rất nhiều lần.</w:t>
      </w:r>
    </w:p>
    <w:p>
      <w:pPr>
        <w:pStyle w:val="BodyText"/>
      </w:pPr>
      <w:r>
        <w:t xml:space="preserve">Hà Vấn Kinh ánh mắt hơi thấp xuống, cùng Tần Đồng cáo biệt, trong nháy mắt khi ở trên xe ngựa lại nâng lên, hắn thấy được ánh mắt Lục Gia Diễm đang liếc tới, tuy rằng thoạt nhìn thực lãnh đạm, nhưng hắn rõ ràng cảm giác được trong đó sự cảnh cáo không nói cũng hiểu, không khỏi theo thói quen ném cây quạt, cười khổ nói: “Xem ra vẫn ở thế hạ phong.”</w:t>
      </w:r>
    </w:p>
    <w:p>
      <w:pPr>
        <w:pStyle w:val="BodyText"/>
      </w:pPr>
      <w:r>
        <w:t xml:space="preserve">Tần Đồng sau khi cùng Hà Vấn Kinh cáo biệt liền vội vã muốn đi tìm Trần gia kia, nào biết mới vừa nhấc chân liền nghe Lục Gia Diễm nói: “Ngươi là muốn đi xem kim ngư, hay là muốn đi dạo hoàng cung?”</w:t>
      </w:r>
    </w:p>
    <w:p>
      <w:pPr>
        <w:pStyle w:val="BodyText"/>
      </w:pPr>
      <w:r>
        <w:t xml:space="preserve">Tần Đồng trong lòng cả kinh, dưới chân lập tức thiếu chút nữa là ngã xuống, ngẩng đầu nhìn thấy Lục Gia Diễm đang hai tay ôm ngực nhíu mày nhìn hắn, nói chuyện nhịn không được có chút run: “Ngươi ngươi ngươi, ngươi… như thế nào biết?”</w:t>
      </w:r>
    </w:p>
    <w:p>
      <w:pPr>
        <w:pStyle w:val="BodyText"/>
      </w:pPr>
      <w:r>
        <w:t xml:space="preserve">Lục Gia Diễm đưa tay vỗ vỗ mặt hắn: “Tất cả đều viết ở trên mặt, là người đều biết.”</w:t>
      </w:r>
    </w:p>
    <w:p>
      <w:pPr>
        <w:pStyle w:val="BodyText"/>
      </w:pPr>
      <w:r>
        <w:t xml:space="preserve">Tần Đồng vì thế “A” một tiếng cũng theo bản năng sờ mặt mình, âm thầm cân nhắc chẳng lẽ mình thật sự cái gì cũng đều thể hiện trên mặt, một chút cũng không giấu được?</w:t>
      </w:r>
    </w:p>
    <w:p>
      <w:pPr>
        <w:pStyle w:val="BodyText"/>
      </w:pPr>
      <w:r>
        <w:t xml:space="preserve">Lại lập tức nhảy dựng tại chỗ, mặt đắp thêm một tầng huyết sắc, đáp trả: “Biết thì biết, có gì đặc biệt hơn người.” Quay đầu liền hướng về phía ngõ nhỏ mà đi, tốc độ kia thoạt nhìn tựa như đang lẩn trốn.</w:t>
      </w:r>
    </w:p>
    <w:p>
      <w:pPr>
        <w:pStyle w:val="BodyText"/>
      </w:pPr>
      <w:r>
        <w:t xml:space="preserve">Vừa trốn vừa thầm mắng ở trong lòng: hắn thật sự là đầu heo! Thấy tay kia hướng lại như thế nào còn không biết né tránh, để tên hỗn đản kia vỗ lên, bị vỗ còn chưa tính, vì cái gì hắn còn ngơ ngác mà phản ứng, trước kia hắn cùng nữ nhân còn chưa mập mờ đến như vậy, này không phải đáng đánh hay sao?</w:t>
      </w:r>
    </w:p>
    <w:p>
      <w:pPr>
        <w:pStyle w:val="BodyText"/>
      </w:pPr>
      <w:r>
        <w:t xml:space="preserve">Cánh tay lại đột ngột bị người giữ chặt, lực đạo hướng về phía trước đột nhiên bị đánh gãy, nhất thời thu không kịp chân khiến Tần Đồng không kịp phanh lại, thẳng tắp đụng vào ngực của người phía sau, lập tức hắn liền như bị phỏng nóng giật bắn ra, khẩn trương đến mức ngay cả tóc cũng dựng thẳng đứng, mắt trừng lớn nói: “Kéo ta làm cái gì?!”</w:t>
      </w:r>
    </w:p>
    <w:p>
      <w:pPr>
        <w:pStyle w:val="BodyText"/>
      </w:pPr>
      <w:r>
        <w:t xml:space="preserve">Lục Gia Diễm chỉ chỉ tấm biển trên đỉnh đầu, ngữ khí không chút thay đổi: “Tới rồi.”</w:t>
      </w:r>
    </w:p>
    <w:p>
      <w:pPr>
        <w:pStyle w:val="BodyText"/>
      </w:pPr>
      <w:r>
        <w:t xml:space="preserve">Tần Đồng theo hướng hắn chỉ ngẩng đầu, phát hiện trên đầu có tấm biển khắc ba chữ “Kim ngư Trần” rất to, rồng bay phượng múa hết sức tinh tế, phía dưới bên phải còn có một dòng lạc khoản nhỏ, còn có một con dấu hình vuông, chính là Tần Đồng vô năng, nhìn nửa ngày trời cũng không biết đó là cái gì. Bất quá chữ mạ vàng dưới ánh mặt trời lóe sáng lấp lánh, dưới đó là đại môn kín cổng cao tường, thật khiến Tần Đồng có chút khiếp sợ, một người dưỡng ngư, này cũng thật là phô trương.</w:t>
      </w:r>
    </w:p>
    <w:p>
      <w:pPr>
        <w:pStyle w:val="BodyText"/>
      </w:pPr>
      <w:r>
        <w:t xml:space="preserve">Lục Gia Diễm lúc này nói: “Đó là tấm biển do chính đương kim Hoàng Thượng đề.”</w:t>
      </w:r>
    </w:p>
    <w:p>
      <w:pPr>
        <w:pStyle w:val="BodyText"/>
      </w:pPr>
      <w:r>
        <w:t xml:space="preserve">Tấn Đồng có chút giật mình lại không lên tiếng trả lời, chỉ “Nga” một tiếng liền tiến lên gõ cửa, nghe được bên trong cánh cửa có một thanh âm còn hơi mang tính trẻ con hỏi: “Ai nha?”</w:t>
      </w:r>
    </w:p>
    <w:p>
      <w:pPr>
        <w:pStyle w:val="BodyText"/>
      </w:pPr>
      <w:r>
        <w:t xml:space="preserve">Hắn vừa mới chuẩn bị đáp lời, lại đột nhiên cảm thấy Lục Gia Diễm dán sát lại, tựa hồ cúi đầu, hơi thở nóng bỏng phun ở bên tai hắn, khiến cho làn da sau gáy hắn một trận run rẩy, sau đó nghe được hắn nói: “Ngươi đang sợ cái gì?”</w:t>
      </w:r>
    </w:p>
    <w:p>
      <w:pPr>
        <w:pStyle w:val="BodyText"/>
      </w:pPr>
      <w:r>
        <w:t xml:space="preserve">Tần Đồng rất muốn rống đáp trả: “Lão tử sợ cái con khỉ!” Nhưng hắn lại phát hiện mình không đủ dũng khí quay đầu lại, vì thế đành phải cứng ngắc mà nghiến răng nghiến lợi. Vừa lúc này cửa “chi” một tiếng mở ra, một tiểu đồng khoảng chừng mười hai tuổi đang cắn mứt quả ra mở, mắt nhìn thấy biểu tình kia của Tần Đồng lập tức cảnh giác: “Các ngươi là người nào?”</w:t>
      </w:r>
    </w:p>
    <w:p>
      <w:pPr>
        <w:pStyle w:val="BodyText"/>
      </w:pPr>
      <w:r>
        <w:t xml:space="preserve">Tần Đồng nhanh chóng thay đổi khuôn mặt tươi cười: “Kim ngư Trần lão gia có nhà hay không? Ta được một bằng hữu họ Hà chỉ tới nơi này để xem kim ngư.”</w:t>
      </w:r>
    </w:p>
    <w:p>
      <w:pPr>
        <w:pStyle w:val="BodyText"/>
      </w:pPr>
      <w:r>
        <w:t xml:space="preserve">Tiểu đồng vốn định đáp không có, nhưng nghe đến câu sau lại có chút do dự, suy nghĩ rồi nói: “Chờ một chút.” Liền đóng cửa lại đi vào thông báo.</w:t>
      </w:r>
    </w:p>
    <w:p>
      <w:pPr>
        <w:pStyle w:val="BodyText"/>
      </w:pPr>
      <w:r>
        <w:t xml:space="preserve">Tần Đồng thật sự rất muốn theo vào trong, nhưng chỉ có thể trơ mắt nhin cửa đóng lại mà thẳng đứng ở cửa chờ, ngay cả cổ đến thân đều thẳng tắp, hạ quyết tâm không quay đầu lại. Mà Lục Gia Diễm phía sau hắn cũng không có động tác gì tiếp, chỉ là vẫn chăm chú nhìn hắn khiến hắn có cảm giác đứng ngồi không yên, muốn có bao nhiêu châm chích thì có bấy nhiêu.</w:t>
      </w:r>
    </w:p>
    <w:p>
      <w:pPr>
        <w:pStyle w:val="BodyText"/>
      </w:pPr>
      <w:r>
        <w:t xml:space="preserve">Thời gian lúc này lại trôi qua rất chậm chạp, thật vất vả đợi đến khi cánh cửa kia được mở ra, tiểu đồng nói: “Mời vào trong.”</w:t>
      </w:r>
    </w:p>
    <w:p>
      <w:pPr>
        <w:pStyle w:val="BodyText"/>
      </w:pPr>
      <w:r>
        <w:t xml:space="preserve">Tần Đồng ngay cả tạ ơn cũng không kịp nói một tiếng, vội vàng bước vào trong, lúc này mới trộm suyễn khẩu khí xoay người nói với tiểu đồng: “Đa tạ.”</w:t>
      </w:r>
    </w:p>
    <w:p>
      <w:pPr>
        <w:pStyle w:val="BodyText"/>
      </w:pPr>
      <w:r>
        <w:t xml:space="preserve">Tiểu đồng gật gật đầu: “Ông nội ở trong viện phía sau, ta dẫn bọn ngươi đi.”</w:t>
      </w:r>
    </w:p>
    <w:p>
      <w:pPr>
        <w:pStyle w:val="BodyText"/>
      </w:pPr>
      <w:r>
        <w:t xml:space="preserve">Nói xong vẫn ngậm cành trúc của xâu mứt quả vừa mới ăn mà vượt lên trước dẫn đường, Tần Đồng lúc này mới phát hiện nơi này nhà cửa tuy lớn, nhưng không có tạo cảnh trí gì, một cái mái che nắng rộng thùng thình, trên mặt đất trong viện sắp chật ních những chiếc vại lớn đường kính ước chừng một thước, ở giữa chỉ chừa lại một khoảng đủ cho một người bước vào. Có mấy người ăn mặc bình thường, đang khom người xuống mấy cái vại rắc cái gì đó, động tác nhẹ nhàng im lặng.</w:t>
      </w:r>
    </w:p>
    <w:p>
      <w:pPr>
        <w:pStyle w:val="BodyText"/>
      </w:pPr>
      <w:r>
        <w:t xml:space="preserve">Lại cúi đầu nhìn, nguyên lai trong các cái vại đó đều là kim ngư, có đủ các loại màu sắc và hoa văn, đang ở trong nước vây quanh đám rong bèo mà chơi đùa, khoan khoái mười phần, lại có con đang tranh nhau thức ăn, xem ra mấy người kia là đang uy ngư. Một đường như vậy đi qua, ngay cả tâm cũng bất tri bất giác có chút an tĩnh lại.</w:t>
      </w:r>
    </w:p>
    <w:p>
      <w:pPr>
        <w:pStyle w:val="BodyText"/>
      </w:pPr>
      <w:r>
        <w:t xml:space="preserve">Xuyên qua cánh cửa trong viện, lượn qua mấy phòng chính là hậu viện, hậu viện so với tiền viện càng rộng lớn hơn, vại đặt cũng nhiều hơn, bên trái còn có một cái ao lớn, dày đặc một màu xanh, nhìn không rõ cảnh tượng bên trong.</w:t>
      </w:r>
    </w:p>
    <w:p>
      <w:pPr>
        <w:pStyle w:val="BodyText"/>
      </w:pPr>
      <w:r>
        <w:t xml:space="preserve">Kim ngư Trần chính là đang ghé vào bên ao, đầu dường như muốn đụng cả tới mặt nước, tay ngẫu nhiên ở trong nước quậy quậy, cũng không biết đang làm cái gì.</w:t>
      </w:r>
    </w:p>
    <w:p>
      <w:pPr>
        <w:pStyle w:val="BodyText"/>
      </w:pPr>
      <w:r>
        <w:t xml:space="preserve">Kia tiểu đồng chạy tới vài bước, giòn thanh nói: “Ông nội, khách nhân đã lại đây.”</w:t>
      </w:r>
    </w:p>
    <w:p>
      <w:pPr>
        <w:pStyle w:val="BodyText"/>
      </w:pPr>
      <w:r>
        <w:t xml:space="preserve">Trần lão nhân nghe tiếng ngẩng đầu lên từ trong ao, thuận tay ở trên trán tiểu đồng gõ một cái: “Đã nói với ngươi nhiều lần, cành trúc không thể ngậm như vậy, nguy hiểm! Cẩn thận coi chừng nương ngươi mắng, lúc đó đừng có khóc chạy tới tìm ta.” Nói xong liền rút cành trúc trong miệng tiểu đồng ném qua một bên.</w:t>
      </w:r>
    </w:p>
    <w:p>
      <w:pPr>
        <w:pStyle w:val="BodyText"/>
      </w:pPr>
      <w:r>
        <w:t xml:space="preserve">Tiểu đồng chu miệng, vuốt đầu nói: “Nương không cho ta ăn nhiều, ta chỉ muốn nếm chút vị mà thôi.”</w:t>
      </w:r>
    </w:p>
    <w:p>
      <w:pPr>
        <w:pStyle w:val="BodyText"/>
      </w:pPr>
      <w:r>
        <w:t xml:space="preserve">Trần lão nhân vui vẻ: “Ngươi cái con mèo tham ăn, ăn vặt cũng không ít a.” Lại vỗ lên đầu tiểu đồng một cái, nói: “Tìm bà nội ngươi đi, nàng vừa mới vào bếp nấu hoa quế cao, lúc này chắc đã chín, thừa dịp nương ngươi còn không biết, nhanh đi ăn mấy khối đi.”</w:t>
      </w:r>
    </w:p>
    <w:p>
      <w:pPr>
        <w:pStyle w:val="BodyText"/>
      </w:pPr>
      <w:r>
        <w:t xml:space="preserve">Tiểu đồng hoan hô một tiếng, nhanh chân bỏ chạy không thấy bóng dáng, Trần lão nhân lúc này mới quay đầu, nhìn người trước mặt liền cười nói: “Yêu, nguyên lai là nhị vị, như thế nào? Hay là kim ngư bị bệnh?”</w:t>
      </w:r>
    </w:p>
    <w:p>
      <w:pPr>
        <w:pStyle w:val="BodyText"/>
      </w:pPr>
      <w:r>
        <w:t xml:space="preserve">Tần Đồng cũng cười nói: “Nguyên lai còn nhớ rõ chúng ta, tại hạ Tần Đồng.” Nói xong chỉ về phía sau, nói: “Hắn là Lục Gia Diễm.” Lại khoát tay, trả lời: “Không bệnh không bệnh, hảo vô cùng, đều lớn thêm hai vòng. Ta chính là vẫn muốn nhìn một chút, cho nên mới chạy đến, xin đừng chê trách.”</w:t>
      </w:r>
    </w:p>
    <w:p>
      <w:pPr>
        <w:pStyle w:val="BodyText"/>
      </w:pPr>
      <w:r>
        <w:t xml:space="preserve">Trần lão nhân lau lau tay nói: “Tất nhiên là nhớ rõ, ánh mắt cùng động tác của người hiểu biết và không hiểu biết khi chọn ngư khác nhau nhiều lắm, ta đương nhiên đối với kẻ thành thạo nhớ rất rõ ràng.”</w:t>
      </w:r>
    </w:p>
    <w:p>
      <w:pPr>
        <w:pStyle w:val="BodyText"/>
      </w:pPr>
      <w:r>
        <w:t xml:space="preserve">Tần Đồng cười cười: “Kỳ thật ta cũng không phải biết nhiều lắm, ngày đó mua ngư chỉ vì muốn dỗ muội muội vui vẻ. Nói đến thành thạo, cha ta… cha ta mới biết được nhiều.”</w:t>
      </w:r>
    </w:p>
    <w:p>
      <w:pPr>
        <w:pStyle w:val="BodyText"/>
      </w:pPr>
      <w:r>
        <w:t xml:space="preserve">Kia chính là thú tiêu khiển lớn nhất của ba hắn, ngày thường nếu không có gì làm, hắn sẽ lôi kéo lão bà ra xem kim ngư, xắn tay áo tự mình cấp ngư thay nước uy thức ăn, dường như có thể ngồi xổm cả một ngày mà ngắm nhìn bảo bối. Chỉ tiếc ngư tuy rằng rất xinh đẹp, mẹ hắn lại cho hắn những chú chó có thể ôm vào trong ngực kia thú vị hơn rất nhiều, do đó lúc nào cũng nhìn được một lát liền ném lại hắn đi tìm cẩu chơi, biến thành hắn than ngắn thở dài người không bằng cẩu.</w:t>
      </w:r>
    </w:p>
    <w:p>
      <w:pPr>
        <w:pStyle w:val="BodyText"/>
      </w:pPr>
      <w:r>
        <w:t xml:space="preserve">Bất tri bất giác nhớ lại, Tần Đồng trong lòng nhất thời cảm xúc lẫn lộn, nghe được Trần lão nhân hỏi hắn: “Vậy ngư ngươi mua về, lão nhân gia có thích không?”</w:t>
      </w:r>
    </w:p>
    <w:p>
      <w:pPr>
        <w:pStyle w:val="BodyText"/>
      </w:pPr>
      <w:r>
        <w:t xml:space="preserve">Cái này trong lòng lại càng xuất hiện cảm xúc không hiểu rõ, sau một lúc lâu mới giật nhẹ khóe miệng: “Gia phụ năm trước đã qua đời, bất quá tiểu muội nhà ta rất thích, cũng xem như là bảo bối.”</w:t>
      </w:r>
    </w:p>
    <w:p>
      <w:pPr>
        <w:pStyle w:val="BodyText"/>
      </w:pPr>
      <w:r>
        <w:t xml:space="preserve">Trần lão nhân lúc này nhìn đến Lục Gia Diễm một mực vẫn ở phía sau hắn, cười rộ lên: “Nhớ rõ nhớ rõ, tháng trước hắn còn đi tìm ta trên đường, nói là sinh nhật muội muội, thực rất thích ngư, cho nên lại mang về thêm mấy con.”</w:t>
      </w:r>
    </w:p>
    <w:p>
      <w:pPr>
        <w:pStyle w:val="BodyText"/>
      </w:pPr>
      <w:r>
        <w:t xml:space="preserve">Tần Đồng trong lòng khẽ động, nhịn không được quay đầu qua nhìn, nhìn thấy Lục Gia Diễm nhìn chằm chằm mình, nhanh chóng quay đầu về, thay đổi đề tài, hỏi: “Trần lão gia, ngươi dùng cái ao này để làm gì vậy?”</w:t>
      </w:r>
    </w:p>
    <w:p>
      <w:pPr>
        <w:pStyle w:val="BodyText"/>
      </w:pPr>
      <w:r>
        <w:t xml:space="preserve">Trần lão nhân ha hả cười nói: “Ngươi nhìn xem.”</w:t>
      </w:r>
    </w:p>
    <w:p>
      <w:pPr>
        <w:pStyle w:val="BodyText"/>
      </w:pPr>
      <w:r>
        <w:t xml:space="preserve">Tần Đồng xoay người, mở to hai mắt nhìn, mặt nước yên tĩnh không một chút gợn, lát sau, bắt đầu có những con sóng nhỏ gợn lên, một chú cá nhỏ chỉ lớn bằng ngón tay cái đột nhiên lủi trên mặt nước, nhẹ nhàng trở mình, một màu phấn nộn cùng chiếc vây đuôi phiêu dật, tròn vo, phun một chút bọt nước lại lặn xuống mất tăm mất tích. Trần lão nhân lúc này mới nói: “Đây là nước biếc, chuyên dùng để dưỡng cá nhỏ.”</w:t>
      </w:r>
    </w:p>
    <w:p>
      <w:pPr>
        <w:pStyle w:val="BodyText"/>
      </w:pPr>
      <w:r>
        <w:t xml:space="preserve">Tần Đồng ngồi xổm xuống, ngón tay lướt hai vòng, lúc này mới mơ hồ thấy không ít cá nhỏ đang ở bên trong du ngoạn, hỏi: “Vậy đây là loại nào?”</w:t>
      </w:r>
    </w:p>
    <w:p>
      <w:pPr>
        <w:pStyle w:val="BodyText"/>
      </w:pPr>
      <w:r>
        <w:t xml:space="preserve">Nhắc tới ngư, Trần lão nhân lập tức nồng nhiệt: “Đây chính là loại mới, bất quá chưa ổn định, hình thể đầy đặn cũng không nhiều, ta nghĩ còn phải mất hai đời nữa mới có thể cho ra tinh phẩm, tên cũng chưa nghĩ hảo, đến lúc đó nói sau cũng không muộn.”</w:t>
      </w:r>
    </w:p>
    <w:p>
      <w:pPr>
        <w:pStyle w:val="BodyText"/>
      </w:pPr>
      <w:r>
        <w:t xml:space="preserve">Tần Đồng bắt đầu tò mò: “Ta có thể nhìn không?”</w:t>
      </w:r>
    </w:p>
    <w:p>
      <w:pPr>
        <w:pStyle w:val="BodyText"/>
      </w:pPr>
      <w:r>
        <w:t xml:space="preserve">“Ha hả, đương nhiên có thể, lại đây nhìn một cái đi.”</w:t>
      </w:r>
    </w:p>
    <w:p>
      <w:pPr>
        <w:pStyle w:val="BodyText"/>
      </w:pPr>
      <w:r>
        <w:t xml:space="preserve">Nói xong dẫn bọn họ hướng về phía phòng ở, đi vào một gian phòng phía đông, Tần Đồng lúc này mới phát hiện nguyên lai nóc nhà đã được tháo ra, thay vào đó là những nan trúc được bện thưa thớt, ánh mặt trời nhẹ nhàng xuyên qua, chiếu rọi bên dưới sáu cái vại lớn. Trần lão nhân đi đến trước một vại liền vớt lên một con, cười nói: “Đây là loại Nhung Vọng Thiên.”</w:t>
      </w:r>
    </w:p>
    <w:p>
      <w:pPr>
        <w:pStyle w:val="BodyText"/>
      </w:pPr>
      <w:r>
        <w:t xml:space="preserve">Tần Đồng há hốc mồm nhìn con ngư trên tay hắn, to mập mượt mà, so với bàn tay người còn có vẻ lớn hơn, ánh mắt vừa tròn lại vừa to, dưới ánh mặt trời dường như tỏa sáng rạng rỡ, vảy lấp lánh, miệng hé ra lại hợp lại, ngoan ngoãn nằm trong tay Trần lão nhân không nhúc nhích.</w:t>
      </w:r>
    </w:p>
    <w:p>
      <w:pPr>
        <w:pStyle w:val="BodyText"/>
      </w:pPr>
      <w:r>
        <w:t xml:space="preserve">Này vậy là lần đầu tiên Tần Đồng nhìn thấy kim ngư “nặng ký” như vậy, trong đầu lập tức hiện lên sự đối lập mãnh liệt với chiếc BMW cùng Cadillac mê người, nhịn không được đưa tay sờ sờ chiếc vảy bóng loáng: “Như thế nào có thể lớn đến như vậy…”</w:t>
      </w:r>
    </w:p>
    <w:p>
      <w:pPr>
        <w:pStyle w:val="BodyText"/>
      </w:pPr>
      <w:r>
        <w:t xml:space="preserve">Kia hắn vừa sờ, kim ngư lập tức giãy dụa, Trần lão nhân cũng không cầm lấy, mặc cho nó vặn vẹo thân mình vỗ đuôi “bùm” xuống nước, nói: “Chỉ cần hảo hảo dưỡng là đủ, bình thường đều có thể vừa được bằng bàn tay.”</w:t>
      </w:r>
    </w:p>
    <w:p>
      <w:pPr>
        <w:pStyle w:val="BodyText"/>
      </w:pPr>
      <w:r>
        <w:t xml:space="preserve">Vừa nói vừa đưa ngón tay đùa đùa kim ngư, kia mấy con ngư liền vây quanh bên cạnh ngón tay hắn: “Ngư cũng có linh tính, cũng biết sợ người lạ.”</w:t>
      </w:r>
    </w:p>
    <w:p>
      <w:pPr>
        <w:pStyle w:val="BodyText"/>
      </w:pPr>
      <w:r>
        <w:t xml:space="preserve">Lại thở dài, nói tiếp: “Những con ngư này có thể xuất hiện, kia vẫn là nhờ chuyện tình của ít nhiều năm trước, tiểu tướng quân Tề gia thường xuyên chạy tới tìm ta xem ngư, còn lĩnh một vài con về dưỡng. Có một lần chạy lại nói là do mình không cẩn thận, kết quả khiến cho ngư hỗn tạp hết cả, ra được một số loại mới, muốn ta xem thử có giá trị hay không.”</w:t>
      </w:r>
    </w:p>
    <w:p>
      <w:pPr>
        <w:pStyle w:val="BodyText"/>
      </w:pPr>
      <w:r>
        <w:t xml:space="preserve">Nói xong lại đi đến giữa những cái vại, nhẹ nhàng gõ nhẹ vào thành vại, Tần Đồng nhìn qua liền thấy, cũng là ba con Nhung Vọng Thiên, chính là hình thể không xuất chúng lắm, cũng không lớn như vậy, nhan sắc vảy cũng hơi tàn đi một chút, hiển nhiên là tuổi đã lớn.</w:t>
      </w:r>
    </w:p>
    <w:p>
      <w:pPr>
        <w:pStyle w:val="BodyText"/>
      </w:pPr>
      <w:r>
        <w:t xml:space="preserve">Quả nhiên nghe được Trần lão nhân nói: “Này chính là những con ngư ban đầu còn lại, ta hay dùng loại này chậm rãi bổi dưỡng, mười năm, không dễ dàng a. Đáng tiếc, khi ngư bắt đầu sinh nở, tiểu tướng quân Tề gia đã không… Rất nhiều lúc lại thăm thấy chúng nó nằm bất động, tựa hồ như đang nhớ nhung…”</w:t>
      </w:r>
    </w:p>
    <w:p>
      <w:pPr>
        <w:pStyle w:val="BodyText"/>
      </w:pPr>
      <w:r>
        <w:t xml:space="preserve">Tần Đồng lập tức nghĩ tới cái gì, suýt nữa đã kêu ra tiếng, xem ra thế giới này thật là nhỏ, nghe thanh âm của Trần lão nhân, vẫn còn cực kỳ để ý chuyện này, nếu mình có thể tiếp tục bắt lấy lời nói đó, nói không chừng có thể đả động hắn, kia chuyện tiến cung liền có thể diễn ra, chính là nghĩ muốn, nhưng cũng không biết nói thế nào, lại sợ khéo quá hóa vụng, không dám mở miệng nói loạn, nghẹn đến đầu đầy mồ hôi, cuối cùng đành phải thôi, đứng ở chỗ kia không lên tiếng.</w:t>
      </w:r>
    </w:p>
    <w:p>
      <w:pPr>
        <w:pStyle w:val="BodyText"/>
      </w:pPr>
      <w:r>
        <w:t xml:space="preserve">Ánh mắt cũng không ngừng chuyển đến người Lục Gia Diễm, phát hiện hắn vẫn như cũ là một bộ dáng bất động vô biểu tình, giống như việc này căn bản không có liên quan gì đến hắn, nhịn không được lại muốn đánh cho mình một cái tát, hắn đây là nóng ruột làm cái gì?</w:t>
      </w:r>
    </w:p>
    <w:p>
      <w:pPr>
        <w:pStyle w:val="BodyText"/>
      </w:pPr>
      <w:r>
        <w:t xml:space="preserve">Trần lão nhân lúc này cũng đã chuyển đề tài, hỏi hắn: “Tần công tử, ngươi còn muốn xem ngư nào?”</w:t>
      </w:r>
    </w:p>
    <w:p>
      <w:pPr>
        <w:pStyle w:val="BodyText"/>
      </w:pPr>
      <w:r>
        <w:t xml:space="preserve">Tần Đồng nhãn tình sáng lên, cười nói: “Có cơ hội này tất nhiên phải nhìn hết mới tốt, chỉ mong lão gia tử không giấu diếm cái gì.”</w:t>
      </w:r>
    </w:p>
    <w:p>
      <w:pPr>
        <w:pStyle w:val="BodyText"/>
      </w:pPr>
      <w:r>
        <w:t xml:space="preserve">Trần lão nhân cười ha hả: “Đương nhiên sẽ không, theo ta.”</w:t>
      </w:r>
    </w:p>
    <w:p>
      <w:pPr>
        <w:pStyle w:val="BodyText"/>
      </w:pPr>
      <w:r>
        <w:t xml:space="preserve">Đi theo Trần lão nhân, hắn cả tiền viện, hậu viện cùng mấy gian nuôi cá trong phòng toàn bộ đều vòng vo xem hết một lần, đợi đến khi đi ra đã là chạng vạng, Tần Đồng nhất thời lại thích thú, mua thêm ngư về, tất nhiên là lấy bạc của Lục Gia Diễm.</w:t>
      </w:r>
    </w:p>
    <w:p>
      <w:pPr>
        <w:pStyle w:val="BodyText"/>
      </w:pPr>
      <w:r>
        <w:t xml:space="preserve">Kết quả Trần lão nhân nói ngư này dưỡng rất khó, vì thế lại ôm ra một cái vại, vét xong đổ nước lại đem ngư bỏ vào. Cái kia đương nhiên nặng muốn chết, Tần Đồng sẽ không cầm lấy, Lục Gia Diễm xoay người liền thoải mái ôm lên, hai người lên đường hồi phủ.</w:t>
      </w:r>
    </w:p>
    <w:p>
      <w:pPr>
        <w:pStyle w:val="BodyText"/>
      </w:pPr>
      <w:r>
        <w:t xml:space="preserve">Nơi Trần lão nhân ở cách phủ bọn họ hơi xa, Tần Đồng sớm đã cảm thấy có chút mệt mỏi, nhưng thấy Lục Gia Diễm ôm cái vại lớn như thế còn rất ung dung tự tại, liền cảm thấy có chút ấm ức, dẹp bỏ ý niệm mướn xe ngựa trong đầu, quyết định cứ như vậy trở về.</w:t>
      </w:r>
    </w:p>
    <w:p>
      <w:pPr>
        <w:pStyle w:val="BodyText"/>
      </w:pPr>
      <w:r>
        <w:t xml:space="preserve">Vì thế hai người một trước một sau trở về, Tần Đồng đi không mau, Lục Gia Diễm ôm cái vại to như thế cũng thực gây chú ý, này một đường thành ra lại là người dẫn đầu, biến Tần Đồng từ tràn đầy hối hận lại càng thêm không cam lòng, như vậy tự mình tìm bực bội lại tìm mệt mà không biết là vì cái gì.</w:t>
      </w:r>
    </w:p>
    <w:p>
      <w:pPr>
        <w:pStyle w:val="BodyText"/>
      </w:pPr>
      <w:r>
        <w:t xml:space="preserve">Đợi đến khi vất vả về tới nơi, hắn đã mệt đến mức ngay cả nói cũng không muốn nói một câu, cơm cũng không ăn, tắm rửa qua loa liền trực tiếp leo lên giường nằm.</w:t>
      </w:r>
    </w:p>
    <w:p>
      <w:pPr>
        <w:pStyle w:val="BodyText"/>
      </w:pPr>
      <w:r>
        <w:t xml:space="preserve">Chính là đang ngủ mơ mơ màng màng, cảm giác trước mắt tựa hồ có ánh sáng, miễn cưỡng mở mắt phát hiện Lục Gia Diễm đã thắp nến, nhìn ra ngoài cửa sổ, đã trở nên hôn ám.</w:t>
      </w:r>
    </w:p>
    <w:p>
      <w:pPr>
        <w:pStyle w:val="BodyText"/>
      </w:pPr>
      <w:r>
        <w:t xml:space="preserve">Lục Gia Diễm thấy hắn tỉnh, đem đồ ăn vẫn còn nóng hổi trên bàn đưa cho hắn: “Lưu lại cho ngươi.”</w:t>
      </w:r>
    </w:p>
    <w:p>
      <w:pPr>
        <w:pStyle w:val="BodyText"/>
      </w:pPr>
      <w:r>
        <w:t xml:space="preserve">Tần Đồng vùi đầu ăn cơm, ăn được một nửa, làm như nhớ ra chuyện gì, nói với Lục Gia Diễm: “Ngươi vì cái gì khi đó không nói lời nào?”</w:t>
      </w:r>
    </w:p>
    <w:p>
      <w:pPr>
        <w:pStyle w:val="BodyText"/>
      </w:pPr>
      <w:r>
        <w:t xml:space="preserve">“Nói cái gì?” Rốt cuộc cũng chịu nói chuyện với hắn.</w:t>
      </w:r>
    </w:p>
    <w:p>
      <w:pPr>
        <w:pStyle w:val="BodyText"/>
      </w:pPr>
      <w:r>
        <w:t xml:space="preserve">“Đương nhiên là nói chuyện mười năm trước cùng ý định hiện tại của ngươi.”</w:t>
      </w:r>
    </w:p>
    <w:p>
      <w:pPr>
        <w:pStyle w:val="BodyText"/>
      </w:pPr>
      <w:r>
        <w:t xml:space="preserve">“Ta còn chưa nghĩ ra.”</w:t>
      </w:r>
    </w:p>
    <w:p>
      <w:pPr>
        <w:pStyle w:val="BodyText"/>
      </w:pPr>
      <w:r>
        <w:t xml:space="preserve">Tần Đồng côm cũng không lo ăn: “Chuyện trọng yếu như vậy ngươi cư nhiên còn chưa nghĩ cho tốt?!”</w:t>
      </w:r>
    </w:p>
    <w:p>
      <w:pPr>
        <w:pStyle w:val="BodyText"/>
      </w:pPr>
      <w:r>
        <w:t xml:space="preserve">“Nếu trọng yếu thì tất nhiên phải nghĩ kỹ, hơn nữa Tấn Dương nơi đó chúng ta vẫn chưa có xuống tay, đợi đến khi tìm được chứng cứ chính xác nói sau cũng không muộn.”</w:t>
      </w:r>
    </w:p>
    <w:p>
      <w:pPr>
        <w:pStyle w:val="BodyText"/>
      </w:pPr>
      <w:r>
        <w:t xml:space="preserve">“Tần Đồng ngẫm lại cũng có đạo lý, đang chuẩn bị ăn cơm, lại đột nhiên ngẩng đầu: “Tiền của ta đâu?”</w:t>
      </w:r>
    </w:p>
    <w:p>
      <w:pPr>
        <w:pStyle w:val="BodyText"/>
      </w:pPr>
      <w:r>
        <w:t xml:space="preserve">“Gửi rồi.”</w:t>
      </w:r>
    </w:p>
    <w:p>
      <w:pPr>
        <w:pStyle w:val="BodyText"/>
      </w:pPr>
      <w:r>
        <w:t xml:space="preserve">“?”</w:t>
      </w:r>
    </w:p>
    <w:p>
      <w:pPr>
        <w:pStyle w:val="BodyText"/>
      </w:pPr>
      <w:r>
        <w:t xml:space="preserve">“Tiền nhiều như vậy mỗi ngày mang theo cũng không tiện.”</w:t>
      </w:r>
    </w:p>
    <w:p>
      <w:pPr>
        <w:pStyle w:val="BodyText"/>
      </w:pPr>
      <w:r>
        <w:t xml:space="preserve">“Kia đưa mấy thứ kia cho ta.” Tần Đồng chìa tay.</w:t>
      </w:r>
    </w:p>
    <w:p>
      <w:pPr>
        <w:pStyle w:val="BodyText"/>
      </w:pPr>
      <w:r>
        <w:t xml:space="preserve">“Cái gì?”</w:t>
      </w:r>
    </w:p>
    <w:p>
      <w:pPr>
        <w:pStyle w:val="BodyText"/>
      </w:pPr>
      <w:r>
        <w:t xml:space="preserve">Tần Đồng tức giận: “Lúc này không có sổ tiết kiệm hoặc chi phiếu, kia cũng phải có cái gì đó làm bằng chứng đi, bằng không lúc muốn lấy sao mà lấy!”</w:t>
      </w:r>
    </w:p>
    <w:p>
      <w:pPr>
        <w:pStyle w:val="BodyText"/>
      </w:pPr>
      <w:r>
        <w:t xml:space="preserve">Lục Gia Diễm tự mình lấy ra một tiểu huy chương đồng đưa qua, Tần Đồng tiếp nhận nhìn trái nhìn phải, huy chương đồng kia ngay cả mặt trái cũng chỉ có một dạng, trừ bỏ hoa văn trang trí cùng với bốn chữ “Đại Thông Ngân Hiệu” khắc ở giữa ra thì không còn cái gì khác, bằng thứ này, chẳng lẽ ai cũng có thể lấy tiền?</w:t>
      </w:r>
    </w:p>
    <w:p>
      <w:pPr>
        <w:pStyle w:val="BodyText"/>
      </w:pPr>
      <w:r>
        <w:t xml:space="preserve">“Cái này phải dùng như thế nào? Ký hiệu cũng không có ta như thế nào lấy tiền?”</w:t>
      </w:r>
    </w:p>
    <w:p>
      <w:pPr>
        <w:pStyle w:val="BodyText"/>
      </w:pPr>
      <w:r>
        <w:t xml:space="preserve">“Phía sau có một cái móc ngầm, đẩy ra tự nhiên có ký hiệu.” Lục Gia Diễm nói tới đây liền dừng lại, sau đó bổ sung một câu: “Còn nữa, không có con dấu của ta, ngươi dù cầm nó đi, cửa hàng bạc cũng không đem tiền cho ngươi.”</w:t>
      </w:r>
    </w:p>
    <w:p>
      <w:pPr>
        <w:pStyle w:val="BodyText"/>
      </w:pPr>
      <w:r>
        <w:t xml:space="preserve">Tần Đồng trừng mắt, buông rớt chén cơm nhảy dựng lên hét to: “Dựa vào cái gì? Kia là tiền của ta!” Chén rơi xuống mặt đất “phanh” một tiếng, đồ ăn còn lại rơi vãi trên đất.</w:t>
      </w:r>
    </w:p>
    <w:p>
      <w:pPr>
        <w:pStyle w:val="BodyText"/>
      </w:pPr>
      <w:r>
        <w:t xml:space="preserve">Lục Gia Diễm bình tĩnh: “Ngươi chắc ngươi có thể không cần bạc không cần ngân phiếu không cần cả cái huy chương đồng kia?”</w:t>
      </w:r>
    </w:p>
    <w:p>
      <w:pPr>
        <w:pStyle w:val="BodyText"/>
      </w:pPr>
      <w:r>
        <w:t xml:space="preserve">…</w:t>
      </w:r>
    </w:p>
    <w:p>
      <w:pPr>
        <w:pStyle w:val="Compact"/>
      </w:pPr>
      <w:r>
        <w:t xml:space="preserve">Vì thế Tần đồng học không hay ho đã bị tên họ Lục nào đó quang minh chính đại đánh cướp, tức giận đến tiêu hóa ba ngày bị rối loạn.</w:t>
      </w:r>
      <w:r>
        <w:br w:type="textWrapping"/>
      </w:r>
      <w:r>
        <w:br w:type="textWrapping"/>
      </w:r>
    </w:p>
    <w:p>
      <w:pPr>
        <w:pStyle w:val="Heading2"/>
      </w:pPr>
      <w:bookmarkStart w:id="101" w:name="chương-80-bát-quái-bổ-hoàn"/>
      <w:bookmarkEnd w:id="101"/>
      <w:r>
        <w:t xml:space="preserve">80. Chương 80: Bát Quái (bổ Hoàn)</w:t>
      </w:r>
    </w:p>
    <w:p>
      <w:pPr>
        <w:pStyle w:val="Compact"/>
      </w:pPr>
      <w:r>
        <w:br w:type="textWrapping"/>
      </w:r>
      <w:r>
        <w:br w:type="textWrapping"/>
      </w:r>
      <w:r>
        <w:t xml:space="preserve">Mua xong tiệm, kế tiếp chính là phải lo lắng chuyện trang trí, Tần Đồng trong đầu ý tưởng rất là nhiều, nhưng nếu bày ra tại thời đại này thì cũng rất không phù hợp với thực tế.</w:t>
      </w:r>
    </w:p>
    <w:p>
      <w:pPr>
        <w:pStyle w:val="BodyText"/>
      </w:pPr>
      <w:r>
        <w:t xml:space="preserve">Tìm vật liệu xây dựng từ đầu đến cuối đều do nguồn nhân lực sống, hơn nữa điều kiện thời cổ đại cũng có hạn, không có nhiều thứ vật liệu trang hoàng cho hắn lựa chọn, tiệm kết cấu cũng từ gỗ mà ra, không giống như thiết kế kiểu khung sườn của thời hiện đại, cho nên mấy cái trụ trong sảnh kia hắn nhìn thì thực chướng mắt, lại không có biện pháp nào, khiến cho Tần Đồng rất là phiền não.</w:t>
      </w:r>
    </w:p>
    <w:p>
      <w:pPr>
        <w:pStyle w:val="BodyText"/>
      </w:pPr>
      <w:r>
        <w:t xml:space="preserve">Nghĩ tới nghĩ lui, hắn cuối cùng quyết định thỉnh thợ mộc khắc họa hoa văn ở bên ngoài, nhưng khi nói đến việc phải lựa chọn loại hoa văn nào lại khiến hắn do dự, kết quả mọi chuyện cứ bị trì hoãn mãi như vậy.</w:t>
      </w:r>
    </w:p>
    <w:p>
      <w:pPr>
        <w:pStyle w:val="BodyText"/>
      </w:pPr>
      <w:r>
        <w:t xml:space="preserve">Thời tiết cũng bắt đầu nóng dần lên, trong thành rốt cuộc không thể so với trong núi, tuy rằng ban đêm sẽ mát mẻ được hơn một chút, nhưng ban ngày lại nóng đến mức hắn không thể nào chịu nổi.</w:t>
      </w:r>
    </w:p>
    <w:p>
      <w:pPr>
        <w:pStyle w:val="BodyText"/>
      </w:pPr>
      <w:r>
        <w:t xml:space="preserve">Tần Đồng vốn vừa sợ lạnh lại vừa sợ nóng, mùa đông dù cảm thấy rất khổ sở nhưng cũng may còn có lò sưởi. Nhưng mùa hè nơi này không có máy điều hòa cũng không có gió núi, tất nhiên càng thêm khó chịu, thêm lười nhác, đơn giản đem chuyện trang trí buông xuôi, dù sao mua cũng đã mua, cũng không phải bằng tiền của mình, cho nên không đau lòng lắm, dứt khoát để không hai tháng, chờ thời tiết chuyển lạnh tính sau.</w:t>
      </w:r>
    </w:p>
    <w:p>
      <w:pPr>
        <w:pStyle w:val="BodyText"/>
      </w:pPr>
      <w:r>
        <w:t xml:space="preserve">Mấy ngày nay hắn liền trốn ở nhà, trừ bỏ chờ sinh ý đến cửa thì cái gì cũng không làm, đem những tấm mành dày treo lên khắp trong phòng, ban ngày hết thảy ngăn trở nhiệt khí, buổi tối ngay cả nhìn ánh nến cũng thấy thực nóng, vì thế không thèm thắp, trực tiếp mang ghế ra viện ngồi hóng mát, nhưng trong viện muỗi nhiều, hắn lại cảm thấy đuổi muỗi bằng rơm rạ quá phiền, chỉ có thể cầm cây quạt trong tay vừa quạt gió vừa đập muỗi, giết hoài không hết, khiến hắn khổ không nói nên lời, mới biết được nguyên lai mình hút muỗi đến như vậy, không khỏi hoài niệm những ngày nhàn nhã thoải mái trong núi.</w:t>
      </w:r>
    </w:p>
    <w:p>
      <w:pPr>
        <w:pStyle w:val="BodyText"/>
      </w:pPr>
      <w:r>
        <w:t xml:space="preserve">Hơn nữa, mỗi lần hắn nhìn thấy Lục Gia Diễm là càng thêm bực bội, thật ghen tỵ muốn chết. Tên kia, mùa đông bộ dáng đó, mùa hè cũng là bộ dáng đó, cứ như thời tiết thay đổi không có quan hệ gì với hắn, hơn nữa mỗi lần hắn bị muỗi cắn khổ không nói nổi, tên kia rõ ràng cách hắn không xa nhưng ngay cả lông mi cũng không động, tựa như muỗi căn bản không có tồn tại.</w:t>
      </w:r>
    </w:p>
    <w:p>
      <w:pPr>
        <w:pStyle w:val="BodyText"/>
      </w:pPr>
      <w:r>
        <w:t xml:space="preserve">Cũng bởi vì thế, Tần Đồng vốn cái gì cũng không muốn làm cuối cùng chọn ra mấy thứ thực vật có tác dụng xua muỗi cùng một ít hoa lộ, tốn không ít tâm tư tạo thành một loại hoa lộ xua muỗi, chính mình thử một lần hiệu quả rất tốt, tâm tình vui sướng lập tức đi tìm Tầm Nguyệt, đem loại hoa lộ kia cho nàng nhìn, làm ra một vài loại hương, rất nhanh đã bán sạch.</w:t>
      </w:r>
    </w:p>
    <w:p>
      <w:pPr>
        <w:pStyle w:val="BodyText"/>
      </w:pPr>
      <w:r>
        <w:t xml:space="preserve">Bạc ào ào chảy vào cũng là một chuyện thực thích, nhưng quá trình làm hoa lộ cũng rất thống khổ, Tần Đồng chịu không nổi khi phải lưu lại lâu trước bếp lò, căn bản bước vào cũng không nguyện, tiểu đào cùng Chu tẩu có khi quá bận bịu, vì thế hắn dứt khoát sai Lục Gia Diễm và Giang Kỳ trông bếp lò, chính mình trốn vào trong phòng, mỹ kỳ danh là “khai phá tân phẩm.”</w:t>
      </w:r>
    </w:p>
    <w:p>
      <w:pPr>
        <w:pStyle w:val="BodyText"/>
      </w:pPr>
      <w:r>
        <w:t xml:space="preserve">Hôm nay lúc chạng vạng Tầm Nguyệt đem bạc đến, Tần Đồng lưu nàng ở lại ăn cơm, buổi tối hiếm có thắp lên ngọn nến ngồi trước bàn đếm ngân phiếu, Lục Gia Diễm bưng hai cái bát tiến vào, liếc hắn một cái nói: “Đều đã kiểm ba lần, ngươi dù có kiểm thêm ba lần, nó cũng sẽ không nhiều ra hơn được.”</w:t>
      </w:r>
    </w:p>
    <w:p>
      <w:pPr>
        <w:pStyle w:val="BodyText"/>
      </w:pPr>
      <w:r>
        <w:t xml:space="preserve">Tần Đồng hừ một tiếng: “Tính toán kỹ lưỡng là đức tính tốt.”</w:t>
      </w:r>
    </w:p>
    <w:p>
      <w:pPr>
        <w:pStyle w:val="BodyText"/>
      </w:pPr>
      <w:r>
        <w:t xml:space="preserve">Lục Gia Diễm khóe miệng khẽ động một chút: “Nguyên lai ngươi cũng tính toán kỹ lưỡng.”</w:t>
      </w:r>
    </w:p>
    <w:p>
      <w:pPr>
        <w:pStyle w:val="BodyText"/>
      </w:pPr>
      <w:r>
        <w:t xml:space="preserve">Tần Đồng đối với câu này trực tiếp xem nhẹ, đoạt lấy cái bát uống một ngụm lớn, bên trong là canh ngân nhĩ vừa được ninh chín lại ngâm qua nước giếng, tại nơi không có tủ lạnh cũng như nước đá thế này thì đây là một hưởng thụ khó mà có được.</w:t>
      </w:r>
    </w:p>
    <w:p>
      <w:pPr>
        <w:pStyle w:val="BodyText"/>
      </w:pPr>
      <w:r>
        <w:t xml:space="preserve">Tiểu đào đi theo phía sau Lục Gia Diễm tiến vào cửa, cầm trên tay mấy cái chai nói: “Đại ca, đây là mẻ mới làm được, ngươi xem thử.”</w:t>
      </w:r>
    </w:p>
    <w:p>
      <w:pPr>
        <w:pStyle w:val="BodyText"/>
      </w:pPr>
      <w:r>
        <w:t xml:space="preserve">Tần Đồng thấy khuôn mặt nhỏ nhắn của nàng bị nhiệt khí hấp đến đỏ bừng, đầu đầy mồ hôi, trong lòng có chút chột dạ, đem nàng kéo qua thuận tiện cầm lấy cây quạt tạo ra vài cơn gió, nói: “Nghỉ ngơi một chút, nóng không?”</w:t>
      </w:r>
    </w:p>
    <w:p>
      <w:pPr>
        <w:pStyle w:val="BodyText"/>
      </w:pPr>
      <w:r>
        <w:t xml:space="preserve">Tiểu đào hướng hắn cười: “Cũng tạm, không cảm thấy quá nóng.”</w:t>
      </w:r>
    </w:p>
    <w:p>
      <w:pPr>
        <w:pStyle w:val="BodyText"/>
      </w:pPr>
      <w:r>
        <w:t xml:space="preserve">Tần Đồng thấy một bát khác Lục Gia Diễm đặt trên bàn còn chưa có động, vì thế thuận tay cầm lấy đưa đến trước mặt tiểu đào: “Một thân mồ hôi thế này còn bảo không nóng, này vẫn còn lạnh, uống trước đi.”</w:t>
      </w:r>
    </w:p>
    <w:p>
      <w:pPr>
        <w:pStyle w:val="BodyText"/>
      </w:pPr>
      <w:r>
        <w:t xml:space="preserve">Tiểu đào vội nói: “Ta đã uống qua, thật sự.”</w:t>
      </w:r>
    </w:p>
    <w:p>
      <w:pPr>
        <w:pStyle w:val="BodyText"/>
      </w:pPr>
      <w:r>
        <w:t xml:space="preserve">Tần Đồng không chút do dự đưa bát qua cho nàng: “Cái gì mà thật giả, nói ngươi uống thì ngươi cứ uống, thứ này nữ hài tử nên ăn nhiều một chút, đối với làn da thân thể đều tốt.”</w:t>
      </w:r>
    </w:p>
    <w:p>
      <w:pPr>
        <w:pStyle w:val="BodyText"/>
      </w:pPr>
      <w:r>
        <w:t xml:space="preserve">Lục Gia Diễm rót cho mình một chén nước lạnh: “Uống đi, dù sao ta cũng không thích ngọt lắm.”</w:t>
      </w:r>
    </w:p>
    <w:p>
      <w:pPr>
        <w:pStyle w:val="BodyText"/>
      </w:pPr>
      <w:r>
        <w:t xml:space="preserve">Tiểu đào mặt tựa hồ càng đỏ, đáp một tiếng liền bưng bát một ngụm lại một ngụm chậm rãi uống hết, trong lúc đó còn không quên hỏi: “Đại ca, ngươi xem thử mẻ mới làm được thế nào?”</w:t>
      </w:r>
    </w:p>
    <w:p>
      <w:pPr>
        <w:pStyle w:val="BodyText"/>
      </w:pPr>
      <w:r>
        <w:t xml:space="preserve">Tần Đồng đem mấy cái chai mở ra, cẩn thận kiểm tra, sau đó cười với tiểu đào: “Thật không sai, hương vị phối hợp rất tốt, cứ như vậy không bao lâu ngươi có thể làm sư phụ, ta về hưu là tốt rồi.”</w:t>
      </w:r>
    </w:p>
    <w:p>
      <w:pPr>
        <w:pStyle w:val="BodyText"/>
      </w:pPr>
      <w:r>
        <w:t xml:space="preserve">Tiểu đào vốn sắc mặt vừa mới khôi phục một chút, nghe Tần Đồng nói xong lại bắt đầu hồng lên, mồ hôi trên trán lại kín thêm một tầng, liên tục xua tay: “Sao lại thế được, đại ca ngươi đừng lấy ta làm trò cười.”</w:t>
      </w:r>
    </w:p>
    <w:p>
      <w:pPr>
        <w:pStyle w:val="BodyText"/>
      </w:pPr>
      <w:r>
        <w:t xml:space="preserve">Tần Đồng kéo nàng ngồi xuống, lại quạt quạt cho nàng: “Ngươi cái bổn nha đầu, ta không phải muốn ngươi vui vẻ, mà là nói thật, ta vốn không phải là người chịu khó, nếu không phải do hoàn cảnh bức, thì cứ mãi được ngày nào hay ngày ấy. Về sau cửa hàng giao lại cho ngươi ta cũng yên tâm, ngươi muốn kiếm bạc thì cứ tiếp tục làm, nếu ngươi cảm thấy đủ rồi, đóng cũng được.”</w:t>
      </w:r>
    </w:p>
    <w:p>
      <w:pPr>
        <w:pStyle w:val="BodyText"/>
      </w:pPr>
      <w:r>
        <w:t xml:space="preserve">Nói tới đây ha hả cười, nói tiếp: “Hơn nữa, ta còn sợ ngươi không dưỡng ta sao? Chỉ sợ đến lúc đó ngươi thấy ta mỗi ngày thanh nhàn, cả ngày nuôi cá lại nuôi chó, chính mình thì mệt chết được, lại hận ta cố ý nhượng ngươi lên thuyền.”</w:t>
      </w:r>
    </w:p>
    <w:p>
      <w:pPr>
        <w:pStyle w:val="BodyText"/>
      </w:pPr>
      <w:r>
        <w:t xml:space="preserve">Tiểu đào bị hắn nói mấy câu liền cười rộ lên: “Đại ca, ngươi là lão nhân sao? Cũng không sợ nhàn quá lại chán.”</w:t>
      </w:r>
    </w:p>
    <w:p>
      <w:pPr>
        <w:pStyle w:val="BodyText"/>
      </w:pPr>
      <w:r>
        <w:t xml:space="preserve">Tần Đồng mặt nghiêm, sờ sờ cằm: “Với ngươi thì ta là lão nhân, tất nhiên rảnh rỗi.”</w:t>
      </w:r>
    </w:p>
    <w:p>
      <w:pPr>
        <w:pStyle w:val="BodyText"/>
      </w:pPr>
      <w:r>
        <w:t xml:space="preserve">Hai người đang chọc qua chọc lại, lại tiến thêm một người vào, Tần Đồng ngẩng đầu nhìn thấy nguyên lai là Giang Kỳ, giờ phút này vẫn dịch dung bộ dạng Tiễn bá, lại giấu không được thần tình tiều tụy, vừa vào liền trực tiếp nằm úp sấp trên bàn liều mạng thở dài.</w:t>
      </w:r>
    </w:p>
    <w:p>
      <w:pPr>
        <w:pStyle w:val="BodyText"/>
      </w:pPr>
      <w:r>
        <w:t xml:space="preserve">Tần Đồng vì thế quay đầu nói với tiểu đào: “Tiểu đào, ngươi cũng mệt rồi, sớm trở về nghỉ ngơi đi, ngày mai còn phải bận rộn nhiều thứ mà.”</w:t>
      </w:r>
    </w:p>
    <w:p>
      <w:pPr>
        <w:pStyle w:val="BodyText"/>
      </w:pPr>
      <w:r>
        <w:t xml:space="preserve">Tiểu đào nhu thuận gật gật đầu, chúc mọi người ngủ ngon liền bưng hai cái bát không ra ngoài.</w:t>
      </w:r>
    </w:p>
    <w:p>
      <w:pPr>
        <w:pStyle w:val="BodyText"/>
      </w:pPr>
      <w:r>
        <w:t xml:space="preserve">Giang Kỳ lúc này cũng đem dịch dung hủy đi, vẫn là nửa sống nửa chết nằm trên bàn, ai ai kêu: “Mệt chết mệt chết, lão tử hôm nay đánh chết cũng không đi, ta muốn đi ngủ!”</w:t>
      </w:r>
    </w:p>
    <w:p>
      <w:pPr>
        <w:pStyle w:val="BodyText"/>
      </w:pPr>
      <w:r>
        <w:t xml:space="preserve">Tần Đồng kỳ quái hỏi: “Ai không cho ngươi ngủ?”</w:t>
      </w:r>
    </w:p>
    <w:p>
      <w:pPr>
        <w:pStyle w:val="BodyText"/>
      </w:pPr>
      <w:r>
        <w:t xml:space="preserve">Giang Kỳ mắt trợn trắng: “Hai người các ngươi! Một người ban ngày muốn ta canh lửa, một người buổi tối muốn ta đi giám sát, ta cũng không phải thần, sao có thể phân thân.”</w:t>
      </w:r>
    </w:p>
    <w:p>
      <w:pPr>
        <w:pStyle w:val="BodyText"/>
      </w:pPr>
      <w:r>
        <w:t xml:space="preserve">Tiếp theo ôm lấy ấm trà rót đầy một bụng, hơn nửa ngày mới lau miệng: “Bất quá, cứ tiếp tục như vậy, không bao lâu nữa ta không thành thần cũng thành tiên, đến lúc đó đừng quên đốt giấy tiền vàng bạc cho ta.”</w:t>
      </w:r>
    </w:p>
    <w:p>
      <w:pPr>
        <w:pStyle w:val="BodyText"/>
      </w:pPr>
      <w:r>
        <w:t xml:space="preserve">Ngữ khí Lục Gia Diễm vẫn bình thản: “Những người khác đều chết sạch, đến mức ngươi phải tự mình làm?” Hắn còn không biết mình có thể sai khiến được Giang đại gia.</w:t>
      </w:r>
    </w:p>
    <w:p>
      <w:pPr>
        <w:pStyle w:val="BodyText"/>
      </w:pPr>
      <w:r>
        <w:t xml:space="preserve">Giang Kỳ uống một chút, lập tức buông bầu rượu vuốt mũi nói: “Này… ngươi cũng biết ta thích xem chuyện vui… cái kia…”</w:t>
      </w:r>
    </w:p>
    <w:p>
      <w:pPr>
        <w:pStyle w:val="BodyText"/>
      </w:pPr>
      <w:r>
        <w:t xml:space="preserve">Lục Gia Diễm cũng không thèm liếc mắt đến hắn, Tần Đồng lại bắt đầu tò mò: “Chuyện vui? Chuyện gì?”</w:t>
      </w:r>
    </w:p>
    <w:p>
      <w:pPr>
        <w:pStyle w:val="BodyText"/>
      </w:pPr>
      <w:r>
        <w:t xml:space="preserve">Nói đến đây, Giang Kỳ lập tức lên tinh thần, ngồi thẳng thân mình thần bí mở miệng: “Tất nhiên là có quan hệ với Tấn Dương a.”</w:t>
      </w:r>
    </w:p>
    <w:p>
      <w:pPr>
        <w:pStyle w:val="BodyText"/>
      </w:pPr>
      <w:r>
        <w:t xml:space="preserve">Lại uống một ngụm trà, sau đó tiếp tục: “Nói đến người này, ban ngày ra vẻ đạo mạo của một tướng quân, bất quá tới buổi tối lại, hắc hắc…”</w:t>
      </w:r>
    </w:p>
    <w:p>
      <w:pPr>
        <w:pStyle w:val="BodyText"/>
      </w:pPr>
      <w:r>
        <w:t xml:space="preserve">Tần Đồng lập tức dâng lên dự cảm bất hảo, nhưng còn chưa kịp ngăn cản Giang Kỳ đã nói tiếp: “Thật không nghĩ tới ham mê lớn nhất của kẻ này là dạo kỹ viện, chọn ra cũng có thể xem là thượng phẩm, phỏng chừng là ở biên quan lâu quá thiếu nữ nhân đi.”</w:t>
      </w:r>
    </w:p>
    <w:p>
      <w:pPr>
        <w:pStyle w:val="BodyText"/>
      </w:pPr>
      <w:r>
        <w:t xml:space="preserve">“Cái này còn chưa tính, tìm nữ nhân cũng không phải là chuyện khó khăn, bất quá ta không nghĩ tới hắn cư nhiên lại là kẻ thích ngược, hôm nay roi mai nến, hôm sau lại khắc hoa, ta xem nhiều ngày như vậy cũng không thấy trùng lặp.”</w:t>
      </w:r>
    </w:p>
    <w:p>
      <w:pPr>
        <w:pStyle w:val="BodyText"/>
      </w:pPr>
      <w:r>
        <w:t xml:space="preserve">Tần Đồng mặt đã nhuốm đen: “Ngươi xem những chuyện này làm gì?” Không thể in mình cư nhiên lại nhận thức được một cái tên cuồng đi rình, trong lòng không khỏi dâng lên một trận ác hàn.</w:t>
      </w:r>
    </w:p>
    <w:p>
      <w:pPr>
        <w:pStyle w:val="BodyText"/>
      </w:pPr>
      <w:r>
        <w:t xml:space="preserve">Giang Kỳ nháy mắt mấy cái, buông tay nói: “Không có cách nào khác, ta ngay từ đầu cũng không muốn nhìn, chỉ muốn từ đó có thể tìm ra tang chứng phạm tội của hắn hay không, cũng muốn tra xem còn liên lụy đến ai nữa.”</w:t>
      </w:r>
    </w:p>
    <w:p>
      <w:pPr>
        <w:pStyle w:val="BodyText"/>
      </w:pPr>
      <w:r>
        <w:t xml:space="preserve">“Nhưng sau chuyện của Phó Nguyên cùng mấy tên sát thủ kia hắn trở nên rất là tỉnh táo. Trong nhà không hề tìm ra được cái gì, ta hoài nghi không biết mấy thứ kia là hắn luôn mang theo hay là bị hắn dời chỗ giấu, vì thế muốn theo dõi tìm cơ hội, không nghĩ đến lại nhìn được vài trò hay.”</w:t>
      </w:r>
    </w:p>
    <w:p>
      <w:pPr>
        <w:pStyle w:val="BodyText"/>
      </w:pPr>
      <w:r>
        <w:t xml:space="preserve">“Sau đó, sau đó thì ta cũng không nhẫn nhịn, vẫn tiếp tục nhìn, muốn thử xem hắn có thể ngoạn ra được thứ gì hay ho nữa. Nhưng những thứ này, mới nhìn thật kích thích, bất quá xem lâu cũng có chút chán, hơn nữa cũng đang mệt mỏi, trước phái người quan sát, ta đi nghỉ ngơi trước rồi tính sau.”</w:t>
      </w:r>
    </w:p>
    <w:p>
      <w:pPr>
        <w:pStyle w:val="BodyText"/>
      </w:pPr>
      <w:r>
        <w:t xml:space="preserve">Tần Đồng nhịn xuống xúc động khinh bỉ hắn: “Ngươi vậy muốn nói với chúng ta những thứ này?”</w:t>
      </w:r>
    </w:p>
    <w:p>
      <w:pPr>
        <w:pStyle w:val="BodyText"/>
      </w:pPr>
      <w:r>
        <w:t xml:space="preserve">Giang Kỳ lại nằm úp sấp, buông tay: “Đương nhiên là muốn đến báo với gia của ngươi một tiếng, đỡ mắc công hắn cho rằng ta ăn không ngồi rồi.”</w:t>
      </w:r>
    </w:p>
    <w:p>
      <w:pPr>
        <w:pStyle w:val="BodyText"/>
      </w:pPr>
      <w:r>
        <w:t xml:space="preserve">Tần Đồng rất muốn nói ngươi chính thực là kẻ ăn không ngồi rồi, nhưng Giang Kỳ lại giành trước một bước, đột nhiên chống tay lên bàn, cười đến mức tà ác: “Ai, ta nghĩ đến một chuyện.”</w:t>
      </w:r>
    </w:p>
    <w:p>
      <w:pPr>
        <w:pStyle w:val="BodyText"/>
      </w:pPr>
      <w:r>
        <w:t xml:space="preserve">“Lại nói tiếp, Tấn Dương ngoạn những thứ này xem ra cũng hảo, chỉ cần xuống tay có mức độ một chút là thành tình thú, hay các ngươi cũng thử xem? Ta liền vất vả một chút, giúp các ngươi mang về chút đạo cụ, đương nhiên, phí toàn bộ đều miễn, không có yêu cầu nào khác, chỉ cần dùng xong nói cho ta biết hiệu quả thế nào là được.” (good idea =))))))))))</w:t>
      </w:r>
    </w:p>
    <w:p>
      <w:pPr>
        <w:pStyle w:val="BodyText"/>
      </w:pPr>
      <w:r>
        <w:t xml:space="preserve">Tần Đồng theo phản xạ nhảy dựng lên: “Cút!”</w:t>
      </w:r>
    </w:p>
    <w:p>
      <w:pPr>
        <w:pStyle w:val="BodyText"/>
      </w:pPr>
      <w:r>
        <w:t xml:space="preserve">Mà Lục Gia Diễm sớm đã xách cổ Giang Kỳ, kéo hắn tới cửa ném một cái liền “ba” khép lại cửa.</w:t>
      </w:r>
    </w:p>
    <w:p>
      <w:pPr>
        <w:pStyle w:val="BodyText"/>
      </w:pPr>
      <w:r>
        <w:t xml:space="preserve">Giang Kỳ ở ngoài chưa từ bỏ ý định, dùng sức vỗ vào ván cửa kêu lên: “Uy uy uy, đừng có như vậy nha, ta này có một đề nghị thật tốt, các ngươi cân nhắc thử, thế nào?”</w:t>
      </w:r>
    </w:p>
    <w:p>
      <w:pPr>
        <w:pStyle w:val="BodyText"/>
      </w:pPr>
      <w:r>
        <w:t xml:space="preserve">Tần Đồng trừng mắt nhìn ván cửa, răng đánh vào nhau khách khách vang lên, nhiệt độ không khí cùng độ ấm cơ thể khiến hắn có cảm giác mình đang bị thiêu cháy, hận không thể xuyên qua cánh cửa dùng ánh mắt đục một lỗ thật to trên người Giang Kỳ, nhất là cái đầu hắn, tốt nhất là cả người!</w:t>
      </w:r>
    </w:p>
    <w:p>
      <w:pPr>
        <w:pStyle w:val="BodyText"/>
      </w:pPr>
      <w:r>
        <w:t xml:space="preserve">Khóe mắt lại cố tình phiêu đến Lục Gia Diễm đang đứng cạnh cửa, khiến cho hắn càng thêm hoảng hốt, vừa thấy Lục Gia Diễm tựa hồ chuyển động, nhanh chóng thổi tắt ngọn nến trên bàn: “Ta mệt mỏi, ngủ.”</w:t>
      </w:r>
    </w:p>
    <w:p>
      <w:pPr>
        <w:pStyle w:val="BodyText"/>
      </w:pPr>
      <w:r>
        <w:t xml:space="preserve">Hắc ám đột nhiên như vậy đã thành công che lấp vẻ mặt hắn, nhưng cũng khiến ánh mắt nhất thời không thích ứng nhìn không rõ dưới chân, cuống quít xoay người đồng thời chân lại vướng chân, khó khăn né tránh lại đụng vào cái ghế dựa, vốn đang miễn cưỡng giữ thăng bằng lập tức hụt hẫng, “A” một tiếng mặt hướng về phía đất mà cắm xuống.</w:t>
      </w:r>
    </w:p>
    <w:p>
      <w:pPr>
        <w:pStyle w:val="BodyText"/>
      </w:pPr>
      <w:r>
        <w:t xml:space="preserve">Không đợi hắn ngã trên mặt đất, đai lưng đã bị người giữ chặt, không bất ngờ khi lại đụng vào ngực Lục Gia Diễm, mùa hè khiến hắn có cảm giác nhiệt độ cơ thể tựa hồ rất cao, nóng bỏng bao quanh người mình: “Lần trước ngươi còn chưa có trả lời ta, ngươi đang sợ cái gì?”</w:t>
      </w:r>
    </w:p>
    <w:p>
      <w:pPr>
        <w:pStyle w:val="BodyText"/>
      </w:pPr>
      <w:r>
        <w:t xml:space="preserve">Tần Đồng cảm thấy được lỗ tai mình đã nhanh chóng bị thiêu rụi, vội vàng đưa tay đẩy hắn ra: “Ta sợ cái gì? Ta đứng vững, ngươi có thể buông ra, nóng.”</w:t>
      </w:r>
    </w:p>
    <w:p>
      <w:pPr>
        <w:pStyle w:val="BodyText"/>
      </w:pPr>
      <w:r>
        <w:t xml:space="preserve">Tay bám dính bên hông không có buông ra, Lục Gia Diễm đứng trước mặt hắn, mạnh mẽ kéo mặt hắn đối diện với ánh mắt của mình: “Không sợ? Vậy ngươi nhìn vào mắt ta mà lặp lại một lần nữa.”</w:t>
      </w:r>
    </w:p>
    <w:p>
      <w:pPr>
        <w:pStyle w:val="BodyText"/>
      </w:pPr>
      <w:r>
        <w:t xml:space="preserve">Tần Đồng nuốt nước miếng, ánh mắt bắt đầu phiêu loạn chung quanh: “Ta sợ cái gì.”</w:t>
      </w:r>
    </w:p>
    <w:p>
      <w:pPr>
        <w:pStyle w:val="BodyText"/>
      </w:pPr>
      <w:r>
        <w:t xml:space="preserve">Lục Gia Diễm hừ một tiếng: “Này không có nến ngươi cũng không dám nhìn vào mắt ta, còn nói không sợ?” Đột nhiên lại cúi đầu, nói: “Ngươi trong lòng lại dối? Vì cái gì? Hay là nói…”</w:t>
      </w:r>
    </w:p>
    <w:p>
      <w:pPr>
        <w:pStyle w:val="BodyText"/>
      </w:pPr>
      <w:r>
        <w:t xml:space="preserve">Tần Đồng quát to một tiếng: “A!”</w:t>
      </w:r>
    </w:p>
    <w:p>
      <w:pPr>
        <w:pStyle w:val="BodyText"/>
      </w:pPr>
      <w:r>
        <w:t xml:space="preserve">Một tiếng kia thành công đánh gãy lời nói của Lục Gia Diễm, thừa dịp hắn sửng sốt Tần Đồng liền tránh ra hướng về cửa mà chạy: “Ta quên đổi nước uống cho cẩu.”</w:t>
      </w:r>
    </w:p>
    <w:p>
      <w:pPr>
        <w:pStyle w:val="BodyText"/>
      </w:pPr>
      <w:r>
        <w:t xml:space="preserve">Trong sài phòng cách phòng bếp một tiểu gian, Tiểu Cáp cùng Đại Mã trưởng thành ngụ nơi đó, Tần Đồng lần mò chạy tới, nến cũng không thắp, ngồi xổm bên hai chú cẩu mà liên tục thở dài.</w:t>
      </w:r>
    </w:p>
    <w:p>
      <w:pPr>
        <w:pStyle w:val="BodyText"/>
      </w:pPr>
      <w:r>
        <w:t xml:space="preserve">Tiểu Cáp vốn đã ngủ, lại bị bừng tỉnh, đôi con ngươi trong bóng đêm phát ra lục quang, vừa thấy là Tần Đồng, liền nằm xuống lại, ánh mắt nửa mở nửa khép hưởng thụ Tần Đồng vuốt ve, vậy nên căn phòng lại trở nên u ám như trước.</w:t>
      </w:r>
    </w:p>
    <w:p>
      <w:pPr>
        <w:pStyle w:val="BodyText"/>
      </w:pPr>
      <w:r>
        <w:t xml:space="preserve">Tần Đồng ngồi chồm hổm riết cũng mệt mỏi, liền dứt khoát ngồi luôn xuống, nhu nhu bộ lông đã được dưỡng đến mức mềm mại bóng loáng của bọn chúng, buồn nói: “Cũng là các ngươi hảo, ăn no lại ngủ, ngủ xong lại ăn, ta như thế nào lại không có mệnh hưởng phúc như vậy!”</w:t>
      </w:r>
    </w:p>
    <w:p>
      <w:pPr>
        <w:pStyle w:val="BodyText"/>
      </w:pPr>
      <w:r>
        <w:t xml:space="preserve">Hắn chỉ cảm thấy trong đầu mình là một mạt hỗn loạn, hoàn toàn không làm rõ được suy nghĩ hiện tại của chính mình, nhưng có một thứ không thể không thừa nhận, vị trí Lục Gia Diễm chiếm cứ trong lòng hắn càng ngày càng nhiều, tuy rằng thong thả chậm rãi, lại từng bước xâm chiếm mở rộng lãnh địa, đã đến mức không thể bỏ qua, hay phải nói là, căn bản đã không thể bỏ qua.</w:t>
      </w:r>
    </w:p>
    <w:p>
      <w:pPr>
        <w:pStyle w:val="BodyText"/>
      </w:pPr>
      <w:r>
        <w:t xml:space="preserve">Gian phòng này tuy nhỏ nhưng thật rất thông gió, Tần Đồng ngồi bên trong cũng không cảm thấy buồn, qua hồi lâu mới nhìn sắc trời, phát hiện đã gần đến nửa đêm, lúc này mới chậm chạp trở về, trong lòng lại tính toán trời hiện tại dù sao cũng nóng, không bằng trải ra đất ngủ, vừa mát mẻ, lại không phải mất ngủ, tinh thần không yên khi ở với người nọ, thật sự là một mũi tên trúng hai con chim.</w:t>
      </w:r>
    </w:p>
    <w:p>
      <w:pPr>
        <w:pStyle w:val="BodyText"/>
      </w:pPr>
      <w:r>
        <w:t xml:space="preserve">Nhẹ nhàng mở cửa, ánh mắt như rada đảo một vòng, xác định trong phòng không có động tĩnh gì, mới như kẻ trộm mà lướt vào, từ trong tủ quần áo lấy ra tấm chăn mỏng trải trên mặt đất, Tần Đồng lặng lẽ sờ lên giường muốn tìm gối đầu của mình, nào biết vừa mới vươn tay đã bị giữ chặt, lập tức một nguồn lực mạnh mẽ kéo hắn lên giường, lại một trận thiên toàn địa chuyện, trên người bị đè nặng, đến khi hoàn hồn đã hoàn toàn bị ngăn chặn.</w:t>
      </w:r>
    </w:p>
    <w:p>
      <w:pPr>
        <w:pStyle w:val="BodyText"/>
      </w:pPr>
      <w:r>
        <w:t xml:space="preserve">“Ngươi làm gì? Cút ngay!”</w:t>
      </w:r>
    </w:p>
    <w:p>
      <w:pPr>
        <w:pStyle w:val="BodyText"/>
      </w:pPr>
      <w:r>
        <w:t xml:space="preserve">“Nga? Là ngươi nha, ta còn tưởng là tiểu thâu (tên trộm).”</w:t>
      </w:r>
    </w:p>
    <w:p>
      <w:pPr>
        <w:pStyle w:val="BodyText"/>
      </w:pPr>
      <w:r>
        <w:t xml:space="preserve">Tần Đồng uất hận, tiểu thâu? Chó má! “Là tiểu thâu mà ngươi còn có thể kéo lên giường? Nhảm nhí, cút cho ta đứng lên!”</w:t>
      </w:r>
    </w:p>
    <w:p>
      <w:pPr>
        <w:pStyle w:val="BodyText"/>
      </w:pPr>
      <w:r>
        <w:t xml:space="preserve">Lục Gia Diễm không chút xê dịch, còn đưa tay vuốt trên mặt hắn: “Ngươi đôi khi cũng thật sự thông minh.”</w:t>
      </w:r>
    </w:p>
    <w:p>
      <w:pPr>
        <w:pStyle w:val="BodyText"/>
      </w:pPr>
      <w:r>
        <w:t xml:space="preserve">Tần Đồng “ba” một tiếng đem cái tay kia đập ra: “Ta thông minh hay không liên quan gì ngươi, buông.”</w:t>
      </w:r>
    </w:p>
    <w:p>
      <w:pPr>
        <w:pStyle w:val="BodyText"/>
      </w:pPr>
      <w:r>
        <w:t xml:space="preserve">Lục Gia Diễm chỉ xuống dưới giường: “Kia là cái gì?”</w:t>
      </w:r>
    </w:p>
    <w:p>
      <w:pPr>
        <w:pStyle w:val="BodyText"/>
      </w:pPr>
      <w:r>
        <w:t xml:space="preserve">“Đương nhiên là bởi vì nóng, ta muốn trải chăn nệm nằm dưới đất.”</w:t>
      </w:r>
    </w:p>
    <w:p>
      <w:pPr>
        <w:pStyle w:val="BodyText"/>
      </w:pPr>
      <w:r>
        <w:t xml:space="preserve">“Nóng? Ngươi thật sự là rất được nuông chiều, hết sợ lạnh lại sợ nóng, thời tiết khiến cho ngươi vừa lòng xem ra không được nhiêu ngày.”</w:t>
      </w:r>
    </w:p>
    <w:p>
      <w:pPr>
        <w:pStyle w:val="BodyText"/>
      </w:pPr>
      <w:r>
        <w:t xml:space="preserve">“Thừa hơi, tưởng ai cũng giống như ngươi a, cút ngay cút ngay, ta muốn đi ngủ.”</w:t>
      </w:r>
    </w:p>
    <w:p>
      <w:pPr>
        <w:pStyle w:val="BodyText"/>
      </w:pPr>
      <w:r>
        <w:t xml:space="preserve">Tay Lục Gia Diễm đột nhiên dán lên cổ hắn: “Này còn nóng hay không?”</w:t>
      </w:r>
    </w:p>
    <w:p>
      <w:pPr>
        <w:pStyle w:val="BodyText"/>
      </w:pPr>
      <w:r>
        <w:t xml:space="preserve">Tay kia lạnh lẽo, hoàn toàn không mang độ ấm ngày xưa, Tần Đồng kinh ngạc nói: “Đây là có chuyện gì?” Cùng lúc đó, cảm giác được nhiệt độ cơ thể Lục Gia Diễm hạ thấp xuống, lạnh lạnh không khác gì một khối băng, nhất thời cũng quên kêu Lục Gia Diễm cút đi.</w:t>
      </w:r>
    </w:p>
    <w:p>
      <w:pPr>
        <w:pStyle w:val="BodyText"/>
      </w:pPr>
      <w:r>
        <w:t xml:space="preserve">Tay Lục Gia Diễm không chút vết tích đi xuống: “Không có gì, chỉ là ta luyện công nội lực âm hàn mà thôi.”</w:t>
      </w:r>
    </w:p>
    <w:p>
      <w:pPr>
        <w:pStyle w:val="BodyText"/>
      </w:pPr>
      <w:r>
        <w:t xml:space="preserve">Tần Đồng trừng mắt, luyện công cư nhiên có thể điều chỉnh nhiệt độ, không biết hiện tại hắn học thì có muộn hay không? Đột nhiên lại nghĩ tới một sự kiện: “Từ từ, vậy mùa đông sao ngươi lại nóng như vậy?”</w:t>
      </w:r>
    </w:p>
    <w:p>
      <w:pPr>
        <w:pStyle w:val="BodyText"/>
      </w:pPr>
      <w:r>
        <w:t xml:space="preserve">Tay Lục Gia Diễm đã muốn kéo ra khuy áo của hắn, hồi đáp: “Đó là nhiệt độ bình thường của cơ thể, cũng đã lâu như vậy rồi mà ngươi còn không biết sao?”</w:t>
      </w:r>
    </w:p>
    <w:p>
      <w:pPr>
        <w:pStyle w:val="BodyText"/>
      </w:pPr>
      <w:r>
        <w:t xml:space="preserve">Tần Đồng ngẩn ra, câu nói kia trong đầu hắn còn ám muội nhiều lắm, lập tức cảm thấy trên mặt mình lại có dấu hiệu nóng lên, cũng không quản động tác của Lục Gia Diễm, chống tay muốn đứng lên: “Nhiệt độ cơ thể ngươi thế nào đâu liên quan gì đến ta, không biết là chuyện thường. Còn đè ta làm cái gì, tránh ra!”</w:t>
      </w:r>
    </w:p>
    <w:p>
      <w:pPr>
        <w:pStyle w:val="BodyText"/>
      </w:pPr>
      <w:r>
        <w:t xml:space="preserve">Lục Gia Diễm bắt đầu ở trên xương quai xanh hắn họa vẽ: “Ngươi chẳng lẽ không cảm thấy được ngủ trên giường so ra mát mẻ hơn.”</w:t>
      </w:r>
    </w:p>
    <w:p>
      <w:pPr>
        <w:pStyle w:val="BodyText"/>
      </w:pPr>
      <w:r>
        <w:t xml:space="preserve">“Muốn mát mẻ đương nhiên là phải nghỉ trên mặt đất!”</w:t>
      </w:r>
    </w:p>
    <w:p>
      <w:pPr>
        <w:pStyle w:val="BodyText"/>
      </w:pPr>
      <w:r>
        <w:t xml:space="preserve">Nói là nói như vậy, ngủ trên đất rốt cuộc vẫn không thể thoải mái bằng giường được, Tần Đồng ngắm ngắm chiếc chăn mỏng trải trên mặt đất, lại theo bản năng đụng đụng Lục Gia Diễm, hơn nữa… Thật sự rất mát mẻ!</w:t>
      </w:r>
    </w:p>
    <w:p>
      <w:pPr>
        <w:pStyle w:val="BodyText"/>
      </w:pPr>
      <w:r>
        <w:t xml:space="preserve">Lục Gia Diễm liếc mắt một cái liền nhìn ra do dự của hắn, dứt khoát ôm lấy hắn nằm xuống: “Được rồi được rồi, cứ như vậy ngủ đi, ngủ trên đất, sáng mai dậy ngươi chắc chắn sẽ bị thắt lưng đau lưng đau.”</w:t>
      </w:r>
    </w:p>
    <w:p>
      <w:pPr>
        <w:pStyle w:val="BodyText"/>
      </w:pPr>
      <w:r>
        <w:t xml:space="preserve">Ngày hôm sau</w:t>
      </w:r>
    </w:p>
    <w:p>
      <w:pPr>
        <w:pStyle w:val="BodyText"/>
      </w:pPr>
      <w:r>
        <w:t xml:space="preserve">“Chuyện này là như thế nào?” Rống giận.</w:t>
      </w:r>
    </w:p>
    <w:p>
      <w:pPr>
        <w:pStyle w:val="BodyText"/>
      </w:pPr>
      <w:r>
        <w:t xml:space="preserve">“Ta làm sao biết.” Bình tĩnh.</w:t>
      </w:r>
    </w:p>
    <w:p>
      <w:pPr>
        <w:pStyle w:val="BodyText"/>
      </w:pPr>
      <w:r>
        <w:t xml:space="preserve">Tần Đồng đứng lên: “Ngươi dám nói không phải ngươi?!”</w:t>
      </w:r>
    </w:p>
    <w:p>
      <w:pPr>
        <w:pStyle w:val="BodyText"/>
      </w:pPr>
      <w:r>
        <w:t xml:space="preserve">“Không phải.”</w:t>
      </w:r>
    </w:p>
    <w:p>
      <w:pPr>
        <w:pStyle w:val="BodyText"/>
      </w:pPr>
      <w:r>
        <w:t xml:space="preserve">“Ngươi là người luyện võ, có động tĩnh ngươi như thế nào không tỉnh!” Lại rống giận.</w:t>
      </w:r>
    </w:p>
    <w:p>
      <w:pPr>
        <w:pStyle w:val="BodyText"/>
      </w:pPr>
      <w:r>
        <w:t xml:space="preserve">“Luyện võ thì cũng là người, không phải thần tiên, đang ngủ thì tất nhiên cái gì cũng không biết.” Vẫn thực bình tĩnh.</w:t>
      </w:r>
    </w:p>
    <w:p>
      <w:pPr>
        <w:pStyle w:val="BodyText"/>
      </w:pPr>
      <w:r>
        <w:t xml:space="preserve">Tần Đồng không thèm để ý đến hắn, tay chân luống cuống đem quần áo mặc vào, sắc mặt xanh mét, ngày hôm qua khi ngủ rõ ràng hoàn hảo, sau khi tỉnh lại phát hiện quần áo hai người không cánh mà bay, nghĩ không muốn hét chói tai cũng khó.</w:t>
      </w:r>
    </w:p>
    <w:p>
      <w:pPr>
        <w:pStyle w:val="Compact"/>
      </w:pPr>
      <w:r>
        <w:t xml:space="preserve">Sửa sang lại tốt quần áo, lấy lại khuôn mặt bình tĩnh đẩy Lục Gia Diễm ra, Tần Đồng thề: cho dù thắt lưng có đứt, hắn cũng phải nằm trên đất mà ngủ!</w:t>
      </w:r>
      <w:r>
        <w:br w:type="textWrapping"/>
      </w:r>
      <w:r>
        <w:br w:type="textWrapping"/>
      </w:r>
    </w:p>
    <w:p>
      <w:pPr>
        <w:pStyle w:val="Heading2"/>
      </w:pPr>
      <w:bookmarkStart w:id="102" w:name="chương-81-giao-phong"/>
      <w:bookmarkEnd w:id="102"/>
      <w:r>
        <w:t xml:space="preserve">81. Chương 81: Giao Phong</w:t>
      </w:r>
    </w:p>
    <w:p>
      <w:pPr>
        <w:pStyle w:val="Compact"/>
      </w:pPr>
      <w:r>
        <w:br w:type="textWrapping"/>
      </w:r>
      <w:r>
        <w:br w:type="textWrapping"/>
      </w:r>
      <w:r>
        <w:t xml:space="preserve">Vài ngày sau đó Tần Đồng quả nhiên trải chăn nệm nằm dưới đất, chính là mỗi buổi tối rõ ràng là ngủ trên đất, sáng lại phát hiện là ở trên giường, mà Lục Gia Diễm mỗi lần khi hắn tỉnh lại nhíu một bên mày, cái bộ dáng kia rõ ràng cho thấy hắn không hề động thủ, là tự mình lên đó. Tần Đồng đầu tiên còn đối với phản ứng của hắn nửa tin nửa ngờ, đến cuối cùng lại bắt đầu hoài nghi mình có phải hay không bị mộng du, vì thế Lục Gia Diễm nói: “Tần thiếu gia, nhìn ngươi cũng không phải mệnh có thể ngã ra đất mà nghỉ, làm gì phải cậy mạnh, trực tiếp ngủ trên giường không hay sao, cứ nửa đêm lại bò lên giường, ngươi không thấy mệt sao?”</w:t>
      </w:r>
    </w:p>
    <w:p>
      <w:pPr>
        <w:pStyle w:val="BodyText"/>
      </w:pPr>
      <w:r>
        <w:t xml:space="preserve">(lừa con nít &gt;_&lt;) mặt="" đất="" thời="" xưa="" thường="" lấy="" từ="" đá="" hoa="" hoặc="" đá="" đen="" rải="" trên="" đất,="" san="" phẳng="" thì="" san="" phẳng,="" hàn="" khí="" cũng="" rất="" nặng,="" mùa="" hè="" lúc="" đầu="" nằm="" lên="" đó="" còn="" có="" thể="" cảm="" thấy="" mát="" mẻ,="" nhưng="" qua="" một="" thời="" gian="" dài="" sẽ="" cảm="" thấy="" các="" đốt="" ngón="" tay="" đau,="" tần="" đồng="" nhiều="" ngày="" như="" vậy="" sớm="" đã="" khổ="" không="" chịu="" nổi,="" nếu="" muốn="" ngủ="" thêm="" vài="" ngày="" nữa="" chắc="" phong="" thấp="" là="" chạy="" không="" thoát,="" lục="" gia="" diễm="" vừa="" nói="" hắn="" lúc="" này="" tìm="" được="" bậc="" thang="" hạ,="" đầu="" tiên="" là="" ra="" vẻ="" không="" cam="" lòng,="" sau="" đó="" thì="" thỏa="" hiệp:="" “thế="" cũng=""&gt;</w:t>
      </w:r>
    </w:p>
    <w:p>
      <w:pPr>
        <w:pStyle w:val="BodyText"/>
      </w:pPr>
      <w:r>
        <w:t xml:space="preserve">Vì thế lại bắt đầu ngủ giường, chuyện quần áo không cánh mà bay giống như lần trước cũng không phát sinh nữa, lại có một khối băng lớn để ôm, mỗi ngày ngủ không thể không nói cực thoải mái, hắn lại trời sinh mệnh thiếu gia, một khi đã hưởng thụ thì càng không thèm đi chịu khổ, thậm chí bắt đầu cảm thấy được Lục Gia Diễm cũng không tệ lắm, đông ấm hạ lạnh, thật sự dùng rất là tốt. Loại ý tưởng này ngay từ đầu đã không thể vứt bỏ, Tần Đồng cũng ngày càng có thói quen với sự tồn tại của Lục Gia Diễm, mà loại thói quen này bắt đầu xâm chiếm càng nhiều trong cuộc sống của hắn, chờ đến khi Tần Đồng ý thức được, đã không thể nào trốn tránh được nữa. Thời tiết càng ngày càng… nóng hơn, Tần Đồng cũng càng thêm lười xuất môn, hôm nay thu được mấy phong thư còn có sổ sách liên quan, tất cả đều là từ cửa hàng các nơi gửi tới, bởi vì trời nóng, hắn cũng không muốn bọn họ chạy dưới ánh mặt trời gay gắt, vì thế dứt khoát gửi thư, tuy rằng hơi chậm một chút, nhưng không sao. Ghé vào trên giường, Tần Đồng một bên quạt quạt, một bên nhìn thư trên tay, giấy viết thư hơi mỏng bị hắn quạt lay động, muốn xem cũng phải trầy trật, nhưng cây quạt hắn lại không muốn buông, chỉ đành ráng nhìn chữ trên bức thư phất phơ. Tiểu đào ở bên cạnh buồn cười, từ trong tay hắn tiếp nhận cây quạt giúp hắn quạt, Tần Đồng lúc này mới hai tay cầm giấy viết thư mà an an ổn ổn xem, đợi đến khi xem xong, hai tay ôm đầu kêu to: “Sao lại có nhiều thuế như vậy nha!”</w:t>
      </w:r>
    </w:p>
    <w:p>
      <w:pPr>
        <w:pStyle w:val="BodyText"/>
      </w:pPr>
      <w:r>
        <w:t xml:space="preserve">Tiểu đào đối với mấy thứ này không hiểu, đem mấy thứ kia lại xem, xong cảm thấy thực choáng váng: “Đây là cái gì? Ta đi hỏi nương một chút.”</w:t>
      </w:r>
    </w:p>
    <w:p>
      <w:pPr>
        <w:pStyle w:val="BodyText"/>
      </w:pPr>
      <w:r>
        <w:t xml:space="preserve">Vừa lúc Lục Gia Diễm tiến vào, hỏi: “Chuyện gì?”</w:t>
      </w:r>
    </w:p>
    <w:p>
      <w:pPr>
        <w:pStyle w:val="BodyText"/>
      </w:pPr>
      <w:r>
        <w:t xml:space="preserve">Tiểu đào đem chồng thư kia giao cho hắn nói: “Nói cái gì thuế này thuế kia, chúng ta đều không hiểu.”</w:t>
      </w:r>
    </w:p>
    <w:p>
      <w:pPr>
        <w:pStyle w:val="BodyText"/>
      </w:pPr>
      <w:r>
        <w:t xml:space="preserve">Lục Gia Diễm tiếp nhận, chỉ liếc mắt một cái đã nói: “Này có gì kỳ quái, lúc đầu quan phủ không chú ý, thuế tự nhiên chỉ ấn định bình thường, đợi đến khi sinh ý hảo, tự nhiên thuế liền nặng, không có thuế này bọn họ cũng bịa thuế khác, không cần phải hiểu, chỉ có một biện pháp giải quyết, giao tiền, có hai loại, hoặc là thành thành thật thật giao, hai là đi làm một chút quan hệ, về sau có thể bị thu ít một chút.”</w:t>
      </w:r>
    </w:p>
    <w:p>
      <w:pPr>
        <w:pStyle w:val="BodyText"/>
      </w:pPr>
      <w:r>
        <w:t xml:space="preserve">Điều đau đầu nhất đối với Tần Đồng chính là loại sự tình này, trước kia chính vì vậy mới trốn tránh không muốn tiếp nhận sản nghiệp trong tay gia đình, lúc mở tiệm cũng không nghĩ nhiều như vậy mới quyết định khai trương, kết quả cư nhiên vẫn vậy, vô luận là ở đâu, cũng không thể tốt được. Tần Đồng ở trên giường trở mình, phiền não nói: “Mở tiệm thôi sao lại phiền đến như vậy, dứt khoát dẹp hết cho rồi!”</w:t>
      </w:r>
    </w:p>
    <w:p>
      <w:pPr>
        <w:pStyle w:val="BodyText"/>
      </w:pPr>
      <w:r>
        <w:t xml:space="preserve">Tiểu đào bị dọa nhảy dựng: “Đại ca?!”</w:t>
      </w:r>
    </w:p>
    <w:p>
      <w:pPr>
        <w:pStyle w:val="BodyText"/>
      </w:pPr>
      <w:r>
        <w:t xml:space="preserve">Tần Đồng thấy nàng bị dọa, vội an ủi nói: “Ta nói thế thôi, đừng để ý, kỳ thật dẹp đi cũng không có vấn đề gì, tất cả đều chuyển thành phương pháp hiện tại của chúng ta, cũng rất tốt, không mở tiệm không treo biển hành nghề, thuế cũng không phải nộp nhiều như vậy.”</w:t>
      </w:r>
    </w:p>
    <w:p>
      <w:pPr>
        <w:pStyle w:val="BodyText"/>
      </w:pPr>
      <w:r>
        <w:t xml:space="preserve">Lục Gia Diễm đem giấy viết thư đưa qua: “Ngươi làm sao có thể tìm được một kỹ nữ giống như Tầm Nguyệt vậy? Lần này tính ra ngươi vận khí tốt, cũng không phải những lần sau sẽ hảo.”</w:t>
      </w:r>
    </w:p>
    <w:p>
      <w:pPr>
        <w:pStyle w:val="BodyText"/>
      </w:pPr>
      <w:r>
        <w:t xml:space="preserve">Quay đầu nói với tiểu đào: “Tiểu đào, trong nhà có thứ gì giải nhiệt không? Giúp chúng ta đem một ít lại đây được không?”</w:t>
      </w:r>
    </w:p>
    <w:p>
      <w:pPr>
        <w:pStyle w:val="BodyText"/>
      </w:pPr>
      <w:r>
        <w:t xml:space="preserve">Tiểu đào cười: “Đương nhiên có, nương buổi sáng có nấu nước ô mai đã thả xuống nước giếng làm lạnh, ta đi nhìn xem.”</w:t>
      </w:r>
    </w:p>
    <w:p>
      <w:pPr>
        <w:pStyle w:val="BodyText"/>
      </w:pPr>
      <w:r>
        <w:t xml:space="preserve">Lục Gia Diễm chờ tiểu đào đi ra ngoài mới tiếp tục nói: “Còn nữa, chuyện đó bây giờ không phải là quan trọng nhất, muốn nộp thuế, phải có người đứng đầu, ngươi là lão bản, tự nhiên phải xuất văn tự thân phận* để đi báo cáo, ngươi trước hết nên quan tâm đến cái này thì hơn.”</w:t>
      </w:r>
    </w:p>
    <w:p>
      <w:pPr>
        <w:pStyle w:val="BodyText"/>
      </w:pPr>
      <w:r>
        <w:t xml:space="preserve">* Nguyên văn là 身份文碟: thân phận văn điệp (QT ca ca). Nôm na là Chứng minh nhân dân thời cổ đại. Tần Đồng từ trên giường nhỏm dậy một chút, ánh mắt trừng lớn như quả cầu, thất thanh nói: “Văn tự thân phận?!”</w:t>
      </w:r>
    </w:p>
    <w:p>
      <w:pPr>
        <w:pStyle w:val="BodyText"/>
      </w:pPr>
      <w:r>
        <w:t xml:space="preserve">Thấy Lục Gia Diễm gật đầu, hắn lại đi ôm đầu: “Như thế nào lại có thứ này? Tiểu thuyết lẫn ti vi đều chưa nói qua a!”</w:t>
      </w:r>
    </w:p>
    <w:p>
      <w:pPr>
        <w:pStyle w:val="BodyText"/>
      </w:pPr>
      <w:r>
        <w:t xml:space="preserve">Thời này mà cũng cần chứng nhận danh tính, này không phải là muốn mạng của hắn sao. Lục Gia Diễm khóe mắt lại thoáng nâng lên, nói: “Như thế nào không có, phàm ai khi mới sinh ra đều phải báo cáo quan phủ, ghi hộ tịch đến khi trưởng thành thì có văn tự thân phận, bằng không triều đình như thế nào thống kê tình trạng trong nước.”</w:t>
      </w:r>
    </w:p>
    <w:p>
      <w:pPr>
        <w:pStyle w:val="BodyText"/>
      </w:pPr>
      <w:r>
        <w:t xml:space="preserve">Chính là dân cư cổ đại tương đối không cao, cho nên kiểm tra thực hư cũng không có thường xuyên mà thôi. Tần Đồng đột nhiên tỉnh ngộ, hắn một bước xuyên qua không hộ khẩu, không quen biết ai, chạy đi đâu lấy ra một cái văn tự thân phận? Đang nhức đầu, trong đầu chợt lóe, lập tức bắt lấy Lục Gia Diễm: “Ngươi đi lấy cho ta một cái!”</w:t>
      </w:r>
    </w:p>
    <w:p>
      <w:pPr>
        <w:pStyle w:val="BodyText"/>
      </w:pPr>
      <w:r>
        <w:t xml:space="preserve">Lục Gia Diễm cúi đầu nhìn nhìn cái tay nắm lấy áo mình: “Ta làm sao lấy?”</w:t>
      </w:r>
    </w:p>
    <w:p>
      <w:pPr>
        <w:pStyle w:val="BodyText"/>
      </w:pPr>
      <w:r>
        <w:t xml:space="preserve">Tần Đồng túm càng gắt gao: “Ít nói nhảm, ngươi tuyệt đối có thể, bằng không ngươi sao có thể mỗi ngày mà quang minh chính đại đi ra đường!”</w:t>
      </w:r>
    </w:p>
    <w:p>
      <w:pPr>
        <w:pStyle w:val="BodyText"/>
      </w:pPr>
      <w:r>
        <w:t xml:space="preserve">Hơn nữa, sát thủ trong phim điện ảnh, ai mà không dùng thân phận giả, muốn bọn họ làm ra một cái chắc chắn không tính là khó. Lục Gia Diễm ánh mắt lóe sáng: “Ngươi làm sao mà lại biết được?”</w:t>
      </w:r>
    </w:p>
    <w:p>
      <w:pPr>
        <w:pStyle w:val="BodyText"/>
      </w:pPr>
      <w:r>
        <w:t xml:space="preserve">Tần Đồng nâng cằm: “Điện ảnh.”</w:t>
      </w:r>
    </w:p>
    <w:p>
      <w:pPr>
        <w:pStyle w:val="BodyText"/>
      </w:pPr>
      <w:r>
        <w:t xml:space="preserve">Lại là điện ảnh, xem ra cái gọi là điện ảnh thật đúng là có thể dạy người ta không ít thứ, chỉ tiếc hắn không có vận khí nhìn xem thứ đó, ánh mắt Lục Gia Diễm chuyển một vòng, nói: “Ta có thể, bất quá vì cái gì ta phải giúp ngươi?”</w:t>
      </w:r>
    </w:p>
    <w:p>
      <w:pPr>
        <w:pStyle w:val="BodyText"/>
      </w:pPr>
      <w:r>
        <w:t xml:space="preserve">Tần Đồng nhảy dựng: “Ngươi dựa vào cái gì mà không giúp ta?”</w:t>
      </w:r>
    </w:p>
    <w:p>
      <w:pPr>
        <w:pStyle w:val="BodyText"/>
      </w:pPr>
      <w:r>
        <w:t xml:space="preserve">Lục Gia Diễm cười đến mức tùy tiện, hỏi lại: “Đúng, ta dựa vào cái gì mà phải giúp ngươi?”</w:t>
      </w:r>
    </w:p>
    <w:p>
      <w:pPr>
        <w:pStyle w:val="BodyText"/>
      </w:pPr>
      <w:r>
        <w:t xml:space="preserve">Tần Đồng há miệng thở dốc, nghẹn không thốt ra một chữ, sắc mặt lúc xanh lúc hồng, mắt thấy Lục Gia Diễm cười càng thêm bừa bãi, Tần Đồng trên đầu nhanh đã muốn bốc khói, nhịn không được lại vung nắm đấm: “Họ Lục kia, ngươi hỗn đản!”</w:t>
      </w:r>
    </w:p>
    <w:p>
      <w:pPr>
        <w:pStyle w:val="BodyText"/>
      </w:pPr>
      <w:r>
        <w:t xml:space="preserve">Tiểu đào lúc này đang bưng hai chén nước ô mai tiến vào, vừa thấy tình cảnh trước mặt vội vàng đem bát để trên bàn, la lên: “Vừa rồi vẫn còn hảo, đây là xảy ra chuyện gì?”</w:t>
      </w:r>
    </w:p>
    <w:p>
      <w:pPr>
        <w:pStyle w:val="BodyText"/>
      </w:pPr>
      <w:r>
        <w:t xml:space="preserve">Lục Gia Diễm dễ dàng đem tay Tần Đồng chế trụ, thuận tay đưa hắn kéo xuống dưới, còn không quên trả lời tiểu đào: “Không có gì, thời tiết nóng, đại ca ngươi lại lên cơn tức, nhanh đưa nước ô mai đến cho hắn hạ hỏa.”</w:t>
      </w:r>
    </w:p>
    <w:p>
      <w:pPr>
        <w:pStyle w:val="BodyText"/>
      </w:pPr>
      <w:r>
        <w:t xml:space="preserve">Trước mặt tiểu đào khiến Tần Đồng phát tác không được, trên mặt bị cơn tức thiêu cháy đỏ rực một mảnh, tiểu đào nhìn thấy quả nhiên cơn tức rất là lớn, lập tức đem hai chén nước ô mai cho hắn: “Đại ca, ngươi uống nhiều một chút.”</w:t>
      </w:r>
    </w:p>
    <w:p>
      <w:pPr>
        <w:pStyle w:val="BodyText"/>
      </w:pPr>
      <w:r>
        <w:t xml:space="preserve">Tần Đồng cũng không khách khí, đem hai chén nước toàn bộ rót vào bụng, sau đó nói với tiểu đào: “Còn muốn.”</w:t>
      </w:r>
    </w:p>
    <w:p>
      <w:pPr>
        <w:pStyle w:val="BodyText"/>
      </w:pPr>
      <w:r>
        <w:t xml:space="preserve">Cơn tức của hắn không phải chỉ cần hai chén nước ô mai là có thể dập tắt được. Chờ tiểu đào chạy ra khỏi cửa, Tần Đồng quay đầu nhìn Lục Gia Diễm, hít sâu sau đó mở miệng nói: “Ta trả tiền.”</w:t>
      </w:r>
    </w:p>
    <w:p>
      <w:pPr>
        <w:pStyle w:val="BodyText"/>
      </w:pPr>
      <w:r>
        <w:t xml:space="preserve">Lục Gia Diễm ngồi xuống, ngón tay nhẹ gõ gõ cái bàn: “Tiền không phải vạn năng.”</w:t>
      </w:r>
    </w:p>
    <w:p>
      <w:pPr>
        <w:pStyle w:val="BodyText"/>
      </w:pPr>
      <w:r>
        <w:t xml:space="preserve">Tần Đồng nhắm mắt, trong lòng không ngừng niệm bình tĩnh bình tĩnh, nhẫn nại nhẫn nại, vài lần lặp đi lặp lại sau lại trợn mắt: “Vậy ngươi rốt cuộc là muốn thế nào?”</w:t>
      </w:r>
    </w:p>
    <w:p>
      <w:pPr>
        <w:pStyle w:val="BodyText"/>
      </w:pPr>
      <w:r>
        <w:t xml:space="preserve">Biểu tình Lục Gia Diễm thực là rất khiếm biển, ít nhất trong mắt Tần Đồng là như thế, trả lời: “Rất đơn giản, vấn đề này, ngươi trả lời khiến ta vừa lòng, ta liền giúp ngươi.”</w:t>
      </w:r>
    </w:p>
    <w:p>
      <w:pPr>
        <w:pStyle w:val="BodyText"/>
      </w:pPr>
      <w:r>
        <w:t xml:space="preserve">(ý là trả lời xem thử coi em Đồng có biết anh Diễm đang muốn cái gì không =))))))) Cái này, dù bình tĩnh đi chăng nữa cũng vô dụng, Tần Đồng bạo phát: “Ngươi đê tiện!”</w:t>
      </w:r>
    </w:p>
    <w:p>
      <w:pPr>
        <w:pStyle w:val="BodyText"/>
      </w:pPr>
      <w:r>
        <w:t xml:space="preserve">“Trả lời sai.”</w:t>
      </w:r>
    </w:p>
    <w:p>
      <w:pPr>
        <w:pStyle w:val="BodyText"/>
      </w:pPr>
      <w:r>
        <w:t xml:space="preserve">Nhẫn nại cũng giương cờ đầu hàng, Tần Đồng xông lên túm lấy cổ Lục Gia Diễm: “Ngươi đi chết đi!”</w:t>
      </w:r>
    </w:p>
    <w:p>
      <w:pPr>
        <w:pStyle w:val="BodyText"/>
      </w:pPr>
      <w:r>
        <w:t xml:space="preserve">Ngoài cửa truyền đến tiếng tiểu đào kêu sợ hãi, sau đó nghe được nàng chạy đi hô to: “Nương nương, Tiễn bá, các ngươi mau tới a.”</w:t>
      </w:r>
    </w:p>
    <w:p>
      <w:pPr>
        <w:pStyle w:val="BodyText"/>
      </w:pPr>
      <w:r>
        <w:t xml:space="preserve">Tần Đồng cả kinh rút tay về, Lục Gia Diễm nhún nhún vai: “Sự tình này lại bị ngươi nháo thành lớn, ngươi tính toán như thế nào giải quyết.”</w:t>
      </w:r>
    </w:p>
    <w:p>
      <w:pPr>
        <w:pStyle w:val="BodyText"/>
      </w:pPr>
      <w:r>
        <w:t xml:space="preserve">Kia một bộ dáng không liên quan đến hắn khiến Tần Đồng nghiến răng nghiến lợi, hận không thể cắn ra được mấy khối thịt, chính là hắn hiện tại hoàn toàn không có biện pháp giải quyết chuyện tính này, nhất thời có chút hoảng hốt. Bên ngoài đã có thể nghe được thanh âm Giang Kỳ, đang hỏi: “Tiểu đào, ngươi đang ngạc nhiên la to chuyện gì vậy?”</w:t>
      </w:r>
    </w:p>
    <w:p>
      <w:pPr>
        <w:pStyle w:val="BodyText"/>
      </w:pPr>
      <w:r>
        <w:t xml:space="preserve">“Ta nào có ngạc nhiên, đại ca nổi điên, bóp cổ Lục ca ca bảo hắn đi chết, ta sợ có chuyện không may.”</w:t>
      </w:r>
    </w:p>
    <w:p>
      <w:pPr>
        <w:pStyle w:val="BodyText"/>
      </w:pPr>
      <w:r>
        <w:t xml:space="preserve">Tần Đồng nghe được méo miệng, hắn nổi điên? Tiểu nha đầu này ánh mắt thật là có vấn đề, nên đi đo kiếng đi! Giang Kỳ bên ngoài nghe được khóe miệng cũng méo, sợ? Này có cái gì phải sợ, cái này gọi là tình thú a tình thú, tiểu nha đầu chính là không hiểu chuyện, cũng không biết lén lút kéo hắn đến, la to như vậy, thú vui của hắn cũng toàn bộ thất bại. Chu tẩu lúc này cũng tiến lại, đang hỏi tiểu đào: “Sao lại thế này?”</w:t>
      </w:r>
    </w:p>
    <w:p>
      <w:pPr>
        <w:pStyle w:val="BodyText"/>
      </w:pPr>
      <w:r>
        <w:t xml:space="preserve">Lục Gia Diễm còn đang ngồi ở nơi nào, nghe thấy tiếng bước chân càng lúc càng gần, Tần Đồng cảm giác kia chẳng khác nào gọi hồn, mắt thấy càng lúc càng gần, khiến hắn hận không thể tìm một cái động chôn mình xuống luôn cho rồi. “Như vậy đi, một vấn đề, hai chuyện ta đều giúp ngươi giải quyết, như thế nào?”</w:t>
      </w:r>
    </w:p>
    <w:p>
      <w:pPr>
        <w:pStyle w:val="BodyText"/>
      </w:pPr>
      <w:r>
        <w:t xml:space="preserve">Tần Đồng nhìn thấy người gần như đã muốn bước vào trong, cắn răng nói: “Xem như ngươi lợi hại!”</w:t>
      </w:r>
    </w:p>
    <w:p>
      <w:pPr>
        <w:pStyle w:val="BodyText"/>
      </w:pPr>
      <w:r>
        <w:t xml:space="preserve">Mẹ nó, không phải chỉ là nói một cái điều kiện, hắn là đại nam nhân hiện đại, nói thì nói! Chính là muốn nói, lại cảm thấy nhiệt độ cơ thể mình dường như đang tăng vọt, theo bản năng cuốn lấy tay áo, rốt cuộc đáp: “Điều kiện gì? Không phải là muốn quan hệ trên giường đi.”</w:t>
      </w:r>
    </w:p>
    <w:p>
      <w:pPr>
        <w:pStyle w:val="BodyText"/>
      </w:pPr>
      <w:r>
        <w:t xml:space="preserve">Này, đại khái cũng xem như là trò chơi chữ đi. Tiểu đào lúc này chạy tới cửa, lại là một tiếng kêu sợ hãi: “Đại ca, ngươi còn chưa đánh đủ?”</w:t>
      </w:r>
    </w:p>
    <w:p>
      <w:pPr>
        <w:pStyle w:val="BodyText"/>
      </w:pPr>
      <w:r>
        <w:t xml:space="preserve">Ngay cả tay áo cũng cuốn lên đến đó, vậy phải làm sao bây giờ? Lục Gia Diễm nghe được đáp án của Tần Đồng, sắc mặt trầm xuống: “Chỉ vậy?”</w:t>
      </w:r>
    </w:p>
    <w:p>
      <w:pPr>
        <w:pStyle w:val="BodyText"/>
      </w:pPr>
      <w:r>
        <w:t xml:space="preserve">“Chứ còn gì nữa? Chẳng lẽ ta nói không đúng?”</w:t>
      </w:r>
    </w:p>
    <w:p>
      <w:pPr>
        <w:pStyle w:val="BodyText"/>
      </w:pPr>
      <w:r>
        <w:t xml:space="preserve">Nhìn hắn không được tự nhiên quay đầu đi lại quay trở về, hung tợn nói: “Ta đáp, ngươi làm cho ta!”</w:t>
      </w:r>
    </w:p>
    <w:p>
      <w:pPr>
        <w:pStyle w:val="BodyText"/>
      </w:pPr>
      <w:r>
        <w:t xml:space="preserve">Lục Gia Diễm đứng lên, cũng được, cũng không thể nói hắn đáp không đúng: “Lần này bỏ qua, lần sau muốn qua cửa, cũng sẽ không dễ dàng như vậy.”</w:t>
      </w:r>
    </w:p>
    <w:p>
      <w:pPr>
        <w:pStyle w:val="BodyText"/>
      </w:pPr>
      <w:r>
        <w:t xml:space="preserve">Còn lần sau? Tần Đồng nhịn không được chỉ vào mặt hắn: “Ngươi nằm mơ!”</w:t>
      </w:r>
    </w:p>
    <w:p>
      <w:pPr>
        <w:pStyle w:val="BodyText"/>
      </w:pPr>
      <w:r>
        <w:t xml:space="preserve">Hắn đối diện cửa, tiểu đào chỉ có thể thấy bóng dáng hắn, thấy hắn lại nhấc tay, chạy nhanh vào: “Tần ca, có chuyện gì hảo hảo nói.”</w:t>
      </w:r>
    </w:p>
    <w:p>
      <w:pPr>
        <w:pStyle w:val="BodyText"/>
      </w:pPr>
      <w:r>
        <w:t xml:space="preserve">Còn không quên đưa tay giữ chặt tay phải hắn. Tần Đồng trợn mặt, kéo ngón tay tiểu đào muốn đem tay nàng đưa xuống: “Ta nào có động thủ, ngươi nhìn cho rõ ràng, hắn trên người một chút vết thương cũng không có.”</w:t>
      </w:r>
    </w:p>
    <w:p>
      <w:pPr>
        <w:pStyle w:val="BodyText"/>
      </w:pPr>
      <w:r>
        <w:t xml:space="preserve">Giang Kỳ vào cửa, “ai yêu”</w:t>
      </w:r>
    </w:p>
    <w:p>
      <w:pPr>
        <w:pStyle w:val="BodyText"/>
      </w:pPr>
      <w:r>
        <w:t xml:space="preserve">một tiếng: “Chuyện gì huyên náo như vậy a?”</w:t>
      </w:r>
    </w:p>
    <w:p>
      <w:pPr>
        <w:pStyle w:val="BodyText"/>
      </w:pPr>
      <w:r>
        <w:t xml:space="preserve">Chu tẩu theo sau Giang Kỳ, đối với việc này tự nhiên có chút cảm giác được, cũng không lên tiếng, qua giúp đỡ Tần Đồng đem nữ nhân nhà mình kéo ra, mới nói: “Tốt lắm tốt lắm, nghe đại ca ngươi chậm rãi nói.”</w:t>
      </w:r>
    </w:p>
    <w:p>
      <w:pPr>
        <w:pStyle w:val="BodyText"/>
      </w:pPr>
      <w:r>
        <w:t xml:space="preserve">Tần Đồng nhu nhu cánh tay, tiểu nha đầu này khí lực lớn thật, nói tiếp: “Đã nói không có việc gì.”</w:t>
      </w:r>
    </w:p>
    <w:p>
      <w:pPr>
        <w:pStyle w:val="BodyText"/>
      </w:pPr>
      <w:r>
        <w:t xml:space="preserve">Giang Kỳ không hết hy vọng, tiếp tục hỏi: “Kia các ngươi như thế náo nháo ra động tĩnh lớn như vậy? Nhị thiếu gia, ta lớn tuổi rồi, cũng không chịu nổi thanh niên các ngươi gây sức ép như vậy.”</w:t>
      </w:r>
    </w:p>
    <w:p>
      <w:pPr>
        <w:pStyle w:val="BodyText"/>
      </w:pPr>
      <w:r>
        <w:t xml:space="preserve">Tần Đồng trong lòng ân cần hỏi thăm hắn mười tám lần, lão nhân gia? Lão cái rắm, hắn mà là lão nhân gia, kia mình không phải vào quan tài nằm cho rồi? Lục Gia Diễm lúc này mới mở miệng: “Không có gì, nói chuyện đùa giỡn thôi, chính là hơi quá một chút, có người tạc mao (xù lông, nổi điên).”</w:t>
      </w:r>
    </w:p>
    <w:p>
      <w:pPr>
        <w:pStyle w:val="BodyText"/>
      </w:pPr>
      <w:r>
        <w:t xml:space="preserve">Nhất thời, ba ánh mắt toàn bộ nhất tề nhìn về phía Tần Đồng, Giang Kỳ trước khụ một tiếng, thong thả bước qua, vỗ vỗ vai hắn: “Nhị thiếu gia, ngươi cũng lớn, đừng có mãi tính tình tiểu hài tử.”</w:t>
      </w:r>
    </w:p>
    <w:p>
      <w:pPr>
        <w:pStyle w:val="BodyText"/>
      </w:pPr>
      <w:r>
        <w:t xml:space="preserve">Sau đó chậm rãi đi ra ngoài. Chu tẩu nhìn Tần Đồng, thở dài, xoay người nói với tiểu đào: “Đi thôi, một lát nữa giúp ta chuẩn bị cơm chiều.”</w:t>
      </w:r>
    </w:p>
    <w:p>
      <w:pPr>
        <w:pStyle w:val="BodyText"/>
      </w:pPr>
      <w:r>
        <w:t xml:space="preserve">Sau đó đi trước. Tiểu đào cúi đầu, đi đến trước mặt Tần Đồng, trên mặt nóng đến mức có thể chiên trứng, nói quanh co nửa ngày, cũng chưa nói được gì, trực tiếp bỏ chạy ra ngoài, lưu lại hai chén nước ô mai còn trên bàn. Tần Đồng ngơ ngác nhìn theo bọn họ một đám rời đi, hơn nửa ngày oán hận trừng mắt nhìn Lục Gia Diễm: “Ngươi, ngươi…”</w:t>
      </w:r>
    </w:p>
    <w:p>
      <w:pPr>
        <w:pStyle w:val="BodyText"/>
      </w:pPr>
      <w:r>
        <w:t xml:space="preserve">chỉ cảm thấy gân xanh trên trán đang thình thịch nhảy loạn, thiếu một chút nữa là đứt mạch máu. Lục Gia Diễm xoay người: “Ta làm sao?”</w:t>
      </w:r>
    </w:p>
    <w:p>
      <w:pPr>
        <w:pStyle w:val="BodyText"/>
      </w:pPr>
      <w:r>
        <w:t xml:space="preserve">Tần Đồng ào ào trút giận, mãnh liệt đưa tay đẩy Lục Gia Diễm ra: “Quên đi quên đi, lão tử đại nhân không cùng tiểu bối so đo.”</w:t>
      </w:r>
    </w:p>
    <w:p>
      <w:pPr>
        <w:pStyle w:val="BodyText"/>
      </w:pPr>
      <w:r>
        <w:t xml:space="preserve">Lại đem nước ô mai trên bàn đảo qua uống, “đông”</w:t>
      </w:r>
    </w:p>
    <w:p>
      <w:pPr>
        <w:pStyle w:val="BodyText"/>
      </w:pPr>
      <w:r>
        <w:t xml:space="preserve">một tiếng buông bát: “Đừng quên, còn có văn tự thân phận của ta!”</w:t>
      </w:r>
    </w:p>
    <w:p>
      <w:pPr>
        <w:pStyle w:val="BodyText"/>
      </w:pPr>
      <w:r>
        <w:t xml:space="preserve">Xoay người xuất môn, hắn phài đi uy ngư, hảo tu thân dưỡng tính, tuy rằng điều hắn muốn làm nhất hiện giờ, chính là đóng cửa thả chó! Đại nhân? Tiểu bối? Lục Gia Diễm nhíu mày, xem ra về sau hắn còn rất nhiều chuyện phải làm. Bất quá vài ngày sau, Lục Gia Diễm liền đưa cho Tần Đồng một cuộn da, nói: “Ngươi giữ cho mà tốt, rớt mất rồi thì hảo hảo ngẫm lại nên cầu ta như thế nào đi.”</w:t>
      </w:r>
    </w:p>
    <w:p>
      <w:pPr>
        <w:pStyle w:val="BodyText"/>
      </w:pPr>
      <w:r>
        <w:t xml:space="preserve">Tần Đồng đem cuộn da đoạt lấy: “Cho dù rớt trong quan phủ cũng có trữ sẵn, ta cầu ngươi làm cái gì.”</w:t>
      </w:r>
    </w:p>
    <w:p>
      <w:pPr>
        <w:pStyle w:val="BodyText"/>
      </w:pPr>
      <w:r>
        <w:t xml:space="preserve">Vỏ ngoài dùng vải bố hoa, lại cảm thấy rất chân thật, kiểu chia đôi lớn nhỏ, mở ra vừa thấy, so với thân phận hiện tại không sai biệt lắm, trừ bỏ một chuỗi số kia, những thứ khác cũng giống nhau, chẳng qua sinh nhật là dùng theo cách tính địa phương, hắn không có khái niệm, cũng không thèm quản. Có văn tự thân phận rồi, Tần Đồng bắt đầu đau đầu chuyện đóng thuế, hắn không am hiểu nhất chính là kiểu giao tiếp “chính khách”</w:t>
      </w:r>
    </w:p>
    <w:p>
      <w:pPr>
        <w:pStyle w:val="BodyText"/>
      </w:pPr>
      <w:r>
        <w:t xml:space="preserve">này, nơi này gọi là quan phủ phỏng chừng cũng không khác nhau nhiều lắm, này còn chưa nói, trời nóng bức như vậy, bắt hắn chạy đi chạy về để mà xã giao, kia không bằng trực tiếp giết hắn đi cho rồi. Nhưng nghĩ đến phải nộp nhiều tiền như vậy, lại cảm thấy thật đau lòng, kia đều là tiền mồ hôi nước mắt, bao nhiêu người cùng nhau cố gắng mới có được ngày hom nay, cứ như vậy giao ra thì nói cái gì cũng không cam tâm! Phiền não như vậy ba ngày, Tần Đồng rốt cuộc nhớ đến một người, hưng phấn nói: “Ta như thế nào lại quên hắn? Tìm hắn hỗ trợ, hẳn là có thể giải quyết hảo.”</w:t>
      </w:r>
    </w:p>
    <w:p>
      <w:pPr>
        <w:pStyle w:val="BodyText"/>
      </w:pPr>
      <w:r>
        <w:t xml:space="preserve">Người bên ngoài còn có chút nghi hoặc, Lục Gia Diễm lại lập tức nghĩ tới: “Ngươi muốn đi tìm Hà Vấn Kinh?”</w:t>
      </w:r>
    </w:p>
    <w:p>
      <w:pPr>
        <w:pStyle w:val="BodyText"/>
      </w:pPr>
      <w:r>
        <w:t xml:space="preserve">Tần Đồng liên tục gật đầu: “Đương nhiên là hắn, sinh ý hắn lớn như thế, khẳng định cũng có lúc cùng những người đó giao tiếp, mánh khóe tự nhiên cũng có, nhờ hắn hỗ trợ, khẳng định không sai!”</w:t>
      </w:r>
    </w:p>
    <w:p>
      <w:pPr>
        <w:pStyle w:val="BodyText"/>
      </w:pPr>
      <w:r>
        <w:t xml:space="preserve">Giang Kỳ ánh mắt lóe sáng, nói: “Nhị thiếu gia, chúng ta cũng hắn giao tình không sâu, cứ như vậy nhờ người ta hỗ trợ, không tốt lắm đâu? Hơn nữa, hắn có chắc sẽ giúp không?”</w:t>
      </w:r>
    </w:p>
    <w:p>
      <w:pPr>
        <w:pStyle w:val="BodyText"/>
      </w:pPr>
      <w:r>
        <w:t xml:space="preserve">“Yên tâm đi, hắn khẳng định sẽ giúp.”</w:t>
      </w:r>
    </w:p>
    <w:p>
      <w:pPr>
        <w:pStyle w:val="BodyText"/>
      </w:pPr>
      <w:r>
        <w:t xml:space="preserve">Nói xong lại liếc nhìn Lục Gia Diễm, rồi nói tiếp: “Hắn cùng người nào đó không giống nhau, sẽ không thừa cơ hiếp đáp kẻ khác.”</w:t>
      </w:r>
    </w:p>
    <w:p>
      <w:pPr>
        <w:pStyle w:val="Compact"/>
      </w:pPr>
      <w:r>
        <w:t xml:space="preserve">Lục Gia Diễm không nói, mày hơi hơi nhíu lại, cái tên Hà Vấn Kinh kia, tất nhiên sẽ không đơn giản như vậy, lại nhìn nhìn Tần Đồng, tên ngốc tử này, biết nói là có mánh khóe, như thế nào vẫn cho rằng tên kia là người thiện lương? Hắn vừa ngốc lại vừa nát như vậy, cố tình lại khiến người ta cảm thấy hắn thông minh, có thể giáo dưỡng ra một tên gia hỏa như vậy, phỏng chừng cha mẹ hắn cũng có thể xem là bảo bối. Mà Tần Đồng đã múa bút cấp Hà Vấn Kinh một cái thiệp, bên trong tóm lược sự tình, sau đó mời hắn uống rượu, mà địa điểm, vẫn là chọn căn phòng nhỏ nơi đó.</w:t>
      </w:r>
      <w:r>
        <w:br w:type="textWrapping"/>
      </w:r>
      <w:r>
        <w:br w:type="textWrapping"/>
      </w:r>
    </w:p>
    <w:p>
      <w:pPr>
        <w:pStyle w:val="Heading2"/>
      </w:pPr>
      <w:bookmarkStart w:id="103" w:name="chương-82-thục-thân-thục-viễn"/>
      <w:bookmarkEnd w:id="103"/>
      <w:r>
        <w:t xml:space="preserve">82. Chương 82: Thục Thân Thục Viễn</w:t>
      </w:r>
    </w:p>
    <w:p>
      <w:pPr>
        <w:pStyle w:val="Compact"/>
      </w:pPr>
      <w:r>
        <w:br w:type="textWrapping"/>
      </w:r>
      <w:r>
        <w:br w:type="textWrapping"/>
      </w:r>
      <w:r>
        <w:t xml:space="preserve">Bởi vì ban ngày nóng, cho nên Tần Đồng định thời gian gặp mặt vào buổi tối, hắn cũng không gấp, ít hôm sau mới chậm rãi đi qua, trước kia xuất môn không phải xe cũng là phi cơ, mà hiện tại, hắn phát hiện mình càng thích đi bộ, cảm thấy đây thật là một loại hưởng thụ không sai.</w:t>
      </w:r>
    </w:p>
    <w:p>
      <w:pPr>
        <w:pStyle w:val="BodyText"/>
      </w:pPr>
      <w:r>
        <w:t xml:space="preserve">Màn đêm vừa phủ xuống hàng đèn rực rỡ đã được treo lên, những cửa tiệm bên đường đều châm lửa đốt lên những ngọn đèn ***g trước cửa, trước mắt dần dần bị ánh sáng chiếm cứ, dòng người hiện ra giữa ngã tư đường đột nhiên mang theo phong mạo hoàn toàn bất đồng so với ban ngày.</w:t>
      </w:r>
    </w:p>
    <w:p>
      <w:pPr>
        <w:pStyle w:val="BodyText"/>
      </w:pPr>
      <w:r>
        <w:t xml:space="preserve">Mỗi lần đứng trước tình cảnh như vậy lại khiến cho Tần Đồng cảm thấy mình giống như một vai quần chúng rảnh rỗi, nhìn thấy những hỉ nộ ái ố của những người xa xôi nơi thời không này, chính là những việc này đều không có quan hệ gì đến mình, rồi lại có thể cảm thụ một cách chân thật đến như vậy, này thật sự là một chuyện kỳ diệu.</w:t>
      </w:r>
    </w:p>
    <w:p>
      <w:pPr>
        <w:pStyle w:val="BodyText"/>
      </w:pPr>
      <w:r>
        <w:t xml:space="preserve">Nói người sống một đời, hắn cũng không tin tưởng vào kiếp này kiếp sau, nhưng hiện tại, hắn nghĩ, tự nói mình sống quá hai đời người cũng không quá đáng.</w:t>
      </w:r>
    </w:p>
    <w:p>
      <w:pPr>
        <w:pStyle w:val="BodyText"/>
      </w:pPr>
      <w:r>
        <w:t xml:space="preserve">Hà Vấn Kinh tới trước Tần Đồng, cũng không ngồi trong tiểu thất, mà đứng ở trước *** chờ hắn, thấy hắn tiến đến liền ra đón: “Tần huynh nguyên lai là thích xem cảnh đêm sao?”</w:t>
      </w:r>
    </w:p>
    <w:p>
      <w:pPr>
        <w:pStyle w:val="BodyText"/>
      </w:pPr>
      <w:r>
        <w:t xml:space="preserve">Tần Đồng ngượng ngùng cười cười: “Chỉ là muốn tản bộ một chút, đợi lâu không? Xin lỗi.”</w:t>
      </w:r>
    </w:p>
    <w:p>
      <w:pPr>
        <w:pStyle w:val="BodyText"/>
      </w:pPr>
      <w:r>
        <w:t xml:space="preserve">Hà Vấn Kinh cũng tươi cười đầy mặt: “Cũng không có lâu, bất quá, không biết ngươi ăn cơm hay chưa, ta tự mình gọi rượu và thức ăn, một lát là có thể đến.”</w:t>
      </w:r>
    </w:p>
    <w:p>
      <w:pPr>
        <w:pStyle w:val="BodyText"/>
      </w:pPr>
      <w:r>
        <w:t xml:space="preserve">Tần Đồng liên tục xua tay: “Không sao không sao, vừa vặn ta cũng chưa ăn cơm, vào thôi, vừa ăn vừa nói chuyện.”</w:t>
      </w:r>
    </w:p>
    <w:p>
      <w:pPr>
        <w:pStyle w:val="BodyText"/>
      </w:pPr>
      <w:r>
        <w:t xml:space="preserve">Hà Vấn Kinh bày ra tư thế thỉnh liền theo Tần Đồng vào tiểu thất, ngọn đèn ***g được bọc bởi mảnh lụa màu xanh bên trong điểm một ngọn nến, ánh lửa xuyên thấu qua màng lụa mỏng khiến tiểu thất có chút mông lung, trên bàn đã bày sẵn thức ăn, cộng với một màu trắng tinh từ bầu rượu cùng hai chén rượu cùng bộ. Cửa sổ bên cạnh bàn vẫn mở ra, ngọn đèn ***g xa xa ngoài cửa sổ chỉ còn là một đốm sáng nhỏ, nhưng tương phản, ánh sáng từ những chú đom đóm đang lượn quanh giữa hoa cỏ lại phá lệ rõ ràng, ngẫu nhiên còn có tiếng côn trùng kêu vang, ánh sáng phiêu du tựa như ảo mộng.</w:t>
      </w:r>
    </w:p>
    <w:p>
      <w:pPr>
        <w:pStyle w:val="BodyText"/>
      </w:pPr>
      <w:r>
        <w:t xml:space="preserve">Tâm tình Tần Đồng còn chưa kịp điều chỉnh, đột nhiên nhìn thấy những đóa hoa điêu khắc trên bàn gỗ liêm hợp với màu trắng từ rượu, cùng màu xanh của ngọn đèn ***g, lại bởi vì nhiệt khí lượn lờ càng khiến mọi thứ trở nên mông lung, mang theo vầng sáng nhợt nhạt, khiến mình cảm thấy như đang nằm mơ. (anh Diễm nên học thêm cái khoảng lãng mạn từ bạn Vấn Kinh =))))))</w:t>
      </w:r>
    </w:p>
    <w:p>
      <w:pPr>
        <w:pStyle w:val="BodyText"/>
      </w:pPr>
      <w:r>
        <w:t xml:space="preserve">Hà Vấn Kinh thấy hắn có chút ngẩn người, không khỏi cười hỏi: “Như thế nào, này đó không hợp ăn uống? Ta đây lại đổi một bàn.”</w:t>
      </w:r>
    </w:p>
    <w:p>
      <w:pPr>
        <w:pStyle w:val="BodyText"/>
      </w:pPr>
      <w:r>
        <w:t xml:space="preserve">“A? Cái gì? Không cần không cần, vậy là rất tốt.”</w:t>
      </w:r>
    </w:p>
    <w:p>
      <w:pPr>
        <w:pStyle w:val="BodyText"/>
      </w:pPr>
      <w:r>
        <w:t xml:space="preserve">Tần Đồng nói xong ngồi xuống, lúc này mới có tâm tình nhìn rượu và thức ăn trên bàn, có chút líu lưỡi, chén dĩa đựng đồ ăn xa hoa, bên trong lại là những thứ chưa từng thấy qua, rượu mặc dù còn chưa có uống, nhưng hương thơm thoang thoảng đã đủ để khiến lòng người say. Tần Đồng theo bản năng bắt đầu ở trong lòng tính toán một bàn như thế này đại khái tốn bao nhiêu bạc, loại thói quen này, bất tri bất giác cũng đã dưỡng thành, ngay cả chính hắn còn không phát giác.</w:t>
      </w:r>
    </w:p>
    <w:p>
      <w:pPr>
        <w:pStyle w:val="BodyText"/>
      </w:pPr>
      <w:r>
        <w:t xml:space="preserve">Hà Vấn Kinh nhấc tay rót rượu cho hai người, trước kính một ly, Tần Đồng sau khi uống qua liền nói: “Rượu vẫn là uống ít một chút thì tốt hơn, không bằng liền vừa ăn vừa nói chuyện.” Giáo huấn của rượu đối với hắn khắc quá sâu, đối với rượu, có thể không uống thật là tốt, không bằng uống trà.</w:t>
      </w:r>
    </w:p>
    <w:p>
      <w:pPr>
        <w:pStyle w:val="BodyText"/>
      </w:pPr>
      <w:r>
        <w:t xml:space="preserve">Hà Vấn Kinh nghe vậy buông chén rượu, trong lòng ít nhiều cảm thấy có điểm đáng tiếc, nhưng vẫn nói: “Cũng có lý. Đúng rồi, ngươi đang muốn thảo luận chuyện gì, có hay không kể lại cho ta nghe một chút đi? Ta cũng có thể nhìn xem có thể giúp ngươi được cái gì.”</w:t>
      </w:r>
    </w:p>
    <w:p>
      <w:pPr>
        <w:pStyle w:val="BodyText"/>
      </w:pPr>
      <w:r>
        <w:t xml:space="preserve">Tần Đồng lập tức lấy lại tinh thần, đem sự tình nói lại cho Hà Vấn Kinh một lần, sau đó nói: “Ta cũng chỉ mới bắt đầu buôn bán, đối với mấy chuyện lễ nghĩa kia không hiểu biết cho lắm, vẫn thỉnh Hà… Vấn Kinh ngươi hỗ trợ nhiều.”</w:t>
      </w:r>
    </w:p>
    <w:p>
      <w:pPr>
        <w:pStyle w:val="BodyText"/>
      </w:pPr>
      <w:r>
        <w:t xml:space="preserve">Ánh mắt Hà Vấn Kinh khẽ dao động: “Không có việc gì, chỉ là chuyện nhỏ, ngươi nói cho ta biết tên mấy địa phương đó, ta vừa lúc mấy ngày nay kiểm tra sổ sách, thuận tiện cấp quản sự nơi đó nói một tiếng, khiến bọn họ giảm đi một chút, chắc là được.”</w:t>
      </w:r>
    </w:p>
    <w:p>
      <w:pPr>
        <w:pStyle w:val="BodyText"/>
      </w:pPr>
      <w:r>
        <w:t xml:space="preserve">Nói đến đây, Tần Đồng lại nhớ đến một chuyện, vì thế sau khi tạ ơn lại hỏi: “Còn có một chuyện, ta muốn hỏi một chút.”</w:t>
      </w:r>
    </w:p>
    <w:p>
      <w:pPr>
        <w:pStyle w:val="BodyText"/>
      </w:pPr>
      <w:r>
        <w:t xml:space="preserve">“Cứ nói đừng ngại.”</w:t>
      </w:r>
    </w:p>
    <w:p>
      <w:pPr>
        <w:pStyle w:val="BodyText"/>
      </w:pPr>
      <w:r>
        <w:t xml:space="preserve">Tần Đồng trong mắt dâng lên một chút hưng phấn: “Không biết ngươi trừ bỏ ở trong nước có không ít sản nghiệp, kia ở nước láng giềng có không?”</w:t>
      </w:r>
    </w:p>
    <w:p>
      <w:pPr>
        <w:pStyle w:val="BodyText"/>
      </w:pPr>
      <w:r>
        <w:t xml:space="preserve">“Như thế nào? Ngươi còn muốn làm sinh ý ở nước láng giếng sao?”</w:t>
      </w:r>
    </w:p>
    <w:p>
      <w:pPr>
        <w:pStyle w:val="BodyText"/>
      </w:pPr>
      <w:r>
        <w:t xml:space="preserve">Tần Đồng liên tục gật đầu: “Đó là tự nhiên, khi buôn bán loại ý tưởng này cũng sẽ có, chỉ là không biết có mở được hay không thôi.”</w:t>
      </w:r>
    </w:p>
    <w:p>
      <w:pPr>
        <w:pStyle w:val="BodyText"/>
      </w:pPr>
      <w:r>
        <w:t xml:space="preserve">Hà Vấn Kinh buông đũa thần tình kinh ngạc, hỏi: “Không biết? Này cũng lạ, Tần Đồng, không lẽ ngươi đối với tình thế các quốc gia hiện giờ không có một chút rõ ràng nào sao?”</w:t>
      </w:r>
    </w:p>
    <w:p>
      <w:pPr>
        <w:pStyle w:val="BodyText"/>
      </w:pPr>
      <w:r>
        <w:t xml:space="preserve">Tần Đồng âm thầm thở dài, chỉ đành nói: “Ta trước kia cũng không quản lý việc buôn bán, được chăng hay chớ mà thôi, cho nên đối với mấy thứ này cũng không để ý, bây giờ hỏi ra ngươi cũng đừng nên chê cười.” Trong lòng lại càng nghĩ càng giận, nếu không phải cái tên Lục Gia Diễm hỗn đản kia làm bộ làm tịch, hắn cần gì phải chạy đến hỏi người khác như vậy.</w:t>
      </w:r>
    </w:p>
    <w:p>
      <w:pPr>
        <w:pStyle w:val="BodyText"/>
      </w:pPr>
      <w:r>
        <w:t xml:space="preserve">Hà Vấn Kinh “nga” một tiếng, vẫn chưa trả lời vấn đề của Tần Đồng, trái lại hướng ra ngoài cửa sổ nhìn, mới nói: “Chuyện tình của các quốc gia trong lúc này nói đến có chút phức tạp, hiện tại sắc trời cũng đã muộn, nếu ta nói xong, sợ phải đến hừng đông, ngươi không ngại ở trong này ngồi cả đêm?”</w:t>
      </w:r>
    </w:p>
    <w:p>
      <w:pPr>
        <w:pStyle w:val="BodyText"/>
      </w:pPr>
      <w:r>
        <w:t xml:space="preserve">“A? Như thế nào lại phiền toái như vậy?”</w:t>
      </w:r>
    </w:p>
    <w:p>
      <w:pPr>
        <w:pStyle w:val="BodyText"/>
      </w:pPr>
      <w:r>
        <w:t xml:space="preserve">“Quan hệ hiện giờ giữa các quốc gia đều do những trận chiến năm xưa chồng chất mà thành, bên trong còn nhiều dây dưa không rõ, ta nếu là chỉ nói đại khái, chỉ sợ ngươi nghe một nửa cũng không hiểu.”</w:t>
      </w:r>
    </w:p>
    <w:p>
      <w:pPr>
        <w:pStyle w:val="BodyText"/>
      </w:pPr>
      <w:r>
        <w:t xml:space="preserve">“Kia… kia vẫn là quên đi…” Trước kia tin vắn một giờ hắn còn không có tâm tư nghe cho xong, hiện tại lại nghe trường thiên một người suốt đêm, vẫn tại mùa hè như thế này, hắn tình nguyện về nhà ngủ một giấc.</w:t>
      </w:r>
    </w:p>
    <w:p>
      <w:pPr>
        <w:pStyle w:val="BodyText"/>
      </w:pPr>
      <w:r>
        <w:t xml:space="preserve">“Dù sao cũng không nóng lòng, về sau chậm rãi nghe cũng được.”</w:t>
      </w:r>
    </w:p>
    <w:p>
      <w:pPr>
        <w:pStyle w:val="BodyText"/>
      </w:pPr>
      <w:r>
        <w:t xml:space="preserve">Nói xong Tần Đồng nhìn ra ngoài cửa sổ, bóng đêm càng sâu, ánh trăng càng thêm sáng ngời, ngay cả những con đom đóm cùng những tiếng côn trùng ngẫu nhiên đã không còn nghe thấy, nguyên lai bất tri bất giác thực đã đến đêm khuya. Này một năm nay hắn làm việc và nghỉ ngơi cực quy luật, đã bắt đầu có cảm giác mệt mỏi.</w:t>
      </w:r>
    </w:p>
    <w:p>
      <w:pPr>
        <w:pStyle w:val="BodyText"/>
      </w:pPr>
      <w:r>
        <w:t xml:space="preserve">“Phiền ngươi đến trễ như thế này, thật sự là có lỗi.”</w:t>
      </w:r>
    </w:p>
    <w:p>
      <w:pPr>
        <w:pStyle w:val="BodyText"/>
      </w:pPr>
      <w:r>
        <w:t xml:space="preserve">“Sao lại thế, ngươi làm gì mà phải khách khí. Nếu ngươi không vội trở về, ta còn muốn mời ngươi qua nhà ta đàm đạo một đêm, hẳn là có chút ý vị.”</w:t>
      </w:r>
    </w:p>
    <w:p>
      <w:pPr>
        <w:pStyle w:val="BodyText"/>
      </w:pPr>
      <w:r>
        <w:t xml:space="preserve">Hắn trong lời còn có hàm ý khác, Tần Đồng lại không có nghe ra, chỉ cười cười: “Nhờ ngươi giúp vốn đã ngượng ngùng, nếu còn suốt đêm, nhiễu đến những an bài sau này của ngươi, ngươi nếu đem sổ sách tính sai, ta thế nhưng lại thành tội nhân.”</w:t>
      </w:r>
    </w:p>
    <w:p>
      <w:pPr>
        <w:pStyle w:val="BodyText"/>
      </w:pPr>
      <w:r>
        <w:t xml:space="preserve">Hà Vấn Kinh cũng theo Tần Đồng đứng lên, nghe vậy cười: “Ngươi nói cũng đúng, dù sao cũng còn nhiều thời gian.” Trong lòng đã có một chút mất mát, cũng bắt đầu tính toán làm sao có thể đem hai người tiến gần nhau hơn một chút.</w:t>
      </w:r>
    </w:p>
    <w:p>
      <w:pPr>
        <w:pStyle w:val="BodyText"/>
      </w:pPr>
      <w:r>
        <w:t xml:space="preserve">Hai người đi ra ngoài, Tần Đồng mới phát hiện bên ngoài còn có hai gian phòng có đèn sáng, gian ngoài cũng không đóng cửa, chính là người đến tiệm đã thay đổi, nghĩ nơi này kinh doanh thật cũng không tồi.</w:t>
      </w:r>
    </w:p>
    <w:p>
      <w:pPr>
        <w:pStyle w:val="BodyText"/>
      </w:pPr>
      <w:r>
        <w:t xml:space="preserve">Chưởng quầy thấy bọn họ đi ra, nhanh chóng chạy ra đón, phân công hai người khác tiếp khách, mới nói: “Hai vị đại gia, có cần chuẩn bị chút trà nước điểm tâm?”</w:t>
      </w:r>
    </w:p>
    <w:p>
      <w:pPr>
        <w:pStyle w:val="BodyText"/>
      </w:pPr>
      <w:r>
        <w:t xml:space="preserve">Tần Đồng lắc đầu nói: “Không cần, sự tình đã đàm xong. Chưởng quầy, tính tiền đi.”</w:t>
      </w:r>
    </w:p>
    <w:p>
      <w:pPr>
        <w:pStyle w:val="BodyText"/>
      </w:pPr>
      <w:r>
        <w:t xml:space="preserve">Chưởng quầy kia ngẩng đầu liếc Hà Vấn Kinh một cái, Hà Vấn Kinh vốn định ngăn cản, rồi dừng lại, thoáng suy tư sau đó gật gật đầu, chưởng quầy thế mới nói với Tần Đồng: “Kia thỉnh qua bên này, tiểu nhân tính tiền cho ngài.”</w:t>
      </w:r>
    </w:p>
    <w:p>
      <w:pPr>
        <w:pStyle w:val="BodyText"/>
      </w:pPr>
      <w:r>
        <w:t xml:space="preserve">Thanh toán xong, hai người đi tới cửa, xe ngựa của Hà Vấn Kinh đã chờ sẵn trước cửa, liền hỏi: “Hiện tại sắc trời đã muộn, không bằng ta đưa ngươi một đoạn? Đi đường đêm không an toàn lắm.”</w:t>
      </w:r>
    </w:p>
    <w:p>
      <w:pPr>
        <w:pStyle w:val="BodyText"/>
      </w:pPr>
      <w:r>
        <w:t xml:space="preserve">Tần Đồng vừa nhấc đầu, liền thấy Lục Gia Diễm tựa vào góc tường phố phía trước, lúc này đang quay đầu nhìn lại đây, đột nhiên cảm thấy trong lòng nhảy dựng, ngoài miệng cũng trả lời: “Không sao, ta còn thích đi dạo một chút, này xin cáo từ.”</w:t>
      </w:r>
    </w:p>
    <w:p>
      <w:pPr>
        <w:pStyle w:val="BodyText"/>
      </w:pPr>
      <w:r>
        <w:t xml:space="preserve">Hà Vấn Kinh nhìn hắn tiến về phía trước, từ trong chỗ tối chậm rãi bước ra một thân ảnh, hai người nói cái gì đó, sau đó rời đi, tất nhiên hắn nhận ra được đó là Lục Gia Diễm, không khỏi lấy cây quạt gõ gõ lòng bàn tay, thở dài: “Kia một tiếng “Hà Vấn Kinh” thật đúng là khó có được, không biết khi nào mới có thể nghe lại.”</w:t>
      </w:r>
    </w:p>
    <w:p>
      <w:pPr>
        <w:pStyle w:val="BodyText"/>
      </w:pPr>
      <w:r>
        <w:t xml:space="preserve">Hắn vốn là độc thoại, không nghĩ tới bên cạnh đột nhiên vang lên thanh âm: “Hà gia, ngươi nên cảm thấy đủ, hắn đối với ngươi thật sự rất khách khí, chúng ta chính là bị hắn mở miệng đã kêu hỗn đản.” Kêu nhiều đến mức hắn oán nha, nghĩ hắn vô tội biết bao nhiêu, chỉ là không gặp may mắn mà thôi.</w:t>
      </w:r>
    </w:p>
    <w:p>
      <w:pPr>
        <w:pStyle w:val="BodyText"/>
      </w:pPr>
      <w:r>
        <w:t xml:space="preserve">Hà Vấn Kinh mạnh mẽ quay đầu lại, chỉ thấy một người lười biếng đứng trong bóng tối của cánh cửa, vẻ mặt tựa tiếu phi tiếu, thanh âm có chút quen tai, thoạt nhìn lại thực xa lạ: “Ngươi là ai?”</w:t>
      </w:r>
    </w:p>
    <w:p>
      <w:pPr>
        <w:pStyle w:val="BodyText"/>
      </w:pPr>
      <w:r>
        <w:t xml:space="preserve">Giang Kỳ lúc này mới từ trong bóng tối bước ra, đi đến trước mặt Hà Vấn Kinh: “Bỉ nhân họ Giang tên Kỳ,” nói xong nâng cằm hướng về phía hai người kia vừa ly khai, nói tiếp: “Là người hầu của hai vị vừa mới rời đi kia, ngươi nếu thích, còn có thể gọi ta là Tiễn bá.”</w:t>
      </w:r>
    </w:p>
    <w:p>
      <w:pPr>
        <w:pStyle w:val="BodyText"/>
      </w:pPr>
      <w:r>
        <w:t xml:space="preserve">Hà Vấn Kinh ngẩng ra: “Tiễn bá?” Lúc này mới giật mình, khó trách thanh âm nghe có chút quen thuộc, chính là khuôn mặt…</w:t>
      </w:r>
    </w:p>
    <w:p>
      <w:pPr>
        <w:pStyle w:val="BodyText"/>
      </w:pPr>
      <w:r>
        <w:t xml:space="preserve">Giang Kỳ cười hì hì, còn thuận tiện khoe mẽ: “Gọi cũng đã gọi rồi, cũng thật nghe lời, chỉ là làm trưởng bối lại không có lễ gặp mặt, ngươi đừng trách móc.”</w:t>
      </w:r>
    </w:p>
    <w:p>
      <w:pPr>
        <w:pStyle w:val="BodyText"/>
      </w:pPr>
      <w:r>
        <w:t xml:space="preserve">Nhìn thấy thần sắc Hà Vấn Kinh, hướng hắn lắc lắc ngón tay: “Hà gia, nên biết thì ngươi có quyền biết không sao cả, không nên biết, ngươi vẫn nên biết ít một chút thì tốt.”</w:t>
      </w:r>
    </w:p>
    <w:p>
      <w:pPr>
        <w:pStyle w:val="BodyText"/>
      </w:pPr>
      <w:r>
        <w:t xml:space="preserve">Hà Vấn Kinh bị bộ dáng lỗ mãng của hắn khiến trong lòng khó chịu, khẽ nhíu mày: “Thật không, đa tạ Giang huynh nhắc nhở, Hà mỗ đã biết, hiện giờ đã muộn, xin cáo từ.”</w:t>
      </w:r>
    </w:p>
    <w:p>
      <w:pPr>
        <w:pStyle w:val="BodyText"/>
      </w:pPr>
      <w:r>
        <w:t xml:space="preserve">Hắn vừa mới di chuyển, chợt nghe Giang Kỳ nói: “Ai, từ từ, ta còn chuyện nói.” Lập tức thân hình nhoáng lên một cái đã ngăn ngay trước mặt Hà Vấn Kinh.</w:t>
      </w:r>
    </w:p>
    <w:p>
      <w:pPr>
        <w:pStyle w:val="BodyText"/>
      </w:pPr>
      <w:r>
        <w:t xml:space="preserve">Hà Vấn Kinh còn chưa có biểu tình gì, xa phu thì lại bị cấp cho hoảng sợ, kêu lên: “Gia!”</w:t>
      </w:r>
    </w:p>
    <w:p>
      <w:pPr>
        <w:pStyle w:val="BodyText"/>
      </w:pPr>
      <w:r>
        <w:t xml:space="preserve">Giang Kỳ một cái tát đã đem người nọ đánh ngất trên thành xe, vỗ vỗ tay nói: “Gọi bậy cái gì, đừng khiến cho mọi người nghĩ ngươi bị cướp, đại gia ta cũng không phải cường đạo.”</w:t>
      </w:r>
    </w:p>
    <w:p>
      <w:pPr>
        <w:pStyle w:val="BodyText"/>
      </w:pPr>
      <w:r>
        <w:t xml:space="preserve">Hà Vấn Kinh thật ra biểu tình lại như bình thường: “Còn có chuyện gì?”</w:t>
      </w:r>
    </w:p>
    <w:p>
      <w:pPr>
        <w:pStyle w:val="BodyText"/>
      </w:pPr>
      <w:r>
        <w:t xml:space="preserve">Giang Kỳ lúc này mới đối mặt với hắn: “Cụ thể mà nói, kỳ thật cũng không phải là việc của ta, ta chỉ là người thay mặt giải thích. Hà gia, ngươi cũng là người thông minh, khi buông tha thì nên buông tha, cho nên ta muốn nói, ngươi vẫn nên buông tha đi.”</w:t>
      </w:r>
    </w:p>
    <w:p>
      <w:pPr>
        <w:pStyle w:val="BodyText"/>
      </w:pPr>
      <w:r>
        <w:t xml:space="preserve">Hà Vấn Kinh cười lạnh: “Hắn bảo ngươi tới nói với ta?” Kia hắn thật đúng là quá xem trọng đối thủ của mình, bất quá cũng chỉ như thế mà thôi.</w:t>
      </w:r>
    </w:p>
    <w:p>
      <w:pPr>
        <w:pStyle w:val="BodyText"/>
      </w:pPr>
      <w:r>
        <w:t xml:space="preserve">Giang Kỳ lắc đầu: “Hắn như thế nào lại nói những lời này, hắn chỉ chờ đến lúc cho là tất yếu dùng phương thức nhanh nhất để giải quyết cái phiền toái mà hắn nhận định thôi, đến lúc đó, Hà gia, ngươi sẽ hối hận.”</w:t>
      </w:r>
    </w:p>
    <w:p>
      <w:pPr>
        <w:pStyle w:val="BodyText"/>
      </w:pPr>
      <w:r>
        <w:t xml:space="preserve">“Hơn nữa, những lời vừa rồi ta nói ngươi chẳng lẽ không nghe? Tên kia gọi ngươi “Hà Vấn Kinh”, đối với hắn lại cự tuyệt chỉ gọi là “hỗn đản”, ai gần ai xa, ngươi nên phân biệt được mới đúng chứ.” Theo đuổi nam nhân cùng với theo đuổi nữ nhân không giống nhau, xuống tay trước đưa miếng ăn lên miệng mới có ưu thế được.</w:t>
      </w:r>
    </w:p>
    <w:p>
      <w:pPr>
        <w:pStyle w:val="BodyText"/>
      </w:pPr>
      <w:r>
        <w:t xml:space="preserve">Hà Vấn Kinh cúi đầu không nói, nguyên lai giữa hai người vẫn còn khoảng cách quá lớn, một chút cũng không thể kéo lại gần sao?</w:t>
      </w:r>
    </w:p>
    <w:p>
      <w:pPr>
        <w:pStyle w:val="BodyText"/>
      </w:pPr>
      <w:r>
        <w:t xml:space="preserve">Giang Kỳ cười tủm tỉm dán lại gần: “Hơn nữa, là nam nhân cầm được buông được, ngươi nếu cảm thấy buồn bực, đơn giản ta đây làm người tốt để bồi rượu cùng ngươi.” Nếu là “bồi”, đương nhiên người đài thọ không phải là hắn, loại chuyện tốt này đương nhiên là phải giành làm rồi. (thế ra anh Diễm thì giàu mà anh Kỳ thì nghèo ah =)))))</w:t>
      </w:r>
    </w:p>
    <w:p>
      <w:pPr>
        <w:pStyle w:val="BodyText"/>
      </w:pPr>
      <w:r>
        <w:t xml:space="preserve">Hà Vấn Kinh cúi đầu cứu tỉnh xa phu, nói: “Hồi phủ.” Sau đó trực tiếp lên xe, cũng không thèm liếc mắt nhìn Giang Kỳ một cái.</w:t>
      </w:r>
    </w:p>
    <w:p>
      <w:pPr>
        <w:pStyle w:val="BodyText"/>
      </w:pPr>
      <w:r>
        <w:t xml:space="preserve">Xa phu vừa nghe hồi phủ, nhanh chóng cho xe lăn bánh, vung roi vội vàng, thầm nghĩ phải cách xa quái nhân này càng nhanh càng tốt. Giang Kỳ bị hành động của Hà Vấn Kinh làm giật mình, lập tức kêu lên: “Uy uy uy, cứ như vậy liền đi? Tốt xấu gì cũng cấp cho ta câu trả lời a.”</w:t>
      </w:r>
    </w:p>
    <w:p>
      <w:pPr>
        <w:pStyle w:val="BodyText"/>
      </w:pPr>
      <w:r>
        <w:t xml:space="preserve">Không ai để ý đến hắn, Giang Kỳ cuối cùng sờ sờ đầu, cảm thán: “Mọi người hiện tại là xảy ra chuyện gì, một người hai người đều như vậy, một lời hay một câu cũng không nghe vào hay sao?”</w:t>
      </w:r>
    </w:p>
    <w:p>
      <w:pPr>
        <w:pStyle w:val="BodyText"/>
      </w:pPr>
      <w:r>
        <w:t xml:space="preserve">Lần trước bị người trực tiếp ném ra, lá gan yếu ớt của hắn còn chưa có phục hồi như cũ, hiện tại lại bị đâm thêm một đao nữa, thật sự là không chịu nổi: “Người tốt quả nhiên không nên làm, vẫn là đi uống rượu đi.” (= = chắc anh nên xem lại định nghĩa “người tốt” của anh ah =))))</w:t>
      </w:r>
    </w:p>
    <w:p>
      <w:pPr>
        <w:pStyle w:val="BodyText"/>
      </w:pPr>
      <w:r>
        <w:t xml:space="preserve">Bên kia</w:t>
      </w:r>
    </w:p>
    <w:p>
      <w:pPr>
        <w:pStyle w:val="BodyText"/>
      </w:pPr>
      <w:r>
        <w:t xml:space="preserve">Tần Đồng đi không được bao xa, đột nhiên nói: “A, ta đói bụng.”</w:t>
      </w:r>
    </w:p>
    <w:p>
      <w:pPr>
        <w:pStyle w:val="BodyText"/>
      </w:pPr>
      <w:r>
        <w:t xml:space="preserve">Lục Gia Diễm dừng bước: “Ngươi không có ăn no sao?”</w:t>
      </w:r>
    </w:p>
    <w:p>
      <w:pPr>
        <w:pStyle w:val="BodyText"/>
      </w:pPr>
      <w:r>
        <w:t xml:space="preserve">“Ăn cái gì? Toàn nói chuyện, kia một bàn đồ ăn ta cũng chưa ăn được mấy khẩu.” Trong lòng âm thầm tiếc nuối, tốn không ít tiền lại không lấy được chút vốn về, thật sự là mệt.</w:t>
      </w:r>
    </w:p>
    <w:p>
      <w:pPr>
        <w:pStyle w:val="BodyText"/>
      </w:pPr>
      <w:r>
        <w:t xml:space="preserve">Vừa nói vừa nhìn xem xung quanh, phố này xem như là phố buôn bán, giờ phút này tuy đêm đã muộn, những cũng không phải là không có người, bất quá chỉ là tốp năm tốp ba, tiểu quán ven đường cũng đã dọn hết bảy tám phần, không còn lại mấy nhà.</w:t>
      </w:r>
    </w:p>
    <w:p>
      <w:pPr>
        <w:pStyle w:val="BodyText"/>
      </w:pPr>
      <w:r>
        <w:t xml:space="preserve">Mắt Tần Đồng đột nhiên sáng ngời, kéo Lục Gia Diễm: “Ngươi theo giúp ta, tiền trên người ta hết.” Nếu ăn xong một lần mệt, đương nhiên sẽ phải kiếm chút vốn về, kiếm được đủ vốn thì càng tốt.</w:t>
      </w:r>
    </w:p>
    <w:p>
      <w:pPr>
        <w:pStyle w:val="BodyText"/>
      </w:pPr>
      <w:r>
        <w:t xml:space="preserve">“Ta đây nếu đêm nay không có tới, ngươi không phải là đói chết.”</w:t>
      </w:r>
    </w:p>
    <w:p>
      <w:pPr>
        <w:pStyle w:val="BodyText"/>
      </w:pPr>
      <w:r>
        <w:t xml:space="preserve">“Dù sao ngươi cũng đã đến đây, ta tự nhiên cũng sẽ không đói chết, nhanh lên nhanh lên, cẩn thận người ta dọn quán.”</w:t>
      </w:r>
    </w:p>
    <w:p>
      <w:pPr>
        <w:pStyle w:val="BodyText"/>
      </w:pPr>
      <w:r>
        <w:t xml:space="preserve">Kêu hai bát mì thịt bò, nhiệt khí hôi hổi bốc lên, Tần Đồng lập tức chảy mồ hôi, bất quá điều này hắn không quan tâm, ăn rất ngon, ăn đến một nửa, hỏi Lục Gia Diễm: “Uy, lần trước hỏi ngươi, hiện tại tình hình mấy nước láng giếng là như thế nào, ngươi nên nói cho ta biết đi.”</w:t>
      </w:r>
    </w:p>
    <w:p>
      <w:pPr>
        <w:pStyle w:val="BodyText"/>
      </w:pPr>
      <w:r>
        <w:t xml:space="preserve">Lục Gia Diễm cũng không làm khó hắn nữa: “Trở về ta liền nói cho ngươi.”</w:t>
      </w:r>
    </w:p>
    <w:p>
      <w:pPr>
        <w:pStyle w:val="BodyText"/>
      </w:pPr>
      <w:r>
        <w:t xml:space="preserve">Kết quả, ăn no lại qua một đoạn đường đi bộ, Tần Đồng sau khi trở về ánh mắt đã không còn mở ra được nữa, tùy ý lấy nước vẩy vẩy lên mặt liền ngã vào giường. Lại cảm thấy thật nóng, kéo người kề sát qua bên người Lục Gia Diễm, cuối cùng hỏi một câu: “Ngươi như thế nào không lạnh?”</w:t>
      </w:r>
    </w:p>
    <w:p>
      <w:pPr>
        <w:pStyle w:val="BodyText"/>
      </w:pPr>
      <w:r>
        <w:t xml:space="preserve">Lục Gia Diễm đưa tay ôm lấy hắn, ánh mắt dừng lại trên lớp áo ngăn cách, vật liệu hơi mỏng so với nhiệt độ bình thường của cơ thể cao hơn một chút, cũng không biết là có quan hệ gì với bát mì thịt bò kia hay một quãng đường đi bộ không. Nhiệt độ cơ thể cùng với hơi phở phả vào, hắn đột nhiên cảm thấy có chút miệng khô.</w:t>
      </w:r>
    </w:p>
    <w:p>
      <w:pPr>
        <w:pStyle w:val="BodyText"/>
      </w:pPr>
      <w:r>
        <w:t xml:space="preserve">“Ta cũng không phải người chết, sao có thể luôn lạnh.” Nói xong điều khởi nội lực, cũng bởi vì cả đêm luôn vận công, trong khoảng thời gian này công lực của hắn lại tinh tiến không ít, thực phải hảo hảo cảm ơn người này.</w:t>
      </w:r>
    </w:p>
    <w:p>
      <w:pPr>
        <w:pStyle w:val="BodyText"/>
      </w:pPr>
      <w:r>
        <w:t xml:space="preserve">Khi nói chuyện nhiệt độ cơ thể chậm rãi hạ, Tần Đồng tự nhiên càng dán sát vào, nửa tỉnh nửa mê nói: “Này thực tiện, ta cũng muốn học.”</w:t>
      </w:r>
    </w:p>
    <w:p>
      <w:pPr>
        <w:pStyle w:val="BodyText"/>
      </w:pPr>
      <w:r>
        <w:t xml:space="preserve">Lục Gia Diễm đã hướng tới phiến da thịt cực kỳ hấp dẫn kia mà cắn xuống, không nặng không nhẹ lưu lại một dấu hồng ấn: “Muộn, không luyện được. Hơn nữa ta ở đây, ngươi luyện hay không có quan hệ gì.”</w:t>
      </w:r>
    </w:p>
    <w:p>
      <w:pPr>
        <w:pStyle w:val="BodyText"/>
      </w:pPr>
      <w:r>
        <w:t xml:space="preserve">Tần Đồng gãi gãi cổ, tưởng bị muỗi cắn, nhắm mắt sờ sờ vào lọ hoa lộ đặt đầu giường, còn không quên trả lời Lục gia Diễm: “Kia không giống nhau.” Chính mình có, tùy thời tùy chỗ muốn mát mẻ liền mát mẻ, không cần đến chỗ nào cũng bám hắn, hơn nữa, hắn còn ước hai người cách nhau xa xa chút.</w:t>
      </w:r>
    </w:p>
    <w:p>
      <w:pPr>
        <w:pStyle w:val="BodyText"/>
      </w:pPr>
      <w:r>
        <w:t xml:space="preserve">Lục Gia Diễm nắm lấy tay còn đang sờ soạng của Tần Đồng, dứt khoát xoay người liền đem hắn áp đảo, sau đó tiếp tục ở trên cổ hắn gặm gặm cắn cắn: “Đều giống nhau.”</w:t>
      </w:r>
    </w:p>
    <w:p>
      <w:pPr>
        <w:pStyle w:val="Compact"/>
      </w:pPr>
      <w:r>
        <w:t xml:space="preserve">Tần Đồng đột nhiên cảm thấy tay mình không động đậy, trên người lại nặng, ép hắn tới khó thở, giãy dụa nửa ngày mới miễn cưỡng đem ánh mắt hé ra một khe nhỏ, đầu tiên là nóc nhà tối như mực, đầu óc có chút xoay tròn, sau đó cúi đầu, ba giây sau, ánh mắt bỗng nhiên trừng lớn, buồn ngủ toàn bộ biến mất vô tung, kêu to: “Hỗn đản!”</w:t>
      </w:r>
      <w:r>
        <w:br w:type="textWrapping"/>
      </w:r>
      <w:r>
        <w:br w:type="textWrapping"/>
      </w:r>
    </w:p>
    <w:p>
      <w:pPr>
        <w:pStyle w:val="Heading2"/>
      </w:pPr>
      <w:bookmarkStart w:id="104" w:name="chương-83-phá-băng"/>
      <w:bookmarkEnd w:id="104"/>
      <w:r>
        <w:t xml:space="preserve">83. Chương 83: Phá Băng</w:t>
      </w:r>
    </w:p>
    <w:p>
      <w:pPr>
        <w:pStyle w:val="Compact"/>
      </w:pPr>
      <w:r>
        <w:br w:type="textWrapping"/>
      </w:r>
      <w:r>
        <w:br w:type="textWrapping"/>
      </w:r>
      <w:r>
        <w:t xml:space="preserve">Tần Đồng đột nhiên cảm thấy tay mình không thể động đậy, trên người lại bị đè nặng, ép hắn đến khó thở, giãy dụa nửa ngày mới đem ánh mắt mở ra một khe nhỏ, đầu tiên là nóc nhà tối như mực, đầu óc có chút xoay chuyển, sau đó cúi đầu, ba giây sau, ánh mắt bỗng nhiên trừng lớn, toàn bộ buồn ngủ đều tiêu tán, kêu to: “Hỗn đản!”</w:t>
      </w:r>
    </w:p>
    <w:p>
      <w:pPr>
        <w:pStyle w:val="BodyText"/>
      </w:pPr>
      <w:r>
        <w:t xml:space="preserve">Lục Gia Diễm đối với việc hắn gọi “hỗn đản” đã sớm miễn dịch, không thèm quan tâm lý lẽ, tiếp tục động tác của mình, lưu luyến ở trên cổ còn không quên nói một câu: “Cổ ngươi vị không tồi.” Lại duỗi tay sờ sờ, bổ sung thêm một câu: “Xúc cảm cũng tốt lắm.”</w:t>
      </w:r>
    </w:p>
    <w:p>
      <w:pPr>
        <w:pStyle w:val="BodyText"/>
      </w:pPr>
      <w:r>
        <w:t xml:space="preserve">Tần Đồng nổi giận, nhấc đầu gối hướng hạ phúc của hắn mà đâm vào: “Dù sao cũng không phải chuẩn bị cho ngươi, cút ngay!”</w:t>
      </w:r>
    </w:p>
    <w:p>
      <w:pPr>
        <w:pStyle w:val="BodyText"/>
      </w:pPr>
      <w:r>
        <w:t xml:space="preserve">Bụng Lục Gia Diễm hơi cử động đã thoát được, thuận thế tiến vào giữa hai chân hắn, dùng một chân đã đem hai cái đùi kia ép chặt chẽ, nghe vậy nhíu mày: “Không phải?”</w:t>
      </w:r>
    </w:p>
    <w:p>
      <w:pPr>
        <w:pStyle w:val="BodyText"/>
      </w:pPr>
      <w:r>
        <w:t xml:space="preserve">“Không phải!”</w:t>
      </w:r>
    </w:p>
    <w:p>
      <w:pPr>
        <w:pStyle w:val="BodyText"/>
      </w:pPr>
      <w:r>
        <w:t xml:space="preserve">Lục Gia Diễm cúi đầu, ở trên tai Tần Đồng cắn một ngụm, sau đó nói: “Không phải cũng không quan hệ, dù sao cũng đoạt được.”</w:t>
      </w:r>
    </w:p>
    <w:p>
      <w:pPr>
        <w:pStyle w:val="BodyText"/>
      </w:pPr>
      <w:r>
        <w:t xml:space="preserve">Tần Đồng giật mình một cái, lưng nổi lên hàn ý, hít sâu vài cái mới trừng mắt nhìn Lục Gia Diễm: “Ngươi đây gọi là cưỡng gian, biết đó là phạm tội không? Trước đây ta đại nhân đại lượng không so đo với ngươi, nhanh cút đi!”</w:t>
      </w:r>
    </w:p>
    <w:p>
      <w:pPr>
        <w:pStyle w:val="BodyText"/>
      </w:pPr>
      <w:r>
        <w:t xml:space="preserve">Lục Gia Diễm ngừng động tác, vẫn ép hắn chặt chẽ: “Ngươi cảm thấy ta sẽ quan tâm? Hơn nữa, nếu ta không đứng lên, ngươi tính so đo với ta thế nào?”</w:t>
      </w:r>
    </w:p>
    <w:p>
      <w:pPr>
        <w:pStyle w:val="BodyText"/>
      </w:pPr>
      <w:r>
        <w:t xml:space="preserve">“Ta! Ta…” Tần Đồng nghẹn lời, càng nghĩ càng buồn, đúng nha, hắn như thế nào có thể so đo? Nếu có khả năng đó, loại chuyện này căn bản đã không có khả năng xảy ra.</w:t>
      </w:r>
    </w:p>
    <w:p>
      <w:pPr>
        <w:pStyle w:val="BodyText"/>
      </w:pPr>
      <w:r>
        <w:t xml:space="preserve">Lục Gia Diễm thấy hắn không nói gì, vì thế tiếp tục, cúi đầu há mồm đã đem kiện áo hơi mỏng manh kia kéo ra, không có nút buộc cố định, áo lập tức liền khai mở, làn da bên trong liền như nguyện mà hiện ra trước mắt hắn.</w:t>
      </w:r>
    </w:p>
    <w:p>
      <w:pPr>
        <w:pStyle w:val="BodyText"/>
      </w:pPr>
      <w:r>
        <w:t xml:space="preserve">Tần Đồng trong lòng từng đợt chuông báo động rung liên hồi, khi Lục Gia Diễm vừa mới tiếp xúc đã kêu to: “STOP!”</w:t>
      </w:r>
    </w:p>
    <w:p>
      <w:pPr>
        <w:pStyle w:val="BodyText"/>
      </w:pPr>
      <w:r>
        <w:t xml:space="preserve">Hô hấp Lục Gia diễm dừng một chút, sau đó hỏi: “Cái gì?” Lại không có ngẩng đầu, khi nói chuyện nhiệt khí toàn bộ phun đến trước ngực Tần Đồng.</w:t>
      </w:r>
    </w:p>
    <w:p>
      <w:pPr>
        <w:pStyle w:val="BodyText"/>
      </w:pPr>
      <w:r>
        <w:t xml:space="preserve">Tần Đồng thiếu chút nữa rên rỉ ra tiếng, vội vã nuốt trở vào: “Ta là bảo ngươi dừng lại!”</w:t>
      </w:r>
    </w:p>
    <w:p>
      <w:pPr>
        <w:pStyle w:val="BodyText"/>
      </w:pPr>
      <w:r>
        <w:t xml:space="preserve">Lục Gia Diễm vừa muốn cúi xuống nữa đã bị ép dừng lại: “Còn có chuyện gì?”</w:t>
      </w:r>
    </w:p>
    <w:p>
      <w:pPr>
        <w:pStyle w:val="BodyText"/>
      </w:pPr>
      <w:r>
        <w:t xml:space="preserve">Tần Đồng suy nghĩ một chút, mới chậm rãi chọn từ mà nói: “Nóng, trời nóng không thích hợp làm “vận động kịch liệt”, cho nên, buông!”</w:t>
      </w:r>
    </w:p>
    <w:p>
      <w:pPr>
        <w:pStyle w:val="BodyText"/>
      </w:pPr>
      <w:r>
        <w:t xml:space="preserve">Lục Gia Diễm rốt cuộc ngẩng đầu, Tần đồng không yếu thế trừng mắt qua, lại cường điệu: “Buông ra!”</w:t>
      </w:r>
    </w:p>
    <w:p>
      <w:pPr>
        <w:pStyle w:val="BodyText"/>
      </w:pPr>
      <w:r>
        <w:t xml:space="preserve">Kết quả, Lục Gia Diễm như trước làm theo ý mình, còn không quên phản bác: “Mùa hè lưu nhiều mồ hôi, thời tiết nóng mới không tích lại trong cơ thể, làm “vận động kịch liệt”, vừa lúc.”</w:t>
      </w:r>
    </w:p>
    <w:p>
      <w:pPr>
        <w:pStyle w:val="BodyText"/>
      </w:pPr>
      <w:r>
        <w:t xml:space="preserve">“Cái gì?!” Tần Đồng thiếu chút nữa cắn phải lưỡi của mình, này tên vương bát đản vô liêm sỉ!</w:t>
      </w:r>
    </w:p>
    <w:p>
      <w:pPr>
        <w:pStyle w:val="BodyText"/>
      </w:pPr>
      <w:r>
        <w:t xml:space="preserve">“Họ Lục kia, buông! Ngươi này vô…” Lời còn lại toàn bộ đều tiêu tán, ánh mắt Tần Đồng trừng lớn cơ hồ muốn thoát ra khỏi cả vành mắt, nhưng dù đem hết khí lực cũng chỉ có thể miễn cưỡng từ trong cổ họng phát ra vài tiếng “ừ a a” linh tinh, trong lòng không khỏi vừa tức vừa hận, con người vì sao lại phát minh ra cái loại “Á huyệt” như vậy chứ!</w:t>
      </w:r>
    </w:p>
    <w:p>
      <w:pPr>
        <w:pStyle w:val="BodyText"/>
      </w:pPr>
      <w:r>
        <w:t xml:space="preserve">Ngón trỏ Lục Gia Diễm chậm rãi thu hồi, dọc theo hầu kết chậm rãi đi xuống: “Ngươi a, vẫn là nên im lặng chút đi.” Khi còn muốn tỉnh thì ít dùng sức một chút, miễn cho một hồi kêu không được.</w:t>
      </w:r>
    </w:p>
    <w:p>
      <w:pPr>
        <w:pStyle w:val="BodyText"/>
      </w:pPr>
      <w:r>
        <w:t xml:space="preserve">Nói xong, ngón tay đã ấn thượng lên viên hồng đậu trước ngực, đồng thời chuyển đến đôi môi Tần Đồng, không chút khách khí mà phủ lấp lên, đảo qua đôi môi cánh hoa liền niết khai khớp hàm cuả hắn mạnh mẽ tiến vào, chuẩn xác quấn lấy đầu lưỡi đang tả trốn hữu giấu bên trong kia.</w:t>
      </w:r>
    </w:p>
    <w:p>
      <w:pPr>
        <w:pStyle w:val="BodyText"/>
      </w:pPr>
      <w:r>
        <w:t xml:space="preserve">Bất quá làm như vậy, hắn tất nhiên phải buông ra hai tay Tần Đồng đang bị chế trụ, hai tay Tần Đồng vừa được tự do, lập tức dùng hết khí lực toàn thân vận nắm tay hướng về phía người Lục Gia Diễm nện vào.</w:t>
      </w:r>
    </w:p>
    <w:p>
      <w:pPr>
        <w:pStyle w:val="BodyText"/>
      </w:pPr>
      <w:r>
        <w:t xml:space="preserve">Chỉ tiếc hắn vĩnh viễn đều chậm hơn Lục Gia Diễm, nắm tay còn chưa chạm đến da thịt hắn, ngón tay Lục Gia Diễm đặt trước ngực hắn đột nhiên dùng sức, đem điểm nhỏ kia kẹp lấy.</w:t>
      </w:r>
    </w:p>
    <w:p>
      <w:pPr>
        <w:pStyle w:val="BodyText"/>
      </w:pPr>
      <w:r>
        <w:t xml:space="preserve">Tần Đồng ăn đau, nhất thời mất lực, kêu lại không được, kia tiếng kêu đau đớn lại thành tiếng rên rỉ, trên trán mồ hôi lạnh rơi thẳng xuống, theo lông mi thấm vào trong mắt, lửa giận bên trong cũng bị mồ hôi cuốn đi không ít, mông lung hơi nước bao phủ, lượn lờ tỏa ra mấy phần mê hoặc.</w:t>
      </w:r>
    </w:p>
    <w:p>
      <w:pPr>
        <w:pStyle w:val="BodyText"/>
      </w:pPr>
      <w:r>
        <w:t xml:space="preserve">Lục Gia Diễm sau khi dùng một chút lực liền thoát ra, trấn an khẽ vuốt, buông ra đôi môi đã bị mình hấp duyện đến trơn bóng, cười thực quá phận: “Ngươi nếu thành thật một chút thì tốt rồi, nhiều lần cũng không nhớ giáo huấn, ngươi có lúc nào đánh thắng được ta sao?”</w:t>
      </w:r>
    </w:p>
    <w:p>
      <w:pPr>
        <w:pStyle w:val="BodyText"/>
      </w:pPr>
      <w:r>
        <w:t xml:space="preserve">Ánh mắt Tần Đồng bởi vì mồ hôi mà có chút đau đớn, lại quật cường không chịu nháy mắt, trừng mắt nhìn Lục Gia Diễm một lát, sau đó nâng cổ lên hung tợn hướng về phía mũi hắn mà cắn.</w:t>
      </w:r>
    </w:p>
    <w:p>
      <w:pPr>
        <w:pStyle w:val="BodyText"/>
      </w:pPr>
      <w:r>
        <w:t xml:space="preserve">Lục Gia Diễm ngẩng ra, lập tức nhanh chóng ngửa đầu, ôm Tần Đồng ở trên giường lăn một vòng, sau đó đem hắn ép thật chặt, nhịn không được cười: “Ngươi thật sự là chiêu gì cũng có thể dùng đến.”</w:t>
      </w:r>
    </w:p>
    <w:p>
      <w:pPr>
        <w:pStyle w:val="BodyText"/>
      </w:pPr>
      <w:r>
        <w:t xml:space="preserve">Tần Đồng vừa bị chuyển biến trước mắt khiến hắn rối loạn, theo bản năng đã đem ánh mắt nhắm chặt lại, nghe được hắn nói chuyện lại mãnh liệt mở ra, tiếp tục không thuận theo mà trừng mắt.</w:t>
      </w:r>
    </w:p>
    <w:p>
      <w:pPr>
        <w:pStyle w:val="BodyText"/>
      </w:pPr>
      <w:r>
        <w:t xml:space="preserve">Nụ cười bên môi của Lục Gia Diễm cũng chưa biến mất, nói: “Trừng như thế nào cũng vô dụng.” Tay đã muốn tiếp tục đi xuống, trực tiếp thoát rớt dây lưng Tần Đồng.</w:t>
      </w:r>
    </w:p>
    <w:p>
      <w:pPr>
        <w:pStyle w:val="BodyText"/>
      </w:pPr>
      <w:r>
        <w:t xml:space="preserve">Tần Đồng đột nhiên run lên, hai chân lập tức giãy dụa, ngược lại cho Lục Gia Diễm cơ hội chen chân vào, động tác như vậy không tránh được ma sát, ngọn lửa cũng đúng lúc này đột nhiên hiện ra.</w:t>
      </w:r>
    </w:p>
    <w:p>
      <w:pPr>
        <w:pStyle w:val="BodyText"/>
      </w:pPr>
      <w:r>
        <w:t xml:space="preserve">Lục Gia Diễm nhẹ hấp khẩu khí, quanh thân độ ấm tăng cao, một lát cũng đã là một thân mồ hôi, hắn cúi xuống khiến hai người gắt gao dán chặt, thở dài: “Miệng của ngươi vì cái gì lại ngạnh như vậy? Thừa nhận một chuyện chẳng lẽ rất khó?”</w:t>
      </w:r>
    </w:p>
    <w:p>
      <w:pPr>
        <w:pStyle w:val="BodyText"/>
      </w:pPr>
      <w:r>
        <w:t xml:space="preserve">Hắn phát giác chính mình gần đây rất mâu thuẫn, tuy rằng cảm thấy được bộ dáng nháo lên không tự nhiên như vậy thực đáng yêu, nhưng lại có chút không cam lòng, hơn nữa sự không cam lòng đó ngày càng tăng cao, mỗi khi nhìn thấy hắn trốn tránh, không cam lòng sẽ càng phát sinh rõ, cũng càng ngày càng thêm áp lực đến mức không chịu được, khiến cho hắn không thể xoay xở lại càng bất đắc dĩ.</w:t>
      </w:r>
    </w:p>
    <w:p>
      <w:pPr>
        <w:pStyle w:val="BodyText"/>
      </w:pPr>
      <w:r>
        <w:t xml:space="preserve">Ánh mắt Tần Đồng run rẩy, trong đêm đen lại không hiển thị điều gì rõ ràng, lập tức quay đi… không chịu nhìn Lục Gia Diễm nữa.</w:t>
      </w:r>
    </w:p>
    <w:p>
      <w:pPr>
        <w:pStyle w:val="BodyText"/>
      </w:pPr>
      <w:r>
        <w:t xml:space="preserve">Lục Gia Diễm kéo đầu hắn lại, phát giác hắn ngay cả ánh mắt cũng nhắm chặt, cảm giác càng thêm thất bại, đưa ray cởi bỏ á huyệt của Tần Đồng, sau đó nằm một bên: “Quên đi, ngủ.” Tay còn nhanh ôm lấy thắt lưng Tần Đồng.</w:t>
      </w:r>
    </w:p>
    <w:p>
      <w:pPr>
        <w:pStyle w:val="BodyText"/>
      </w:pPr>
      <w:r>
        <w:t xml:space="preserve">Tần Đồng há hốc, lại không biết nên làm cái gì, vì thế sau khi sửa sang quần áo hảo liền dứt khoát nhắm mắt nghiêng người, nghĩ muốn không chút vết tích rớt ra khoảng cáh, tay kia lại như hình với bóng mà tiếp tục bò lên.</w:t>
      </w:r>
    </w:p>
    <w:p>
      <w:pPr>
        <w:pStyle w:val="BodyText"/>
      </w:pPr>
      <w:r>
        <w:t xml:space="preserve">Nhiệt độ cơ thể dán sau lưng không hề cao, mà là một mảnh lạnh lẽo, Tần Đồng đột nhiên cảm thấy trong lòng có một chỗ nào đó đang vỡ vụn, không đau, lại khiến hắn có xúc động muốn rơi lệ.</w:t>
      </w:r>
    </w:p>
    <w:p>
      <w:pPr>
        <w:pStyle w:val="BodyText"/>
      </w:pPr>
      <w:r>
        <w:t xml:space="preserve">Kia một khắc, hắn không biết chính mình làm sao vậy, sau nhớ tới vẫn không nghĩ ra tại sao mình lại có thể làm ra loại sự tình này, nhưng hắn thế lại không cảm thấy ảo não hối hận. Khi đó chỉ biết là trong đầu nóng lên, sau đó mạnh mẽ trở mình, trực tiếp cùng Lục Gia Diễm mặt đối mặt.</w:t>
      </w:r>
    </w:p>
    <w:p>
      <w:pPr>
        <w:pStyle w:val="BodyText"/>
      </w:pPr>
      <w:r>
        <w:t xml:space="preserve">Mà Lục Gia Diễm tâm tình sau đó chỉ còn lại hưng phấn, một loại hưng phấn chưa bao giờ cảm thụ qua, hoàn toàn tương phản mãnh liệt với tâm tình phía trước, thậm chí khiến hắn nhất thời có chút không tiếp thụ được. Mà sâu thẳm trong trí nhớ hắn, khắc sâu vào đầu nhất không thể nào lái đi được, chính là nụ hôn kia.</w:t>
      </w:r>
    </w:p>
    <w:p>
      <w:pPr>
        <w:pStyle w:val="BodyText"/>
      </w:pPr>
      <w:r>
        <w:t xml:space="preserve">Đêm đó, hắn vốn đã nhắm mát, trong lòng lại như bị đá đè, như thế nào cũng không ngủ được, cảm giác được động tác của Tần Đồng cũng không muốn phản ứng gì, nhưng khi cảm thấy ánh mắt hắn vẫn chăm chú vào mặt mình, đành phải mờ ra, hai người liền như vậy mà đối diện, không ai nói chuyện.</w:t>
      </w:r>
    </w:p>
    <w:p>
      <w:pPr>
        <w:pStyle w:val="BodyText"/>
      </w:pPr>
      <w:r>
        <w:t xml:space="preserve">Sự tình phía sau hoàn toàn vượt qua tưởng tượng của hắn, Tần Đồng đột nhiên tới gần, đưa tay nắm lấy tai hắn, sau đó hung hăng hôn lên, đôi môi chạm nhau trong nháy mắt, đại não hắn hoàn toàn trống rỗng, ngay cả trước mắt cũng chỉ là một khoảng không.</w:t>
      </w:r>
    </w:p>
    <w:p>
      <w:pPr>
        <w:pStyle w:val="BodyText"/>
      </w:pPr>
      <w:r>
        <w:t xml:space="preserve">Sau khi đó hắn mới phát giác hai người đã muốn gắt gao cũng một chỗ, quần áo đều không cánh mà bay, chỉ còn lại một căn phòng cực nóng cùng mồ hôi thấm đẫm trên hai người.</w:t>
      </w:r>
    </w:p>
    <w:p>
      <w:pPr>
        <w:pStyle w:val="BodyText"/>
      </w:pPr>
      <w:r>
        <w:t xml:space="preserve">Cũng chính là một đêm kia, hắn lần đầu tiên vứt bỏ hoàn toàn lý trí cùng khả năng kiềm chế, trong giao triền quấn quanh mà cảm nhận cực lạc tràn ngập.</w:t>
      </w:r>
    </w:p>
    <w:p>
      <w:pPr>
        <w:pStyle w:val="BodyText"/>
      </w:pPr>
      <w:r>
        <w:t xml:space="preserve">Bất quá, sau đó, cũng là một sự thật khiến hắn càng thêm đau đầu, Tần Đồng này chính là cái tên không được tự nhiên đến chết, sau khi tỉnh ngủ liền lập tức trở mặt, mỗi ngày đều muốn làm đà điểu, không chịu cùng hắn nói câu nào.</w:t>
      </w:r>
    </w:p>
    <w:p>
      <w:pPr>
        <w:pStyle w:val="BodyText"/>
      </w:pPr>
      <w:r>
        <w:t xml:space="preserve">Hắn đau đầu, Tần Đồng tự nhiên cũng không hảo chút nào. Xúc động qua đi, hắn hận không thể lấy cái hố mà đem chôn mình luôn cho rồi, hắn như thế nào lại luôn xúc động như vậy, lớn như vậy mà cái đầu hoàn toàn không sử dụng được, thật là lãng phí!</w:t>
      </w:r>
    </w:p>
    <w:p>
      <w:pPr>
        <w:pStyle w:val="BodyText"/>
      </w:pPr>
      <w:r>
        <w:t xml:space="preserve">Không khí của bọn họ trong lúc đó dù muốn che giấu cũng không được, những người khác trong nhà ngày hôm sau đã phát giác ra được không khí không đúng, không khỏi khó hiểu, này là làm sao vậy?</w:t>
      </w:r>
    </w:p>
    <w:p>
      <w:pPr>
        <w:pStyle w:val="BodyText"/>
      </w:pPr>
      <w:r>
        <w:t xml:space="preserve">Chu tẩu tuy rằng kỳ quái, nhưng dù sao cũng sẽ không quá mức tò mò, sự tình của của bọn họ thì tự bọn họ giải quyết là tốt rồi. Tiểu đào là kỳ bảo trong bảo khố, bất quá còn không có lá gan hỏi thăm, đành phải buồn rầu ở trong lòng, giống như con mèo bị ngứa vuống đến mức khó chịu.</w:t>
      </w:r>
    </w:p>
    <w:p>
      <w:pPr>
        <w:pStyle w:val="BodyText"/>
      </w:pPr>
      <w:r>
        <w:t xml:space="preserve">Mà Giang Kỳ, tò mò muốn chết, đối với hai tên Lục Gia Diễm cùng Tần Đồng thỉnh thoảng bán được tên ngầm thì cứ bắn, nghĩ biện pháp truy ra mà không ngừng nói quang co lòng vòng, rình coi mật thám cùng bất cứ thủ đoạn tồi tệ nào cùng xuất ra, ngay cả tiểu đào cũng bị hắn kéo vào.</w:t>
      </w:r>
    </w:p>
    <w:p>
      <w:pPr>
        <w:pStyle w:val="BodyText"/>
      </w:pPr>
      <w:r>
        <w:t xml:space="preserve">Hai người khi bắt đầu thì nhiệt tình mười phần, nhưng cố gắng thật lâu cũng không có kết quả, cuối cùng không thể không tuyên bố bỏ cuộc. Chu tẩu thờ ơ lạnh nhạt, khi bọn họ rốt cuộc buông tha thì chỉ lắc đầu, sau đó tránh ra. Hai người đột nhiên trong lúc đó cảm thấy được mình thật sự là nhàm chán hết sức, có thời gian rảnh rỗi, cũng không biết đi làm những chuyện thú vị khác.</w:t>
      </w:r>
    </w:p>
    <w:p>
      <w:pPr>
        <w:pStyle w:val="BodyText"/>
      </w:pPr>
      <w:r>
        <w:t xml:space="preserve">Chiến tranh lạnh vẫn cứ tiếp tục, nhiệt độ không khí cũng liên tục tăng cao, Tần Đồng càng không chịu xuất môn. Hơn nữa, hắn ngay cả ngủ cũng cứng ngắc, chỉ sợ lúc ngủ bất tri bất giác lại dán lên người Lục Gia Diễm, tự nhiên ngủ cũng không đủ, mỗi ngày đều mang bộ dáng lừ đừ, mí mắt cao thấp luôn vật lộn.</w:t>
      </w:r>
    </w:p>
    <w:p>
      <w:pPr>
        <w:pStyle w:val="BodyText"/>
      </w:pPr>
      <w:r>
        <w:t xml:space="preserve">Hôm nay khó có được thời tiết âm u, còn có gió lạnh nhè nhẹ, Tần Đồng ăn xong cơm trưa càng trở nên buồn ngủ mãnh liệt, bắt đầu ôm gối ngủ gà ngủ gật.</w:t>
      </w:r>
    </w:p>
    <w:p>
      <w:pPr>
        <w:pStyle w:val="BodyText"/>
      </w:pPr>
      <w:r>
        <w:t xml:space="preserve">Nhưng hắn ngủ cũng không an ổn, mơ mơ màng màng cảm thấy thiếu thiếu cái gì đó, ở trên giường lăn qua lộn lại, lại mệt đến mức không thể mở mắt được, cứ như vậy mà ngủ không ổn định.</w:t>
      </w:r>
    </w:p>
    <w:p>
      <w:pPr>
        <w:pStyle w:val="BodyText"/>
      </w:pPr>
      <w:r>
        <w:t xml:space="preserve">Cũng không biết lăn lộn bao lâu, liền cảm thấy bên cạnh có thứ gì đó dựa vào, co dãn đều hảo, nhưng lại băng hàn lạnh lẽo, lập tức đã quăng đi ý thức dựa vào, đem điểm khiếm khuyết đó bổ sung hoàn toàn, nặng nề chìm vào giấc ngủ.</w:t>
      </w:r>
    </w:p>
    <w:p>
      <w:pPr>
        <w:pStyle w:val="BodyText"/>
      </w:pPr>
      <w:r>
        <w:t xml:space="preserve">Này cũng một giấc ngủ thẳng tới hoàng hôn mới gần tỉnh lại, vừa mới mở mắt đã bị dọa nhảy dựng, Lục Gia Diễm chính là đang dựa vào mép giường nằm, còn chưa mở mắt, hô hấp đều đều như là đang ngủ. Mà chính mình, đang nằm trên ngực hắn, còn ôm một cánh tay của hắn, một bộ dạng hoàn toàn không đứng đắn.</w:t>
      </w:r>
    </w:p>
    <w:p>
      <w:pPr>
        <w:pStyle w:val="BodyText"/>
      </w:pPr>
      <w:r>
        <w:t xml:space="preserve">Này khiến đầu còn chút hôn mê đã lập tức thanh tỉnh, nhanh chóng nhảy dựng trốn sang một bên, chính là hắn tuy rằng ý nghĩ thanh tỉnh, nhưng thân thể nghỉ ngơi đã lâu còn chưa theo kịp, nhảy đến một nửa tay chân mềm nhũn, lại từ trên giường ngã xuống.</w:t>
      </w:r>
    </w:p>
    <w:p>
      <w:pPr>
        <w:pStyle w:val="BodyText"/>
      </w:pPr>
      <w:r>
        <w:t xml:space="preserve">Này một tiếng “thịch”, Tần Đồng ngã lên người Lục Gia Diễm, may mà hắn vốn nhảy không cao, lực ngã sấp cũng không nhiều lắm, nhưng đánh thức Lục Gia Diễm là một điều không thể tránh khỏi.</w:t>
      </w:r>
    </w:p>
    <w:p>
      <w:pPr>
        <w:pStyle w:val="BodyText"/>
      </w:pPr>
      <w:r>
        <w:t xml:space="preserve">Tần Đồng thấy hắn trợn mắt, lập tức từ trên giường đứng lên, bắt đầu tìm giày chuẩn bị chạy trốn: “Ta tỉnh, ngươi chậm rãi ngủ.”</w:t>
      </w:r>
    </w:p>
    <w:p>
      <w:pPr>
        <w:pStyle w:val="BodyText"/>
      </w:pPr>
      <w:r>
        <w:t xml:space="preserve">Ba chân bốn cẳng mang giày, vừa muốn đi ra ngoài, mặt sau truyền tới một thanh âm: “Ngươi còn muốn làm rùa bao lâu?”</w:t>
      </w:r>
    </w:p>
    <w:p>
      <w:pPr>
        <w:pStyle w:val="BodyText"/>
      </w:pPr>
      <w:r>
        <w:t xml:space="preserve">Lục Gia Diễm chắc chắn Tần Đồng không chịu bị người khác nói thành rùa, đây là quyết định bức bách cuối cùng, nhịn nhiều ngày như vậy, thật sự là đã biến tính nhẫn nại của hắn thành sao trên trời.</w:t>
      </w:r>
    </w:p>
    <w:p>
      <w:pPr>
        <w:pStyle w:val="BodyText"/>
      </w:pPr>
      <w:r>
        <w:t xml:space="preserve">Tần Đồng ngừng một chút, khẽ cắn môi tiếp tục hướng ra cửa, mặt sau truyền đến tiếng cười lạnh: “Xem ra ngươi quyết định rụt trong vỏ cả đời, cũng được, tùy ngươi.” Ngụ ý, vậy ngươi cứ thuận tiện mà làm rùa cả đời, không ai cưỡng cầu.</w:t>
      </w:r>
    </w:p>
    <w:p>
      <w:pPr>
        <w:pStyle w:val="BodyText"/>
      </w:pPr>
      <w:r>
        <w:t xml:space="preserve">Như hắn mong muốn, Tần Đồng bỗng nhiên xoay người: “Ngươi nói ai là rùa!”</w:t>
      </w:r>
    </w:p>
    <w:p>
      <w:pPr>
        <w:pStyle w:val="BodyText"/>
      </w:pPr>
      <w:r>
        <w:t xml:space="preserve">Lục Gia Diễm nằm ở trên giường không nhúc nhích, chỉ khăng khăng: “Ngươi không phải là rùa, vậy là?”</w:t>
      </w:r>
    </w:p>
    <w:p>
      <w:pPr>
        <w:pStyle w:val="BodyText"/>
      </w:pPr>
      <w:r>
        <w:t xml:space="preserve">Tần Đồng cứng lại, trên mặt rất nhanh đã hồng một mảnh, sau một lúc lâu cũng không nói được một câu, Lục Gia Diễm cũng không nhìn hắn, chỉ nhắm mắt, thoạt nhìn giống như nhắm mắt dưỡng thần, tay bên trong sườn lại lặng lẽ nắm chặt.</w:t>
      </w:r>
    </w:p>
    <w:p>
      <w:pPr>
        <w:pStyle w:val="BodyText"/>
      </w:pPr>
      <w:r>
        <w:t xml:space="preserve">“Ta… chính là… chính là… phải…” Tần Đồng nói một câu thật trắc trở, cuối cùng hắn cũng đã nhanh khinh thường chính mình, nhắm mắt hô: “Chết tiệt, ngươi để cho ta kiến thiết tâm lý được không?”</w:t>
      </w:r>
    </w:p>
    <w:p>
      <w:pPr>
        <w:pStyle w:val="BodyText"/>
      </w:pPr>
      <w:r>
        <w:t xml:space="preserve">“Phanh” một tiếng, tiếng đóng cửa truyền đến.</w:t>
      </w:r>
    </w:p>
    <w:p>
      <w:pPr>
        <w:pStyle w:val="Compact"/>
      </w:pPr>
      <w:r>
        <w:t xml:space="preserve">Lục Gia Diễm thả lỏng nắm tay đang nắm chặt, ánh mắt đóng lại: “Ai, ngủ ngủ, chỉ vài ngày không ngủ thật là mệt mỏi.”</w:t>
      </w:r>
      <w:r>
        <w:br w:type="textWrapping"/>
      </w:r>
      <w:r>
        <w:br w:type="textWrapping"/>
      </w:r>
    </w:p>
    <w:p>
      <w:pPr>
        <w:pStyle w:val="Heading2"/>
      </w:pPr>
      <w:bookmarkStart w:id="105" w:name="chương-84-thổ-lộ"/>
      <w:bookmarkEnd w:id="105"/>
      <w:r>
        <w:t xml:space="preserve">84. Chương 84: Thổ Lộ</w:t>
      </w:r>
    </w:p>
    <w:p>
      <w:pPr>
        <w:pStyle w:val="Compact"/>
      </w:pPr>
      <w:r>
        <w:br w:type="textWrapping"/>
      </w:r>
      <w:r>
        <w:br w:type="textWrapping"/>
      </w:r>
      <w:r>
        <w:t xml:space="preserve">Lục Gia Diễm thả lỏng nắm tay đang nắm chặt, ánh mắt đóng lại: “Ai, ngủ ngủ, chỉ vài ngày không ngủ thật là mệt mỏi.”</w:t>
      </w:r>
    </w:p>
    <w:p>
      <w:pPr>
        <w:pStyle w:val="BodyText"/>
      </w:pPr>
      <w:r>
        <w:t xml:space="preserve">Mấy ngày kế tiếp thật cũng bình an vô sự, cũng không lý tưởng như vậy, Tần Đồng vẫn là có chút né tránh, mà Lục Gia Diễm ngược lại biểu tình có chút thoải mái, người bên cạnh xem ra, không khí giữa hai người quả thực kỳ quái đến cực điểm.</w:t>
      </w:r>
    </w:p>
    <w:p>
      <w:pPr>
        <w:pStyle w:val="BodyText"/>
      </w:pPr>
      <w:r>
        <w:t xml:space="preserve">Giằng co như vậy vài ngày, thẳng đến khi Giang Kỳ vẻ mặt hưng phấn giơ lên thứ gì đó vọt tới trước mặt bọn họ, nhảy lên khoe khoang: “Đại gia ta rốt cuộc bắt được!”</w:t>
      </w:r>
    </w:p>
    <w:p>
      <w:pPr>
        <w:pStyle w:val="BodyText"/>
      </w:pPr>
      <w:r>
        <w:t xml:space="preserve">Đem thứ đó nhiễu trước mặt bọn họ vài vòng, tiếp tục nói: “Quả nhiên là trời không phụ lòng người, không uổng công ta mỗi ngày phái người theo dõi tên kia, lại thần cơ diệu toán tính đúng thời cơ, bắt được cũng thật không dễ dàng.”</w:t>
      </w:r>
    </w:p>
    <w:p>
      <w:pPr>
        <w:pStyle w:val="BodyText"/>
      </w:pPr>
      <w:r>
        <w:t xml:space="preserve">Lục Gia Diễm lười nghe hắn nói nhiều, dứt khoát giật lấy thứ còn phất phơ trong tay hắn, cũng là một thư tín, thoáng lướt qua, mày lại nhíu chặt: “Dĩ nhiên là như vậy…”</w:t>
      </w:r>
    </w:p>
    <w:p>
      <w:pPr>
        <w:pStyle w:val="BodyText"/>
      </w:pPr>
      <w:r>
        <w:t xml:space="preserve">Tần Đồng tò mò, nhịn không được cũng nhìn qua: “Cái gì mà như vậy?”</w:t>
      </w:r>
    </w:p>
    <w:p>
      <w:pPr>
        <w:pStyle w:val="BodyText"/>
      </w:pPr>
      <w:r>
        <w:t xml:space="preserve">Lục Gia Diễm thu lại thứ vừa cầm trong tay, Tần Đồng chưa kịp nhìn được bao nhiêu, sau đó nghe thấy Lục Gia Diễm nói: “Rùa Tần, ngươi là vừa mới nói chuyện với ta?”</w:t>
      </w:r>
    </w:p>
    <w:p>
      <w:pPr>
        <w:pStyle w:val="BodyText"/>
      </w:pPr>
      <w:r>
        <w:t xml:space="preserve">Tần Đồng nhất thời nhịn không được, quát: “Họ Lục, ngươi khiếm biển!”</w:t>
      </w:r>
    </w:p>
    <w:p>
      <w:pPr>
        <w:pStyle w:val="BodyText"/>
      </w:pPr>
      <w:r>
        <w:t xml:space="preserve">Lục Gia Diễm còn chưa trả lời, Giang Kỳ đã chen vào: “Ai yêu ai yêu, ta nói, các ngươi rốt cuộc có yên hay không? Các ngươi thật không chán chơi giỡn, nhưng lại hại chúng ta thảm thương.”</w:t>
      </w:r>
    </w:p>
    <w:p>
      <w:pPr>
        <w:pStyle w:val="BodyText"/>
      </w:pPr>
      <w:r>
        <w:t xml:space="preserve">Tần Đồng tuy rằng một lần nữa kêu chính mình nhẫn nhẫn nhẫn, nhưng vẫn nghẹn đỏ mặt một chút, không biết nên trả lời như thế nào, chỉ đành phải lầm bầm lầu bầu hai tiếng…</w:t>
      </w:r>
    </w:p>
    <w:p>
      <w:pPr>
        <w:pStyle w:val="BodyText"/>
      </w:pPr>
      <w:r>
        <w:t xml:space="preserve">Mà Lục Gia Diễm chỉ nhìn Giang Kỳ nói: “Giang đại gia, ngươi nếu chịu bỏ chút tâm tư, làm gì phải chờ tới bây giờ mới có thể bắt được mấy thứ này?” Nói xong giơ giơ trang giấy trong tay.</w:t>
      </w:r>
    </w:p>
    <w:p>
      <w:pPr>
        <w:pStyle w:val="BodyText"/>
      </w:pPr>
      <w:r>
        <w:t xml:space="preserve">Giang Kỳ sờ sờ mũi, theo bản năng lui ra sau từng bước, ánh mắt loạn chuyển: “Này… ai, nói cũng không thể nói như vậy, ta chính là giúp ngươi a, mạo hiểm bao nhiêu, như vậy cũng thuyết minh cho cảm tình huynh đệ gắn bó a.” Nói xong hai tay ôm ngực, một bộ dáng ai oán: “Nhìn xem, lòng ta đều bị thương vì ngươi.”</w:t>
      </w:r>
    </w:p>
    <w:p>
      <w:pPr>
        <w:pStyle w:val="BodyText"/>
      </w:pPr>
      <w:r>
        <w:t xml:space="preserve">Lục Gia Diễm cười lạnh: “Phải không? Ta đây thật sự là lòng tiểu nhân rồi. Như vậy đi, ta cũng không thể không để ý đến an nguy của huynh đệ,, kế tiếp muốn vào cung, lại càng nguy hiểm hơn, ta như thế nào lại để cho huynh đệ mạo hiểm lần nữa, vẫn là ở lại nhà thì tốt hơn.”</w:t>
      </w:r>
    </w:p>
    <w:p>
      <w:pPr>
        <w:pStyle w:val="BodyText"/>
      </w:pPr>
      <w:r>
        <w:t xml:space="preserve">Giang Kỳ sắc mặt đại biến, nói còn chưa xong đã vội vàng chạy lại vẻ mặt nịnh nọt, chỉ thiếu điều đi ôm đùi Lục Gia Diễm, hắc hắc cười nói: “Ngươi này sao lại nói vậy, chúng ta huynh đệ nhiều năm, ca ca ta là người sợ chết sao? Nếu đi vào cung nguy hiểm vậy, ta đây càng không thể chối từ.”</w:t>
      </w:r>
    </w:p>
    <w:p>
      <w:pPr>
        <w:pStyle w:val="BodyText"/>
      </w:pPr>
      <w:r>
        <w:t xml:space="preserve">Còn không quên làm bộ hào sảng vỗ vỗ ngực, nói tiếp: “Không phải hai tốt hơn sao? Bỏ đi! Ngươi sẽ giúp ta đi, đúng không?”</w:t>
      </w:r>
    </w:p>
    <w:p>
      <w:pPr>
        <w:pStyle w:val="BodyText"/>
      </w:pPr>
      <w:r>
        <w:t xml:space="preserve">Nói xong lời cuối cùng, thần tình mong chờ nhìn Lục Gia Diễm, Tần Đồng đột nhiên mở miệng: “Vào cung? Các ngươi muốn vào cung? Khi nào thì đi? Ta cũng muốn đi!”</w:t>
      </w:r>
    </w:p>
    <w:p>
      <w:pPr>
        <w:pStyle w:val="BodyText"/>
      </w:pPr>
      <w:r>
        <w:t xml:space="preserve">Ngay từ đầu hắn nghe còn không hiểu ra sao, đến cuối cùng đã hiểu được Giang Kỳ hẳn là bắt được vật gì đó Tấn Dương cất giấu, tuy rằng đối với việc hắn như thế nào bắt được cũng rất hiếu kỳ, nhưng như thế nào cũng không có lực hấp dẫn lớn như việc đi vào cung. Nhưng vừa nhìn thấy Lục Gia Diễm nhìn qua, lại có chút hoảng sợ, nhịn không được lui từng bước, sau đó lấy ánh mắt hung tợn trừng qua.</w:t>
      </w:r>
    </w:p>
    <w:p>
      <w:pPr>
        <w:pStyle w:val="BodyText"/>
      </w:pPr>
      <w:r>
        <w:t xml:space="preserve">Giang Kỳ lại nhìn nhìn cái này ngắm ngắm cái kia, đang muốn không dấu vết thối lui vào góc tường xem náo nhiệt, thình lình lấy Lục Gia Diễm liếc mắt một cái, đành phải sờ sờ mũi, ho khan hai tiếng: “Cái kia… được rồi, các ngươi chậm rãi tán gẫu, ta còn có việc, trước hết cáo từ, ân… Cáo từ…”</w:t>
      </w:r>
    </w:p>
    <w:p>
      <w:pPr>
        <w:pStyle w:val="BodyText"/>
      </w:pPr>
      <w:r>
        <w:t xml:space="preserve">Ra cửa phòng nhịn không được thở dài, Lục Gia Diễm tên này tinh khôn, bất luận chỗ nào khi nào cũng đều dựng phòng ngự giấu diếm, khiến hắn thật khó chịu.</w:t>
      </w:r>
    </w:p>
    <w:p>
      <w:pPr>
        <w:pStyle w:val="BodyText"/>
      </w:pPr>
      <w:r>
        <w:t xml:space="preserve">Đang ai oán, tiểu đào từ xa xa chạy tới, cầm trên tay bức thư gọi: “Tiễn bá Tiễn bá, có một cái thiệp, ngươi xem thử xem.”</w:t>
      </w:r>
    </w:p>
    <w:p>
      <w:pPr>
        <w:pStyle w:val="BodyText"/>
      </w:pPr>
      <w:r>
        <w:t xml:space="preserve">Giang Kỳ nhanh chóng cúi đầu điều chỉnh biểu tình sau đó ngẩng đầu, híp mắt nói: “Cái gì vậy? Ta nhìn thử xem.”</w:t>
      </w:r>
    </w:p>
    <w:p>
      <w:pPr>
        <w:pStyle w:val="BodyText"/>
      </w:pPr>
      <w:r>
        <w:t xml:space="preserve">Tiểu đào đem thiệp đưa qua, nói: “Bên trong nói người hầu của đại ca, đại ca khi nào có người hầu?”</w:t>
      </w:r>
    </w:p>
    <w:p>
      <w:pPr>
        <w:pStyle w:val="BodyText"/>
      </w:pPr>
      <w:r>
        <w:t xml:space="preserve">Giang Kỳ vừa mới đem thiệp tiếp nhận, thiếu chút nữa nghẹn chết tại chỗ, người hầu? Trừ bỏ hắn cùng người nào đó nói qua chính mình là người hầu, thì còn có ai biết nữa chứ? Ngẫm lại cũng biết đó là nói đùa, hắn cư nhiên dám công khai đem thiệp lại đây, may mắn chính mình gặp được, nếu lạc vào tay ai đó, không biết sẽ thành cái dạng gì.</w:t>
      </w:r>
    </w:p>
    <w:p>
      <w:pPr>
        <w:pStyle w:val="BodyText"/>
      </w:pPr>
      <w:r>
        <w:t xml:space="preserve">Làm bộ mở thiệp ra, nhìn lướt qua, Giang Kỳ liền nói với tiểu đào: “Người viết thiệp không hiểu quy củ, viết lung tung, không cần để ý đến.”</w:t>
      </w:r>
    </w:p>
    <w:p>
      <w:pPr>
        <w:pStyle w:val="BodyText"/>
      </w:pPr>
      <w:r>
        <w:t xml:space="preserve">“Không cần để ý? Chính là…” Thiệp kia bộ dáng thực quen mắt, đặc biệt giống như bức thư nàng gặp qua hôm sinh nhật, thoạt nhìn cũng không giống viết loạn a.</w:t>
      </w:r>
    </w:p>
    <w:p>
      <w:pPr>
        <w:pStyle w:val="BodyText"/>
      </w:pPr>
      <w:r>
        <w:t xml:space="preserve">Giang Kỳ sờ sờ đầu tiểu đào: “Đầu năm nay loại người nào cũng có, người nhàm chán không có gì làm có cả khối, vừa thấy thiệp này viết không quy củ kết cấu, tất nhiên là kẻ chọc ghẹo, không cần để ý.”</w:t>
      </w:r>
    </w:p>
    <w:p>
      <w:pPr>
        <w:pStyle w:val="BodyText"/>
      </w:pPr>
      <w:r>
        <w:t xml:space="preserve">Tiểu đào lúc này mới “Nga” một tiếng: “Ta đây không quản, ta còn phải đi xem bột được chưa, lát nữa nương phải làm bánh mì.”</w:t>
      </w:r>
    </w:p>
    <w:p>
      <w:pPr>
        <w:pStyle w:val="BodyText"/>
      </w:pPr>
      <w:r>
        <w:t xml:space="preserve">Giang Kỳ cười cười: “Đi thôi đi thôi.”</w:t>
      </w:r>
    </w:p>
    <w:p>
      <w:pPr>
        <w:pStyle w:val="BodyText"/>
      </w:pPr>
      <w:r>
        <w:t xml:space="preserve">Thấy tiểu đào đi xa, lúc này mới vội vàng bước về phòng mình, “ba” một tiếng ngồi dựa vào gác chân lên, thưởng thức bức thư kia: “ ‘Cẩm giáng sa’, quả nhiên danh tác, không đi mới là ngốc tử.”</w:t>
      </w:r>
    </w:p>
    <w:p>
      <w:pPr>
        <w:pStyle w:val="BodyText"/>
      </w:pPr>
      <w:r>
        <w:t xml:space="preserve">Tần Đồng càng mâu thuẫn, khí thế càng thêm hung ác nhìn Lục Gia Diễm: “Ngươi lại muốn làm gì?!”</w:t>
      </w:r>
    </w:p>
    <w:p>
      <w:pPr>
        <w:pStyle w:val="BodyText"/>
      </w:pPr>
      <w:r>
        <w:t xml:space="preserve">“Mặc kệ cái gì, chỉ là cảm thấy được đem cái bà tám kia thỉnh ra ngoài thì hảo hơn.”</w:t>
      </w:r>
    </w:p>
    <w:p>
      <w:pPr>
        <w:pStyle w:val="BodyText"/>
      </w:pPr>
      <w:r>
        <w:t xml:space="preserve">“A! Ngươi vừa mới lại bảo ta cái gì!” Rùa rùa, đổi cách nói chính là vương bát (tám), Tần Đồng răng đánh khanh khách, hận không thể ở trên yết hầu Lục Gia Diễm cắn một cái.</w:t>
      </w:r>
    </w:p>
    <w:p>
      <w:pPr>
        <w:pStyle w:val="BodyText"/>
      </w:pPr>
      <w:r>
        <w:t xml:space="preserve">Lục Gia Diễm nhíu mày: “Ta cũng không cho rằng ta gọi sai, ngươi tính xem, đã bao nhiêu ngày.”</w:t>
      </w:r>
    </w:p>
    <w:p>
      <w:pPr>
        <w:pStyle w:val="BodyText"/>
      </w:pPr>
      <w:r>
        <w:t xml:space="preserve">Lời này nói ra Tần Đồng không phản bác, mặt hết xanh lại hồng, buồn bực nửa ngày, cuối cùng khốn khổ lý sự: “Không phải chỉ là một câu sao? Lão tử nói thì nói, không thèm so đo chi li như vậy.”</w:t>
      </w:r>
    </w:p>
    <w:p>
      <w:pPr>
        <w:pStyle w:val="BodyText"/>
      </w:pPr>
      <w:r>
        <w:t xml:space="preserve">Lục Gia Diễm dựa vào bàn, không nói chuyện, chỉ lấy ánh mắt theo dõi hắn, nhìn hắn hạ xuống vẻ hung tợn rồi lại tiếp tục ánh mắt mơ hồ, sắc mặt cũng càng ngày càng hồng, sau đó rốt cuộc dường như quyết tâm ngẩng đầu lên hung ác liếc hắn một cái, nói chuyện không phát ra thanh âm, đầu lại thấp đi, nhẹ đến mức không thể nghe thấy thanh âm đang vang lên: “Ta nói, ta tựa hồ… giống như… đại khái…”</w:t>
      </w:r>
    </w:p>
    <w:p>
      <w:pPr>
        <w:pStyle w:val="BodyText"/>
      </w:pPr>
      <w:r>
        <w:t xml:space="preserve">Nói tới đây thở hổn hển một chút: “Hẳn là… là… thích ngươi…”</w:t>
      </w:r>
    </w:p>
    <w:p>
      <w:pPr>
        <w:pStyle w:val="BodyText"/>
      </w:pPr>
      <w:r>
        <w:t xml:space="preserve">Nói xong lời cuối cùng, đã muốn so với tiếng muỗi kêu còn bé hơn, cảm thấy lỗ tai mình như đã muốn bị chính nhiệt độ cơ thể của mình nấu chín, tim đập mau đến mức không khác gì bị bệnh. Cho tới bây giờ không nghĩ tới, nguyên lai thổ lộ chân chính dĩ nhiên là chuyện khó khăn như thế, nhưng ngược lại, sau khi nói xong, giống như gánh nặng đã được trút bỏ, tuy rằng vẫn đập rất là nhanh, lại cảm thấy thực nhẹ nhàng, hơn nữa, nói ra xong không lâu hắn cũng cảm thấy đây là chuyện không tồi.</w:t>
      </w:r>
    </w:p>
    <w:p>
      <w:pPr>
        <w:pStyle w:val="BodyText"/>
      </w:pPr>
      <w:r>
        <w:t xml:space="preserve">Nhưng đầu hắn vẫn thấp như cũ, không nhìn thấy nét cười bên môi Lục Gia Diễm, tuy rằng hắn thanh âm rất nhỏ, bất quá nhĩ lực minh mẫn của Lục Gia Diễm sao lại bỏ qua được, chỉ cần nói ra một lần, còn sợ về sau không được nghe hay sao? Cho nên hắn duỗi tay ra, chuẩn xác bắt được thắt lưng người nọ, dùng sức kéo người nọ vào trong lòng ngực.</w:t>
      </w:r>
    </w:p>
    <w:p>
      <w:pPr>
        <w:pStyle w:val="BodyText"/>
      </w:pPr>
      <w:r>
        <w:t xml:space="preserve">Hương vị nhẹ nhàng khoan khoái lao thẳng vào khoan mũi, hắn cao hơn Tần Đồng một cái đầu, không uổng bao nhiêu lực chế trụ cái gáy hắn, đầu tiên là đưa hắn đặt ở trên vai, không bao lâu liền mãnh liệt bắt lấy mặt hắn, hướng về phía môi hắn.</w:t>
      </w:r>
    </w:p>
    <w:p>
      <w:pPr>
        <w:pStyle w:val="BodyText"/>
      </w:pPr>
      <w:r>
        <w:t xml:space="preserve">Người dưới tay đầu tiên là như cũ giãy dụa chống cự, nhưng rất nhanh liền tước vũ khí, sau khi để hắn tùy ý tàn sát bừa bãi liền như có như không đáp trả, dần dần lại biến thành kịch liệt, đợi đến khi chấm dứt, hắn ngay cả không khí trong phổi cũng cạn kiệt.</w:t>
      </w:r>
    </w:p>
    <w:p>
      <w:pPr>
        <w:pStyle w:val="BodyText"/>
      </w:pPr>
      <w:r>
        <w:t xml:space="preserve">Tần Đồng tự nhiên càng đứng không vững, chân nhuyễn chỉ có thể bám vào người Lục Gia Diễm, trong lòng giận dữ và xấu hổ, chưa từng có ai hôn hắn thành như vậy, toàn bộ đều ỷ vào cái lượng hô hấp không giống người kia. Con mẹ nó! So kỹ thuật thì hắn sợ ai a?! [đương nhiên, trước kia đều là nữ nhân, so ra kém nam nhân càng thêm kém hơn nam nhân cổ đại trước mắt này]</w:t>
      </w:r>
    </w:p>
    <w:p>
      <w:pPr>
        <w:pStyle w:val="BodyText"/>
      </w:pPr>
      <w:r>
        <w:t xml:space="preserve">Lục Gia Diễm nhìn ra sự không cam lòng của hắn, cũng không vạch trần, trực tiếp đưa hắn đỡ lấy, sau đó nói sang chuyện khác: “Ngươi nghĩ muốn vào hoàng cung, vậy giúp ta ngẫm lại, thế nào mới có thể thuyết phục người dưỡng kim ngư kia mang nhóm ta tiến vào.”</w:t>
      </w:r>
    </w:p>
    <w:p>
      <w:pPr>
        <w:pStyle w:val="BodyText"/>
      </w:pPr>
      <w:r>
        <w:t xml:space="preserve">Tần Đồng còn đang bận giãy dụa đẩy Lục Gia Diễm ra tự mình đứng vững, cũng không có nghe rõ Lục Gia Diễm nói cái gì, trực giác liền phản bác: “Ta làm chi phải giúp ngươi? Muốn thì tự làm đi!”</w:t>
      </w:r>
    </w:p>
    <w:p>
      <w:pPr>
        <w:pStyle w:val="BodyText"/>
      </w:pPr>
      <w:r>
        <w:t xml:space="preserve">Động tác giãy dụa đột nhiên dừng lại: “Ngươi vừa nói muốn ta nghĩ cái gì?!”</w:t>
      </w:r>
    </w:p>
    <w:p>
      <w:pPr>
        <w:pStyle w:val="BodyText"/>
      </w:pPr>
      <w:r>
        <w:t xml:space="preserve">Lục Gia Diễm buông hắn ra: “Ngươi đều đã nói vậy, kia vẫn là ta tự mình nghĩ đi, dù sao biện pháp luôn nghĩ ra được, cùng lắm là chậm một chút thôi.”</w:t>
      </w:r>
    </w:p>
    <w:p>
      <w:pPr>
        <w:pStyle w:val="BodyText"/>
      </w:pPr>
      <w:r>
        <w:t xml:space="preserve">Tần Đồng đột nhiên nhào lên: “Ngươi nếu dám không mang ta theo, ta liền đánh ngươi thành đầu heo!” Hoàng cung a hoàng cung, nói cái gì hắn cũng phải đi để khai mở nhãn giới!”</w:t>
      </w:r>
    </w:p>
    <w:p>
      <w:pPr>
        <w:pStyle w:val="BodyText"/>
      </w:pPr>
      <w:r>
        <w:t xml:space="preserve">Lục Gia Diễm theo mép bàn tránh thoát đi, năm ngón tay trái mở ra bao lấy nắm tay căn bản đối với hắn mà nói không có lực uy hiếp kia: “Ngươi chừng nào thì tiến bộ? Hơn nữa, ta có nói không mang ngươi theo?”</w:t>
      </w:r>
    </w:p>
    <w:p>
      <w:pPr>
        <w:pStyle w:val="BodyText"/>
      </w:pPr>
      <w:r>
        <w:t xml:space="preserve">Tần Đồng ngẩn người, la to: “Ngươi đùa giỡn ta!”</w:t>
      </w:r>
    </w:p>
    <w:p>
      <w:pPr>
        <w:pStyle w:val="BodyText"/>
      </w:pPr>
      <w:r>
        <w:t xml:space="preserve">“Chính ngươi không nghe rõ đừng đổ lên đầu người khác.”</w:t>
      </w:r>
    </w:p>
    <w:p>
      <w:pPr>
        <w:pStyle w:val="BodyText"/>
      </w:pPr>
      <w:r>
        <w:t xml:space="preserve">“…Tốt lắm, kia biện pháp ngươi tự mình nghĩ đi, ta đi chờ tin lành!” Nói xong hạ một chưởng về phía chỗ Lục Gia Diễm còn đang bao lấy tay mình, vài bước liền bước ra ngoài.</w:t>
      </w:r>
    </w:p>
    <w:p>
      <w:pPr>
        <w:pStyle w:val="BodyText"/>
      </w:pPr>
      <w:r>
        <w:t xml:space="preserve">Lần này Lục Gia Diễm thật ra không tránh đi, “ba” một tiếng thanh thúy vang dội, nâng lên đã thấy mu bàn tay là một mảnh hồng, ẩn hiện cảm giác nóng rát.</w:t>
      </w:r>
    </w:p>
    <w:p>
      <w:pPr>
        <w:pStyle w:val="BodyText"/>
      </w:pPr>
      <w:r>
        <w:t xml:space="preserve">Vẫy vẫy tay ngồi xuống, Lục Gia Diễm một lần nữa cầm lấy mấy thứ trên bàn, lần này mở ra xem thật sự là cẩn thận, thẳng đến khi xem xong, mới thấp giọng lẩm bẩm: “Còn phải nghĩ biện pháp gì, trực tiếp đem cho Trần lão nhân xem, hắn không có khả năng không đáp ứng…”</w:t>
      </w:r>
    </w:p>
    <w:p>
      <w:pPr>
        <w:pStyle w:val="BodyText"/>
      </w:pPr>
      <w:r>
        <w:t xml:space="preserve">Vì thế hai ngày sau, Tần Đồng cùng Lục Gia Diễm lại tới kim ngư Trần gia, Trần lão nhân vừa thấy Tần Đồng liền cười nói: “Nguyên lai là Tần công tử, vẫn là muốn chọn mấy con ngư yêu thích trở về?”</w:t>
      </w:r>
    </w:p>
    <w:p>
      <w:pPr>
        <w:pStyle w:val="BodyText"/>
      </w:pPr>
      <w:r>
        <w:t xml:space="preserve">Tần Đồng lắc đầu, nhìn Lục Gia Diễm đứng ở bên cạnh mình, nói: “Lão gia tử, ta hôm nay không phải đến xem ngư.”</w:t>
      </w:r>
    </w:p>
    <w:p>
      <w:pPr>
        <w:pStyle w:val="BodyText"/>
      </w:pPr>
      <w:r>
        <w:t xml:space="preserve">“Nga, đó là chuyện gì?”</w:t>
      </w:r>
    </w:p>
    <w:p>
      <w:pPr>
        <w:pStyle w:val="Compact"/>
      </w:pPr>
      <w:r>
        <w:t xml:space="preserve">“Này… vẫn là để hắn nói với ngươi đi.”</w:t>
      </w:r>
      <w:r>
        <w:br w:type="textWrapping"/>
      </w:r>
      <w:r>
        <w:br w:type="textWrapping"/>
      </w:r>
    </w:p>
    <w:p>
      <w:pPr>
        <w:pStyle w:val="Heading2"/>
      </w:pPr>
      <w:bookmarkStart w:id="106" w:name="chương-85-họa-căn"/>
      <w:bookmarkEnd w:id="106"/>
      <w:r>
        <w:t xml:space="preserve">85. Chương 85: Họa Căn</w:t>
      </w:r>
    </w:p>
    <w:p>
      <w:pPr>
        <w:pStyle w:val="Compact"/>
      </w:pPr>
      <w:r>
        <w:br w:type="textWrapping"/>
      </w:r>
      <w:r>
        <w:br w:type="textWrapping"/>
      </w:r>
      <w:r>
        <w:t xml:space="preserve">Tần Đồng lắc đầu, nhìn Lục Gia Diễm đứng ở bên cạnh mình, nói: “Lão gia tử, ta hôm nay không phải đến xem ngư.”</w:t>
      </w:r>
    </w:p>
    <w:p>
      <w:pPr>
        <w:pStyle w:val="BodyText"/>
      </w:pPr>
      <w:r>
        <w:t xml:space="preserve">“Nga, đó là chuyện gì?”</w:t>
      </w:r>
    </w:p>
    <w:p>
      <w:pPr>
        <w:pStyle w:val="BodyText"/>
      </w:pPr>
      <w:r>
        <w:t xml:space="preserve">“Này… vẫn là để hắn nói với ngươi đi.”</w:t>
      </w:r>
    </w:p>
    <w:p>
      <w:pPr>
        <w:pStyle w:val="BodyText"/>
      </w:pPr>
      <w:r>
        <w:t xml:space="preserve">Lục Gia diễm từ phía sau Tần Đồng đi tới: “Trần lão gia tử, có thể hay không nói chuyện một chút?”</w:t>
      </w:r>
    </w:p>
    <w:p>
      <w:pPr>
        <w:pStyle w:val="BodyText"/>
      </w:pPr>
      <w:r>
        <w:t xml:space="preserve">Trần lão nhân thấy Lục Gia Diễm chăm chú nhìn vào ánh mắt mình, trong lòng đột nhiên dâng lên một loại dự cảm, một loại dự cảm đã theo hắn mười năm trời nay, hắn cũng không biết vì sao mình lại có thể khẳng định như vậy, lập tức liền gật đầu nói: “Đi theo ta.”</w:t>
      </w:r>
    </w:p>
    <w:p>
      <w:pPr>
        <w:pStyle w:val="BodyText"/>
      </w:pPr>
      <w:r>
        <w:t xml:space="preserve">Tần Đồng ngồi xổm trước cửa phòng Trần lão nhân, thần tình căm giận, Lục Gia Diễm đã nói chuyện với Trần lão nhân trong phòng gần nửa canh giờ, hắn bên ngoài ngồi chồm hổm cũng gần nửa canh giờ, vốn hắn cũng tính đi vào, kết quả còn chưa bước vào cửa, Lục Gia Diễm chỉ quăng một câu “Ngươi ở bên ngoài chờ.” Liền đem hắn ngăn ở ngoài cửa, cái gì cũng không nghe được.</w:t>
      </w:r>
    </w:p>
    <w:p>
      <w:pPr>
        <w:pStyle w:val="BodyText"/>
      </w:pPr>
      <w:r>
        <w:t xml:space="preserve">Tần Đồng ngồi chồm hổm đến mức hai chân muốn lên men, đành phải đứng lên, duỗi cổ đi dạo một vòng phòng kia, chỉ tiếc cửa sổ đóng chặt, một khe hở cũng không chừa cho hắn, khiến hắn càng tức giận, dựa vào cái gì lại không cho hắn biết?!</w:t>
      </w:r>
    </w:p>
    <w:p>
      <w:pPr>
        <w:pStyle w:val="BodyText"/>
      </w:pPr>
      <w:r>
        <w:t xml:space="preserve">Đến lần thứ ba hắn mò đến cạnh cửa, cửa rốt cuộc cũng mở ra, Trần lão nhân vẻ mặt bi thương lại kích động, nếp nhăn trên mặt còn nhịn không được run run, trong khóe mắt mang theo lệ, khóe miệng lại không ngăn được một nụ cười, trong lúc nhất thời Tần Đồng có cảm giác quái dị, hắn nói với Lục Gia Diễm: “Vậy như vậy đi.”</w:t>
      </w:r>
    </w:p>
    <w:p>
      <w:pPr>
        <w:pStyle w:val="BodyText"/>
      </w:pPr>
      <w:r>
        <w:t xml:space="preserve">Lục Gia Diễm gật gật đầu, khó được chắp tay vái chào: “Như đã định, làm phiền.”</w:t>
      </w:r>
    </w:p>
    <w:p>
      <w:pPr>
        <w:pStyle w:val="BodyText"/>
      </w:pPr>
      <w:r>
        <w:t xml:space="preserve">Tần Đồng nhìn tới nhìn lui, vừa tính đặt câu hỏi, Lục Gia Diễm đã lôi kéo hắn: “Chúng ta trước cáo từ, đến lúc đó lại đến.”</w:t>
      </w:r>
    </w:p>
    <w:p>
      <w:pPr>
        <w:pStyle w:val="BodyText"/>
      </w:pPr>
      <w:r>
        <w:t xml:space="preserve">“Đi thôi đi thôi.”</w:t>
      </w:r>
    </w:p>
    <w:p>
      <w:pPr>
        <w:pStyle w:val="BodyText"/>
      </w:pPr>
      <w:r>
        <w:t xml:space="preserve">Lục Gia Diễm kéo Tần Đồng ra ngoài Trần gia, Tần Đồng lúc này cũng cố không phát hỏa, hỏi thẳng: “Hắn đáp ứng rồi?”</w:t>
      </w:r>
    </w:p>
    <w:p>
      <w:pPr>
        <w:pStyle w:val="BodyText"/>
      </w:pPr>
      <w:r>
        <w:t xml:space="preserve">“Nhìn cũng biết là hắn đáp ứng rồi.”</w:t>
      </w:r>
    </w:p>
    <w:p>
      <w:pPr>
        <w:pStyle w:val="BodyText"/>
      </w:pPr>
      <w:r>
        <w:t xml:space="preserve">Tần Đồng vừa định hỏi “Ngươi như thế nào làm cho hắn đáp ứng?” Lục Gia Diễm lại kéo hắn đi về phía trước, thay đổi đề tài: “Nói thời gian dài như vậy, lại khát lại đói, tìm một chỗ nghỉ ngơi một chút hãy trở về.”</w:t>
      </w:r>
    </w:p>
    <w:p>
      <w:pPr>
        <w:pStyle w:val="BodyText"/>
      </w:pPr>
      <w:r>
        <w:t xml:space="preserve">Hắn còn chưa kéo được hai bước, Tần Đồng liền một cái tát chụp qua: “Bỏ tay ra, ta cũng không phải không đi được.”</w:t>
      </w:r>
    </w:p>
    <w:p>
      <w:pPr>
        <w:pStyle w:val="BodyText"/>
      </w:pPr>
      <w:r>
        <w:t xml:space="preserve">Tay Lục Gia Diễm thu lại rất mau, Tần Đồng thất bại, trong lòng phi thường khó chịu, Lục Gia Diễm chỉ vào trà lâu đối diện nói: “Ngay tại nơi này nghỉ một chút.”</w:t>
      </w:r>
    </w:p>
    <w:p>
      <w:pPr>
        <w:pStyle w:val="BodyText"/>
      </w:pPr>
      <w:r>
        <w:t xml:space="preserve">Lúc này đã gần đến buổi trưa, ánh nắng mãnh liệt chiếu thẳng tắp xuống dưới ngay cả một cái bóng để che cũng không có, người trên đường tốp năm tốp ba, nếu không phải bất đắc dĩ, ai cũng không muốn phải ra ngoài tại thời điểm này, đâu cũng là cảnh tượng vội vàng hận không thể một bước liền đến ngay nơi muốn đến cho rồi.</w:t>
      </w:r>
    </w:p>
    <w:p>
      <w:pPr>
        <w:pStyle w:val="BodyText"/>
      </w:pPr>
      <w:r>
        <w:t xml:space="preserve">Tần Đồng chịu không nổi nhất là nóng, Lục Gia Diễm vừa nói như vậy hắn liền cảm thấy nóng, lập tức bỏ chạy đến gian trà lâu kia, chọn một phòng trang nhã trên lầu râm mát thông gió, gọi trà lạnh cùng mấy thứ điểm tâm nhẹ, chuẩn bị ngồi nghỉ chân.</w:t>
      </w:r>
    </w:p>
    <w:p>
      <w:pPr>
        <w:pStyle w:val="BodyText"/>
      </w:pPr>
      <w:r>
        <w:t xml:space="preserve">Đợi đến khi uống hoàn trà cùng mấy thứ điểm tâm, Tần Đồng rốt cuộc nhớ lại, hỏi: “Uy, bức thư này rốt cuộc viết cái gì? Có cái gì ta không thể nhìn?”</w:t>
      </w:r>
    </w:p>
    <w:p>
      <w:pPr>
        <w:pStyle w:val="BodyText"/>
      </w:pPr>
      <w:r>
        <w:t xml:space="preserve">Lục Gia Diễm buông chén trà, nhìn hắn trả lời: “Muốn xem thì cũng có thể xem, chỉ là ta không muốn cho ngươi xem thôi.”</w:t>
      </w:r>
    </w:p>
    <w:p>
      <w:pPr>
        <w:pStyle w:val="BodyText"/>
      </w:pPr>
      <w:r>
        <w:t xml:space="preserve">Lời này khiến Tần Đồng thiếu chút nữa tung bàn: “Dựa vào cái gì?”</w:t>
      </w:r>
    </w:p>
    <w:p>
      <w:pPr>
        <w:pStyle w:val="BodyText"/>
      </w:pPr>
      <w:r>
        <w:t xml:space="preserve">“Bên trong viết gì đó người đoán được đại khái đi, ngươi xác định ngươi thật muốn xem?”</w:t>
      </w:r>
    </w:p>
    <w:p>
      <w:pPr>
        <w:pStyle w:val="BodyText"/>
      </w:pPr>
      <w:r>
        <w:t xml:space="preserve">Tần Đồng nghĩ nghĩ, cuối cùng từ bỏ, lắc đầu nói: “Quên đi, ta từ bỏ, cái thứ này không xem cũng thế.”</w:t>
      </w:r>
    </w:p>
    <w:p>
      <w:pPr>
        <w:pStyle w:val="BodyText"/>
      </w:pPr>
      <w:r>
        <w:t xml:space="preserve">Hắn ngay cả thuế thu nhập cũng không muốn chính mình chạy tới cùng quan phủ giao tiếp, huống chi là cái loại hại quá nhiều sinh mệnh người kia, nếu là việc này không phát sinh trên người mình, chỉ là một bộ phim ảnh, nhìn một cái thật không sao cả, mà còn có hứng thú. Nhưng tưởng tượng việc này chân chân thật thật phát sinh bên người mình, mặc dù chỉ là chuyện xưa của mười năm trước, cũng tốt hơn không nên xem.</w:t>
      </w:r>
    </w:p>
    <w:p>
      <w:pPr>
        <w:pStyle w:val="BodyText"/>
      </w:pPr>
      <w:r>
        <w:t xml:space="preserve">Lại hỏi: “Kia Trần lão nhân nếu đáp ứng ngươi, khi nào thì tiến cung?”</w:t>
      </w:r>
    </w:p>
    <w:p>
      <w:pPr>
        <w:pStyle w:val="BodyText"/>
      </w:pPr>
      <w:r>
        <w:t xml:space="preserve">“Mùa thu.”</w:t>
      </w:r>
    </w:p>
    <w:p>
      <w:pPr>
        <w:pStyle w:val="BodyText"/>
      </w:pPr>
      <w:r>
        <w:t xml:space="preserve">“Mùa thu?!” Không phải chứ, như thế nào phải lâu như vậy.</w:t>
      </w:r>
    </w:p>
    <w:p>
      <w:pPr>
        <w:pStyle w:val="BodyText"/>
      </w:pPr>
      <w:r>
        <w:t xml:space="preserve">“Hắn là người nuôi cá, phụ trách đổi mới giống trong cung hằng năm, cá mùa thu tốt nhất, cho nên trước Trung thu hằng năm hắn mới có thể tiến cung hiến ngư, ở trong cung khoảng nửa tháng, trước kiểm tra giống, cái nào nên đem đổi thì đi đổi. Đây là truyền thống nhiều năm trong cung, ngươi chẳng lẽ muốn hắn phải đột nhiên thay đổi, lúc này chạy tới?”</w:t>
      </w:r>
    </w:p>
    <w:p>
      <w:pPr>
        <w:pStyle w:val="BodyText"/>
      </w:pPr>
      <w:r>
        <w:t xml:space="preserve">Tần Đồng nhiều lắm cũng chỉ biết chọn ngư, nào biết cư nhiên còn có loại quy củ này, hiện tại tháng sáu chưa hết, muốn tới Trung thu mười lăm tháng tám còn hơn một tháng: “Này thì có thể đợi.” Hoàng cung quả nhiên không dễ vào.</w:t>
      </w:r>
    </w:p>
    <w:p>
      <w:pPr>
        <w:pStyle w:val="BodyText"/>
      </w:pPr>
      <w:r>
        <w:t xml:space="preserve">Sau đó không ai nói chuyện, không khí giữa hai người vì thế mà trầm mặc xuống, nhưng Tần Đồng cư nhiên cảm thấy được thời gian không hề trôi. Cứ như vậy mà vui chơi đến giờ thân, khi trời đã ngã về phía tây và những bóng râm to lớn xuất hiện trên mặt đường, họ mới ra khỏi trà lâu, hướng về nhà.</w:t>
      </w:r>
    </w:p>
    <w:p>
      <w:pPr>
        <w:pStyle w:val="BodyText"/>
      </w:pPr>
      <w:r>
        <w:t xml:space="preserve">Sau khi trở về cùng Chu tẩu và tiểu đào chào hỏi liền vào nhà, phát hiện Giang Kỳ đang tinh thần không tốt mà nằm dài trên mặt bàn, thấy bọn họ tiến vào thì hữu khí vô lực ngẩng đầu: “Cuối cùng cũng trở về, đợi một lát nữa ta liền ngủ mất.” Nói xong đánh một cái ngáp thật to.</w:t>
      </w:r>
    </w:p>
    <w:p>
      <w:pPr>
        <w:pStyle w:val="BodyText"/>
      </w:pPr>
      <w:r>
        <w:t xml:space="preserve">Tần Đồng kỳ quái nói: “Chờ chúng ta làm cái gì? Còn nữa, ngươi như thế nào thành ra vậy, đêm qua không ngủ?”</w:t>
      </w:r>
    </w:p>
    <w:p>
      <w:pPr>
        <w:pStyle w:val="BodyText"/>
      </w:pPr>
      <w:r>
        <w:t xml:space="preserve">Giang Kỳ từ trên mặt bàn đưa qua một thứ gì đó, là một phong thư có hơi chút dày, cố gắng mở to mắt, nói có chút vướng víu không rõ: “Đương nhiên là cho ngươi, tối hôm qua vừa mới có được, ta sớm hôm nay tới tìm thì các ngươi không có, đành phải chờ. Đêm qua đương nhiên không ngủ, ta mà ngủ thì sao có thể thành cái dạng này.”</w:t>
      </w:r>
    </w:p>
    <w:p>
      <w:pPr>
        <w:pStyle w:val="BodyText"/>
      </w:pPr>
      <w:r>
        <w:t xml:space="preserve">Rượu đêm qua quả nhiên mạnh, thứ tốt nhất uống bao nhiêu cũng cảm thấy không nhiều, nhưng là tuổi tác không buông tha con người, đều chưa cảm thấy thật tận hứng, cư nhiên tinh lực lại không chịu nổi. Chính là có người mời khách thật sự là lực hấp dẫn vô cùng, cho dù không nhờ, hắn cũng phải đi, thật vất vả mới tranh thủ được cơ hội thì không thể lãng phí, không cần tiêu tiền của chính mình, thật sự rất là tốt.</w:t>
      </w:r>
    </w:p>
    <w:p>
      <w:pPr>
        <w:pStyle w:val="BodyText"/>
      </w:pPr>
      <w:r>
        <w:t xml:space="preserve">Tần Đồng không lưu ý đến lời hắn nói, chỉ mở phong thư ra, phát hiện là do Hà Vấn Kinh viết, nói rằng mọi chuyện đã hoàn thành, đồng thời đưa tới bằng chứng khai nộp thuế của quan phủ các nơi, khó trách lại dày như vậy.</w:t>
      </w:r>
    </w:p>
    <w:p>
      <w:pPr>
        <w:pStyle w:val="BodyText"/>
      </w:pPr>
      <w:r>
        <w:t xml:space="preserve">Lục Gia Diễm bên cạnh nhíu nhíu mày, đêm qua lấy được mà sáng hôm nay mới trở về, vì thế nói: “Giang Đại gia đêm qua thật sự rất bận rộn.”</w:t>
      </w:r>
    </w:p>
    <w:p>
      <w:pPr>
        <w:pStyle w:val="BodyText"/>
      </w:pPr>
      <w:r>
        <w:t xml:space="preserve">Giang Kỳ ngẩn người, đầu đã muốn biến thành keo hồ lúc này mới ý thức được chính mình nói lỡ miệng, hắc hắc hai tiếng giả bộ nói: “Mệt mỏi, ta đi ngủ đây, hẹn gặp lại hẹn gặp lại.” Nói xong trực tiếp trốn mất.</w:t>
      </w:r>
    </w:p>
    <w:p>
      <w:pPr>
        <w:pStyle w:val="BodyText"/>
      </w:pPr>
      <w:r>
        <w:t xml:space="preserve">Lục Gia Diễm lại tiếp một câu: “Ngươi nếu mệt mỏi như vậy, người khác nhìn càng thấy mệt, không bằng chết trước một lần, tốt xấu gì cũng là một sự giải thoát.”</w:t>
      </w:r>
    </w:p>
    <w:p>
      <w:pPr>
        <w:pStyle w:val="BodyText"/>
      </w:pPr>
      <w:r>
        <w:t xml:space="preserve">Nét mặt già nua trên gương mặt Tiễn bá của Giang Kỳ nhanh bị kéo thẳng ra, thầm nghĩ nguyên lai không thấy mình hắn lại vừa mắt như vậy, uổng công mình cân nhắc người nào đó, thật sự là bị mù, miệng thì đáp: “Tuy rằng ta hiện tại là lão da lão thịt, nhưng cảm thấy sống còn chưa có đủ, muốn chết chỉ sợ là rất khó, không chừng còn có thể sống rất lâu.” Nói xong lầm bầm hai tiếng mới đi, hé ra trên gương mặt già nua rõ ràng thêm mấy nếp nhăn, lại có vẻ sâu thêm nhiều.</w:t>
      </w:r>
    </w:p>
    <w:p>
      <w:pPr>
        <w:pStyle w:val="BodyText"/>
      </w:pPr>
      <w:r>
        <w:t xml:space="preserve">Tần Đồng đối với cuộc đối thoại của bọn họ thì mắt điếc tai ngơ, đem mấy thứ kia xem xong, liên tục cảm thán: “Quả nhiên hữu hiệu, nhân hòa nhân chính là không giống nhau.”</w:t>
      </w:r>
    </w:p>
    <w:p>
      <w:pPr>
        <w:pStyle w:val="BodyText"/>
      </w:pPr>
      <w:r>
        <w:t xml:space="preserve">Không chỉ hữu hiệu, khoản thuế trước mặt so với thông cáo trước kia ước chừng giảm gần một nửa, chỉ nhìn con số này với những bóng ma tham nhũng trong các quan phủ, hằng năm có thể thấy tích lũy được một con số đáng sợ đến cỡ nào.</w:t>
      </w:r>
    </w:p>
    <w:p>
      <w:pPr>
        <w:pStyle w:val="BodyText"/>
      </w:pPr>
      <w:r>
        <w:t xml:space="preserve">Tần Đồng càng thêm cảm thán: “Quyền lực quyền lực, quả nhiên có quyền là có lợi a, đi đến đâu cũng đều không thay đổi.”</w:t>
      </w:r>
    </w:p>
    <w:p>
      <w:pPr>
        <w:pStyle w:val="BodyText"/>
      </w:pPr>
      <w:r>
        <w:t xml:space="preserve">Việc này Lục Gia Diễm thấy càng nhiều, những kẻ này vì lợi ích của chính mình mà dọn ra bao nhiêu “chướng ngại vật” đếm không hết, cho nên chỉ cười lạnh nói: “Mười năm gian khổ học tập chỉ để làm quan, nào có nhiều người đọc sách mà lại cao thượng đâu.”</w:t>
      </w:r>
    </w:p>
    <w:p>
      <w:pPr>
        <w:pStyle w:val="BodyText"/>
      </w:pPr>
      <w:r>
        <w:t xml:space="preserve">Tần Đồng gãi gãi tóc, cổ nhân nói chuyện quả nhiên có khác, chỉ mấy từ ngắn ngủi đã nói ra mục đích theo đuổi của học sinh nơi học viện hắn tham gia khi đó, trừ bỏ tiền thì còn cái gì khác nữa.</w:t>
      </w:r>
    </w:p>
    <w:p>
      <w:pPr>
        <w:pStyle w:val="BodyText"/>
      </w:pPr>
      <w:r>
        <w:t xml:space="preserve">Hắn lúc ấy đã nghĩ không thông, sau gần như là chết một lần càng thêm nghĩ không thông, tiền trên đời này kiếm mãi thì sao, hơn nữa, sinh mệnh quan trọng, đô la trên thiên đường cũng không có lưu thông, kiếm nhiều như vậy giữ trong ngân hàng, có ý nghĩa gì chứ?</w:t>
      </w:r>
    </w:p>
    <w:p>
      <w:pPr>
        <w:pStyle w:val="BodyText"/>
      </w:pPr>
      <w:r>
        <w:t xml:space="preserve">Đương nhiên, tại thời không này hắn sau khi buôn bán không thể không thừa nhận kiếm tiền là chuyện thực quá đã ghiền, nhưng hắn vẫn cảm thấy đủ là được, vì tiền mà khiến mình mệt mỏi tới mức nửa sống nửa chết thì, không có lời chút nào.</w:t>
      </w:r>
    </w:p>
    <w:p>
      <w:pPr>
        <w:pStyle w:val="BodyText"/>
      </w:pPr>
      <w:r>
        <w:t xml:space="preserve">___________________</w:t>
      </w:r>
    </w:p>
    <w:p>
      <w:pPr>
        <w:pStyle w:val="BodyText"/>
      </w:pPr>
      <w:r>
        <w:t xml:space="preserve">Tấn Dương mấy ngày nay chỉ cảm thấy thần khí thanh sảng, từ sau chuyện Phó Nguyên hắn ngủ luôn không ngon, cả ngày cả ngày đều ôm lấy mật tín kia không dám buông tay, sợ bị người đánh cắp mất. Nhưng lại càng không dám tiêu hủy, đó là vì để phòng ngừa vạn nhất còn cấp mình đường lui, vì thế liền như mang theo một khối đá lớn trong lòng, biến thành cuộc sống hàng ngày khó yên.</w:t>
      </w:r>
    </w:p>
    <w:p>
      <w:pPr>
        <w:pStyle w:val="BodyText"/>
      </w:pPr>
      <w:r>
        <w:t xml:space="preserve">Mà sau vài ngày, hắn tinh lực tiều tụy rốt cuộc bức ra được một biện pháp, càng nghĩ càng thấy biện pháp này thật tuyệt diệu, lập tức liền ngồi không yên, chăm chú nhìn trời tối đen liền lập tức thay đổi y phục dạ hành mang theo thứ đó chuồn ra khỏi phủ đệ nhà mình.</w:t>
      </w:r>
    </w:p>
    <w:p>
      <w:pPr>
        <w:pStyle w:val="BodyText"/>
      </w:pPr>
      <w:r>
        <w:t xml:space="preserve">Hắn võ công căn bản không cao lắm, vì thế càng thêm cẩn thận, một đường liên tiếp luôn ngó chừng phía sau, lại còn bảy rẽ tám ngoặt, đến nửa đêm mới lưu đến tòa nhà trước kia là của Phó Nguyên.</w:t>
      </w:r>
    </w:p>
    <w:p>
      <w:pPr>
        <w:pStyle w:val="BodyText"/>
      </w:pPr>
      <w:r>
        <w:t xml:space="preserve">Tòa nhà kia từ sau khi bị sung công, không bao lâu liền bị triều đình cấp cho một tiểu quan vừa mới được điều vào trong kinh, người nọ còn không biết chuyện tình rõ ràng, chỉ nói mình vận khí tốt, còn chưa tới kinh thì đã được phân chỗ ở. Liền trước hết đem tôi tớ tới quét tước ngôi nhà sạch sẽ, chính mình còn đang trên đường, dự định chọn một ngày may mắn thì dọn vào.</w:t>
      </w:r>
    </w:p>
    <w:p>
      <w:pPr>
        <w:pStyle w:val="BodyText"/>
      </w:pPr>
      <w:r>
        <w:t xml:space="preserve">Giờ phút này tòa nhà đã được quét dọn sạch sẽ, trong phòng ngoài phòng đều dựa theo ý chí của chủ tử mà bố trí lại toàn bộ, hết thảy đều đã sẵn sàng, chỉ chờ chủ nhân đến.</w:t>
      </w:r>
    </w:p>
    <w:p>
      <w:pPr>
        <w:pStyle w:val="BodyText"/>
      </w:pPr>
      <w:r>
        <w:t xml:space="preserve">Kia tôi tớ đã sớm tạm nghỉ, buổi tối ngủ cũng thật trầm, ai cũng không biết có người đang men theo tường viện trở mình xuống dưới, cảnh giác nhìn xung quanh một lần, đụng đến một góc dưới giàn hoa.</w:t>
      </w:r>
    </w:p>
    <w:p>
      <w:pPr>
        <w:pStyle w:val="BodyText"/>
      </w:pPr>
      <w:r>
        <w:t xml:space="preserve">Người nọ đúng là Tấn Dương, hắn càng nghĩ, càng cảm thấy chỉ có đem thứ đó giấu ở nơi chỉ có tự mình biết lại là nơi như thế nào cũng không muốn đến mới tính là an toàn, hơn nữa cái nơi kia tuyệt đối không thể ở trong chỗ của mình. Nên giấu nơi nào, khiến hắn nhức đầu thật lâu, thẳng đến sáng nay linh quang vừa hiện, hắn mới phát hiện, một nơi tuyệt hảo như thế cư nhiên lại bị mình xem nhẹ một thời gian dài.</w:t>
      </w:r>
    </w:p>
    <w:p>
      <w:pPr>
        <w:pStyle w:val="BodyText"/>
      </w:pPr>
      <w:r>
        <w:t xml:space="preserve">Phó Nguyên đã chết, nơi trụ cũng đã sớm cấp cho người khác, lại thay đổi chủ nhân, tuyệt đối không có người nghĩ đến mình thế nhưng đem mấy thứ đó đặt ở nơi này, chính mình lại vì giữ bí mật, hôm nay, trừ bỏ trời biết đất biết, tự mình biết tuyệt không có gì có thể lộ.</w:t>
      </w:r>
    </w:p>
    <w:p>
      <w:pPr>
        <w:pStyle w:val="BodyText"/>
      </w:pPr>
      <w:r>
        <w:t xml:space="preserve">Tấn Dương càng nghĩ càng đắc ý, dưới tay cũng không dám tạm dừng, một bên chú ý động tĩnh quanh mình, một bên rút ra cái xẻng nhỏ lặng lẽ đào đất dưới giàn hoa.</w:t>
      </w:r>
    </w:p>
    <w:p>
      <w:pPr>
        <w:pStyle w:val="BodyText"/>
      </w:pPr>
      <w:r>
        <w:t xml:space="preserve">Phó Nguyên khi còn sống cũng không phải là người có tâm tình nhàn rỗi, trong viện trừ bỏ vài cái cây già cỗi ra thì không có cái gì khác, mà người mới tới lại phong nhã trái ngược, tôi tớ theo yêu thích của hắn mà đem cây tới viện tu sửa một lần nữa, lại trồng hoa cùng cây cảnh, đem cái sân không lớn này trở thành một hứng thú trong cuộc sống.</w:t>
      </w:r>
    </w:p>
    <w:p>
      <w:pPr>
        <w:pStyle w:val="BodyText"/>
      </w:pPr>
      <w:r>
        <w:t xml:space="preserve">Bởi vì hoa và cây là mới, bùn đất rất là xốp, còn mang theo một chút hơi ẩm, Tần Dương không tốn bao nhiêu thời gian đã đào được một cái hố nhỏ vuông nửa thước, sâu một thước, từ trong ***g ngực lấy ra một cái gỗ lim lớn hơn bàn tay một chút đặt vào trong, nhanh chóng lấp đất lên.</w:t>
      </w:r>
    </w:p>
    <w:p>
      <w:pPr>
        <w:pStyle w:val="BodyText"/>
      </w:pPr>
      <w:r>
        <w:t xml:space="preserve">Này hết thảy làm xong, hắn lại quỳ rạp trên mặt đất nhìn kỹ xem, lúc này mới có thể yên tâm rời đi. Về đến nhà chỉ thấy trong lòng như nhẹ đi một tảng đá lớn, rốt cuộc có thể hảo hảo có một giấc ngủ ngon.</w:t>
      </w:r>
    </w:p>
    <w:p>
      <w:pPr>
        <w:pStyle w:val="BodyText"/>
      </w:pPr>
      <w:r>
        <w:t xml:space="preserve">Hắn lại không biết, ngay thời điểm hắn yên tâm mà ngủ ngon, nơi hắn vừa mới chôn giấu bí mật lại bị người nào đó đào lên, đem cái hộp nhỏ kia một lần nữa lấy ra, lại đem đất lấp đi, thoải mái bay ra khỏi tường viện mà rời đi.</w:t>
      </w:r>
    </w:p>
    <w:p>
      <w:pPr>
        <w:pStyle w:val="BodyText"/>
      </w:pPr>
      <w:r>
        <w:t xml:space="preserve">Ngày thứ hai, tôi tớ trong phủ ngây thơ tỉnh lại, căn bản không biết nhà mình đã bị hai người kỳ lạ đến thăm, chỉ kỳ quái sao đã qua vài ngày mà chỗ này vẫn có chút ẩm ướt, lại nói chắc là vì bóng râm, cho nên chậm một chút, cũng không để ý.</w:t>
      </w:r>
    </w:p>
    <w:p>
      <w:pPr>
        <w:pStyle w:val="BodyText"/>
      </w:pPr>
      <w:r>
        <w:t xml:space="preserve">__________________</w:t>
      </w:r>
    </w:p>
    <w:p>
      <w:pPr>
        <w:pStyle w:val="BodyText"/>
      </w:pPr>
      <w:r>
        <w:t xml:space="preserve">Xem xong thứ Hà Vấn Kinh mang tới, Tần Đồng nghĩ tới nghĩ lui cầng phải đi gặp mặt nói lời tạ ơn, vì thế viết cái thiệp, chuẩn bị tìm thời gian đem qua.</w:t>
      </w:r>
    </w:p>
    <w:p>
      <w:pPr>
        <w:pStyle w:val="BodyText"/>
      </w:pPr>
      <w:r>
        <w:t xml:space="preserve">Lục Gia Diễm nhìn hắn ghé vào bàn múa bút, đột nhiên nói: “Ngươi đối với hắn thật rất khách khí, như thế nào ta không thấy ngươi nói với ta tạ ơn?”</w:t>
      </w:r>
    </w:p>
    <w:p>
      <w:pPr>
        <w:pStyle w:val="BodyText"/>
      </w:pPr>
      <w:r>
        <w:t xml:space="preserve">Tần Đồng dừng một chút, nhìn qua một cách khinh thường: “Với ngươi thì nói tạ ơn gì?” Hắn mỗi khi hỗ trợ còn không phải do mình cầu ba cầu bốn, nói chuyện lại độc, tức không chết người thì không chịu bỏ qua, còn muốn mình nói cảm tạ? Không lấy khinh thường đập bể đầu hắn đã khách khí lắm rồi!</w:t>
      </w:r>
    </w:p>
    <w:p>
      <w:pPr>
        <w:pStyle w:val="BodyText"/>
      </w:pPr>
      <w:r>
        <w:t xml:space="preserve">“Vì cái gì?”</w:t>
      </w:r>
    </w:p>
    <w:p>
      <w:pPr>
        <w:pStyle w:val="BodyText"/>
      </w:pPr>
      <w:r>
        <w:t xml:space="preserve">Tần Đồng lúc này viết xong, buông bút nhìn chữ của mình bây giờ đã không còn được tính là trở ngại, cảm thấy thực vừa lòng, vì thế đứng lên, đi đến trước mặt Lục Gia Diễm, ánh mắt họa chuyển trên người hắn một vòng, rồi nói: “Nhân hòa nhân là không giống nhau.”</w:t>
      </w:r>
    </w:p>
    <w:p>
      <w:pPr>
        <w:pStyle w:val="BodyText"/>
      </w:pPr>
      <w:r>
        <w:t xml:space="preserve">Lục Gia Diễm nghe nhất thời không có hiểu được, Tần Đồng trong lỗ mũi hừ một tiếng, đi đến giường, ôm đầu nhắm mắt, chạy nửa ngày vẫn mệt chết khiếp, tốt nhất quý trọng thời gian mà ngủ một giấc còn tốt hơn.</w:t>
      </w:r>
    </w:p>
    <w:p>
      <w:pPr>
        <w:pStyle w:val="BodyText"/>
      </w:pPr>
      <w:r>
        <w:t xml:space="preserve">Lục Gia Diễm một bên vẫn đang trầm tư, những lời này nhiều ý nghĩa lắm, chính mình nên nghĩ như thế nào, thấy Tần Đồng tính toán nhắm mắt ngủ, liền nói một câu: “Thì ra là thế, không xem như là ngoại nhân.”</w:t>
      </w:r>
    </w:p>
    <w:p>
      <w:pPr>
        <w:pStyle w:val="BodyText"/>
      </w:pPr>
      <w:r>
        <w:t xml:space="preserve">Tần Đồng căn bản chưa có ngủ, nghe thấy hắn cố ý xuyên tạc ý tứ của mình, mãnh liệt trợn mắt, nhịn nửa ngày liền nhắm mắt lại, không ngừng nói với chính mình: ngủ ngủ, coi như không có nghe thấy!</w:t>
      </w:r>
    </w:p>
    <w:p>
      <w:pPr>
        <w:pStyle w:val="Compact"/>
      </w:pPr>
      <w:r>
        <w:t xml:space="preserve">Hắn đã nhìn ra, Lục Gia Diễm một ngày không lấy lời nói đâm chọc hắn thì sống không nổi, chính mình nếu mỗi ngày cứ so đo, khẳng định so với hắn chết còn nhanh hơn, như thế nào cũng mệt, chính mình ăn được ngủ được mệnh dài trăm tuổi, kia mới là chính đạo!</w:t>
      </w:r>
      <w:r>
        <w:br w:type="textWrapping"/>
      </w:r>
      <w:r>
        <w:br w:type="textWrapping"/>
      </w:r>
    </w:p>
    <w:p>
      <w:pPr>
        <w:pStyle w:val="Heading2"/>
      </w:pPr>
      <w:bookmarkStart w:id="107" w:name="chương-86"/>
      <w:bookmarkEnd w:id="107"/>
      <w:r>
        <w:t xml:space="preserve">86. Chương 86</w:t>
      </w:r>
    </w:p>
    <w:p>
      <w:pPr>
        <w:pStyle w:val="Compact"/>
      </w:pPr>
      <w:r>
        <w:br w:type="textWrapping"/>
      </w:r>
      <w:r>
        <w:br w:type="textWrapping"/>
      </w:r>
      <w:r>
        <w:t xml:space="preserve">Kết quả Tần Đồng cũng ngủ không yên ổn, giữa trưa không có thứ gì đàng hoàng bỏ vào bụng dạ dày có điểm khó chịu, một đường cứ tỉnh tỉnh mê mê, không qua bao lâu tiểu đào liền lại gọi bọn hắn đi ăn cơm, hắn tuy rằng mệt, nhưng càng đói, đành phải kiên cường mà chống đỡ đứng lên ăn cơm xong đi ngủ, ăn một bụng no cuối cùng mới ngủ được.</w:t>
      </w:r>
    </w:p>
    <w:p>
      <w:pPr>
        <w:pStyle w:val="BodyText"/>
      </w:pPr>
      <w:r>
        <w:t xml:space="preserve">Tuy rằng chất lượng giấc ngủ không tính là rất hảo, ngày hôm sau vẫn nhịn không được nghĩ muốn duỗi cái thắt lưng, lại phát hiện tay chân mình đều không thể động đậy, cúi đầu vừa thấy hai tay Lục Gia Diễm đem chính mình ôm thật chặt, một chân còn không quên đặt lên, mặt dán sau gáy hắn, như bị một con gấu Kaola đeo dính không buông.</w:t>
      </w:r>
    </w:p>
    <w:p>
      <w:pPr>
        <w:pStyle w:val="BodyText"/>
      </w:pPr>
      <w:r>
        <w:t xml:space="preserve">Tần Đồng nhất thời trong cơn giận dữ, tâm tình đang tốt đẹp do giấc ngủ ngon mang đến hoàn toàn tiêu tan, miễn cưỡng di động cánh tay liền cho phía sau một đấm: “Ngươi buông ra cho ta!” Hoàn toàn đã quên đêm qua chính là mình khi ngủ ôm lấy người khác.</w:t>
      </w:r>
    </w:p>
    <w:p>
      <w:pPr>
        <w:pStyle w:val="BodyText"/>
      </w:pPr>
      <w:r>
        <w:t xml:space="preserve">Phạm vi hoạt động của cánh tay không lớn, kia một đấm cũng không mang nhiều sức lực, cho nên Lục Gia Diễm vẫn không buông tay, còn nhắc nhở nói: “Ngươi ôm ta thì ít đi? Ta nếu không lấy chút tiền vốn trở về chẳng lẽ không phải rất có hại hay sao?”</w:t>
      </w:r>
    </w:p>
    <w:p>
      <w:pPr>
        <w:pStyle w:val="BodyText"/>
      </w:pPr>
      <w:r>
        <w:t xml:space="preserve">Bị hắn nhắc cho tỉnh ngộ, Tần Đồng nghẹn lời, lại cảm thấy xấu hổ, càng muốn thoát khỏi, biên độ động tác tự nhiên cũng lớn hơn: “Hiện tại tỉnh liền buông…”</w:t>
      </w:r>
    </w:p>
    <w:p>
      <w:pPr>
        <w:pStyle w:val="BodyText"/>
      </w:pPr>
      <w:r>
        <w:t xml:space="preserve">Chữ “ra” còn đang trong cổ họng, Tần Đồng cũng đã không thể nói nên lời, toàn thân cứng ngắc như đá, sắc mặt hết xanh lại hồng, bởi vì ở phía sau, đang có cái gì đó vừa nóng vừa cứng chạm vào hắn.</w:t>
      </w:r>
    </w:p>
    <w:p>
      <w:pPr>
        <w:pStyle w:val="BodyText"/>
      </w:pPr>
      <w:r>
        <w:t xml:space="preserve">Tại một khắc này đây, Tần Đồng bắt đầu vạn phần thống hận bệnh chung của tất cả các nam nhân – sáng sớm tổng nhịn không được sẽ có một chút… ách… “xúc động”.</w:t>
      </w:r>
    </w:p>
    <w:p>
      <w:pPr>
        <w:pStyle w:val="BodyText"/>
      </w:pPr>
      <w:r>
        <w:t xml:space="preserve">Hơi thở Lục Gia Diễm phun trên cổ hắn rõ ràng nóng rực lên, thanh âm cũng khàn khàn: “Ngươi đừng lộn xộn.”</w:t>
      </w:r>
    </w:p>
    <w:p>
      <w:pPr>
        <w:pStyle w:val="BodyText"/>
      </w:pPr>
      <w:r>
        <w:t xml:space="preserve">Tần Đồng liền trở mình xem thường, vô nghĩa! Hắn đương nhiên biết khi nào thì nên động khi nào thì không nên động, bằng không hắn hiện tại toàn thân đều căng thẳng cứng ngắc như tượng đá là vì cái gì.</w:t>
      </w:r>
    </w:p>
    <w:p>
      <w:pPr>
        <w:pStyle w:val="BodyText"/>
      </w:pPr>
      <w:r>
        <w:t xml:space="preserve">Đối với Lục Gia Diễm mà nói, kỳ thật khống chế dục vọng vừa mới dâng lên không phải là chuyện rất khó, nhưng hắn chính là không nghĩ sẽ buông ra, thong thả chậm rãi, quá trình bình phục chậm kinh người.</w:t>
      </w:r>
    </w:p>
    <w:p>
      <w:pPr>
        <w:pStyle w:val="BodyText"/>
      </w:pPr>
      <w:r>
        <w:t xml:space="preserve">Tần Đồng phía trước có cảm giác như đang chịu khổ hình, nếu không phải tình huống không cho phép, hắn sẽ nhảy dựng lên hung hăng cho tên phía sau một quyền, chỉ tiếc hiện tại hắn cái gì cũng đều làm không được, buồn bực cực độ đã khiến cho sắc mặt hắn biến thành màu đen.</w:t>
      </w:r>
    </w:p>
    <w:p>
      <w:pPr>
        <w:pStyle w:val="BodyText"/>
      </w:pPr>
      <w:r>
        <w:t xml:space="preserve">Cuối cùng, tính nhẫn nại tiêu ma hầu như không còn, Tần Đồng tuy không dám nhúc nhích, nhưng nói chuyện vẫn là có thể: “Con mẹ nó, ngươi như thế nào lại chậm như vậy?!”</w:t>
      </w:r>
    </w:p>
    <w:p>
      <w:pPr>
        <w:pStyle w:val="BodyText"/>
      </w:pPr>
      <w:r>
        <w:t xml:space="preserve">Hắn ngay cả đầu cũng không dám chuyển, tất nhiên cũng không thấy được khóe miệng đang nhếch lên ở phía sau của Lục Gia Diễm, chỉ nghe hắn nói: “Loại sự tình này sao mà vội vàng được? Ngươi nếu như sốt ruột, kia đổi một loại phương pháp khác tốt hơn, không bằng ngươi…”</w:t>
      </w:r>
    </w:p>
    <w:p>
      <w:pPr>
        <w:pStyle w:val="BodyText"/>
      </w:pPr>
      <w:r>
        <w:t xml:space="preserve">“Ngươi nằm mơ!”</w:t>
      </w:r>
    </w:p>
    <w:p>
      <w:pPr>
        <w:pStyle w:val="BodyText"/>
      </w:pPr>
      <w:r>
        <w:t xml:space="preserve">Lục Gia Diễm cũng không để ý, chỉ hơi thở dài: “Cho nên nào có biện pháp khác, cũng phải từ từ chờ xem.”</w:t>
      </w:r>
    </w:p>
    <w:p>
      <w:pPr>
        <w:pStyle w:val="BodyText"/>
      </w:pPr>
      <w:r>
        <w:t xml:space="preserve">Đợi cho đến khi Lục Gia Diễm cuối cùng cũng buông ra hắn, Tần Đồng đã muốn người đầy mồ hôi, cứng ngắc lâu lắm nên động tác cũng không lưu loát, cho dù như thế, hắn cơ hồ cũng giống như con thỏ từ trên giường nhảy bắn ra, thuận tay cầm quần áo mặc lên trên người một bộ liền chạy ra bên ngoài, ngay cả sửa sang cũng không kịp, tốc độ chạy trối chết kia quả thực không khác gì phía sau hắn đang có một chiếc tên lửa xuyên lục địa.</w:t>
      </w:r>
    </w:p>
    <w:p>
      <w:pPr>
        <w:pStyle w:val="BodyText"/>
      </w:pPr>
      <w:r>
        <w:t xml:space="preserve">Lục Gia Diễm nhíu mày nhìn Tần Đồng hoảng sợ chạy trối chết, chậm rãi mở đôi bàn tay, kia mặt trên vẫn còn giữ lại nhiệt độ cơ thể nóng ấm, hắn nhìn thấy lòng bàn tay mà cúi đầu cười: “Trốn được một ngày, không tránh khỏi được mười năm.”</w:t>
      </w:r>
    </w:p>
    <w:p>
      <w:pPr>
        <w:pStyle w:val="BodyText"/>
      </w:pPr>
      <w:r>
        <w:t xml:space="preserve">Tần Đồng thoát được hoảng sợ không nhìn đường, chưa được vài bước đã đụng phải tiểu đào, tiểu đào một tiếng sợ hãi, thiếu chút nữa đánh rơi cái mâm trong tay, thật vất vả giữ ổn định mới nhìn rõ người đối diện là Tần Đồng: “Đại ca?”</w:t>
      </w:r>
    </w:p>
    <w:p>
      <w:pPr>
        <w:pStyle w:val="BodyText"/>
      </w:pPr>
      <w:r>
        <w:t xml:space="preserve">Mắt đảo qua thấy Tần Đồng trên người quần áo toàn bộ đều hỗn độn, tóc cũng loạn đến mức kỳ cục, vẻ mặt bối rối, tiểu đào cũng bắt đầu khẩn trương: “Đại ca, ngươi làm sao vậy?”</w:t>
      </w:r>
    </w:p>
    <w:p>
      <w:pPr>
        <w:pStyle w:val="BodyText"/>
      </w:pPr>
      <w:r>
        <w:t xml:space="preserve">Tần Đồng theo ánh mắt tiểu đào cúi đầu nhìn lại chính mình, trong lòng thất bại thở dài, nhanh chóng sửa sang quần áo cho hảo, qua loa nói: “Không có việc gì, chính là đói bụng, muốn tìm cái gì đó để ăn.”</w:t>
      </w:r>
    </w:p>
    <w:p>
      <w:pPr>
        <w:pStyle w:val="BodyText"/>
      </w:pPr>
      <w:r>
        <w:t xml:space="preserve">Cái cớ này không thể không nói là quá vụng, nhưng tiểu đào lại tin cả mười phần, nghe vậy lập tức giơ mâm lên nói: “Kia vừa lúc, ta đang chuẩn bị cho các ngươi bữa sáng, quay về phòng ăn thôi.”</w:t>
      </w:r>
    </w:p>
    <w:p>
      <w:pPr>
        <w:pStyle w:val="BodyText"/>
      </w:pPr>
      <w:r>
        <w:t xml:space="preserve">Tần Đồng nhìn cửa phòng nửa mở nửa đóng, nơi đó hắn vừa mới thoát ra thì không đạo lý nào lại muốn chui đầu lại vào lưới, vì thế lôi kéo tiểu đào hướng ra tiểu thính: “Lục đại ca ngươi đang ngủ, đừng đi làm phiền hắn.”</w:t>
      </w:r>
    </w:p>
    <w:p>
      <w:pPr>
        <w:pStyle w:val="BodyText"/>
      </w:pPr>
      <w:r>
        <w:t xml:space="preserve">Tiểu đào bị kéo có chút không ổn định, vội vả giữ vững mâm trên tay, lại ngẩng đầu thấy cửa phòng còn mở ra, nhắc nhở Tần Đồng nói: “Đại ca, cửa kia…”</w:t>
      </w:r>
    </w:p>
    <w:p>
      <w:pPr>
        <w:pStyle w:val="BodyText"/>
      </w:pPr>
      <w:r>
        <w:t xml:space="preserve">Tần Đồng chân càng bước nhanh hơn, đầu cũng không quay lại: “Không sao, hiện tại trời nóng, cửa mở ra có thể hứng chút gió, chúng ta trước đi ăn cơm.”</w:t>
      </w:r>
    </w:p>
    <w:p>
      <w:pPr>
        <w:pStyle w:val="BodyText"/>
      </w:pPr>
      <w:r>
        <w:t xml:space="preserve">Lần này hắn thoát được tính là mau, bất quá đáng tiếc chính là, giống như Lục Gia Diễm nói, “Trốn được một ngày, không tránh khỏi được mười năm”, hơn nữa, “mười năm” này, tới cũng rất mau.</w:t>
      </w:r>
    </w:p>
    <w:p>
      <w:pPr>
        <w:pStyle w:val="BodyText"/>
      </w:pPr>
      <w:r>
        <w:t xml:space="preserve">Đêm đó.</w:t>
      </w:r>
    </w:p>
    <w:p>
      <w:pPr>
        <w:pStyle w:val="BodyText"/>
      </w:pPr>
      <w:r>
        <w:t xml:space="preserve">Xét thấy những gì ban ngày đã trải qua, Tần Đồng vẫn không muốn quay về phòng mình, nếm qua cơm chiều liền dắt hai chú chó đi ra ngoài dạo, mới đi ra ngoài không bao lâu đã hối hận muốn chết. Này hai tên gia hỏa, đã hoàn toàn không thể so với trước đây, khí lực khỏe kinh người, trong khoảng thời gian này bị bắt nghẹn trong sân, khó có được cơ hội ra ngoài chạy rông, kia chạy thực phải gọi là tinh lực quá dư thừa, quả thực không phải là người dắt chó mà là chó dắt người.</w:t>
      </w:r>
    </w:p>
    <w:p>
      <w:pPr>
        <w:pStyle w:val="BodyText"/>
      </w:pPr>
      <w:r>
        <w:t xml:space="preserve">Một đường đi dạo này, cư nhiên ước chừng cả một canh giờ, cuối cùng đến khi bọn nó thực mệt mỏi, mới ngoan ngoãn theo Tần Đồng trở về, về đến nơi Tần Đồng hai chân đã muốn bủn rủn, thề từ nay về sau không bao giờ… làm cái chuyện không hay ho này nữa.</w:t>
      </w:r>
    </w:p>
    <w:p>
      <w:pPr>
        <w:pStyle w:val="BodyText"/>
      </w:pPr>
      <w:r>
        <w:t xml:space="preserve">Lúc này thì cái gì cũng bất chấp, Tần Đồng liền ngồi phịch ở trên ghế không muốn động đậy, nhận thấy rằng vận khí thật cũng coi như hảo, Lục Gia Diễm không ở, Tần Đồng âm thầm thở ra nhẹ nhõm, chính là một thân mồ hôi khiến hắn khó chịu, quần áo dính dính bám ở trên người, đành phải miễn cưỡng đứng lên tắm rửa.</w:t>
      </w:r>
    </w:p>
    <w:p>
      <w:pPr>
        <w:pStyle w:val="BodyText"/>
      </w:pPr>
      <w:r>
        <w:t xml:space="preserve">Nước ấm giảm bớt đau nhức của cơ thể, thoải mái khiến Tần Đồng lầm bầm hai tiếng, có chút luyến tiếc từ dục dũng đi ra, nhưng ở trong dục dũng ngủ hiển nhiên là chuyện không có khả năng, giãy dụa nửa ngày, mới chịu đứng lên.</w:t>
      </w:r>
    </w:p>
    <w:p>
      <w:pPr>
        <w:pStyle w:val="BodyText"/>
      </w:pPr>
      <w:r>
        <w:t xml:space="preserve">Lau khô toàn thân đổi hảo quần áo, từ sau tấm bình phong đảo mắt vào bên trong, Lục Gia Diễm còn chưa có trở về, lúc này mới đi tới, lại không khỏi tự nói: “Gặp quỷ, cũng không phải là kẻ trộm, lão tử tại sao phải lén lút như vậy?”</w:t>
      </w:r>
    </w:p>
    <w:p>
      <w:pPr>
        <w:pStyle w:val="BodyText"/>
      </w:pPr>
      <w:r>
        <w:t xml:space="preserve">Vừa dứt lời, cửa “chi” một tiếng mở ra, thanh âm Lục Gia Diễm truyền tới: “Cái gì mà là kẻ trộm?”</w:t>
      </w:r>
    </w:p>
    <w:p>
      <w:pPr>
        <w:pStyle w:val="BodyText"/>
      </w:pPr>
      <w:r>
        <w:t xml:space="preserve">Thanh âm bất thình lình dọa Tần Đồng hoảng sợ nhảy dựng, hung hăng tức giận đáp trả: “Liên quan gì ngươi!” Lập tức quay lưng về phía hắn đến trên giường nhắm mắt đi ngủ.</w:t>
      </w:r>
    </w:p>
    <w:p>
      <w:pPr>
        <w:pStyle w:val="BodyText"/>
      </w:pPr>
      <w:r>
        <w:t xml:space="preserve">Thời tiết nóng, trừ bỏ chiếc chiếu dưới thân cũng không có thêm cái gì, Tần Đồng chỉ cảm thấy sau lưng một trận cứng ngắc, tầm mắt truyền từ bên giường đến khiến cho hắn có một loại lỗi giác như không có gì bao bọc, hận không thể kéo qua tám tầng chăn bông để bao kín lấy mình, có thế mới có thể cảm thấy sống khá hơn một chút được.</w:t>
      </w:r>
    </w:p>
    <w:p>
      <w:pPr>
        <w:pStyle w:val="BodyText"/>
      </w:pPr>
      <w:r>
        <w:t xml:space="preserve">Bất quá tầm mắt cũng không có dừng lại lâu trên người, tiếng bước chân rất nhỏ hướng về phía bình phong, tiếp theo đó là thanh âm “rầm” đổi nước, sau đó có tiếng quần áo ma sát, lại đến giội nước rất nhỏ.</w:t>
      </w:r>
    </w:p>
    <w:p>
      <w:pPr>
        <w:pStyle w:val="BodyText"/>
      </w:pPr>
      <w:r>
        <w:t xml:space="preserve">Tần Đồng xoay người nằm thẳng, ánh mắt trừng lên đầu giường, rất muốn ôm đầu thét chói tai. Thật sự là chết tiệt, vì cái gì thính giác hắn hiện tại lại mẫn tuệ sâu sắc đến như vậy, chẳng lẽ không thể làm cho hắn ngủ như chết luôn hay sao?!</w:t>
      </w:r>
    </w:p>
    <w:p>
      <w:pPr>
        <w:pStyle w:val="BodyText"/>
      </w:pPr>
      <w:r>
        <w:t xml:space="preserve">Vấn đề này không giải đáp được, càng không có bao nhiêu thời gian để làm cho hắn lâm vào tình trạng ngủ như chết, tiếng giội nước rất nhỏ đã muốn ngừng, Tần Đồng rủa thầm một tiếng, lại nhanh chóng quay qua nhắm mắt lại, tận lực điều chỉnh hô hấp nhẹ nhàng chậm chạp, có vẻ như chính mình đã muốn ngủ</w:t>
      </w:r>
    </w:p>
    <w:p>
      <w:pPr>
        <w:pStyle w:val="BodyText"/>
      </w:pPr>
      <w:r>
        <w:t xml:space="preserve">Nhưng hắn dù có cố gắng thế nào cũng không che giấu được Lục Gia Diễm, mới từ sau bình phong đi đến, bất quá chỉ một cái liếc mắt đã biết được hắn giả bộ ngủ. Lục Gia Diễm lấy một cái khăn, bắt đầu chậm rãi lau người.</w:t>
      </w:r>
    </w:p>
    <w:p>
      <w:pPr>
        <w:pStyle w:val="BodyText"/>
      </w:pPr>
      <w:r>
        <w:t xml:space="preserve">Tần Đồng nằm ở bên trong, không dám quay đầu lại, nhìn không thấy động tác của Lục Gia Diễm, chỉ biết là hắn ngồi ở bên giường lại chậm chạp không chịu tắt đèn, vì thế nằm càng cứng ngắc, cảm thấy được khó chịu, cái tay dưới người kia đã nhịn không được mà run lên.</w:t>
      </w:r>
    </w:p>
    <w:p>
      <w:pPr>
        <w:pStyle w:val="BodyText"/>
      </w:pPr>
      <w:r>
        <w:t xml:space="preserve">Chờ a chờ, vẫn không cảm giác được Lục Gia Diễm có ý muốn đứng dậy tắt đèn, cánh tay cũng càng ngày càng mỏi, Tần Đồng rốt cuộc nhịn không được, mãnh liệt đem ánh mắt mở ra.</w:t>
      </w:r>
    </w:p>
    <w:p>
      <w:pPr>
        <w:pStyle w:val="BodyText"/>
      </w:pPr>
      <w:r>
        <w:t xml:space="preserve">“A!” Mới mở to mắt, đã bị khuôn mặt phóng đại trước mắt dọa hoảng sợ.</w:t>
      </w:r>
    </w:p>
    <w:p>
      <w:pPr>
        <w:pStyle w:val="BodyText"/>
      </w:pPr>
      <w:r>
        <w:t xml:space="preserve">“Rốt cuộc mở mắt, ngươi đây là tỉnh ngủ hay là ngủ không được a?” Lông mi một bên nhướn lên, ánh mắt lấp lánh chứa đựng sự trêu tức.</w:t>
      </w:r>
    </w:p>
    <w:p>
      <w:pPr>
        <w:pStyle w:val="BodyText"/>
      </w:pPr>
      <w:r>
        <w:t xml:space="preserve">“Mặc kệ là tỉnh hay là ngủ không được, tổng đều do ngươi làm hại!” Lúc ẩn lúc hiện khiến hắn không được chút an bình.</w:t>
      </w:r>
    </w:p>
    <w:p>
      <w:pPr>
        <w:pStyle w:val="BodyText"/>
      </w:pPr>
      <w:r>
        <w:t xml:space="preserve">Lục Gia Diễm cố ý xuyên tạc ý tứ của hắn, cười đến thực đáng hận: “Ta làm hại? Nguyên lai ngươi đem ta để ở trong lòng như vậy a, thật sự là vinh hạnh.”</w:t>
      </w:r>
    </w:p>
    <w:p>
      <w:pPr>
        <w:pStyle w:val="BodyText"/>
      </w:pPr>
      <w:r>
        <w:t xml:space="preserve">Tần Đồng tốn hơi thừa lời, đúng vậy đúng vậy, để ở trong lòng, ở trong lòng mỗi ngày luôn nghĩ như thế nào đấm được vào khuôn mặt kia, hắn còn cảm thấy vinh hạnh nữa chứ, này tên biến thái bị ngược cuồng!</w:t>
      </w:r>
    </w:p>
    <w:p>
      <w:pPr>
        <w:pStyle w:val="BodyText"/>
      </w:pPr>
      <w:r>
        <w:t xml:space="preserve">“Nếu là ta làm hại ngươi ngủ không được, kia không bằng ta bồi ngươi.”</w:t>
      </w:r>
    </w:p>
    <w:p>
      <w:pPr>
        <w:pStyle w:val="BodyText"/>
      </w:pPr>
      <w:r>
        <w:t xml:space="preserve">Bồi? Lấy cái gì bồi? Hắn có lòng tốt như vậy? Không, đánh chết mình cũng không tin. Trong đầu vô số dấu chấm hỏi lướt qua trong nháy mắt, Tần Đồng lập tức dâng lên dự cảm phi thường bất hảo, trực giác đã nghĩ muốn bỏ chạy.</w:t>
      </w:r>
    </w:p>
    <w:p>
      <w:pPr>
        <w:pStyle w:val="BodyText"/>
      </w:pPr>
      <w:r>
        <w:t xml:space="preserve">Nhưng động tác của hắn vĩnh viễn không nhanh hơn Lục Gia Diễm, hơn nữa lần này căn bản chưa kịp làm bất kỳ hành động chạy trốn nào, hắn đã bị đặt trên giường không thể động đậy, một đôi môi dán chặt lên môi mình, không có dừng lại đã trực tiếp xông vào.</w:t>
      </w:r>
    </w:p>
    <w:p>
      <w:pPr>
        <w:pStyle w:val="BodyText"/>
      </w:pPr>
      <w:r>
        <w:t xml:space="preserve">Ngay tại một khắc kia, đầu óc Tần Đồng chết cứng không thể vận hành, ngơ ngác tùy ý Lục Gia Diễm trong miệng mình khuấy đảo bốn phía, càn quét qua mỗi một tấc, cuối cùng khi cuốn lấy đầu lưỡi của mình thì hắn mới bắt đầu có phản ứng.</w:t>
      </w:r>
    </w:p>
    <w:p>
      <w:pPr>
        <w:pStyle w:val="BodyText"/>
      </w:pPr>
      <w:r>
        <w:t xml:space="preserve">Mẹ nó, chỉ biết là không có chuyện gì tốt, thật sự đúng là như thế, này tên hỗn đản tinh trùng thượng não!</w:t>
      </w:r>
    </w:p>
    <w:p>
      <w:pPr>
        <w:pStyle w:val="BodyText"/>
      </w:pPr>
      <w:r>
        <w:t xml:space="preserve">Đang lúc Tần Đồng tính toán hung hăng cắn xuống thì Lục Gia Diễm đã lui ra, một dắt theo một sợi dây ngân bạc cực kỳ chói mắt, vốn tách ra lại lập tức trở nên ám muội không rõ ràng.</w:t>
      </w:r>
    </w:p>
    <w:p>
      <w:pPr>
        <w:pStyle w:val="BodyText"/>
      </w:pPr>
      <w:r>
        <w:t xml:space="preserve">Tình hình như vậy Tần Đồng kỳ thực trước kia đã gặp qua rất nhiều, sớm đã không biết có bao nhiêu lần chơi đùa, nhưng vào lúc này, hắn lại phát hiện mình y chang như một tên tiểu quỷ đang trong thời kỳ trưởng thành, bị cảnh tượng trước mắt khiến cho tim đập loạn nhịp, trên mặt cũng bắt đầu nóng lên. Mà đầu sỏ gây nên, lại đúng là một tên “tiểu quỷ lỗi thời” đang trưởng thành!</w:t>
      </w:r>
    </w:p>
    <w:p>
      <w:pPr>
        <w:pStyle w:val="BodyText"/>
      </w:pPr>
      <w:r>
        <w:t xml:space="preserve">Tên “tiểu quỷ” kia còn vương vấn liếm liếm khóe miệng, sau đó còn ở trên cằm hắn cắn một cái: “Có muốn biết hay không vì sao không ngủ được?”</w:t>
      </w:r>
    </w:p>
    <w:p>
      <w:pPr>
        <w:pStyle w:val="BodyText"/>
      </w:pPr>
      <w:r>
        <w:t xml:space="preserve">Miệng chó không phun ra ngà voi, người ngốc nói mê, cho nên Tần Đồng thông minh rống giận: “Không muốn!”</w:t>
      </w:r>
    </w:p>
    <w:p>
      <w:pPr>
        <w:pStyle w:val="BodyText"/>
      </w:pPr>
      <w:r>
        <w:t xml:space="preserve">Lục Gia Diễm quả nhiên không tiếp tục nói, chỉ nói: “Quên đi, vừa lúc có thể làm những cái khác.” Không đợi Tần Đồng trả lời lại, liền đưa tay nắm lấy cằm hắn, lại hôn xuống.</w:t>
      </w:r>
    </w:p>
    <w:p>
      <w:pPr>
        <w:pStyle w:val="BodyText"/>
      </w:pPr>
      <w:r>
        <w:t xml:space="preserve">Cằm bị nắm, Tần Đồng không thể cắn xuống, tay cũng bị giữ, giãy dụa cho tới bây giờ đều vô dụng, khiến hắn rất là nổi giận, nhưng lửa giận này không có cháy lâu, rất nhanh đã bị một ngọn lửa khác thay thế.</w:t>
      </w:r>
    </w:p>
    <w:p>
      <w:pPr>
        <w:pStyle w:val="BodyText"/>
      </w:pPr>
      <w:r>
        <w:t xml:space="preserve">Tình dục có thể nói là kiếm hai lưỡi, người quen thuộc tư vị của nó, có thể sẽ dễ dàng kháng cự sự đùa giỡn của rất nhiều người, nhưng khi hắn đối mặt chân chính với người của mình, chỉ sợ đối phương dù một động tác rất nhỏ, cũng sẽ tạo nên những cơn sóng gió động trời trên người hắn, càng không thể vãn hồi.</w:t>
      </w:r>
    </w:p>
    <w:p>
      <w:pPr>
        <w:pStyle w:val="BodyText"/>
      </w:pPr>
      <w:r>
        <w:t xml:space="preserve">Tần Đồng thực không hay ho liền gặp phải tình huống sau, cho dù miệng hắn có hung hăng kêu gào, thích vẫn là thích, yêu vẫn là yêu, tâm hắn cự tuyệt không được, liên quan thì, tất nhiên thân thể cũng không có thể cự tuyệt.</w:t>
      </w:r>
    </w:p>
    <w:p>
      <w:pPr>
        <w:pStyle w:val="BodyText"/>
      </w:pPr>
      <w:r>
        <w:t xml:space="preserve">Thời điểm Lục Gia Diễm chấm dứt cái hôn này, ánh mắt hắn hết thảy đã muốn bắt đầu mê loạn, hô hấp dồn dập cùng với độ ấm trên gương mặt hết thảy đều chứng minh điểm này.</w:t>
      </w:r>
    </w:p>
    <w:p>
      <w:pPr>
        <w:pStyle w:val="BodyText"/>
      </w:pPr>
      <w:r>
        <w:t xml:space="preserve">Vừa hôn xong Lục Gia Diễm cũng không có dừng lại, dọc theo cái trán xuống khóe mắt cùng mũi sau đó là khóe miệng, lại ở cổ lưu luyến, tái chuyển qua vành tai hắn, nhẹ nhàng gặm cắn, đột nhiên nói: “Ngủ không được, là bởi vì lâu lắm không có phát tiết, tinh khí toàn bộ chồng chất trong cơ thể, đương nhiên không có khả năng ngủ ngon.”</w:t>
      </w:r>
    </w:p>
    <w:p>
      <w:pPr>
        <w:pStyle w:val="BodyText"/>
      </w:pPr>
      <w:r>
        <w:t xml:space="preserve">Lý trí Tần Đồng vốn đang tan rã lại bị câu nói này thức tỉnh một chút, ngay từ đầu còn lăng lăng không biết vì sao, nghĩ nghĩ mới nhớ tới đoạn đối thoại vừa rồi, sau đó lại tiếp tục nghĩ nghĩ, nhất thời trong đầu “oanh” một tiếng, ý tứ này, ý tứ này rõ ràng chính là…</w:t>
      </w:r>
    </w:p>
    <w:p>
      <w:pPr>
        <w:pStyle w:val="BodyText"/>
      </w:pPr>
      <w:r>
        <w:t xml:space="preserve">“Họ Lục, ngươi này *** cuồng!”</w:t>
      </w:r>
    </w:p>
    <w:p>
      <w:pPr>
        <w:pStyle w:val="BodyText"/>
      </w:pPr>
      <w:r>
        <w:t xml:space="preserve">Tần Đồng cho tới bây giờ chưa bao giờ nghĩ tới một ngày mình cư nhiên có thể dùng ba chữ “Tình dục cuồng” này mà mắng chửi người, bởi vì trước kia luôn là một vòng lẩn quẩn, tất cả mọi người đều có cách sống không sai biệt lắm, ai cũng không cần phải che giấu hay khinh thường đối phương, nhưng hôm nay, thật sự là không mắng không được.</w:t>
      </w:r>
    </w:p>
    <w:p>
      <w:pPr>
        <w:pStyle w:val="BodyText"/>
      </w:pPr>
      <w:r>
        <w:t xml:space="preserve">Bất quá báo ứng đồng dạng đến rất nhanh, ngay trong nháy mắt, Lục Gia Diễm đã đáp trả: “Không biết so ra, số lần ta bính ngươi trong mấy tháng này có bằng với “khẩu phần” của ngươi trước kia?”</w:t>
      </w:r>
    </w:p>
    <w:p>
      <w:pPr>
        <w:pStyle w:val="BodyText"/>
      </w:pPr>
      <w:r>
        <w:t xml:space="preserve">Kia một đêm say rượu thật sự khắc sâu vào trong trí nhớ hắn, hiện tại ngẫm lại không khỏi có chút hối hận, đáng lý là tại nơi nào đó nên ăn luôn mới đúng, cư nhiên vẫn lằng nhằng đến tết nguyên tiêu, khi đó chính mình rốt cuộc là suy nghĩ cái gì?</w:t>
      </w:r>
    </w:p>
    <w:p>
      <w:pPr>
        <w:pStyle w:val="BodyText"/>
      </w:pPr>
      <w:r>
        <w:t xml:space="preserve">Thực hiển nhiên, Tần Đồng cũng nhớ tới chuyện hoang đường trước kia của mình, ngay cả nửa lời phản bác cũng không nói không được, sắc mặt lúc trắng lúc hồng, cuối cùng chỉ có hừ một tiếng thật to.</w:t>
      </w:r>
    </w:p>
    <w:p>
      <w:pPr>
        <w:pStyle w:val="BodyText"/>
      </w:pPr>
      <w:r>
        <w:t xml:space="preserve">Lục Gia Diễm đã muốn bắt đầu động tác kế tiếp, lúc này mà dừng lại là một chuyện thập phần không phúc hậu, đặc biệt khi hắn biết Tần Đồng cũng có cảm giác.</w:t>
      </w:r>
    </w:p>
    <w:p>
      <w:pPr>
        <w:pStyle w:val="BodyText"/>
      </w:pPr>
      <w:r>
        <w:t xml:space="preserve">Số lần hai người quan hệ không tính là nhiều, nhưng hắn đã có thể nắm giữ được phản ứng của đối phương, cái này lại càng không có đạo lý buông tay, môi còn dán ở bên tại hắn, liền không khách khí mà ngậm vào, sau đó vươn lưỡi tham nhập vào bên trong liếm một cái thật mạnh.</w:t>
      </w:r>
    </w:p>
    <w:p>
      <w:pPr>
        <w:pStyle w:val="BodyText"/>
      </w:pPr>
      <w:r>
        <w:t xml:space="preserve">Tần Đồng thốt ra một tiếng “A”, toàn thân đều run rẩy, cảm giác được Lục Gia Diễm đang muốn thoát quần áo hắn, trong lòng bối rối, liền nhớ tới một chuyện: “Ngươi dừng lại cho ta, ngày mai ta còn có hẹn!”</w:t>
      </w:r>
    </w:p>
    <w:p>
      <w:pPr>
        <w:pStyle w:val="BodyText"/>
      </w:pPr>
      <w:r>
        <w:t xml:space="preserve">Lục Gia Diễm vươn tay hướng vào bên hông hắn, không nói còn hoàn hảo, này lại nhắc lên, hắn như thế nào có thể dừng lại, đầu lưỡi chuyển từ bên tai ra sau gáy lại đến bả vai, chỉ hàm hồ một câu: “Trễ thì không được.” Phải nói là, trễ mới là tốt.</w:t>
      </w:r>
    </w:p>
    <w:p>
      <w:pPr>
        <w:pStyle w:val="BodyText"/>
      </w:pPr>
      <w:r>
        <w:t xml:space="preserve">Tần Đồng không thể không vất vả kéo co giữa lý trí cùng dục vọng, chính là đây hiển nhiên không phải là một đấu sức công bình, lý trí một người bất quá đã bị bại lui dần dần trước dục vọng của hai người, cho đến khi cái tay kia của Lục Gia Diễm nắm lấy cái thứ vẫn còn đang nằm trong trù khố của hắn thì Tần Đồng đã hoàn toàn đầu hàng, không có sức lực giãy dụa làm gì nữa.</w:t>
      </w:r>
    </w:p>
    <w:p>
      <w:pPr>
        <w:pStyle w:val="BodyText"/>
      </w:pPr>
      <w:r>
        <w:t xml:space="preserve">Tiếng rên rỉ trong cổ họng vô luận như thế nào cũng không thể áp chế được, tiếng nước chảy trầm thấp quanh quẩn trong phòng, vốn là thời tiết nóng bức giờ phút này lại khiến hắn có cảm giác như bị thiêu cháy, thắt lưng càng căng cứng, hai bên đùi cũng không tự giác cong lên.</w:t>
      </w:r>
    </w:p>
    <w:p>
      <w:pPr>
        <w:pStyle w:val="BodyText"/>
      </w:pPr>
      <w:r>
        <w:t xml:space="preserve">Hắn không biết quần áo trên người khi nào đã bị thoát sạch sẽ, trong đầu nóng lên chỉ có thể chuyên chú vào những nơi kích thích, tay Lục Gia Diễm khi nào thả lỏng hắn không biết, tay mình khi nào lại ôm trọn vai tên kia hắn lại càng không biết.</w:t>
      </w:r>
    </w:p>
    <w:p>
      <w:pPr>
        <w:pStyle w:val="BodyText"/>
      </w:pPr>
      <w:r>
        <w:t xml:space="preserve">Nhưng mà thời điểm mãnh liệt kích thích sắp bùng nổ thì đột nhiên bị ngừng lại, đại não Tần Đồng trong nháy mắt trống rỗng, không tự chủ được phát ra tiếng rên rỉ kháng nghị.</w:t>
      </w:r>
    </w:p>
    <w:p>
      <w:pPr>
        <w:pStyle w:val="BodyText"/>
      </w:pPr>
      <w:r>
        <w:t xml:space="preserve">Ngọn nến trên bàn rõ ràng vẫn chưa tắt hẳn, ánh lửa chiếu vào con ngươi nửa khép nửa mở của hắn, lóe ra một chút hơi nước mông lung, Lục Gia Diễm nhịn không được hôn nhẹ khóe mắt của hắn, miệng lại nói: “Ai bảo ngươi luôn không thành thật.” Còn không quên dùng thân trên che phủ, đem hắn chế trụ chặt chẽ, không cho hắn tự mình đụng chạm.</w:t>
      </w:r>
    </w:p>
    <w:p>
      <w:pPr>
        <w:pStyle w:val="BodyText"/>
      </w:pPr>
      <w:r>
        <w:t xml:space="preserve">Con ngươi nửa mở nửa khép bỗng nhiên trừng lớn, trong con mắt chứa hơi nước đó mang theo lửa giận, nhìn thấy tên kia cười khẽ: “Chẳng lẽ ta nói sai rồi.” Ngón tay đã thừa dịp Tần Đồng phân tâm mà tìm được địa phương hắn tối khát vọng.</w:t>
      </w:r>
    </w:p>
    <w:p>
      <w:pPr>
        <w:pStyle w:val="BodyText"/>
      </w:pPr>
      <w:r>
        <w:t xml:space="preserve">Vì thế Tần Đồng lại một lần nữa không có cơ hội phản bác, “A” quát to một tiếng, cơ thể bên hông càng căng cứng, hai chân cũng không tự giác dùng sức, chính là một chút lực này, lại càng thêm kẹp chặt thắt lưng Lục Gia Diễm.</w:t>
      </w:r>
    </w:p>
    <w:p>
      <w:pPr>
        <w:pStyle w:val="BodyText"/>
      </w:pPr>
      <w:r>
        <w:t xml:space="preserve">“Ngươi tên tiểu nhân đê tiện!”</w:t>
      </w:r>
    </w:p>
    <w:p>
      <w:pPr>
        <w:pStyle w:val="BodyText"/>
      </w:pPr>
      <w:r>
        <w:t xml:space="preserve">Rốt cuộc thì là thế gia đệ tử (con cháu nhà quan – ý nói em ấy dù sao vẫn là con gia đình gia giáo =)))), mặc dù có chút bất cần đời, nhưng giáo dục thì vẫn thế, hơn nữa tuy rằng hiện tại nói tiếng Trung không sai biệt lắm, nhưng trước kia cũng không phải là sở trường, cũng không có cơ hội mà học mắng chửi người, cho nên hiện tại dù cho nghĩ nát óc đến đâu đi nữa, từ ngữ có thể nghĩ ra cũng có hạn đến mức đắng thương.</w:t>
      </w:r>
    </w:p>
    <w:p>
      <w:pPr>
        <w:pStyle w:val="BodyText"/>
      </w:pPr>
      <w:r>
        <w:t xml:space="preserve">Lục Gia Diễm mang theo chút thần sắc đồng tình: “Thật khó mà đổi từ.”</w:t>
      </w:r>
    </w:p>
    <w:p>
      <w:pPr>
        <w:pStyle w:val="BodyText"/>
      </w:pPr>
      <w:r>
        <w:t xml:space="preserve">Nói xong lại vùi đầu tiếp tục, đã bắt đầu sử dụng công phu với hai khỏa đậu đỏ đã muốn đứng thẳng lên kia, ngón tay cũng không quên đảo quanh xâm nhập, chậm rãi mở rộng không gian chặt chẽ, tuy rằng có dính thuốc mỡ, nhưng vẫn thực tốn công phu.</w:t>
      </w:r>
    </w:p>
    <w:p>
      <w:pPr>
        <w:pStyle w:val="BodyText"/>
      </w:pPr>
      <w:r>
        <w:t xml:space="preserve">Tần Đồng tiếng Trung mắng chửi người không được, nhưng tiếng Anh xem như là không tồi, trong đầu đã muốn bố trí một tràng mắng chửi đúng tiêu chuẩn nước Mỹ, lại vô luận thế nào cũng không mắng ra được, ngón tay đang xâm nhập, bức toàn bộ tiếng mắng chửi kia thành rên rỉ.</w:t>
      </w:r>
    </w:p>
    <w:p>
      <w:pPr>
        <w:pStyle w:val="BodyText"/>
      </w:pPr>
      <w:r>
        <w:t xml:space="preserve">Dù rất nhỏ nhưng lại tạo nên khoái cảm cùng cảm giác tê dại ngứa ngáy không thể bỏ qua mà chậm rãi lan tràn, không ổn định lại liên tục xâm chiếm thần kinh của chính mình, Tần Đồng tuy rằng ở trong lòng đã không ngừng mắng chửi người không dưới mười tám lần, nhưng chỉ đành cắn chặt răng, không muốn lại lộ ra quá nhiều những thanh âm mị hoặc đến nỗi mình còn không thể nhận ra.</w:t>
      </w:r>
    </w:p>
    <w:p>
      <w:pPr>
        <w:pStyle w:val="BodyText"/>
      </w:pPr>
      <w:r>
        <w:t xml:space="preserve">Ngón tay phiền nhiễu vẫn tiếp tục, thậm chí không bao lâu sau liền nhiều hơn một ngón, chính là nhiều hơn như vậy, lại chạm đúng vào nơi hắn sợ nhất.</w:t>
      </w:r>
    </w:p>
    <w:p>
      <w:pPr>
        <w:pStyle w:val="BodyText"/>
      </w:pPr>
      <w:r>
        <w:t xml:space="preserve">Kinh suyễn một hơi, liền ngay cả thanh âm cũng phát ra không được, vật nóng cứng rắn bị trêu ghẹo nhưng không cách nào phát tiết khiến hắn phải rơi nước mắt, đáng thương mà run rẩy, khẩn cầu an ủi.</w:t>
      </w:r>
    </w:p>
    <w:p>
      <w:pPr>
        <w:pStyle w:val="BodyText"/>
      </w:pPr>
      <w:r>
        <w:t xml:space="preserve">Tay Tần Đồng thử giật giật, lại bị Lục Gia Diễm giữ càng chặt chẽ: “Đừng nhúc nhích.”</w:t>
      </w:r>
    </w:p>
    <w:p>
      <w:pPr>
        <w:pStyle w:val="BodyText"/>
      </w:pPr>
      <w:r>
        <w:t xml:space="preserve">Tần Đồng trừng mắt, thật vất vả mới khống chế được tiếng nói: “Ngươi, buông ra…”</w:t>
      </w:r>
    </w:p>
    <w:p>
      <w:pPr>
        <w:pStyle w:val="BodyText"/>
      </w:pPr>
      <w:r>
        <w:t xml:space="preserve">Lục Gia Diễm đơn giản không trả lời hắn, nhưng thật ra lại nương theo lúc hắn mở miệng toàn thân không tự giác thả lỏng, trong nháy mắt rút tay ra, sau đó trực tiếp đem mình áp vào.</w:t>
      </w:r>
    </w:p>
    <w:p>
      <w:pPr>
        <w:pStyle w:val="BodyText"/>
      </w:pPr>
      <w:r>
        <w:t xml:space="preserve">Đã lâu không được nếm qua loại tư vị này, hắn đã có chút khẩn trương, tuy rằng hắn biết Tần Đồng còn chưa kịp thích ứng, như vậy là có chút gấp gáp, nhưng, hắn đã không còn nhẫn nại được nữa.</w:t>
      </w:r>
    </w:p>
    <w:p>
      <w:pPr>
        <w:pStyle w:val="BodyText"/>
      </w:pPr>
      <w:r>
        <w:t xml:space="preserve">Tần Đồng nức nở ra tiếng, thanh âm nhỏ xíu như mèo kêu, nóng rực đau đớn đánh úp lại, lực động mạnh mẽ tiến vào nơi yếu ớt, khiến cho thân thể hắn càng thêm cứng ngắc buộc chặt, cũng thắt Lục Gia Diễm lại càng nhanh.</w:t>
      </w:r>
    </w:p>
    <w:p>
      <w:pPr>
        <w:pStyle w:val="BodyText"/>
      </w:pPr>
      <w:r>
        <w:t xml:space="preserve">Lục Gia Diễm trên trán lập tức đổ mồ hôi, hít sâu vài lần mới bắt buộc mình không có tiếp tục động tác, cúi đầu nói: “Thả lỏng chút.” Tay trái ở bên hông hắn khẽ vuốt.</w:t>
      </w:r>
    </w:p>
    <w:p>
      <w:pPr>
        <w:pStyle w:val="BodyText"/>
      </w:pPr>
      <w:r>
        <w:t xml:space="preserve">Tần Đồng căng thẳng cũng không tốt, thả lỏng cũng không thấy có thể sống khá giả hơn, nhưng bất đắc dĩ, cũng chỉ có thể hít sâu khiến cho chính mình trầm tĩnh lại, thấy Lục Gia Diễm gần như vậy, không chút nghĩ ngợi liền há mồm hướng cái mũi hắn mà cắn.</w:t>
      </w:r>
    </w:p>
    <w:p>
      <w:pPr>
        <w:pStyle w:val="BodyText"/>
      </w:pPr>
      <w:r>
        <w:t xml:space="preserve">Chính là thể lực tiêu hao mau nên động tác hắn không nhanh, Lục Gia Diễm trốn cũng không thèm trốn, tay nguyên bản đang ở bên hông hắn liền trực tiếp mượn một ngón tay dán lên môi hắn, đưa hắn ép nằm xuống.</w:t>
      </w:r>
    </w:p>
    <w:p>
      <w:pPr>
        <w:pStyle w:val="BodyText"/>
      </w:pPr>
      <w:r>
        <w:t xml:space="preserve">“Ngươi sau này có thể đừng xấu tính như vậy được hay không?”</w:t>
      </w:r>
    </w:p>
    <w:p>
      <w:pPr>
        <w:pStyle w:val="BodyText"/>
      </w:pPr>
      <w:r>
        <w:t xml:space="preserve">Nhìn thấy Tần Đồng trừng mắt, nghĩ cũng biết là không có khả năng, xem ra chính mình nên đem những chuyện này trở thành tình thú thì sẽ tốt hơn. Vừa nghĩ như vậy, thắt lưng Lục Gia Diễm cũng bắt đầu chậm rãi chuyển chuyển dời.</w:t>
      </w:r>
    </w:p>
    <w:p>
      <w:pPr>
        <w:pStyle w:val="BodyText"/>
      </w:pPr>
      <w:r>
        <w:t xml:space="preserve">Ngón tay dời đi, Tần Đồng ngay cả khí lực để trừng người cũng không có, cổ ngửa ra sau, sau một phen giằng co cùng lý trí ngắn ngủi liền rơi vào trầm luân.</w:t>
      </w:r>
    </w:p>
    <w:p>
      <w:pPr>
        <w:pStyle w:val="Compact"/>
      </w:pPr>
      <w:r>
        <w:t xml:space="preserve">Dù sao, thích vẫn là thích, giận dỗi như vậy, để làm gì cơ chứ?</w:t>
      </w:r>
      <w:r>
        <w:br w:type="textWrapping"/>
      </w:r>
      <w:r>
        <w:br w:type="textWrapping"/>
      </w:r>
    </w:p>
    <w:p>
      <w:pPr>
        <w:pStyle w:val="Heading2"/>
      </w:pPr>
      <w:bookmarkStart w:id="108" w:name="chương-87"/>
      <w:bookmarkEnd w:id="108"/>
      <w:r>
        <w:t xml:space="preserve">87. Chương 87</w:t>
      </w:r>
    </w:p>
    <w:p>
      <w:pPr>
        <w:pStyle w:val="Compact"/>
      </w:pPr>
      <w:r>
        <w:br w:type="textWrapping"/>
      </w:r>
      <w:r>
        <w:br w:type="textWrapping"/>
      </w:r>
      <w:r>
        <w:t xml:space="preserve">Ngày hôm sau Tần Đồng dậy rất trễ, quả nhiên ngủ thật trầm, chẳng qua lúc đứng lên vẫn như cũ buồn ngủ cùng không có tinh thần, mắt nhìn ánh mặt trời sáng lạn chói chang ngoài cửa sổ, một bên mơ hồ nghĩ may mà hẹn lúc chạng vạng, một bên ngáp mấy cái liền sờ sờ tìm quần áo mặc vào người, cúi đầu, động tác nhất thời dừng lại, ánh mắt cũng trợn to hết cỡ, há hốc mồm nhìn trên người mình trải rộng những dấu ấn tím tím hồng hồng.</w:t>
      </w:r>
    </w:p>
    <w:p>
      <w:pPr>
        <w:pStyle w:val="BodyText"/>
      </w:pPr>
      <w:r>
        <w:t xml:space="preserve">Sau khi ngốc lăng sắc mặt lập tức chuyển đen, nhảy dựng lên tìm gương, nghiến răng nghiến lợi: “Lục Gia Diễm, ngươi hỗn đản!” Biết rõ hắn hôm nay còn có hẹn, lại đem mình biến thành cái dạng này, quả thực chính là rắp tâm bất lương!</w:t>
      </w:r>
    </w:p>
    <w:p>
      <w:pPr>
        <w:pStyle w:val="BodyText"/>
      </w:pPr>
      <w:r>
        <w:t xml:space="preserve">Ba chân bốn cẳng nhảy đến trước gương, đối với hình ảnh mơ hồ trên gương đồng trái nhìn phải nhìn, phát hiện từ bả vai trở lên cũng không có dấu vết gì, lúc này mới nhẹ nhõm.</w:t>
      </w:r>
    </w:p>
    <w:p>
      <w:pPr>
        <w:pStyle w:val="BodyText"/>
      </w:pPr>
      <w:r>
        <w:t xml:space="preserve">Cửa bị mở ra, Lục Gia Diễm bưng mâm tiến vào, thấy Tần Đồng trước gương trái nhìn phài nhìn, ánh mắt hơi hơi động, ngoài miệng lại nói: “Tỉnh ngủ?”</w:t>
      </w:r>
    </w:p>
    <w:p>
      <w:pPr>
        <w:pStyle w:val="BodyText"/>
      </w:pPr>
      <w:r>
        <w:t xml:space="preserve">Tần Đồng đảo qua tầm mắt hận không thể ở trên người tên kia đục mấy lỗ, lộ ra bên áo một mảnh hoàn toàn có thể xưng là dấu vết “khủng bố”, cơ hồ như rống lên: “Sao lại thế này?”</w:t>
      </w:r>
    </w:p>
    <w:p>
      <w:pPr>
        <w:pStyle w:val="BodyText"/>
      </w:pPr>
      <w:r>
        <w:t xml:space="preserve">Lục Gia Diễm thưởng thức “kiệt tác” của chính mình, vẻ mặt phi thường vừa lòng, trả lời: “Này còn hỏi?” Lại chỉ chỉ bả vai, “Hoặc là ta cũng nên hỏi ngươi một chút đây là có chuyện gì.”</w:t>
      </w:r>
    </w:p>
    <w:p>
      <w:pPr>
        <w:pStyle w:val="BodyText"/>
      </w:pPr>
      <w:r>
        <w:t xml:space="preserve">Tần Đồng nghẹn lời, được rồi, nam nhân kìm lòng không được tổng sẽ có chút quá đà, lại cầm gương xác định trên cổ mình thật sự không có dấu vết gì, mới thả gương mặc lại quần áo đàng hoàng, sắc mặt cũng miễn cưỡng xem như phục hồi bình thường.</w:t>
      </w:r>
    </w:p>
    <w:p>
      <w:pPr>
        <w:pStyle w:val="BodyText"/>
      </w:pPr>
      <w:r>
        <w:t xml:space="preserve">Lục Gia Diễm đặt mâm lên bàn: “Lưu lại cho ngươi, hiện tại có muốn ăn không?”</w:t>
      </w:r>
    </w:p>
    <w:p>
      <w:pPr>
        <w:pStyle w:val="BodyText"/>
      </w:pPr>
      <w:r>
        <w:t xml:space="preserve">Mùi nhẹ nhàng thổi qua, ngày hè nóng bức ăn uống không tốt, nhưng lại không kháng cự được cháo gà thơm phức, lại nói sau đêm qua “thể lực” tiêu hao rất nhiều, sao lại có đạo lý không đói bụng.</w:t>
      </w:r>
    </w:p>
    <w:p>
      <w:pPr>
        <w:pStyle w:val="BodyText"/>
      </w:pPr>
      <w:r>
        <w:t xml:space="preserve">Tần Đồng bước vài bước đên cạnh bàn, bưng bát ăn. Hắn cúi đầu uống cháo, Lục Gia Diễm đứng một bên, tầm mắt hạ thấp một chút là có thể nhìn thấy một dấu vết đỏ chói sau gáy hắn, bởi vì dùng lực cũng vừa đủ, đã muốn lộ ra một chút tím bầm, ngay bên cạnh nốt ruồi kia, Tần Đồng không thể nhìn thấy, nhưng chỉ cần hắn cúi đầu, người bên ngoài tự nhiên có thể nhìn thấy rõ ràng.</w:t>
      </w:r>
    </w:p>
    <w:p>
      <w:pPr>
        <w:pStyle w:val="BodyText"/>
      </w:pPr>
      <w:r>
        <w:t xml:space="preserve">Thấy Tần Đồng ăn ngon lành, Lục Gia Diễm kéo ghế ngồi xuống: “Chu tẩu muốn ta hỏi ngươi buổi chiều ngươi là ăn cơm hay là không ăn?”</w:t>
      </w:r>
    </w:p>
    <w:p>
      <w:pPr>
        <w:pStyle w:val="BodyText"/>
      </w:pPr>
      <w:r>
        <w:t xml:space="preserve">Nhớ tới lần trước một bàn đồ ăn cũng không vào được mấy khẩu, cuối cùng lại ra quán ăn mì thịt bò, Tần Đồng đem cháo uống vào nói: “Vẫn là ăn một chút gì đó rồi đi.” Đỡ đến lúc đó lại bị đói.</w:t>
      </w:r>
    </w:p>
    <w:p>
      <w:pPr>
        <w:pStyle w:val="BodyText"/>
      </w:pPr>
      <w:r>
        <w:t xml:space="preserve">Tần Đồng phát hiện chính mình ngày càng thích thậm chí không muốn xa rời cảm giác như vậy, bất luận khi nào trở về đều có người đang chờ ngươi, quan tâm ngươi về ăn, mặc, đi lại, cái gọi là nhà, không phải hẳn là như thế này sao?</w:t>
      </w:r>
    </w:p>
    <w:p>
      <w:pPr>
        <w:pStyle w:val="BodyText"/>
      </w:pPr>
      <w:r>
        <w:t xml:space="preserve">Nhà của hắn trước kia, quan hệ người nhà tuy rằng mật thiết, nhưng cũng không thân mật, luôn là tự vội vã tự lo lắng, một năm khó mà gặp nhau được vài lần, nếu không phải hắn thường xuyên nháo chuyện sinh sự, chỉ sợ cơ hội gặp lại càng ít. Lúc ấy cũng chẳng cảm thấy gì, thẳng đến khi đột nhiên bị tách ra, mới phát hiện mình cùng người nhà trong lúc đó đã có một khoảng không xa vắng nặng nề.</w:t>
      </w:r>
    </w:p>
    <w:p>
      <w:pPr>
        <w:pStyle w:val="BodyText"/>
      </w:pPr>
      <w:r>
        <w:t xml:space="preserve">Nghĩ hiện tại không chỉ là ít, mà căn bản là không có cơ hội gặp lại nữa, Tần Đồng không khỏi trong lòng thở dài, ở nơi này gặp được các nàng là phúc khí của hắn, nếu không biết quý trọng, vậy thực nên bị thiên lôi đánh cho.</w:t>
      </w:r>
    </w:p>
    <w:p>
      <w:pPr>
        <w:pStyle w:val="BodyText"/>
      </w:pPr>
      <w:r>
        <w:t xml:space="preserve">Chu tẩu trước tiên làm tốt cơm chiều, nghĩ đến hắn sẽ uống rượu, liền dùng mật ong ngâm với quả mơ đun lên, khi ăn cơm theo dõi hắn ăn, lại đưa cho hắn mang theo một tiểu hạp, nói cũng không thật sự khách khí: “Đừng có luôn người đầy mùi rượu mà trở về, chúng ta sẽ không mở cửa cho ngươi.”</w:t>
      </w:r>
    </w:p>
    <w:p>
      <w:pPr>
        <w:pStyle w:val="BodyText"/>
      </w:pPr>
      <w:r>
        <w:t xml:space="preserve">Tần Đồng không nói gì nhìn trời, thần tình vô tội, người luôn đầy mùi rượu trở về? Hắn nhớ rõ số lần hắn ra ngoài có thể đếm trên đầu ngón tay, nếu là Chu tẩu biết được “sự nghiệp to lớn” của mình trước kia, vậy chẳng phải là mỗi ngày đều không được vào cửa?</w:t>
      </w:r>
    </w:p>
    <w:p>
      <w:pPr>
        <w:pStyle w:val="BodyText"/>
      </w:pPr>
      <w:r>
        <w:t xml:space="preserve">Nhìn sắc trời, ước chừng cách thời gian hẹn không xa, Tần Đồng nhanh chóng xuất môn, lần này vì biểu hiện thành ý, không có hẹn tại tiểu thất, mà là tự mình tiến đến cảm tạ.</w:t>
      </w:r>
    </w:p>
    <w:p>
      <w:pPr>
        <w:pStyle w:val="BodyText"/>
      </w:pPr>
      <w:r>
        <w:t xml:space="preserve">Hắn mới ra khỏi cửa, Giang Kỳ liền từ khoảng không chạy đến bên Lục Gia Diễm “hắc hắc” cười nói: “Lại là hẹn ở nhà hắn, ngươi chẳng lẽ không đi? Ta đây cần phải nhìn náo nhiệt.” Hơn nữa, hồn hắn có hơn một nửa nằm tại nơi hầm rượu phủ kia, phải tìm trở về mới được.</w:t>
      </w:r>
    </w:p>
    <w:p>
      <w:pPr>
        <w:pStyle w:val="BodyText"/>
      </w:pPr>
      <w:r>
        <w:t xml:space="preserve">Lục Gia Diễm ngẫm lại dấu hồng ấn kia, quay đầu lại kéo Giang Kỳ đi ra ngoài: “Đi đi, ngươi không phải là không bỏ được rượu của ngươi sao?”</w:t>
      </w:r>
    </w:p>
    <w:p>
      <w:pPr>
        <w:pStyle w:val="BodyText"/>
      </w:pPr>
      <w:r>
        <w:t xml:space="preserve">Giang Kỳ sửng sốt, mới bị tha vài bước liền giật mình nói: “Ngươi như thế nào biết?” Hắn nhớ rõ là mình cái gì cũng chưa nói ra.</w:t>
      </w:r>
    </w:p>
    <w:p>
      <w:pPr>
        <w:pStyle w:val="BodyText"/>
      </w:pPr>
      <w:r>
        <w:t xml:space="preserve">“Giang đại gia, lần trước ngươi đã nói lộ hết, chỉ cần không phải kẻ điếc đều hiểu.”</w:t>
      </w:r>
    </w:p>
    <w:p>
      <w:pPr>
        <w:pStyle w:val="BodyText"/>
      </w:pPr>
      <w:r>
        <w:t xml:space="preserve">Giang Kỳ sờ sờ mũi, không tại đây so đo, biết thì biết, cũng không phải là chuyện gì quá đáng, ngược lại một phen chế trụ cánh tay Lục Gia Diễm đang bám trụ trên người mình, cười hì hì: “Ta nói, ngươi vẫn là lo lắng a, hắn lớn như vậy, cần gì ngươi mỗi lần đều phải đi trông?”</w:t>
      </w:r>
    </w:p>
    <w:p>
      <w:pPr>
        <w:pStyle w:val="BodyText"/>
      </w:pPr>
      <w:r>
        <w:t xml:space="preserve">Lục Gia Diễm mặt không đổi sắc, vừa đi ra ngoài vừa trả lời: “Thì sao? Hắn với loại cá tính mơ màng này, trông chừng mới không phạm lỗi.”</w:t>
      </w:r>
    </w:p>
    <w:p>
      <w:pPr>
        <w:pStyle w:val="BodyText"/>
      </w:pPr>
      <w:r>
        <w:t xml:space="preserve">Giang Kỳ lại đành phải sờ sờ mũi, người này, nghĩ muốn đưa hắn vào tình trạng túng quẫn sao khó muốn chết? Mặc kệ chuyện gì đều đạo lý hiển nhiên rõ ràng, dáng vẻ không giống tiểu hài tử hai mươi tuổi, thật sự là không đáng yêu!</w:t>
      </w:r>
    </w:p>
    <w:p>
      <w:pPr>
        <w:pStyle w:val="BodyText"/>
      </w:pPr>
      <w:r>
        <w:t xml:space="preserve">Tần Đồng đi đến Hà phủ trán đã xuất hiện một tầng mồ hôi mỏng, mà Hà Vấn Kinh đã sớm phái người đợi ở cửa, vừa thấy hắn đến liền lập tức ra đón: “Tần công tử, chủ tử đợi đã muốn lâu, mời theo ta.”</w:t>
      </w:r>
    </w:p>
    <w:p>
      <w:pPr>
        <w:pStyle w:val="BodyText"/>
      </w:pPr>
      <w:r>
        <w:t xml:space="preserve">Tần Đồng gật gật đầu, nói: “Làm phiền.” Liền theo người nọ hướng vào trong phủ, vẫn đi đến hậu viện, nhìn thấy gian phòng khách trước kia cũng không có dừng lại, mà lại đi đến phía sau, nhiễu qua một con đường có một cái ao nhỏ, năm ba tốp lục bình trôi nổi, giữa có một ngôi đình, Hà Vấn Kinh đang ở đó chờ hắn.</w:t>
      </w:r>
    </w:p>
    <w:p>
      <w:pPr>
        <w:pStyle w:val="BodyText"/>
      </w:pPr>
      <w:r>
        <w:t xml:space="preserve">Nhìn thấy người dẫn Tần Đồng lại đây, Hà Vấn Kinh đi ra nghênh đón, cười nói: “Gần đây mọi chuyện ổn cả?”</w:t>
      </w:r>
    </w:p>
    <w:p>
      <w:pPr>
        <w:pStyle w:val="BodyText"/>
      </w:pPr>
      <w:r>
        <w:t xml:space="preserve">Tần Đồng cũng chắp tay, trả lời: “Tất nhiên, ngươi giúp ta một việc lớn như vậy, không tốt thì không thể nào nói nổi, cho nên ta mới tự mình lại đây nói lời cảm tạ.”</w:t>
      </w:r>
    </w:p>
    <w:p>
      <w:pPr>
        <w:pStyle w:val="BodyText"/>
      </w:pPr>
      <w:r>
        <w:t xml:space="preserve">Hà Vấn Kinh mời người tiến vào chòi nghỉ mát: “Sớm nói ngươi không cần, ngươi lại vẫn chu toàn lễ nghĩa.”</w:t>
      </w:r>
    </w:p>
    <w:p>
      <w:pPr>
        <w:pStyle w:val="BodyText"/>
      </w:pPr>
      <w:r>
        <w:t xml:space="preserve">Khi nói chuyện trên mặt vẫn lộ vẻ cười, trong lòng lại là tư vị không tên, quả nhiên như Giang Kỳ nói vẫn xem mình như ngoại nhân, nhưng nếu hắn không phân rõ phải trái như vậy, chỉ sợ muốn hắn đến đây một chuyến lại càng thêm gian nan.</w:t>
      </w:r>
    </w:p>
    <w:p>
      <w:pPr>
        <w:pStyle w:val="BodyText"/>
      </w:pPr>
      <w:r>
        <w:t xml:space="preserve">Bàn bên trong đình bày ra rượu cùng thức ăn tinh xảo, người dẫn đường đã sớm lui ra ngoài, trong đình yên tĩnh chỉ còn lại hai người, Tần Đồng không biết sao lại đột nhiên cảm thấy có chút không quen, theo bản năng hướng về phía ngoài đình liếc mắt một cái mới ngồi xuống.</w:t>
      </w:r>
    </w:p>
    <w:p>
      <w:pPr>
        <w:pStyle w:val="BodyText"/>
      </w:pPr>
      <w:r>
        <w:t xml:space="preserve">Vẻ mặt động tác của hắn toàn bộ đều rơi vào trong mắt Hà Vấn Kinh, tuy rằng cảm thấy khó chịu cũng chỉ có thể ở trong lòng thở dài, xem ra chính mình ngay từ đầu dùng phương pháp sai lầm rồi, truy nam nhân quả nhiên không thể giống như truy nữ nhân.</w:t>
      </w:r>
    </w:p>
    <w:p>
      <w:pPr>
        <w:pStyle w:val="BodyText"/>
      </w:pPr>
      <w:r>
        <w:t xml:space="preserve">Sau khi nói lời cảm tạ, hai người ngồi trong đình hàn huyên một chút, chính là nói đến nói đi cũng không thoát được mấy thứ chuyện xưa cũ, mắt thấy rất nhanh sẽ không còn gì để nói, Hà Vấn Kinh trong lòng càng thêm thở dài, cân nhắc nửa ngày, hỏi: “Tần Đồng, cửa tiệm ngươi mua kia, tựa hồ vẫn không thấy ngươi khởi công, là có tính toán gì khác hay sao?”</w:t>
      </w:r>
    </w:p>
    <w:p>
      <w:pPr>
        <w:pStyle w:val="BodyText"/>
      </w:pPr>
      <w:r>
        <w:t xml:space="preserve">Nhắc đến, Tần Đồng sắc mặt có chút đỏ lên, có chút ngượng ngùng cười nói: “Thật không phải có tính toán khác, chính là cảm thấy thời tiết nóng bức, có chút lười động, muốn chờ sang thu tính tiếp.”</w:t>
      </w:r>
    </w:p>
    <w:p>
      <w:pPr>
        <w:pStyle w:val="BodyText"/>
      </w:pPr>
      <w:r>
        <w:t xml:space="preserve">Hà Vấn Kinh nghe được không khỏi cười rộ lên: “Ta thật ra lần đầu tiên gặp người không có vội mà kiếm bạc, nguyên nhân dĩ nhiên là bởi vì thời tiết nóng.”</w:t>
      </w:r>
    </w:p>
    <w:p>
      <w:pPr>
        <w:pStyle w:val="BodyText"/>
      </w:pPr>
      <w:r>
        <w:t xml:space="preserve">Tần Đồng lại muốn gãi đầu, nhưng cảm thấy vậy cũng không lễ phép, tay đi đến một nửa liền buông ra quay lại cầm lấy chén rượu trên bàn, nói tiếp: “Ai, ta là người dễ thấy đủ, lại không chịu được khổ, tiền vừa đủ là được rồi, dù sao tạm thời đói cũng không chết, thả một chút cũng được.”</w:t>
      </w:r>
    </w:p>
    <w:p>
      <w:pPr>
        <w:pStyle w:val="BodyText"/>
      </w:pPr>
      <w:r>
        <w:t xml:space="preserve">“Kia tha lỗi ta tò mò hỏi một câu, cửa tiệm đó ngươi tính toán dùng làm gì?”</w:t>
      </w:r>
    </w:p>
    <w:p>
      <w:pPr>
        <w:pStyle w:val="BodyText"/>
      </w:pPr>
      <w:r>
        <w:t xml:space="preserve">“Tây… A, không phải, này, đại khái chính là một loại phong cách khiến người ta có cảm giác thoải mái đi, so với tiệm cơm tửu lâu phải thanh tĩnh một chút. Bất quá ta tính mở bình dân một chút, dù sao cũng đã mua, vốn quay về chậm một chút cũng không sao cả.”</w:t>
      </w:r>
    </w:p>
    <w:p>
      <w:pPr>
        <w:pStyle w:val="BodyText"/>
      </w:pPr>
      <w:r>
        <w:t xml:space="preserve">Hà Vấn Kinh nghe xong gật gật đầu: “Một ý tưởng không tồi.” Nói xong lại lộ ra thần sắc trầm tư: “Mở tửu lâu, đầu bếp cùng chưởng quầy giỏi là không thể thiếu được, ngươi nghĩ muốn thỉnh đầu bếp cùng chưởng quầy như thế nào?”</w:t>
      </w:r>
    </w:p>
    <w:p>
      <w:pPr>
        <w:pStyle w:val="BodyText"/>
      </w:pPr>
      <w:r>
        <w:t xml:space="preserve">Lời này khiến Tần Đồng ngẩng ngơ sửng sốt, chưởng quầy hẳn là dễ làm, nhưng nói đến đầu bếp, hắn thật đúng là không nghĩ qua, cho dù có nghĩ, những thứ hắn muốn bọn họ cũng làm không được, này là mấu chốt vấn đề, thẳng đến giờ phút này mới thẳng tiến vào óc Tần Đồng.</w:t>
      </w:r>
    </w:p>
    <w:p>
      <w:pPr>
        <w:pStyle w:val="BodyText"/>
      </w:pPr>
      <w:r>
        <w:t xml:space="preserve">Nhìn sắc mặt Tần Đồng đột nhiên trở nên âm tình bất định, Hà Vấn Kinh không cần đoán cũng biết hắn khẳng định không nghĩ đến vấn đề này, trong lòng không khỏi có chút buồn cười, bộ dáng này, thật ra gần giống như lần đầu tiên gặp mặt.</w:t>
      </w:r>
    </w:p>
    <w:p>
      <w:pPr>
        <w:pStyle w:val="BodyText"/>
      </w:pPr>
      <w:r>
        <w:t xml:space="preserve">“Tần Đồng, ngươi là chưa bao giờ làm qua những sinh ý có liên quan đến tửu lâu?”</w:t>
      </w:r>
    </w:p>
    <w:p>
      <w:pPr>
        <w:pStyle w:val="BodyText"/>
      </w:pPr>
      <w:r>
        <w:t xml:space="preserve">Tần Đồng thật sự nhịn không được ôm đầu, trên mặt một vẻ xấu hổ: “Hình như là không có. Hơn nữa, ngươi vừa nói ta mới chú ý tới, chỉ sợ cái ta muốn đầu bếp trứ danh cũng không làm được.”</w:t>
      </w:r>
    </w:p>
    <w:p>
      <w:pPr>
        <w:pStyle w:val="BodyText"/>
      </w:pPr>
      <w:r>
        <w:t xml:space="preserve">Vẻ mặt hắn đã rất là uể oải, còn thiếu chút nữa là ghé vào bàn: “Ai, ta như thế nào hiện tại mới nghĩ đến vấn đề như vậy!” Nói xong hận không thể tát mình một cái, mang theo cái đầu lớn như vậy làm chi, thật sự là hoàn toàn vô dụng.</w:t>
      </w:r>
    </w:p>
    <w:p>
      <w:pPr>
        <w:pStyle w:val="BodyText"/>
      </w:pPr>
      <w:r>
        <w:t xml:space="preserve">Hà Vấn Kinh thật ra lại bắt đầu hiếu kỳ: “Đó là dạng thức ăn gì? Đầu bếp nhà ta thật ra đối với đồ ăn các nơi đều có nghiên cứu, muốn hay không ta thỉnh hắn lại đây?”</w:t>
      </w:r>
    </w:p>
    <w:p>
      <w:pPr>
        <w:pStyle w:val="BodyText"/>
      </w:pPr>
      <w:r>
        <w:t xml:space="preserve">Tần Đồng cười khổ, nghĩ nghĩ mới đáp: “Cái kia, xem như là thức ăn truyền thống của ngoại biên cải tiến một chút, đầu bếp nơi này ta đám khẳng định không thể làm.” Trong ý thức cổ nhân, đại khái Châu Âu hay Châu Mỹ gì đó cũng đều xem là ngoại biên, chính mình nói vậy cũng không tệ đi.</w:t>
      </w:r>
    </w:p>
    <w:p>
      <w:pPr>
        <w:pStyle w:val="BodyText"/>
      </w:pPr>
      <w:r>
        <w:t xml:space="preserve">Hà Vấn Kinh ngẩn người, ngoại biên hắn thật ra đã đi vài lần, quốc gia khu vực rộng lớn đông đúc, người dân chất phác cởi mở khiến hắn cảm thấy không tồi, diện mạo cũng không cảm giác kỳ lạ hơn so với người Trung Nguyên là bao nhiêu, rượu ngon hoa quả có thể coi là nhất tuyệt, chính là thức ăn địa phương của họ tuy được xem là mỹ vị, nhưng trong mắt hắn lại thật sự rất “thô ráp”, khác xa mới mỹ vị tinh xảo của Trung Nguyên, khiến hắn phi thường không quen. Sau này nếu không phải bắt buộc, hắn là tuyệt không nguyện đi lại, nếu bất đắc dĩ phải đi, cũng nhất định phải mang theo đầu bếp của mình cùng đi.</w:t>
      </w:r>
    </w:p>
    <w:p>
      <w:pPr>
        <w:pStyle w:val="BodyText"/>
      </w:pPr>
      <w:r>
        <w:t xml:space="preserve">Cho nên lời Tần Đồng nói càng khiến hắn thêm tò mò: “Theo như ngươi nói, kia chẳng lẽ không phải là không ai có thể làm.”</w:t>
      </w:r>
    </w:p>
    <w:p>
      <w:pPr>
        <w:pStyle w:val="BodyText"/>
      </w:pPr>
      <w:r>
        <w:t xml:space="preserve">Tần Đồng thật sự đã muốn nằm úp sấp trên bàn, hữu khí vô lực nói: “Kia thật cũng không phải, vẫn là có một người có thể.”</w:t>
      </w:r>
    </w:p>
    <w:p>
      <w:pPr>
        <w:pStyle w:val="BodyText"/>
      </w:pPr>
      <w:r>
        <w:t xml:space="preserve">Hà Vấn Kinh ánh mắt chuyển một vòng, đột nhiên cười nói: “Ít nhất còn một người, ta rất muốn đoán thử.”</w:t>
      </w:r>
    </w:p>
    <w:p>
      <w:pPr>
        <w:pStyle w:val="BodyText"/>
      </w:pPr>
      <w:r>
        <w:t xml:space="preserve">Tần Đồng khoát tay, lại chỉ về phía mình: “Còn đoán gì nữa, còn không phải là ta.”</w:t>
      </w:r>
    </w:p>
    <w:p>
      <w:pPr>
        <w:pStyle w:val="BodyText"/>
      </w:pPr>
      <w:r>
        <w:t xml:space="preserve">Hắn ở nhà trước kia đa phần là mẹ tự mình xuống bếp, cũng chưa bao giờ có khái niệm quân tử không lăn xả vảo bếp, không bàn đến chuyện hắn cùng ca ca thường xuyên bị mẹ lôi vào phòng bếp hỗ trợ, tuy rằng như cũ vẫn là đồ ăn Trung Quốc, nhưng hắn năm đó cũng vì tán gái, cũng tốn không ít công phu vào món cơm Tây, thông thạo nhất tất nhiên vẫn là thịt bò bít tết, cũng vậy mà hắn mới có ý tưởng mở quán cơm Tây.</w:t>
      </w:r>
    </w:p>
    <w:p>
      <w:pPr>
        <w:pStyle w:val="BodyText"/>
      </w:pPr>
      <w:r>
        <w:t xml:space="preserve">Chính là, nói đến đây, vấn đề khác lại xuất hiện, Tần Đồng cơ hồ muốn đập đầu: “Còn vấn đề nữa, cho dù ta có làm, nhưng nguyên liệu cùng gia vị thì biết làm sao bây giờ?”</w:t>
      </w:r>
    </w:p>
    <w:p>
      <w:pPr>
        <w:pStyle w:val="BodyText"/>
      </w:pPr>
      <w:r>
        <w:t xml:space="preserve">Làm cơm Tây đương nhiên phải có gia vị kiểu Tây, tuy rằng lúc này buôn bán xuyên quốc gia cũng không thể nói là không có, nhưng dù sao cũng phi thường hữu hạn, nghĩ muốn mua được mấy thứ kia khẳng định đã khó lại càng khó hơn, hơn nữa dù có thể mua được, giá cả chỉ sợ không phải cao bình thường, nhất là giá vận chuyện.</w:t>
      </w:r>
    </w:p>
    <w:p>
      <w:pPr>
        <w:pStyle w:val="BodyText"/>
      </w:pPr>
      <w:r>
        <w:t xml:space="preserve">Tần Đồng chính là đang đông nghĩ tây nghĩ, Hà Vấn Kinh lại ở một bên lặng lẽ hạ tầm mắt, hắn vốn có câu muốn nói, nhưng lúc mở miệng lại nuốt trở vào, hắn vẫn là có tư tâm, muốn cho Tần Đồng tự mình nói với hắn. Hơn nữa, khi nhìn thấy phía sau cổ hắn có một dấu hồng ấn tuy nhỏ lại hết sức chói mắt kia, loại ý tưởng này liền bám rễ, hắn muốn biết, chính mình có phải hay không ở trong lòng hắn thật sự một chút phân lượng lượng không có.</w:t>
      </w:r>
    </w:p>
    <w:p>
      <w:pPr>
        <w:pStyle w:val="BodyText"/>
      </w:pPr>
      <w:r>
        <w:t xml:space="preserve">Đương nhiên, Tần Đồng mặc dù có lúc thực mơ hồ, nhưng tuyệt không ngốc, hắn ngồi trước mặt một thương nhân lớn như thế, lúc cần thiết như thế nào lại không sử dụng?</w:t>
      </w:r>
    </w:p>
    <w:p>
      <w:pPr>
        <w:pStyle w:val="BodyText"/>
      </w:pPr>
      <w:r>
        <w:t xml:space="preserve">Tần Đồng mãnh liệt đứng lên, ánh mắt ngoắc thẳng nhìn chằm chằm Hà Vấn Kinh: “Phạm vi ngươi buôn bán có phải hay không rất rộng?”</w:t>
      </w:r>
    </w:p>
    <w:p>
      <w:pPr>
        <w:pStyle w:val="BodyText"/>
      </w:pPr>
      <w:r>
        <w:t xml:space="preserve">Hà Vấn Kinh nâng tầm mắt, nhìn thấy hắn vẻ mặt chờ mong, trong lòng cũng từ đó mà dâng lên chút chờ mong, gật gật đầu nói: “Cơ bản cũng có cơ hội lướt qua một chút.”</w:t>
      </w:r>
    </w:p>
    <w:p>
      <w:pPr>
        <w:pStyle w:val="BodyText"/>
      </w:pPr>
      <w:r>
        <w:t xml:space="preserve">Tần Đồng ánh mắt bắt đầu sáng lên: “Kia hồ tiêu, quế, đậu khấu, hành tây, cây ớt mấy thứ này ngươi có nghe qua hay không?”</w:t>
      </w:r>
    </w:p>
    <w:p>
      <w:pPr>
        <w:pStyle w:val="BodyText"/>
      </w:pPr>
      <w:r>
        <w:t xml:space="preserve">Không ngờ Hà Vấn Kinh nghe vậy trừng mắt, hỏi ngược lại: “Ba loại hương liệu trước đều có thể mua được ở cửa hàng, ngươi chẳng lẽ không biết? Bất quá những thứ này mùi hương tuy nhiều, nhưng gia vị thật ra lại ít.”</w:t>
      </w:r>
    </w:p>
    <w:p>
      <w:pPr>
        <w:pStyle w:val="BodyText"/>
      </w:pPr>
      <w:r>
        <w:t xml:space="preserve">Tần Đồng nghe vậy thiếu chút nữa trượt khỏi ghế, đều có thể mua được? Được rồi, hồ tiêu trước không nói, hắn sau này ít tiến vào phòng bếp, không biết cũng bình thường nhưng quế cùng đậu khấu có thể dễ dàng mua như vậy? Vì thế lại gãi gãi đầu, qua loa nói: “Này… ta trước kia đối với mấy thứ này không lưu ý, chỉ lưu ý cây cỏ mùi hương mà thôi, nhưng lại cảm thấy hẳn là không dễ dàng mua được như vậy đi?”</w:t>
      </w:r>
    </w:p>
    <w:p>
      <w:pPr>
        <w:pStyle w:val="BodyText"/>
      </w:pPr>
      <w:r>
        <w:t xml:space="preserve">“Mấy thứ kia người bình thường sẽ không dùng, nhưng không thể nói là không có bán, hơn nữa Trung Nguyên vốn là nơi trồng trọt.”</w:t>
      </w:r>
    </w:p>
    <w:p>
      <w:pPr>
        <w:pStyle w:val="BodyText"/>
      </w:pPr>
      <w:r>
        <w:t xml:space="preserve">Nói tới đây, ngón tay Hà Vấn Kinh gõ nhẹ mặt bàn, có chút đăm chiêu nói: “Bất quá ngươi nói đến hành tây, cây ớt, ở Trung Nguyên thật ra lại thật sự hiếm, ta chỉ thấy vài lần, người ngoại biên rất thích ăn. Bất quá ta không thích mùi của chúng, cho nên không sắp xếp nhập hàng.” Mùi kích thích cùng kỳ quá khiến trực giác hắn cho rằng không tốt lắm, tin chắc rằng Trung Nguyên không có người nào thích.</w:t>
      </w:r>
    </w:p>
    <w:p>
      <w:pPr>
        <w:pStyle w:val="BodyText"/>
      </w:pPr>
      <w:r>
        <w:t xml:space="preserve">Tần Đồng nghe Hà Vấn Kinh nói xong, ngầm le lưỡi, nguyên lại quế cùng đậu khấu sớm đã có, chẳng qua, hắn nghe nói là sản phẩm bản địa, cũng không biết so với Việt Nam cùng Indonesia có khác biệt lớn hay không.</w:t>
      </w:r>
    </w:p>
    <w:p>
      <w:pPr>
        <w:pStyle w:val="BodyText"/>
      </w:pPr>
      <w:r>
        <w:t xml:space="preserve">“Nói đến hành tây cùng cây ớt,” Tần Đồng cười cười: “Hai thứ này đương nhiên phải chú ý thực hiện, chỉ ngửi mùi đương nhiên không được. Kia chính là nguyên liệu chính, thiếu nó không được. Đúng rồi, ngươi có thể hay không giúp ta mang về? Đại khái cần bao nhiêu lâu?”</w:t>
      </w:r>
    </w:p>
    <w:p>
      <w:pPr>
        <w:pStyle w:val="BodyText"/>
      </w:pPr>
      <w:r>
        <w:t xml:space="preserve">Hà Vấn Kinh nhẩm tính, sau đó nói: “Ta có đội thương nhân thường xuyên qua lại hai bên, muốn thì cũng phải tốn chút thời gian truyền tin cùng với chuyển tiền, sau đó cơ bản không có vấn đề gì. Nếu là về thời gian, lần đi gần nhất đại khái khoảng ba tháng đi.”</w:t>
      </w:r>
    </w:p>
    <w:p>
      <w:pPr>
        <w:pStyle w:val="BodyText"/>
      </w:pPr>
      <w:r>
        <w:t xml:space="preserve">Tần Đồng nghe được ngây người: “Ba tháng?” Giao thông không phát triển cũng thật kinh khủng.</w:t>
      </w:r>
    </w:p>
    <w:p>
      <w:pPr>
        <w:pStyle w:val="BodyText"/>
      </w:pPr>
      <w:r>
        <w:t xml:space="preserve">Hà Vấn Kinh gật đầu: “Khoái mã đi về, có thể trước mang chút hàng mẫu lại đây.”</w:t>
      </w:r>
    </w:p>
    <w:p>
      <w:pPr>
        <w:pStyle w:val="BodyText"/>
      </w:pPr>
      <w:r>
        <w:t xml:space="preserve">“Ta tính, hiện tại đi, hẳn hơn tháng mười có thể trở về, ta chuẩn bị tháng chín bắt đầu khởi công, thế nào trang hoàng cũng hơn một tháng cũng vừa vặn chờ hàng mẫu ngươi trở về, trước có lẽ còn muốn sửa chữa chút, này cũng tốn thời gian, còn muốn làm những thứ khác, hẳn là kịp đi.”</w:t>
      </w:r>
    </w:p>
    <w:p>
      <w:pPr>
        <w:pStyle w:val="BodyText"/>
      </w:pPr>
      <w:r>
        <w:t xml:space="preserve">Nói đến đây, Tần Đồng lại nhớ đến: “A, đúng rồi, ngươi này hiện tại có quế cũng đậu khấu và hồ tiêu không, ta muốn nhìn thử xem có gì khác biệt không.”</w:t>
      </w:r>
    </w:p>
    <w:p>
      <w:pPr>
        <w:pStyle w:val="BodyText"/>
      </w:pPr>
      <w:r>
        <w:t xml:space="preserve">“Đương nhiên, buôn bán sao có thể không chuẩn bị sẵn.”</w:t>
      </w:r>
    </w:p>
    <w:p>
      <w:pPr>
        <w:pStyle w:val="BodyText"/>
      </w:pPr>
      <w:r>
        <w:t xml:space="preserve">Hà Vấn Kinh nâng tay lên vỗ ba cái, giữa bụi cỏ bên hồ nước lập tức có một người ăn mặc kiểu người hầu tiến đến, Hà Vấn Kinh nói: “Đem một chút quế, đậu khấu cùng hồ tiêu lại đây.”</w:t>
      </w:r>
    </w:p>
    <w:p>
      <w:pPr>
        <w:pStyle w:val="BodyText"/>
      </w:pPr>
      <w:r>
        <w:t xml:space="preserve">Người nọ lĩnh mệnh đi xuống, chỉ chốc lát lại ôm đến ba hộp, mở ra đúng là những thứ kia, Tần Đồng không cần nếm, chỉ nghe thấy hương vị đã biết nhạt hơn so với Việt Nam và Indonesia một chút, vì thế nói: “Vẫn là đem một chút từ ngoại biên về thử xem.”</w:t>
      </w:r>
    </w:p>
    <w:p>
      <w:pPr>
        <w:pStyle w:val="BodyText"/>
      </w:pPr>
      <w:r>
        <w:t xml:space="preserve">Hà Vấn Kinh nói: “Cũng tốt, dù sao cũng cùng một nơi.” Nói xong đem ba hộp kia đưa cho hắn, “Này đó là chuẩn bị cho ngươi, cầm lấy thử xem.”</w:t>
      </w:r>
    </w:p>
    <w:p>
      <w:pPr>
        <w:pStyle w:val="BodyText"/>
      </w:pPr>
      <w:r>
        <w:t xml:space="preserve">Tần Đồng cũng không khách khí, nhất nhất thu lấy: “Ta đây trước lấy, làm thử xem sao, nếu qua hai ngày làm được thì ngươi là người thứ nhất được mời đến nếm thử.”</w:t>
      </w:r>
    </w:p>
    <w:p>
      <w:pPr>
        <w:pStyle w:val="BodyText"/>
      </w:pPr>
      <w:r>
        <w:t xml:space="preserve">“Vinh hạnh của ta.”</w:t>
      </w:r>
    </w:p>
    <w:p>
      <w:pPr>
        <w:pStyle w:val="BodyText"/>
      </w:pPr>
      <w:r>
        <w:t xml:space="preserve">Tần Đồng liếc hắn một cái, đột nhiên cười nói: “Đáp ứng nhanh như vậy, không sợ ăn xong bị đau bụng?”</w:t>
      </w:r>
    </w:p>
    <w:p>
      <w:pPr>
        <w:pStyle w:val="BodyText"/>
      </w:pPr>
      <w:r>
        <w:t xml:space="preserve">Hà Vấn Kinh không có cái gọi là buông tay: “Dù sao ngươi trốn cũng không thoát, tìm ngươi đòi tiền chữa bệnh không phải là không được.”</w:t>
      </w:r>
    </w:p>
    <w:p>
      <w:pPr>
        <w:pStyle w:val="BodyText"/>
      </w:pPr>
      <w:r>
        <w:t xml:space="preserve">Hai người ha ha cười, Tần Đồng ngồi thêm chốc lát liền đứng dậy cáo từ, Hà Vấn Kinh tiễn đến ngoài cửa mới quay vào trong, thu lại nét tươi cười tâm tình phức tạp không ổn định, chỉ chắp tay sau lưng chậm rãi thong thả trở về, liền tên gia phó khi nãy vội vàng đuổi tới trước mặt hắn, vẻ mặt có chút kích động: “Gia, nô tài vừa mới phát hiện rượu trong hầm đột nhiên thiếu mất mấy hũ, đều là Lãnh Hương lâu năm.”</w:t>
      </w:r>
    </w:p>
    <w:p>
      <w:pPr>
        <w:pStyle w:val="Compact"/>
      </w:pPr>
      <w:r>
        <w:t xml:space="preserve">Hà Vấn Kinh nhíu mày, rượu không thấy? Ai lớn gan như vậy chạy đến đây trộm rượu? Không lâu liền giãn ra, hừ một tiếng nói: “Quả nhiên là thưởng thức không tồi. Yến Tam, ngươi đi làm một giấy báo giá rượu, đem giá cả tăng lên gấp đôi cho ta, sau đó đưa đến Tần phủ, chỉ đích danh Tiễn bá, người khác không cho phép nhìn.”</w:t>
      </w:r>
      <w:r>
        <w:br w:type="textWrapping"/>
      </w:r>
      <w:r>
        <w:br w:type="textWrapping"/>
      </w:r>
    </w:p>
    <w:p>
      <w:pPr>
        <w:pStyle w:val="Heading2"/>
      </w:pPr>
      <w:bookmarkStart w:id="109" w:name="chương-88"/>
      <w:bookmarkEnd w:id="109"/>
      <w:r>
        <w:t xml:space="preserve">88. Chương 88</w:t>
      </w:r>
    </w:p>
    <w:p>
      <w:pPr>
        <w:pStyle w:val="Compact"/>
      </w:pPr>
      <w:r>
        <w:br w:type="textWrapping"/>
      </w:r>
      <w:r>
        <w:br w:type="textWrapping"/>
      </w:r>
      <w:r>
        <w:t xml:space="preserve">Tần Đồng sau khi xuất môn liền theo thói quen nhìn xung quanh khắp nơi một lát, phát hiện lần này cư nhiên không có nhìn thấy thân ảnh quen thuộc kia, đột nhiên cảm thấy có chút mất mát, một hồi lại nhịn không được thầm mắng, mình không phải nữ nhân, còn trông mong vào một đại nam nhân làm bảo tiêu hay sao.</w:t>
      </w:r>
    </w:p>
    <w:p>
      <w:pPr>
        <w:pStyle w:val="BodyText"/>
      </w:pPr>
      <w:r>
        <w:t xml:space="preserve">Lập tức lắc đầu đem điểm mất mác đó xua đi, lúc này đèn hoa đã rực rỡ tô điểm thêm cho ánh trăng mới lên, sao chiếu lấp lánh, một cảnh đêm khó thấy, Tần Đồng ôm ba hạp kia, tính toán chậm rãi trở về.</w:t>
      </w:r>
    </w:p>
    <w:p>
      <w:pPr>
        <w:pStyle w:val="BodyText"/>
      </w:pPr>
      <w:r>
        <w:t xml:space="preserve">Chính là đang nghĩ vậy, bên cạnh đột nhiên vươn ra một cánh tay, đem ba hạp kia tiếp nhận, hỏi: “Cái gì vậy?”</w:t>
      </w:r>
    </w:p>
    <w:p>
      <w:pPr>
        <w:pStyle w:val="BodyText"/>
      </w:pPr>
      <w:r>
        <w:t xml:space="preserve">Tần Đồng bị cánh tay rắn chắc đó làm giật mình, trừng mắt nhìn tên đứng bên người: “Ngươi từ đâu bay ra?!”</w:t>
      </w:r>
    </w:p>
    <w:p>
      <w:pPr>
        <w:pStyle w:val="BodyText"/>
      </w:pPr>
      <w:r>
        <w:t xml:space="preserve">“Cứ như vậy đi tới.”</w:t>
      </w:r>
    </w:p>
    <w:p>
      <w:pPr>
        <w:pStyle w:val="BodyText"/>
      </w:pPr>
      <w:r>
        <w:t xml:space="preserve">Tần Đồng tâm còn đang bang bang đập, nhịn không được lại rống lên: “Đi? Ngươi cái kiểu đi như vậy có gì khác với quỷ? Là người đều bị hù chết!”</w:t>
      </w:r>
    </w:p>
    <w:p>
      <w:pPr>
        <w:pStyle w:val="BodyText"/>
      </w:pPr>
      <w:r>
        <w:t xml:space="preserve">Lục Gia Diễm nhíu mày: “Ai biết ngươi đang nghĩ cái gì, ta lớn như vậy đến gần ai cũng có thể thấy, ngươi cố tình lại không thấy được, kia có thể trách ai?” Trong lòng lại không ngừng cười, hắn bộ dáng hết nhìn chung quanh lại thất vọng kia mình hoàn toàn thấy rõ ràng không sót một chút gì.</w:t>
      </w:r>
    </w:p>
    <w:p>
      <w:pPr>
        <w:pStyle w:val="BodyText"/>
      </w:pPr>
      <w:r>
        <w:t xml:space="preserve">Tần Đồng nhất thời trên mặt nóng lên, đầu liền quay về phía trước đi tiếp: “Không phát hiện chính là không phát hiện.”</w:t>
      </w:r>
    </w:p>
    <w:p>
      <w:pPr>
        <w:pStyle w:val="BodyText"/>
      </w:pPr>
      <w:r>
        <w:t xml:space="preserve">Lục Gia Diễm lúc này đã mở hạp ra xem, nhìn thoáng qua liền đóng lại, hỏi: “Ngươi lấy những hương liệu này là tính làm cái gì?” Kỳ thật Tần Đồng cùng Hà Vấn Kinh nói cái gì hắn đều nghe được rõ ràng, tất nhiên biết đây là cái gì, lúc này hỏi Tần Đồng, bất quá chỉ là tìm chuyện để nói mà thôi.</w:t>
      </w:r>
    </w:p>
    <w:p>
      <w:pPr>
        <w:pStyle w:val="BodyText"/>
      </w:pPr>
      <w:r>
        <w:t xml:space="preserve">Tần Đồng liếc mắt nhìn hắn một cái, cũng không đưa tay giành lại hạp, dù sao có người thay hắn cầm, hắn tất nhiên thoải mái: “Làm cái gì? Chờ làm ra tự nhiên sẽ biết.”</w:t>
      </w:r>
    </w:p>
    <w:p>
      <w:pPr>
        <w:pStyle w:val="BodyText"/>
      </w:pPr>
      <w:r>
        <w:t xml:space="preserve">Ngày hôm sau, Tần Đồng hưng trí bừng bừng dậy sớm tính toán mua chút phiên gia khoai tây trở về, nhưng lại không cùng Chu tẩu cùng tiểu đào nói trước, Lục Gia Diễm thấy hắn một người vô thanh vô tức chạy đi, cũng không nói hai lời liền đuổi theo.</w:t>
      </w:r>
    </w:p>
    <w:p>
      <w:pPr>
        <w:pStyle w:val="BodyText"/>
      </w:pPr>
      <w:r>
        <w:t xml:space="preserve">Khoai tây thì mua tốt lắm, nhưng hắn cơ hồ dạo khắp chợ cùng quầy hàng cũng không nhìn thấy phiên gia, không khỏi cảm thấy kỳ quái, cũng mới nhớ lại, chính mình tựa hồ từ lúc xuyên qua đến đây cũng không nhìn thấy phiên gia.</w:t>
      </w:r>
    </w:p>
    <w:p>
      <w:pPr>
        <w:pStyle w:val="BodyText"/>
      </w:pPr>
      <w:r>
        <w:t xml:space="preserve">Cuối cùng Tần Đồng hỏi một ông cụ bán rau: “Xin hỏi ngươi có biết nơi nào bán phiên gia hay không?”</w:t>
      </w:r>
    </w:p>
    <w:p>
      <w:pPr>
        <w:pStyle w:val="BodyText"/>
      </w:pPr>
      <w:r>
        <w:t xml:space="preserve">Cụ ông mở to đôi mắt mờ liên tục lắc đầu: “Không có nghe nói qua không có nghe nói qua, này là mới hái xuống, ngươi có muốn mua hay không? Không cần cũng đừng cản trở ta buôn bán.”</w:t>
      </w:r>
    </w:p>
    <w:p>
      <w:pPr>
        <w:pStyle w:val="BodyText"/>
      </w:pPr>
      <w:r>
        <w:t xml:space="preserve">Tần Đồng đành phải tránh qua, liên tiếp hỏi mấy người, đều lắc đầu nói không biết, hắn lúc này mới nhớ tới hỏi Lục Gia Diễm ở bên cạnh: “Các ngươi sẽ không biết phiên gia là cái gì đi?” Ông trời, vì cái gì ngay cả phiên gia hắn cũng không thể tìm thấy.</w:t>
      </w:r>
    </w:p>
    <w:p>
      <w:pPr>
        <w:pStyle w:val="BodyText"/>
      </w:pPr>
      <w:r>
        <w:t xml:space="preserve">Lục Gia Diễm suy nghĩ một chút, trả lời: “Phiên gia là không có nghe nói qua, nó có bộ dạng như thế nào? Có lẽ không giống với xưng hô của chúng ta.”</w:t>
      </w:r>
    </w:p>
    <w:p>
      <w:pPr>
        <w:pStyle w:val="BodyText"/>
      </w:pPr>
      <w:r>
        <w:t xml:space="preserve">Tần Đồng ngẫm lại cũng có lý, vì thế đem diện mạo phiên gia nói lại một lần, lại nói: “Nó gọi là cà chua, theo lý thì thời điểm này đúng là mùa đưa ra thị trường.”</w:t>
      </w:r>
    </w:p>
    <w:p>
      <w:pPr>
        <w:pStyle w:val="BodyText"/>
      </w:pPr>
      <w:r>
        <w:t xml:space="preserve">Nghe xong mô tả của hắn, Lục Gia Diễm trả lời: “Ở đây thật ra có một loại phiên thị gần giống với hình dung của ngươi, bất quá nó không phải bán ở trong này.”</w:t>
      </w:r>
    </w:p>
    <w:p>
      <w:pPr>
        <w:pStyle w:val="BodyText"/>
      </w:pPr>
      <w:r>
        <w:t xml:space="preserve">Tần Đồng nhãn tình sáng lên: “Kia ở nơi nào?”</w:t>
      </w:r>
    </w:p>
    <w:p>
      <w:pPr>
        <w:pStyle w:val="BodyText"/>
      </w:pPr>
      <w:r>
        <w:t xml:space="preserve">Nghe mùi hương khí nồng đậm trong khoang mũi cùng một phố rực rỡ sắc màu, Tần Đồng ngẩn người, cứng ngắc quay đầu hỏi Lục Gia Diễm: “Ngươi xác định ngươi không đi sai? Nơi này rõ ràng là bán hoa a.”</w:t>
      </w:r>
    </w:p>
    <w:p>
      <w:pPr>
        <w:pStyle w:val="BodyText"/>
      </w:pPr>
      <w:r>
        <w:t xml:space="preserve">“Sai hay không sai, vào xem chẳng phải sẽ biết.”</w:t>
      </w:r>
    </w:p>
    <w:p>
      <w:pPr>
        <w:pStyle w:val="BodyText"/>
      </w:pPr>
      <w:r>
        <w:t xml:space="preserve">Mới đi không xa, Tần Đồng lập tức tìm được thứ mình muốn tìm, một bồn cây gồm những gốc cây lớn hoặc nhỏ với quả màu đỏ chói chen lẫn giữa lá cây rậm rạp, nặng nề trĩu cành.</w:t>
      </w:r>
    </w:p>
    <w:p>
      <w:pPr>
        <w:pStyle w:val="BodyText"/>
      </w:pPr>
      <w:r>
        <w:t xml:space="preserve">“Không phải chứ, các ngươi đều xem nó như là hoa cỏ?” Này quả thực là quá lãng phí, hơn nữa, bắt nó ở trong viện không bằng đem nó đến phòng bếp hoặc là bày trong chén đĩa còn đẹp mắt hơn.</w:t>
      </w:r>
    </w:p>
    <w:p>
      <w:pPr>
        <w:pStyle w:val="BodyText"/>
      </w:pPr>
      <w:r>
        <w:t xml:space="preserve">“Đây thật là thứ ngươi muốn tìm?”</w:t>
      </w:r>
    </w:p>
    <w:p>
      <w:pPr>
        <w:pStyle w:val="BodyText"/>
      </w:pPr>
      <w:r>
        <w:t xml:space="preserve">“Đương nhiên, chính là cái này.” Tần Đồng kích động chạy tới một nhà, chỉ vào gốc cây lớn nhất, hỏi: “Lão bản, cái này bán thế nào.”</w:t>
      </w:r>
    </w:p>
    <w:p>
      <w:pPr>
        <w:pStyle w:val="BodyText"/>
      </w:pPr>
      <w:r>
        <w:t xml:space="preserve">Lão bản kia thấy sinh ý tới cửa, thần tình tươi cười, ra hiệu: “Mười hai bạc.”</w:t>
      </w:r>
    </w:p>
    <w:p>
      <w:pPr>
        <w:pStyle w:val="BodyText"/>
      </w:pPr>
      <w:r>
        <w:t xml:space="preserve">“A? Đắc như vậy?” Tần Đồng nhìn khoai tây trong tay, giá này khác biệt cũng quá lớn.</w:t>
      </w:r>
    </w:p>
    <w:p>
      <w:pPr>
        <w:pStyle w:val="BodyText"/>
      </w:pPr>
      <w:r>
        <w:t xml:space="preserve">“Yêu, phiên thị này còn gọi là lục thị, nghĩa là phát đạt hưng thịnh, ngươi lại nhìn nhìn những quả này, giá cả thực đúng rồi.”</w:t>
      </w:r>
    </w:p>
    <w:p>
      <w:pPr>
        <w:pStyle w:val="BodyText"/>
      </w:pPr>
      <w:r>
        <w:t xml:space="preserve">Tần Đồng lại chỉ vào một gốc cây cũng lớn khác: “Lão bản, hai cái ta đều lấy, ngươi có thể hay không tính lại một chút?”</w:t>
      </w:r>
    </w:p>
    <w:p>
      <w:pPr>
        <w:pStyle w:val="BodyText"/>
      </w:pPr>
      <w:r>
        <w:t xml:space="preserve">Đứng ở nơi đó cò kè mặc cả, cuối cùng hai cây mười lăm hai thành giao, Tần Đồng ôm không được, toàn bộ đều ném cho Lục Gia Diễm phía sao, nhìn hắn một đường dễ dàng mang theo mọi thứ mà trở về.</w:t>
      </w:r>
    </w:p>
    <w:p>
      <w:pPr>
        <w:pStyle w:val="BodyText"/>
      </w:pPr>
      <w:r>
        <w:t xml:space="preserve">Người trong nhà nhìn hắn ra ngoài một chuyến lại ôm về hai gốc cây như vậy đều hiếu kỳ, tiểu đào còn chưa thấy qua, vây quanh ngó nghiêng: “Đại ca, đây là cái gì?”</w:t>
      </w:r>
    </w:p>
    <w:p>
      <w:pPr>
        <w:pStyle w:val="BodyText"/>
      </w:pPr>
      <w:r>
        <w:t xml:space="preserve">Vấn đề này Giang Kỳ lại thay Tần Đồng đáp: “Nhị thiếu gia, ngươi mua hai gốc phiên thị về làm cái gì?”</w:t>
      </w:r>
    </w:p>
    <w:p>
      <w:pPr>
        <w:pStyle w:val="BodyText"/>
      </w:pPr>
      <w:r>
        <w:t xml:space="preserve">Tần Đồng từ trên cành hái xuống một quả, thuận tay lấy áo xoa xoa, nói: “Tốt lắm, cái này gọi là phiên gia, còn gọi là cà chua, ta mua nó trở về, đương nhiên là để ăn.”</w:t>
      </w:r>
    </w:p>
    <w:p>
      <w:pPr>
        <w:pStyle w:val="BodyText"/>
      </w:pPr>
      <w:r>
        <w:t xml:space="preserve">“Ăn?” Cái này không chỉ riêng bọn họ, ngay cả Chu tẩu cùng Lục Gia Diễm đều có chút kinh sợ, Chu tẩu hỏi: “Cái này rõ ràng là để ngắm, như thế nào có thể ăn.”</w:t>
      </w:r>
    </w:p>
    <w:p>
      <w:pPr>
        <w:pStyle w:val="BodyText"/>
      </w:pPr>
      <w:r>
        <w:t xml:space="preserve">Tần Đồng chính là đem khỏa phiên gia kia đưa đến miệng, cắn một miếng rồi trả lời: “Như thế nào không thể ăn, hơn nữa nó còn thật sự tốt cho thân thể.” Nói xong lại thuận tay tháo xuống mấy trái, nhất nhất nhét vào tay bọn họ: “Các ngươi cũng nếm thử một chút xem.”</w:t>
      </w:r>
    </w:p>
    <w:p>
      <w:pPr>
        <w:pStyle w:val="BodyText"/>
      </w:pPr>
      <w:r>
        <w:t xml:space="preserve">Tất cả mọi người còn ngẩn người, không ai nghĩ đến việc ngăn cản Tần Đồng còn đang ăn, chỉ thấy hắn một ngụm lại một ngụm ăn hết quả phiên gia kia mới phục hồi tinh thần, Chu tẩu không khống chế được cả kinh kêu lên: “Này như thế nào có thể ăn?”</w:t>
      </w:r>
    </w:p>
    <w:p>
      <w:pPr>
        <w:pStyle w:val="BodyText"/>
      </w:pPr>
      <w:r>
        <w:t xml:space="preserve">Tần Đồng vỗ vỗ cái bụng, cười nói: “Ta này không phải đều ăn sao?”</w:t>
      </w:r>
    </w:p>
    <w:p>
      <w:pPr>
        <w:pStyle w:val="BodyText"/>
      </w:pPr>
      <w:r>
        <w:t xml:space="preserve">Mọi người đại khái cũng chỉ có Lục Gia Diễm đối với lời hắn nói tin tưởng không nghi ngờ, cho nên hắn cũng không có do dự, sau khi Tần Đồng ăn xong cũng cắn một miếng, hương vị chua ngọt hòa với vị nước, đích xác cũng không tệ lắm.</w:t>
      </w:r>
    </w:p>
    <w:p>
      <w:pPr>
        <w:pStyle w:val="BodyText"/>
      </w:pPr>
      <w:r>
        <w:t xml:space="preserve">Chu tẩu ngay cả khí lực kêu sợ hãi cũng không có, cầm phiên gia nhìn thấy hắn ăn xong, lại còn chêm thêm một câu: “Hương vị cũng không tệ lắm.”</w:t>
      </w:r>
    </w:p>
    <w:p>
      <w:pPr>
        <w:pStyle w:val="BodyText"/>
      </w:pPr>
      <w:r>
        <w:t xml:space="preserve">Tiểu đào nhìn mẫu thân mình lại nhìn nhìn Tần Đồng cùng Lục Gia Diễm, lại cúi đầu nhìn trái phiên gia trên tay mình, lặng lẽ nuốt nước miếng, nàng kỳ thật cũng muốn nếm thử một chút, chính là hiện tại có mẫu thân, nàng không có đủ can đảm bỏ vào miệng.</w:t>
      </w:r>
    </w:p>
    <w:p>
      <w:pPr>
        <w:pStyle w:val="BodyText"/>
      </w:pPr>
      <w:r>
        <w:t xml:space="preserve">Giang Kỳ đánh giá một vòng, quyết định trước hết vẫn là không cần ăn, tuy rằng hắn cũng rất hiếu kỳ đó tột cùng là hương vị như thế nào.</w:t>
      </w:r>
    </w:p>
    <w:p>
      <w:pPr>
        <w:pStyle w:val="BodyText"/>
      </w:pPr>
      <w:r>
        <w:t xml:space="preserve">Tần Đồng ở trước mặt Chu tẩu lắc lắc: “Ngươi không nếm thử sao? Kia cũng đúng, không bằng đợi chúng ta ngày mai có làm được hay không rồi hãy quyết định cũng không muộn.”</w:t>
      </w:r>
    </w:p>
    <w:p>
      <w:pPr>
        <w:pStyle w:val="BodyText"/>
      </w:pPr>
      <w:r>
        <w:t xml:space="preserve">Ngày hôm sau, hai người kia vẫn rất là vui vẻ, Lục Gia Diễm xuất môn, Tần Đồng thì ở nhà đông hoảng tây hoảng. Vì thế tiểu đào nhịn không được, chạy tới hái ba quả cho ba người, chính mình trước cắn một miếng: “Nương, Tiễn bá, thật sự là ăn rất tốt a, chua ngọt a.”</w:t>
      </w:r>
    </w:p>
    <w:p>
      <w:pPr>
        <w:pStyle w:val="BodyText"/>
      </w:pPr>
      <w:r>
        <w:t xml:space="preserve">Nàng ăn thấy rất ngon, bất quá bởi vì lần đầu tiên ăn nên không được đúng cách, ăn đến cuối cùng nước chảy ra đầy tay, quần áo cũng bị dính vài giọt, Tần Đồng vội bảo nàng nhanh chóng thay quần áo đem đi giặt, một khi đã dính có thể giặt không sạch nữa.</w:t>
      </w:r>
    </w:p>
    <w:p>
      <w:pPr>
        <w:pStyle w:val="BodyText"/>
      </w:pPr>
      <w:r>
        <w:t xml:space="preserve">Tiễn bá là người thứ hai thử nghiệm, ánh mắt cũng mị lên, dù sao hắn nét mặt già nua, hấp nước vang “chi chi” cũng không để ý. Chu tẩu nắm quả phiên gia trong tay một lúc lâu, cuối cùng mới quyết tâm cắn một ngụm, sau đó vẻ mặt liền thay đổi.</w:t>
      </w:r>
    </w:p>
    <w:p>
      <w:pPr>
        <w:pStyle w:val="BodyText"/>
      </w:pPr>
      <w:r>
        <w:t xml:space="preserve">Tần Đồng ngồi trước mặt bọn họ, đắc ý nói: “Đúng không đúng không, ta không nói dối đi, thế nào? Ăn ngon không?”</w:t>
      </w:r>
    </w:p>
    <w:p>
      <w:pPr>
        <w:pStyle w:val="BodyText"/>
      </w:pPr>
      <w:r>
        <w:t xml:space="preserve">Tiểu đào liều mạng gật đầu, ngay cả Chu tẩu cũng không thể không thừa nhận, hương vị quả thật không tồi, bất quá vẫn cảm thấy kỳ quái: “Ngươi như thế nào biết có thể ăn?”</w:t>
      </w:r>
    </w:p>
    <w:p>
      <w:pPr>
        <w:pStyle w:val="BodyText"/>
      </w:pPr>
      <w:r>
        <w:t xml:space="preserve">“A?”</w:t>
      </w:r>
    </w:p>
    <w:p>
      <w:pPr>
        <w:pStyle w:val="BodyText"/>
      </w:pPr>
      <w:r>
        <w:t xml:space="preserve">Tần Đồng ngầm cắn răng, vấn đề này hắn như thế nào trả lời, tổng cũng không thể nói biết chính là biết. Cúi đầu liếc trộm vẻ mặt, đột nhiên linh quang chợt lóe.</w:t>
      </w:r>
    </w:p>
    <w:p>
      <w:pPr>
        <w:pStyle w:val="BodyText"/>
      </w:pPr>
      <w:r>
        <w:t xml:space="preserve">Dù sao cũng là cúi đầu, cái kia giả thành bộ dáng ngượng ngùng cũng không khó khăn, Tần Đồng cười với Giang Kỳ: “Tiễn bá, ngươi chắc còn nhớ rõ trước kia trong nhà có mấy thứ này đi.”</w:t>
      </w:r>
    </w:p>
    <w:p>
      <w:pPr>
        <w:pStyle w:val="BodyText"/>
      </w:pPr>
      <w:r>
        <w:t xml:space="preserve">Giang Kỳ sửng sốt, lập tức ngộ ra, phối hợp gật gật đầu: “Nhớ rõ, bởi vì mang ý nghĩa tốt, cho nên cũng không ít.”</w:t>
      </w:r>
    </w:p>
    <w:p>
      <w:pPr>
        <w:pStyle w:val="BodyText"/>
      </w:pPr>
      <w:r>
        <w:t xml:space="preserve">“Vậy ngươi còn nhớ hay không lúc ra quả thường xuyên bị mất đi mấy trái?”</w:t>
      </w:r>
    </w:p>
    <w:p>
      <w:pPr>
        <w:pStyle w:val="BodyText"/>
      </w:pPr>
      <w:r>
        <w:t xml:space="preserve">Giang Kỳ trưng ra một bộ dáng thì ra là thế: “Đúng vậy, trước kia ta còn cảm thấy kỳ quái, không hiểu vì sao lại ít đi, cũng không giống như bị con gì ăn mất, nguyên lai là Nhị thiếu gia ngươi a.”</w:t>
      </w:r>
    </w:p>
    <w:p>
      <w:pPr>
        <w:pStyle w:val="BodyText"/>
      </w:pPr>
      <w:r>
        <w:t xml:space="preserve">“Khi đó ta cũng tò mò vậy, cho nên vụng trộm ăn một chút, phát hiện hương vị cũng không tệ lắm a.”</w:t>
      </w:r>
    </w:p>
    <w:p>
      <w:pPr>
        <w:pStyle w:val="BodyText"/>
      </w:pPr>
      <w:r>
        <w:t xml:space="preserve">Sau đó ngữ điệu Tần Đồng bắt đầu trở nên thần bí: “Hơn nữa, ta còn phát hiện…”</w:t>
      </w:r>
    </w:p>
    <w:p>
      <w:pPr>
        <w:pStyle w:val="BodyText"/>
      </w:pPr>
      <w:r>
        <w:t xml:space="preserve">Tiểu đào kiềm chế không được, xen vào hỏi: “Phát hiện cái gì?”</w:t>
      </w:r>
    </w:p>
    <w:p>
      <w:pPr>
        <w:pStyle w:val="BodyText"/>
      </w:pPr>
      <w:r>
        <w:t xml:space="preserve">Nhìn thấy bộ dáng khờ dại của tiểu đào, Tần Đồng nhịn không được cười ra, ngẩng đầu ở trán nàng vỗ nhẹ một cái: “Phát hiện lấy nó nấu ăn cũng không sai.”</w:t>
      </w:r>
    </w:p>
    <w:p>
      <w:pPr>
        <w:pStyle w:val="BodyText"/>
      </w:pPr>
      <w:r>
        <w:t xml:space="preserve">Tiểu đào “ôi” một tiếng xoa trán mình: “Này có thể nấu ăn hay sao?”</w:t>
      </w:r>
    </w:p>
    <w:p>
      <w:pPr>
        <w:pStyle w:val="BodyText"/>
      </w:pPr>
      <w:r>
        <w:t xml:space="preserve">“Có sao, có cái gì ăn được mà lại không thể làm ra đồ ăn được? Liền đi thử xem thế nào.”</w:t>
      </w:r>
    </w:p>
    <w:p>
      <w:pPr>
        <w:pStyle w:val="BodyText"/>
      </w:pPr>
      <w:r>
        <w:t xml:space="preserve">Bất quá ánh mắt tiểu đào lại bắt đầu hoài nghi, không chỉ nàng, ngay cả Chu tẩu cũng vậy: “Ngươi sẽ làm?”</w:t>
      </w:r>
    </w:p>
    <w:p>
      <w:pPr>
        <w:pStyle w:val="BodyText"/>
      </w:pPr>
      <w:r>
        <w:t xml:space="preserve">Tần Đồng cười vẻ mặt lấy lòng: “Ách, mấy thứ đơn giản vẫn không làm khó được ta, bất quá… sau này, đương nhiên rất cần các ngươi hỗ trợ.”</w:t>
      </w:r>
    </w:p>
    <w:p>
      <w:pPr>
        <w:pStyle w:val="BodyText"/>
      </w:pPr>
      <w:r>
        <w:t xml:space="preserve">“Có chuyện còn chưa nói với các ngươi, cửa tiệm trước kia ta mua ngươi chắc còn nhớ rõ đi, có một số thứ ta đang mua…” Đem chuyện mua tiệm cùng quyết định của mình nói thẳng ra, Tần Đồng nhìn các nàng: “Hiện tại đầu bếp còn chưa có tin tức, ta chỉ có thể trông cậy vào các ngươi mà thôi.”</w:t>
      </w:r>
    </w:p>
    <w:p>
      <w:pPr>
        <w:pStyle w:val="BodyText"/>
      </w:pPr>
      <w:r>
        <w:t xml:space="preserve">Tiểu đào nói: “Đại ca, ta nhớ cũng không phải dễ dàng như vậy a, lúc trước còn dọa chúng ta nhảy dựng, ngươi có nhiều tiền đến như vậy?”</w:t>
      </w:r>
    </w:p>
    <w:p>
      <w:pPr>
        <w:pStyle w:val="BodyText"/>
      </w:pPr>
      <w:r>
        <w:t xml:space="preserve">Lấy cớ Tần Đồng thật ra đã nghĩ tốt lắm: “Nhớ rõ Hà Vấn Kinh đi, tìm hắn hỗ trợ, giá cũng tiện nghi không ít, bất quá ta nhất thời không có nhiều tiền như vậy, cho nên trước thanh toán từng phần, về sau mỗi tháng định kỳ đưa tiền cho người mua là được.” Sau đó lại nhìn Chu tẩu: “Hỗ trợ ta đi.”</w:t>
      </w:r>
    </w:p>
    <w:p>
      <w:pPr>
        <w:pStyle w:val="BodyText"/>
      </w:pPr>
      <w:r>
        <w:t xml:space="preserve">Chu tẩu ngồi ở chỗ kia nửa ngày không ra tiếng, cuối cùng nói: “Muốn ta hỗ trợ cũng được, kia đồ ăn trưa hôm nay ngươi tự xử lý, trước cho ta xem ngươi có thể làm được gì.”</w:t>
      </w:r>
    </w:p>
    <w:p>
      <w:pPr>
        <w:pStyle w:val="BodyText"/>
      </w:pPr>
      <w:r>
        <w:t xml:space="preserve">Tần Đồng đứng tại trù phòng nhìn ông táo cùng chảo sắt cảm thấy có chút rối loạn, trước kia chỉ ăn không làm còn không cảm thấy gì, hiện tại đến phiên chính mình, hắn hết sức hoài niệm phòng bếp với đầy đủ dụng cụ hiện đại ngày xưa.</w:t>
      </w:r>
    </w:p>
    <w:p>
      <w:pPr>
        <w:pStyle w:val="BodyText"/>
      </w:pPr>
      <w:r>
        <w:t xml:space="preserve">Cơm là tiểu đào trước kia đã nấu tốt, không cần hắn động thủ, hắn cũng không có khả năng đem cơm kia nấu chín. Cũng may dùng phiên gia nấu ăn, không cần chú ý đến kỹ thuật xắt rau tạo hình, chỉ cần không cháy, hương vị chắc không sai biệt lắm.</w:t>
      </w:r>
    </w:p>
    <w:p>
      <w:pPr>
        <w:pStyle w:val="BodyText"/>
      </w:pPr>
      <w:r>
        <w:t xml:space="preserve">Vừa nghĩ vừa cuốn tay áo, chọn ra mấy quả phiên gia, Tần Đồng cắn môi bắt đầu nấu ăn, thượng đế phù hộ hắn, dùng công cụ nguyên thủy nhưng cũng đừng đem phòng bếp cấp đốt.</w:t>
      </w:r>
    </w:p>
    <w:p>
      <w:pPr>
        <w:pStyle w:val="BodyText"/>
      </w:pPr>
      <w:r>
        <w:t xml:space="preserve">Thời điểm Lục Gia Diễm trở về, phát hiện mọi người đang quây quần trước tiểu đại sảnh, ai cũng đều không động, thức ăn trên bàn toàn bộ là một mảng đỏ chói, Tần Đồng cầm chiếc đũa đối diện bọn họ nói: “Như thế nào không động? Ta chính là mất nhiều công sức mới làm được.”</w:t>
      </w:r>
    </w:p>
    <w:p>
      <w:pPr>
        <w:pStyle w:val="BodyText"/>
      </w:pPr>
      <w:r>
        <w:t xml:space="preserve">Giang Kỳ trừng mắt nhìn đồ ăn phía trước, nhìn cũng không tệ lắm, nhưng tưởng tượng những động tĩnh kinh thiên động địa tại trù phòng khi đó, hắn không khỏi rụt rụt cổ: “Nhị thiếu gia, ngươi làm thì ngươi cũng nên ăn trước đi.”</w:t>
      </w:r>
    </w:p>
    <w:p>
      <w:pPr>
        <w:pStyle w:val="BodyText"/>
      </w:pPr>
      <w:r>
        <w:t xml:space="preserve">Tần Đồng xem chuẩn cơ hội, bật người liền gắp mấy đũa vào trong bát của hắn: “Như vậy sao được, Tiễn bá ngươi lão nhân gia lớn tuổi nhất, tất nhiên là ngươi nên ăn trước.” Tất cả đều vô thanh vô tức ngồi ở chỗ kia ngẩn người, thật vất vả mới có kẻ khai cuộc, đương nhiên không thể buông tha.</w:t>
      </w:r>
    </w:p>
    <w:p>
      <w:pPr>
        <w:pStyle w:val="BodyText"/>
      </w:pPr>
      <w:r>
        <w:t xml:space="preserve">Giang Kỳ mặt đã có thể so với khổ qua, hắn mới thu được một phiếu nợ khiến hắn hộc máu không ngừng, hiện tại lại phải ăn trước cái bàn đồ ăn này, vì cái gì hắn luôn xui xẻo như vậy!</w:t>
      </w:r>
    </w:p>
    <w:p>
      <w:pPr>
        <w:pStyle w:val="BodyText"/>
      </w:pPr>
      <w:r>
        <w:t xml:space="preserve">Lục Gia Diễm tiến vào ngồi xuống: “Đây đều là ngươi làm?”</w:t>
      </w:r>
    </w:p>
    <w:p>
      <w:pPr>
        <w:pStyle w:val="BodyText"/>
      </w:pPr>
      <w:r>
        <w:t xml:space="preserve">“Như thế nào? Ta không thể làm?”</w:t>
      </w:r>
    </w:p>
    <w:p>
      <w:pPr>
        <w:pStyle w:val="BodyText"/>
      </w:pPr>
      <w:r>
        <w:t xml:space="preserve">Giang Kỳ trước mắt sáng ngời, vừa tính mở miệng đã bị Lục Gia Diễm giành trước: “Đương nhiên không phải, chỉ là tò mò thôi. Tiễn bá, ngươi cũng không nên cự tuyệt ý tốt của hắn, nhanh nếm thử một chút đi.”</w:t>
      </w:r>
    </w:p>
    <w:p>
      <w:pPr>
        <w:pStyle w:val="BodyText"/>
      </w:pPr>
      <w:r>
        <w:t xml:space="preserve">Giang Kỳ nhất thời lại ỉu xìu, miễn cưỡng chọn một đũa nhét vào miệng, làm bộ nhai nhai chuẩn bị nuốt điệu, tiểu đào liền chen vào hỏi: “Tiễn bá, ăn ngon không?”</w:t>
      </w:r>
    </w:p>
    <w:p>
      <w:pPr>
        <w:pStyle w:val="BodyText"/>
      </w:pPr>
      <w:r>
        <w:t xml:space="preserve">Giang Kỳ đành phải nhai nhai lại, sau đó thở ra một hơi: “Vốn hẳn là ăn rất tốt, nhưng tay nghề của Nhị thiếu gia còn vụn, phong vị đã đánh mất hơn phân nửa.”</w:t>
      </w:r>
    </w:p>
    <w:p>
      <w:pPr>
        <w:pStyle w:val="BodyText"/>
      </w:pPr>
      <w:r>
        <w:t xml:space="preserve">Những người còn lại cũng không động đũa, đều dùng ánh mắt dán chăm chú vào người hắn (chờ xem có bị ngộ độc thực phẩm hem =)))))))), qua nửa ngày, Chu tẩu mới cầm đũa, nói: “Ăn đi.”</w:t>
      </w:r>
    </w:p>
    <w:p>
      <w:pPr>
        <w:pStyle w:val="BodyText"/>
      </w:pPr>
      <w:r>
        <w:t xml:space="preserve">Giang Kỳ tức giận đến méo xệch miệng, Tần Đồng thầm nghĩ thở dài, tài nghệ của hắn nào có kém như vậy, bất quá chính là điều chỉnh độ lửa không tốt lắm, khiến cho dầu bị thiêu cháy, hắn sợ cả phòng bếp cũng bị cháy theo mới phải rống to lên.</w:t>
      </w:r>
    </w:p>
    <w:p>
      <w:pPr>
        <w:pStyle w:val="BodyText"/>
      </w:pPr>
      <w:r>
        <w:t xml:space="preserve">Tiểu đào gắp mấy khẩu: “Đại ca, ngươi cho muối hơi nhiều.”</w:t>
      </w:r>
    </w:p>
    <w:p>
      <w:pPr>
        <w:pStyle w:val="BodyText"/>
      </w:pPr>
      <w:r>
        <w:t xml:space="preserve">Tần Đồng chuẩn bị ăn, nghe tiểu đào nói cũng không ngẩng đầu: “Nhiều năm chưa làm qua, ngượng tay, chấp nhận chấp nhận.” Nói xong liền bỏ vào một ngụm cơm, đúng là có điểm mặn, bất quá còn có thể ăn được, a di đà phật.</w:t>
      </w:r>
    </w:p>
    <w:p>
      <w:pPr>
        <w:pStyle w:val="BodyText"/>
      </w:pPr>
      <w:r>
        <w:t xml:space="preserve">Lục Gia Diễm cúi đầu ăn cơm, không nói gì.</w:t>
      </w:r>
    </w:p>
    <w:p>
      <w:pPr>
        <w:pStyle w:val="BodyText"/>
      </w:pPr>
      <w:r>
        <w:t xml:space="preserve">Trứng chiên phiên gia, thịt sốt phiên gia, phiên gia xào thịt bò, phiên gia xào nấm, lại thêm phiên gia ướp, này một bàn toàn bộ là phiên gia cũng có thể xem là phong phú, tuy rằng hơi kém, hương vị cũng chỉ là miễn cưỡng.</w:t>
      </w:r>
    </w:p>
    <w:p>
      <w:pPr>
        <w:pStyle w:val="BodyText"/>
      </w:pPr>
      <w:r>
        <w:t xml:space="preserve">Bất quá trải qua bữa tiệc này, Chu tẩu cuối cùng đáp ứng hỗ trợ hắn, khiến cho Tần Đồng nhẹ nhàng thở phào, hiện tại việc cần làm chính là đem hai cây phiên gia kia trồng thật tốt.</w:t>
      </w:r>
    </w:p>
    <w:p>
      <w:pPr>
        <w:pStyle w:val="BodyText"/>
      </w:pPr>
      <w:r>
        <w:t xml:space="preserve">Tần Đồng cùng Lục Gia Diễm hoàn toàn không hiểu trồng trọt, Giang Kỳ dạng lão nhân kia cùng lắm là hỗ trợ, cuối cùng vẫn là Chu tẩu cùng tiểu đào kéo hai gốc cây kia qua một góc dưới ánh mặt trời, lại dịch dịch mấy cây khác, thử xem chăm sóc như thế nào.</w:t>
      </w:r>
    </w:p>
    <w:p>
      <w:pPr>
        <w:pStyle w:val="BodyText"/>
      </w:pPr>
      <w:r>
        <w:t xml:space="preserve">Chuyện kế tiếp, chính là thử nghiệm làm bít tết, trừ mấy thứ hương liệu lấy từ chỗ Hà Vấn Kinh, Tần Đồng lại chạy đi mua cây thìa là, mấy khối thịt bò, đương nhiên còn có mỡ trâu, thuận đường lại ghé qua thợ rèn nhờ làm mấy chiếc chảo sắt bản nhỏ.</w:t>
      </w:r>
    </w:p>
    <w:p>
      <w:pPr>
        <w:pStyle w:val="BodyText"/>
      </w:pPr>
      <w:r>
        <w:t xml:space="preserve">Nơi này không có dầu ô liu, dầu xào rau bình thường trăm triệu lần không được, chỉ đành phải mua chút mỡ trâu trở về làm dầu. Nhưng đợi đến khi trở về, lại phát hiện không có hồng rượu, Tần Đồng bất đắc dĩ, trời nóng lại không muốn chạy nữa, đơn giản lấy rượu hoa điêu thay thế.</w:t>
      </w:r>
    </w:p>
    <w:p>
      <w:pPr>
        <w:pStyle w:val="BodyText"/>
      </w:pPr>
      <w:r>
        <w:t xml:space="preserve">Chu tẩu bắt nồi làm dầu, sau đó nhìn Tần đồng đem thịt bò cắt thành những khối nhỏ dày bằng lóng tay, trong đó lại lấy dao chặt đứt mấy phần, lấy muối cùng gia vị nêm. Mấy gia vị còn lại pha vào trong nước, đem thịt ngâm vào, đưa vào ướp lạnh trong nước giếng, chuẩn bị làm lạnh một buổi tối. Trừ bỏ thịt bò, mấy khối thịt heo khác cũng được xử lý theo phương pháp này.</w:t>
      </w:r>
    </w:p>
    <w:p>
      <w:pPr>
        <w:pStyle w:val="BodyText"/>
      </w:pPr>
      <w:r>
        <w:t xml:space="preserve">Thừa dịp dầu còn đang nấu, Tần Đồng lưu loát cắt phiên gia, tuy rằng hắn một năm chưa làm qua cơm Tây, nhưng rốt cuộc so với đồ ăn Trung Quốc vẫn hơn nhiều lắm.</w:t>
      </w:r>
    </w:p>
    <w:p>
      <w:pPr>
        <w:pStyle w:val="BodyText"/>
      </w:pPr>
      <w:r>
        <w:t xml:space="preserve">Chu tẩu cùng tiểu đào đứng ở một bên, ghi nhớ từng bước. Dầu cũng đã làm không sai biệt lắm, nhìn thấy hắn hưng phấn xuất ra đổ vào chảo chuẩn bị chiên thịt bò, bởi vì không nắm chắc độ lửa, cho nên trước đó liền để một tấm sắt, đặt nồi lên, tuy rằng độ ấm lúc đầu sẽ tăng chậm, nhưng dù sao cũng vững chắc lại an toàn.</w:t>
      </w:r>
    </w:p>
    <w:p>
      <w:pPr>
        <w:pStyle w:val="BodyText"/>
      </w:pPr>
      <w:r>
        <w:t xml:space="preserve">Dầu làm từ mỡ trâu vốn nóng, cho nên chỉ một chút đã tỏa hương, bỏ tảng thịt bò vào, mấy phút sau lật lại, làm thêm một chút liền gắp ra, tưới nước sốt lên, hương khí bốn phía, Tần Đồng có vẻ thực vừa lòng, đem chén đĩa đưa tới trước mặt các nàng: “Các ngươi nếm thử một chút.”</w:t>
      </w:r>
    </w:p>
    <w:p>
      <w:pPr>
        <w:pStyle w:val="BodyText"/>
      </w:pPr>
      <w:r>
        <w:t xml:space="preserve">Chu tẩu cùng tiểu đào lăng lăng tiếp nhận đĩa: “Như vậy là tốt rồi?”</w:t>
      </w:r>
    </w:p>
    <w:p>
      <w:pPr>
        <w:pStyle w:val="BodyText"/>
      </w:pPr>
      <w:r>
        <w:t xml:space="preserve">Tần Đồng gật đầu: “Đương nhiên tốt lắm.”</w:t>
      </w:r>
    </w:p>
    <w:p>
      <w:pPr>
        <w:pStyle w:val="BodyText"/>
      </w:pPr>
      <w:r>
        <w:t xml:space="preserve">Tiểu đào cầm đôi đũa cẩn thận trở một góc: “Đương nhiên tốt lắm, chính là, nên ăn như thế nào a, trực tiếp cắn sao?”</w:t>
      </w:r>
    </w:p>
    <w:p>
      <w:pPr>
        <w:pStyle w:val="BodyText"/>
      </w:pPr>
      <w:r>
        <w:t xml:space="preserve">Tần Đồng nhất thời hắc tuyến, đúng vậy, cổ nhân dùng đũa, không ai dùng dao nĩa, muốn thay đổi thói quen ẩm thực này không phải là chuyện một hai ngày, nếu chính mình trong tiệm bày ra dao nĩa, chỉ sợ dù ăn được cũng không có mấy người nguyện ý đến đây.</w:t>
      </w:r>
    </w:p>
    <w:p>
      <w:pPr>
        <w:pStyle w:val="BodyText"/>
      </w:pPr>
      <w:r>
        <w:t xml:space="preserve">Tần Đồng đành phải cầm lại đĩa, che giấu nói: “Lâu lắm không có làm, ta đã quên mất.” Rút dao đem thịt cắt thành khối nhỏ, lại đưa qua: “Được rồi.” Trong lòng lại tính toán như thế nào thay đổi thành kiểu Trung Quốc.</w:t>
      </w:r>
    </w:p>
    <w:p>
      <w:pPr>
        <w:pStyle w:val="BodyText"/>
      </w:pPr>
      <w:r>
        <w:t xml:space="preserve">Nói xong chính mình lấy đũa gắp một miếng thưởng thức, ăn xong thở dài: “Gia vị không đúng quả nhiên hương vị vẫn còn kém.”</w:t>
      </w:r>
    </w:p>
    <w:p>
      <w:pPr>
        <w:pStyle w:val="BodyText"/>
      </w:pPr>
      <w:r>
        <w:t xml:space="preserve">Tiểu đào chịu không nổi hấp dẫn, tiếp theo cũng gắp một khối ăn, ăn thiếu chút nữa phỏng cả lưỡi, một bên quạt quạt một bên nói: “Kém? Ta cảm thấy rất tốt nha.”</w:t>
      </w:r>
    </w:p>
    <w:p>
      <w:pPr>
        <w:pStyle w:val="BodyText"/>
      </w:pPr>
      <w:r>
        <w:t xml:space="preserve">Chu tẩu đã quen hương vị, xuất thân dù sao cũng bất đồng, tuy rằng chưa từng nếm qua nhưng cũng nói: “Hương vị không tồi là không sai, nhưng cảm thấy còn thiếu gì đó, còn chưa đủ nặng.”</w:t>
      </w:r>
    </w:p>
    <w:p>
      <w:pPr>
        <w:pStyle w:val="BodyText"/>
      </w:pPr>
      <w:r>
        <w:t xml:space="preserve">Giang Kỳ theo mùi tới, sớm đã chờ ở cửa bếp, lúc này cũng không khách khí, cầm đũa liền gắp một khối lớn, rung đùi đắc ý nói: “Không tồi không tồi, thật sự mềm, ta này hàm răng lão còn có thể nhai được như vậy. Nhị thiếu gia, lão nô ta thật sự là mở nhãn giới, không tưởng tượng được ngươi còn có một tài như vậy.”</w:t>
      </w:r>
    </w:p>
    <w:p>
      <w:pPr>
        <w:pStyle w:val="BodyText"/>
      </w:pPr>
      <w:r>
        <w:t xml:space="preserve">Tần Đồng lườm hắn một cái, “hàm răng lão” hai mươi mấy năm, thật sự là rất lão. Đột nhiên nhớ tới cái gì, hỏi tiểu đào: “Lục ca ca ngươi đâu?”</w:t>
      </w:r>
    </w:p>
    <w:p>
      <w:pPr>
        <w:pStyle w:val="BodyText"/>
      </w:pPr>
      <w:r>
        <w:t xml:space="preserve">“Lục ca ca, sáng sớm đã đi a, nói là chiều trở về.”</w:t>
      </w:r>
    </w:p>
    <w:p>
      <w:pPr>
        <w:pStyle w:val="BodyText"/>
      </w:pPr>
      <w:r>
        <w:t xml:space="preserve">Tần Đồng cảm thấy có chút bực bội, chuyện của hắn Lục Gia Diễm rành mạch, nhưng mà đối với Lục Gia Diễm, hắn lại biết ít đến đáng thương, thầm mắng “làm bộ làm tịch”, Tần Đồng liền buộc mình suy nghĩ đến vấn đề khác, hắn không biết có nên đi tới Hà Vấn Kinh một chuyến nữa, hỏi xem hắn có rượu nho tốt nhất hay không?</w:t>
      </w:r>
    </w:p>
    <w:p>
      <w:pPr>
        <w:pStyle w:val="Compact"/>
      </w:pPr>
      <w:r>
        <w:t xml:space="preserve">Nghĩ nghĩ, cảm thấy lại chạy tới cũng không tốt lắm, vẫn nên chờ thực khai tiệm đi rồi nói sau, gần nhất nếu muốn dùng rượu nho, vẫn là chính mình đi tìm đi.</w:t>
      </w:r>
      <w:r>
        <w:br w:type="textWrapping"/>
      </w:r>
      <w:r>
        <w:br w:type="textWrapping"/>
      </w:r>
    </w:p>
    <w:p>
      <w:pPr>
        <w:pStyle w:val="Heading2"/>
      </w:pPr>
      <w:bookmarkStart w:id="110" w:name="chương-89"/>
      <w:bookmarkEnd w:id="110"/>
      <w:r>
        <w:t xml:space="preserve">89. Chương 89</w:t>
      </w:r>
    </w:p>
    <w:p>
      <w:pPr>
        <w:pStyle w:val="Compact"/>
      </w:pPr>
      <w:r>
        <w:br w:type="textWrapping"/>
      </w:r>
      <w:r>
        <w:br w:type="textWrapping"/>
      </w:r>
      <w:r>
        <w:t xml:space="preserve">Tuy nói là muốn tìm rượu nho, nhưng mỗi ngày ánh mặt trời chiếu sáng rực rỡ, Tần Đồng thật sự không có tâm tình mà đội nắng dạo bước trên đường, vì thế dứt khoát quyết định không phải vội vàng, chờ thời điểm trang hoàng xong mọi thứ thì đi mua cũng không muộn.</w:t>
      </w:r>
    </w:p>
    <w:p>
      <w:pPr>
        <w:pStyle w:val="BodyText"/>
      </w:pPr>
      <w:r>
        <w:t xml:space="preserve">Chuyện hắn hiện tại phải làm, chính là giúp cho Chu tẩu cùng tiểu đào khi ra phố thuận đường trở về có thể mua được hương liệu đủ loại kiểu dáng, khi rảnh rỗi sẽ làm những mẫu nước sốt thử nghiệm.</w:t>
      </w:r>
    </w:p>
    <w:p>
      <w:pPr>
        <w:pStyle w:val="BodyText"/>
      </w:pPr>
      <w:r>
        <w:t xml:space="preserve">Tần Đồng đối với bò bít tết đúng là rất quan tâm, cho nên đối với nước sốt cũng đặc biệt có cảm tình. Bất quá thật sự muốn xuống bếp cũng tuyệt không đến phiên hắn động thủ, mười trên mười đều là bị Chu tẩu đuổi ra, việc duy nhất hắn phải động thủ chính là nói chuyện, còn lại tự nhiên có người làm thay hắn, hắn cũng mừng rỡ không phải tại phòng bếp đối diện với ông táo tỏa nhiệt khí bốn phía.</w:t>
      </w:r>
    </w:p>
    <w:p>
      <w:pPr>
        <w:pStyle w:val="BodyText"/>
      </w:pPr>
      <w:r>
        <w:t xml:space="preserve">Nhưng trâu bò tại thời điểm này mà nói, dù sao cũng thuộc loại lao động chủ yếu, mặc dù cũng có thịt bò, nhưng thực sự rất là ít, giá cả lại thập phần sang quý. Hơn nữa dưới con mắt Tần Đồng thì, luận về mặt nào cũng so ra kém với thịt bò chăn nuôi để ăn ở thời hiện đại, tuyệt đối không thể trở thành một món ăn bình dân phổ biến được, nhiều lắm chỉ cấp được cho kẻ có tiền nếm thử.</w:t>
      </w:r>
    </w:p>
    <w:p>
      <w:pPr>
        <w:pStyle w:val="BodyText"/>
      </w:pPr>
      <w:r>
        <w:t xml:space="preserve">May mắn là nước sốt làm được không phải chỉ dùng được riêng đối với thịt bò, những loại thịt khác cũng có thể, bất quá Tần Đồng ở phương diện đặt tên thật sự là không có năng khiếu, “thịt bò”, “kê bài”, “sườn lợn rán” không có một chút gì là mới mẻ, đấy là còn chưa nói tới quan niệm nghệ thuật, khiến mọi người trong phòng chỉ có thể trợn trắng mắt.</w:t>
      </w:r>
    </w:p>
    <w:p>
      <w:pPr>
        <w:pStyle w:val="BodyText"/>
      </w:pPr>
      <w:r>
        <w:t xml:space="preserve">Nhưng xét ở phương diện hương vị đúng là không thể chê, trải qua mấy lần hoàn thiện cùng với tay nghề của Chu tẩu, lửa vừa vặn khiến cho mọi hương vị đều được giữ lại, phối hợp với mấy thứ rau dưa màu sắc tiên diễm, nhìn qua vẫn hết sức mê người, cùng với bát cơm thì không thể nào không khiến người ta có ham muốn động đũa.</w:t>
      </w:r>
    </w:p>
    <w:p>
      <w:pPr>
        <w:pStyle w:val="BodyText"/>
      </w:pPr>
      <w:r>
        <w:t xml:space="preserve">Đang lúc hắn rạo rực hứng khởi tính toán bàn tính, mọi người còn đang rất thoải mái vui vẻ, câu nói đầu tiên của Chu tẩu đã đem hắn về hiện thực: “Chúng ta ăn phiên gia là không thành vấn đề, nhưng ngươi làm thế nào để khiến mọi người trong kinh thành tin tưởng ngươi mà ăn phiên gia?” Nga, thiếu chút nữa đã quên, còn hơn hai tháng nữa mới có thể nhìn thấy cà rốt cùng cây ớt.</w:t>
      </w:r>
    </w:p>
    <w:p>
      <w:pPr>
        <w:pStyle w:val="BodyText"/>
      </w:pPr>
      <w:r>
        <w:t xml:space="preserve">Tần Đồng nhất thời tựa như khí cầu bị đâm thủng, xem ra chính mình quả nhiên là không thích hợp với việc buôn bán, những vấn đề nghiêm trọng như vậy đến bây giờ vẫn toàn là nhờ người khác nhắc nhở, hắn luôn cho rằng mọi người trong nhà ăn, thì người khác cũng sẽ ăn theo.</w:t>
      </w:r>
    </w:p>
    <w:p>
      <w:pPr>
        <w:pStyle w:val="BodyText"/>
      </w:pPr>
      <w:r>
        <w:t xml:space="preserve">Bất quá hắn cũng không mất thời gian bao lâu, ngay ngày hôm sau liền phấn chấn tinh thần, mặt tươi cười nói: “Kia rõ ràng đừng để bọn họ biết, biến thành phương thức độc nhất vô nhị cũng chúng ta là được.”</w:t>
      </w:r>
    </w:p>
    <w:p>
      <w:pPr>
        <w:pStyle w:val="BodyText"/>
      </w:pPr>
      <w:r>
        <w:t xml:space="preserve">Chu tẩu liếc mắt một cái, này đúng là tên đơn giản: “Mở tửu lâu cũng không phải là chuyện một đầu bếp có thể ứng phó, phòng bếp lại là nơi ra vào của nhiều ngươi, cái phương thức độc nhất vô nhị của ngươi có thể cam đoan được tất cả mọi người giữ bí mật?”</w:t>
      </w:r>
    </w:p>
    <w:p>
      <w:pPr>
        <w:pStyle w:val="BodyText"/>
      </w:pPr>
      <w:r>
        <w:t xml:space="preserve">Nhắc tới đây, Chu tẩu giống như nhớ đến điều gì: “Còn nữa, hiện tại đã tháng tám, đầu bếp ngươi tính khi nào thì thỉnh? Muốn mời một đầu bếp tốt cũng không phải là chuyện dễ dàng đâu.”</w:t>
      </w:r>
    </w:p>
    <w:p>
      <w:pPr>
        <w:pStyle w:val="BodyText"/>
      </w:pPr>
      <w:r>
        <w:t xml:space="preserve">Tần Đồng nhịn không được lại vò đầu bứt tóc, tại đây một khắc hắn phi thường muốn rống to lên: “Lão tử mặc kệ!” Không phải chỉ là mở nhà hàng sao, như thế nào lại ra một đống lớn phiền toái như vậy.</w:t>
      </w:r>
    </w:p>
    <w:p>
      <w:pPr>
        <w:pStyle w:val="BodyText"/>
      </w:pPr>
      <w:r>
        <w:t xml:space="preserve">Tiểu đào vừa lúc lại đây, nhìn thấy Tần Đồng bộ dáng thật buồn cười, đưa tay kéo tay hắn xuống: “Đại ca, đừng vò nữa, có vò cũng vô dụng.” Lại hỏi Chu tẩu: “Nương, đây là xảy ra chuyện gì?”</w:t>
      </w:r>
    </w:p>
    <w:p>
      <w:pPr>
        <w:pStyle w:val="BodyText"/>
      </w:pPr>
      <w:r>
        <w:t xml:space="preserve">Chu tẩu liên tục thở dài lắc đầu, đem những gì vừa nói lặp lại một lần, nhìn Tần Đồng nói: “Ngươi nha, cũng đủ thảnh thơi, lại không lường trước được những chuyện phát sinh, cứ như vậy mà tiếp tục thảnh thơi, chỉ sợ hết năm nay cũng không thể khai trương nổi.”</w:t>
      </w:r>
    </w:p>
    <w:p>
      <w:pPr>
        <w:pStyle w:val="BodyText"/>
      </w:pPr>
      <w:r>
        <w:t xml:space="preserve">Tần Đồng nhãn tình lại sáng lên, phá lệ phản bác: “Ai, không phải là giữ bí mật sao, mỗi ngày đều làm tốt tại nơi này rồi mang qua, kia còn lo lắng cái gì.”</w:t>
      </w:r>
    </w:p>
    <w:p>
      <w:pPr>
        <w:pStyle w:val="BodyText"/>
      </w:pPr>
      <w:r>
        <w:t xml:space="preserve">“Về phần đầu bếp sao…” Tần Đồng cười gượng hai tiếng, “Nơi này không phải có ngươi cùng tiểu đào hay sao, đầu bếp tốt như vậy không thể hiện ra ngoài thật đáng tiếc, sao lại phải thỉnh những người khác. Về phần kia, ở trên đường dán mấy bố cáo tuyển dụng, khẳng định sẽ có người đến, lúc đó huấn luyện là được.”</w:t>
      </w:r>
    </w:p>
    <w:p>
      <w:pPr>
        <w:pStyle w:val="BodyText"/>
      </w:pPr>
      <w:r>
        <w:t xml:space="preserve">Chu tẩu hung hăng gõ đầu hắn, Tần Đồng phòng bị không kịp chỉ có thể ôm đầu kêu la: “Tốt, thực đúng xem ta là bà quản gia, đừng quên rằng son phấn của ngươi cũng là chúng ta làm, thêm vào tửu lâu nữa, đi a, đến lúc đó nhớ rõ cho ta gấp hai lần tiền công. Hơn nữa ngọn nến đốt hai đầu, vạn nhất có đầu nào không tốt, ngươi cũng đừng có mà oán trách.”</w:t>
      </w:r>
    </w:p>
    <w:p>
      <w:pPr>
        <w:pStyle w:val="BodyText"/>
      </w:pPr>
      <w:r>
        <w:t xml:space="preserve">Nói xong lạnh lùng hừ một tiếng, đả kích không cho hắn một lối thoát: “Ngươi tưởng đầu bếp tốt dễ tìm lắm sao? Thật sự tốt, không phải ở trong cung thì cũng là trong mấy nhà giàu, tửu lâu nổi danh còn chưa thấy được, còn phải mang cả đống bạc đến thỉnh, chỉ bằng ngươi tùy thời tìm đến, muốn trong mấy tháng ngắn ngủi làm ra trò gì đó, nằm mơ!”</w:t>
      </w:r>
    </w:p>
    <w:p>
      <w:pPr>
        <w:pStyle w:val="BodyText"/>
      </w:pPr>
      <w:r>
        <w:t xml:space="preserve">Tần Đồng sắc mặt không thể nghi ngờ là hoàn toàn trắng bạch, nghĩ đến còn một đống lớn sự tình như vậy đang chờ hắn, liền cảm thấy đầu mình mau bạo phát, nhưng nói mà không làm, lại không cam lòng.</w:t>
      </w:r>
    </w:p>
    <w:p>
      <w:pPr>
        <w:pStyle w:val="BodyText"/>
      </w:pPr>
      <w:r>
        <w:t xml:space="preserve">“Ai, nói sau nói sau, dù sao mua cũng đã mua, xảy ra gì cũng chạy không thoát, cùng lắm là khai trương trễ một tí, cũng không phải cần gấp trong mùa thu.”</w:t>
      </w:r>
    </w:p>
    <w:p>
      <w:pPr>
        <w:pStyle w:val="BodyText"/>
      </w:pPr>
      <w:r>
        <w:t xml:space="preserve">Chu tẩu nhịn không được giáo huấn hắn: “Ngươi mỗi tháng không phải muốn để bạc đi sao? Lâu không kiếm tiền, kia cùng lỗ vốn có gì khác nhau? Trước kia không tốt lắm, này lập nghiệp thất bại thật sự là quá sức.”</w:t>
      </w:r>
    </w:p>
    <w:p>
      <w:pPr>
        <w:pStyle w:val="BodyText"/>
      </w:pPr>
      <w:r>
        <w:t xml:space="preserve">Tần Đồng chịu không nổi khí thế tấn công của Chu tẩu nhanh chóng bỏ chạy, lưu lại một câu: “Hảo hảo hảo, ta nghĩ cách, ta nghĩ cách còn không được sao?” Ông trời, đừng nhìn nàng bình thường ít lời, một khi mở miệng, thật đúng là không ai có thể chịu được, so ra thì, mẹ hắn trước đây căn bản chỉ có thể gọi là ôn nhu đáng yêu.”</w:t>
      </w:r>
    </w:p>
    <w:p>
      <w:pPr>
        <w:pStyle w:val="BodyText"/>
      </w:pPr>
      <w:r>
        <w:t xml:space="preserve">Tiểu đào ở bên cạnh thấy toàn bộ, cũng không dám cười ra, Tần Đồng trốn xong, nàng rốt cuộc nhịn không được, lau lau khóe mắt nói: “Nương, đại ca chắc chắn sẽ khiếp sợ ngươi.”</w:t>
      </w:r>
    </w:p>
    <w:p>
      <w:pPr>
        <w:pStyle w:val="BodyText"/>
      </w:pPr>
      <w:r>
        <w:t xml:space="preserve">Chu tẩu nghiêng đầu nhìn nữ nhân nhà mình: “Hắn là thiếu giáo huấn.” Lại duổi tay ở trên mũi nàng lau một chút, giận dữ nói: “Ai, nhìn ngươi đại ca gọi thật là dễ, ngay cả ta cũng nhịn không được la hắn thêm nhiều câu.” Nói xong cũng cười.</w:t>
      </w:r>
    </w:p>
    <w:p>
      <w:pPr>
        <w:pStyle w:val="BodyText"/>
      </w:pPr>
      <w:r>
        <w:t xml:space="preserve">Tiểu đào ôm cánh tay mẫu thân: “Nương, đại ca là người tốt. Ta đã lâu không có thấy ngươi cười như vậy, cười rộ lên thật đẹp mắt.”</w:t>
      </w:r>
    </w:p>
    <w:p>
      <w:pPr>
        <w:pStyle w:val="BodyText"/>
      </w:pPr>
      <w:r>
        <w:t xml:space="preserve">“Chu tẩu vỗ vỗ khuôn mặt nàng: “Nha đầu ngốc…”</w:t>
      </w:r>
    </w:p>
    <w:p>
      <w:pPr>
        <w:pStyle w:val="BodyText"/>
      </w:pPr>
      <w:r>
        <w:t xml:space="preserve">Tần Đồng một đường chuồn thẳng về phòng, đóng cửa lại thật mạnh rồi mới thở phào nhẹ nhõm đi đến cạnh bàn nghĩ muốn uống trà để bình tĩnh lại, hắn cũng hiểu, Chu tẩu nói chính là sự thật, muốn mở nhà hàng thành bộ dạng lý tưởng của mình, không phải là một chuyện tình đơn giản như vậy.</w:t>
      </w:r>
    </w:p>
    <w:p>
      <w:pPr>
        <w:pStyle w:val="BodyText"/>
      </w:pPr>
      <w:r>
        <w:t xml:space="preserve">Cửa lại bị đẩy ra, biểu tình Lục Gia Diễm tựa tiếu phi tiếu: “Tốc độ chạy trốn của ngươi luôn mau thật.”</w:t>
      </w:r>
    </w:p>
    <w:p>
      <w:pPr>
        <w:pStyle w:val="BodyText"/>
      </w:pPr>
      <w:r>
        <w:t xml:space="preserve">Nước vừa đưa đến miệng Tần Đồng đã bị những lời này kích thích phun ra toàn bộ, quay đầu hung hăng trừng mắt nhìn Lục Gia Diễm một cái, tên hỗn đản này, vừa rồi chắc chắn là trốn ở đâu đó xem trò vui.</w:t>
      </w:r>
    </w:p>
    <w:p>
      <w:pPr>
        <w:pStyle w:val="BodyText"/>
      </w:pPr>
      <w:r>
        <w:t xml:space="preserve">Chiều hôm đó, Tần Đồng cầm bút hí hoáy viết bố cáo tuyển dụng, mọi người vây quanh phòng nhìn bố cáo đó hết nửa ngày trời, cuối cùng là Giang Kỳ cẩn thận hỏi: “Nhị thiếu gia, tiểu nhị đa phần hẳn đều là nam đi? Ngươi trong một lúc lại muốn mời nhiều nữ hài tử như vậy, làm sao có thể được? Cho dù là nhà người ta nghèo, kia cũng là nữ nhân nhà mình chăm sóc, như thế nào có thể để các nàng xuất đầu lộ diện như vậy được.”</w:t>
      </w:r>
    </w:p>
    <w:p>
      <w:pPr>
        <w:pStyle w:val="BodyText"/>
      </w:pPr>
      <w:r>
        <w:t xml:space="preserve">“A?”</w:t>
      </w:r>
    </w:p>
    <w:p>
      <w:pPr>
        <w:pStyle w:val="BodyText"/>
      </w:pPr>
      <w:r>
        <w:t xml:space="preserve">A? A cái gì a? Giang Kỳ nhịn không được mắt trợn trắng: “Nhị thiếu gia, ngươi như thế nào lại có lúc hồ đồ như vậy?” Đổi cách nói khác chính là ngốc, ngốc đến không thể nào cứu chữa.</w:t>
      </w:r>
    </w:p>
    <w:p>
      <w:pPr>
        <w:pStyle w:val="BodyText"/>
      </w:pPr>
      <w:r>
        <w:t xml:space="preserve">Tần Đồng vẻ mặt hồ nghi: “Kia tại sao nơi của Hà Vấn Kinh lại có nhiều nữ hài tử như vậy?”</w:t>
      </w:r>
    </w:p>
    <w:p>
      <w:pPr>
        <w:pStyle w:val="BodyText"/>
      </w:pPr>
      <w:r>
        <w:t xml:space="preserve">Tiểu đào cũng không hiểu, đồng dạng mang thần tình nghi vấn, nhưng ánh mắt lại lấp lánh mong chờ, chờ có người giải đáp, mà người trả lời chình là nương nàng: “Những nữ hài tử này hơn phân nửa là mua tới, những gia đình thật sự, không ai để cho nữ nhân của mình đi ra ngoài. Bất quá nói một cách tương đối, những nữ hài tử được mua đó có thể xem là thực may mắn.”</w:t>
      </w:r>
    </w:p>
    <w:p>
      <w:pPr>
        <w:pStyle w:val="BodyText"/>
      </w:pPr>
      <w:r>
        <w:t xml:space="preserve">Nói như vậy khiến Tần Đồng lập tức tỉnh ngộ, suy tư một lát liền nói: “Nếu là như vậy, vậy dứt khoát tìm Tầm Nguyệt hỗ trợ, hiện tại nàng hẳn là có biện pháp. Tại trù phòng cũng không cần tìm người giúp, nữ hài tử tại phương diện này đều có chút linh hoạt, chỉ các nàng một chút cũng không tốn nhiều công sức.”</w:t>
      </w:r>
    </w:p>
    <w:p>
      <w:pPr>
        <w:pStyle w:val="BodyText"/>
      </w:pPr>
      <w:r>
        <w:t xml:space="preserve">Lần này Chu tẩu cũng không xem thường hắn, nghĩ nghĩ nói: “Như vậy cũng tốt, chính là những nữ hài tử đó không phải là xa quê thì cũng là không nơi nương tựa, chúng ta có thể giúp nàng ăn mặc, đi lại rất dễ dàng, nhưng ở, phải giải quyết thế nào?” Cửa tiệm kia tuy đầy đủ mọi thứ, nhưng không có hậu viện, căn bản không thể ở.</w:t>
      </w:r>
    </w:p>
    <w:p>
      <w:pPr>
        <w:pStyle w:val="BodyText"/>
      </w:pPr>
      <w:r>
        <w:t xml:space="preserve">Tần Đồng trong lòng liên tục ai thán, phiền toái không thể ít đi chút nào hay sao? Tiểu đào lúc này nói: “Đại ca, phòng ở của chúng ta không phải lớn lắm sao? Không bằng bảo các tỷ tỷ tiến vào ở, chúng ta vài người quạnh quẽ, như vậy cũng náo nhiệt hơn một chút.” Khuôn mặt nhỏ nhắn tràn đầy mong chờ.</w:t>
      </w:r>
    </w:p>
    <w:p>
      <w:pPr>
        <w:pStyle w:val="BodyText"/>
      </w:pPr>
      <w:r>
        <w:t xml:space="preserve">Tần Đồng còn chưa kịp nói, ánh mắt Giang Kỳ đã bắt đầu sáng lên: “Tiểu đào nói thật ra cũng là một chủ ý tốt, tòa nhà này quạnh quẽ cũng đã lâu lắm, nhiều người như thế cũng tốt.” Nhất là những cô nương xinh đẹp, hắn như thế nào có thể cự tuyệt.</w:t>
      </w:r>
    </w:p>
    <w:p>
      <w:pPr>
        <w:pStyle w:val="BodyText"/>
      </w:pPr>
      <w:r>
        <w:t xml:space="preserve">Nếu không phải hắn hiện tại mang khuôn mặt Tiễn bá, ánh mắt kia cũng đã đủ để xưng là tà ác, Lục Gia Diễm vốn ngồi ở bên cạnh không lên tiếng, lúc này ngẩng đầu liếc mắt một cái, tuy không có biểu tình gì, nhưng cũng khiến cho hắn rụt rụt cổ.</w:t>
      </w:r>
    </w:p>
    <w:p>
      <w:pPr>
        <w:pStyle w:val="BodyText"/>
      </w:pPr>
      <w:r>
        <w:t xml:space="preserve">Tần Đồng tự nhiên cũng nhìn thấy thần sắc Giang Kỳ, cảm thấy khinh bỉ ngay lập tức, lúc này tiếp lời: “Tốt thì tốt, bất quá ở chung một chỗ nhiều lúc cũng không tiện lắm, không bằng đem tòa nhà này phân ra một chút, lấy tường ngăn cách sân chúng ta với sân các nàng, lại mở thêm một cách cổng, cũng tiện hơn.”</w:t>
      </w:r>
    </w:p>
    <w:p>
      <w:pPr>
        <w:pStyle w:val="BodyText"/>
      </w:pPr>
      <w:r>
        <w:t xml:space="preserve">Hắn nói chí lý rõ ràng, nhưng thật ra lại không phát giác mình trước kia căn bản không khác gì so với Giang Kỳ, hiện giờ chuyển biến như vậy, sợ chỉ có thể xứng với bốn chữ “Lãng tử hồi đầu”.</w:t>
      </w:r>
    </w:p>
    <w:p>
      <w:pPr>
        <w:pStyle w:val="BodyText"/>
      </w:pPr>
      <w:r>
        <w:t xml:space="preserve">Nói xong, ý tưởng lại tiếp tục thoát ra, Tần Đồng có chút hưng phấn: “Kia không bằng rõ ràng thừa dịp này thuận tiện đem tòa nhà tu sửa, phòng các nàng phải trụ sửa sang lại một chút, thêm một chút đồ dùng, lại chỉnh sửa cả vườn luôn, nhìn hoang vắng như vậy cũng có chút không thoải mái.”</w:t>
      </w:r>
    </w:p>
    <w:p>
      <w:pPr>
        <w:pStyle w:val="BodyText"/>
      </w:pPr>
      <w:r>
        <w:t xml:space="preserve">Bên cạnh truyền đến tiếng lách cách thanh thúy của bàn tính, mọi người quay đầu, phát hiện Chu tẩu không biết lấy ra từ đâu bàn tính đang tính toán không ngừng, chỉ trong chốc lát tính ra một chuỗi các con số đưa tới trước mặt Tần Đồng nhìn nhìn, sau đó lại thu hồi, tiếp theo lại một trận âm thanh vang lên: “Vừa mới rồi là tiền tu tòa nhà cùng đồ dùng và sửa vườn, còn muốn mua những cô nương này. Sau đây đại khái là tiền ngươi trang hoàng tửu lâu, còn có nhập hàng, quay vòng từ từ, đều đã tính đến mức thấp nhất.”</w:t>
      </w:r>
    </w:p>
    <w:p>
      <w:pPr>
        <w:pStyle w:val="BodyText"/>
      </w:pPr>
      <w:r>
        <w:t xml:space="preserve">Tiếng nói vừa dứt, cuối cùng những hạt châu cũng rơi vào chỗ nó nên đứng, Chu tẩu đem bàn tính đặt trước mặt Tần Đồng: “Ngươi thật đúng là có tiền a.”</w:t>
      </w:r>
    </w:p>
    <w:p>
      <w:pPr>
        <w:pStyle w:val="BodyText"/>
      </w:pPr>
      <w:r>
        <w:t xml:space="preserve">Tần Đồng trừng mắt nhìn những hạt châu xếp ngay ngắn xuyên suốt trên bàn tính mà há hốc mồm, chiếu theo số lượng trên đó, chính mình dù vét hết bạc mình vơ vét được cũng chỉ còn thừa lại mớ tiền lẻ là số đã định.</w:t>
      </w:r>
    </w:p>
    <w:p>
      <w:pPr>
        <w:pStyle w:val="BodyText"/>
      </w:pPr>
      <w:r>
        <w:t xml:space="preserve">Tiểu đào cũng đồng dạng mở to hai mắt nhìn tới nhìn lui bàn tính mà líu lưỡi: “Nương, ngươi không tính sai sao?” Thật là nhiều tiền, này vẫn là lần đầu nàng nhìn thấy, chính là dù chỉ trên bàn tính cũng đã đủ khiến mình kinh hách.</w:t>
      </w:r>
    </w:p>
    <w:p>
      <w:pPr>
        <w:pStyle w:val="BodyText"/>
      </w:pPr>
      <w:r>
        <w:t xml:space="preserve">“Nha đầu, ngươi nghĩ nương ngươi sẽ mắc lỗi sao?”</w:t>
      </w:r>
    </w:p>
    <w:p>
      <w:pPr>
        <w:pStyle w:val="BodyText"/>
      </w:pPr>
      <w:r>
        <w:t xml:space="preserve">Tiểu đào nhăn mặt: “Thiệt là nhiều tiền.”</w:t>
      </w:r>
    </w:p>
    <w:p>
      <w:pPr>
        <w:pStyle w:val="BodyText"/>
      </w:pPr>
      <w:r>
        <w:t xml:space="preserve">Giang Kỳ nhìn thấy cái bàn tính kia liền không chút dấu vết nhướn mày tự đắc, ánh mắt hướng về phía Lục Gia Diễm, nhìn ánh mắt hắn hơi hơi híp lại, lập tức trong lòng cười thầm hai tiếng, đợi lát nữa có kịch vui để xem.</w:t>
      </w:r>
    </w:p>
    <w:p>
      <w:pPr>
        <w:pStyle w:val="BodyText"/>
      </w:pPr>
      <w:r>
        <w:t xml:space="preserve">Tiểu đào chuyển qua hỏi Tần Đồng: “Đại ca, tiền nhiều như vậy, ngươi nên làm cái gì bây giờ?”</w:t>
      </w:r>
    </w:p>
    <w:p>
      <w:pPr>
        <w:pStyle w:val="BodyText"/>
      </w:pPr>
      <w:r>
        <w:t xml:space="preserve">Tần Đồng đã muốn nói không ra lời, còn đang nhìn chằm chằm bàn tính ngẩn người, Lục Gia Diễm đã mở miệng: “Nói như vậy, muốn hay không tìm người hợp tác thử xem?”</w:t>
      </w:r>
    </w:p>
    <w:p>
      <w:pPr>
        <w:pStyle w:val="BodyText"/>
      </w:pPr>
      <w:r>
        <w:t xml:space="preserve">Kèm theo lời nói hắn chính là một xấp ngân phiếu được lấy ra, những trang giấy nhẹ nhàng phiêu phiêu, tượng trưng cho một số lượng bạc không nhỏ, chỉ nhìn một cách đơn thuần con số trên những tấm ngân phiếu kia, cũng đã đủ để ứng phó hết thảy những chi tiêu đó.</w:t>
      </w:r>
    </w:p>
    <w:p>
      <w:pPr>
        <w:pStyle w:val="BodyText"/>
      </w:pPr>
      <w:r>
        <w:t xml:space="preserve">Tiểu đào kêu lên sợ hãi: “Thiệt nhiều bạc.” Tuy rằng nàng cũng coi như gặp qua ngân phiếu, nhưng thấy đồng thời nhiều ngân phiếu như vậy vẫn là lần đầu tiên, không thể trách nàng ngạc nhiên.</w:t>
      </w:r>
    </w:p>
    <w:p>
      <w:pPr>
        <w:pStyle w:val="BodyText"/>
      </w:pPr>
      <w:r>
        <w:t xml:space="preserve">Chu tẩu cũng đồng dạng có chút khiếp sợ, Giang Kỳ chỉ là hơi hơi nhếch miệng, mà Tần Đồng khi nhìn thấy xấp ngân phiếu này, suýt chút nữa trước mắt tối sầm ngất xỉu đi.</w:t>
      </w:r>
    </w:p>
    <w:p>
      <w:pPr>
        <w:pStyle w:val="BodyText"/>
      </w:pPr>
      <w:r>
        <w:t xml:space="preserve">“Lục ca ca, những ngân phiếu này là của ai?”</w:t>
      </w:r>
    </w:p>
    <w:p>
      <w:pPr>
        <w:pStyle w:val="BodyText"/>
      </w:pPr>
      <w:r>
        <w:t xml:space="preserve">“Đương nhiên chính là của ta.”</w:t>
      </w:r>
    </w:p>
    <w:p>
      <w:pPr>
        <w:pStyle w:val="BodyText"/>
      </w:pPr>
      <w:r>
        <w:t xml:space="preserve">“Kia…”</w:t>
      </w:r>
    </w:p>
    <w:p>
      <w:pPr>
        <w:pStyle w:val="BodyText"/>
      </w:pPr>
      <w:r>
        <w:t xml:space="preserve">Lục Gia Diễm mỉm cười, nhìn về phía Tần Đồng với ánh mắt chỉ có thể gọi là ôn nhu: “Đại ca ngươi trước kia không cần ta hỗ trợ, cho nên ta sẽ không nhúng tay, hiện tại hắn cần người hỗ trợ, ta tất nhiên giúp hắn.”</w:t>
      </w:r>
    </w:p>
    <w:p>
      <w:pPr>
        <w:pStyle w:val="BodyText"/>
      </w:pPr>
      <w:r>
        <w:t xml:space="preserve">“Phanh” một tiếng đóng cửa lại, Tần Đồng đứng trước mặt người nào đó nghiến răng nghiến lợi, hắn rất hy vọng mình trên tay có khẩu M15 để biến cái tên trước mặt này thành tổ ong: “Lục Gia Diễm, ngươi rất đê tiện!”</w:t>
      </w:r>
    </w:p>
    <w:p>
      <w:pPr>
        <w:pStyle w:val="BodyText"/>
      </w:pPr>
      <w:r>
        <w:t xml:space="preserve">Biểu tình Lục Gia Diễm bình tĩnh vẻ mặt vô tội: “Ta đê tiện?”</w:t>
      </w:r>
    </w:p>
    <w:p>
      <w:pPr>
        <w:pStyle w:val="BodyText"/>
      </w:pPr>
      <w:r>
        <w:t xml:space="preserve">Tần Đồng cơ hồ muốn lật tung bàn: “Đó là tiền của ta!” Hợp tác con mẹ nó, trên đời này sao lại có loại người vô sỉ như vậy, cầm tiền của hắn đến chung vốn với hắn, còn muốn chia hoa hồng hàng năm!</w:t>
      </w:r>
    </w:p>
    <w:p>
      <w:pPr>
        <w:pStyle w:val="BodyText"/>
      </w:pPr>
      <w:r>
        <w:t xml:space="preserve">“Nhưng là không thể đưa ra, ta giúp ngươi quang minh chính đại dùng nó, không phải tốt lắm sao.”</w:t>
      </w:r>
    </w:p>
    <w:p>
      <w:pPr>
        <w:pStyle w:val="BodyText"/>
      </w:pPr>
      <w:r>
        <w:t xml:space="preserve">“… Họ Lục, ta phải làm thịt ngươi! Ta nhất định phải làm thịt ngươi! Ta thề!!!”</w:t>
      </w:r>
    </w:p>
    <w:p>
      <w:pPr>
        <w:pStyle w:val="Compact"/>
      </w:pPr>
      <w:r>
        <w:t xml:space="preserve">“Nga? Chờ ngươi có khả năng đi rồi nói sau.”</w:t>
      </w:r>
      <w:r>
        <w:br w:type="textWrapping"/>
      </w:r>
      <w:r>
        <w:br w:type="textWrapping"/>
      </w:r>
    </w:p>
    <w:p>
      <w:pPr>
        <w:pStyle w:val="Heading2"/>
      </w:pPr>
      <w:bookmarkStart w:id="111" w:name="chương-90"/>
      <w:bookmarkEnd w:id="111"/>
      <w:r>
        <w:t xml:space="preserve">90. Chương 90</w:t>
      </w:r>
    </w:p>
    <w:p>
      <w:pPr>
        <w:pStyle w:val="Compact"/>
      </w:pPr>
      <w:r>
        <w:br w:type="textWrapping"/>
      </w:r>
      <w:r>
        <w:br w:type="textWrapping"/>
      </w:r>
      <w:r>
        <w:t xml:space="preserve">Mấy ngày kế tiếp, mọi người nhìn thấy Tần Đồng lúc nào mang theo gương mặt xanh mét, nhất là mỗi lần nhìn về phía Lục Gia Diễm ánh mắt lại càng lộ ra hung quang, hung hăng tựa như muốn giết người, khiến cho Chu tẩu cùng tiểu đào phải liên tục canh giữ ở bên cạnh, phòng bếp cũng không dám cho hắn tới gần, sợ không chú ý một chút hắn sẽ vọt vào lấy dao ra.</w:t>
      </w:r>
    </w:p>
    <w:p>
      <w:pPr>
        <w:pStyle w:val="BodyText"/>
      </w:pPr>
      <w:r>
        <w:t xml:space="preserve">Bất quá may mắn là cái gì cũng không có phát sinh, sắc mặt Tần Đồng tựa như trước có chút xanh mét khó chịu, nhưng vẫn cầm bút viết cho Tầm Nguyệt một phong thư, trong đó đại khái trình bày quyết định của mình, thỉnh nàng lưu tâm tìm người lại đây.</w:t>
      </w:r>
    </w:p>
    <w:p>
      <w:pPr>
        <w:pStyle w:val="BodyText"/>
      </w:pPr>
      <w:r>
        <w:t xml:space="preserve">Sau này cho dù thời tiết có nóng bức như thế nào đi chăng nữa, Tần Đồng cũng không thể không bắt đầu cho công tác chuẩn bị mở tiệm ăn, mà chuyện tình thứ nhất, chính là đem tòa nhà tu sửa lại đàng hoàng.</w:t>
      </w:r>
    </w:p>
    <w:p>
      <w:pPr>
        <w:pStyle w:val="BodyText"/>
      </w:pPr>
      <w:r>
        <w:t xml:space="preserve">Trước kia tòa nhà này cơ hồ viện trước cùng viện sau đều bằng nhau, Tần Đồng cùng mọi người là ở hậu viện phía đông. Nhưng sau này có một nhóm nữ hài vào ở, hiển nhiên để như vậy không được, vì thế Tần Đồng cướp lấy bản vẽ tòa nhà không biết Giang Kỳ lấy từ đâu ra nhìn từ trên xuống dưới, đem tiền viện cùng với khu phòng phía sau chỉnh sửa lại, tại nơi bọn họ trụ dựng một vách tường thẳng đứng, nơi cách ra đó là dành cho nhóm nữ hài sau này ở, trên tường ngăn cách cùng bức tường của viện mở một cánh cửa, thuận lợi cho các nàng ra vào.</w:t>
      </w:r>
    </w:p>
    <w:p>
      <w:pPr>
        <w:pStyle w:val="BodyText"/>
      </w:pPr>
      <w:r>
        <w:t xml:space="preserve">Phương án đã định ra, Giang Kỳ cùng Chu tẩu liền thu xếp tìm thợ đến bắt đầu tu sửa, khắp sân viện bụi đất bay đầy, lại đem cái nơi có phòng xá vốn đã rách nát ra tu sửa lại một lần.</w:t>
      </w:r>
    </w:p>
    <w:p>
      <w:pPr>
        <w:pStyle w:val="BodyText"/>
      </w:pPr>
      <w:r>
        <w:t xml:space="preserve">Này cũng thật là một đại công trình, nhưng cũng không phải là gì to tát, nhiều lắm chỉ là thời gian tu sửa hơi dài, sau khi tu sửa xong mọi người đều cảm thấy được phong cảnh thật đơn điệu, vì thế lại cân nhắc làm thêm một cái ao nhỏ cùng với một chút hoa cỏ, nhìn cũng vui vẻ hứng thú hơn.</w:t>
      </w:r>
    </w:p>
    <w:p>
      <w:pPr>
        <w:pStyle w:val="BodyText"/>
      </w:pPr>
      <w:r>
        <w:t xml:space="preserve">Chỉ có một chuyện như vậy, người trong phòng ai cũng muốn góp ý, bàn tán sôi nổi. Cư nhiên nửa ngày vẫn không quyết định được, ao nên đặt ở giữa hay một bên, cần núi giả hay không, hoa cỏ thì nên là loại gì, từ nơi nào, cuối cùng Tần Đồng bỏ cuộc, lôi kéo Chu tẩu: “Chủ tẩu, việc này đều do ngươi làm chủ, ngươi cứ cân nhắc, thích thế nào thì làm thế được, ta không có ý kiến, được không?”</w:t>
      </w:r>
    </w:p>
    <w:p>
      <w:pPr>
        <w:pStyle w:val="BodyText"/>
      </w:pPr>
      <w:r>
        <w:t xml:space="preserve">Sự tình sau đó quả thật toàn bộ đều giao cho Chu tẩu, hắn hy vọng có thể quẳng được chúng càng xa càng tốt. Bất quá vẫn có một việc không thể chạy thoát, đó là sau khi ao tu sửa xong, hắn bị Chu tẩu phái đi tìm Trần lão nhân mua kim ngư, mà không phải mấy con, mà là đến một đàn. Lúc này, đã không còn cách Tết Trung thu bao xa nữa.</w:t>
      </w:r>
    </w:p>
    <w:p>
      <w:pPr>
        <w:pStyle w:val="BodyText"/>
      </w:pPr>
      <w:r>
        <w:t xml:space="preserve">Nhớ đến trước Trung thu còn phải vào cung, Tần Đồng lập tức tràn đầy phấn chấn, lấy cớ chọn nhiều kim ngư cũng phải mất vài ngày, đã kéo Lục Gia Diễm bỏ chạy, hận không thể ngay lập tức bay đến hoàng cung.</w:t>
      </w:r>
    </w:p>
    <w:p>
      <w:pPr>
        <w:pStyle w:val="BodyText"/>
      </w:pPr>
      <w:r>
        <w:t xml:space="preserve">Đợi đến khi thấy Trần lão nhân, phát hiện hắn vẻ mặt rất nghiêm trọng, vì thế Tần Đồng đành phải sờ sờ mũi theo bản năng nhìn Lục Gia Diễm, lúc này mới phát hiện mặt tên kia cũng không khác gì, tuy rằng gương mặt đáng đập kia thoạt nhìn cũng bình thường không có gì khác biệt, nhưng mà hắn cảm giác được dường như nghiêm túc hơn nhiều lắm. Tần Đồng lúc này dù có hưng phấn đến thế nào đi chăng nữa cũng chỉ đành phải nuốt vào trong bụng, dù sao cũng là đại kế báo thù của người khác, nếu hắn cứ hi hi ha ha thì cũng không ra thể thống gì.</w:t>
      </w:r>
    </w:p>
    <w:p>
      <w:pPr>
        <w:pStyle w:val="BodyText"/>
      </w:pPr>
      <w:r>
        <w:t xml:space="preserve">Trần lão nhân chọn hai ngày để tiến cung dâng kim ngư, sau khi trang bị hảo ước chừng cũng phải đến ba chiếc xe ngựa, mỗi xe gồm một phu xe cùng hai người chăm sóc, không nhanh không chậm xuất phát.</w:t>
      </w:r>
    </w:p>
    <w:p>
      <w:pPr>
        <w:pStyle w:val="BodyText"/>
      </w:pPr>
      <w:r>
        <w:t xml:space="preserve">Tần Đồng và Lục Gia Diễm đương nhiên cùng Trần lão nhân ngồi ở chiếc xe thứ nhất, hai người đều thay quần áo của gia nhân Trần phủ. Lục Gia Diễm đánh xe, Trần lão nhân ở phía sau chăm sóc ngư, Tần Đồng hoàn toàn ngồi không yên, chạy đến đầu xe duỗi người thật dài, mong có thể sớm đến hoàng cung, còn không quên thúc giục Lục Gia Diễm: “Ngươi có thể nhanh lên hay không?” Quả thực không khác gì ốc sên.</w:t>
      </w:r>
    </w:p>
    <w:p>
      <w:pPr>
        <w:pStyle w:val="BodyText"/>
      </w:pPr>
      <w:r>
        <w:t xml:space="preserve">Lục Gia Diễm tùy ý vẫy roi: “Ta có thể nhanh lên, nhưng ngư thì không như vậy được.” Dựa theo những gì Trần lão nhân nói, những bảo bối này không thể chấn kinh, nước cũng không được tung tóe, xe nhất định phải đi vừa bình ổn lại vừa chậm, như thế nào có thể mau chóng được.</w:t>
      </w:r>
    </w:p>
    <w:p>
      <w:pPr>
        <w:pStyle w:val="BodyText"/>
      </w:pPr>
      <w:r>
        <w:t xml:space="preserve">Tần Đồng đành phải thành thành thật thật ngồi trở lại, bắt đầu dựa vào thùng xe buồn ngủ, hắn gần nhất đã mệt muốn chết rồi, hiện tại muốn nắm hết thảy thời gian dư dả để bổ sung giấc ngủ.</w:t>
      </w:r>
    </w:p>
    <w:p>
      <w:pPr>
        <w:pStyle w:val="BodyText"/>
      </w:pPr>
      <w:r>
        <w:t xml:space="preserve">Ba chiếc xe chậm rãi đến bên ngoài hoàng thành cũng đã là chuyện của ba canh giờ sau, Tần Đồng rốt cuộc cũng thanh tỉnh, nhẹ nhàng dụi mắt bắt đầu hưng phấn nhìn vách tường cung điện cao ngất kia.</w:t>
      </w:r>
    </w:p>
    <w:p>
      <w:pPr>
        <w:pStyle w:val="BodyText"/>
      </w:pPr>
      <w:r>
        <w:t xml:space="preserve">Dựa theo Trần lão nhân hướng dẫn, xe ngựa thẳng tắp hướng về phía cửa cung nguy nga được cấm vệ canh gác nghiêm mật, Lục Gia Diễm nhanh chóng lạnh lùng cảnh cáo: “Cúi đầu thấp xuống cho ta, không được nhìn loạn, ngươi nếu dám có sai sót gì ta liền đem ngươi ném xuống!”</w:t>
      </w:r>
    </w:p>
    <w:p>
      <w:pPr>
        <w:pStyle w:val="BodyText"/>
      </w:pPr>
      <w:r>
        <w:t xml:space="preserve">Tần Đồng hung tợn liếc mắt nhìn hắn một cái, nhưng thật sự cũng không dám lộn xộn, thành thành thật thật cúi đầu thấp xuống, ánh mắt lại nhìn chằm chằm lưng Lục Gia Diễm, ảo tưởng cứ như vậy mà tung lên đó một cước.</w:t>
      </w:r>
    </w:p>
    <w:p>
      <w:pPr>
        <w:pStyle w:val="BodyText"/>
      </w:pPr>
      <w:r>
        <w:t xml:space="preserve">Thi vệ trước cửa đại khái cũng quen biết Trần lão nhân, vừa liếc mắt nhìn xe ngựa lại đây liền nhận ra, hô: “Trần lão nhân, hôm nay là chuẩn bị tặng hoàng cung loại giống mới nào a?”</w:t>
      </w:r>
    </w:p>
    <w:p>
      <w:pPr>
        <w:pStyle w:val="BodyText"/>
      </w:pPr>
      <w:r>
        <w:t xml:space="preserve">Trần lão nhân sang sảng cười: “Tất nhiên là bảo bối, nếu muốn xem thì liền thừa dịp này mà xem đi, nếu không thì không có cơ hội nữa.” Nói xong từ trong lòng ngực lấy ra một bài từ, ánh kim loại lấp lánh khiến cho Tần Đồng thiếu chút nữa muốn mù mắt.</w:t>
      </w:r>
    </w:p>
    <w:p>
      <w:pPr>
        <w:pStyle w:val="BodyText"/>
      </w:pPr>
      <w:r>
        <w:t xml:space="preserve">Thị vệ đứng đầu đi tới tiếp nhận lệnh bài, liếc mắt một cái liền trả về, ánh mắt thuận tiện lướt qua một chút nơi những con kim ngư đang thong dong, tấm tắc thở dài: “Chỉ có thể nhìn như vầy cũng đã nghiện, những bảo bối này kẻ hèn như ta đây không có khả năng.” Nói xong liền phất tay cho đi.</w:t>
      </w:r>
    </w:p>
    <w:p>
      <w:pPr>
        <w:pStyle w:val="BodyText"/>
      </w:pPr>
      <w:r>
        <w:t xml:space="preserve">Qua cửa cung kia, Tần Đồng lập tức ngẩng đầu mở to hai mắt nhìn những bức tường hoàng cung tầng tầng lớp lớp dựng sừng sững, nhiều tường như vậy, đi đến lúc nào mới có thể nhìn thấy bên trong là cái dạng gì?</w:t>
      </w:r>
    </w:p>
    <w:p>
      <w:pPr>
        <w:pStyle w:val="BodyText"/>
      </w:pPr>
      <w:r>
        <w:t xml:space="preserve">Vấn đề này một lúc lâu sau cũng có được đáp án, sau khi lại chuyển qua một đạo bức tường nữa, xe ngựa của bọn họ cũng dừng lại trước một cánh cửa thoạt nhìn cũng không lớn, tuy thế, cánh cửa đó lại phát ra một phong thái trang nghiêm đẹp đẽ của hoàng gia.</w:t>
      </w:r>
    </w:p>
    <w:p>
      <w:pPr>
        <w:pStyle w:val="BodyText"/>
      </w:pPr>
      <w:r>
        <w:t xml:space="preserve">Trước cửa có hai người đang đứng đợi, nhìn thấy xe ngựa lại liền lập tức ra đón, kêu lên: “Sư phụ.”</w:t>
      </w:r>
    </w:p>
    <w:p>
      <w:pPr>
        <w:pStyle w:val="BodyText"/>
      </w:pPr>
      <w:r>
        <w:t xml:space="preserve">Trần lão nhân từ trên xe ngựa đi xuống: “Sao? Mấy tháng ở trong cung vẫn ổn chứ?”</w:t>
      </w:r>
    </w:p>
    <w:p>
      <w:pPr>
        <w:pStyle w:val="BodyText"/>
      </w:pPr>
      <w:r>
        <w:t xml:space="preserve">Người trong hai chiếc xe ngựa sau cũng đi xuống, thầy trò hàn huyên một trận, sau đó Trần lão nhân kéo Tần Đồng cùng Lục Gia Diễm qua: “Đây là hai cái bằng hữu của ta.”</w:t>
      </w:r>
    </w:p>
    <w:p>
      <w:pPr>
        <w:pStyle w:val="BodyText"/>
      </w:pPr>
      <w:r>
        <w:t xml:space="preserve">Mấy người đồ đệ cùng nhau liếc mắt một cái, gật gật đầu: “Sư phụ, đồ nhi đã biết.” Xoay người nói với Tần Đồng cùng Lục Gia Diễm: “Nhị vị hảo, xin mời theo ta.”</w:t>
      </w:r>
    </w:p>
    <w:p>
      <w:pPr>
        <w:pStyle w:val="BodyText"/>
      </w:pPr>
      <w:r>
        <w:t xml:space="preserve">Bọn họ giúp đỡ đem kim ngư trên ba chiếc xe ngựa ôm vào, Tần Đồng có chút ngạc nhiên khi phát hiện đằng sau cánh cửa không lớn này lại là một bãi đất trống mênh mông, không thể không cảm thán hoàng gia khí phách quả nhiên bất phàm.</w:t>
      </w:r>
    </w:p>
    <w:p>
      <w:pPr>
        <w:pStyle w:val="BodyText"/>
      </w:pPr>
      <w:r>
        <w:t xml:space="preserve">Sân kia còn rộng hơn cả nhà của Trần lão nhân, một loạt những chiếc chậu rộng rãi kéo dài, phía sau còn một hồ nước lớn, những con cá chép đủ màu sắc đang tung tăng bơi lội, ngẫu nhiên còn có thể nhảy khỏi mặt nước, những chiếc vảy lấp lánh dưới ánh sáng mặt trời vô cùng rực rỡ, rất là xinh đẹp.</w:t>
      </w:r>
    </w:p>
    <w:p>
      <w:pPr>
        <w:pStyle w:val="BodyText"/>
      </w:pPr>
      <w:r>
        <w:t xml:space="preserve">Tần Đồng nhìn thấy sân chỉ toàn là ngư, rất muốn hỏi: hoàng cung rốt cuộc lớn bao nhiêu? Lớn đến mức nào mà phải dùng nhiều ngư như vậy để tạo cảnh? Chiếm một khoảng đất rộng mênh mông như thế cũng là một chuyện rất khủng bố, chưa kể giá đất trị giá bao nhiêu tiền nha. Cho nên, hắn càng mong muốn được đi dạo quanh hoàng cung, mà gặp hoàng đế, trong ý thức của hắn còn không được trọng yếu như vậy nữa.</w:t>
      </w:r>
    </w:p>
    <w:p>
      <w:pPr>
        <w:pStyle w:val="BodyText"/>
      </w:pPr>
      <w:r>
        <w:t xml:space="preserve">Chạng vạng hôm nay, tiểu cung giám phụ trách thức ăn trong cung bưng đến cơm canh cho bọn hắn, Tần Đồng lần đầu tiên trong đời được nhìn thấy thái giám sống, nhịn không được nhìn từ trên xuống đánh giá đi lại đánh giá lại, đánh giá đến mức cái tiểu cung giám kia toàn thân tóc gáy dựng thẳng, buông mọi thứ ra xong liền lao nhanh ra ngoài, tựa như người dõi theo hắn là quái vật.</w:t>
      </w:r>
    </w:p>
    <w:p>
      <w:pPr>
        <w:pStyle w:val="BodyText"/>
      </w:pPr>
      <w:r>
        <w:t xml:space="preserve">Tần Đồng cùng Lục Gia Diễm là ở trong căn phòng Trần lão nhân an bài để ăn cơm, tiểu cung giám kia chạy trốn, Tần Đồng thở dài tiếc nuối, Lục Gia Diễm lại rất muốn đập hắn, nhưng nhịn xuống, chỉ nói: “Gì mà nhìn không chuyển mắt, cái tiểu cung giám kia trên mặt có hoa sao? Cư nhiên còn đáng tiếc, có cái gì mà đáng tiếc.”</w:t>
      </w:r>
    </w:p>
    <w:p>
      <w:pPr>
        <w:pStyle w:val="BodyText"/>
      </w:pPr>
      <w:r>
        <w:t xml:space="preserve">Tần Đồng sớm đã đói bụng, vừa ăn cơm vừa đáp: “Thái giám còn sống, rất hiếm thấy, đương nhiên phải xem nhiều lần, bằng không sau này sao có cơ hội.”</w:t>
      </w:r>
    </w:p>
    <w:p>
      <w:pPr>
        <w:pStyle w:val="BodyText"/>
      </w:pPr>
      <w:r>
        <w:t xml:space="preserve">Cổ họng Lục Gia Diễm đã có chút kịch liệt chuyển động cao thấp, đưa tay uống xong chén nước mới nói: “Chỉ như vậy?”</w:t>
      </w:r>
    </w:p>
    <w:p>
      <w:pPr>
        <w:pStyle w:val="BodyText"/>
      </w:pPr>
      <w:r>
        <w:t xml:space="preserve">Tần Đồng không ngẩng đầu, chỉ lo ăn cơm: “Thừa lời, chứ không còn có cái gì nữa.”</w:t>
      </w:r>
    </w:p>
    <w:p>
      <w:pPr>
        <w:pStyle w:val="BodyText"/>
      </w:pPr>
      <w:r>
        <w:t xml:space="preserve">“Không phải đều là người, có cái gì đẹp.”</w:t>
      </w:r>
    </w:p>
    <w:p>
      <w:pPr>
        <w:pStyle w:val="BodyText"/>
      </w:pPr>
      <w:r>
        <w:t xml:space="preserve">Tần Đồng rốt cuộc dừng đũa, nghiêng đầu nghĩ nghĩ: “Đúng, chính xác đều là người, nhưng chính là nhịn không được muốn nhìn một chút, không được sao?”</w:t>
      </w:r>
    </w:p>
    <w:p>
      <w:pPr>
        <w:pStyle w:val="BodyText"/>
      </w:pPr>
      <w:r>
        <w:t xml:space="preserve">“…”</w:t>
      </w:r>
    </w:p>
    <w:p>
      <w:pPr>
        <w:pStyle w:val="BodyText"/>
      </w:pPr>
      <w:r>
        <w:t xml:space="preserve">Cơm nước xong, Tần Đồng bắt đầu ở bên cạnh cửa sổ xoay tới xoay lui, vừa lo lắng chờ màn đêm buông xuống, vừa nắm lấy Lục Gia Diễm hỏi: “Tối hôm nay đi? Hay là không đi?”</w:t>
      </w:r>
    </w:p>
    <w:p>
      <w:pPr>
        <w:pStyle w:val="BodyText"/>
      </w:pPr>
      <w:r>
        <w:t xml:space="preserve">Lục Gia Diễm vỗ một cái trên mặt hắn đem hắn đẩy ra: “Vấn đề này ngươi đã hỏi không dưới mười lần, có thể yên tĩnh một chút không?” Quả thực khiến người ta không thể chịu được nữa.</w:t>
      </w:r>
    </w:p>
    <w:p>
      <w:pPr>
        <w:pStyle w:val="BodyText"/>
      </w:pPr>
      <w:r>
        <w:t xml:space="preserve">Tần Đồng tốn hơi thừa lời: “Ta hỏi không dưới mười lần ngươi cũng không nói cho ta biết!”</w:t>
      </w:r>
    </w:p>
    <w:p>
      <w:pPr>
        <w:pStyle w:val="BodyText"/>
      </w:pPr>
      <w:r>
        <w:t xml:space="preserve">Lục Gia Diễm nhíu mày, lười trả lời hắn, ánh mắt dời về phía cửa, Trần lão nhân đang từ hướng kia đi đến, sau khi tiến vào liền đem cửa cùng cửa sổ đóng lại cẩn thận, mới thở dài nói: “Lục công tử, ngươi tính toán tối nay đi sao? Hay là chờ Hoàng thượng triệu kiến ta rồi chúng ta cùng đi?”</w:t>
      </w:r>
    </w:p>
    <w:p>
      <w:pPr>
        <w:pStyle w:val="BodyText"/>
      </w:pPr>
      <w:r>
        <w:t xml:space="preserve">Lục Gia Diễm lắc đầu: “Không được, như vậy đối với ngươi không tốt, ta sẽ tự mình đi, sau đó sẽ rời hoàng cung, để tránh đêm dài lắm mộng.” Tần Đồng khó được có lúc thành thật đứng ở bên cạnh không nói gì, ánh mắt lại bắt đầu sáng lên.</w:t>
      </w:r>
    </w:p>
    <w:p>
      <w:pPr>
        <w:pStyle w:val="BodyText"/>
      </w:pPr>
      <w:r>
        <w:t xml:space="preserve">“Như vậy, kia cũng tốt. Hoàng cung này đại khái có thể chia làm nội đình cùng ngoại đình, chúng ta đang ở ngoại đình, nội đình thì càng phải vào sâu bên trong. Ngươi nếu muốn tìm… người đó, kỳ thật cũng không khó.”</w:t>
      </w:r>
    </w:p>
    <w:p>
      <w:pPr>
        <w:pStyle w:val="BodyText"/>
      </w:pPr>
      <w:r>
        <w:t xml:space="preserve">“Ta biết nên tìm như thế nào, cũng không ngoài mấy nơi kia.”</w:t>
      </w:r>
    </w:p>
    <w:p>
      <w:pPr>
        <w:pStyle w:val="BodyText"/>
      </w:pPr>
      <w:r>
        <w:t xml:space="preserve">“Ai, lão nhân ta đây lăn lộn ở ngoại đình cả đời, ngay cả điểm ấy cũng không có tiền đồ, không có Hoàng thượng triệu kiến thì làm sao cũng không đi được, không có biện pháp giúp ngươi nhiều hơn được.”</w:t>
      </w:r>
    </w:p>
    <w:p>
      <w:pPr>
        <w:pStyle w:val="BodyText"/>
      </w:pPr>
      <w:r>
        <w:t xml:space="preserve">“Không, đã có thể mang chúng ta tiến vào, ta đã vô cùng cảm kích.”</w:t>
      </w:r>
    </w:p>
    <w:p>
      <w:pPr>
        <w:pStyle w:val="BodyText"/>
      </w:pPr>
      <w:r>
        <w:t xml:space="preserve">Màn đêm rốt cuộc cũng buông xuống, Tần Đồng quay trở về trong phòng đông tìm tây tìm, Lục Gia Diễm kỳ quái: “Ngươi tìm cái gì?”</w:t>
      </w:r>
    </w:p>
    <w:p>
      <w:pPr>
        <w:pStyle w:val="BodyText"/>
      </w:pPr>
      <w:r>
        <w:t xml:space="preserve">Tần Đồng tiếp tục lục lọi, miệng đáp: “Y phục dạ hành a. Kỳ quái, đã biến đi đằng nào?”</w:t>
      </w:r>
    </w:p>
    <w:p>
      <w:pPr>
        <w:pStyle w:val="BodyText"/>
      </w:pPr>
      <w:r>
        <w:t xml:space="preserve">Lục Gia Diễm hai tay ôm ngực liếc hắn: “Y phục dạ hành? Ta nhớ rõ ngươi lúc ra khỏi cửa là hai tay trống trơn.” Cũng không thể tính là hai tay trống trơn, ít nhất cũng có một bàn tay kéo hắn đi.</w:t>
      </w:r>
    </w:p>
    <w:p>
      <w:pPr>
        <w:pStyle w:val="BodyText"/>
      </w:pPr>
      <w:r>
        <w:t xml:space="preserve">Tần Đồng dừng lại, chẳng lẽ hưng phấn quá đã quên mất? Lục Gia Diễm lại nhướn mày: “Hơn nữa, ngươi mặc y phục dạ hành có ích lợi gì? Với loại thân thủ này của ngươi, nếu không có ta mang theo, mặc cái gì cũng như nhau.”</w:t>
      </w:r>
    </w:p>
    <w:p>
      <w:pPr>
        <w:pStyle w:val="BodyText"/>
      </w:pPr>
      <w:r>
        <w:t xml:space="preserve">“Ngươi! Ngươi kinh công giỏi lắm a!” Bộ quần áo Lục Gia Diễm mặc trên người không phải màu đen, mà là xanh nhạt, dưới mắt Tần Đồng lại cảm thấy phi thường chói mắt, tuy rằng không giống như màu trắng rõ ràng, nhưng chẳng lẽ tên kia lại cứ tính toán mặc như vậy mà đi tìm Hoàng thượng?</w:t>
      </w:r>
    </w:p>
    <w:p>
      <w:pPr>
        <w:pStyle w:val="BodyText"/>
      </w:pPr>
      <w:r>
        <w:t xml:space="preserve">Không đợi hắn nghĩ ngợi kịp, liền phát giác trên người chợt nhẹ hẫng, cửa sổ “Phanh” một tiếng mở ra, hắn lại một lần nữa trơ mắt nhìn mình từ cửa sổ bay ra ngoài, trong nháy mắt liền cách thật xa.</w:t>
      </w:r>
    </w:p>
    <w:p>
      <w:pPr>
        <w:pStyle w:val="BodyText"/>
      </w:pPr>
      <w:r>
        <w:t xml:space="preserve">“A…” Thật nhanh, đây không chỉ là quá nhanh, trước kia không nhanh như thế này.</w:t>
      </w:r>
    </w:p>
    <w:p>
      <w:pPr>
        <w:pStyle w:val="BodyText"/>
      </w:pPr>
      <w:r>
        <w:t xml:space="preserve">“Câm miệng! Dám kêu lên ta liền ném ngươi xuống!” Mẹ nó, hôm nay là lần thứ hai uy hiếp hắn.</w:t>
      </w:r>
    </w:p>
    <w:p>
      <w:pPr>
        <w:pStyle w:val="BodyText"/>
      </w:pPr>
      <w:r>
        <w:t xml:space="preserve">Tần Đồng dù có phẫn nộ thế nào đi nữa cũng chỉ đành phải ngoan ngoãn ngậm miệng, thậm chí ngay cả thở mạnh cũng không dám, cảnh vật trước mắt lướt qua trước mắt khiến hắn nhìn không rõ, chỉ nhìn thấy ánh đèn sáng ngời loang loáng dưới hoàng cung bị kéo thành những vệt dài, tiếng gió không ngừng bên tai.</w:t>
      </w:r>
    </w:p>
    <w:p>
      <w:pPr>
        <w:pStyle w:val="BodyText"/>
      </w:pPr>
      <w:r>
        <w:t xml:space="preserve">Tốc độ của Lục Gia Diễm quả thật rất nhanh, trên tay ôm một người cũng giống như một mạt khói nhẹ thổi qua trên nóc nhà đính ngọc lưu ly trùng điệp, rất nhanh chóng tìm đến nơi mình muốn đến.</w:t>
      </w:r>
    </w:p>
    <w:p>
      <w:pPr>
        <w:pStyle w:val="BodyText"/>
      </w:pPr>
      <w:r>
        <w:t xml:space="preserve">Lúc này mới sau giờ cơm chiều không lâu, cũng không thể tính là đêm khuya, đương kim Hoàng thượng đang ở ngự thư phòng phê sổ sách, trong phòng ánh nến sáng trưng, lão cung giám chăm sóc đang ở bên cạnh hắn, ngoài cửa sổ gió lạnh phất phơ, ngẫu nhiên còn có vài tiếng côn trùng kêu vang, lại càng tôn lên vẻ tĩnh lặng.</w:t>
      </w:r>
    </w:p>
    <w:p>
      <w:pPr>
        <w:pStyle w:val="BodyText"/>
      </w:pPr>
      <w:r>
        <w:t xml:space="preserve">Cho nên tại loại thời điểm im lặng này, tự nhiên có một người nam nhân ôm một người nam nhân xuyên qua cửa sổ xuất hiện trước mặt bọn họ, kia tuyệt đối là một chuyện khiến cho người khác cảm thấy sửng sốt.</w:t>
      </w:r>
    </w:p>
    <w:p>
      <w:pPr>
        <w:pStyle w:val="BodyText"/>
      </w:pPr>
      <w:r>
        <w:t xml:space="preserve">Cho nên lão cung giám cùng Hoàng thường đều ngây ngẩn, đến khi lão cung giám lấy lại tinh thần muốn hét chói tai “có thích khách”, đã phát hiện chính mình căn bản đã không thể kêu được, không chỉ không kêu được, thậm chí động một chút cũng không có khả năng.</w:t>
      </w:r>
    </w:p>
    <w:p>
      <w:pPr>
        <w:pStyle w:val="BodyText"/>
      </w:pPr>
      <w:r>
        <w:t xml:space="preserve">Nam nhân đang đứng buông nam nhân kia ra, nam nhân bị ôm bắt đầu ở trong thư phòng chuyển động, nơi này nói là ngự thư phòng nhưng thực ra sách cũng không nhiều, sau khi tham quan hết những chồng sổ sách trên bàn, nam nhân kia rốt cuộc cùng chú ý tới người ở phía sau cái bàn, hỏi: “Ngươi là Hoàng thượng?”</w:t>
      </w:r>
    </w:p>
    <w:p>
      <w:pPr>
        <w:pStyle w:val="BodyText"/>
      </w:pPr>
      <w:r>
        <w:t xml:space="preserve">Ngôi cửu ngũ dù sao cũng là ngôi cửu ngũ, dưới tình huống như vậy cũng không có hoảng loạn, tuy rằng sắc mặt có chút tái nhợt cùng tiều tụy nhưng có vẻ thực trấn định, khoảng trên dưới bốn mươi tuổi, chiếc cằm vuông khiến hắn thoạt nhìn qua thực kiên nghị, một thân hoàng bào thêu tinh tế, tản mát một khí thế vương giả mà chỉ của bậc quân chủ mới có.</w:t>
      </w:r>
    </w:p>
    <w:p>
      <w:pPr>
        <w:pStyle w:val="BodyText"/>
      </w:pPr>
      <w:r>
        <w:t xml:space="preserve">Tần Đồng đem Hoàng thượng đánh giá thật cẩn thận, sau khi đánh giá xong không thể không thừa nhận, làm Hoàng thượng không dễ dàng, tuy rằng sắc mặt rất khó xem, nhưng một thân khí thế kia cũng không phải là người bình thường có thể học được.</w:t>
      </w:r>
    </w:p>
    <w:p>
      <w:pPr>
        <w:pStyle w:val="BodyText"/>
      </w:pPr>
      <w:r>
        <w:t xml:space="preserve">Nghe được câu hỏi Tần Đồng, Hoàng thượng tựa hồ hít một hơi thật sâu, sau đó nói: “Không tồi, không biết hai vị đem khuya quang lâm có chuyện gì quan trọng?” Thanh âm không kiêu ngạo cũng không siểm nịnh, lại mang theo ngạo khí mơ hồ.</w:t>
      </w:r>
    </w:p>
    <w:p>
      <w:pPr>
        <w:pStyle w:val="BodyText"/>
      </w:pPr>
      <w:r>
        <w:t xml:space="preserve">Tần Đồng chỉ chỉ Lục Gia Diễm: “Muốn tìm ngươi là hắn không phải là ta.” Hắn chỉ là tới tham gia mà thôi, ân, sách trên bàn cùng với mấy thứ dụng cụ ở ngự thư phòng thực tinh xảo, bên ngoài chưa từng thấy qua.</w:t>
      </w:r>
    </w:p>
    <w:p>
      <w:pPr>
        <w:pStyle w:val="BodyText"/>
      </w:pPr>
      <w:r>
        <w:t xml:space="preserve">Hoàng thượng hơi hơi ngẩng đầu, tầm mắt rốt cuộc chạm phải người nam nhân vẫn đang trầm mặc, đột nhiên cảm thấy trong lòng cứng lại, hàn khí dày đặc tụ lại sau lưng, nỗ lực duy trì vững vàng mà nói: “Chuyện gì?”</w:t>
      </w:r>
    </w:p>
    <w:p>
      <w:pPr>
        <w:pStyle w:val="BodyText"/>
      </w:pPr>
      <w:r>
        <w:t xml:space="preserve">Lục Gia Diễm bước lên phía trước: “Hoàng thượng, ngươi còn nhớ chuyện mười năm trước hay không?”</w:t>
      </w:r>
    </w:p>
    <w:p>
      <w:pPr>
        <w:pStyle w:val="BodyText"/>
      </w:pPr>
      <w:r>
        <w:t xml:space="preserve">Mười năm trước? Nếu là mười năm trước, chuyện kinh tâm động phách nhất chỉ có một, khi đó hắn quả thực tức giận không thể kiềm chế được, nhưng hiện tại nghĩ đến, lòng lại tràn đầy tư vị không rõ, là tức giận hay là tiếc hận, hắn cũng không phân biệt được.</w:t>
      </w:r>
    </w:p>
    <w:p>
      <w:pPr>
        <w:pStyle w:val="BodyText"/>
      </w:pPr>
      <w:r>
        <w:t xml:space="preserve">Ánh mắt đột nhiên trở nên mãnh liệt: “Ngươi là người nào?!”</w:t>
      </w:r>
    </w:p>
    <w:p>
      <w:pPr>
        <w:pStyle w:val="BodyText"/>
      </w:pPr>
      <w:r>
        <w:t xml:space="preserve">Lục Gia Diễm lắc đầu: “Kia không trọng yếu, quan trọng là… Ta hiện tại cấp cho ngươi xem một thứ, ít nhất ta cảm thấy được nó không nên bị vùi lấp.”</w:t>
      </w:r>
    </w:p>
    <w:p>
      <w:pPr>
        <w:pStyle w:val="BodyText"/>
      </w:pPr>
      <w:r>
        <w:t xml:space="preserve">Hoàng thượng nhìn chằm chằm nam nhân kia đưa tới một chồng phong thư, đột nhiên cảm thấy mình không có dũng khí tiếp nhận, ngón tay ở trong tay áo hơi chút run rẩy, do dự không biết bao lâu, có lẽ thực ngắn, cũng có lẽ thực dài, cuối cùng cũng tiếp nhận.</w:t>
      </w:r>
    </w:p>
    <w:p>
      <w:pPr>
        <w:pStyle w:val="BodyText"/>
      </w:pPr>
      <w:r>
        <w:t xml:space="preserve">Tần Đồng còn ở trong thư phòng đi dạo, vừa nhìn cảm thấy ngự thư phòng này cũng không có gì, nhiều lắm là lớn mà thôi, chính là chú ý kỹ một chút, phát hiện bài trí nơi này, dụng cụ không chỉ là tuyệt, mà tất cả đều là cực phẩm. Ngẫu nhiên, hắn còn có thể chuyển đến lão cung giám bị điểm huyệt kia, tò mò nhìn xem, trong lòng cân nhắc huyệt này là như thế nào mà điểm được.</w:t>
      </w:r>
    </w:p>
    <w:p>
      <w:pPr>
        <w:pStyle w:val="BodyText"/>
      </w:pPr>
      <w:r>
        <w:t xml:space="preserve">Lục Gia Diễm đứng cạnh bàn thực im lặng, Hoàng thượng cũng thực im lặng nhìn thứ trên tay, trong không khí chỉ có tiếng côn trùng kêu vang cùng tiếng lật trang giấy, mà thanh âm kia càng lúc càng nhanh, sắc mặt Hoàng thượng cũng càng ngày càng trắng, cuối cùng chuyển sang xanh mét, sau đó là một tiếng “bịch” của một nắm tay hung hăng đập trên mặt bàn, tràn đầy phẫn nộ, Tần Đồng bị kinh hách, lão cung giám bị điểm huyệt tựa hồ cũng run rẩy.</w:t>
      </w:r>
    </w:p>
    <w:p>
      <w:pPr>
        <w:pStyle w:val="BodyText"/>
      </w:pPr>
      <w:r>
        <w:t xml:space="preserve">Hoàng thượng qua cơn phẫn nộ liền suy sụp ngã ngồi xuống long ỷ, cánh tay vỗ trán rõ ràng đang phát run, lẩm bẩm nói: “Dĩ nhiên là như vậy, dĩ nhiên là như vậy… Khó trách biên quan gần đây bị tập kích, quả nhiên không giống như tin báo đơn giản như vậy…”</w:t>
      </w:r>
    </w:p>
    <w:p>
      <w:pPr>
        <w:pStyle w:val="BodyText"/>
      </w:pPr>
      <w:r>
        <w:t xml:space="preserve">Tần Đồng trừng lớn mắt, nhìn chằm chằm chồng phong thư còn trong tay Hoàng thượng mà run rẩy không ngừng, nếu hắn vừa mới nghe không sai chữ nào, ông trời ơi, làm ơn đừng nói cho hắn biết là muốn khai chiến chứ!</w:t>
      </w:r>
    </w:p>
    <w:p>
      <w:pPr>
        <w:pStyle w:val="BodyText"/>
      </w:pPr>
      <w:r>
        <w:t xml:space="preserve">Sự trầm ổn của Hoàng thượng giờ phút này đã không còn, Lục Gia Diễm giải khai huyệt đạo của lão cung giám, hắn lập tức vội vàng chạy qua, run rẩy nói: “Hoàng thượng…”</w:t>
      </w:r>
    </w:p>
    <w:p>
      <w:pPr>
        <w:pStyle w:val="BodyText"/>
      </w:pPr>
      <w:r>
        <w:t xml:space="preserve">Mím môi, Hoàng thượng ngay sau đó sắc mặt đã như thường, lại đứng lên, hai hàng lông mày nhíu chặt, hắn là vua của một nước, giờ phút này điều phải làm không phải là hoảng loạn, mà là nên giải quyết nguy cơ trước mặt như thế nào.</w:t>
      </w:r>
    </w:p>
    <w:p>
      <w:pPr>
        <w:pStyle w:val="BodyText"/>
      </w:pPr>
      <w:r>
        <w:t xml:space="preserve">Chính là nghĩ tới nghĩ lui, cũng như cũ không có một biện pháp hoàn hảo, cho dù sắc mặt hắn ngụy trang tốt, trong ánh mắt cũng toát ra một tia bất lực.</w:t>
      </w:r>
    </w:p>
    <w:p>
      <w:pPr>
        <w:pStyle w:val="BodyText"/>
      </w:pPr>
      <w:r>
        <w:t xml:space="preserve">Thanh âm Lục Gia Diễm thực bình tĩnh: “Chuyện còn lại không phải là chuyện của ta, ta chỉ là cảm thấy những thứ này ngươi nên biết.”</w:t>
      </w:r>
    </w:p>
    <w:p>
      <w:pPr>
        <w:pStyle w:val="Compact"/>
      </w:pPr>
      <w:r>
        <w:t xml:space="preserve">Từ bên ngoài đột nhiên chen vào thanh âm của một người, cười hì hì: “Vạn tuế gia, hắn mặc kệ không có nghĩa là ta mặc kệ, đương nhiên, chỉ cần ngươi xuất tiền.”</w:t>
      </w:r>
      <w:r>
        <w:br w:type="textWrapping"/>
      </w:r>
      <w:r>
        <w:br w:type="textWrapping"/>
      </w:r>
    </w:p>
    <w:p>
      <w:pPr>
        <w:pStyle w:val="Heading2"/>
      </w:pPr>
      <w:bookmarkStart w:id="112" w:name="chương-91"/>
      <w:bookmarkEnd w:id="112"/>
      <w:r>
        <w:t xml:space="preserve">91. Chương 91</w:t>
      </w:r>
    </w:p>
    <w:p>
      <w:pPr>
        <w:pStyle w:val="Compact"/>
      </w:pPr>
      <w:r>
        <w:br w:type="textWrapping"/>
      </w:r>
      <w:r>
        <w:br w:type="textWrapping"/>
      </w:r>
      <w:r>
        <w:t xml:space="preserve">Từ bên ngoài đột nhiên chen vào thanh âm của một người, cười hì hì: “Vạn tuế gia, hắn mặc kệ không có nghĩa là ta mặc kệ, đương nhiên, chỉ cần ngươi xuất tiền là được.”</w:t>
      </w:r>
    </w:p>
    <w:p>
      <w:pPr>
        <w:pStyle w:val="BodyText"/>
      </w:pPr>
      <w:r>
        <w:t xml:space="preserve">Lại một đạo thân ảnh khác nhẹ nhàng xuyên cửa sổ mà vào, Hoàng thượng phía trên tựa hồ không còn kinh sợ nữa, biểu tình lão cung giám trên mặt cũng không thể nào méo mó hơn được nữa, ngược lại Tần Đồng vừa nhìn thấy người nọ là ai liền kêu to: “Ngươi sao lại chạy tới?”</w:t>
      </w:r>
    </w:p>
    <w:p>
      <w:pPr>
        <w:pStyle w:val="BodyText"/>
      </w:pPr>
      <w:r>
        <w:t xml:space="preserve">Giang Kỳ cười đến thực khoái trá: “Nhị thiếu gia, ngươi cũng không phải không biết tính của ta, huống chi còn có một giao dịch lớn đang chờ đợi ta, loại cơ hội khó có được này ta như thế nào có thể buông tha?”</w:t>
      </w:r>
    </w:p>
    <w:p>
      <w:pPr>
        <w:pStyle w:val="BodyText"/>
      </w:pPr>
      <w:r>
        <w:t xml:space="preserve">Tần Đồng trừng lớn ánh mắt: “Giao dịch?”</w:t>
      </w:r>
    </w:p>
    <w:p>
      <w:pPr>
        <w:pStyle w:val="BodyText"/>
      </w:pPr>
      <w:r>
        <w:t xml:space="preserve">Đột nhiên liền nhớ đến “nghề nghiệp” trước đây của Lục Gia Diễm là gì, tất nhiên không thể không liên quan đến Giang Kỳ, sắc mặt Tần Đồng có chút trắng bệt, nói như vậy, là chuẩn bị đi giết người? Ánh mắt không tự giác liếc về phía Lục Gia Diễm, phát hiện khuôn mặt hắn đang ẩn vào trong góc khuất của ngọn nến có chút nhìn không rõ.</w:t>
      </w:r>
    </w:p>
    <w:p>
      <w:pPr>
        <w:pStyle w:val="BodyText"/>
      </w:pPr>
      <w:r>
        <w:t xml:space="preserve">Bên kia Giang Kỳ giơ tay ném về phía Hoàng thượng một vật gì đó, không có nhiều nội lực, sau khi vẽ một đường giữa không trung món đồ kia liền rơi thẳng vào tay hoàng đế, mà lão cung giám ở bên cạnh vẫn đang trang trấn định thiếu chút nữa đã thất thanh kêu to: “Có ám khí!”, khi nhìn thấy Hoàng thượng tiếp nhận được món đồ kia ở trong tay, hắn có cảm giác đôi chân mình cơ hồ đã muốn tan chảy.</w:t>
      </w:r>
    </w:p>
    <w:p>
      <w:pPr>
        <w:pStyle w:val="BodyText"/>
      </w:pPr>
      <w:r>
        <w:t xml:space="preserve">Hoàng thượng giơ tay lên nhìn thứ mình vừa tiếp nhận, một khối bài tử hình thoi, nhìn không ra chất liệu, rõ ràng không lớn nhưng lại cực nặng, mặt trên có khắc hai chữ “Cực Dạ”, không có bất kỳ hoa văn dư thừa nào khác.</w:t>
      </w:r>
    </w:p>
    <w:p>
      <w:pPr>
        <w:pStyle w:val="BodyText"/>
      </w:pPr>
      <w:r>
        <w:t xml:space="preserve">Nhưng chính một khối bài tử đơn giản như vậy, Hoàng thượng đột nhiên chuyển đổi sắc mặt: “Ngươi là gì của Cực Dạ?”</w:t>
      </w:r>
    </w:p>
    <w:p>
      <w:pPr>
        <w:pStyle w:val="BodyText"/>
      </w:pPr>
      <w:r>
        <w:t xml:space="preserve">Giang kỳ kéo một chiếc ghế đến trước mặt Hoàng thượng ngồi xuống, vẫn là một bộ dáng không xương cốt, tay khoát trên thân ghế lười biếng cười nói: “Xem ra thanh danh chúng ta rất tốt, ngay cả vạn tuế gia cũng biết.”</w:t>
      </w:r>
    </w:p>
    <w:p>
      <w:pPr>
        <w:pStyle w:val="BodyText"/>
      </w:pPr>
      <w:r>
        <w:t xml:space="preserve">Nói xong khoanh tay lại, biểu tình mang theo một tia đứng đắn hiếm thấy: “Không dám không dám, kẻ bất tài này chính là môn chủ, xin hỏi có thể giúp vạn tuế gia phân ưu hay không?”</w:t>
      </w:r>
    </w:p>
    <w:p>
      <w:pPr>
        <w:pStyle w:val="BodyText"/>
      </w:pPr>
      <w:r>
        <w:t xml:space="preserve">“Các hạ nguyên lai là môn chủ Cực Dạ, nghe nói môn chủ rất ít khi lộ diện, trẫm thực sự là chậm trễ. Đức Trữ, đi chuẩn bị chút thức ăn khuya đến.” Hoàng thượng ngồi xuống lại long ỷ, lão cung giám bên cạnh tuân lệnh lui xuống.</w:t>
      </w:r>
    </w:p>
    <w:p>
      <w:pPr>
        <w:pStyle w:val="BodyText"/>
      </w:pPr>
      <w:r>
        <w:t xml:space="preserve">Giang Kỳ ánh mặt hơi nhíu lại: “Đa tạ thánh ân, xem ra việc ta hảo hảo tiếp đãi hai người giữ cửa kia cũng là chuyện không tồi.”</w:t>
      </w:r>
    </w:p>
    <w:p>
      <w:pPr>
        <w:pStyle w:val="BodyText"/>
      </w:pPr>
      <w:r>
        <w:t xml:space="preserve">Trong mắt hoàng đế xẹt qua chút ngạc nhiên, ngay lập tức chuyển sang nghiêm lãnh: “Môn chủ quả nhiên khôn khéo, trẫm bội phục.”</w:t>
      </w:r>
    </w:p>
    <w:p>
      <w:pPr>
        <w:pStyle w:val="BodyText"/>
      </w:pPr>
      <w:r>
        <w:t xml:space="preserve">Giang Kỳ cười ha ha, nói: “Giang hồ cùng triều đình cho tới bây giờ cũng không phải có thể phân chia rõ ràng, việc này tự nhiên cũng không là cái gì. Hơn nữa, ta là môn chủ, tất nhiên phải quản được hành xử của thuộc hạ, bằng không chẳng phải là kẻ bất tài hay sao. Vạn tuế gia, hiện tại hình như không phải thời điểm thảo luận vấn đề này, không bằng quay lại chính đề, người ngẫm lại xem có muốn cùng ta thực hiện giao dịch này hay không?”</w:t>
      </w:r>
    </w:p>
    <w:p>
      <w:pPr>
        <w:pStyle w:val="BodyText"/>
      </w:pPr>
      <w:r>
        <w:t xml:space="preserve">“Nga? Vậy cùng muốn rõ ràng, trẫm bất quá mới biết nguyên lai sát thủ Cực Dạ cư nhiên cũng có thể thay người hiến kế, không biết có gì giá trị?”</w:t>
      </w:r>
    </w:p>
    <w:p>
      <w:pPr>
        <w:pStyle w:val="BodyText"/>
      </w:pPr>
      <w:r>
        <w:t xml:space="preserve">Giang Kỳ cười không khác gì một hồ ly tinh, tay phải vừa lật thì gương mặt đã hiện ra hai dạng khác nhau, hoàn toàn khác biệt: “Có vạn tuế gia nâng đỡ, chúng ta chẳng qua là thay người giải quyết phiền toái có chút chuyên nghiệp hơn mà thôi. Giá hảo thương lượng, vạn tuế gia chắc không ngại ta lấy trước tiền đặt cọc. Về phần phương pháp thì, kỳ thật cũng rất đơn giản…”</w:t>
      </w:r>
    </w:p>
    <w:p>
      <w:pPr>
        <w:pStyle w:val="BodyText"/>
      </w:pPr>
      <w:r>
        <w:t xml:space="preserve">Tấn Dương ở nhà ngủ được hảo hảo mấy giấc lại bắt đầu mất ngủ, mấy thứ kia tuy rằng hắn giấu tốt lắm, nhưng nữ nhân kia còn tồn tại, lại bắt đầu lượn lờ thành ác mộng. Hắn không phải không nghĩ tới thừa dịp nàng ra ngoài mà lặng lẽ giải quyết, nhưng người phái đi phục kích đều biến mất không dấu vết, mà nàng thì vẫn mỗi ngày dạo phố mua đồ, kia thật chính là đang trào phúng hắn vô năng.</w:t>
      </w:r>
    </w:p>
    <w:p>
      <w:pPr>
        <w:pStyle w:val="BodyText"/>
      </w:pPr>
      <w:r>
        <w:t xml:space="preserve">Trong đầu Tấn Dương xoay chuyển cực nhanh, vô số ý tưởng nảy ra lại bị chính hắn phủ quyết, cảm giác không thể làm gì được khiến hắn càng thêm nôn nóng, đúng lúc này, gia phó lại đột nhiên đến báo: “Tướng quân, Đức Trữ công công đến đây, nhanh mau ra cửa.”</w:t>
      </w:r>
    </w:p>
    <w:p>
      <w:pPr>
        <w:pStyle w:val="BodyText"/>
      </w:pPr>
      <w:r>
        <w:t xml:space="preserve">Nghe được thông báo, Tấn Dương trong lòng đột nhiên nhảy dụng, bắt đầu lo lắng không yên, hắn phụng chỉ vào kinh, vừa mới ở trong này ngây ngốc một tháng, tên hôn quân kia sẽ không cứ như vậy mà muốn mình ra lại tiền tuyến chứ? Biên quan gần nhất chỉ có vài lần bị quấy rầy, trong thời gian thống lĩnh không ở thì tình huống này cũng chỉ là bình thường, thời gian ước định còn chưa đến, hiện tại hôn quân lại phái người đến tìm hắn, chẳng lẽ… đã phát hiện ra cái gì?</w:t>
      </w:r>
    </w:p>
    <w:p>
      <w:pPr>
        <w:pStyle w:val="BodyText"/>
      </w:pPr>
      <w:r>
        <w:t xml:space="preserve">Hắn đang nghĩ ngợi, một âm thanh sắc nhọn mang âm hưởng cao xướng lên: “Đức Trữ công công đến.”</w:t>
      </w:r>
    </w:p>
    <w:p>
      <w:pPr>
        <w:pStyle w:val="BodyText"/>
      </w:pPr>
      <w:r>
        <w:t xml:space="preserve">Không kịp nghĩ thêm cái gì, Tấn Dương vài bước gấp gáp tiến đến tiền viện, không có động tác gì khác, Đức Trữ đã nhanh chóng vượt lên, trên mặt đã tràn đầy nịnh bợ cười lấy lòng: “Tấn đại tướng quân, chúc mừng, chúc mừng a.”</w:t>
      </w:r>
    </w:p>
    <w:p>
      <w:pPr>
        <w:pStyle w:val="BodyText"/>
      </w:pPr>
      <w:r>
        <w:t xml:space="preserve">Tấn Dương ngẩn ra, nhưng cũng rất nhanh chóng che giấu đi, trên mặt cũng hiện lên nét tươi cười, khom người dẫn Đức Trữ đến tiền thính, tự mình bưng trà nước qua: “Đức công công, này có chút khiến Tấn mỗ khó hiểu, không biết là có chuyện gì mà phải chúc mừng?”</w:t>
      </w:r>
    </w:p>
    <w:p>
      <w:pPr>
        <w:pStyle w:val="BodyText"/>
      </w:pPr>
      <w:r>
        <w:t xml:space="preserve">Đức Trữ buông bát trà, lại cúi chào Tấn Dương: “Tấn Đại tướng quân, a không, qua hôm nay thì phải gọi là Uy Xa Hầu, chẳng lẽ lại không đáng chúc mừng hay sao?”</w:t>
      </w:r>
    </w:p>
    <w:p>
      <w:pPr>
        <w:pStyle w:val="BodyText"/>
      </w:pPr>
      <w:r>
        <w:t xml:space="preserve">“Cái gì?”</w:t>
      </w:r>
    </w:p>
    <w:p>
      <w:pPr>
        <w:pStyle w:val="BodyText"/>
      </w:pPr>
      <w:r>
        <w:t xml:space="preserve">“Đây chính là sự thật, hôm nay Hoàng thượng cùng bộ binh thượng thư Niếp đại nhân ở ngự thư phòng đã nói rằng Đại tướng quân đã vất vả mang lại nhiều công lao to lớn, kia nên phong hầu, lúc này đang dự tính, còn muốn đóng dấu nữa.”</w:t>
      </w:r>
    </w:p>
    <w:p>
      <w:pPr>
        <w:pStyle w:val="BodyText"/>
      </w:pPr>
      <w:r>
        <w:t xml:space="preserve">Ánh mắt Tấn Dương toát ra một sự tham lam không thể nào che giấu, trong lòng lại phát giác có gì đó không ổn, ngoài miệng cười nói: “Thật sự là đa tạ công công. Chính là không biết vì sao lại vào lúc này, chẳng lẽ còn có việc gì sao?”</w:t>
      </w:r>
    </w:p>
    <w:p>
      <w:pPr>
        <w:pStyle w:val="BodyText"/>
      </w:pPr>
      <w:r>
        <w:t xml:space="preserve">Đức Trữ lại vái chào: “Đó là tất nhiên, này cũng xem như là song hỉ của Đại tướng quân. Hoàng thượng quyết định ngoại trừ quân binh hiện giờ của tướng quân, hai đại quan binh mã khác cũng đồng thời đưa về dưới sự quản lý của tướng quân, Đại tướng quân thực sự xứng đáng nắm trọn binh quyền trong tay a.”</w:t>
      </w:r>
    </w:p>
    <w:p>
      <w:pPr>
        <w:pStyle w:val="BodyText"/>
      </w:pPr>
      <w:r>
        <w:t xml:space="preserve">“Thật sao?” Xem ra Niếp đại nhân kia quả nhiên có chuyện gì đó, cứ như vậy, lúc đó làm việc lại có lợi hơn rất nhiều, nhớ tới hai bên đều có thể có không ít danh lợi, Tấn Dương đã có chút không thể khống chế được nét tươi cười trên gương mặt của chính mình.</w:t>
      </w:r>
    </w:p>
    <w:p>
      <w:pPr>
        <w:pStyle w:val="BodyText"/>
      </w:pPr>
      <w:r>
        <w:t xml:space="preserve">“Chuyện quốc gia đại sự tuyệt nhiên không dám vui đùa, chỉ là…”</w:t>
      </w:r>
    </w:p>
    <w:p>
      <w:pPr>
        <w:pStyle w:val="BodyText"/>
      </w:pPr>
      <w:r>
        <w:t xml:space="preserve">“Là sao?”</w:t>
      </w:r>
    </w:p>
    <w:p>
      <w:pPr>
        <w:pStyle w:val="BodyText"/>
      </w:pPr>
      <w:r>
        <w:t xml:space="preserve">Đức Trữ cúi thấp thân mình, thanh âm thấp xuống: “Đại tướng quân hẳn là cũng biết, thánh chỉ để điều động các đại binh mã kia không chỉ dùng ngọc tỷ mà còn phải có binh phù. Trước kia tướng quân vẫn chưa nắm giữ tam quân, vì sợ vạn nhất khó mà điều động binh lực, vạn tuế gia chỉ ban thưởng cho ngươi một nửa binh phù, hiện giờ muốn ra lệnh cho ba quân, kia đầy đủ binh phù là không thể thiếu được.”</w:t>
      </w:r>
    </w:p>
    <w:p>
      <w:pPr>
        <w:pStyle w:val="BodyText"/>
      </w:pPr>
      <w:r>
        <w:t xml:space="preserve">“Nguyên lai là việc này, công công đợi ta một chút, ta sẽ đem đến.”</w:t>
      </w:r>
    </w:p>
    <w:p>
      <w:pPr>
        <w:pStyle w:val="BodyText"/>
      </w:pPr>
      <w:r>
        <w:t xml:space="preserve">Đức Trữ liên tục xua tay, nói: “Đại tướng quân, ngươi cũng đừng nói như vậy, ý tứ của vạn tuế gia chính là muốn tướng quân mang theo binh phù mà tiến cung, dùng để ấn dấu tuyên chỉ một lần. Đại tướng quân, ngươi nhanh thay đổi quần áo rồi mang binh phù cùng ta tiến cung.”</w:t>
      </w:r>
    </w:p>
    <w:p>
      <w:pPr>
        <w:pStyle w:val="BodyText"/>
      </w:pPr>
      <w:r>
        <w:t xml:space="preserve">Sắc mặt vui mừng trên khuôn mặt Tấn Dương hoàn toàn không thể che giấu được nữa, liên tục gật đầu nói: “Hảo hảo hảo, công công đợi một chút, Tấn mỗ sẽ ra ngay.”</w:t>
      </w:r>
    </w:p>
    <w:p>
      <w:pPr>
        <w:pStyle w:val="BodyText"/>
      </w:pPr>
      <w:r>
        <w:t xml:space="preserve">Không bao lâu sau, Tấn Dương hăm hở theo Đức Trữ vào cung, ở ngự thư phòng vang lên: “Tuyên Đại tướng quân.” Rồi bước nhanh vào.</w:t>
      </w:r>
    </w:p>
    <w:p>
      <w:pPr>
        <w:pStyle w:val="BodyText"/>
      </w:pPr>
      <w:r>
        <w:t xml:space="preserve">Vừa đi vào liền quỳ xuống, lại được Hoàng thượng đỡ đứng lên: “Ái khanh miễn lễ, chắc là Đức Trữ đã đem sự tình nói rõ ràng rồi đi.”</w:t>
      </w:r>
    </w:p>
    <w:p>
      <w:pPr>
        <w:pStyle w:val="BodyText"/>
      </w:pPr>
      <w:r>
        <w:t xml:space="preserve">Tấn Dương quỳ không được, liền cúi đầu cung kính: “Thần tạ ơn vạn tuế gia ân trọng, cam nguyện từ nay vì vạn tuế gia thịt nát xương tan.” Ánh mắt không chút dấu vết liếc nhìn Niếp đại nhân đứng sau Hoàng thượng, sau khi thấy hắn gật đầu liền nhẹ nhàng thu hồi ánh mắt.</w:t>
      </w:r>
    </w:p>
    <w:p>
      <w:pPr>
        <w:pStyle w:val="BodyText"/>
      </w:pPr>
      <w:r>
        <w:t xml:space="preserve">“Ha ha, ái khanh sao lại nói vậy, ái khanh trấn thủ biên cương mười năm, công lao to lớn, có được những thứ này là điều tất nhiên. Đức Trữ, đem thánh chỉ mang đến.”</w:t>
      </w:r>
    </w:p>
    <w:p>
      <w:pPr>
        <w:pStyle w:val="BodyText"/>
      </w:pPr>
      <w:r>
        <w:t xml:space="preserve">Đức Trữ lên tiếng vâng lệnh mang ra thánh chỉ, cười cười đưa đến trước mặt Tấn Dương, khiến cho hắn thấy rõ ràng nội dung trong thánh chỉ cũng như ngọc tỷ không thể nào là giả được kia, mới nói: “Đại tướng quân, thỉnh giao ra binh phù để Đại tướng quân đóng dấu đi.”</w:t>
      </w:r>
    </w:p>
    <w:p>
      <w:pPr>
        <w:pStyle w:val="BodyText"/>
      </w:pPr>
      <w:r>
        <w:t xml:space="preserve">Niếp đại nhân vẫn đứng ở bên cạnh lúc này mới nói: “Ha ha, như vậy thì trước vẫn nên chúc mừng Đại tướng quân đi.”</w:t>
      </w:r>
    </w:p>
    <w:p>
      <w:pPr>
        <w:pStyle w:val="BodyText"/>
      </w:pPr>
      <w:r>
        <w:t xml:space="preserve">Tấn Dương vừa nói “Không dám”, vừa giao binh phù cho Đức Trữ. Đức Trữ cầm binh phù đi đến dâng lên trước mặt Hoàng thượng, cầm binh phù kia trong tay chậm rãi vuốt, ngữ khí Hoàng thượng đột nhiên trở nên lạnh lẽo: “Tốt lắm. Hiện tại thì, Tấn Dương, Niếp đại nhân, ta có một vật muốn cho các ngươi nhìn xem thử.”</w:t>
      </w:r>
    </w:p>
    <w:p>
      <w:pPr>
        <w:pStyle w:val="BodyText"/>
      </w:pPr>
      <w:r>
        <w:t xml:space="preserve">Hai người đứng trước mặt đồng thời ngẩn ra, còn chưa kịp phản ứng gì thì Đức Trữ đã mang đến một chiếc khay dâng lên trước mặt bọn họ, trong nháy mắt khi tấm lụa phủ trên khay được lấy xuống, sắc mặt hai người đều thay đổi.</w:t>
      </w:r>
    </w:p>
    <w:p>
      <w:pPr>
        <w:pStyle w:val="BodyText"/>
      </w:pPr>
      <w:r>
        <w:t xml:space="preserve">Tấn Dương đã không biết phải hình dung tâm tình giờ phút này như thế nào, kinh hãi không khác gì như đang gặp quỷ mà nhìn chằm chằm vào phong thư nằm trên chiếc khay Đức Trữ đang chậm rãi đưa đến trước mặt mình, toàn thân cứng ngắc như đá. Mà Niếp đại nhân, khớp hàm không chỉ run lên, hai chân còn mềm nhũn “Đông” một tiếng quỳ xuống mặt đất.</w:t>
      </w:r>
    </w:p>
    <w:p>
      <w:pPr>
        <w:pStyle w:val="BodyText"/>
      </w:pPr>
      <w:r>
        <w:t xml:space="preserve">Một tiếng kia khiến cho Tấn Dương đột nhiên thanh tỉnh, nhất thời đứng dậy lao thẳng đến Hoàng thượng, quát: “Đưa binh phù cho ta!”</w:t>
      </w:r>
    </w:p>
    <w:p>
      <w:pPr>
        <w:pStyle w:val="BodyText"/>
      </w:pPr>
      <w:r>
        <w:t xml:space="preserve">Một tiếng kêu sợ hãi vang lên, bộ binh thượng thư Niếp đại nhân hai mắt vừa động đã ngã ra bất tỉnh. Mà Hoàng thượng không hề động, Đức Trữ cũng không có động, từ trong phóng ra một bóng người, nhẹ nhàng phiêu phiêu đã đem thân hình khôi ngô của Tấn Dương đánh thẳng ra bên ngoài, một thanh âm cười nói: “Đại tướng quân, nào lại có đạo lý đòi lại thứ mình đã đem cho, như vậy chẳng phải quá mức keo kiệt hay sao.”</w:t>
      </w:r>
    </w:p>
    <w:p>
      <w:pPr>
        <w:pStyle w:val="BodyText"/>
      </w:pPr>
      <w:r>
        <w:t xml:space="preserve">Tấn Dương chật vật rơi xuống đất, chỉ một kích kia hắn liền biết chính mình tuyệt đối không phải đối thủ của tên có vẻ cà lơ phất phơ trước mắt này, Hoàng thượng đứng ở một bên thờ ơ lạnh nhạt, trong tay vẫn vỗ nhẹ miếng binh phù kia.</w:t>
      </w:r>
    </w:p>
    <w:p>
      <w:pPr>
        <w:pStyle w:val="BodyText"/>
      </w:pPr>
      <w:r>
        <w:t xml:space="preserve">Nhìn thấy miếng binh phù, đồng tử Tấn Dương đột nhiên co rút, hắn phải liều mạng, chỉ cần – tấm binh phù kia còn trong tay mình! Cắn chặt răng, từ trong tay áo Tấn Dương xuất ra một thanh đoản đao lần thứ hai hướng về phía Hoàng thượng.</w:t>
      </w:r>
    </w:p>
    <w:p>
      <w:pPr>
        <w:pStyle w:val="BodyText"/>
      </w:pPr>
      <w:r>
        <w:t xml:space="preserve">Một tiếng than nhẹ vang lên: “Ôi Đại tướng quân, không phụng chỉ lại còn tấn công vạn tuế gia là tội lớn chu di cửu tộc a, nguyên lai ngươi còn cảm thấy mình chết không đủ nhanh hay sao?”</w:t>
      </w:r>
    </w:p>
    <w:p>
      <w:pPr>
        <w:pStyle w:val="BodyText"/>
      </w:pPr>
      <w:r>
        <w:t xml:space="preserve">Một cú toàn lực của Tấn Dương trong mắt Giang Kỳ hoàn toàn không đáng nhắc tới, tùy tay một chưởng liền chuẩn xác chém tới cần cổ Tấn Dương, nhìn thấy thân thể hắn ngã xuống, đánh vang một cái liền có hai người phóng ra từ trong tối, nhanh chóng đem hai thi thể đang nằm trên đất đó thu đi, vỗ vỗ tay nói: “Vạn tuế gia, như thế nào, biện pháp này cũng sạch sẽ gọn gàng đi?”</w:t>
      </w:r>
    </w:p>
    <w:p>
      <w:pPr>
        <w:pStyle w:val="BodyText"/>
      </w:pPr>
      <w:r>
        <w:t xml:space="preserve">Hoàng thượng nhìn binh phù trong tay, khẽ thở dài: “Thật là không tồi.”</w:t>
      </w:r>
    </w:p>
    <w:p>
      <w:pPr>
        <w:pStyle w:val="BodyText"/>
      </w:pPr>
      <w:r>
        <w:t xml:space="preserve">Im lặng giải quyết hai người, như vậy về phía cục diện chung cũng sẽ không có biến chuyển gì to lớn, kế tiếp chính là âm thầm bỏ cũ thay mới, điều quân ra biên phòng ắt hẳn cũng không có vấn đề gì lớn.</w:t>
      </w:r>
    </w:p>
    <w:p>
      <w:pPr>
        <w:pStyle w:val="BodyText"/>
      </w:pPr>
      <w:r>
        <w:t xml:space="preserve">Giang Kỳ cười cười: “Không cần, ta bất quá cũng chỉ giúp huynh đệ nhà mình một cái, về phần ngài đó cũng là tai họa cần phải diệt trừ, hiện giờ tiền bạc hai bên cũng đã thỏa thuận xong, phần còn lại không phải chuyện của chúng ta, cáo từ.”</w:t>
      </w:r>
    </w:p>
    <w:p>
      <w:pPr>
        <w:pStyle w:val="BodyText"/>
      </w:pPr>
      <w:r>
        <w:t xml:space="preserve">Nhìn thấy thân ảnh kia xuyên cửa sổ mà đi, đương kim hoàng thượng có chút đăm chiêu: “Đức Trữ, ngươi nói xem cao thủ đại nội của chúng ta có phải cũng nên thay đổi toàn bộ hay không?”</w:t>
      </w:r>
    </w:p>
    <w:p>
      <w:pPr>
        <w:pStyle w:val="Compact"/>
      </w:pPr>
      <w:r>
        <w:t xml:space="preserve">Biết lời này không cần chình mình phải trả lời, Đức Trữ chỉ khom người đi theo bên cạnh Hoàng thượng, thấy hắn lấy từ trong tay áo ra một nửa miếng binh phù khác cùng hợp với miếng trên tay thành một thể, từ trên bàn lấy ra một thánh chỉ khác đưa tới trước mắt hắn: “Cho người suốt đêm đưa ra biên quan, mau!”</w:t>
      </w:r>
      <w:r>
        <w:br w:type="textWrapping"/>
      </w:r>
      <w:r>
        <w:br w:type="textWrapping"/>
      </w:r>
    </w:p>
    <w:p>
      <w:pPr>
        <w:pStyle w:val="Heading2"/>
      </w:pPr>
      <w:bookmarkStart w:id="113" w:name="chương-92"/>
      <w:bookmarkEnd w:id="113"/>
      <w:r>
        <w:t xml:space="preserve">92. Chương 92</w:t>
      </w:r>
    </w:p>
    <w:p>
      <w:pPr>
        <w:pStyle w:val="Compact"/>
      </w:pPr>
      <w:r>
        <w:br w:type="textWrapping"/>
      </w:r>
      <w:r>
        <w:br w:type="textWrapping"/>
      </w:r>
      <w:r>
        <w:t xml:space="preserve">Tần Đồng ngồi trên ghế mà không khác gì như đang ngồi đống lửa, ánh mắt thỉnh thoảng lại liếc về phía Lục Gia Diễm đang ngồi bên cửa sổ, từ ngày trở về từ hoàng cung hắn liền cảm thấy có gì đó không ổn, tuy rằng biểu tình trên mặt thoạt nhìn vẫn chẳng khác gì bình thường, nhưng hắn lại cảm thấy thật sự có gì đó không ổn, giống như một tòa núi lửa đang chực chờ phun trào, dưới biểu tình bình tĩnh đó không khác gì dung nham đang sôi sùng sục.</w:t>
      </w:r>
    </w:p>
    <w:p>
      <w:pPr>
        <w:pStyle w:val="BodyText"/>
      </w:pPr>
      <w:r>
        <w:t xml:space="preserve">Giống như khi ở cung điện, Lục Gia Diễm chọn vị trí ngay giữa phần ảm đạm của ngọn nến, mờ mờ ảo ảo không nhìn rõ biểu tình, ánh mắt Tần Đồng hết liếc đến lại rút về, cuối cùng vẫn là nhịn không được, bước xuống đưa tay đến trước mặt hắn lắc lắc, hỏi: “Uy, ngươi không sao chứ?”</w:t>
      </w:r>
    </w:p>
    <w:p>
      <w:pPr>
        <w:pStyle w:val="BodyText"/>
      </w:pPr>
      <w:r>
        <w:t xml:space="preserve">Núi lửa bùng nổ.</w:t>
      </w:r>
    </w:p>
    <w:p>
      <w:pPr>
        <w:pStyle w:val="BodyText"/>
      </w:pPr>
      <w:r>
        <w:t xml:space="preserve">Ngay khi hắn nói xong thì cổ tay liền bị một nguồn lực mạnh mẽ nắm chặt kéo qua, thắt lưng cũng bị ôm chặt, miệng còn chưa kịp kinh hô đã bị hung hăng ngăn chặn, theo sau thanh âm rất nhỏ của tiếng răng nanh chạm vào nhau chính là đầu lưỡi xông vào khoang miệng hắn xâm chiếm một cách bá đạo. Ánh mắt mở to có thể nhìn thấy rõ ràng hàng lông mi của người nọ cùng với một đôi mắt vẫn vững vàng, Tần Đồng bị thất thần trong giây lát, đến khi mùi máu tươi trong khoang miệng càng ngày càng đậm hắn mới cảm giác được khóe môi đang đau đớn.</w:t>
      </w:r>
    </w:p>
    <w:p>
      <w:pPr>
        <w:pStyle w:val="BodyText"/>
      </w:pPr>
      <w:r>
        <w:t xml:space="preserve">Tần Đồng vốn định tránh khai, nhưng tay vừa mới giơ lên lại buông xuống, tay sờ soạng vòng qua tấm lưng của Lục Gia Diễm, mắt nhắm lại thuận ý hùa theo đôi môi đang xâm lược.</w:t>
      </w:r>
    </w:p>
    <w:p>
      <w:pPr>
        <w:pStyle w:val="BodyText"/>
      </w:pPr>
      <w:r>
        <w:t xml:space="preserve">Nụ hôn này rất dài, ngay cả khi Lục Gia Diễm cũng cảm giác không khí trong phổi đã hoàn toàn cạn kiệt mới chấp nhận hé mở chút không gian, một người hơi thở rất nặng lại đang ôm lấy một người hô hấp dồn dập một cách kỳ lạ, nhưng hắn lại không đợi hai người lấy lại nhịp hô hấp đã vội vàng hôn lên, đồng thời dưới tay cũng nhấc lên ôm lấy người nọ bước đến bên giường, thô bạo mà đặt người nọ lên trên.</w:t>
      </w:r>
    </w:p>
    <w:p>
      <w:pPr>
        <w:pStyle w:val="BodyText"/>
      </w:pPr>
      <w:r>
        <w:t xml:space="preserve">Trong đầu Tần Đồng vì nụ hôn kịch liệt kia sớm đã thành một mảng hỗn độn, lại thêm kiểu ôm kia khiến cho đầu hắn càng thêm choáng váng, thẳng đến khi thân thể bị áp lên một cách nặng nề mới có chút thanh tỉnh, dưỡng khí thật vất vả mới hít vào được trong phổi lại bị mất đi, ngay cả xương sườn cũng giống như bị gãy ra từng khúc, đến lần thứ hai bị nụ hôn thô bạo ngăn chặn hắn rốt cuộc cũng nhịn không nổi.</w:t>
      </w:r>
    </w:p>
    <w:p>
      <w:pPr>
        <w:pStyle w:val="BodyText"/>
      </w:pPr>
      <w:r>
        <w:t xml:space="preserve">Muốn chết hả, tên hỗn đản này có phải là muốn giết chết hắn hay không?! Tần Đồng lúc này liền trở đầu lưỡi hung hăng cắn một cái, đồng thời hai tay dùng hết sức đẩy cái thân thể nặng nề kia ra ngoài, không khí trân quý rốt cuộc lại tìm được đường vào trong ***g ngực hắn một lần nữa, Tần Đồng thở từng hơi, vất vả bình phục được một chút mới hung ác nói: “Hỗn đản, ngươi cút xa ta ra!”</w:t>
      </w:r>
    </w:p>
    <w:p>
      <w:pPr>
        <w:pStyle w:val="BodyText"/>
      </w:pPr>
      <w:r>
        <w:t xml:space="preserve">Lục Gia Diễm bất vi sở động, chẳng những không tránh ra xa mà còn dán lại càng gần, tay ở bên hông Tần Đồng quấn chặt đến mức thắt lưng hắn như muốn gãy ra, hai người thật sự rất gần, gần đến mức Tần Đồng có thể cảm giác được nhịp tim kịch liệt của hắn, một chút lại một chút chấn động ***g ngực, theo thân hình kề sát kia mà truyền lại.</w:t>
      </w:r>
    </w:p>
    <w:p>
      <w:pPr>
        <w:pStyle w:val="BodyText"/>
      </w:pPr>
      <w:r>
        <w:t xml:space="preserve">Tần Đồng cảm thấy tần suất của nhịp tim mình cũng dần bị đồng hóa, ánh mắt hơi hơi nhắm lại, Lục Gia Diễm ôm hắn thật chặt, tay mình cũng nằm ở vai hắn, ngay cả nhiệt độ cơ thể của hai người đang càng ngày dâng lên cao hắn cũng không có phát giác, thẳng đến khi một thanh âm của tiếng vải vóc bị xé nát vang lên.</w:t>
      </w:r>
    </w:p>
    <w:p>
      <w:pPr>
        <w:pStyle w:val="BodyText"/>
      </w:pPr>
      <w:r>
        <w:t xml:space="preserve">Thanh âm không lớn, nhưng trong căn phòng im lặng chỉ nghe mỗi nhịp tim đập lại cực kỳ rõ ràng, sau đó một bàn tay với nhiệt độ cao hơn rất nhiều so với bình thường chạm vào lưng hắn.</w:t>
      </w:r>
    </w:p>
    <w:p>
      <w:pPr>
        <w:pStyle w:val="BodyText"/>
      </w:pPr>
      <w:r>
        <w:t xml:space="preserve">Tần Đồng sau khi ngẩn ra liền nổi giận, này tên hỗn đản giậu đổ bìm leo: “Lục Gia Diễm, ngươi đang làm cái gì đó?!”</w:t>
      </w:r>
    </w:p>
    <w:p>
      <w:pPr>
        <w:pStyle w:val="BodyText"/>
      </w:pPr>
      <w:r>
        <w:t xml:space="preserve">Câu trả lời mà Lục Gia Diễm dành cho hắn chính là nâng cằm hắn lên, sau đó lại tiếp tục hung hăng hôn lấy, tay ở phía sau lưng không hề có chút tạm dừng đã nhanh chóng đem quần áo tiếp tục xé bỏ, rất nhanh đã trở thành một đống vải hỗn độn.</w:t>
      </w:r>
    </w:p>
    <w:p>
      <w:pPr>
        <w:pStyle w:val="BodyText"/>
      </w:pPr>
      <w:r>
        <w:t xml:space="preserve">Tần Đồng giận dữ, chỉ tiếc tiếng hô phẫn nộ từ trong khoang miệng đang bị ngăn chặn một cách chặt chẽ đến đáng thương trở ra đã biến thành tiếng rên rỉ mờ ám, khiến thế công của Lục Gia Diễm càng tăng, lại càng khiến Tần Đồng thêm tức giận, muốn giở trò cũ cắn lên lại bị né tránh, giãy dụa liên tục mới miễn cưỡng nắm được cổ của Lục Gia Diễm khiến hắn thả lỏng, cả giận nói: “Ngươi nổi điên?!”</w:t>
      </w:r>
    </w:p>
    <w:p>
      <w:pPr>
        <w:pStyle w:val="BodyText"/>
      </w:pPr>
      <w:r>
        <w:t xml:space="preserve">Cả cơ thể dường như trở nên cứng đờ, nhưng ngay sau đó Lục Gia Diễm đột nhiên thả lỏng toàn thân lại tiếp tục áp chế, áp đến mức Tần Đồng “A” một tiếng lại đem toàn bộ không khí thật vất và mới hít vào phun trở ra, ánh mắt càng thêm tức giận, chính là mặt vẫn đỏ thẫm một mảng, không biết là vì tức giận hay vì thiếu dưỡng khí.</w:t>
      </w:r>
    </w:p>
    <w:p>
      <w:pPr>
        <w:pStyle w:val="BodyText"/>
      </w:pPr>
      <w:r>
        <w:t xml:space="preserve">Dường như cuối cùng cũng ý thức được lửa giận cùng tình cảnh khó khăn của Tần Đồng, Lục Gia Diễm thoáng buông lỏng hai tay tạo ra một chút khoảng cách giữa hai người, ở cổ hắn vừa thở vừa nói: “Hai ngày nay tâm tình rất loạn, đã nhiều năm rồi không có.”</w:t>
      </w:r>
    </w:p>
    <w:p>
      <w:pPr>
        <w:pStyle w:val="BodyText"/>
      </w:pPr>
      <w:r>
        <w:t xml:space="preserve">Tần Đồng sửng sốt, đột nhiên hiểu được là chuyện gì đang xảy ra, một người tận mắt nhìn thấy người nhà mình bị giết, đợi mười năm cũng chỉ vì muốn báo thù, hiện tại lại thấy một khắc báo thù kia đã cận kề, chỉ sợ là không ai có thể bảo trì được như bình thường đi. Chính là hiểu thì hiểu được, hắn lại không nghĩ ra nên trấn an người đối diện như thế nào.</w:t>
      </w:r>
    </w:p>
    <w:p>
      <w:pPr>
        <w:pStyle w:val="BodyText"/>
      </w:pPr>
      <w:r>
        <w:t xml:space="preserve">Mà tay Lục Gia Diễm lại tiếp tục, đem một mớ vải hỗn độn kia ném ra phía sau giường, lại bắt đầu tấn công về phía quần, vừa nói: “Ta hiện tại cái gì cũng không nghĩ được, muốn tìm chuyện gì đó làm.” Theo câu nói chính là vài tiếng vang “xuy xuy”, quần cũng sắp biến thành một mớ vải rách hỗn độn.</w:t>
      </w:r>
    </w:p>
    <w:p>
      <w:pPr>
        <w:pStyle w:val="BodyText"/>
      </w:pPr>
      <w:r>
        <w:t xml:space="preserve">Ân? Tìm chuyện làm? Tần Đồng tuy rằng phản ứng có chút chậm, nhưng trước khi chiếc quần biến thành những mảnh vải vụn đã gắt gao chặn tay Lục Gia Diễm lại, hắn rất muốn đấm cho tên hỗn đản này vài quyền vào đầu, thanh âm cũng không khống chế được lớn thêm ba phần: “Hỗn đản, ngươi không biết tìm việc khác làm a! Lão tử cũng không phải thánh mẫu!”</w:t>
      </w:r>
    </w:p>
    <w:p>
      <w:pPr>
        <w:pStyle w:val="BodyText"/>
      </w:pPr>
      <w:r>
        <w:t xml:space="preserve">Được rồi, hắn thừa nhận câu này cũng có chút ích kỷ, bất luận kẻ nào gặp phải sự tình này đều nên được đồng tình, mà hắn chính xác cũng rất phi thường đồng tình, nhưng đồng tình cũng không đồng nghĩa với việc hiến thân, đừng nói là hắn, cho dù là thánh mẫu cũng chưa chắc nguyện ý.</w:t>
      </w:r>
    </w:p>
    <w:p>
      <w:pPr>
        <w:pStyle w:val="BodyText"/>
      </w:pPr>
      <w:r>
        <w:t xml:space="preserve">Cảm giác được động tác của người nọ dừng lại, Tần Đồng âm thầm thở phào, hoàn hảo hoàn hảo, quần tuy rằng bị xé nhưng ít ra vẫn còn nằm trên người, sau đó hắn nghe được Lục Gia Diễm hỏi: “Thánh mẫu là cái gì?”</w:t>
      </w:r>
    </w:p>
    <w:p>
      <w:pPr>
        <w:pStyle w:val="BodyText"/>
      </w:pPr>
      <w:r>
        <w:t xml:space="preserve">Ngay sau đó, tâm vừa buông lỏng của Tần Đồng lại bị buộc chặt, bởi vì Lục Gia Diễm lại bắt đầu động tác trên tay, còn tiếp tục nói: “Quên đi, việc gì phải quan tâm nó là cái gì. Ta làm những chuyện khác cũng không có cách nào tĩnh tâm được, hiện tại việc muốn làm nhất chỉ có chuyện này.”</w:t>
      </w:r>
    </w:p>
    <w:p>
      <w:pPr>
        <w:pStyle w:val="BodyText"/>
      </w:pPr>
      <w:r>
        <w:t xml:space="preserve">Tần Đồng ai lên một tiếng, luống cuống tay chân bắt đầu cùng Lục Gia Diễm cướp lấy những tấm vải đáng thương đã bị xé vụn kia, không chỉ trên mặt, cả cổ lẫn ngực đã bắt đầu nổi lên màu đỏ, cực lực rống giận để che giấu sự bối rối của chính mình: “Ngươi muốn làm gì là chuyện của ngươi, liên quan gì đến ta?”</w:t>
      </w:r>
    </w:p>
    <w:p>
      <w:pPr>
        <w:pStyle w:val="BodyText"/>
      </w:pPr>
      <w:r>
        <w:t xml:space="preserve">Tay Lục Gia Diễm dừng lại, suy nghĩ một chút sau đó còn thật sự hỏi Tần Đồng: “Không liên quan đến ngươi? Vậy ý ngươi là muốn ta đi tìm người khác?” Âm cuối cùng còn không quên nhướn một bên mày.</w:t>
      </w:r>
    </w:p>
    <w:p>
      <w:pPr>
        <w:pStyle w:val="BodyText"/>
      </w:pPr>
      <w:r>
        <w:t xml:space="preserve">Mặt Tần Đồng lúc trắng lúc xanh, cuối cùng đột nhiên hất Lục Gia Diễm rồi nhảy dựng lên trên giường hét to: “Vương bát đản!”</w:t>
      </w:r>
    </w:p>
    <w:p>
      <w:pPr>
        <w:pStyle w:val="BodyText"/>
      </w:pPr>
      <w:r>
        <w:t xml:space="preserve">Hắn vừa mới đứng vững, trong nháy mắt tiếp theo đã bị người khác lôi kéo mắt cá chân mà ngã xuống, Lục Gia Diễm xoay người lại đưa hắn ép vào chặt chẽ, cư nhiên còn ghé vào lỗ tai hắn cười rộ lên.</w:t>
      </w:r>
    </w:p>
    <w:p>
      <w:pPr>
        <w:pStyle w:val="BodyText"/>
      </w:pPr>
      <w:r>
        <w:t xml:space="preserve">Những lo lắng bất an phức tạp xao động trong lòng mình hai ngày nay tại đây một khắc đã không cánh mà bay, một cảm giác thoải mái không nói nên lời, bất quá, điều này không có làm tiêu tan ý niệm đang muốn “tìm chuyện làm” trong đầu, ngược lại còn thêm phần mãnh liệt.</w:t>
      </w:r>
    </w:p>
    <w:p>
      <w:pPr>
        <w:pStyle w:val="BodyText"/>
      </w:pPr>
      <w:r>
        <w:t xml:space="preserve">Không tiếp tục xé vải cùng với giằng co chiếc quần, Lục Gia Diễm đưa một tay dứt khoát gọn gàng đi xuống chuẩn xác mà nắm lấy nơi mẫn cảm yếu ớt nhất, tay kia rất nhanh giữ chặt hai cánh tay đang muốn quơ loạn xạ của Tần Đồng, thuận tiện liếm luôn đường động mạch trên cổ đang nhảy lên thình thịch của người nọ.</w:t>
      </w:r>
    </w:p>
    <w:p>
      <w:pPr>
        <w:pStyle w:val="BodyText"/>
      </w:pPr>
      <w:r>
        <w:t xml:space="preserve">Tần Đồng giật nảy mình, nhưng lại bị áp chế chặt chẽ nên cuối cùng chỉ có thể bất đắc dĩ mà ngã trở lại, tiếng rên rỉ tràn ra từ yết hầu, ở thời điểm hắn chưa kịp tức giận mắng đã bị một đôi môi nhẹ nhàng ngăn chặn.</w:t>
      </w:r>
    </w:p>
    <w:p>
      <w:pPr>
        <w:pStyle w:val="BodyText"/>
      </w:pPr>
      <w:r>
        <w:t xml:space="preserve">Nụ hôn lần này thật ôn nhu, thậm chí còn ôn nhu đến mức ác ý, mềm nhẹ cẩn thận lướt qua đôi môi mẫn cảm từng phân từng tấc, sau đó đưa lưỡi tiến vào, đảo qua hàm răng cùng khoang miệng, tìm được một đầu lưỡi khác đang cố gắng né tránh, giảo hoạt câu triền, chặn lại tất cả các đường lui, dưới tay cũng bắt đầu phối hợp cùng tần suất.</w:t>
      </w:r>
    </w:p>
    <w:p>
      <w:pPr>
        <w:pStyle w:val="BodyText"/>
      </w:pPr>
      <w:r>
        <w:t xml:space="preserve">Mãnh liệt kích thích khiến cho nhiệt độ cơ thể lần thứ hai dâng cao lên, tất cả ý thức cùng với máu dường như đều hướng về một chỗ mà phóng, Tần Đồng nhất thời run rẩy, liều mạng xoay cổ muốn thoát khỏi Lục Gia Diễm.</w:t>
      </w:r>
    </w:p>
    <w:p>
      <w:pPr>
        <w:pStyle w:val="BodyText"/>
      </w:pPr>
      <w:r>
        <w:t xml:space="preserve">Lục Gia Diễm thật sự là buông hắn ra, khi hắn còn đang há mồm thở dốc thì nói: “Uy, những lúc như thế này ngươi có thể thành thật được một lần hay không?”</w:t>
      </w:r>
    </w:p>
    <w:p>
      <w:pPr>
        <w:pStyle w:val="BodyText"/>
      </w:pPr>
      <w:r>
        <w:t xml:space="preserve">“Cút ngay, còn muốn ta thành thật? Được, ngươi cho ta nằm trên đi!”</w:t>
      </w:r>
    </w:p>
    <w:p>
      <w:pPr>
        <w:pStyle w:val="BodyText"/>
      </w:pPr>
      <w:r>
        <w:t xml:space="preserve">Lục Gia Diễm không trả lời hắn, tầm mắt vẫn đóng đinh trên mặt Tần Đồng khiến hắn nhìn thấy có chút sợ hãi, nhịn không được lặng lẽ nuốt nước miếng, sau đó gương mặt Lục Gia Diễm đột nhiên phóng đại, đối với hắn cười nói: “Quên đi, cũng chẳng sao, dù sao thì đến cuối cùng ta cũng có thể giúp ngươi thật sự thành thật.”</w:t>
      </w:r>
    </w:p>
    <w:p>
      <w:pPr>
        <w:pStyle w:val="BodyText"/>
      </w:pPr>
      <w:r>
        <w:t xml:space="preserve">Kháo! Đây là cái quỷ gì! Tần Đồng vừa định phản bác lại thì thiếu chút nữa đã cắn phải đầu lưỡi, tay ở hạ thân mình vừa mới dừng lại đã tiếp tục hoạt động, vài cái ma sát rất nhanh sau đó là xấu xa mà nắm chặt.</w:t>
      </w:r>
    </w:p>
    <w:p>
      <w:pPr>
        <w:pStyle w:val="BodyText"/>
      </w:pPr>
      <w:r>
        <w:t xml:space="preserve">Tần Đồng kêu lên một tiếng đau đớn, trong mắt lại phủ thêm một tầng hơi nước, hạ thân càng thêm nóng rực, từng giọt mồ hôi theo da chảy ra, chậm rãi di động theo những vân da trên khuôn ngực cùng cơ bụng phập phồng, chảy về phía dưới, điều này khiến cho mảnh vải vốn đã ẩm thấp lại càng thêm ướt đẫm, đã muốn che không được khí quan đang dần trở nên hưng phấn – tất cả dưới ánh nến chập chờn lại càng trở nên mê người.</w:t>
      </w:r>
    </w:p>
    <w:p>
      <w:pPr>
        <w:pStyle w:val="BodyText"/>
      </w:pPr>
      <w:r>
        <w:t xml:space="preserve">Lục Gia Diễm liếm liếm đôi môi, hết lưu luyến ở cổ Tần Đồng liền chậm rãi đi xuống, nhưng không có tiếp tục đụng chạm, chỉ tùy ý để hơi thở theo từng đợt hô hấp phun lên trên làn da hắn, cuối cùng đứng ở một bên đầu nhũ, thổi vào nó một hơi.</w:t>
      </w:r>
    </w:p>
    <w:p>
      <w:pPr>
        <w:pStyle w:val="BodyText"/>
      </w:pPr>
      <w:r>
        <w:t xml:space="preserve">Tần Đồng khắc chế không được “A” một tiếng kêu ra, đóa hồng anh bị kích thích theo thân thể run rẩy dần dần biến ngạnh, khiến hắn hận không thể một cú đâm đầu vào gối mà chết đi cho rồi.</w:t>
      </w:r>
    </w:p>
    <w:p>
      <w:pPr>
        <w:pStyle w:val="BodyText"/>
      </w:pPr>
      <w:r>
        <w:t xml:space="preserve">Mà Lục Gia Diễm lại cố tình châm dầu vào lửa, trở lại bên tai hắn nhẹ giọng cười nói: “Nhìn xem, ngươi hiện tại không phải rất thành thật sao?” Dưới tay đã hoàn toàn đem mảnh vải ướt đẫm ném ra sau, đầu ngón tay nhẹ nhàng không ngừng đảo qua linh khẩu đang tí tách những giọt sương.</w:t>
      </w:r>
    </w:p>
    <w:p>
      <w:pPr>
        <w:pStyle w:val="BodyText"/>
      </w:pPr>
      <w:r>
        <w:t xml:space="preserve">Thắt lưng theo phản xạ co dãn một chút, rủa thầm một tiếng Tần Đồng đã nhanh chóng bắt được cái tay đáng giận kia, lại không thể đẩy nó ra, hô hấp vừa nhanh vừa vội, không khí xung quanh giống như đang bị thiêu đốt, đến mức yết hầu hắn trở nên đau đớn và gấp gáp.</w:t>
      </w:r>
    </w:p>
    <w:p>
      <w:pPr>
        <w:pStyle w:val="BodyText"/>
      </w:pPr>
      <w:r>
        <w:t xml:space="preserve">Lục Gia Diễm ương ngạnh chèn thân mình vào giữa đôi chân đang muốn khép chặt lại, tay bắt đầu ở trên làn da mẫn cảm bên sườn đùi di chuyển, sau đó thâm nhập vào địa phương bí ẩn, hắn đã phần nào không thể chờ được nữa.</w:t>
      </w:r>
    </w:p>
    <w:p>
      <w:pPr>
        <w:pStyle w:val="BodyText"/>
      </w:pPr>
      <w:r>
        <w:t xml:space="preserve">Sự khô khốc của nơi đó không phải là nơi dễ dàng để ngón tay hắn đi vào, Tần Đồng bởi vì động tác đột ngột này của hắn mà đau đến mức choáng váng, trước mắt dường như biến thành màu đen: “Ngươi hỗn đản!”</w:t>
      </w:r>
    </w:p>
    <w:p>
      <w:pPr>
        <w:pStyle w:val="BodyText"/>
      </w:pPr>
      <w:r>
        <w:t xml:space="preserve">Lục Gia Diễm nhíu mày thở dài, xem ra muốn hắn ở trên giường thuận theo ý mình còn là một đoạn đường rất xa, bất quá hiện tại thì: “Hỗn đản thì cứ là hỗn đản vậy.”</w:t>
      </w:r>
    </w:p>
    <w:p>
      <w:pPr>
        <w:pStyle w:val="BodyText"/>
      </w:pPr>
      <w:r>
        <w:t xml:space="preserve">Ngón tay bắt đầu dùng lực, hướng vào bên trong xoay tròn, miệng không quên nói: “Thả lỏng thả lỏng, cứ như vậy ngươi cũng không thể thoải mái được.”</w:t>
      </w:r>
    </w:p>
    <w:p>
      <w:pPr>
        <w:pStyle w:val="BodyText"/>
      </w:pPr>
      <w:r>
        <w:t xml:space="preserve">Tất cả khí lực của Tần Đồng đều được dùng để đối kháng với đau nhức đang bị xé mở, nghe được lời nói của Lục Gia Diễm dù không đến nơi đến chốn cũng hận không thể diễn tả bằng lời, nhưng cũng biết là hắn nói thật, nhưng thế nào đi nữa cũng không cam tâm.</w:t>
      </w:r>
    </w:p>
    <w:p>
      <w:pPr>
        <w:pStyle w:val="BodyText"/>
      </w:pPr>
      <w:r>
        <w:t xml:space="preserve">Ngón tay Lục Gia Diễm bắt đầu nhẹ nhàng đứng lên, vừa gặm cắn vành tai của Tần Đồng vừa chậm rãi nói: “Thả lỏng chút.” Thanh âm hàm chứa *** không khác gì một lời thôi miên, ý định muốn giúp Tần Đồng thả lỏng thân thể cùng tinh thần.</w:t>
      </w:r>
    </w:p>
    <w:p>
      <w:pPr>
        <w:pStyle w:val="BodyText"/>
      </w:pPr>
      <w:r>
        <w:t xml:space="preserve">Một tia lại một tia điện lưu nhỏ bé theo vành tai đang nóng lên truyền xuống trái tim sau đó phân ra trăm ngả, Tần Đồng gắt gao nhắm mắt muốn chống cự lại cảm giác này, mà thân thể, cũng bởi vì lực chú ý của hắn bị dời đi mà dần dần trầm tĩnh lại.</w:t>
      </w:r>
    </w:p>
    <w:p>
      <w:pPr>
        <w:pStyle w:val="BodyText"/>
      </w:pPr>
      <w:r>
        <w:t xml:space="preserve">Lục Gia Diễm lập tức nắm chắc cơ hội lại đi vào thêm một ngón tay, Tần Đồng sau một tiếng rên khẽ thân thể lại lập tức căng thẳng, giương mắt hung hăng nhìn tên hỗn đản kia.</w:t>
      </w:r>
    </w:p>
    <w:p>
      <w:pPr>
        <w:pStyle w:val="BodyText"/>
      </w:pPr>
      <w:r>
        <w:t xml:space="preserve">Lục Gia Diễm hôn nhẹ khóe mắt hắn: “Ngươi đừng trừng mắt nữa, ngươi nhìn thêm một lần nữa thì ta thật sự nhịn không được.”</w:t>
      </w:r>
    </w:p>
    <w:p>
      <w:pPr>
        <w:pStyle w:val="BodyText"/>
      </w:pPr>
      <w:r>
        <w:t xml:space="preserve">Vì cái kia căn bản không thể gọi là “trừng”, đó quả thực là sự “hấp dẫn” tuyệt vời, bị cái loại ánh mắt này nhìn chằm chằm thì thánh nhân cũng muốn phát cuồng, cho dù tự chủ của hắn so với người bình thường mạnh hơn một chút, kia cũng không đạt được đến trình độ của thánh nhân.</w:t>
      </w:r>
    </w:p>
    <w:p>
      <w:pPr>
        <w:pStyle w:val="BodyText"/>
      </w:pPr>
      <w:r>
        <w:t xml:space="preserve">Cho nên ngón tay của Lục Gia Diễm càng bừa bãi tàn sát trong cơ thể Tần Đồng, không nặng không nhẹ lướt qua vị trí quen thuộc kia, thưởng thức Tần Đồng lần thứ hai trừng lớn ánh mắt cùng tiếng rên rỉ vuột ra.</w:t>
      </w:r>
    </w:p>
    <w:p>
      <w:pPr>
        <w:pStyle w:val="BodyText"/>
      </w:pPr>
      <w:r>
        <w:t xml:space="preserve">Một tiếng rất nhỏ, cũng đủ để đoạn lý trí cuối cùng của hắn bốc cháy, ánh mắt Lục Gia Diễm đột nhiên tối sầm lại, dùng sức đưa tay rút ra, đem hai chân Tần Đồng để ở trước ngực, thẳng lưng hướng thẳng vào.</w:t>
      </w:r>
    </w:p>
    <w:p>
      <w:pPr>
        <w:pStyle w:val="BodyText"/>
      </w:pPr>
      <w:r>
        <w:t xml:space="preserve">Trước mắt Tần Đồng lại biến thành màu đen, lần này thì ngay cả thanh âm cũng không phát ra được, đau đớn quá mức kịch liệt khiến cho toàn bộ tiếng kêu đau đớn của hắn đều vướng tại cổ họng, tay căng thẳng nắm lấy cánh tay như thiết chú của Lục Gia Diễm, ngoại trừ thở dốc ra thì cái gì cũng không làm được.</w:t>
      </w:r>
    </w:p>
    <w:p>
      <w:pPr>
        <w:pStyle w:val="BodyText"/>
      </w:pPr>
      <w:r>
        <w:t xml:space="preserve">Lục Gia Diễm cũng bởi vì hắn kịch liệt co rút mà đổ mồ hôi lạnh đầy đầu, dục vọng cường thịnh giờ phút này cũng khó mà rong ruổi, thở dài một hơi liền cố gắng châm lại ngòi *** của Tần Đồng: “Ngươi thả lỏng một chút.”</w:t>
      </w:r>
    </w:p>
    <w:p>
      <w:pPr>
        <w:pStyle w:val="BodyText"/>
      </w:pPr>
      <w:r>
        <w:t xml:space="preserve">Thân thể Tần Đồng không thể khống chế được mà co rút, rất lâu sau mới chậm rãi thả lỏng, hắn nói với Lục Gia Diễm đầy căm hận: “Lần sau, lần sau ta nhất định phải ở trên!”</w:t>
      </w:r>
    </w:p>
    <w:p>
      <w:pPr>
        <w:pStyle w:val="Compact"/>
      </w:pPr>
      <w:r>
        <w:t xml:space="preserve">Cảm giác được thân thể người dưới thân đã muốn trầm tĩnh lại, Lục Gia Diễm đưa tay sờ hai má hắn, luật động bên hông không nhanh cũng không chậm, còn không quên trả lời: “Chuyện lần sau thì để lần sau nói đi.</w:t>
      </w:r>
      <w:r>
        <w:br w:type="textWrapping"/>
      </w:r>
      <w:r>
        <w:br w:type="textWrapping"/>
      </w:r>
    </w:p>
    <w:p>
      <w:pPr>
        <w:pStyle w:val="Heading2"/>
      </w:pPr>
      <w:bookmarkStart w:id="114" w:name="chương-93"/>
      <w:bookmarkEnd w:id="114"/>
      <w:r>
        <w:t xml:space="preserve">93. Chương 93</w:t>
      </w:r>
    </w:p>
    <w:p>
      <w:pPr>
        <w:pStyle w:val="Compact"/>
      </w:pPr>
      <w:r>
        <w:br w:type="textWrapping"/>
      </w:r>
      <w:r>
        <w:br w:type="textWrapping"/>
      </w:r>
      <w:r>
        <w:t xml:space="preserve">Mấy ngày kế tiếp Tần Đồng khóc không ra nước mắt, mỗi đêm đều phải giúp đỡ vòng eo bủn rủn cơ hồ không thể nào đứng thẳng của mình, mà cái “lần sau” kia cũng nằm ở nơi nào đó xa xa không hẹn ngày tái ngộ.</w:t>
      </w:r>
    </w:p>
    <w:p>
      <w:pPr>
        <w:pStyle w:val="BodyText"/>
      </w:pPr>
      <w:r>
        <w:t xml:space="preserve">Trung thu cũng sắp đến, những chiếc bánh trung thu nho nhỏ đã trở thành đối tượng trút giận của Tần Đồng, mà Lục Gia Diễm thì cứ lâu lâu ở bên hông hắn xoa xoa một lát, sau đó than nhẹ một tiếng “già rồi” khiến hắn tức đến phát điên.</w:t>
      </w:r>
    </w:p>
    <w:p>
      <w:pPr>
        <w:pStyle w:val="BodyText"/>
      </w:pPr>
      <w:r>
        <w:t xml:space="preserve">Trung thu dần qua, nhiệt độ khô nóng của không khí cũng hạ xuống rõ rệt, ánh mặt trời ban ngày tuy còn thực chói mắt, nhưng cái loại nóng bức khiến người ta tâm phiền ý loạn cũng đã giảm đi rất nhiều. Mà trong lúc này, vô số chuyện tình xảy ra trước mặt Tần Đồng, khiến hắn muốn chạy cũng chạy không thoát. Mà cơn đói của Lục Gia Diễm trong một thời gian ngắn cũng đã nhanh chóng giảm xuống.</w:t>
      </w:r>
    </w:p>
    <w:p>
      <w:pPr>
        <w:pStyle w:val="BodyText"/>
      </w:pPr>
      <w:r>
        <w:t xml:space="preserve">Tần Đồng đang vì chuyện trang hoàng nhà cửa mà trở nên lo lắng vội vã, việc trang trí tửu lâu lại hiện ra ngay trước mắt, khiến hắn càng thêm nhức đầu, thật sự không muốn lại làm chuyện gì to tát, ở trong lâu lẩn quẩn hết ba ngày, sau đó quyết định nhập gia tùy tục, bắt tay vào sửa chữa mô phỏng theo những hình thức nhà ăn đơn giản nơi này.</w:t>
      </w:r>
    </w:p>
    <w:p>
      <w:pPr>
        <w:pStyle w:val="BodyText"/>
      </w:pPr>
      <w:r>
        <w:t xml:space="preserve">Đầu tiên là đem bỏ những tấm bình phong lớn bao quanh phòng, thỉnh thợ thủ công đến làm những chiếc bình cao ước chừng nửa thân người, đổi chiếc bàn lớn thành những chiếc bàn vuông nhỏ, đặt những tấm bình phong nhỏ xung quanh tạo ra những khoảng không gian riêng tư, lại mang thêm mấy chậu phong lan, sau khi chỉnh sửa xong liền cho người sơn lên tửu lâu một màu tối đơn giản, tạo ra cảm giác yên tĩnh hơn tửu lâu bình thường, nhất là trong những buổi tối lung linh ánh nến, một cảm giác thư thái đặc biệt.</w:t>
      </w:r>
    </w:p>
    <w:p>
      <w:pPr>
        <w:pStyle w:val="BodyText"/>
      </w:pPr>
      <w:r>
        <w:t xml:space="preserve">Tửu lâu này được phân ra làm ba tầng, mỗi tầng đều có cầu thang hai bên sườn, kỳ thật Tần Đồng cũng có chỉnh sửa lại một chút, tầng hai cùng tầng ba thì đều giữ lại những gian phòng cũ không thay đổi, chỉ thay đổi một ít về hình thức cũng đủ tạo nên sự khác biệt.</w:t>
      </w:r>
    </w:p>
    <w:p>
      <w:pPr>
        <w:pStyle w:val="BodyText"/>
      </w:pPr>
      <w:r>
        <w:t xml:space="preserve">Mà phòng bếp là không gian phía sau của lầu một được ngăn cách bởi cầu thang, lúc đầu Tần Đồng còn tưởng nhà bếp không lớn lắm, sau đi vào mới phát hiện ra không gian đó kỳ thực cũng không nhỏ.</w:t>
      </w:r>
    </w:p>
    <w:p>
      <w:pPr>
        <w:pStyle w:val="BodyText"/>
      </w:pPr>
      <w:r>
        <w:t xml:space="preserve">Phòng bếp là “trọng địa” của tửu lâu, tuy rằng Tần Đồng không thích trang hoàng, nhưng đối với việc sửa chữa phòng bếp hắn cũng khá là hứng thú, nhất là cải tiến cái bàn dài trong đó, trở thành nơi mà hắn cảm thấy đắc ý nhất.</w:t>
      </w:r>
    </w:p>
    <w:p>
      <w:pPr>
        <w:pStyle w:val="BodyText"/>
      </w:pPr>
      <w:r>
        <w:t xml:space="preserve">Chờ cho đến khi sửa chữa, trang hoàng cũng gần như xong xuôi, một vấn đề đau đầu lại xảy ra trước mắt hắn, đó là, tửu lâu đã được hắn sửa sang đẹp đẽ như thế này nên được đặt tên gì?</w:t>
      </w:r>
    </w:p>
    <w:p>
      <w:pPr>
        <w:pStyle w:val="BodyText"/>
      </w:pPr>
      <w:r>
        <w:t xml:space="preserve">Mọi người củng nhau ngồi trong phòng thảo luận, chín người mười ý, hết cả nửa ngày, tên thật ra cũng liệt kê được rất nhiều, nhưng cũng không có cái nào hợp ý, cuối cùng Tần Đồng khẽ cắn môi, quên đi, cứ từ từ mà nghĩ, nếu đến lúc khai trương mà còn chưa nghĩ ra được cái nào tốt nhất thì cứ tùy tiện lấy đại mấy cái tên kia mà treo lên là được.</w:t>
      </w:r>
    </w:p>
    <w:p>
      <w:pPr>
        <w:pStyle w:val="BodyText"/>
      </w:pPr>
      <w:r>
        <w:t xml:space="preserve">Cho đến khi tửu lâu hoàn toàn được chuẩn bị xong thì cũng đã đến cuối tháng chín, Hà Vấn Kinh đến chúc mừng hắn đồng thời cũng đem hàng hóa hắn đặt lúc trước giao đến đầy đủ, mà Tầm Nguyệt, sau đó vài ngày cũng đã dắt theo một số nữ hài tử mặt mày hớn hở đến Tần phủ.</w:t>
      </w:r>
    </w:p>
    <w:p>
      <w:pPr>
        <w:pStyle w:val="BodyText"/>
      </w:pPr>
      <w:r>
        <w:t xml:space="preserve">Tầm Nguyệt đến, Tần Đồng tất nhiên phải đi đón, Chu tẩu đã sớm chuẩn bị chỗ ở cho nhóm nữ hài tử này chu đáo, giờ phút này chỉ việc dẫn người đến mà thôi, trong lúc nhất thời căn nhà cũng trở nên rất náo nhiệt.</w:t>
      </w:r>
    </w:p>
    <w:p>
      <w:pPr>
        <w:pStyle w:val="BodyText"/>
      </w:pPr>
      <w:r>
        <w:t xml:space="preserve">Mấy tháng không gặp, Tầm Nguyệt lại càng trở nên xinh đẹp hơn, khí sắc tinh thần đều khá hơn thấy rõ, nhìn thấy Tần Đồng liền cúi đầu: “Ân công, đã lâu không gặp.”</w:t>
      </w:r>
    </w:p>
    <w:p>
      <w:pPr>
        <w:pStyle w:val="BodyText"/>
      </w:pPr>
      <w:r>
        <w:t xml:space="preserve">Một câu nói khiến Tần Đồng nhảy dựng, nhanh chóng đỡ lấy nàng: “Ân công gì chứ, gọi tên ta là được rồi.”</w:t>
      </w:r>
    </w:p>
    <w:p>
      <w:pPr>
        <w:pStyle w:val="BodyText"/>
      </w:pPr>
      <w:r>
        <w:t xml:space="preserve">Tầm Nguyệt lại rất kiên trì: “Kia ít nhất cũng chờ ta nói đã rồi mới sửa lại. Ân công, ta đã chuộc thân khỏi lầu xanh rồi.”</w:t>
      </w:r>
    </w:p>
    <w:p>
      <w:pPr>
        <w:pStyle w:val="BodyText"/>
      </w:pPr>
      <w:r>
        <w:t xml:space="preserve">Tần Đồng nghe nàng nói, thật sự cao hứng: “Thật sao?”</w:t>
      </w:r>
    </w:p>
    <w:p>
      <w:pPr>
        <w:pStyle w:val="BodyText"/>
      </w:pPr>
      <w:r>
        <w:t xml:space="preserve">“Tất nhiên là thật,” Tầm Nguyệt dừng một chút, trong mắt đã muốn ngấn lệ: “Nếu không có ân công giúp ta, chỉ sợ ta còn phải ở nơi đó vài năm nữa, đợi đến lúc có thể đi ra, chỉ sợ tâm cũng đã chết. Cho nên một tiếng ân công này, bất luận thể nào cũng xin người hãy nhận lấy.”</w:t>
      </w:r>
    </w:p>
    <w:p>
      <w:pPr>
        <w:pStyle w:val="BodyText"/>
      </w:pPr>
      <w:r>
        <w:t xml:space="preserve">Tần Đồng sửng sốt hết nửa ngày, nghĩ tới nghĩ lui cũng không ra được lý do thích hợp để thoái thác, chỉ phải xấu hổ cười cười: “Kia… ta nhận lấy… Tầm Nguyệt, nếu ta đã nhận lấy, ngươi có thể sửa lại xưng hô hay không?”</w:t>
      </w:r>
    </w:p>
    <w:p>
      <w:pPr>
        <w:pStyle w:val="BodyText"/>
      </w:pPr>
      <w:r>
        <w:t xml:space="preserve">Tầm Nguyệt mím môi cười: “Hảo, ta sửa, Tần công tử cũng đừng gọi ta là Tầm Nguyệt nữa, kia bất quá chỉ là mỹ danh, nếu đã muốn đi ra khỏi nơi đó, ta cũng không muốn dùng lại nó, không bằng về sau cứ gọi ta là Giang Liễu, được không?”</w:t>
      </w:r>
    </w:p>
    <w:p>
      <w:pPr>
        <w:pStyle w:val="BodyText"/>
      </w:pPr>
      <w:r>
        <w:t xml:space="preserve">Tần Đồng tất nhiên không có dị nghị, trực tiếp gọi nàng Giang Liễu, nàng cười đáp ứng, sau đó kéo qua những hài tử đang ở phía sau mình, nói: “Tần công tử, đây là những cô nương theo ta ra khỏi lầu xanh.” Sắc mặt không tự giác có chút ảm đạm khi nói đến đây, sau đó là một nụ cười nhẹ nhàng: “Ngươi nói rất đúng, chúng ta không phải là người có lỗi, nhưng có thể đi ra được, thật sự là một điều rất đáng mừng.”</w:t>
      </w:r>
    </w:p>
    <w:p>
      <w:pPr>
        <w:pStyle w:val="BodyText"/>
      </w:pPr>
      <w:r>
        <w:t xml:space="preserve">Những nữ hài tử phía sau ai cũng âm thầm nhìn hắn đầy cảm kích, Tần Đồng nhìn thấy tuy trong lòng cũng cảm thấy sung sướng nhưng vì mặt mũi cũng không dám thể hiện ra ngoài, đành phải cười cười cho qua, lại liếc mắt nhìn qua mọi người một lượt, có chút kỳ quái: “Di, Mộ Thu đâu rồi?”</w:t>
      </w:r>
    </w:p>
    <w:p>
      <w:pPr>
        <w:pStyle w:val="BodyText"/>
      </w:pPr>
      <w:r>
        <w:t xml:space="preserve">“Nàng ta, tất nhiên cũng cùng ta đi ra, tiểu nha đầu đó đang rất cao hứng, nói là phải xuống bếp thể hiện một chút, lúc này chắc là đang dắt Lam tử đi mua đồ ăn rồi.”</w:t>
      </w:r>
    </w:p>
    <w:p>
      <w:pPr>
        <w:pStyle w:val="BodyText"/>
      </w:pPr>
      <w:r>
        <w:t xml:space="preserve">“Ra là vậy.” Nói xong cũng giúp đón tiếp các nữ hài tử kia: “Đến đây, ta dẫn các ngươi qua xem chỗ ở, cơ bản thì cũng đầy đủ, tuy nhiên các ngươi cũng nên nhìn thử xem, nếu thiếu cái gì thì nói cho ta biết.”</w:t>
      </w:r>
    </w:p>
    <w:p>
      <w:pPr>
        <w:pStyle w:val="BodyText"/>
      </w:pPr>
      <w:r>
        <w:t xml:space="preserve">Dẫn nhóm nữ hài tử đến trước phòng, tất cả đều hưng phấn líu ríu chạy vội vào, Tần Đồng ở phía sau nói với Giang Liễu: “Phòng của ngươi cũng đã chuẩn bị tốt, ngươi có muốn đi xem ngay hay không?”</w:t>
      </w:r>
    </w:p>
    <w:p>
      <w:pPr>
        <w:pStyle w:val="BodyText"/>
      </w:pPr>
      <w:r>
        <w:t xml:space="preserve">Giang Liễu sửng sốt: “Sao vậy, ta không ở trong viện này?”</w:t>
      </w:r>
    </w:p>
    <w:p>
      <w:pPr>
        <w:pStyle w:val="BodyText"/>
      </w:pPr>
      <w:r>
        <w:t xml:space="preserve">“Không phải ở đây, mà là ở viện của chúng ta, để có chuyện gì muốn thương lượng cũng dễ hơn một chút. Bất quá ngươi nếu vẫn muốn ở bên này, ta sẽ giúp chuyển đồ qua lại đây.”</w:t>
      </w:r>
    </w:p>
    <w:p>
      <w:pPr>
        <w:pStyle w:val="BodyText"/>
      </w:pPr>
      <w:r>
        <w:t xml:space="preserve">Giang Liễu trầm ngâm một lát: “Ta cùng ở với các nàng đi, các nàng tuổi vẫn còn nhỏ, có người quan tâm cũng tốt hơn một chút.”</w:t>
      </w:r>
    </w:p>
    <w:p>
      <w:pPr>
        <w:pStyle w:val="BodyText"/>
      </w:pPr>
      <w:r>
        <w:t xml:space="preserve">Tần Đồng tất nhiên không có gì phản đối, liền đem những vật dụng đã an bài trong phòng Giang Liễu chuyển ra. May mắn trong tây viện phòng cũng tương đối nhiều, đồ dùng cũng đủ, chỉ cần phải dọn qua một ít những thứ khác, bằng không với sức Tần Đồng cộng với thắt lưng đang còn mềm nhũn, chỉ sợ sẽ nằm bẹp ngay tại trận.</w:t>
      </w:r>
    </w:p>
    <w:p>
      <w:pPr>
        <w:pStyle w:val="BodyText"/>
      </w:pPr>
      <w:r>
        <w:t xml:space="preserve">Trong mắt Giang Liễu vẫn còn có chút lo lắng, nhìn những đồ vật trên tay rồi nhẹ giọng tự nói với bản thân: “Lần này đến đây, những thứ trước kia ta dùng đều để tại lầu xanh, một kiện cũng không mang ra…”</w:t>
      </w:r>
    </w:p>
    <w:p>
      <w:pPr>
        <w:pStyle w:val="BodyText"/>
      </w:pPr>
      <w:r>
        <w:t xml:space="preserve">Tần Đồng im lặng nghe nàng nói chuyện, chờ đến khi mọi thứ đã được sắp xếp tương đối ổn thỏa, mới cười nói với nàng: “Có thể vứt hết những thứ trước kia cũng là một chuyện không dễ dàng. Bất quá như vậy, sau này sống tự nhiên cũng sẽ thoải mái hơn rất nhiều.”</w:t>
      </w:r>
    </w:p>
    <w:p>
      <w:pPr>
        <w:pStyle w:val="BodyText"/>
      </w:pPr>
      <w:r>
        <w:t xml:space="preserve">Nói xong lại liếc mắt nhìn Giang Liễu một cái, liền đi ra khỏi phòng, đem cửa phòng đóng lại một cách nhẹ nhàng, Hắn biết, nên để nàng một người lẳng lặng suy ngẫm, điều đó tốt hơn nhiều lắm so với việc ở bên tai nàng nói những lời sáo rỗng.</w:t>
      </w:r>
    </w:p>
    <w:p>
      <w:pPr>
        <w:pStyle w:val="BodyText"/>
      </w:pPr>
      <w:r>
        <w:t xml:space="preserve">Lúc cơm chiều gặp lại Giang Liễu, thấy nàng mặt mày cũng rạng rỡ khoan khoái liền thở phào nhẹ nhõm, từ nay về sau cuộc đời của nàng bước sang trang mới, nhất định có thể sống rất tốt.</w:t>
      </w:r>
    </w:p>
    <w:p>
      <w:pPr>
        <w:pStyle w:val="BodyText"/>
      </w:pPr>
      <w:r>
        <w:t xml:space="preserve">Đây cũng có thể coi là bữa cơm tối náo nhiệt nhất từ trước đến nay của Tần phủ. Thêm khoảng hai mươi người tới, nhà ăn nhỏ là không thể sử dụng được, vì thế liền đơn giản ghép các cái bàn lại đặt trong viện để mọi người vây quanh, lúc mới bắt đầu các cô gái còn hơi rụt rè, đến cuối cùng cũng dần dần thả lòng, chuyện trò vui vẻ khiến Tần Đồng không khỏi nhớ đến bữa tiệc tối tại thôn núi nhỏ khi xưa.</w:t>
      </w:r>
    </w:p>
    <w:p>
      <w:pPr>
        <w:pStyle w:val="BodyText"/>
      </w:pPr>
      <w:r>
        <w:t xml:space="preserve">Đã lâu lắm rồi cũng chưa trở về, dù rằng vẫn duy trì quan hệ thư từ qua lại nên cũng biết mọi người đang sống rất tốt, nhưng đêm nay ý nghĩ muốn quay trở về nhìn một lần lại nhịn không được dâng lên trong đầu. Vài chén rượu sau, hắn đã có quyết định: chờ chuyện tình ổn thỏa, nhất định phải quay trở về.</w:t>
      </w:r>
    </w:p>
    <w:p>
      <w:pPr>
        <w:pStyle w:val="BodyText"/>
      </w:pPr>
      <w:r>
        <w:t xml:space="preserve">Nơi nào có Lục Gia Diễm thì căn bản không thể trở nên náo nhiệt nổi, hắn cũng trời sinh không thích náo nhiệt, sau khi lộ diện cùng mọi người chào hỏi xong liền xách một vò rượu tự động rời đi. Chuyện này cũng chẳng có gì đặc biệt, bất quá Giang Kỳ là cái tên không bao giờ đứng đắn luôn thích vờn quanh mỹ nữ cư nhiên cũng có chút mất hồn, Lục Gia Diễm rời đi không bao lâu, hắn cư nhiên cũng xách một vò rượu lấy cớ rời đi, điều này khiến Tần Đồng không khỏi tò mò.</w:t>
      </w:r>
    </w:p>
    <w:p>
      <w:pPr>
        <w:pStyle w:val="BodyText"/>
      </w:pPr>
      <w:r>
        <w:t xml:space="preserve">Trò chuyện một lúc, lại bỏ vào bụng một số món ăn, Tần Đồng thỉnh Giang Liễu cùng Chu tẩu hảo hảo chiêu đãi giúp các cô gái kia, sau đó nhẹ nhàng không khác gì kẻ trộm theo dấu hai người kia quay trở về khoảnh sân nơi mình ở.</w:t>
      </w:r>
    </w:p>
    <w:p>
      <w:pPr>
        <w:pStyle w:val="BodyText"/>
      </w:pPr>
      <w:r>
        <w:t xml:space="preserve">Bất quá ở trong lẫn ngoài phòng dạo một vòng cũng không phát hiện được bóng dáng hai người kia, không khỏi thầm mắng trong lòng, sau đó đơn giản bỏ qua quay lại tiếp tục bữa tiệc.</w:t>
      </w:r>
    </w:p>
    <w:p>
      <w:pPr>
        <w:pStyle w:val="BodyText"/>
      </w:pPr>
      <w:r>
        <w:t xml:space="preserve">Giang Kỳ lúc này đang ôm bình rượu đóng ổ trên mái tửu lâu mà Tần Đồng đang sắp khai trương, cứ một ngụm lại một ngụm uống không ngừng, hai mắt có chút đăm đăm nhìn ánh trăng, hoặc là không phải nhìn chằm chằm ánh trăng, chỉ đơn giản là đang nhìn về một khoảng hư không nào đó mà thôi.</w:t>
      </w:r>
    </w:p>
    <w:p>
      <w:pPr>
        <w:pStyle w:val="BodyText"/>
      </w:pPr>
      <w:r>
        <w:t xml:space="preserve">Không bao lâu sau, vò rượu đã muốn vơi đi một nửa, bên người có tiếng gió lay động tay áo, bất quá không có sát khí. Giang Kỳ lắc đầu, chớp chớp ánh mắt có chút mơ hồ, thong thả quay đầu: “Ngươi như thế nào lại chạy tới?”</w:t>
      </w:r>
    </w:p>
    <w:p>
      <w:pPr>
        <w:pStyle w:val="BodyText"/>
      </w:pPr>
      <w:r>
        <w:t xml:space="preserve">Lục Gia Diễm tùy ý ngồi xuống, mở vò rượu trên tay mình: “Lúc ngươi đi ra thân pháp có điểm không đúng.”</w:t>
      </w:r>
    </w:p>
    <w:p>
      <w:pPr>
        <w:pStyle w:val="BodyText"/>
      </w:pPr>
      <w:r>
        <w:t xml:space="preserve">Giang Kỳ sờ sờ mũi: “Nguyên lai ngươi cũng có quan tâm ta, này đúng là khiến cho ta thụ sủng nhược kinh.” Khi nói chuyện số rượu còn lại cũng đã vơi đi một nửa.</w:t>
      </w:r>
    </w:p>
    <w:p>
      <w:pPr>
        <w:pStyle w:val="BodyText"/>
      </w:pPr>
      <w:r>
        <w:t xml:space="preserve">Lục Gia Diễm thích ý dựa mình vào mái ngói, cầm vò rượu lúc ẩn lúc hiện cũng không uống: “Cứ coi là vậy đi, ta sợ ngươi chết ở bên ngoài không ai nhặt xác.”</w:t>
      </w:r>
    </w:p>
    <w:p>
      <w:pPr>
        <w:pStyle w:val="BodyText"/>
      </w:pPr>
      <w:r>
        <w:t xml:space="preserve">Giang Kỳ bi ai ngâm một tiếng: “Lục thiếu gia của ta, miệng của ngươi có thể nói chuyện dễ nghe chút được hay không?”</w:t>
      </w:r>
    </w:p>
    <w:p>
      <w:pPr>
        <w:pStyle w:val="BodyText"/>
      </w:pPr>
      <w:r>
        <w:t xml:space="preserve">Lục Gia Diễm bình thản, thanh âm lại càng bình thản: “Ngươi đã từng nghe ta nói dễ nghe?”</w:t>
      </w:r>
    </w:p>
    <w:p>
      <w:pPr>
        <w:pStyle w:val="BodyText"/>
      </w:pPr>
      <w:r>
        <w:t xml:space="preserve">Giang Kỳ biết tốn hơi thừa lời, chỉ đành phát tiết bằng cách đem toàn bộ rượu đổ đầy vào yết hầu: “Cũng đúng, muốn nghe lời hay của ngươi không biết đợi cả đời này được chưa nữa.”</w:t>
      </w:r>
    </w:p>
    <w:p>
      <w:pPr>
        <w:pStyle w:val="BodyText"/>
      </w:pPr>
      <w:r>
        <w:t xml:space="preserve">Lục Gia Diễm đưa vò rượu trong tay mình qua, nói: “Bộ dáng này của ngươi, thật ra rất giống ta mấy tháng trước.”</w:t>
      </w:r>
    </w:p>
    <w:p>
      <w:pPr>
        <w:pStyle w:val="BodyText"/>
      </w:pPr>
      <w:r>
        <w:t xml:space="preserve">Giang Kỳ đang giơ cái vò chuẩn bị đổ vào miệng, nghe được lời nói của Lục Gia Diễm còn chưa kịp phản ứng lại, sau đó ngây người, vò rượu bị nghiêng đổ ầm ầm, toàn bộ rượu ngon tốt nhất đều lênh láng trên mái nhà. Sau một lúc lâu Giang Kỳ đột nhiên buông vò rượu ra nhảy dựng lên: “Ngươi đang nói cái quái gì vậy?!”</w:t>
      </w:r>
    </w:p>
    <w:p>
      <w:pPr>
        <w:pStyle w:val="BodyText"/>
      </w:pPr>
      <w:r>
        <w:t xml:space="preserve">Lục Gia Diễm không đáp lời, chỉ nhìn bình rượu bị hất tung ra xa mà tiếc nói: “Sớm biết thế này sẽ không cho ngươi.” Giữ lại cho mình thật tốt hơn, ít nhất cũng không bị lãng phí.</w:t>
      </w:r>
    </w:p>
    <w:p>
      <w:pPr>
        <w:pStyle w:val="BodyText"/>
      </w:pPr>
      <w:r>
        <w:t xml:space="preserve">Giang Kỳ vẫn còn đang nhảy dựng: “Lão tử không nghe ngươi nói bậy!”</w:t>
      </w:r>
    </w:p>
    <w:p>
      <w:pPr>
        <w:pStyle w:val="BodyText"/>
      </w:pPr>
      <w:r>
        <w:t xml:space="preserve">Lục Gia Diễm cũng không cùng hắn cãi cọ: “Vậy ngươi cứ xem như ta chưa nói qua.”</w:t>
      </w:r>
    </w:p>
    <w:p>
      <w:pPr>
        <w:pStyle w:val="BodyText"/>
      </w:pPr>
      <w:r>
        <w:t xml:space="preserve">Giang Kỳ rốt cuộc ngừng nhảy dựng, thở dài thật to sau đó ôm đầu: “Ngươi có thể hay không đừng có lãnh tĩnh như thế với mọi chuyện, ngay cả cảm tình của mình còn có thể xử lý lãnh đến như thế, còn muốn bình tĩnh quản luôn chuyện của ta, ngươi rốt cuộc không phải là người.”</w:t>
      </w:r>
    </w:p>
    <w:p>
      <w:pPr>
        <w:pStyle w:val="BodyText"/>
      </w:pPr>
      <w:r>
        <w:t xml:space="preserve">Lục Gia Diễm ánh mắt hơi nhíu lại, trong mắt hiện lên lưu quang, bình tĩnh? Đó là đương nhiên, thời điểm chính mình không bình tĩnh thì thế nào cũng không thể để cho hắn thấy.</w:t>
      </w:r>
    </w:p>
    <w:p>
      <w:pPr>
        <w:pStyle w:val="BodyText"/>
      </w:pPr>
      <w:r>
        <w:t xml:space="preserve">Giang Kỳ lại một lần nữa thu mình trên mái, đem cái vò rượu đặt bên cạnh ném ra phía xa, chán nản mà mở miệng: “Người quả nhiên không thể đắc ý vênh váo, hơn nữa không thể vênh váo đắc ý khi uống rượu, khi đó rượu căn bản đã trở thành độc dược. Bởi vì sau khi tỉnh rượu, không chỉ không thể đắc ý nổi, mà nhiều khi muốn khóc cũng không khóc được.”</w:t>
      </w:r>
    </w:p>
    <w:p>
      <w:pPr>
        <w:pStyle w:val="BodyText"/>
      </w:pPr>
      <w:r>
        <w:t xml:space="preserve">Khi hai người bọn họ trở về viện cũng vừa vặn vừa tan cuộc, Lục Gia Diễm chỉ đảo mắt một cái đã nhìn ra được cái tên cước bộ phù phiếm mắt say lờ đờ kia. Nhìn hắn dùng cặp mắt không tiêu cự nhìn nhận người đang tới, sau đó đến bên người hắn ôm lấy không buông tay, ánh mắt mông lung, hơi thở nóng rực phun vào bên gáy hắn, khóe miệng hơi nhếch lên, lẩm bẩm: “Có đôi khi rượu vẫn rất là tốt.”</w:t>
      </w:r>
    </w:p>
    <w:p>
      <w:pPr>
        <w:pStyle w:val="Compact"/>
      </w:pPr>
      <w:r>
        <w:t xml:space="preserve">Gặp người gặp trí mà thôi.</w:t>
      </w:r>
      <w:r>
        <w:br w:type="textWrapping"/>
      </w:r>
      <w:r>
        <w:br w:type="textWrapping"/>
      </w:r>
    </w:p>
    <w:p>
      <w:pPr>
        <w:pStyle w:val="Heading2"/>
      </w:pPr>
      <w:bookmarkStart w:id="115" w:name="chương-94"/>
      <w:bookmarkEnd w:id="115"/>
      <w:r>
        <w:t xml:space="preserve">94. Chương 94</w:t>
      </w:r>
    </w:p>
    <w:p>
      <w:pPr>
        <w:pStyle w:val="Compact"/>
      </w:pPr>
      <w:r>
        <w:br w:type="textWrapping"/>
      </w:r>
      <w:r>
        <w:br w:type="textWrapping"/>
      </w:r>
      <w:r>
        <w:t xml:space="preserve">Hôm sau tỉnh dậy, Tần Đồng lại nổi trận lôi đình, quả nhiên hắn với rượu có thù oán, chỉ cần uống vào một chút thì đã gặp toàn chuyện không tốt.</w:t>
      </w:r>
    </w:p>
    <w:p>
      <w:pPr>
        <w:pStyle w:val="BodyText"/>
      </w:pPr>
      <w:r>
        <w:t xml:space="preserve">Vừa tự cảnh báo mình từ nay về sau không được uống rượu, hắn cũng thề với trời từ nay trở đi nếu hắn còn cùng cái tên hỗn đản đê tiện vô sỉ lợi dụng lúc người khác khó khăn kia nói thêm một câu nào nữa liền mang họ của hắn! Từ nay về sau cứ xem như hắn là người vô hình, đánh chết cũng không liếc mắt một cái, chuyên tâm vào việc chuẩn bị cho việc khai trương tửu lâu.</w:t>
      </w:r>
    </w:p>
    <w:p>
      <w:pPr>
        <w:pStyle w:val="BodyText"/>
      </w:pPr>
      <w:r>
        <w:t xml:space="preserve">Mọi người bắt đầu vào việc, Tần Đồng cũng chạy trước chạy sau, Giang Liễu thì dành thời gian huấn luyện nhóm nữ hài tử, Chu tẩu cùng tiểu đào tất nhiên phải lo lắng chuyện thức ăn cho mọi người. Chỉ có Giang Kỳ cùng cái tên hỗn đản kia là an nhàn tự tại, cả ngày không có gì làm cứ lượn qua lượn lại, muốn có bao nhiêu chướng mắt thì có bấy nhiêu.</w:t>
      </w:r>
    </w:p>
    <w:p>
      <w:pPr>
        <w:pStyle w:val="BodyText"/>
      </w:pPr>
      <w:r>
        <w:t xml:space="preserve">Hôm nay Chu tẩu dậy thật sớm chuẩn bị một chút liền cùng tiểu đào lên xe ngựa vội vàng ra ngoài mua đồ ăn, hiện tại trong nhà nhân khẩu tăng thêm mấy người, chi phí ăn mặc phải gấp mấy lần, không thể tùy tiện như lúc trước được.</w:t>
      </w:r>
    </w:p>
    <w:p>
      <w:pPr>
        <w:pStyle w:val="BodyText"/>
      </w:pPr>
      <w:r>
        <w:t xml:space="preserve">Một lúc lâu sau Chu tẩu trở về, vừa vặn đụng phải Tần Đồng đang có chuyện phải ra ngoài, thái độ khác thường không có vẻ gì là vui vẻ tiếp đón, mới nhảy xuống xe ngựa đã vội vã đi vào cửa. Tần Đồng ngượng ngùng thu hồi cánh tay đang muốn giơ lên, hỏi: “Tiểu đào, nương ngươi làm sao vậy?”</w:t>
      </w:r>
    </w:p>
    <w:p>
      <w:pPr>
        <w:pStyle w:val="BodyText"/>
      </w:pPr>
      <w:r>
        <w:t xml:space="preserve">Tiểu nha đầu luôn luôn hoạt bát hiếu động lại mang theo vẻ nghiêm trọng, cũng không trả lời câu hỏi của Tần Đồng, chỉ lắc đầu nói: “Đại ca, ta dắt ngựa vào trước, sau đó sẽ chuẩn bị đồ ăn.” Nói xong vội vàng dắt xe ngựa vào, để Tần Đồng một người đứng ngoài cửa.</w:t>
      </w:r>
    </w:p>
    <w:p>
      <w:pPr>
        <w:pStyle w:val="BodyText"/>
      </w:pPr>
      <w:r>
        <w:t xml:space="preserve">Tần Đồng có chút khó hiểu, như thế nào hai mẹ con buổi sáng hết sức cao hứng ra ngoài khi trở về sắc mặt lại kém đến mức như thế? Từ từ, sắc mặt kém, đây là có chuyện gì?</w:t>
      </w:r>
    </w:p>
    <w:p>
      <w:pPr>
        <w:pStyle w:val="BodyText"/>
      </w:pPr>
      <w:r>
        <w:t xml:space="preserve">Không kịp suy nghĩ, Tần Đồng vội vàng đuổi theo Chu tẩu, không bao lâu đã đuổi kịp, nhưng còn kém mấy bước, đã bị Chu tẩu “ba” một tiếng đóng cửa nhốt bên ngoài, thiếu chút nữa dẹp cả mũi.</w:t>
      </w:r>
    </w:p>
    <w:p>
      <w:pPr>
        <w:pStyle w:val="BodyText"/>
      </w:pPr>
      <w:r>
        <w:t xml:space="preserve">Tần Đồng càng lo lắng, gõ cửa phòng bếp: “Chu tẩu, Chu tẩu, ngươi đóng cửa như vậy không sợ nóng sao? Cẩn thận kẻo ngất ở bên trong a.”</w:t>
      </w:r>
    </w:p>
    <w:p>
      <w:pPr>
        <w:pStyle w:val="BodyText"/>
      </w:pPr>
      <w:r>
        <w:t xml:space="preserve">Mặc cho hắn gõ đến rung cả cửa, bên trong vẫn không có một chút tiếng động, đột nhiên nhớ tới còn cửa sổ, ai ngờ dạo một vòng liền phát hiện ngay cả cửa sổ cũng đóng kín mít, điều này khiến hắn càng thêm lo lắng, phòng bếp vốn là nơi nấu nướng, hiện tại đóng kín như vậy sợ rằng sẽ có chuyện không hay. Rồi lại không biết nên làm cái gì, hấp tấp đứng lên muốn tìm người giúp, lại nhớ tới chính mình đã thề không để ý đến tên hỗn đản nào đó, bộ dáng tiểu đào chắc không thể giúp gì được rồi, còn tên Giang Kỳ sáng sớm đã lưu lạc nơi nào không thấy bóng dáng, nhất thời buồn rầu vô cùng.</w:t>
      </w:r>
    </w:p>
    <w:p>
      <w:pPr>
        <w:pStyle w:val="BodyText"/>
      </w:pPr>
      <w:r>
        <w:t xml:space="preserve">Ở trước cửa phòng bếp lượn tới lượn lui, rốt cuộc hắn nghĩ búa chắc có thể sử dụng, nhanh chóng vọt vào sai phòng nhỏ bên cạnh mang búa lao ra, chuẩn bị hướng ván cửa phòng bếp mà bổ.</w:t>
      </w:r>
    </w:p>
    <w:p>
      <w:pPr>
        <w:pStyle w:val="BodyText"/>
      </w:pPr>
      <w:r>
        <w:t xml:space="preserve">Búa chưa kịp chạm tới ván cửa, Tần Đồng còn chưa kịp phản ứng thì búa đã nằm gọn trong tay tên kia một cách dễ dàng, nói: “Ta đến.”</w:t>
      </w:r>
    </w:p>
    <w:p>
      <w:pPr>
        <w:pStyle w:val="BodyText"/>
      </w:pPr>
      <w:r>
        <w:t xml:space="preserve">Tần Đồng vừa ngẩng đầu nhìn, phát hiện ra Lục Gia Diễm đã muốn xoay người đi chỗ khác, kia thoáng nhìn biểu tình của hắn cũng rất kỳ quái, khiến hắn nhịn không được muốn bước lên trước mà nhìn, nhưng không nghĩ đến Lục Gia Diễm trầm giọng nói: “Ngươi không phải có việc sao?”</w:t>
      </w:r>
    </w:p>
    <w:p>
      <w:pPr>
        <w:pStyle w:val="BodyText"/>
      </w:pPr>
      <w:r>
        <w:t xml:space="preserve">Rõ ràng là muốn đuổi người.</w:t>
      </w:r>
    </w:p>
    <w:p>
      <w:pPr>
        <w:pStyle w:val="BodyText"/>
      </w:pPr>
      <w:r>
        <w:t xml:space="preserve">Sắc mặt Tần Đồng bị những lời này làm cho đổi màu liên tục, không hiểu cơn giận từ đâu bốc lên, thẳng lưng nâng cằm vung tay: “Đương nhiên có chuyện.” Giậm chân mà bỏ đi.</w:t>
      </w:r>
    </w:p>
    <w:p>
      <w:pPr>
        <w:pStyle w:val="BodyText"/>
      </w:pPr>
      <w:r>
        <w:t xml:space="preserve">Lục Gia Diễm quay đầu nhìn hắn rời đi, giữa khuôn mặt mang theo một chút ý cười, nhưng rất nhanh đã biến mất không vết tích, thần sắc nhìn về phía cánh cửa đóng chặt kia mà trở nên ngưng trọng, tay vươn ra do dự một chút, sau đó mới đẩy vào.</w:t>
      </w:r>
    </w:p>
    <w:p>
      <w:pPr>
        <w:pStyle w:val="BodyText"/>
      </w:pPr>
      <w:r>
        <w:t xml:space="preserve">“Cạch cạch” vài tiếng, khóa cửa theo đó mà đứt đoạn, Lục Gia Diễm nhẹ nhàng đẩy cửa vào sau đó đóng lại, ánh sáng trong phòng bếp vừa mới bừng sáng lại trở nên ảm đảm, mang theo tiếng vang buồn bực của những đốm lửa đang cháy trên bếp khiến người ta có chút đau mắt.</w:t>
      </w:r>
    </w:p>
    <w:p>
      <w:pPr>
        <w:pStyle w:val="BodyText"/>
      </w:pPr>
      <w:r>
        <w:t xml:space="preserve">Chu tẩu ngồi ở đống củi bên cạnh, nghe được động tĩnh liền ngẩng đầu lên, lệ sớm đã rơi đầy mặt, hai mắt chứa đầy nước mắt không nhìn thấy rõ người đang tới.</w:t>
      </w:r>
    </w:p>
    <w:p>
      <w:pPr>
        <w:pStyle w:val="BodyText"/>
      </w:pPr>
      <w:r>
        <w:t xml:space="preserve">Chính là người đi tới mang theo một loại khí thế quen thuộc, khiến cho nàng chỉ liếc mắt một cái đã cảm thấy hoảng hốt, giống như trong nháy mắt thời gian quay ngược lại, người đi tới đúng là người mà suốt đời này nàng nguyện không quên.</w:t>
      </w:r>
    </w:p>
    <w:p>
      <w:pPr>
        <w:pStyle w:val="BodyText"/>
      </w:pPr>
      <w:r>
        <w:t xml:space="preserve">Thân ảnh cao lớn ngồi xổm xuống, thuận thế đưa khăn lên, nhẹ giọng nói: “Đã qua rồi.” Cánh tay đưa khăn không hề thu hồi, vững vàng mà chiếm cứ tầm mắt của nàng.</w:t>
      </w:r>
    </w:p>
    <w:p>
      <w:pPr>
        <w:pStyle w:val="BodyText"/>
      </w:pPr>
      <w:r>
        <w:t xml:space="preserve">Theo cánh tay đó nhìn qua, khuôn mặt quen thuộc ngày thường luôn lạnh như băng ấy nhất thời lại có một chút bất đồng, Chu tẩu giật mình, cũng cảm thấy hơi khó tin, toàn thân đều run rẩy, vài lần muốn chạm vào lại ngay lập tức lùi về, sợ nó sẽ tan biến như là một giấc mộng.</w:t>
      </w:r>
    </w:p>
    <w:p>
      <w:pPr>
        <w:pStyle w:val="BodyText"/>
      </w:pPr>
      <w:r>
        <w:t xml:space="preserve">Đợi đến khi ngừng được cơn run rẩy, mới quyết tâm cẩn thận theo cánh tay đưa lên trước mắt mà chậm rãi chạm vào khuôn mặt kia, cảm giác ấm áp khiến nàng có chút hoảng thân, sau một lúc lâu mới mơ hồ mở miệng: “Địch nhi?”</w:t>
      </w:r>
    </w:p>
    <w:p>
      <w:pPr>
        <w:pStyle w:val="BodyText"/>
      </w:pPr>
      <w:r>
        <w:t xml:space="preserve">Người trước mặt mỉm cười.</w:t>
      </w:r>
    </w:p>
    <w:p>
      <w:pPr>
        <w:pStyle w:val="BodyText"/>
      </w:pPr>
      <w:r>
        <w:t xml:space="preserve">Nước mắt lần thứ hai lại tuôn rơi, môi lại ngừng không được mà cong lên, hai tay có chút lung tung mà sờ soạng khuôn mặt kia, vừa khóc vừa cười: “Ta biết, ta biết, ta đã cảm thấy là lạ, ngươi này… tiểu tử này, ngươi tại sao lại không chịu nhận ta, sao lại không dám nhận muội muội ngươi, muốn bị đánh hay sao?”</w:t>
      </w:r>
    </w:p>
    <w:p>
      <w:pPr>
        <w:pStyle w:val="BodyText"/>
      </w:pPr>
      <w:r>
        <w:t xml:space="preserve">Càng nói càng kích động, lực tay cũng càng lúc càng lớn, bấu véo mãi trên gương mặt không nhiều thịt gì kia mà không chịu buông tay, cuối cùng là choàng người qua ôm chặt lấy, sau đó là nắm lấy cái lỗ tai của hắn: “Mười năm a, không đúng, là mười một năm a! Mười một năm không có tin tức, trong khi đó lại cùng nhau sinh sống gần một năm, ngươi tên tiểu tử hỗn đản này cư nhiên lại không chịu nhận thức chúng ta!”</w:t>
      </w:r>
    </w:p>
    <w:p>
      <w:pPr>
        <w:pStyle w:val="BodyText"/>
      </w:pPr>
      <w:r>
        <w:t xml:space="preserve">Lục Gia Diễm để Chu tẩu ở trên người hắn hết bấu lại miết, cảm giác tựa như mười năm về trước, khi đó hắn là một tiểu tử thích đi khắp nơi sinh sự. Cha hàng năm không có ở nhà, trách nhiệm quản giáo toàn bộ đều nằm trên con người vừa mềm yếu lại cứng cỏi này, mỗi lần gặp chuyện rắc rối tuyệt đối sẽ hung hãn đến nắm lấy lỗ tai hắn bắt phạt quỳ, sau khi trừng phạt xong lại lo lắng mà lấy rượu thuốc xoa cho hắn.</w:t>
      </w:r>
    </w:p>
    <w:p>
      <w:pPr>
        <w:pStyle w:val="BodyText"/>
      </w:pPr>
      <w:r>
        <w:t xml:space="preserve">Tiếng răn dạy từ từ thấp đi, thay vào đó là tiếng khóc, Lục Gia Diễm đơn giản ném đi mảnh khăn kia xuống mặt đất, mở rộng hai tay ôm nàng chặt chẽ, tùy ý cho nước mắt ướt nhẹp vạt áo, nhẹ nhàng kêu một tiếng: “Nương.”</w:t>
      </w:r>
    </w:p>
    <w:p>
      <w:pPr>
        <w:pStyle w:val="BodyText"/>
      </w:pPr>
      <w:r>
        <w:t xml:space="preserve">Hiện giờ, hắn không phải là tiểu tử nữa, hắn đã có đủ cánh tay cường tráng cùng sức mạnh để bảo hộ các nàng thật tốt, từ nay về sau không cần phải sống khổ cực nữa.</w:t>
      </w:r>
    </w:p>
    <w:p>
      <w:pPr>
        <w:pStyle w:val="BodyText"/>
      </w:pPr>
      <w:r>
        <w:t xml:space="preserve">Tiếng khóc bỗng nhiên biến mất, khuôn mặt lần thứ hai nâng lên mang theo ánh mắt đỏ bừng, sau đó lộ ra hung quang, không chút lưu tình lần thứ hai nhéo tai hắn, hung hăng nói: “Hiện tại mới biết gọi nương, thế là thế nào hả!”</w:t>
      </w:r>
    </w:p>
    <w:p>
      <w:pPr>
        <w:pStyle w:val="BodyText"/>
      </w:pPr>
      <w:r>
        <w:t xml:space="preserve">Lục Gia Diễm bỉu môi, ánh mắt cư nhiên có một chút đáng thương “Nương, nắm như vậy rất đau a.”</w:t>
      </w:r>
    </w:p>
    <w:p>
      <w:pPr>
        <w:pStyle w:val="BodyText"/>
      </w:pPr>
      <w:r>
        <w:t xml:space="preserve">Chu tẩu lại hung ác nắm chặt một lần nữa mới chịu buông ra, nhẹ nhàng xoa xoa cho hắn, sau đó ôm đầu hắn hết nhìn trái đến nhìn phải: “Kêu thêm một lần nữa đi.”</w:t>
      </w:r>
    </w:p>
    <w:p>
      <w:pPr>
        <w:pStyle w:val="BodyText"/>
      </w:pPr>
      <w:r>
        <w:t xml:space="preserve">Lục Gia Diễm ngoan ngoãn nghe lời: “Nương.”</w:t>
      </w:r>
    </w:p>
    <w:p>
      <w:pPr>
        <w:pStyle w:val="BodyText"/>
      </w:pPr>
      <w:r>
        <w:t xml:space="preserve">Chu tẩu tùy ý lấy tay lau đi nước mắt: “Hiện tại mới chịu gọi nương, có phải hay không có liên quan đến bảng cáo thị được dán sáng nay?”</w:t>
      </w:r>
    </w:p>
    <w:p>
      <w:pPr>
        <w:pStyle w:val="BodyText"/>
      </w:pPr>
      <w:r>
        <w:t xml:space="preserve">Nhìn thấy Lục Gia Diễm gật đầu, nhịn không được lại nhéo lỗ tai hắn: “Ngươi cái tên tiểu hỗn đản, từ nhỏ đã luôn như vậy, chuyện gì cũng làm xong mới chịu cho ta biết. Ngày thường còn luôn mang cái bộ dáng như vậy, hại ta không dám nhận thức, đành phải ở trong lòng hết đoán đông đến đoán tây! Ngươi dám gạt ta như vậy!”</w:t>
      </w:r>
    </w:p>
    <w:p>
      <w:pPr>
        <w:pStyle w:val="BodyText"/>
      </w:pPr>
      <w:r>
        <w:t xml:space="preserve">“Vâng vâng vâng, nương nói đúng, ta sai rồi.”</w:t>
      </w:r>
    </w:p>
    <w:p>
      <w:pPr>
        <w:pStyle w:val="BodyText"/>
      </w:pPr>
      <w:r>
        <w:t xml:space="preserve">Chu tẩu không đợi hắn nói xong, vội vã đứng dậy chạy tới cạnh cửa, gấp giọng gọi: “Tiểu đào, tiểu đào, ngươi mau lại đây…”</w:t>
      </w:r>
    </w:p>
    <w:p>
      <w:pPr>
        <w:pStyle w:val="BodyText"/>
      </w:pPr>
      <w:r>
        <w:t xml:space="preserve">Trước giờ cơm chiều Tần Đồng lết một thân đầy mồ hôi vừa mệt vừa đói mà gấp gáp trở về, vẻ mặt thì mang theo vẻ đang đấu tranh dữ dội, hắn vừa ra khỏi cửa liền thấy bảng cáo thị ở ngõ, đem chuyện tình mười năm về trước điều ra lại một lần nữa. Hắn rất muốn quay về hỏi Lục Gia Diễm, nhưng nhớ tới lời thề của chính mình, đành phải uất nghẹn nuốt lại, buồn bực vô cùng.</w:t>
      </w:r>
    </w:p>
    <w:p>
      <w:pPr>
        <w:pStyle w:val="BodyText"/>
      </w:pPr>
      <w:r>
        <w:t xml:space="preserve">Trong bụng đói rã, liền đem chuyện này vứt ra sau đầu, vội vàng tắm rửa ăn cơm. Đang vùi đầu ăn, đột nhiên cảm thấy có tầm mắt đang cố định trên người mình, vừa ngẩng đầu thoáng nhìn, phát hiện Chu tẩu cùng tiểu đào vừa cúi đầu xuống.</w:t>
      </w:r>
    </w:p>
    <w:p>
      <w:pPr>
        <w:pStyle w:val="BodyText"/>
      </w:pPr>
      <w:r>
        <w:t xml:space="preserve">Tần Đồng dừng một chút, tiếp tục ăn cơm, loại tầm mắt này lần thứ hai lại tiếp tục, quả thực như đang ở trên người mình mà tìm kiếm thứ gì đó kỳ lạ, khiến cho Tần Đồng cảm thấy có chút sợ hãi, cúi đầu liếc mắt nhìn lên, quả nhiên là Chu tẩu cùng tiểu đào.</w:t>
      </w:r>
    </w:p>
    <w:p>
      <w:pPr>
        <w:pStyle w:val="BodyText"/>
      </w:pPr>
      <w:r>
        <w:t xml:space="preserve">Tầm mắt chạm nhau, các nàng lập tức tránh đi, chờ hắn cúi đầu, các nàng lại nhìn qua, sau đó ngay cả Lục Gia Diễm cũng theo dõi hắn.</w:t>
      </w:r>
    </w:p>
    <w:p>
      <w:pPr>
        <w:pStyle w:val="BodyText"/>
      </w:pPr>
      <w:r>
        <w:t xml:space="preserve">Cái loại nhìn quỷ dị này khiến cho hắn cảm thấy khó khăn, một dự cảm gì đó không rõ ràng đang càng ngày càng nặng, da gà nổi lên một tầng lại một tầng. Lại nghĩ tới sự khác thường lúc buổi sáng, càng cảm thấy thêm ác hàn.</w:t>
      </w:r>
    </w:p>
    <w:p>
      <w:pPr>
        <w:pStyle w:val="BodyText"/>
      </w:pPr>
      <w:r>
        <w:t xml:space="preserve">Kiểu này thì ngay cả cơm cũng không ăn nổi, ráng nhét hết những thứ còn lại trong bát vào miệng rồi nói: “Ta ăn xong rồi.” Nhanh chóng ôm đầu chạy trốn, trực giác nói cho hắn biết đã có chuyện không tốt, tránh xa được chừng nào thì tránh.</w:t>
      </w:r>
    </w:p>
    <w:p>
      <w:pPr>
        <w:pStyle w:val="BodyText"/>
      </w:pPr>
      <w:r>
        <w:t xml:space="preserve">Trở lại phòng, hắn cứ bước đi vòng vòng rồi giống như kẻ trộm mà nghiêng tai nghe ngóng coi có hay không tiếng bước chân, trong viện hoàn toàn yên tĩnh, vì thế hắn lại tiếp tục bước, không lâu sau lại đến cạnh cửa, cứ như thế tới tới lui lui, ngay cả hắn cũng không hiểu là mình đang muốn làm cái gì.</w:t>
      </w:r>
    </w:p>
    <w:p>
      <w:pPr>
        <w:pStyle w:val="BodyText"/>
      </w:pPr>
      <w:r>
        <w:t xml:space="preserve">Đá trên mặt đất vì bước chân của hắn mà ma sát đến độ gần như phát sáng, thẳng đến khi đến khi nhìn thấy động tĩnh bên phòng của Chu tẩu, đầu tiên là tiếng mở cửa, sau đó là tiếng bước chân rất nhỏ truyền đến, mới nhảy lên giường kéo chăn tùy ý đáp, giả bộ như đang ngủ.</w:t>
      </w:r>
    </w:p>
    <w:p>
      <w:pPr>
        <w:pStyle w:val="BodyText"/>
      </w:pPr>
      <w:r>
        <w:t xml:space="preserve">Cửa phòng được mở ra sau đó lại đóng lại, tiếng bước chân đến bên giường thì dừng lại, hắn có thể cảm giác được tầm mắt đánh giá đang ở trên người hắn rong ruổi, hơi thở ấm áp phun lên trên mặt: “Uy, ngươi chẳng lẽ không muốn nói cái gì.”</w:t>
      </w:r>
    </w:p>
    <w:p>
      <w:pPr>
        <w:pStyle w:val="BodyText"/>
      </w:pPr>
      <w:r>
        <w:t xml:space="preserve">Tần Đồng trợn mắt, trừng mắt nhanh chóng đóng miệng lại không nói lời nào, nhưng rốt cuộc hắn khó chịu, ánh mắt xoay động, thầm nghĩ: quản làm gì, lão tử thề ở trong lòng chứ không thề với hắn, ai dám cười ta!</w:t>
      </w:r>
    </w:p>
    <w:p>
      <w:pPr>
        <w:pStyle w:val="BodyText"/>
      </w:pPr>
      <w:r>
        <w:t xml:space="preserve">Vì thế đem chăn đẩy qua một bên, ngồi xuống: “Bảng cáo thị ngươi chắc là thấy gì, kia không nói. Ta chỉ muốn hỏi, hôm nay Chu tẩu với tiểu đào có chuyện gì vậy?”</w:t>
      </w:r>
    </w:p>
    <w:p>
      <w:pPr>
        <w:pStyle w:val="Compact"/>
      </w:pPr>
      <w:r>
        <w:t xml:space="preserve">Lục Gia Diễm nhướn mày: “Ngươi muốn biết?”</w:t>
      </w:r>
      <w:r>
        <w:br w:type="textWrapping"/>
      </w:r>
      <w:r>
        <w:br w:type="textWrapping"/>
      </w:r>
    </w:p>
    <w:p>
      <w:pPr>
        <w:pStyle w:val="Heading2"/>
      </w:pPr>
      <w:bookmarkStart w:id="116" w:name="chương-95"/>
      <w:bookmarkEnd w:id="116"/>
      <w:r>
        <w:t xml:space="preserve">95. Chương 95</w:t>
      </w:r>
    </w:p>
    <w:p>
      <w:pPr>
        <w:pStyle w:val="Compact"/>
      </w:pPr>
      <w:r>
        <w:br w:type="textWrapping"/>
      </w:r>
      <w:r>
        <w:br w:type="textWrapping"/>
      </w:r>
      <w:r>
        <w:t xml:space="preserve">Sáng mùa thu trời trong xanh mát mẻ, sau mấy tháng trời bị nắng hè chói chang tra tấn thì chắc chắn một buổi sáng như thế luôn khiến tâm tình con người trở nên thoải mái. Cho nên tâm tình Giang Liễu cũng rất là vui sướng bắt đầu một ngày mới, tính toán cho mọi người nếm thử chút tài nghệ của nàng.</w:t>
      </w:r>
    </w:p>
    <w:p>
      <w:pPr>
        <w:pStyle w:val="BodyText"/>
      </w:pPr>
      <w:r>
        <w:t xml:space="preserve">Một bàn đồ ăn phong phú rất nhanh đã được bày biện trên bàn, Giang Liễu đang tự mình bưng lấy món bánh lá sen mang ra thì đụng phải Tần Đồng, chưa kịp chào đón đã nhìn thấy hai con mắt đen thui thật to, vẻ mặt thì tiều tụy không chút khí sắc, kinh ngạc nói: “Tần công tử, ngươi ngày hôm qua ngủ không được sao?”</w:t>
      </w:r>
    </w:p>
    <w:p>
      <w:pPr>
        <w:pStyle w:val="BodyText"/>
      </w:pPr>
      <w:r>
        <w:t xml:space="preserve">Tần Đồng như du hồn lãng đãng, bàn chân còn đang phiêu phiêu, lắc lắc đứng không vững, nửa ngày sau mới phản ứng lại câu hỏi của Giang Liễu, hữu khí vô lực mà phất tay: “Không có gì, ta hảo.”</w:t>
      </w:r>
    </w:p>
    <w:p>
      <w:pPr>
        <w:pStyle w:val="BodyText"/>
      </w:pPr>
      <w:r>
        <w:t xml:space="preserve">Nói xong tựa hồ mới nhìn thấy một bàn ăn đầy ắp, sau đó nói: “Trời đã sáng?”</w:t>
      </w:r>
    </w:p>
    <w:p>
      <w:pPr>
        <w:pStyle w:val="BodyText"/>
      </w:pPr>
      <w:r>
        <w:t xml:space="preserve">Giang Liễu sững sờ gật đầu: “Trời đã sáng.”</w:t>
      </w:r>
    </w:p>
    <w:p>
      <w:pPr>
        <w:pStyle w:val="BodyText"/>
      </w:pPr>
      <w:r>
        <w:t xml:space="preserve">Sau đó nàng vẫn là sững sờ nghe Tần Đồng gật đầu “Nga” một tiếng, nhìn hắn như người mộng du xoay đầu về phòng, dùng sức đóng cửa phòng đem nàng ngăn cách ở bên ngoài, tiếng đóng cửa khiến cho nàng hoàn hồn, thần tình nghi hoặc: “Tần công tử đây là có chuyện gì?”</w:t>
      </w:r>
    </w:p>
    <w:p>
      <w:pPr>
        <w:pStyle w:val="BodyText"/>
      </w:pPr>
      <w:r>
        <w:t xml:space="preserve">Tần Đồng ôm đầu chôn trong gối, hận không thể cứ như vậy mà đem mình chết đi cho rồi, sớm đã nói không thể tò mò là không thể tò mò, quả nhiên tò mò là không tốt!</w:t>
      </w:r>
    </w:p>
    <w:p>
      <w:pPr>
        <w:pStyle w:val="BodyText"/>
      </w:pPr>
      <w:r>
        <w:t xml:space="preserve">Đồng thời hắn cũng không thể nào hiểu nổi trên đời này sao lại có một tên hỗn đản như vậy, rõ ràng cái gì cũng biết nhưng lại có thể để trong bụng gần một năm trời vô thanh vô tức, nếu không phải hắn hỏi chỉ sợ rằng cả đời này sẽ không biết.</w:t>
      </w:r>
    </w:p>
    <w:p>
      <w:pPr>
        <w:pStyle w:val="BodyText"/>
      </w:pPr>
      <w:r>
        <w:t xml:space="preserve">Đương nhiên, hắn cũng dám khẳng định rằng tên hỗn đản kia nói ra theo yêu cầu của hắn thuần túy là vì muốn nhìn trò vui mà thôi. Điểm này, từ khóe miệng tối hôm qua không tài nào kéo xuống được kia hắn đã nhìn ra được, hơn nữa buổi sáng nhìn tình trạng bi thảm như gấu mèo của hắn, nụ cười kia có thể thực sự xem là sự khoái trá nhất trong một năm nay, khoái trá đến mức Tần Đồng rất muốn ném cả một quả bom nguyên tử qua.</w:t>
      </w:r>
    </w:p>
    <w:p>
      <w:pPr>
        <w:pStyle w:val="BodyText"/>
      </w:pPr>
      <w:r>
        <w:t xml:space="preserve">Ôm gối Tần Đồng hết cọ trái lại cọ phải, tối hôm qua một đêm không ngủ, hiện tại đầu vừa đau vừa chóng mặt khiến hắn chịu không thấu, thần kinh như bị trộn thành một mớ hỗn độn, tựa hồ chỉ cần lay động một chút là bị chảy ra.</w:t>
      </w:r>
    </w:p>
    <w:p>
      <w:pPr>
        <w:pStyle w:val="BodyText"/>
      </w:pPr>
      <w:r>
        <w:t xml:space="preserve">Ngủ không được, bụng cũng đói muốn chết, nhưng chỉ cần hắn tưởng tượng ánh mắt Chu tẩu cùng tiểu đào ngày hôm qua nhìn hắn thì làm thế nào cũng không có dũng khí đi ra ngoài ăn cơm.</w:t>
      </w:r>
    </w:p>
    <w:p>
      <w:pPr>
        <w:pStyle w:val="BodyText"/>
      </w:pPr>
      <w:r>
        <w:t xml:space="preserve">Ở trên giường lăn qua lộn lại cũng không biết bao nhiêu lần, thể lực tiêu hao khiến cho hắn đói không chịu nổi, hết nửa ngày mới lê lết được thân hình đến bên cửa sổ, ngắm tới ngắm lui ánh mặt trời, đánh giá những người kia có phải đã ăn xong rồi hay không. Hắn đến bây giờ vẫn không có thời quan tính toán thời gian cụ thể, dù sao đi nữa hắn cũng không phân biệt rõ phương hướng, nếu muốn dựa vào thái dương để tính toán thời gian thì thật sự là đánh giá quá cao bộ não của hắn.</w:t>
      </w:r>
    </w:p>
    <w:p>
      <w:pPr>
        <w:pStyle w:val="BodyText"/>
      </w:pPr>
      <w:r>
        <w:t xml:space="preserve">Nhìn hết nửa ngày, Tần Đồng rốt cuộc quyết định “lén lút xâm nhập” phòng bếp tìm chút gì đó bỏ bụng, mới nhẹ nhàng bước chân đến cạnh cửa, cửa đã bị người bên ngoài mở ra, tiểu đào bưng vào một mâm tràn đầy đồ ăn đứng ở trước cửa, mặt đang căng cứng, khóe miệng có chút co rúm, biết ngay là đang nghẹn cười: “Đại ca, ta biết ngươi chắc sẽ đói bụng.”</w:t>
      </w:r>
    </w:p>
    <w:p>
      <w:pPr>
        <w:pStyle w:val="BodyText"/>
      </w:pPr>
      <w:r>
        <w:t xml:space="preserve">Tần Đồng nhất thời cảm thấy mặt nóng như thiêu như đốt, đưa tay đoạt lấy cái mâm từ tiểu đào: “Cám ơn, ta trước để đây, ngủ tiếp một lát liền dậy ăn.” Nói xong không đợi tiểu đào nói gì nữa, lập tức đóng cửa.</w:t>
      </w:r>
    </w:p>
    <w:p>
      <w:pPr>
        <w:pStyle w:val="BodyText"/>
      </w:pPr>
      <w:r>
        <w:t xml:space="preserve">Tiểu đào sờ sờ cái mũi thiếu chút nữa đã bị dẹp bép, quay người chưa đi được mấy bước đã tươi cười: “Ca ca, đại ca khí sắc rất kém a.”</w:t>
      </w:r>
    </w:p>
    <w:p>
      <w:pPr>
        <w:pStyle w:val="BodyText"/>
      </w:pPr>
      <w:r>
        <w:t xml:space="preserve">Lục Gia Diễm đưa tay chuẩn bị điểm lên trán tiểu đào: “Tiểu nha đầu, lo chuyện của ngươi đi.”</w:t>
      </w:r>
    </w:p>
    <w:p>
      <w:pPr>
        <w:pStyle w:val="BodyText"/>
      </w:pPr>
      <w:r>
        <w:t xml:space="preserve">Thấy ngón tay đưa đến, tiểu đào đã liều mạng trốn: “Hảo hảo hảo, ta lo chuyện của ta.” Nói xong làm mặt quỷ sau đó nhanh như chớp chạy trốn không thấy bóng dáng.</w:t>
      </w:r>
    </w:p>
    <w:p>
      <w:pPr>
        <w:pStyle w:val="BodyText"/>
      </w:pPr>
      <w:r>
        <w:t xml:space="preserve">Lục Gia Diễm đứng ở cửa một lúc lâu, cuối cùng vẫn quyết định không vào, ngày hôm qua kích thích hắn nhiều quá rồi, hôm nay vẫn nên để cho hắn thanh tĩnh một chút thì hơn.</w:t>
      </w:r>
    </w:p>
    <w:p>
      <w:pPr>
        <w:pStyle w:val="BodyText"/>
      </w:pPr>
      <w:r>
        <w:t xml:space="preserve">Tần Đồng ngồi ở trong phòng một ngụm có một ngụm không mà uống cháo, hắn đói thật nhưng lại không có muốn ăn uống gì, ăn vào thứ gì cũng không cảm thấy có hương vị gì, một chén cháo ăn xong rồi còn không biết, vẫn cầm thìa khuấy khuấy vào khoảng không, đợi đến lúc giật mình cũng chẳng rõ mình đã làm loại hành động ngu ngốc này mất bao lâu rồi.</w:t>
      </w:r>
    </w:p>
    <w:p>
      <w:pPr>
        <w:pStyle w:val="BodyText"/>
      </w:pPr>
      <w:r>
        <w:t xml:space="preserve">Ném thìa xuống, Tần Đồng dùng sức vỗ vỗ mặt mình, không ngừng nói với chính mình lão tử là nam nhân, không có gì là đáng lo cả, tại sao lại không dám đi gặp người?!</w:t>
      </w:r>
    </w:p>
    <w:p>
      <w:pPr>
        <w:pStyle w:val="BodyText"/>
      </w:pPr>
      <w:r>
        <w:t xml:space="preserve">Làm công tác tư tưởng như thế ước chừng ba ngày, Tần Đồng thủy chung cũng không có can đảm bước nửa bước ra khỏi phòng. Thẳng đến khi chuyện tình trong tửu lâu chất cao thành núi, hắn mới bị Giang Liễu đang bị công việc ép đến mức suy sụp túm ra khỏi phòng, ném cho hắn một quyển sổ: “Công tử, chuyện phải làm ta đều viết ở trong đó, phiền ngươi lo cho xong mọi việc, ta còn phải đi lo cho nhóm nữ hài tử.”</w:t>
      </w:r>
    </w:p>
    <w:p>
      <w:pPr>
        <w:pStyle w:val="BodyText"/>
      </w:pPr>
      <w:r>
        <w:t xml:space="preserve">Vừa mở quyển sổ ra, những chữ viết rậm rạp trên mặt giấy khiến não hắn đau đớn, nhưng cũng nhịn không được ở trong lòng lặng lẽ thở phào: nhiều việc để làm như vậy, ít nhất cơ hội suy nghĩ miên man sẽ không có nhiều.</w:t>
      </w:r>
    </w:p>
    <w:p>
      <w:pPr>
        <w:pStyle w:val="BodyText"/>
      </w:pPr>
      <w:r>
        <w:t xml:space="preserve">Lại trải qua hơn nửa tháng chiếu cố lo lắng, mọi chuyện cũng dần ổn thỏa, hết thảy đầy đủ, chỉ cần chờ chọn một ngày hoàng đạo để khai trương.</w:t>
      </w:r>
    </w:p>
    <w:p>
      <w:pPr>
        <w:pStyle w:val="BodyText"/>
      </w:pPr>
      <w:r>
        <w:t xml:space="preserve">Hôm nay, Tần Đồng đang ở tửu lâu kiểm kê bát đĩa mới đem đến, Giang Liễu lại gọi hắn, hai hàng lông mày nhíu lại như có chuyện gì phiền não: “Công tử, có chuyện…”</w:t>
      </w:r>
    </w:p>
    <w:p>
      <w:pPr>
        <w:pStyle w:val="BodyText"/>
      </w:pPr>
      <w:r>
        <w:t xml:space="preserve">Tần Đồng đáp ứng, đưa tay đếm nhanh số lượng hết một lần, tính toán hẳn là không có sai liền ngẩng đầu nói: “Sao vậy? Có chuyện gì cứ nói đi.”</w:t>
      </w:r>
    </w:p>
    <w:p>
      <w:pPr>
        <w:pStyle w:val="BodyText"/>
      </w:pPr>
      <w:r>
        <w:t xml:space="preserve">Giang Liễu do dự một hồi, cuối cùng mở miệng: “Công tử, việc này ta nghĩ thật lâu, tuy rằng có thể là do ta quá lo lắng, nhưng mà vẫn muốn nói ra.”</w:t>
      </w:r>
    </w:p>
    <w:p>
      <w:pPr>
        <w:pStyle w:val="BodyText"/>
      </w:pPr>
      <w:r>
        <w:t xml:space="preserve">“Công tử, chúng ta đưa đến nhiều cô gái như vậy, tuy rằng nói là làm ăn đàng hoàng, chính là… lỡ như có người quấy rối, chúng ta phải làm sao ứng phó?”</w:t>
      </w:r>
    </w:p>
    <w:p>
      <w:pPr>
        <w:pStyle w:val="BodyText"/>
      </w:pPr>
      <w:r>
        <w:t xml:space="preserve">Nàng ở lầu xanh lăn lộn cũng đã lâu, nam nhân tính tình gì cũng đã gặp qua, những kẻ uống rượu say chếch choáng rồi nháo sự cũng không ít, nhưng này còn không đáng lo, hống một chút cũng được. Nhưng những tên ỷ vào mình có chút công phu, nháo sự đập bàn đập ghế không phải là dễ dàng thu thập. Cho nên ở thanh lâu kỹ viện nào cũng có dưỡng vài tên hung hăng, hoặc dựa vào sự bảo hộ của quan lớn hoặc những kẻ có địa vị trên giang hồ để bảo toàn việc làm ăn của mình. Nhưng Tần Đồng nơi này không có tên nào hung hăng cũng không có chỗ dựa vững chắc, Giang Liễu càng nghĩ càng lo lắng.</w:t>
      </w:r>
    </w:p>
    <w:p>
      <w:pPr>
        <w:pStyle w:val="BodyText"/>
      </w:pPr>
      <w:r>
        <w:t xml:space="preserve">Tần Đồng nghe nàng nói xong cũng hiểu trong lòng, hắn từng sống những cuộc sống phong lưu về đêm, những quán ăn đêm hay rạp chiếu phim tối cũng quen thuộc, những quy tắc nay hắn tự nhiên biết rõ, đây cũng là vấn đề tự nhiên, bất quá lúc đó nghĩ có Lục Gia Diễm thì còn tên hỗn đản nào dám nháo sự, nhưng hiện tại, hắn muốn cho mình hai cái tát.</w:t>
      </w:r>
    </w:p>
    <w:p>
      <w:pPr>
        <w:pStyle w:val="BodyText"/>
      </w:pPr>
      <w:r>
        <w:t xml:space="preserve">Mẹ nó, hắn Tần Đồng khi nào phải ỷ lại vào người khác như vậy, nghĩ đến đây Tần Đồng thuận tay kéo tay áo cao hơn một chút: “Giang Liễu, ngươi chưa quên hai tên đại gia hỏa ta đang dưỡng đi, dưỡng cũng đã lâu như vậy rồi, phải nên cho chúng nó hồi báo chứ.”</w:t>
      </w:r>
    </w:p>
    <w:p>
      <w:pPr>
        <w:pStyle w:val="BodyText"/>
      </w:pPr>
      <w:r>
        <w:t xml:space="preserve">Giang Liễu mắt trừng lớn, không hiểu sao có chút khó hiểu: “Đại gia hỏa?” Nàng nhận ra “đại gia hỏa” chỉ có một, khi nào lại có thêm ra một người nữa?</w:t>
      </w:r>
    </w:p>
    <w:p>
      <w:pPr>
        <w:pStyle w:val="BodyText"/>
      </w:pPr>
      <w:r>
        <w:t xml:space="preserve">Tần Đồng lấy ra một cái đĩa mỏng, cảm thấy động tác của mình hoàn toàn không được tự nhiên: “Chính là Tiểu Cáp và Đại Mã ta nhặt được về a, hiện tại ăn ngủ đến mức phì như vậy, đem lại đây trông cửa chắc không uổng phí đi.”</w:t>
      </w:r>
    </w:p>
    <w:p>
      <w:pPr>
        <w:pStyle w:val="BodyText"/>
      </w:pPr>
      <w:r>
        <w:t xml:space="preserve">Giang Liễu tỉnh ngộ: “Nga…” Đột nhiên cảm thấy buồn cười, rõ ràng một câu thẳng thắn như thế, như thế nào mình lại cố tình nghĩ sang hướng khác.</w:t>
      </w:r>
    </w:p>
    <w:p>
      <w:pPr>
        <w:pStyle w:val="BodyText"/>
      </w:pPr>
      <w:r>
        <w:t xml:space="preserve">Nghiêng đầu nhìn, Tần Đồng vẫn đang cầm cái đĩa kia nghiên cứu, trên mặt biểu tình là lạ, nàng nhìn không ra nguyên nhân, tuy rằng không biết vì sao hai người này gần đây giận dỗi, nhưng biểu tình này là không giả được, cảm thấy hơi buồn cười, cũng chẳng thèm che giấu, lập tức “phốc” một tiếng cười khẽ ra.</w:t>
      </w:r>
    </w:p>
    <w:p>
      <w:pPr>
        <w:pStyle w:val="BodyText"/>
      </w:pPr>
      <w:r>
        <w:t xml:space="preserve">Nghe nàng cười, tay Tần Đồng run lên thiếu chút nữa là làm rơi cái đĩa, cuống quít đặt nó về chỗ cũ, nói: “Ta đi trước xem phòng bếp, sau đó quay lại liền đem hai tên kia đến đây.” Sau đó chạy trối chết, đầu cũng không dám quay lại, trong lại thầm kêu đáng chết.</w:t>
      </w:r>
    </w:p>
    <w:p>
      <w:pPr>
        <w:pStyle w:val="BodyText"/>
      </w:pPr>
      <w:r>
        <w:t xml:space="preserve">Ngày khai trương, thời tiết tốt, ánh sáng mặt trời sáng lạn không có mây, tửu lâu cửa hồng trải thảm rải hoa rực rỡ, tiếng pháo nối liền không dứt, người đến chúc mừng cùng xem náo nhiệt đông đúc khiến quanh cửa chật như nếm cối.</w:t>
      </w:r>
    </w:p>
    <w:p>
      <w:pPr>
        <w:pStyle w:val="BodyText"/>
      </w:pPr>
      <w:r>
        <w:t xml:space="preserve">Hà Vấn Kinh là người đầu tiên đến chúc, Tần Đồng đứng ở cửa tươi cười đón chào: “Hoan nghênh hoan nghênh, Hà huynh quả nhiên nói được làm được, nói là người đầu tiên đến quả nhiên là người đầu tiên đến.”</w:t>
      </w:r>
    </w:p>
    <w:p>
      <w:pPr>
        <w:pStyle w:val="BodyText"/>
      </w:pPr>
      <w:r>
        <w:t xml:space="preserve">Hà Vấn Kinh cười cười: “Tất nhiên phải là người đầu tiên đến, cũng không biết chuyện Tần huynh đã đáp ứng ngươi có quên hay không.” Nói xong ngẩng đầu xem tấm biển hiệu: “Bách Vị Lâm? Là một cái tên tốt.”</w:t>
      </w:r>
    </w:p>
    <w:p>
      <w:pPr>
        <w:pStyle w:val="BodyText"/>
      </w:pPr>
      <w:r>
        <w:t xml:space="preserve">“Đương nhiên là không có quên, phòng tốt nhất đều để dành cho ngươi, phần đầu tiên cũng là của ngươi, mời đi theo ta.” Nghe được Hà Vấn Kinh khen tên ***, không khỏi sờ sờ đầu: “Cũng không thể nói là hảo, tên vẫn không thống nhất được, cuối cùng tùy tay bắt lấy hai cái mà ghép lại thành như vậy.”</w:t>
      </w:r>
    </w:p>
    <w:p>
      <w:pPr>
        <w:pStyle w:val="BodyText"/>
      </w:pPr>
      <w:r>
        <w:t xml:space="preserve">Nói xong Tần Đồng thoáng tăng lớn âm lượng, hướng đến một bên: “Tiễn bá, ta dẫn Hà huynh lên phòng, ngươi thay ta hảo hảo chiêu đãi những người sau.”</w:t>
      </w:r>
    </w:p>
    <w:p>
      <w:pPr>
        <w:pStyle w:val="BodyText"/>
      </w:pPr>
      <w:r>
        <w:t xml:space="preserve">Giang Kỳ cách xa Tần Đồng khoảng nửa bước, nghe hắn nói chuyện biểu tình không khỏi cứng đờ, nhìn thấy người đi tới thì cả khuôn mặt già nua lần thân hình đều căng cứng, sắc mặt nhất thời biến đen.</w:t>
      </w:r>
    </w:p>
    <w:p>
      <w:pPr>
        <w:pStyle w:val="BodyText"/>
      </w:pPr>
      <w:r>
        <w:t xml:space="preserve">“Hà huynh, Hà huynh, ngươi sao lại ngẩn người thế?”</w:t>
      </w:r>
    </w:p>
    <w:p>
      <w:pPr>
        <w:pStyle w:val="BodyText"/>
      </w:pPr>
      <w:r>
        <w:t xml:space="preserve">Hà Vấn Kinh đột nhiên hoàn hồn, lắc đầu nói: “Không có gì không có gì.”</w:t>
      </w:r>
    </w:p>
    <w:p>
      <w:pPr>
        <w:pStyle w:val="BodyText"/>
      </w:pPr>
      <w:r>
        <w:t xml:space="preserve">“Vậy theo ta lên lầu ngồi đi.” Tần Đồng vừa dẫn đường vừa nhìn hắn vài lần, “Thật sự không có việc gì? Ngươi hiện tại sắc mặt rất kém a.”</w:t>
      </w:r>
    </w:p>
    <w:p>
      <w:pPr>
        <w:pStyle w:val="BodyText"/>
      </w:pPr>
      <w:r>
        <w:t xml:space="preserve">“Thật không?” Hà Vấn Kinh sờ sờ mặt, kéo khóe miệng cứng ngắc miễn cưỡng lộ ra một cái tươi cười: “Đại khái thì cũng hơi mệt chút, đi lên nghỉ ngơi một lát sẽ không sao. Đúng rồi, người bố trí mọi thứ cũng không tồi, so với nơi khác đúng là có chút bất đồng.”</w:t>
      </w:r>
    </w:p>
    <w:p>
      <w:pPr>
        <w:pStyle w:val="BodyText"/>
      </w:pPr>
      <w:r>
        <w:t xml:space="preserve">Tần Đồng ha ha cười: “Không dám không dám, còn kém xa so với ngươi, ngươi không cười ta đã cảm tạ trời đất.”</w:t>
      </w:r>
    </w:p>
    <w:p>
      <w:pPr>
        <w:pStyle w:val="BodyText"/>
      </w:pPr>
      <w:r>
        <w:t xml:space="preserve">Giang Kỳ híp cặp mắt lại nhìn theo hướng bọn họ cười cười nói nói đi lên lầu, nhịn không được thở dài, cúi đầu bước thong thả đến một góc, trong lòng không biết phải nói là tư vị gì. Hắn hiện tại tâm loạn thật sự, dù sao ở cửa cũng có người tiếp đón, không cần hắn phải bận tâm, không bằng một mình âm thầm tìm chỗ kín đáo.</w:t>
      </w:r>
    </w:p>
    <w:p>
      <w:pPr>
        <w:pStyle w:val="BodyText"/>
      </w:pPr>
      <w:r>
        <w:t xml:space="preserve">Đang cúi đầu thở dài thở ngắn, bả vai đột nhiên bị người phía sau vỗ một chút, cả kinh thiếu chút nữa nhảy dựng, quát khẽ: “Ai?”</w:t>
      </w:r>
    </w:p>
    <w:p>
      <w:pPr>
        <w:pStyle w:val="BodyText"/>
      </w:pPr>
      <w:r>
        <w:t xml:space="preserve">“Ta.”</w:t>
      </w:r>
    </w:p>
    <w:p>
      <w:pPr>
        <w:pStyle w:val="BodyText"/>
      </w:pPr>
      <w:r>
        <w:t xml:space="preserve">Ánh mắt Lục Gia Diễm hướng về phía cửa, ám chỉ nói: “Ngươi đứng ở chỗ này không nhìn thấy người.”</w:t>
      </w:r>
    </w:p>
    <w:p>
      <w:pPr>
        <w:pStyle w:val="BodyText"/>
      </w:pPr>
      <w:r>
        <w:t xml:space="preserve">Giang Kỳ lập tức giương nanh múa vuốt: “Người nào? Đại gia ta xem thượng người của ngươi, thế nào?”</w:t>
      </w:r>
    </w:p>
    <w:p>
      <w:pPr>
        <w:pStyle w:val="BodyText"/>
      </w:pPr>
      <w:r>
        <w:t xml:space="preserve">Lục Gia Diễm hoàn toàn không đem uy hiếp của hắn đặt vào trong mắt: “Ngươi không có gan đó.”</w:t>
      </w:r>
    </w:p>
    <w:p>
      <w:pPr>
        <w:pStyle w:val="BodyText"/>
      </w:pPr>
      <w:r>
        <w:t xml:space="preserve">Biểu tình Giang Kỳ trong nháy mắt vặn vẹo, khuôn mặt già nua đã được dịch dung hiện lên những nếp nhăn mấp máp như những con giun, ác độc nói: “Tên tiểu tử hỗn đản nhà ngươi gần đây thuận buồm xuôi gió chuyện gì cũng theo ý ngươi, sớm muộn cũng sẽ có một ngày nào đó muốn khóc cũng không khóc được!”</w:t>
      </w:r>
    </w:p>
    <w:p>
      <w:pPr>
        <w:pStyle w:val="BodyText"/>
      </w:pPr>
      <w:r>
        <w:t xml:space="preserve">Lục Gia Diễm ra vẻ bất cần nhún nhún vai: “Ta đây sẽ hảo hảo chờ.”</w:t>
      </w:r>
    </w:p>
    <w:p>
      <w:pPr>
        <w:pStyle w:val="BodyText"/>
      </w:pPr>
      <w:r>
        <w:t xml:space="preserve">Trong lòng lại tính toán cũng đã quá lâu không can thiệp rồi, cái tên không tự nhiên kia thì đến chết cũng là kẻ không tự nhiên, muốn hắn chủ động thật sự là còn khó hơn lên trời, xem ra không nghĩ biện pháp khác thì không được.</w:t>
      </w:r>
    </w:p>
    <w:p>
      <w:pPr>
        <w:pStyle w:val="BodyText"/>
      </w:pPr>
      <w:r>
        <w:t xml:space="preserve">Trong phòng, vì chuyển đề tài, Tần Đồng cùng Hà Vấn Kinh tán gẫu rất thoải mái, sau khi dùng trà, Tần Đồng đưa thực đơn lên: “Nhìn thử xem ngươi muốn ăn cái gì, hoặc là chúng ta cứ từ từ kêu lên từng thứ để thưởng thức.”</w:t>
      </w:r>
    </w:p>
    <w:p>
      <w:pPr>
        <w:pStyle w:val="BodyText"/>
      </w:pPr>
      <w:r>
        <w:t xml:space="preserve">Hà Vấn Kinh bật cười: “Kia làm sao ăn hết.” Quay đầu lại nhìn thực đơn trong tay, “Thực đơn này kiểu dáng cũng rất mới lạ, chính là ngươi thiết kế?”</w:t>
      </w:r>
    </w:p>
    <w:p>
      <w:pPr>
        <w:pStyle w:val="BodyText"/>
      </w:pPr>
      <w:r>
        <w:t xml:space="preserve">“Ân? Này a, cũng là chợt nảy ra thôi, cảm thấy như vậy cũng tiện cho khách xem. Nếu là không biết chữ, thì nhờ nữ hài tử giới thiệu một chút là được.”</w:t>
      </w:r>
    </w:p>
    <w:p>
      <w:pPr>
        <w:pStyle w:val="BodyText"/>
      </w:pPr>
      <w:r>
        <w:t xml:space="preserve">Hà Vấn Kinh lướt qua thực đơn, phát hiện hơn phân nửa là những thứ mình chưa gặp qua, tò mò liền gọi nhiều thêm mấy món. Đợi cho đến khi thức ăn được dọn lên chỉnh tề, trừng mắt tới lui mấy lần, cả một bàn ăn tinh xảo, nhưng hắn lại không thể nhận thức được hơn phân nửa nguyên liệu nấu ăn trong đó. Cầm đũa lên thưởng thức một miếng, hương vị thực đặc biệt, cũng không phải là loại khiến người ta kỳ quái hoặc khó nhận ra, càng thêm tò mò: “Những thứ này đều là dùng nguyên liệu nào mà làm vậy? Tựa hồ không chỉ là những thứ mà ngươi nhờ ta mang đến.”</w:t>
      </w:r>
    </w:p>
    <w:p>
      <w:pPr>
        <w:pStyle w:val="BodyText"/>
      </w:pPr>
      <w:r>
        <w:t xml:space="preserve">Tần Đồng ha hả cười: “Này ta không thể nói, hiện tại đây được xem là cơ mật.”</w:t>
      </w:r>
    </w:p>
    <w:p>
      <w:pPr>
        <w:pStyle w:val="BodyText"/>
      </w:pPr>
      <w:r>
        <w:t xml:space="preserve">“A, là ta sơ sót.”</w:t>
      </w:r>
    </w:p>
    <w:p>
      <w:pPr>
        <w:pStyle w:val="BodyText"/>
      </w:pPr>
      <w:r>
        <w:t xml:space="preserve">Tần Đồng lấy bầu rượu đang đặt ở một bên, rót cho hai người mỗi người một ly, nhìn chằm chằm chất lỏng trong suốt giữa chén rượu màu hổ phách, hắn liền nhớ ra một chuyện: “Đúng rồi, Hà huynh, ngươi đã từng nếm thử rượu nho cực phẩm chưa?”</w:t>
      </w:r>
    </w:p>
    <w:p>
      <w:pPr>
        <w:pStyle w:val="BodyText"/>
      </w:pPr>
      <w:r>
        <w:t xml:space="preserve">“Rượu nho? Thật ra cũng đã từng nếm, đúng là cực phẩm của Tây vực, bất quá có thể mang đến kinh thành cũng không phải là chuyện dễ, sao?”</w:t>
      </w:r>
    </w:p>
    <w:p>
      <w:pPr>
        <w:pStyle w:val="BodyText"/>
      </w:pPr>
      <w:r>
        <w:t xml:space="preserve">Tần Đồng tỏ vẻ tiếc nuối: “Phải có rượu nho mới xứng với phong vị của những thứ này, ta vốn không nghĩ đến tìm rượu sẽ khó như vậy, kết quả không lần nào tìm được cái mình muốn.”</w:t>
      </w:r>
    </w:p>
    <w:p>
      <w:pPr>
        <w:pStyle w:val="BodyText"/>
      </w:pPr>
      <w:r>
        <w:t xml:space="preserve">Hà Vấn Kinh vừa nghe, cười nói: “Kia có cái gì khó, ta…” Đột nhiên nghĩ đến những bình rượu nho trân quý của mình đều bị người nào đó uống hết cả, nửa bình cũng không còn.</w:t>
      </w:r>
    </w:p>
    <w:p>
      <w:pPr>
        <w:pStyle w:val="BodyText"/>
      </w:pPr>
      <w:r>
        <w:t xml:space="preserve">Cùng lúc đó diện mạo tên kia lần thứ hai quay về trong óc, tâm tình vừa mới bình phục không lâu lại bắt đầu loạn cả lên, miễn cưỡng lấy lại tinh thần, đồng thời sửa lại: “Ta nhờ thương gia đi đưa thư, nhờ bọn hắn ở cửa hàng trữ nhiều rượu nho hơn một chút là được.”</w:t>
      </w:r>
    </w:p>
    <w:p>
      <w:pPr>
        <w:pStyle w:val="BodyText"/>
      </w:pPr>
      <w:r>
        <w:t xml:space="preserve">Tần Đồng nháy mắt mấy cái, đột nhiên vỗ bàn: “Hà Vấn Kinh, có chuyện này ta nghĩ đã thật lâu.”</w:t>
      </w:r>
    </w:p>
    <w:p>
      <w:pPr>
        <w:pStyle w:val="BodyText"/>
      </w:pPr>
      <w:r>
        <w:t xml:space="preserve">Hà Vấn Kinh trong lòng nhảy dựng, đột nhiên cảm thấy có một chút chờ mong không nên có: “Chuyện gì?”</w:t>
      </w:r>
    </w:p>
    <w:p>
      <w:pPr>
        <w:pStyle w:val="BodyText"/>
      </w:pPr>
      <w:r>
        <w:t xml:space="preserve">Tần Đồng vẻ mặt kích động: “Ta vẫn muốn hỏi ngươi có muốn hợp tác với ta hay không, thế nào? Ngươi có hứng thú không?”</w:t>
      </w:r>
    </w:p>
    <w:p>
      <w:pPr>
        <w:pStyle w:val="BodyText"/>
      </w:pPr>
      <w:r>
        <w:t xml:space="preserve">Hà Vấn Kinh đầu tiên là giật mình, lập tức trong đáy mắt toát ra một chút mất mát, lại bị giấu đi trong giây lát, thầm than quả nhiên là thế, liền trả lời Tần Đồng: “Người làm ăn tất nhiên là muốn làm chuyện kinh doanh kiếm tiền, huống chi là với ngươi, đương nhiên là không vấn đề, ngươi nghĩ hợp tác như thế nào?”</w:t>
      </w:r>
    </w:p>
    <w:p>
      <w:pPr>
        <w:pStyle w:val="BodyText"/>
      </w:pPr>
      <w:r>
        <w:t xml:space="preserve">Tần Đồng ngược lại sửng sốt, sau đó theo thói quen gãi gãi đầu, cười xấu hổ: “Này… Ta tuy rằng có ý tưởng này, nhưng thế nào hợp tác đúng là chưa nghĩ tới, xem ra ta thực không đúng lắm.”</w:t>
      </w:r>
    </w:p>
    <w:p>
      <w:pPr>
        <w:pStyle w:val="BodyText"/>
      </w:pPr>
      <w:r>
        <w:t xml:space="preserve">Hà Vấn Kinh uống cạn chung rượu trước mặt, ngón tay nhẹ nhàng xoay chuyển giữa khoảng không của chén: “Không sao, dù sao cũng có thời gian, chậm rãi thương lượng cũng không muộn.” Nói xong ngẩng đầu, trong mắt đã tràn đầy ý cười: “Cũng nói tiếp, kỳ thật ta cũng đã nghĩ hỏi trước ngươi một chút, Tần Đồng, ngươi có phải hay không có hứng thú muốn làm ăn ở nước láng giềng đi?”</w:t>
      </w:r>
    </w:p>
    <w:p>
      <w:pPr>
        <w:pStyle w:val="BodyText"/>
      </w:pPr>
      <w:r>
        <w:t xml:space="preserve">Tần Đồng hai mắt sáng lên, cực kỳ hưng phấn: “Đương nhiên là có, ý tưởng này luôn có, chỉ là điều kiện có hạn nên không thể tự mình đi xem được, nếu không ta đã đi sớm rồi.”</w:t>
      </w:r>
    </w:p>
    <w:p>
      <w:pPr>
        <w:pStyle w:val="BodyText"/>
      </w:pPr>
      <w:r>
        <w:t xml:space="preserve">Hà Vấn Kinh vui vẻ: “Không còn gì tốt hơn, chờ bàn xong chuyện hợp tác, tất nhiên liền có cơ hội đi du lịch, chúng ta đây xem như đã định.”</w:t>
      </w:r>
    </w:p>
    <w:p>
      <w:pPr>
        <w:pStyle w:val="BodyText"/>
      </w:pPr>
      <w:r>
        <w:t xml:space="preserve">Hai người ở trên lầu trò chuyện với nhau thật vui, Tần Đồng đã gần như hoàn toàn quên mất chuyện tửu lâu đang khai trương, đợi đến khi Hà Vấn Kinh đứng dậy cáo từ, hắn mới phát hiện mặt trời đã ngã về tây. Bất quá chuyện làm ăn vẫn rất là tốt, nhìn những cái bàn đang đầy ắp người ngồi kia khiến hắn thực hài lòng.</w:t>
      </w:r>
    </w:p>
    <w:p>
      <w:pPr>
        <w:pStyle w:val="BodyText"/>
      </w:pPr>
      <w:r>
        <w:t xml:space="preserve">Hà Vấn Kinh ở cổng lại không chút dấu vết cứng đờ thân mình, sau đó thở sâu, lúc này mới lên xe ngựa rời đi. Không lâu sau, Tiễn bá đột nhiên ném cái mâm đang cầm trên tay cho một nữ hài tử, nói: “Ngươi nói với nhị thiếu gia một tiếng, ta già xương cốt cũng đã mệt mỏi rồi, hôm nay xin phép về trước.”</w:t>
      </w:r>
    </w:p>
    <w:p>
      <w:pPr>
        <w:pStyle w:val="Compact"/>
      </w:pPr>
      <w:r>
        <w:t xml:space="preserve">Nói xong không đợi đối phương trả lời liền vội vã bước đi, bộ dáng kia nào có một chút dấu hiệu nào gọi là mệt mỏi.</w:t>
      </w:r>
      <w:r>
        <w:br w:type="textWrapping"/>
      </w:r>
      <w:r>
        <w:br w:type="textWrapping"/>
      </w:r>
    </w:p>
    <w:p>
      <w:pPr>
        <w:pStyle w:val="Heading2"/>
      </w:pPr>
      <w:bookmarkStart w:id="117" w:name="chương-96"/>
      <w:bookmarkEnd w:id="117"/>
      <w:r>
        <w:t xml:space="preserve">96. Chương 96</w:t>
      </w:r>
    </w:p>
    <w:p>
      <w:pPr>
        <w:pStyle w:val="Compact"/>
      </w:pPr>
      <w:r>
        <w:br w:type="textWrapping"/>
      </w:r>
      <w:r>
        <w:br w:type="textWrapping"/>
      </w:r>
      <w:r>
        <w:t xml:space="preserve">Buổi tối trở về, vốn trải qua cả một ngày bận bịu nhưng ai cũng hưng phấn cực kỳ, lúc trở về còn không cảm thấy mệt, mọi người đều tụ tập tại phòng bếp bày ra một bàn đồ ăn lớn gọi là chúc mừng, kiên quyết lôi Tần Đồng đang ở lỳ trong phòng đi ra, ồn ào cười nói hôm nay không say không về.</w:t>
      </w:r>
    </w:p>
    <w:p>
      <w:pPr>
        <w:pStyle w:val="BodyText"/>
      </w:pPr>
      <w:r>
        <w:t xml:space="preserve">Tần Đồng cười khổ, nghe đến chuyện không say không về càng thêm khổ sở, hắn lúc uống rượu toàn gặp chuyện không hay ho, tại sao ai cũng muốn ép hắn uống rượu. Hôm nay gặp Hà Vấn Kinh, hắn cũng đã phải uống không ít, nếu còn uống thêm mấy chén nữa, chắc chắn sẽ lại gặp phải chuyện gì đó không hay ho.</w:t>
      </w:r>
    </w:p>
    <w:p>
      <w:pPr>
        <w:pStyle w:val="BodyText"/>
      </w:pPr>
      <w:r>
        <w:t xml:space="preserve">Cố tình chạy lại chạy không thoát, nhìn thấy Chu tẩu tiểu đào cùng Lục Gia Diễm đều có mặt, khiến cho hắn ngay cả đầu cũng không dám nâng lên, hắn cảm thấy được ánh sáng phát ra từ sáu con mắt kia toàn bộ đều đóng đinh lên người hắn, khiến cho hắn cảm thấy toàn thân như bị kim châm, không thể ngồi yên ổn được.</w:t>
      </w:r>
    </w:p>
    <w:p>
      <w:pPr>
        <w:pStyle w:val="BodyText"/>
      </w:pPr>
      <w:r>
        <w:t xml:space="preserve">Tần Đồng nhìn hết trái phải, sau đó chọn một nơi cách xa bọn họ nhất mà ngồi xuống, rồi bắt đầu ứng phó tiếp rượu. Bởi vì tất cả lực chú ý đều đặt lên ba người kia, rượu được đưa lên đã quên mất uống không còn một chút gì, liên tiếp mấy chén đều là đổ thẳng vào, trước mắt đã bắt đầu lờ mờ, lúc này mới giật mình thấy không tốt.</w:t>
      </w:r>
    </w:p>
    <w:p>
      <w:pPr>
        <w:pStyle w:val="BodyText"/>
      </w:pPr>
      <w:r>
        <w:t xml:space="preserve">Hắn một phen nhảy dựng đang muốn phá vòng vây của đám oanh oanh yến yến kia, đột nhiên một cánh tay vươn ra ngăn cản rượu được mời tới: “Hắn uống nữa sẽ chịu không nổi.” Tiếp theo đó bên hông bị nắm chặt, cả người tựa hồ bị nhấc lên nhẹ nhàng, chờ đến khi hắn phản ứng được thì đã bị Lục Gia Diễm công khai ôm trở về phòng.</w:t>
      </w:r>
    </w:p>
    <w:p>
      <w:pPr>
        <w:pStyle w:val="BodyText"/>
      </w:pPr>
      <w:r>
        <w:t xml:space="preserve">Cái này khiến hắn kinh hách không nhẹ, cảm giác say nhất thời cũng biến thành mồ hôi lạnh, giãy dụa muốn thoát ra khỏi ***g ngực hắn, nói cũng không thành câu: “Ngươi, ngươi, ngươi cư nhiên…” Cư nhiên làm trò trước mặt nhiều người như vậy mà ôm hắn về, thượng đế a, hiện tại nên giúp hắn chết đi. Không, tốt nhất là bảo thiên lôi đem cái tên hỗn đản trước mắt cấp cho vài nhát là tốt nhất!</w:t>
      </w:r>
    </w:p>
    <w:p>
      <w:pPr>
        <w:pStyle w:val="BodyText"/>
      </w:pPr>
      <w:r>
        <w:t xml:space="preserve">Lục Gia Diễm thuận thế đỡ hắn đứng trên mặt đất vững vàng: “Ta cái gì? Sớm nói không thể uống nhiều như vậy thì đừng có uống, giờ thì ngay cả đứng cũng đứng không vững.”</w:t>
      </w:r>
    </w:p>
    <w:p>
      <w:pPr>
        <w:pStyle w:val="BodyText"/>
      </w:pPr>
      <w:r>
        <w:t xml:space="preserve">Tần Đồng trên mặt đỏ bừng, cũng không biết là bị cồn ảnh hưởng hay là giận quá mà nghẹn, đầu lưỡi cũng bị thắt lại: “Lão tử cao hứng, ngươi có… ý kiến gì… A! Ngươi làm cái gì?!” Câu nói cuối cùng mang theo ngữ khí kinh hoàng, nói vô cùng lưu loát, hiển nhiên là đã bị kinh hách quá độ.</w:t>
      </w:r>
    </w:p>
    <w:p>
      <w:pPr>
        <w:pStyle w:val="BodyText"/>
      </w:pPr>
      <w:r>
        <w:t xml:space="preserve">“Làm gì? Đương nhiên là tắm rửa, một thân toàn mùi rượu ngươi muốn bị say cho chết hay sao.”</w:t>
      </w:r>
    </w:p>
    <w:p>
      <w:pPr>
        <w:pStyle w:val="BodyText"/>
      </w:pPr>
      <w:r>
        <w:t xml:space="preserve">Lục Gia Diễm vừa nói vừa động thủ thoát quần áo mặc trên người Tần Đồng, chính là hắn vừa mới thoát được một kiện Tần Đồng đã ba chân bốn cẳng mặc trở lại, cứ như vậy một thoát một mặc hết nửa ngày ngoại trừ quần áo thêm hỗn độn ra thì cũng chẳng ít đi được bao nhiêu món, cuối cùng Lục Gia Diễm bắt đầu không kiên nhẫn, đơn giản dụng lực “xuy xuy” vài tiếng toàn bộ quần áo đều bị xé nát, lạnh giọng cảnh cáo một câu “câm miệng” liền đem Tần Đồng ôm lấy ném vào dục dũng.</w:t>
      </w:r>
    </w:p>
    <w:p>
      <w:pPr>
        <w:pStyle w:val="BodyText"/>
      </w:pPr>
      <w:r>
        <w:t xml:space="preserve">Nước ấm nháy mắt bao phủ miệng mũi, Tần Đồng không phòng bị liền bị sặc sụa, thật vất vả mới giãy dụa ra khỏi và lau bọt nước chuẩn bị tìm người tính sổ, nào biết vừa mới mở mắt ra liền thấy bộ mặt phóng đại của Lục Gia Diễm khiến cho hắn càng thêm hoảng sợ, những câu mắng chửi người đang chuẩn bị phun ra toàn bộ đều bị nghẹn trong cổ họng không cách nào phát ra được, đừng nói là nói chuyện, ngay cả hô hấp cũng gần như không hoạt động được.</w:t>
      </w:r>
    </w:p>
    <w:p>
      <w:pPr>
        <w:pStyle w:val="BodyText"/>
      </w:pPr>
      <w:r>
        <w:t xml:space="preserve">Lục Gia Diễm ghé vào thành dục dũng, híp con ngươi lại nhìn thẳng vào Tần Đồng không chớp mắt lấy một cái, nhìn đến mức khiến hắn cả người tóc gáy dựng đứng, rõ ràng đang ngâm mình trong dục dũng ấm áp lại có cảm giác như đang ngồi trên tảng đá, cẩn thận lùi ra phía sau đến khi chạm vào thành dục dũng mới nói: “Mắt ngươi bộ có vấn đề a.”</w:t>
      </w:r>
    </w:p>
    <w:p>
      <w:pPr>
        <w:pStyle w:val="BodyText"/>
      </w:pPr>
      <w:r>
        <w:t xml:space="preserve">Ánh mắt Lục Gia Diễm lại nheo lại, Tần Đồng ngay cả tóc cũng dựng thẳng đứng lên, nhìn người kia choàng qua thân mình, sau đó khom người, một vài sợi tóc rủ xuống phía trước, chậm rãi mở miệng: “Ngươi dù gì cũng là một nam nhân, mỗi ngày đều giận dỗi không thấy mệt sao?”</w:t>
      </w:r>
    </w:p>
    <w:p>
      <w:pPr>
        <w:pStyle w:val="BodyText"/>
      </w:pPr>
      <w:r>
        <w:t xml:space="preserve">Tần Đồng lại bị ứ nghẹn, sau đó lửa giận ngập trời, con mẹ nó, làm như hắn nguyện ý lắm hay sao? Việc này liên quan gì đến nam nhân hay nữ nhân, là ai thì cũng chịu không nổi, lúc này liền từ trong nước nhảy ra chỉ vào mũi Lục Gia Diễm: “Ta không được tự nhiên? Đầu sỏ gây ra là ai chẳng lẽ ngươi không tự mình hiểu được.”</w:t>
      </w:r>
    </w:p>
    <w:p>
      <w:pPr>
        <w:pStyle w:val="BodyText"/>
      </w:pPr>
      <w:r>
        <w:t xml:space="preserve">Lục Gia Diễm hai tay chống cằm, biểu tình trên mặt rất là vui thích, đối với lửa giận của Tần Đồng một chút cũng không để vào trong mắt: “Ý ngươi nói là ta.” Không phải câu hỏi vô dụng, mà chính xác là câu khẳng định.</w:t>
      </w:r>
    </w:p>
    <w:p>
      <w:pPr>
        <w:pStyle w:val="BodyText"/>
      </w:pPr>
      <w:r>
        <w:t xml:space="preserve">Lửa giận thiêu rụi, lý trí của Tần Đồng hoàn toàn bị đốt sạch, nghe được câu này rõ ràng, lập tức trả lời: “Đương nhiên là ngươi!” Chỉ tiếc là chút lý trí còn lại toàn bộ đều dùng để xả giận, hoàn toàn xem nhẹ một nơi.</w:t>
      </w:r>
    </w:p>
    <w:p>
      <w:pPr>
        <w:pStyle w:val="BodyText"/>
      </w:pPr>
      <w:r>
        <w:t xml:space="preserve">Ánh mắt Lục Gia Diễm chính là đang thong thả lượn quanh không một chút dấu vết, cảnh đẹp trước mắt hoàn toàn không tồi, bộ phận trọng điểm ngay tại mặt nước như ẩn như hiện khiến cho tâm trí hắn phi thường tốt, miệng lại thở dài nói: “Ta đây ngay từ đầu nếu nói ra, ngươi cam đoan ngươi sẽ không chạy trốn ngay cả một cái bóng cũng không chừa lại?”</w:t>
      </w:r>
    </w:p>
    <w:p>
      <w:pPr>
        <w:pStyle w:val="BodyText"/>
      </w:pPr>
      <w:r>
        <w:t xml:space="preserve">Tần Đồng há mồm, phát hiện lời này khiến hắn không có cách nào phản bác, càng thêm ấm ức. Một bàn tay chống cằm của Lục Gia Diễm đưa xuống khuấy đảo dòng nước ấm, ánh mắt vẫn dõi theo hắn: “Đều cùng nhau sinh sống hơn một năm, ngay cả nương cùng muội của ta cũng chưa cảm thấy gì, ngươi chẳng lẽ ngay cả so với hai nữ nhân cũng không bằng?”</w:t>
      </w:r>
    </w:p>
    <w:p>
      <w:pPr>
        <w:pStyle w:val="BodyText"/>
      </w:pPr>
      <w:r>
        <w:t xml:space="preserve">Tần Đồng kêu to: “Không phải vấn đề này!”</w:t>
      </w:r>
    </w:p>
    <w:p>
      <w:pPr>
        <w:pStyle w:val="BodyText"/>
      </w:pPr>
      <w:r>
        <w:t xml:space="preserve">“Vậy là vấn đề gì?”</w:t>
      </w:r>
    </w:p>
    <w:p>
      <w:pPr>
        <w:pStyle w:val="BodyText"/>
      </w:pPr>
      <w:r>
        <w:t xml:space="preserve">“Là… Là… Là ngươi tại sao lại không nói trước cho ta biết?!”</w:t>
      </w:r>
    </w:p>
    <w:p>
      <w:pPr>
        <w:pStyle w:val="BodyText"/>
      </w:pPr>
      <w:r>
        <w:t xml:space="preserve">Lục Gia Diễm nghiêng đầu tựa vào cánh tay, khóe mắt hướng về phía trước xem xét hắn: “Ta nghĩ nữ nhân xem ra dễ ứng phó hơn.”</w:t>
      </w:r>
    </w:p>
    <w:p>
      <w:pPr>
        <w:pStyle w:val="BodyText"/>
      </w:pPr>
      <w:r>
        <w:t xml:space="preserve">Tần Đồng cảm thấy choáng váng đầu, sung huyết não, nói đi nói lại, tên vương bát đản này chính là khinh bỉ hắn so với nữ nhân tâm còn không bằng, cảm thấy máu toàn thân như đang hướng thẳng lên đầu, đột nhiên cảm thấy trên người chợt lạnh, cúi đầu vừa thấy nhất thời ngơ ngác đứng như pho tượng.</w:t>
      </w:r>
    </w:p>
    <w:p>
      <w:pPr>
        <w:pStyle w:val="BodyText"/>
      </w:pPr>
      <w:r>
        <w:t xml:space="preserve">Tối hôm đó, một tiếng hét thảm xóa tan màn đêm yên tĩnh tại Tần phủ khiến mọi người cả kinh nhảy dựng, bất quá cũng chẳng có ai phản ứng gì, sau khi bừng tỉnh liền tiếp tục chìm vào giấc ngủ, chẳng qua Chu tẩu có chút đăm chiêu nói với tiểu đào còn đang mông lung buồn ngủ: “Nha đầu a, nếu quá hai năm còn không chịu rõ ràng ta cho ngươi đi tìm con rể được không?” Sợ đến mức tiểu đào trong nháy mắt thanh tỉnh lăn xuống dưới giường.</w:t>
      </w:r>
    </w:p>
    <w:p>
      <w:pPr>
        <w:pStyle w:val="BodyText"/>
      </w:pPr>
      <w:r>
        <w:t xml:space="preserve">Buổi sáng với tiếng chim hót thanh thúy, thời tiết mát mẻ phong khinh vân đạm khiến người ta thật vui vẻ thoải mái, toàn bộ Tần phủ trên dưới ai cũng vui vẻ thoải mái, duy nhất một người cảm thấy như đang bị mây đen mù sương bao phủ, giống như trời đã sụp xuống vậy.</w:t>
      </w:r>
    </w:p>
    <w:p>
      <w:pPr>
        <w:pStyle w:val="BodyText"/>
      </w:pPr>
      <w:r>
        <w:t xml:space="preserve">Lục Gia Diễm nằm nghiêng ở trên giường với ánh mắt khép hờ: “Trời đã sáng rồi.”</w:t>
      </w:r>
    </w:p>
    <w:p>
      <w:pPr>
        <w:pStyle w:val="BodyText"/>
      </w:pPr>
      <w:r>
        <w:t xml:space="preserve">Tần Đồng dùng sức chui đầu vào dưới gối, thanh âm bị nghẹn ở bên trong thiếu chút nữa là không phát ra được: “Biết biết biết, ngươi dong dài như vậy để làm cái gì, lão tử cũng sẽ không chạy.”</w:t>
      </w:r>
    </w:p>
    <w:p>
      <w:pPr>
        <w:pStyle w:val="BodyText"/>
      </w:pPr>
      <w:r>
        <w:t xml:space="preserve">Lục Gia Diễm đoạt lấy gối đầu trong tay Tần Đồng ném tới đầu giường: “Ngươi đêm qua không phải nói thật khí khái, không phải chỉ là gặp hai nàng thôi sao, hiện tại lại tính toán trốn?”</w:t>
      </w:r>
    </w:p>
    <w:p>
      <w:pPr>
        <w:pStyle w:val="BodyText"/>
      </w:pPr>
      <w:r>
        <w:t xml:space="preserve">Không nhắc tới thì tốt rồi, nhắc đến quả thực hối hận đến chết, toàn thân cao thấp trong ngoài không chỗ nào là không biến đen, hắn thật sự là con heo, xứng đáng đâm đầu một phát chết đi cho rồi, cho đến giờ toàn chỉ biết đem mình đi bán mà thôi.</w:t>
      </w:r>
    </w:p>
    <w:p>
      <w:pPr>
        <w:pStyle w:val="BodyText"/>
      </w:pPr>
      <w:r>
        <w:t xml:space="preserve">Cái thanh âm mà hắn hận không thể một phát bắn cho tan xác kia lại vang lên: “Lúc này chắc mọi người chuẩn bị ăn sáng đi.” Tần Đồng cũng là nghĩ vậy, thình lình giật mình hung hăng hất một cái tay ra: “Lấy móng vuốt của ngươi ra cho ta.”</w:t>
      </w:r>
    </w:p>
    <w:p>
      <w:pPr>
        <w:pStyle w:val="BodyText"/>
      </w:pPr>
      <w:r>
        <w:t xml:space="preserve">Lục Gia Diễm bình thản thu hồi tay: “Ta nghĩ ngươi không thể xuống giường được.”</w:t>
      </w:r>
    </w:p>
    <w:p>
      <w:pPr>
        <w:pStyle w:val="BodyText"/>
      </w:pPr>
      <w:r>
        <w:t xml:space="preserve">Sự thật đã chứng minh, phép khích tướng đối với Tần Đồng vĩnh viễn hữu dụng, Lục Gia Diễm hứng thú nhìn người nọ nhảy dựng lên, lao xuống vội vã mặc quần áo vào, xanh mặt đi đến cửa đánh rầm một cái ra ngoài, sau đó hắn mới ung dung duỗi người rời khỏi giường. Lục Gia Diễm mỉm cười nghĩ, một cuộc sống tốt đẹp như thế này thật dễ dàng khiến cho người ta muốn sa vào, hoàn toàn cam tâm tình nguyện.</w:t>
      </w:r>
    </w:p>
    <w:p>
      <w:pPr>
        <w:pStyle w:val="BodyText"/>
      </w:pPr>
      <w:r>
        <w:t xml:space="preserve">Tần Đồng qua loa rửa mặt chải đầu, xong xuôi thì dũng khí sinh ra từ lửa giận cũng đã bị tiêu hao gần hết, nhìn thấy nhà ăn cách xa năm bước chân đã không thể bước thêm bước nào nữa. Kia là nhà ăn mới được đổi lại, trước kia là đại sảnh trong hậu viện, cho dù ngồi hai ba mươi người đi nữa cũng rất là rộng rãi.</w:t>
      </w:r>
    </w:p>
    <w:p>
      <w:pPr>
        <w:pStyle w:val="BodyText"/>
      </w:pPr>
      <w:r>
        <w:t xml:space="preserve">Hai bên đường chính là những cây kim ngân dài xanh mượt, lại đang mùa nở hoa, những đóa hoa nở rộ với hai màu vàng bạc nhẹ nhàng, một mùi thơm thản nhiên thơm ngát mà chỉ cần để ý một chút là có thể nghe thấy.</w:t>
      </w:r>
    </w:p>
    <w:p>
      <w:pPr>
        <w:pStyle w:val="BodyText"/>
      </w:pPr>
      <w:r>
        <w:t xml:space="preserve">Tần Đồng lại không nghe được, cũng không có tâm tình mà để ý. Bởi vì từ đông viện qua đây không cần đi đường chính, cho nên mọi người ở trong phòng không nhìn thấy hắn, bên trong một đám nữ hài đang tíu ta tíu tít thật sự rất náo nhiệt, Tần Đồng không tự chủ được lau mồ hôi, chỉ một khoảng cách nhỏ nữa thôi nhưng thế nào cũng không động thêm được một bước.</w:t>
      </w:r>
    </w:p>
    <w:p>
      <w:pPr>
        <w:pStyle w:val="BodyText"/>
      </w:pPr>
      <w:r>
        <w:t xml:space="preserve">Hắn đang do dự, đột nhiên nghe được âm thanh của tiểu đào từ phía sau truyền đến: “Đại ca, ngươi sao lại đứng đây?”</w:t>
      </w:r>
    </w:p>
    <w:p>
      <w:pPr>
        <w:pStyle w:val="BodyText"/>
      </w:pPr>
      <w:r>
        <w:t xml:space="preserve">Bả vai Tần Đồng run lên, tay đang đặt lên các cây kim ngân nắm chặt khiến vài bông hoa bị siết ở trong tay, xoay người đối diện tiểu đào cười một cách cứng ngắc: “Tiểu đào, sớm a.” Trong lòng lại nhịn không được than xui xẻo.</w:t>
      </w:r>
    </w:p>
    <w:p>
      <w:pPr>
        <w:pStyle w:val="BodyText"/>
      </w:pPr>
      <w:r>
        <w:t xml:space="preserve">Tiểu đào đang bưng ra một nồi bánh bao, sau lưng còn có hai nữ hài một đang bưng canh một đang bưng bát, nhìn thấy hắn liền nhẹ nhàng cười, tiểu đào nói: “Đại ca sớm, vừa đúng lúc, vừa mới dọn đồ ra, chúng ta vào đi thôi.”</w:t>
      </w:r>
    </w:p>
    <w:p>
      <w:pPr>
        <w:pStyle w:val="BodyText"/>
      </w:pPr>
      <w:r>
        <w:t xml:space="preserve">Tần Đồng ngay cả câu từ chối cũng không thể mở miệng, chỉ có thể nghẹn ở cổ mà gật gật đầu, đi theo các nàng vào, trong lòng lại có chút thoải mái, trò chuyện thôi mà, tựa hồ cũng không quá khó khăn.</w:t>
      </w:r>
    </w:p>
    <w:p>
      <w:pPr>
        <w:pStyle w:val="BodyText"/>
      </w:pPr>
      <w:r>
        <w:t xml:space="preserve">Đối với tiểu đào không khó, với Chu tẩu thì có thể rất khó khăn, mắt nhìn thấy Chu tẩu đang phân chia chén bát, tóc Tần Đồng gần như muốn dựng ngược cả lên, nhất là liều mạng tự bảo mình phải trấn định, nhưng trong đầu lại tự nhiên nghĩ đến vấn đề gọi là “vai vế xưng hô”, thật sự hận chính mình tại sao không thể trong nháy mắt mất đi trí nhớ, vậy thì cái gì cũng không cần phải lo âu.</w:t>
      </w:r>
    </w:p>
    <w:p>
      <w:pPr>
        <w:pStyle w:val="BodyText"/>
      </w:pPr>
      <w:r>
        <w:t xml:space="preserve">Chỉ tiếc là loại kỳ tích này vĩnh viễn cũng không đến thăm hắn, Tần Đồng sau khi cùng Giang Liễu chào hỏi xong không thể không đối mặt với sự thật, nhếch miệng bài trừ ra một nụ cười hoàn toàn không biết có nên gọi là tươi cười hay không: “Chu tẩu, sớm.”</w:t>
      </w:r>
    </w:p>
    <w:p>
      <w:pPr>
        <w:pStyle w:val="BodyText"/>
      </w:pPr>
      <w:r>
        <w:t xml:space="preserve">Chu tẩu vừa đặt cái bát cuối cùng xuống, ngẩng đầu đối mặt với hắn, mang theo một chút mỉm cười: “Sớm.” Sắc mặt bình tĩnh ngữ khí ôn hòa, cùng trước kia không có gì bất đồng.</w:t>
      </w:r>
    </w:p>
    <w:p>
      <w:pPr>
        <w:pStyle w:val="BodyText"/>
      </w:pPr>
      <w:r>
        <w:t xml:space="preserve">Tần Đồng đột nhiên cảm thấy được mình trước kia rất là kỳ dị.</w:t>
      </w:r>
    </w:p>
    <w:p>
      <w:pPr>
        <w:pStyle w:val="BodyText"/>
      </w:pPr>
      <w:r>
        <w:t xml:space="preserve">Lục Gia Diễm là người cuối cùng tiến vào, nhìn thấy Tần Đồng cùng Chu tẩu và tiểu đào đang vừa ăn vừa nói chuyện, ánh mắt sáng lên liền hướng đến chỗ trống bên cạnh hắn ngồi xuống bắt đầu ăn, bất quá cũng không quên cho tên bên cạnh một cái nhìn kiêu ngạo.</w:t>
      </w:r>
    </w:p>
    <w:p>
      <w:pPr>
        <w:pStyle w:val="BodyText"/>
      </w:pPr>
      <w:r>
        <w:t xml:space="preserve">Cơm nước xong, Giang Liễu mang nhóm nữ hài tử đi mở cửa, Tiễn bá cũng đi theo. Chu tẩu cùng tiểu đào thu thập chén bát quay về phòng bếp, để lại Tần Đồng cùng Lục Gia Diễm mắt to trừng mắt nhỏ.</w:t>
      </w:r>
    </w:p>
    <w:p>
      <w:pPr>
        <w:pStyle w:val="BodyText"/>
      </w:pPr>
      <w:r>
        <w:t xml:space="preserve">“Kỳ thật cũng không khó ứng phó quá đi?”</w:t>
      </w:r>
    </w:p>
    <w:p>
      <w:pPr>
        <w:pStyle w:val="BodyText"/>
      </w:pPr>
      <w:r>
        <w:t xml:space="preserve">Tần Đồng hừ một tiếng, thầm nghĩ có ai còn khó ứng phó hơn ngươi, nhớ tới mình lần nào cũng bị hắn nắm trong tay liền nghẹn đến mức khó chịu, âm thầm dù thế nào cũng phải tìm ra cơ hội mà cân bằng tình thế.</w:t>
      </w:r>
    </w:p>
    <w:p>
      <w:pPr>
        <w:pStyle w:val="BodyText"/>
      </w:pPr>
      <w:r>
        <w:t xml:space="preserve">Lục Gia Diễm đặt khuỷu tay trên bàn, cũng không nói gì nữa, chỉ nhìn những đóa hoa đang khoe nở rực rõ trên cây kim ngân ngoài sân gần như đến mức xuất thần, đến khi cảm giác được có cái gì đang vuốt nhẹ cánh tay của mình mới quay đầu.</w:t>
      </w:r>
    </w:p>
    <w:p>
      <w:pPr>
        <w:pStyle w:val="BodyText"/>
      </w:pPr>
      <w:r>
        <w:t xml:space="preserve">Nguyên lai là Tần Đồng, đang duỗi tay kéo xuống ống tay áo như có như không vuốt lấy những vết sẹo nơi đó, cúi đầu hỏi một câu: “Như thế nào lại nhiều thương tích như vậy?”</w:t>
      </w:r>
    </w:p>
    <w:p>
      <w:pPr>
        <w:pStyle w:val="BodyText"/>
      </w:pPr>
      <w:r>
        <w:t xml:space="preserve">Sau này bất luận Tần Đồng hồi tưởng như thế nào, cũng không biết khi ấy mình bị trúng loại tà thuật nào, rõ ràng những thứ này trước kia cũng đã xem qua không biết bao nhiêu lần, không biết tại sao buổi sáng hôm đó chính mình lại như bị tước đoạt đi toàn bộ tinh thần. Có lẽ là hôm đó thời tiết rất là tốt, hoặc là hương hoa mê hoặc con người, hoặc cũng có thể là do im lặng, im lặng quá mức khiến hắn muốn tìm cái gì đó để mà làm, mà cũng có thể là do tất cả nguyên nhân trên, cho nên hắn không thể khống chế được mà lại bắt đầu sờ soạng.</w:t>
      </w:r>
    </w:p>
    <w:p>
      <w:pPr>
        <w:pStyle w:val="BodyText"/>
      </w:pPr>
      <w:r>
        <w:t xml:space="preserve">Sau đó hắn nghĩ đến lần đầu tiên gặp mặt, lúc trời dần chìm vào bóng tối, Lục Gia Diễm đứng trong góc khuất, quanh thân có một vòng ánh sáng, dung mạo không thể nhìn rõ, chỉ có một thân toàn vết thương hiển hiện trong mắt, khi đó hắn đã nghĩ một người như thế nào lại có thể mang theo nhiều vết thương đến như vậy? Chính là sau đó rất nhanh đã quẳng vấn đề này ra khỏi đầu, mãi cho đến hôm nay mới ý thức được.</w:t>
      </w:r>
    </w:p>
    <w:p>
      <w:pPr>
        <w:pStyle w:val="BodyText"/>
      </w:pPr>
      <w:r>
        <w:t xml:space="preserve">Lại thầm nghĩ mình thật sự rất giống như đang làm bộ, mới một hồi giận dỗi nhau như thế mà lại nhanh chóng phục hồi nguyên trạng, mẹ nó, hắn là nam nhân, giả bộ cái rắm gì!</w:t>
      </w:r>
    </w:p>
    <w:p>
      <w:pPr>
        <w:pStyle w:val="BodyText"/>
      </w:pPr>
      <w:r>
        <w:t xml:space="preserve">Lục Gia Diễm quay lại nhìn cái tay kia, sau đó xắn tay áo lên, nhìn kỹ những dấu vết rậm rạp tầng tầng lớp lớp, nhíu mày nói: “Đúng thật, như thế nào lại nhiều như vậy? Trước kia không có để ý lắm.” Trước kia là như thế nào mà vượt qua? Hiện tại ngẫm lại không khác gì một câu chuyện xa xôi. Tưởng như hắn vẫn sinh sống tại nơi này, trước giờ không hề có chuyện rời đi, bất quá cũng chỉ mới có một năm mà thôi.</w:t>
      </w:r>
    </w:p>
    <w:p>
      <w:pPr>
        <w:pStyle w:val="BodyText"/>
      </w:pPr>
      <w:r>
        <w:t xml:space="preserve">Hai người không nói thêm gì nữa, Lục Gia Diễm lần đầu tiên cảm nhận được thời gian qua thật sự rất mơ hồ, giống như rất dài, nhưng khi nghe Tần Đồng nói chuyện trong một khắc kia lại cảm thấy nó thực ngắn, hắn nghe được người nọ nói: “Uy, chờ thêm vài năm nữa, ta tính quay về thôn dưỡng lão, ngươi có đi không?”</w:t>
      </w:r>
    </w:p>
    <w:p>
      <w:pPr>
        <w:pStyle w:val="BodyText"/>
      </w:pPr>
      <w:r>
        <w:t xml:space="preserve">“Ngươi chỉ có như vậy? Mỗi ngày đều nghĩ đến chuyện dưỡng lão.” Bất quá nghe tựa hồ cũng không tệ lắm.</w:t>
      </w:r>
    </w:p>
    <w:p>
      <w:pPr>
        <w:pStyle w:val="BodyText"/>
      </w:pPr>
      <w:r>
        <w:t xml:space="preserve">“Hỏi lại một lần, ngươi đi hay không.” Mục tiêu lớn nhất của con người tất nhiên là cái này, bằng không kiếm được nhiều tiền có ích lợi gì.</w:t>
      </w:r>
    </w:p>
    <w:p>
      <w:pPr>
        <w:pStyle w:val="BodyText"/>
      </w:pPr>
      <w:r>
        <w:t xml:space="preserve">“Hảo.”</w:t>
      </w:r>
    </w:p>
    <w:p>
      <w:pPr>
        <w:pStyle w:val="BodyText"/>
      </w:pPr>
      <w:r>
        <w:t xml:space="preserve">Hai năm sau</w:t>
      </w:r>
    </w:p>
    <w:p>
      <w:pPr>
        <w:pStyle w:val="BodyText"/>
      </w:pPr>
      <w:r>
        <w:t xml:space="preserve">Tiểu đào hưng phấn mà chạy tới chạy lui, trong tay mang theo hai cái gói lớn: “Đại ca, ca ca, các ngươi chuẩn bị xong chưa? Nhanh lên a!”</w:t>
      </w:r>
    </w:p>
    <w:p>
      <w:pPr>
        <w:pStyle w:val="BodyText"/>
      </w:pPr>
      <w:r>
        <w:t xml:space="preserve">Tần Đồng mở đôi mắt mông lung còn có chút buồn ngủ mà liên tục lắc đầu, mang theo vẻ mệt nhọc không có tiêu cực: “Tiểu đào, ngươi năm nay không còn nhỏ, cứ gọi tới gọi lui như vậy nương ngươi mà nhìn thấy sẽ lại cho ngươi một bài đó.”</w:t>
      </w:r>
    </w:p>
    <w:p>
      <w:pPr>
        <w:pStyle w:val="BodyText"/>
      </w:pPr>
      <w:r>
        <w:t xml:space="preserve">Tiểu đào phóng lại vài bước: “Chính là đi xa như vậy ta nằm mơ cũng chưa bao giờ nghĩ đến, hưng phấn là tất nhiên.”</w:t>
      </w:r>
    </w:p>
    <w:p>
      <w:pPr>
        <w:pStyle w:val="BodyText"/>
      </w:pPr>
      <w:r>
        <w:t xml:space="preserve">Giang Liễu cùng Mộ Thu mang theo một đám nữ hài lại đây: “Công tử, mọi thứ đã chuẩn bị xong hết rồi, đã mang vào trong xe ngựa, tính khi nào thì đi?”</w:t>
      </w:r>
    </w:p>
    <w:p>
      <w:pPr>
        <w:pStyle w:val="BodyText"/>
      </w:pPr>
      <w:r>
        <w:t xml:space="preserve">Những nữ hài tử phía sau nhìn đầy hâm mộ: “Nghe nói là đi thăm các nước lân cận? Có thể ra bên ngoài nhìn xem, nhất định là đi chơi rất vui đi.”</w:t>
      </w:r>
    </w:p>
    <w:p>
      <w:pPr>
        <w:pStyle w:val="BodyText"/>
      </w:pPr>
      <w:r>
        <w:t xml:space="preserve">Tần Đồng xụ mặt trang nghiêm: “Đó là đi khảo sát, cũng không phải đi du lịch, sao có thể nói muốn chơi là chơi được?” Nói đến đây cười rộ lên, nhìn Giang Liễu nói: “Các ngươi cố gắng một chút, sau đó bảo lão bản của các ngươi cho các ngươi nghỉ đông, mang theo các ngươi ra ngoài ngoạn một vòng, chi phí được bao hết, thế nào?”</w:t>
      </w:r>
    </w:p>
    <w:p>
      <w:pPr>
        <w:pStyle w:val="BodyText"/>
      </w:pPr>
      <w:r>
        <w:t xml:space="preserve">Một trận hoan hô, Giang Liễu chờ mọi người ngừng lại mới nói: “Công tử nói cái gì thì là cái đó, còn nữa, công tử, đừng gọi ta là lão bản, Bách Vị Lâm cùng Chu Nhan Các vĩnh viễn đều là của ngươi.” Mộ Thu thì ở bên cạnh liên tục bảo phải.</w:t>
      </w:r>
    </w:p>
    <w:p>
      <w:pPr>
        <w:pStyle w:val="BodyText"/>
      </w:pPr>
      <w:r>
        <w:t xml:space="preserve">Tần Đồng phất tay: “Ai, sao lúc nào lại phải nghiêm túc như vậy chứ. Đúng đúng đúng, ta là lão bản cũng được đi, bất quá lo lắng mọi chuyện đều là các ngươi a, đừng có quá khách khí như vậy.”</w:t>
      </w:r>
    </w:p>
    <w:p>
      <w:pPr>
        <w:pStyle w:val="BodyText"/>
      </w:pPr>
      <w:r>
        <w:t xml:space="preserve">Đang nói thì Chu tẩu tiến vào: “Đều đã chuẩn bị xong?” Một tay dắt tiểu đào, tay kia mang theo một cái bọc lớn của Lục Gia Diễm bước qua bọn họ đặt trên xe ngựa.</w:t>
      </w:r>
    </w:p>
    <w:p>
      <w:pPr>
        <w:pStyle w:val="BodyText"/>
      </w:pPr>
      <w:r>
        <w:t xml:space="preserve">Giang Liễu cười cười: “Đều đã xong rồi, muốn trò chuyện một chút, lần này đi không biết bao lâu mới có thể gặp lại.”</w:t>
      </w:r>
    </w:p>
    <w:p>
      <w:pPr>
        <w:pStyle w:val="BodyText"/>
      </w:pPr>
      <w:r>
        <w:t xml:space="preserve">Chu tẩu ngẩng đầu nhìn sang đình viện: “Cũng đúng a, ở lâu như vậy đi cũng thực là luyến tiếc…”</w:t>
      </w:r>
    </w:p>
    <w:p>
      <w:pPr>
        <w:pStyle w:val="BodyText"/>
      </w:pPr>
      <w:r>
        <w:t xml:space="preserve">Mọi người nói chào tạm biết, sau khi xe ngựa ra khỏi Tần phủ, Chu tẩu đột nhiên nói: “Đúng rồi, dù sao cũng còn sớm so với thời gian ước định, trước khi cùng Hà công tử gặp mặt cũng nên đến mộ Tiễn bá thăm một chút, giống như các nàng nói, lần này đi không biết phải bao lâu mới có thể quay lại.”</w:t>
      </w:r>
    </w:p>
    <w:p>
      <w:pPr>
        <w:pStyle w:val="BodyText"/>
      </w:pPr>
      <w:r>
        <w:t xml:space="preserve">Lục Gia Diễm đang đánh xe, đáp: “Cũng tốt, dù sao cũng đã có ý định này.”</w:t>
      </w:r>
    </w:p>
    <w:p>
      <w:pPr>
        <w:pStyle w:val="BodyText"/>
      </w:pPr>
      <w:r>
        <w:t xml:space="preserve">Tần Đồng ngồi bên cạnh, ngủ không đủ giấc khiến hắn có chút mê mang, ánh mắt nhắm lại tính đi đàm đạo cùng Chu công, nghe được đoạn đối thoại cũng thanh tỉnh được hơn phân nửa, cứ muốn nói lại thôi, rốt cuộc cũng nhịn không được, trước khi đến mộ cũng ghé qua hỏi nhỏ: “Uy, Giang Kỳ chắc chắn là không biến mất đi, ngươi làm chi mà không chịu nói hắn đã chạy đi đâu?”</w:t>
      </w:r>
    </w:p>
    <w:p>
      <w:pPr>
        <w:pStyle w:val="BodyText"/>
      </w:pPr>
      <w:r>
        <w:t xml:space="preserve">Lục Gia Diễm nhún nhún vai: “Hắn lớn rồi muốn chạy đi đâu ta làm sao quản được, muốn đi đâu thì đi, đừng nói là chạy, chính là có chết cũng không phải là chuyện của ta.” Nói xong ghìm cương ngựa: “Tới rồi.”</w:t>
      </w:r>
    </w:p>
    <w:p>
      <w:pPr>
        <w:pStyle w:val="BodyText"/>
      </w:pPr>
      <w:r>
        <w:t xml:space="preserve">Câu tiếp theo Tần Đồng đành phải nghẹn trở về, trước từ trên xe ngựa nhảy xuống,kết quả đứng không vững quơ quơ tay liền được Lục Gia Diễm đỡ lấy: “Coi chừng một chút.”</w:t>
      </w:r>
    </w:p>
    <w:p>
      <w:pPr>
        <w:pStyle w:val="BodyText"/>
      </w:pPr>
      <w:r>
        <w:t xml:space="preserve">Tần Đồng hơi biến sắc, sau khi đứng vững vàng liền tự bước lên trước, răng lại cắn đến mức nghe được cả tiếng khách khách.</w:t>
      </w:r>
    </w:p>
    <w:p>
      <w:pPr>
        <w:pStyle w:val="BodyText"/>
      </w:pPr>
      <w:r>
        <w:t xml:space="preserve">Tảo mộ xong, liền đi đến nơi khác hội hợp cùng Hà Vấn Kinh, Tần Đồng lại bắt đầu ngủ gà ngủ gật, đến Thập Đình phía ngoài tây thành thì hắn đã muốn ngủ say, bị Lục Gia Diễm lay tỉnh vẫn còn rất mơ hồ.</w:t>
      </w:r>
    </w:p>
    <w:p>
      <w:pPr>
        <w:pStyle w:val="BodyText"/>
      </w:pPr>
      <w:r>
        <w:t xml:space="preserve">Hà Vấn Kinh đã đứng nơi đó chờ, nhìn thấy bọn họ tất nhiên bước lại chào hỏi, Tần Đồng đầu óc vẫn đang mê mang chỉ sau vài câu chào hỏi có lệ mới có chút dấu hiệu thanh tỉnh, nhưng khi ánh mắt mông lung buồn ngủ phiêu đến gương mặt của người đang đứng phía sau Hà Vấn Kinh liền giật mình run lên, như bị người ta dùng nước đá dội từ đầu đến chân, ánh mắt trừng lớn.</w:t>
      </w:r>
    </w:p>
    <w:p>
      <w:pPr>
        <w:pStyle w:val="BodyText"/>
      </w:pPr>
      <w:r>
        <w:t xml:space="preserve">Người sau lưng Hà Vấn Kinh đứng một cách cà lơ phất phơ, tươi cười càng thêm cà lơ phất phơ, nhìn thấy Tần Đồng thì tiện tay nâng lên huy huy, nhếch miệng nói: “Tần công tử.”</w:t>
      </w:r>
    </w:p>
    <w:p>
      <w:pPr>
        <w:pStyle w:val="BodyText"/>
      </w:pPr>
      <w:r>
        <w:t xml:space="preserve">Tần Đồng thiếu chút nữa đứng không vững, Lục Gia Diễm vẫn đứng bên cạnh hắn không chút dấu vết mà đưa tay đỡ lấy thắt lưng hắn, nói nhỏ đầy trêu tức: “Thể lực ngươi không phải là càng ngày càng kém đi?”</w:t>
      </w:r>
    </w:p>
    <w:p>
      <w:pPr>
        <w:pStyle w:val="BodyText"/>
      </w:pPr>
      <w:r>
        <w:t xml:space="preserve">Tần Đồng đang như lọt vào trong màn sương mù, nghĩ như thế nào cũng không thông tại sao Giang Kỳ lại chạy đến Hà gia. Bất quá vấn đề này không đợi hắn suy nghĩ lâu lắm liền nhớ đến một chuyện khác, liền đưa tay kéo áo Lục Gia Diễm: “Ngươi vừa mới nói ta cái gì?!”</w:t>
      </w:r>
    </w:p>
    <w:p>
      <w:pPr>
        <w:pStyle w:val="BodyText"/>
      </w:pPr>
      <w:r>
        <w:t xml:space="preserve">Ánh mắt Lục Gia Diễm trượt xuống bên hông hắn: “Đó là quan tâm ngươi.”</w:t>
      </w:r>
    </w:p>
    <w:p>
      <w:pPr>
        <w:pStyle w:val="BodyText"/>
      </w:pPr>
      <w:r>
        <w:t xml:space="preserve">“Quan tâm làm cái rắm gì, chính ngươi đến thử thì sẽ biết!”</w:t>
      </w:r>
    </w:p>
    <w:p>
      <w:pPr>
        <w:pStyle w:val="BodyText"/>
      </w:pPr>
      <w:r>
        <w:t xml:space="preserve">“Thật không? Ta cũng muốn thử, đáng tiếc vĩnh viễn không có cơ hội.”</w:t>
      </w:r>
    </w:p>
    <w:p>
      <w:pPr>
        <w:pStyle w:val="BodyText"/>
      </w:pPr>
      <w:r>
        <w:t xml:space="preserve">Con mẹ nó, hỗn đản quả nhiên vĩnh viễn là hỗn đản!</w:t>
      </w:r>
    </w:p>
    <w:p>
      <w:pPr>
        <w:pStyle w:val="Compact"/>
      </w:pPr>
      <w:r>
        <w:t xml:space="preserve">=========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ong-hanh-thien-h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3ff5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ương Hành Thiên Hạ</dc:title>
  <dc:creator/>
</cp:coreProperties>
</file>